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90"/>
      </w:tblGrid>
      <w:tr w:rsidR="00485796" w14:paraId="130731AC" w14:textId="77777777" w:rsidTr="0066314F">
        <w:trPr>
          <w:trHeight w:val="1520"/>
        </w:trPr>
        <w:tc>
          <w:tcPr>
            <w:tcW w:w="9990" w:type="dxa"/>
            <w:shd w:val="clear" w:color="auto" w:fill="4472C4" w:themeFill="accent1"/>
          </w:tcPr>
          <w:p w14:paraId="7426E409" w14:textId="62EFE0FE" w:rsidR="00485796" w:rsidRDefault="00FA5C72" w:rsidP="00AD514B">
            <w:pPr>
              <w:ind w:left="-17"/>
              <w:mirrorIndents/>
              <w:rPr>
                <w:rFonts w:asciiTheme="minorHAnsi" w:hAnsiTheme="minorHAnsi" w:cstheme="minorHAnsi"/>
                <w:color w:val="auto"/>
                <w:szCs w:val="22"/>
              </w:rPr>
            </w:pPr>
            <w:r>
              <w:rPr>
                <w:noProof/>
              </w:rPr>
              <w:drawing>
                <wp:anchor distT="0" distB="0" distL="114300" distR="114300" simplePos="0" relativeHeight="251658240" behindDoc="0" locked="0" layoutInCell="1" allowOverlap="1" wp14:anchorId="205BC4E2" wp14:editId="7A5189EC">
                  <wp:simplePos x="0" y="0"/>
                  <wp:positionH relativeFrom="column">
                    <wp:posOffset>-30480</wp:posOffset>
                  </wp:positionH>
                  <wp:positionV relativeFrom="paragraph">
                    <wp:posOffset>118110</wp:posOffset>
                  </wp:positionV>
                  <wp:extent cx="1136015" cy="1136015"/>
                  <wp:effectExtent l="0" t="0" r="6985" b="6985"/>
                  <wp:wrapNone/>
                  <wp:docPr id="240" name="Picture 24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40"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6015" cy="1136015"/>
                          </a:xfrm>
                          <a:prstGeom prst="flowChartConnector">
                            <a:avLst/>
                          </a:prstGeom>
                          <a:noFill/>
                          <a:ln>
                            <a:noFill/>
                          </a:ln>
                        </pic:spPr>
                      </pic:pic>
                    </a:graphicData>
                  </a:graphic>
                </wp:anchor>
              </w:drawing>
            </w:r>
            <w:r w:rsidR="00D20742">
              <w:rPr>
                <w:rFonts w:asciiTheme="minorHAnsi" w:hAnsiTheme="minorHAnsi" w:cstheme="minorHAnsi"/>
                <w:color w:val="auto"/>
                <w:szCs w:val="22"/>
              </w:rPr>
              <w:t xml:space="preserve"> </w:t>
            </w:r>
          </w:p>
        </w:tc>
      </w:tr>
      <w:tr w:rsidR="00485796" w14:paraId="7CBA9F9F" w14:textId="77777777" w:rsidTr="0066314F">
        <w:trPr>
          <w:trHeight w:val="4751"/>
        </w:trPr>
        <w:tc>
          <w:tcPr>
            <w:tcW w:w="9990" w:type="dxa"/>
            <w:vAlign w:val="center"/>
          </w:tcPr>
          <w:p w14:paraId="52450789" w14:textId="77777777" w:rsidR="00C725F5" w:rsidRPr="008A40EB" w:rsidRDefault="00C725F5" w:rsidP="00D90E71">
            <w:pPr>
              <w:spacing w:before="240"/>
              <w:ind w:left="-14"/>
              <w:mirrorIndents/>
              <w:jc w:val="center"/>
              <w:rPr>
                <w:rFonts w:asciiTheme="minorHAnsi" w:hAnsiTheme="minorHAnsi" w:cstheme="minorHAnsi"/>
                <w:i/>
                <w:iCs/>
                <w:color w:val="auto"/>
                <w:sz w:val="16"/>
                <w:szCs w:val="16"/>
              </w:rPr>
            </w:pPr>
          </w:p>
          <w:p w14:paraId="53CCF798" w14:textId="421A77D6" w:rsidR="00C725F5" w:rsidRDefault="001D54D9" w:rsidP="00D90E71">
            <w:pPr>
              <w:spacing w:before="240"/>
              <w:ind w:left="-14"/>
              <w:mirrorIndents/>
              <w:jc w:val="center"/>
              <w:rPr>
                <w:rFonts w:asciiTheme="minorHAnsi" w:hAnsiTheme="minorHAnsi" w:cstheme="minorHAnsi"/>
                <w:color w:val="auto"/>
                <w:sz w:val="72"/>
                <w:szCs w:val="22"/>
              </w:rPr>
            </w:pPr>
            <w:r w:rsidRPr="008A40EB">
              <w:rPr>
                <w:rFonts w:asciiTheme="minorHAnsi" w:hAnsiTheme="minorHAnsi" w:cstheme="minorHAnsi"/>
                <w:i/>
                <w:color w:val="auto"/>
                <w:sz w:val="44"/>
                <w:szCs w:val="44"/>
              </w:rPr>
              <w:t xml:space="preserve">Expanding Access to Climate Change Education and the New Jersey Student Learning Standards </w:t>
            </w:r>
            <w:r w:rsidR="00E90DF0">
              <w:rPr>
                <w:rFonts w:asciiTheme="minorHAnsi" w:hAnsiTheme="minorHAnsi" w:cstheme="minorHAnsi"/>
                <w:i/>
                <w:color w:val="auto"/>
                <w:sz w:val="44"/>
                <w:szCs w:val="44"/>
              </w:rPr>
              <w:t>t</w:t>
            </w:r>
            <w:r w:rsidRPr="008A40EB">
              <w:rPr>
                <w:rFonts w:asciiTheme="minorHAnsi" w:hAnsiTheme="minorHAnsi" w:cstheme="minorHAnsi"/>
                <w:i/>
                <w:color w:val="auto"/>
                <w:sz w:val="44"/>
                <w:szCs w:val="44"/>
              </w:rPr>
              <w:t xml:space="preserve">hrough Climate </w:t>
            </w:r>
            <w:r w:rsidR="00A35AF9">
              <w:rPr>
                <w:rFonts w:asciiTheme="minorHAnsi" w:hAnsiTheme="minorHAnsi" w:cstheme="minorHAnsi"/>
                <w:i/>
                <w:iCs/>
                <w:color w:val="auto"/>
                <w:sz w:val="44"/>
                <w:szCs w:val="44"/>
              </w:rPr>
              <w:t xml:space="preserve">Change </w:t>
            </w:r>
            <w:r w:rsidRPr="00A35AF9">
              <w:rPr>
                <w:rFonts w:asciiTheme="minorHAnsi" w:hAnsiTheme="minorHAnsi" w:cstheme="minorHAnsi"/>
                <w:i/>
                <w:color w:val="auto"/>
                <w:sz w:val="44"/>
                <w:szCs w:val="44"/>
              </w:rPr>
              <w:t>Learning Collaboratives</w:t>
            </w:r>
            <w:r w:rsidRPr="001D54D9">
              <w:rPr>
                <w:rFonts w:asciiTheme="minorHAnsi" w:hAnsiTheme="minorHAnsi" w:cstheme="minorHAnsi"/>
                <w:color w:val="auto"/>
                <w:sz w:val="72"/>
                <w:szCs w:val="22"/>
              </w:rPr>
              <w:t xml:space="preserve"> </w:t>
            </w:r>
          </w:p>
          <w:p w14:paraId="7331FB0F" w14:textId="77C9A041" w:rsidR="004A7718" w:rsidRDefault="00F47935" w:rsidP="00D90E71">
            <w:pPr>
              <w:spacing w:before="240"/>
              <w:ind w:left="-14"/>
              <w:mirrorIndents/>
              <w:jc w:val="center"/>
              <w:rPr>
                <w:rFonts w:asciiTheme="minorHAnsi" w:hAnsiTheme="minorHAnsi" w:cstheme="minorHAnsi"/>
                <w:color w:val="auto"/>
                <w:sz w:val="56"/>
                <w:szCs w:val="22"/>
              </w:rPr>
            </w:pPr>
            <w:r>
              <w:rPr>
                <w:rFonts w:asciiTheme="minorHAnsi" w:hAnsiTheme="minorHAnsi" w:cstheme="minorHAnsi"/>
                <w:color w:val="auto"/>
                <w:sz w:val="52"/>
                <w:szCs w:val="22"/>
              </w:rPr>
              <w:t>24-</w:t>
            </w:r>
            <w:r w:rsidR="0059286C">
              <w:rPr>
                <w:rFonts w:asciiTheme="minorHAnsi" w:hAnsiTheme="minorHAnsi" w:cstheme="minorHAnsi"/>
                <w:color w:val="auto"/>
                <w:sz w:val="52"/>
                <w:szCs w:val="22"/>
              </w:rPr>
              <w:t>WB06-G02</w:t>
            </w:r>
          </w:p>
          <w:p w14:paraId="346D0C35" w14:textId="7CBBF486" w:rsidR="00261836" w:rsidRDefault="00261836" w:rsidP="00D90E71">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 xml:space="preserve">Program Term Date: </w:t>
            </w:r>
            <w:r w:rsidR="006249A4">
              <w:rPr>
                <w:rFonts w:asciiTheme="minorHAnsi" w:hAnsiTheme="minorHAnsi" w:cstheme="minorHAnsi"/>
                <w:color w:val="auto"/>
                <w:sz w:val="40"/>
                <w:szCs w:val="22"/>
              </w:rPr>
              <w:t>April</w:t>
            </w:r>
            <w:r w:rsidR="00A8265F">
              <w:rPr>
                <w:rFonts w:asciiTheme="minorHAnsi" w:hAnsiTheme="minorHAnsi" w:cstheme="minorHAnsi"/>
                <w:color w:val="auto"/>
                <w:sz w:val="40"/>
                <w:szCs w:val="22"/>
              </w:rPr>
              <w:t xml:space="preserve"> </w:t>
            </w:r>
            <w:r w:rsidR="00F32C55">
              <w:rPr>
                <w:rFonts w:asciiTheme="minorHAnsi" w:hAnsiTheme="minorHAnsi" w:cstheme="minorHAnsi"/>
                <w:color w:val="auto"/>
                <w:sz w:val="40"/>
                <w:szCs w:val="22"/>
              </w:rPr>
              <w:t xml:space="preserve">1, </w:t>
            </w:r>
            <w:r w:rsidR="00A8265F">
              <w:rPr>
                <w:rFonts w:asciiTheme="minorHAnsi" w:hAnsiTheme="minorHAnsi" w:cstheme="minorHAnsi"/>
                <w:color w:val="auto"/>
                <w:sz w:val="40"/>
                <w:szCs w:val="22"/>
              </w:rPr>
              <w:t>2024</w:t>
            </w:r>
            <w:r w:rsidR="00F32C55">
              <w:rPr>
                <w:rFonts w:asciiTheme="minorHAnsi" w:hAnsiTheme="minorHAnsi" w:cstheme="minorHAnsi"/>
                <w:color w:val="auto"/>
                <w:sz w:val="40"/>
                <w:szCs w:val="22"/>
              </w:rPr>
              <w:t xml:space="preserve"> </w:t>
            </w:r>
            <w:r w:rsidR="00C51ACE" w:rsidRPr="00C51ACE">
              <w:rPr>
                <w:rFonts w:asciiTheme="minorHAnsi" w:hAnsiTheme="minorHAnsi" w:cstheme="minorHAnsi"/>
                <w:color w:val="auto"/>
                <w:sz w:val="40"/>
                <w:szCs w:val="22"/>
              </w:rPr>
              <w:t>–</w:t>
            </w:r>
            <w:r w:rsidR="00F32C55">
              <w:rPr>
                <w:rFonts w:asciiTheme="minorHAnsi" w:hAnsiTheme="minorHAnsi" w:cstheme="minorHAnsi"/>
                <w:color w:val="auto"/>
                <w:sz w:val="40"/>
                <w:szCs w:val="22"/>
              </w:rPr>
              <w:t xml:space="preserve"> </w:t>
            </w:r>
            <w:r w:rsidR="006249A4">
              <w:rPr>
                <w:rFonts w:asciiTheme="minorHAnsi" w:hAnsiTheme="minorHAnsi" w:cstheme="minorHAnsi"/>
                <w:color w:val="auto"/>
                <w:sz w:val="40"/>
                <w:szCs w:val="22"/>
              </w:rPr>
              <w:t>March 31</w:t>
            </w:r>
            <w:r w:rsidR="00E973AB">
              <w:rPr>
                <w:rFonts w:asciiTheme="minorHAnsi" w:hAnsiTheme="minorHAnsi" w:cstheme="minorHAnsi"/>
                <w:color w:val="auto"/>
                <w:sz w:val="40"/>
                <w:szCs w:val="22"/>
              </w:rPr>
              <w:t xml:space="preserve">, </w:t>
            </w:r>
            <w:r w:rsidR="006B4788">
              <w:rPr>
                <w:rFonts w:asciiTheme="minorHAnsi" w:hAnsiTheme="minorHAnsi" w:cstheme="minorHAnsi"/>
                <w:color w:val="auto"/>
                <w:sz w:val="40"/>
                <w:szCs w:val="22"/>
              </w:rPr>
              <w:t>2025</w:t>
            </w:r>
          </w:p>
          <w:p w14:paraId="16094577" w14:textId="2A99842D" w:rsidR="00E90EF9" w:rsidRPr="00543CC6" w:rsidRDefault="007E4B1D" w:rsidP="00D90E71">
            <w:pPr>
              <w:spacing w:before="240"/>
              <w:ind w:left="-14"/>
              <w:mirrorIndents/>
              <w:jc w:val="center"/>
              <w:rPr>
                <w:rFonts w:asciiTheme="minorHAnsi" w:hAnsiTheme="minorHAnsi" w:cstheme="minorHAnsi"/>
                <w:color w:val="auto"/>
                <w:sz w:val="40"/>
                <w:szCs w:val="22"/>
              </w:rPr>
            </w:pPr>
            <w:r w:rsidRPr="00325589">
              <w:rPr>
                <w:rFonts w:asciiTheme="minorHAnsi" w:hAnsiTheme="minorHAnsi" w:cstheme="minorHAnsi"/>
                <w:color w:val="auto"/>
                <w:sz w:val="40"/>
                <w:szCs w:val="22"/>
              </w:rPr>
              <w:t>Application Due Date</w:t>
            </w:r>
            <w:r w:rsidR="008345D0" w:rsidRPr="00325589">
              <w:rPr>
                <w:rFonts w:asciiTheme="minorHAnsi" w:hAnsiTheme="minorHAnsi" w:cstheme="minorHAnsi"/>
                <w:color w:val="auto"/>
                <w:sz w:val="40"/>
                <w:szCs w:val="22"/>
              </w:rPr>
              <w:t xml:space="preserve">: </w:t>
            </w:r>
            <w:sdt>
              <w:sdtPr>
                <w:rPr>
                  <w:rFonts w:asciiTheme="minorHAnsi" w:hAnsiTheme="minorHAnsi" w:cstheme="minorHAnsi"/>
                  <w:color w:val="auto"/>
                  <w:sz w:val="40"/>
                  <w:szCs w:val="22"/>
                </w:rPr>
                <w:id w:val="1107158790"/>
                <w:placeholder>
                  <w:docPart w:val="4B032E65F34646EE8D25E292BE2108E7"/>
                </w:placeholder>
                <w:date w:fullDate="2024-02-13T00:00:00Z">
                  <w:dateFormat w:val="dddd, MMMM dd, yyyy"/>
                  <w:lid w:val="en-US"/>
                  <w:storeMappedDataAs w:val="dateTime"/>
                  <w:calendar w:val="gregorian"/>
                </w:date>
              </w:sdtPr>
              <w:sdtEndPr/>
              <w:sdtContent>
                <w:r w:rsidR="0059286C">
                  <w:rPr>
                    <w:rFonts w:asciiTheme="minorHAnsi" w:hAnsiTheme="minorHAnsi" w:cstheme="minorHAnsi"/>
                    <w:color w:val="auto"/>
                    <w:sz w:val="40"/>
                    <w:szCs w:val="22"/>
                  </w:rPr>
                  <w:t>Tuesday, February 13, 2024</w:t>
                </w:r>
              </w:sdtContent>
            </w:sdt>
            <w:r w:rsidR="0013614C">
              <w:rPr>
                <w:rFonts w:asciiTheme="minorHAnsi" w:hAnsiTheme="minorHAnsi" w:cstheme="minorHAnsi"/>
                <w:color w:val="auto"/>
                <w:sz w:val="40"/>
                <w:szCs w:val="22"/>
              </w:rPr>
              <w:br/>
              <w:t>no later than 4:00 P.M.</w:t>
            </w:r>
          </w:p>
        </w:tc>
      </w:tr>
      <w:tr w:rsidR="00485796" w14:paraId="46978A6D" w14:textId="77777777" w:rsidTr="0066314F">
        <w:trPr>
          <w:trHeight w:val="6740"/>
        </w:trPr>
        <w:tc>
          <w:tcPr>
            <w:tcW w:w="9990" w:type="dxa"/>
            <w:shd w:val="clear" w:color="auto" w:fill="4472C4" w:themeFill="accent1"/>
          </w:tcPr>
          <w:p w14:paraId="028B341B" w14:textId="77777777" w:rsidR="00140ED4" w:rsidRDefault="00140ED4" w:rsidP="008A7D4E">
            <w:pPr>
              <w:ind w:left="-14" w:right="160"/>
              <w:contextualSpacing/>
              <w:mirrorIndents/>
              <w:jc w:val="right"/>
              <w:rPr>
                <w:rFonts w:asciiTheme="minorHAnsi" w:hAnsiTheme="minorHAnsi" w:cstheme="minorHAnsi"/>
                <w:color w:val="FFFFFF" w:themeColor="background1"/>
                <w:sz w:val="32"/>
                <w:szCs w:val="22"/>
              </w:rPr>
            </w:pPr>
          </w:p>
          <w:p w14:paraId="37FD1D20" w14:textId="7EE20C9D" w:rsidR="00485796" w:rsidRPr="006249A4" w:rsidRDefault="00F47935" w:rsidP="008A7D4E">
            <w:pPr>
              <w:ind w:left="-14" w:right="160"/>
              <w:contextualSpacing/>
              <w:mirrorIndents/>
              <w:jc w:val="right"/>
              <w:rPr>
                <w:rFonts w:asciiTheme="minorHAnsi" w:hAnsiTheme="minorHAnsi" w:cstheme="minorHAnsi"/>
                <w:color w:val="FFFFFF" w:themeColor="background1"/>
                <w:sz w:val="32"/>
                <w:szCs w:val="22"/>
                <w:lang w:val="es-419"/>
              </w:rPr>
            </w:pPr>
            <w:r w:rsidRPr="006249A4">
              <w:rPr>
                <w:rFonts w:asciiTheme="minorHAnsi" w:hAnsiTheme="minorHAnsi" w:cstheme="minorHAnsi"/>
                <w:color w:val="FFFFFF" w:themeColor="background1"/>
                <w:sz w:val="32"/>
                <w:szCs w:val="22"/>
                <w:lang w:val="es-419"/>
              </w:rPr>
              <w:t>Angelica Allen-</w:t>
            </w:r>
            <w:proofErr w:type="spellStart"/>
            <w:r w:rsidRPr="006249A4">
              <w:rPr>
                <w:rFonts w:asciiTheme="minorHAnsi" w:hAnsiTheme="minorHAnsi" w:cstheme="minorHAnsi"/>
                <w:color w:val="FFFFFF" w:themeColor="background1"/>
                <w:sz w:val="32"/>
                <w:szCs w:val="22"/>
                <w:lang w:val="es-419"/>
              </w:rPr>
              <w:t>McMillan</w:t>
            </w:r>
            <w:proofErr w:type="spellEnd"/>
            <w:r w:rsidR="007B6028" w:rsidRPr="006249A4">
              <w:rPr>
                <w:rFonts w:asciiTheme="minorHAnsi" w:hAnsiTheme="minorHAnsi" w:cstheme="minorHAnsi"/>
                <w:color w:val="FFFFFF" w:themeColor="background1"/>
                <w:sz w:val="32"/>
                <w:szCs w:val="22"/>
                <w:lang w:val="es-419"/>
              </w:rPr>
              <w:t xml:space="preserve">, </w:t>
            </w:r>
            <w:proofErr w:type="spellStart"/>
            <w:r w:rsidR="007B6028" w:rsidRPr="006249A4">
              <w:rPr>
                <w:rFonts w:asciiTheme="minorHAnsi" w:hAnsiTheme="minorHAnsi" w:cstheme="minorHAnsi"/>
                <w:color w:val="FFFFFF" w:themeColor="background1"/>
                <w:sz w:val="32"/>
                <w:szCs w:val="22"/>
                <w:lang w:val="es-419"/>
              </w:rPr>
              <w:t>Ed.D</w:t>
            </w:r>
            <w:proofErr w:type="spellEnd"/>
            <w:r w:rsidR="007B6028" w:rsidRPr="006249A4">
              <w:rPr>
                <w:rFonts w:asciiTheme="minorHAnsi" w:hAnsiTheme="minorHAnsi" w:cstheme="minorHAnsi"/>
                <w:color w:val="FFFFFF" w:themeColor="background1"/>
                <w:sz w:val="32"/>
                <w:szCs w:val="22"/>
                <w:lang w:val="es-419"/>
              </w:rPr>
              <w:t>.</w:t>
            </w:r>
          </w:p>
          <w:sdt>
            <w:sdtPr>
              <w:rPr>
                <w:rFonts w:asciiTheme="minorHAnsi" w:hAnsiTheme="minorHAnsi" w:cstheme="minorHAnsi"/>
                <w:color w:val="FFFFFF" w:themeColor="background1"/>
                <w:sz w:val="28"/>
                <w:szCs w:val="22"/>
              </w:rPr>
              <w:alias w:val="Insert Title"/>
              <w:tag w:val="Insert Title"/>
              <w:id w:val="-2122217190"/>
              <w:placeholder>
                <w:docPart w:val="6EBBF362BEA7445191D2C4179E0A0E59"/>
              </w:placeholder>
            </w:sdtPr>
            <w:sdtEndPr/>
            <w:sdtContent>
              <w:p w14:paraId="1FFFD116" w14:textId="71456977" w:rsidR="007B215A" w:rsidRPr="00020A20" w:rsidRDefault="007B6028" w:rsidP="008A7D4E">
                <w:pPr>
                  <w:ind w:left="-14" w:right="160"/>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 xml:space="preserve">Acting </w:t>
                </w:r>
                <w:r w:rsidR="007B215A" w:rsidRPr="00020A20">
                  <w:rPr>
                    <w:rFonts w:asciiTheme="minorHAnsi" w:hAnsiTheme="minorHAnsi" w:cstheme="minorHAnsi"/>
                    <w:color w:val="FFFFFF" w:themeColor="background1"/>
                    <w:sz w:val="28"/>
                    <w:szCs w:val="22"/>
                  </w:rPr>
                  <w:t>Commissioner of Education</w:t>
                </w:r>
              </w:p>
            </w:sdtContent>
          </w:sdt>
          <w:p w14:paraId="09285323" w14:textId="77777777" w:rsidR="008B096B" w:rsidRDefault="008B096B" w:rsidP="008A7D4E">
            <w:pPr>
              <w:ind w:left="-14" w:right="160"/>
              <w:contextualSpacing/>
              <w:mirrorIndents/>
              <w:jc w:val="right"/>
              <w:rPr>
                <w:rFonts w:asciiTheme="minorHAnsi" w:hAnsiTheme="minorHAnsi" w:cstheme="minorHAnsi"/>
                <w:color w:val="FFFFFF" w:themeColor="background1"/>
                <w:sz w:val="32"/>
                <w:szCs w:val="22"/>
              </w:rPr>
            </w:pPr>
          </w:p>
          <w:p w14:paraId="53075713" w14:textId="2D91651D" w:rsidR="008B096B" w:rsidRDefault="007B6028" w:rsidP="008A7D4E">
            <w:pPr>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Jorden Schiff, Ed.D.</w:t>
            </w:r>
          </w:p>
          <w:sdt>
            <w:sdtPr>
              <w:rPr>
                <w:rFonts w:asciiTheme="minorHAnsi" w:hAnsiTheme="minorHAnsi" w:cstheme="minorHAnsi"/>
                <w:color w:val="FFFFFF" w:themeColor="background1"/>
                <w:sz w:val="28"/>
                <w:szCs w:val="22"/>
              </w:rPr>
              <w:alias w:val="Insert Title"/>
              <w:tag w:val="Insert Title"/>
              <w:id w:val="564540082"/>
              <w:placeholder>
                <w:docPart w:val="6EBBF362BEA7445191D2C4179E0A0E59"/>
              </w:placeholder>
            </w:sdtPr>
            <w:sdtEndPr/>
            <w:sdtContent>
              <w:p w14:paraId="62CDCBBE" w14:textId="7BC006D7" w:rsidR="005303FB" w:rsidRPr="00020A20" w:rsidRDefault="005303FB" w:rsidP="008A7D4E">
                <w:pPr>
                  <w:ind w:left="-14" w:right="160"/>
                  <w:contextualSpacing/>
                  <w:mirrorIndents/>
                  <w:jc w:val="right"/>
                  <w:rPr>
                    <w:rFonts w:asciiTheme="minorHAnsi" w:hAnsiTheme="minorHAnsi" w:cstheme="minorHAnsi"/>
                    <w:color w:val="FFFFFF" w:themeColor="background1"/>
                    <w:sz w:val="28"/>
                    <w:szCs w:val="22"/>
                  </w:rPr>
                </w:pPr>
                <w:r w:rsidRPr="00020A20">
                  <w:rPr>
                    <w:rFonts w:asciiTheme="minorHAnsi" w:hAnsiTheme="minorHAnsi" w:cstheme="minorHAnsi"/>
                    <w:color w:val="FFFFFF" w:themeColor="background1"/>
                    <w:sz w:val="28"/>
                    <w:szCs w:val="22"/>
                  </w:rPr>
                  <w:t>Assistant Commissioner</w:t>
                </w:r>
              </w:p>
            </w:sdtContent>
          </w:sdt>
          <w:p w14:paraId="138254F1" w14:textId="293CD55C" w:rsidR="005303FB" w:rsidRDefault="005303FB" w:rsidP="008A7D4E">
            <w:pPr>
              <w:ind w:left="-17" w:right="160"/>
              <w:mirrorIndents/>
              <w:jc w:val="right"/>
              <w:rPr>
                <w:rFonts w:asciiTheme="minorHAnsi" w:hAnsiTheme="minorHAnsi" w:cstheme="minorHAnsi"/>
                <w:color w:val="FFFFFF" w:themeColor="background1"/>
                <w:sz w:val="32"/>
                <w:szCs w:val="22"/>
              </w:rPr>
            </w:pPr>
          </w:p>
          <w:p w14:paraId="642C8287" w14:textId="16A99407" w:rsidR="005303FB" w:rsidRDefault="00483786" w:rsidP="008A7D4E">
            <w:pPr>
              <w:spacing w:before="0" w:after="0"/>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Sarah Sterling-Laldee</w:t>
            </w:r>
          </w:p>
          <w:sdt>
            <w:sdtPr>
              <w:rPr>
                <w:rFonts w:asciiTheme="minorHAnsi" w:hAnsiTheme="minorHAnsi" w:cstheme="minorHAnsi"/>
                <w:color w:val="FFFFFF" w:themeColor="background1"/>
                <w:sz w:val="28"/>
                <w:szCs w:val="22"/>
              </w:rPr>
              <w:alias w:val="Insert Title"/>
              <w:tag w:val="Insert Title"/>
              <w:id w:val="-1373306984"/>
              <w:placeholder>
                <w:docPart w:val="6EBBF362BEA7445191D2C4179E0A0E59"/>
              </w:placeholder>
            </w:sdtPr>
            <w:sdtEndPr/>
            <w:sdtContent>
              <w:p w14:paraId="55E6B4AB" w14:textId="0EBC4287" w:rsidR="00931936" w:rsidRPr="00020A20" w:rsidRDefault="00483786" w:rsidP="006B7AC6">
                <w:pPr>
                  <w:spacing w:before="0" w:after="0"/>
                  <w:ind w:left="-14" w:right="160"/>
                  <w:contextualSpacing/>
                  <w:mirrorIndents/>
                  <w:jc w:val="right"/>
                  <w:rPr>
                    <w:rFonts w:asciiTheme="minorHAnsi" w:hAnsiTheme="minorHAnsi" w:cstheme="minorHAnsi"/>
                    <w:color w:val="FFFFFF" w:themeColor="background1"/>
                    <w:sz w:val="28"/>
                    <w:szCs w:val="22"/>
                  </w:rPr>
                </w:pPr>
                <w:r>
                  <w:rPr>
                    <w:rFonts w:asciiTheme="minorHAnsi" w:hAnsiTheme="minorHAnsi" w:cstheme="minorHAnsi"/>
                    <w:color w:val="FFFFFF" w:themeColor="background1"/>
                    <w:sz w:val="28"/>
                    <w:szCs w:val="22"/>
                  </w:rPr>
                  <w:t>Senio</w:t>
                </w:r>
                <w:r w:rsidR="00931936" w:rsidRPr="00020A20">
                  <w:rPr>
                    <w:rFonts w:asciiTheme="minorHAnsi" w:hAnsiTheme="minorHAnsi" w:cstheme="minorHAnsi"/>
                    <w:color w:val="FFFFFF" w:themeColor="background1"/>
                    <w:sz w:val="28"/>
                    <w:szCs w:val="22"/>
                  </w:rPr>
                  <w:t>r</w:t>
                </w:r>
                <w:r>
                  <w:rPr>
                    <w:rFonts w:asciiTheme="minorHAnsi" w:hAnsiTheme="minorHAnsi" w:cstheme="minorHAnsi"/>
                    <w:color w:val="FFFFFF" w:themeColor="background1"/>
                    <w:sz w:val="28"/>
                    <w:szCs w:val="22"/>
                  </w:rPr>
                  <w:t xml:space="preserve"> Climate Change Education Advisor</w:t>
                </w:r>
              </w:p>
            </w:sdtContent>
          </w:sdt>
          <w:p w14:paraId="3E554272" w14:textId="6EA663D9" w:rsidR="00931936" w:rsidRDefault="00301FD2" w:rsidP="008A7D4E">
            <w:pPr>
              <w:spacing w:before="0" w:after="0"/>
              <w:ind w:left="-14" w:right="160"/>
              <w:contextualSpacing/>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28"/>
                <w:szCs w:val="22"/>
              </w:rPr>
              <w:t>Division of Teaching and Learning Services</w:t>
            </w:r>
          </w:p>
          <w:p w14:paraId="0715748C" w14:textId="77777777" w:rsidR="000B69B1" w:rsidRDefault="000B69B1" w:rsidP="008A7D4E">
            <w:pPr>
              <w:spacing w:before="0" w:after="0"/>
              <w:ind w:left="-17" w:right="160"/>
              <w:mirrorIndents/>
              <w:jc w:val="right"/>
              <w:rPr>
                <w:rFonts w:asciiTheme="minorHAnsi" w:hAnsiTheme="minorHAnsi" w:cstheme="minorHAnsi"/>
                <w:color w:val="FFFFFF" w:themeColor="background1"/>
                <w:sz w:val="32"/>
                <w:szCs w:val="22"/>
              </w:rPr>
            </w:pPr>
          </w:p>
          <w:p w14:paraId="6656039A" w14:textId="3706260A" w:rsidR="000B69B1" w:rsidRDefault="00322EBA" w:rsidP="008A7D4E">
            <w:pPr>
              <w:spacing w:before="0" w:after="0"/>
              <w:ind w:left="-17" w:right="160"/>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 xml:space="preserve">FY </w:t>
            </w:r>
            <w:r w:rsidR="005F1772">
              <w:rPr>
                <w:rFonts w:asciiTheme="minorHAnsi" w:hAnsiTheme="minorHAnsi" w:cstheme="minorHAnsi"/>
                <w:color w:val="FFFFFF" w:themeColor="background1"/>
                <w:sz w:val="32"/>
                <w:szCs w:val="22"/>
              </w:rPr>
              <w:t>2024</w:t>
            </w:r>
          </w:p>
          <w:p w14:paraId="113698D0" w14:textId="2ACE0899" w:rsidR="00926EF7" w:rsidRDefault="004168FE" w:rsidP="008A7D4E">
            <w:pPr>
              <w:spacing w:before="0" w:after="0"/>
              <w:ind w:left="-17" w:right="160"/>
              <w:mirrorIndents/>
              <w:jc w:val="right"/>
              <w:rPr>
                <w:rFonts w:asciiTheme="minorHAnsi" w:hAnsiTheme="minorHAnsi" w:cstheme="minorHAnsi"/>
                <w:color w:val="FFFFFF" w:themeColor="background1"/>
                <w:sz w:val="32"/>
                <w:szCs w:val="22"/>
              </w:rPr>
            </w:pPr>
            <w:r>
              <w:rPr>
                <w:rFonts w:asciiTheme="minorHAnsi" w:hAnsiTheme="minorHAnsi" w:cstheme="minorHAnsi"/>
                <w:color w:val="FFFFFF" w:themeColor="background1"/>
                <w:sz w:val="32"/>
                <w:szCs w:val="22"/>
              </w:rPr>
              <w:t>ORG/APU #: 5063-359</w:t>
            </w:r>
          </w:p>
          <w:p w14:paraId="38A63B5D" w14:textId="77777777" w:rsidR="00926EF7" w:rsidRDefault="00926EF7" w:rsidP="000B69B1">
            <w:pPr>
              <w:spacing w:before="0" w:after="0"/>
              <w:ind w:left="-17"/>
              <w:mirrorIndents/>
              <w:jc w:val="right"/>
              <w:rPr>
                <w:rFonts w:asciiTheme="minorHAnsi" w:hAnsiTheme="minorHAnsi" w:cstheme="minorHAnsi"/>
                <w:noProof/>
                <w:color w:val="FFFFFF" w:themeColor="background1"/>
                <w:sz w:val="32"/>
                <w:szCs w:val="22"/>
              </w:rPr>
            </w:pPr>
          </w:p>
          <w:p w14:paraId="53E74B9E" w14:textId="77777777" w:rsidR="00926EF7"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New Jersey Department of Education</w:t>
            </w:r>
          </w:p>
          <w:p w14:paraId="1E8A9C36" w14:textId="13C91929" w:rsidR="001D33C1" w:rsidRPr="007B215A" w:rsidRDefault="001D33C1" w:rsidP="00926EF7">
            <w:pPr>
              <w:spacing w:before="0" w:after="0"/>
              <w:ind w:left="-17"/>
              <w:mirrorIndents/>
              <w:jc w:val="center"/>
              <w:rPr>
                <w:rFonts w:asciiTheme="minorHAnsi" w:hAnsiTheme="minorHAnsi" w:cstheme="minorHAnsi"/>
                <w:noProof/>
                <w:color w:val="FFFFFF" w:themeColor="background1"/>
                <w:sz w:val="32"/>
                <w:szCs w:val="22"/>
              </w:rPr>
            </w:pPr>
            <w:r>
              <w:rPr>
                <w:rFonts w:asciiTheme="minorHAnsi" w:hAnsiTheme="minorHAnsi" w:cstheme="minorHAnsi"/>
                <w:noProof/>
                <w:color w:val="FFFFFF" w:themeColor="background1"/>
                <w:sz w:val="32"/>
                <w:szCs w:val="22"/>
              </w:rPr>
              <w:t>P.O. Box 5</w:t>
            </w:r>
            <w:r w:rsidR="002D76E7">
              <w:rPr>
                <w:rFonts w:asciiTheme="minorHAnsi" w:hAnsiTheme="minorHAnsi" w:cstheme="minorHAnsi"/>
                <w:noProof/>
                <w:color w:val="FFFFFF" w:themeColor="background1"/>
                <w:sz w:val="32"/>
                <w:szCs w:val="22"/>
              </w:rPr>
              <w:t xml:space="preserve">00 </w:t>
            </w:r>
            <w:r w:rsidR="002D76E7">
              <w:rPr>
                <w:rFonts w:cs="Calibri"/>
                <w:noProof/>
                <w:color w:val="FFFFFF" w:themeColor="background1"/>
                <w:sz w:val="32"/>
                <w:szCs w:val="22"/>
              </w:rPr>
              <w:t>●</w:t>
            </w:r>
            <w:r w:rsidR="002D76E7">
              <w:rPr>
                <w:rFonts w:asciiTheme="minorHAnsi" w:hAnsiTheme="minorHAnsi" w:cstheme="minorHAnsi"/>
                <w:noProof/>
                <w:color w:val="FFFFFF" w:themeColor="background1"/>
                <w:sz w:val="32"/>
                <w:szCs w:val="22"/>
              </w:rPr>
              <w:t xml:space="preserve"> Trenton, NJ 08625-0500</w:t>
            </w:r>
          </w:p>
        </w:tc>
      </w:tr>
    </w:tbl>
    <w:p w14:paraId="161A17AA" w14:textId="41AA4224" w:rsidR="00926EF7" w:rsidRDefault="00926EF7" w:rsidP="002B708B">
      <w:pPr>
        <w:mirrorIndents/>
        <w:rPr>
          <w:rFonts w:asciiTheme="minorHAnsi" w:hAnsiTheme="minorHAnsi" w:cstheme="minorHAnsi"/>
          <w:color w:val="auto"/>
          <w:szCs w:val="22"/>
        </w:rPr>
        <w:sectPr w:rsidR="00926EF7" w:rsidSect="001E607D">
          <w:footerReference w:type="default" r:id="rId12"/>
          <w:pgSz w:w="12240" w:h="15840" w:code="1"/>
          <w:pgMar w:top="1440" w:right="1080" w:bottom="720" w:left="1080" w:header="720" w:footer="720" w:gutter="0"/>
          <w:pgNumType w:start="0"/>
          <w:cols w:space="720"/>
          <w:titlePg/>
          <w:docGrid w:linePitch="360"/>
        </w:sectPr>
      </w:pPr>
    </w:p>
    <w:p w14:paraId="6C9BD887" w14:textId="1B92E4D4" w:rsidR="00DB28F4" w:rsidRPr="00DB28F4" w:rsidRDefault="00DB28F4" w:rsidP="00DB28F4">
      <w:pPr>
        <w:mirrorIndents/>
      </w:pPr>
      <w:r>
        <w:rPr>
          <w:rFonts w:asciiTheme="minorHAnsi" w:hAnsiTheme="minorHAnsi" w:cstheme="minorHAnsi"/>
          <w:color w:val="auto"/>
          <w:szCs w:val="22"/>
        </w:rPr>
        <w:lastRenderedPageBreak/>
        <w:t xml:space="preserve">The following are requirements and </w:t>
      </w:r>
      <w:r w:rsidR="00EB1250">
        <w:rPr>
          <w:rFonts w:asciiTheme="minorHAnsi" w:hAnsiTheme="minorHAnsi" w:cstheme="minorHAnsi"/>
          <w:color w:val="auto"/>
          <w:szCs w:val="22"/>
        </w:rPr>
        <w:t>instructions</w:t>
      </w:r>
      <w:r>
        <w:rPr>
          <w:rFonts w:asciiTheme="minorHAnsi" w:hAnsiTheme="minorHAnsi" w:cstheme="minorHAnsi"/>
          <w:color w:val="auto"/>
          <w:szCs w:val="22"/>
        </w:rPr>
        <w:t xml:space="preserve"> </w:t>
      </w:r>
      <w:r w:rsidR="00020EDF">
        <w:rPr>
          <w:rFonts w:asciiTheme="minorHAnsi" w:hAnsiTheme="minorHAnsi" w:cstheme="minorHAnsi"/>
          <w:color w:val="auto"/>
          <w:szCs w:val="22"/>
        </w:rPr>
        <w:t xml:space="preserve">for a Notice of Grant Opportunity (NGO) </w:t>
      </w:r>
      <w:r w:rsidR="009D68B6">
        <w:rPr>
          <w:rFonts w:asciiTheme="minorHAnsi" w:hAnsiTheme="minorHAnsi" w:cstheme="minorHAnsi"/>
          <w:color w:val="auto"/>
          <w:szCs w:val="22"/>
        </w:rPr>
        <w:t>from</w:t>
      </w:r>
      <w:r>
        <w:rPr>
          <w:rFonts w:asciiTheme="minorHAnsi" w:hAnsiTheme="minorHAnsi" w:cstheme="minorHAnsi"/>
          <w:color w:val="auto"/>
          <w:szCs w:val="22"/>
        </w:rPr>
        <w:t xml:space="preserve"> the</w:t>
      </w:r>
      <w:r>
        <w:t xml:space="preserve"> New Jersey Department of Education (NJDOE)</w:t>
      </w:r>
      <w:r>
        <w:rPr>
          <w:rFonts w:asciiTheme="minorHAnsi" w:hAnsiTheme="minorHAnsi" w:cstheme="minorHAnsi"/>
          <w:color w:val="auto"/>
          <w:szCs w:val="22"/>
        </w:rPr>
        <w:t xml:space="preserve">. Instructions on how to </w:t>
      </w:r>
      <w:r w:rsidR="005C2410">
        <w:rPr>
          <w:rFonts w:asciiTheme="minorHAnsi" w:hAnsiTheme="minorHAnsi" w:cstheme="minorHAnsi"/>
          <w:color w:val="auto"/>
          <w:szCs w:val="22"/>
        </w:rPr>
        <w:t xml:space="preserve">gain access to </w:t>
      </w:r>
      <w:r w:rsidR="00CE1B46">
        <w:rPr>
          <w:rFonts w:asciiTheme="minorHAnsi" w:hAnsiTheme="minorHAnsi" w:cstheme="minorHAnsi"/>
          <w:color w:val="auto"/>
          <w:szCs w:val="22"/>
        </w:rPr>
        <w:t xml:space="preserve">the application and how to </w:t>
      </w:r>
      <w:r>
        <w:rPr>
          <w:rFonts w:asciiTheme="minorHAnsi" w:hAnsiTheme="minorHAnsi" w:cstheme="minorHAnsi"/>
          <w:color w:val="auto"/>
          <w:szCs w:val="22"/>
        </w:rPr>
        <w:t>complete the application in the Electronic Web-</w:t>
      </w:r>
      <w:r w:rsidR="000C5227">
        <w:rPr>
          <w:rFonts w:asciiTheme="minorHAnsi" w:hAnsiTheme="minorHAnsi" w:cstheme="minorHAnsi"/>
          <w:color w:val="auto"/>
          <w:szCs w:val="22"/>
        </w:rPr>
        <w:t>E</w:t>
      </w:r>
      <w:r>
        <w:rPr>
          <w:rFonts w:asciiTheme="minorHAnsi" w:hAnsiTheme="minorHAnsi" w:cstheme="minorHAnsi"/>
          <w:color w:val="auto"/>
          <w:szCs w:val="22"/>
        </w:rPr>
        <w:t>nable</w:t>
      </w:r>
      <w:r w:rsidR="00FD2B51">
        <w:rPr>
          <w:rFonts w:asciiTheme="minorHAnsi" w:hAnsiTheme="minorHAnsi" w:cstheme="minorHAnsi"/>
          <w:color w:val="auto"/>
          <w:szCs w:val="22"/>
        </w:rPr>
        <w:t>d</w:t>
      </w:r>
      <w:r>
        <w:rPr>
          <w:rFonts w:asciiTheme="minorHAnsi" w:hAnsiTheme="minorHAnsi" w:cstheme="minorHAnsi"/>
          <w:color w:val="auto"/>
          <w:szCs w:val="22"/>
        </w:rPr>
        <w:t xml:space="preserve"> Grant (EWEG) system are available in </w:t>
      </w:r>
      <w:hyperlink r:id="rId13" w:history="1">
        <w:r>
          <w:rPr>
            <w:rStyle w:val="Hyperlink"/>
            <w:rFonts w:asciiTheme="minorHAnsi" w:eastAsia="SimSun" w:hAnsiTheme="minorHAnsi" w:cstheme="minorHAnsi"/>
            <w:szCs w:val="22"/>
          </w:rPr>
          <w:t xml:space="preserve">the </w:t>
        </w:r>
        <w:r w:rsidR="002506F9">
          <w:rPr>
            <w:rStyle w:val="Hyperlink"/>
            <w:rFonts w:asciiTheme="minorHAnsi" w:eastAsia="SimSun" w:hAnsiTheme="minorHAnsi" w:cstheme="minorHAnsi"/>
            <w:szCs w:val="22"/>
          </w:rPr>
          <w:t>Discretionary Grants</w:t>
        </w:r>
        <w:r>
          <w:rPr>
            <w:rStyle w:val="Hyperlink"/>
            <w:rFonts w:asciiTheme="minorHAnsi" w:eastAsia="SimSun" w:hAnsiTheme="minorHAnsi" w:cstheme="minorHAnsi"/>
            <w:szCs w:val="22"/>
          </w:rPr>
          <w:t xml:space="preserve"> Manual</w:t>
        </w:r>
      </w:hyperlink>
      <w:r>
        <w:rPr>
          <w:rFonts w:asciiTheme="minorHAnsi" w:hAnsiTheme="minorHAnsi" w:cstheme="minorHAnsi"/>
          <w:szCs w:val="22"/>
        </w:rPr>
        <w:t>.</w:t>
      </w:r>
    </w:p>
    <w:p w14:paraId="620166BB" w14:textId="483BBA1B" w:rsidR="00DB28F4" w:rsidRDefault="00DB28F4" w:rsidP="00B14089">
      <w:pPr>
        <w:spacing w:before="0" w:after="0"/>
        <w:mirrorIndents/>
        <w:rPr>
          <w:rFonts w:asciiTheme="minorHAnsi" w:hAnsiTheme="minorHAnsi" w:cstheme="minorHAnsi"/>
          <w:szCs w:val="22"/>
        </w:rPr>
      </w:pPr>
      <w:r>
        <w:rPr>
          <w:rFonts w:asciiTheme="minorHAnsi" w:hAnsiTheme="minorHAnsi" w:cstheme="minorHAnsi"/>
          <w:szCs w:val="22"/>
        </w:rPr>
        <w:t xml:space="preserve">When responding to this NGO, applicants must use the EWEG online application system on the </w:t>
      </w:r>
      <w:r w:rsidR="00B020AA">
        <w:rPr>
          <w:rFonts w:asciiTheme="minorHAnsi" w:hAnsiTheme="minorHAnsi" w:cstheme="minorHAnsi"/>
          <w:szCs w:val="22"/>
        </w:rPr>
        <w:t>NJDOE</w:t>
      </w:r>
      <w:r w:rsidR="00E14FF7">
        <w:rPr>
          <w:rFonts w:asciiTheme="minorHAnsi" w:hAnsiTheme="minorHAnsi" w:cstheme="minorHAnsi"/>
          <w:szCs w:val="22"/>
        </w:rPr>
        <w:t xml:space="preserve">’s </w:t>
      </w:r>
      <w:hyperlink r:id="rId14" w:history="1">
        <w:r>
          <w:rPr>
            <w:rStyle w:val="Hyperlink"/>
            <w:rFonts w:asciiTheme="minorHAnsi" w:eastAsia="SimSun" w:hAnsiTheme="minorHAnsi" w:cstheme="minorHAnsi"/>
            <w:szCs w:val="22"/>
          </w:rPr>
          <w:t>Homeroom</w:t>
        </w:r>
      </w:hyperlink>
      <w:r>
        <w:rPr>
          <w:rFonts w:asciiTheme="minorHAnsi" w:hAnsiTheme="minorHAnsi" w:cstheme="minorHAnsi"/>
          <w:szCs w:val="22"/>
        </w:rPr>
        <w:t xml:space="preserve"> webpage. Please refer to the NJDOE’s </w:t>
      </w:r>
      <w:hyperlink r:id="rId15" w:history="1">
        <w:r>
          <w:rPr>
            <w:rStyle w:val="Hyperlink"/>
            <w:rFonts w:asciiTheme="minorHAnsi" w:eastAsia="SimSun" w:hAnsiTheme="minorHAnsi" w:cstheme="minorHAnsi"/>
            <w:szCs w:val="22"/>
          </w:rPr>
          <w:t>Discretionary Grants</w:t>
        </w:r>
      </w:hyperlink>
      <w:r>
        <w:rPr>
          <w:rFonts w:asciiTheme="minorHAnsi" w:hAnsiTheme="minorHAnsi" w:cstheme="minorHAnsi"/>
          <w:szCs w:val="22"/>
        </w:rPr>
        <w:t xml:space="preserve"> web</w:t>
      </w:r>
      <w:r w:rsidR="00833E31">
        <w:rPr>
          <w:rFonts w:asciiTheme="minorHAnsi" w:hAnsiTheme="minorHAnsi" w:cstheme="minorHAnsi"/>
          <w:szCs w:val="22"/>
        </w:rPr>
        <w:t xml:space="preserve">page </w:t>
      </w:r>
      <w:r>
        <w:rPr>
          <w:rFonts w:asciiTheme="minorHAnsi" w:hAnsiTheme="minorHAnsi" w:cstheme="minorHAnsi"/>
          <w:szCs w:val="22"/>
        </w:rPr>
        <w:t xml:space="preserve">for the NGO and click on </w:t>
      </w:r>
      <w:r w:rsidR="0085798A">
        <w:rPr>
          <w:rFonts w:asciiTheme="minorHAnsi" w:hAnsiTheme="minorHAnsi" w:cstheme="minorHAnsi"/>
          <w:szCs w:val="22"/>
        </w:rPr>
        <w:t>“A</w:t>
      </w:r>
      <w:r>
        <w:rPr>
          <w:rFonts w:asciiTheme="minorHAnsi" w:hAnsiTheme="minorHAnsi" w:cstheme="minorHAnsi"/>
          <w:szCs w:val="22"/>
        </w:rPr>
        <w:t xml:space="preserve">vailable </w:t>
      </w:r>
      <w:r w:rsidR="0085798A">
        <w:rPr>
          <w:rFonts w:asciiTheme="minorHAnsi" w:hAnsiTheme="minorHAnsi" w:cstheme="minorHAnsi"/>
          <w:szCs w:val="22"/>
        </w:rPr>
        <w:t>G</w:t>
      </w:r>
      <w:r>
        <w:rPr>
          <w:rFonts w:asciiTheme="minorHAnsi" w:hAnsiTheme="minorHAnsi" w:cstheme="minorHAnsi"/>
          <w:szCs w:val="22"/>
        </w:rPr>
        <w:t>rants</w:t>
      </w:r>
      <w:r w:rsidR="0085798A">
        <w:rPr>
          <w:rFonts w:asciiTheme="minorHAnsi" w:hAnsiTheme="minorHAnsi" w:cstheme="minorHAnsi"/>
          <w:szCs w:val="22"/>
        </w:rPr>
        <w:t>”</w:t>
      </w:r>
      <w:r>
        <w:rPr>
          <w:rFonts w:asciiTheme="minorHAnsi" w:hAnsiTheme="minorHAnsi" w:cstheme="minorHAnsi"/>
          <w:szCs w:val="22"/>
        </w:rPr>
        <w:t xml:space="preserve"> for information </w:t>
      </w:r>
      <w:r w:rsidR="001C43B8">
        <w:rPr>
          <w:rFonts w:asciiTheme="minorHAnsi" w:hAnsiTheme="minorHAnsi" w:cstheme="minorHAnsi"/>
          <w:szCs w:val="22"/>
        </w:rPr>
        <w:t xml:space="preserve">about when </w:t>
      </w:r>
      <w:r>
        <w:rPr>
          <w:rFonts w:asciiTheme="minorHAnsi" w:hAnsiTheme="minorHAnsi" w:cstheme="minorHAnsi"/>
          <w:szCs w:val="22"/>
        </w:rPr>
        <w:t xml:space="preserve">the EWEG application will be online. The responsibility for a timely submission resides with the applicant. The Application Control Center (ACC) must receive the completed application through the online </w:t>
      </w:r>
      <w:r w:rsidR="0013614C">
        <w:rPr>
          <w:rFonts w:asciiTheme="minorHAnsi" w:hAnsiTheme="minorHAnsi" w:cstheme="minorHAnsi"/>
          <w:szCs w:val="22"/>
        </w:rPr>
        <w:t>EWEG</w:t>
      </w:r>
      <w:r>
        <w:rPr>
          <w:rFonts w:asciiTheme="minorHAnsi" w:hAnsiTheme="minorHAnsi" w:cstheme="minorHAnsi"/>
          <w:szCs w:val="22"/>
        </w:rPr>
        <w:t xml:space="preserve"> system through the NJDOE Homeroom web</w:t>
      </w:r>
      <w:r w:rsidR="001D5D06">
        <w:rPr>
          <w:rFonts w:asciiTheme="minorHAnsi" w:hAnsiTheme="minorHAnsi" w:cstheme="minorHAnsi"/>
          <w:szCs w:val="22"/>
        </w:rPr>
        <w:t>page</w:t>
      </w:r>
      <w:r>
        <w:rPr>
          <w:rFonts w:asciiTheme="minorHAnsi" w:hAnsiTheme="minorHAnsi" w:cstheme="minorHAnsi"/>
          <w:szCs w:val="22"/>
        </w:rPr>
        <w:t xml:space="preserve"> </w:t>
      </w:r>
      <w:r w:rsidR="008A5E41">
        <w:rPr>
          <w:rFonts w:asciiTheme="minorHAnsi" w:hAnsiTheme="minorHAnsi" w:cstheme="minorHAnsi"/>
          <w:szCs w:val="22"/>
        </w:rPr>
        <w:t xml:space="preserve">by </w:t>
      </w:r>
      <w:r w:rsidR="004C148F">
        <w:rPr>
          <w:rFonts w:asciiTheme="minorHAnsi" w:hAnsiTheme="minorHAnsi" w:cstheme="minorHAnsi"/>
          <w:szCs w:val="22"/>
        </w:rPr>
        <w:t xml:space="preserve">no </w:t>
      </w:r>
      <w:r w:rsidR="008A5E41">
        <w:rPr>
          <w:rFonts w:asciiTheme="minorHAnsi" w:hAnsiTheme="minorHAnsi" w:cstheme="minorHAnsi"/>
          <w:szCs w:val="22"/>
        </w:rPr>
        <w:t xml:space="preserve">later than </w:t>
      </w:r>
      <w:r w:rsidR="0046347F">
        <w:rPr>
          <w:rFonts w:asciiTheme="minorHAnsi" w:hAnsiTheme="minorHAnsi" w:cstheme="minorHAnsi"/>
          <w:szCs w:val="22"/>
        </w:rPr>
        <w:t xml:space="preserve">4:00 P.M. </w:t>
      </w:r>
      <w:r w:rsidR="0013614C">
        <w:rPr>
          <w:rFonts w:asciiTheme="minorHAnsi" w:hAnsiTheme="minorHAnsi" w:cstheme="minorHAnsi"/>
          <w:szCs w:val="22"/>
        </w:rPr>
        <w:t>on the due date of the application</w:t>
      </w:r>
      <w:r w:rsidR="007830FD">
        <w:rPr>
          <w:rFonts w:asciiTheme="minorHAnsi" w:hAnsiTheme="minorHAnsi" w:cstheme="minorHAnsi"/>
          <w:szCs w:val="22"/>
        </w:rPr>
        <w:t xml:space="preserve">. </w:t>
      </w:r>
      <w:r>
        <w:rPr>
          <w:rFonts w:asciiTheme="minorHAnsi" w:hAnsiTheme="minorHAnsi" w:cstheme="minorHAnsi"/>
          <w:szCs w:val="22"/>
        </w:rPr>
        <w:t xml:space="preserve">Without exception, the ACC will not </w:t>
      </w:r>
      <w:proofErr w:type="gramStart"/>
      <w:r>
        <w:rPr>
          <w:rFonts w:asciiTheme="minorHAnsi" w:hAnsiTheme="minorHAnsi" w:cstheme="minorHAnsi"/>
          <w:szCs w:val="22"/>
        </w:rPr>
        <w:t>accept</w:t>
      </w:r>
      <w:proofErr w:type="gramEnd"/>
      <w:r>
        <w:rPr>
          <w:rFonts w:asciiTheme="minorHAnsi" w:hAnsiTheme="minorHAnsi" w:cstheme="minorHAnsi"/>
          <w:szCs w:val="22"/>
        </w:rPr>
        <w:t xml:space="preserve"> and the Office of Grants Management (OGM) cannot evaluate </w:t>
      </w:r>
      <w:r w:rsidR="00202458">
        <w:rPr>
          <w:rFonts w:asciiTheme="minorHAnsi" w:hAnsiTheme="minorHAnsi" w:cstheme="minorHAnsi"/>
          <w:szCs w:val="22"/>
        </w:rPr>
        <w:t xml:space="preserve">an application </w:t>
      </w:r>
      <w:r w:rsidR="00F22F34">
        <w:rPr>
          <w:rFonts w:asciiTheme="minorHAnsi" w:hAnsiTheme="minorHAnsi" w:cstheme="minorHAnsi"/>
          <w:szCs w:val="22"/>
        </w:rPr>
        <w:t>submitted</w:t>
      </w:r>
      <w:r w:rsidR="00CB45FF">
        <w:rPr>
          <w:rFonts w:asciiTheme="minorHAnsi" w:hAnsiTheme="minorHAnsi" w:cstheme="minorHAnsi"/>
          <w:szCs w:val="22"/>
        </w:rPr>
        <w:t xml:space="preserve"> after this deadline</w:t>
      </w:r>
      <w:r>
        <w:rPr>
          <w:rFonts w:asciiTheme="minorHAnsi" w:hAnsiTheme="minorHAnsi" w:cstheme="minorHAnsi"/>
          <w:szCs w:val="22"/>
        </w:rPr>
        <w:t xml:space="preserve"> for funding consideration</w:t>
      </w:r>
      <w:r w:rsidR="00440009">
        <w:rPr>
          <w:rFonts w:asciiTheme="minorHAnsi" w:hAnsiTheme="minorHAnsi" w:cstheme="minorHAnsi"/>
          <w:szCs w:val="22"/>
        </w:rPr>
        <w:t>.</w:t>
      </w:r>
    </w:p>
    <w:p w14:paraId="3A5F239F" w14:textId="77777777" w:rsidR="00B14089" w:rsidRDefault="00B14089" w:rsidP="00B14089">
      <w:pPr>
        <w:spacing w:before="0" w:after="0"/>
        <w:mirrorIndents/>
        <w:rPr>
          <w:rFonts w:asciiTheme="minorHAnsi" w:hAnsiTheme="minorHAnsi" w:cstheme="minorHAnsi"/>
          <w:bCs/>
          <w:szCs w:val="22"/>
        </w:rPr>
      </w:pPr>
    </w:p>
    <w:sdt>
      <w:sdtPr>
        <w:rPr>
          <w:rFonts w:asciiTheme="majorHAnsi" w:hAnsiTheme="majorHAnsi" w:cstheme="majorHAnsi"/>
          <w:b/>
          <w:bCs/>
          <w:sz w:val="24"/>
          <w:szCs w:val="24"/>
        </w:rPr>
        <w:id w:val="-761686417"/>
        <w:docPartObj>
          <w:docPartGallery w:val="Table of Contents"/>
          <w:docPartUnique/>
        </w:docPartObj>
      </w:sdtPr>
      <w:sdtEndPr>
        <w:rPr>
          <w:rFonts w:asciiTheme="minorHAnsi" w:hAnsiTheme="minorHAnsi" w:cstheme="minorHAnsi"/>
          <w:noProof/>
        </w:rPr>
      </w:sdtEndPr>
      <w:sdtContent>
        <w:p w14:paraId="418B180C" w14:textId="6985DD22" w:rsidR="0094623B" w:rsidRPr="004A3CF0" w:rsidRDefault="0094623B" w:rsidP="00A42FC7">
          <w:pPr>
            <w:pStyle w:val="ListParagraph"/>
            <w:spacing w:after="240"/>
            <w:ind w:left="0"/>
            <w:mirrorIndents/>
            <w:jc w:val="center"/>
            <w:rPr>
              <w:rFonts w:cs="Calibri"/>
              <w:sz w:val="36"/>
              <w:szCs w:val="22"/>
            </w:rPr>
          </w:pPr>
          <w:r w:rsidRPr="004A3CF0">
            <w:rPr>
              <w:b/>
              <w:sz w:val="36"/>
            </w:rPr>
            <w:t>Table of Contents</w:t>
          </w:r>
        </w:p>
        <w:p w14:paraId="14419944" w14:textId="2B3F45CB" w:rsidR="001D6340" w:rsidRDefault="0013614C">
          <w:pPr>
            <w:pStyle w:val="TOC1"/>
            <w:rPr>
              <w:rFonts w:asciiTheme="minorHAnsi" w:eastAsiaTheme="minorEastAsia" w:hAnsiTheme="minorHAnsi" w:cstheme="minorBidi"/>
              <w:b w:val="0"/>
              <w:bCs w:val="0"/>
              <w:noProof/>
              <w:color w:val="auto"/>
              <w:kern w:val="2"/>
              <w:sz w:val="22"/>
              <w:szCs w:val="22"/>
              <w14:ligatures w14:val="standardContextual"/>
            </w:rPr>
          </w:pPr>
          <w:r>
            <w:fldChar w:fldCharType="begin"/>
          </w:r>
          <w:r>
            <w:instrText xml:space="preserve"> TOC \o "1-2" \u </w:instrText>
          </w:r>
          <w:r>
            <w:fldChar w:fldCharType="separate"/>
          </w:r>
          <w:r w:rsidR="001D6340" w:rsidRPr="0045616D">
            <w:rPr>
              <w:rFonts w:ascii="Calibri"/>
              <w:noProof/>
              <w14:scene3d>
                <w14:camera w14:prst="orthographicFront"/>
                <w14:lightRig w14:rig="threePt" w14:dir="t">
                  <w14:rot w14:lat="0" w14:lon="0" w14:rev="0"/>
                </w14:lightRig>
              </w14:scene3d>
            </w:rPr>
            <w:t>I.</w:t>
          </w:r>
          <w:r w:rsidR="001D6340">
            <w:rPr>
              <w:noProof/>
            </w:rPr>
            <w:t xml:space="preserve"> Grant Program Information</w:t>
          </w:r>
          <w:r w:rsidR="001D6340">
            <w:rPr>
              <w:noProof/>
            </w:rPr>
            <w:tab/>
          </w:r>
          <w:r w:rsidR="001D6340">
            <w:rPr>
              <w:noProof/>
            </w:rPr>
            <w:fldChar w:fldCharType="begin"/>
          </w:r>
          <w:r w:rsidR="001D6340">
            <w:rPr>
              <w:noProof/>
            </w:rPr>
            <w:instrText xml:space="preserve"> PAGEREF _Toc153877851 \h </w:instrText>
          </w:r>
          <w:r w:rsidR="001D6340">
            <w:rPr>
              <w:noProof/>
            </w:rPr>
          </w:r>
          <w:r w:rsidR="001D6340">
            <w:rPr>
              <w:noProof/>
            </w:rPr>
            <w:fldChar w:fldCharType="separate"/>
          </w:r>
          <w:r w:rsidR="001D6340">
            <w:rPr>
              <w:noProof/>
            </w:rPr>
            <w:t>5</w:t>
          </w:r>
          <w:r w:rsidR="001D6340">
            <w:rPr>
              <w:noProof/>
            </w:rPr>
            <w:fldChar w:fldCharType="end"/>
          </w:r>
        </w:p>
        <w:p w14:paraId="33A16F84" w14:textId="62BE309E" w:rsidR="001D6340" w:rsidRDefault="001D6340">
          <w:pPr>
            <w:pStyle w:val="TOC2"/>
            <w:rPr>
              <w:rFonts w:eastAsiaTheme="minorEastAsia" w:cstheme="minorBidi"/>
              <w:color w:val="auto"/>
              <w:kern w:val="2"/>
              <w:sz w:val="22"/>
              <w:szCs w:val="22"/>
              <w14:ligatures w14:val="standardContextual"/>
            </w:rPr>
          </w:pPr>
          <w:r w:rsidRPr="0045616D">
            <w:t>I.1.</w:t>
          </w:r>
          <w:r>
            <w:rPr>
              <w:rFonts w:eastAsiaTheme="minorEastAsia" w:cstheme="minorBidi"/>
              <w:color w:val="auto"/>
              <w:kern w:val="2"/>
              <w:sz w:val="22"/>
              <w:szCs w:val="22"/>
              <w14:ligatures w14:val="standardContextual"/>
            </w:rPr>
            <w:tab/>
          </w:r>
          <w:r>
            <w:t>Purpose of the NGO</w:t>
          </w:r>
          <w:r>
            <w:tab/>
          </w:r>
          <w:r>
            <w:fldChar w:fldCharType="begin"/>
          </w:r>
          <w:r>
            <w:instrText xml:space="preserve"> PAGEREF _Toc153877852 \h </w:instrText>
          </w:r>
          <w:r>
            <w:fldChar w:fldCharType="separate"/>
          </w:r>
          <w:r>
            <w:t>5</w:t>
          </w:r>
          <w:r>
            <w:fldChar w:fldCharType="end"/>
          </w:r>
        </w:p>
        <w:p w14:paraId="533FDC11" w14:textId="1C4B49A8" w:rsidR="001D6340" w:rsidRDefault="001D6340">
          <w:pPr>
            <w:pStyle w:val="TOC2"/>
            <w:rPr>
              <w:rFonts w:eastAsiaTheme="minorEastAsia" w:cstheme="minorBidi"/>
              <w:color w:val="auto"/>
              <w:kern w:val="2"/>
              <w:sz w:val="22"/>
              <w:szCs w:val="22"/>
              <w14:ligatures w14:val="standardContextual"/>
            </w:rPr>
          </w:pPr>
          <w:r w:rsidRPr="0045616D">
            <w:t>I.2.</w:t>
          </w:r>
          <w:r>
            <w:rPr>
              <w:rFonts w:eastAsiaTheme="minorEastAsia" w:cstheme="minorBidi"/>
              <w:color w:val="auto"/>
              <w:kern w:val="2"/>
              <w:sz w:val="22"/>
              <w:szCs w:val="22"/>
              <w14:ligatures w14:val="standardContextual"/>
            </w:rPr>
            <w:tab/>
          </w:r>
          <w:r>
            <w:t>Federal Compliance Requirements - Unique Entity Identifier (UEI) Registrations</w:t>
          </w:r>
          <w:r>
            <w:tab/>
          </w:r>
          <w:r>
            <w:fldChar w:fldCharType="begin"/>
          </w:r>
          <w:r>
            <w:instrText xml:space="preserve"> PAGEREF _Toc153877853 \h </w:instrText>
          </w:r>
          <w:r>
            <w:fldChar w:fldCharType="separate"/>
          </w:r>
          <w:r>
            <w:t>6</w:t>
          </w:r>
          <w:r>
            <w:fldChar w:fldCharType="end"/>
          </w:r>
        </w:p>
        <w:p w14:paraId="53EA4C18" w14:textId="78977545" w:rsidR="001D6340" w:rsidRDefault="001D6340">
          <w:pPr>
            <w:pStyle w:val="TOC2"/>
            <w:rPr>
              <w:rFonts w:eastAsiaTheme="minorEastAsia" w:cstheme="minorBidi"/>
              <w:color w:val="auto"/>
              <w:kern w:val="2"/>
              <w:sz w:val="22"/>
              <w:szCs w:val="22"/>
              <w14:ligatures w14:val="standardContextual"/>
            </w:rPr>
          </w:pPr>
          <w:r w:rsidRPr="0045616D">
            <w:t>I.3.</w:t>
          </w:r>
          <w:r>
            <w:rPr>
              <w:rFonts w:eastAsiaTheme="minorEastAsia" w:cstheme="minorBidi"/>
              <w:color w:val="auto"/>
              <w:kern w:val="2"/>
              <w:sz w:val="22"/>
              <w:szCs w:val="22"/>
              <w14:ligatures w14:val="standardContextual"/>
            </w:rPr>
            <w:tab/>
          </w:r>
          <w:r>
            <w:t>Award Management SAM Application</w:t>
          </w:r>
          <w:r>
            <w:tab/>
          </w:r>
          <w:r>
            <w:fldChar w:fldCharType="begin"/>
          </w:r>
          <w:r>
            <w:instrText xml:space="preserve"> PAGEREF _Toc153877854 \h </w:instrText>
          </w:r>
          <w:r>
            <w:fldChar w:fldCharType="separate"/>
          </w:r>
          <w:r>
            <w:t>7</w:t>
          </w:r>
          <w:r>
            <w:fldChar w:fldCharType="end"/>
          </w:r>
        </w:p>
        <w:p w14:paraId="5E761F57" w14:textId="06B33786" w:rsidR="001D6340" w:rsidRDefault="001D6340">
          <w:pPr>
            <w:pStyle w:val="TOC2"/>
            <w:rPr>
              <w:rFonts w:eastAsiaTheme="minorEastAsia" w:cstheme="minorBidi"/>
              <w:color w:val="auto"/>
              <w:kern w:val="2"/>
              <w:sz w:val="22"/>
              <w:szCs w:val="22"/>
              <w14:ligatures w14:val="standardContextual"/>
            </w:rPr>
          </w:pPr>
          <w:r w:rsidRPr="0045616D">
            <w:t>I.4.</w:t>
          </w:r>
          <w:r>
            <w:rPr>
              <w:rFonts w:eastAsiaTheme="minorEastAsia" w:cstheme="minorBidi"/>
              <w:color w:val="auto"/>
              <w:kern w:val="2"/>
              <w:sz w:val="22"/>
              <w:szCs w:val="22"/>
              <w14:ligatures w14:val="standardContextual"/>
            </w:rPr>
            <w:tab/>
          </w:r>
          <w:r>
            <w:t>Dissemination of This Notice</w:t>
          </w:r>
          <w:r>
            <w:tab/>
          </w:r>
          <w:r>
            <w:fldChar w:fldCharType="begin"/>
          </w:r>
          <w:r>
            <w:instrText xml:space="preserve"> PAGEREF _Toc153877855 \h </w:instrText>
          </w:r>
          <w:r>
            <w:fldChar w:fldCharType="separate"/>
          </w:r>
          <w:r>
            <w:t>7</w:t>
          </w:r>
          <w:r>
            <w:fldChar w:fldCharType="end"/>
          </w:r>
        </w:p>
        <w:p w14:paraId="749D38A6" w14:textId="7D5AE437" w:rsidR="001D6340" w:rsidRDefault="001D6340">
          <w:pPr>
            <w:pStyle w:val="TOC2"/>
            <w:rPr>
              <w:rFonts w:eastAsiaTheme="minorEastAsia" w:cstheme="minorBidi"/>
              <w:color w:val="auto"/>
              <w:kern w:val="2"/>
              <w:sz w:val="22"/>
              <w:szCs w:val="22"/>
              <w14:ligatures w14:val="standardContextual"/>
            </w:rPr>
          </w:pPr>
          <w:r w:rsidRPr="0045616D">
            <w:t>I.5.</w:t>
          </w:r>
          <w:r>
            <w:rPr>
              <w:rFonts w:eastAsiaTheme="minorEastAsia" w:cstheme="minorBidi"/>
              <w:color w:val="auto"/>
              <w:kern w:val="2"/>
              <w:sz w:val="22"/>
              <w:szCs w:val="22"/>
              <w14:ligatures w14:val="standardContextual"/>
            </w:rPr>
            <w:tab/>
          </w:r>
          <w:r>
            <w:t>Access to the EWEG Application</w:t>
          </w:r>
          <w:r>
            <w:tab/>
          </w:r>
          <w:r>
            <w:fldChar w:fldCharType="begin"/>
          </w:r>
          <w:r>
            <w:instrText xml:space="preserve"> PAGEREF _Toc153877856 \h </w:instrText>
          </w:r>
          <w:r>
            <w:fldChar w:fldCharType="separate"/>
          </w:r>
          <w:r>
            <w:t>7</w:t>
          </w:r>
          <w:r>
            <w:fldChar w:fldCharType="end"/>
          </w:r>
        </w:p>
        <w:p w14:paraId="4E9335A9" w14:textId="718B9C2D" w:rsidR="001D6340" w:rsidRDefault="001D6340">
          <w:pPr>
            <w:pStyle w:val="TOC2"/>
            <w:rPr>
              <w:rFonts w:eastAsiaTheme="minorEastAsia" w:cstheme="minorBidi"/>
              <w:color w:val="auto"/>
              <w:kern w:val="2"/>
              <w:sz w:val="22"/>
              <w:szCs w:val="22"/>
              <w14:ligatures w14:val="standardContextual"/>
            </w:rPr>
          </w:pPr>
          <w:r w:rsidRPr="0045616D">
            <w:t>I.6.</w:t>
          </w:r>
          <w:r>
            <w:rPr>
              <w:rFonts w:eastAsiaTheme="minorEastAsia" w:cstheme="minorBidi"/>
              <w:color w:val="auto"/>
              <w:kern w:val="2"/>
              <w:sz w:val="22"/>
              <w:szCs w:val="22"/>
              <w14:ligatures w14:val="standardContextual"/>
            </w:rPr>
            <w:tab/>
          </w:r>
          <w:r>
            <w:t>Application Submission</w:t>
          </w:r>
          <w:r>
            <w:tab/>
          </w:r>
          <w:r>
            <w:fldChar w:fldCharType="begin"/>
          </w:r>
          <w:r>
            <w:instrText xml:space="preserve"> PAGEREF _Toc153877857 \h </w:instrText>
          </w:r>
          <w:r>
            <w:fldChar w:fldCharType="separate"/>
          </w:r>
          <w:r>
            <w:t>8</w:t>
          </w:r>
          <w:r>
            <w:fldChar w:fldCharType="end"/>
          </w:r>
        </w:p>
        <w:p w14:paraId="007E69E4" w14:textId="58CF5D11" w:rsidR="001D6340" w:rsidRDefault="001D6340">
          <w:pPr>
            <w:pStyle w:val="TOC2"/>
            <w:rPr>
              <w:rFonts w:eastAsiaTheme="minorEastAsia" w:cstheme="minorBidi"/>
              <w:color w:val="auto"/>
              <w:kern w:val="2"/>
              <w:sz w:val="22"/>
              <w:szCs w:val="22"/>
              <w14:ligatures w14:val="standardContextual"/>
            </w:rPr>
          </w:pPr>
          <w:r w:rsidRPr="0045616D">
            <w:t>I.7.</w:t>
          </w:r>
          <w:r>
            <w:rPr>
              <w:rFonts w:eastAsiaTheme="minorEastAsia" w:cstheme="minorBidi"/>
              <w:color w:val="auto"/>
              <w:kern w:val="2"/>
              <w:sz w:val="22"/>
              <w:szCs w:val="22"/>
              <w14:ligatures w14:val="standardContextual"/>
            </w:rPr>
            <w:tab/>
          </w:r>
          <w:r>
            <w:t>Application Review Criteria</w:t>
          </w:r>
          <w:r>
            <w:tab/>
          </w:r>
          <w:r>
            <w:fldChar w:fldCharType="begin"/>
          </w:r>
          <w:r>
            <w:instrText xml:space="preserve"> PAGEREF _Toc153877858 \h </w:instrText>
          </w:r>
          <w:r>
            <w:fldChar w:fldCharType="separate"/>
          </w:r>
          <w:r>
            <w:t>8</w:t>
          </w:r>
          <w:r>
            <w:fldChar w:fldCharType="end"/>
          </w:r>
        </w:p>
        <w:p w14:paraId="0CB10CF9" w14:textId="041FA2E4" w:rsidR="001D6340" w:rsidRDefault="001D6340">
          <w:pPr>
            <w:pStyle w:val="TOC2"/>
            <w:rPr>
              <w:rFonts w:eastAsiaTheme="minorEastAsia" w:cstheme="minorBidi"/>
              <w:color w:val="auto"/>
              <w:kern w:val="2"/>
              <w:sz w:val="22"/>
              <w:szCs w:val="22"/>
              <w14:ligatures w14:val="standardContextual"/>
            </w:rPr>
          </w:pPr>
          <w:r w:rsidRPr="0045616D">
            <w:t>I.8.</w:t>
          </w:r>
          <w:r>
            <w:rPr>
              <w:rFonts w:eastAsiaTheme="minorEastAsia" w:cstheme="minorBidi"/>
              <w:color w:val="auto"/>
              <w:kern w:val="2"/>
              <w:sz w:val="22"/>
              <w:szCs w:val="22"/>
              <w14:ligatures w14:val="standardContextual"/>
            </w:rPr>
            <w:tab/>
          </w:r>
          <w:r>
            <w:t>Grantee Award Notifications</w:t>
          </w:r>
          <w:r>
            <w:tab/>
          </w:r>
          <w:r>
            <w:fldChar w:fldCharType="begin"/>
          </w:r>
          <w:r>
            <w:instrText xml:space="preserve"> PAGEREF _Toc153877859 \h </w:instrText>
          </w:r>
          <w:r>
            <w:fldChar w:fldCharType="separate"/>
          </w:r>
          <w:r>
            <w:t>9</w:t>
          </w:r>
          <w:r>
            <w:fldChar w:fldCharType="end"/>
          </w:r>
        </w:p>
        <w:p w14:paraId="7F4B6853" w14:textId="1E940456" w:rsidR="001D6340" w:rsidRDefault="001D6340">
          <w:pPr>
            <w:pStyle w:val="TOC2"/>
            <w:rPr>
              <w:rFonts w:eastAsiaTheme="minorEastAsia" w:cstheme="minorBidi"/>
              <w:color w:val="auto"/>
              <w:kern w:val="2"/>
              <w:sz w:val="22"/>
              <w:szCs w:val="22"/>
              <w14:ligatures w14:val="standardContextual"/>
            </w:rPr>
          </w:pPr>
          <w:r w:rsidRPr="0045616D">
            <w:t>I.9.</w:t>
          </w:r>
          <w:r>
            <w:rPr>
              <w:rFonts w:eastAsiaTheme="minorEastAsia" w:cstheme="minorBidi"/>
              <w:color w:val="auto"/>
              <w:kern w:val="2"/>
              <w:sz w:val="22"/>
              <w:szCs w:val="22"/>
              <w14:ligatures w14:val="standardContextual"/>
            </w:rPr>
            <w:tab/>
          </w:r>
          <w:r>
            <w:t>Open Public Records</w:t>
          </w:r>
          <w:r>
            <w:tab/>
          </w:r>
          <w:r>
            <w:fldChar w:fldCharType="begin"/>
          </w:r>
          <w:r>
            <w:instrText xml:space="preserve"> PAGEREF _Toc153877860 \h </w:instrText>
          </w:r>
          <w:r>
            <w:fldChar w:fldCharType="separate"/>
          </w:r>
          <w:r>
            <w:t>10</w:t>
          </w:r>
          <w:r>
            <w:fldChar w:fldCharType="end"/>
          </w:r>
        </w:p>
        <w:p w14:paraId="0AEE2284" w14:textId="0DEF5768" w:rsidR="001D6340" w:rsidRDefault="001D6340">
          <w:pPr>
            <w:pStyle w:val="TOC1"/>
            <w:rPr>
              <w:rFonts w:asciiTheme="minorHAnsi" w:eastAsiaTheme="minorEastAsia" w:hAnsiTheme="minorHAnsi" w:cstheme="minorBidi"/>
              <w:b w:val="0"/>
              <w:bCs w:val="0"/>
              <w:noProof/>
              <w:color w:val="auto"/>
              <w:kern w:val="2"/>
              <w:sz w:val="22"/>
              <w:szCs w:val="22"/>
              <w14:ligatures w14:val="standardContextual"/>
            </w:rPr>
          </w:pPr>
          <w:r w:rsidRPr="0045616D">
            <w:rPr>
              <w:rFonts w:ascii="Calibri"/>
              <w:noProof/>
              <w14:scene3d>
                <w14:camera w14:prst="orthographicFront"/>
                <w14:lightRig w14:rig="threePt" w14:dir="t">
                  <w14:rot w14:lat="0" w14:lon="0" w14:rev="0"/>
                </w14:lightRig>
              </w14:scene3d>
            </w:rPr>
            <w:t>II.</w:t>
          </w:r>
          <w:r>
            <w:rPr>
              <w:noProof/>
            </w:rPr>
            <w:t xml:space="preserve"> Completing the Application</w:t>
          </w:r>
          <w:r>
            <w:rPr>
              <w:noProof/>
            </w:rPr>
            <w:tab/>
          </w:r>
          <w:r>
            <w:rPr>
              <w:noProof/>
            </w:rPr>
            <w:fldChar w:fldCharType="begin"/>
          </w:r>
          <w:r>
            <w:rPr>
              <w:noProof/>
            </w:rPr>
            <w:instrText xml:space="preserve"> PAGEREF _Toc153877861 \h </w:instrText>
          </w:r>
          <w:r>
            <w:rPr>
              <w:noProof/>
            </w:rPr>
          </w:r>
          <w:r>
            <w:rPr>
              <w:noProof/>
            </w:rPr>
            <w:fldChar w:fldCharType="separate"/>
          </w:r>
          <w:r>
            <w:rPr>
              <w:noProof/>
            </w:rPr>
            <w:t>11</w:t>
          </w:r>
          <w:r>
            <w:rPr>
              <w:noProof/>
            </w:rPr>
            <w:fldChar w:fldCharType="end"/>
          </w:r>
        </w:p>
        <w:p w14:paraId="6CAEE277" w14:textId="5E1CB1E2" w:rsidR="001D6340" w:rsidRDefault="001D6340">
          <w:pPr>
            <w:pStyle w:val="TOC2"/>
            <w:rPr>
              <w:rFonts w:eastAsiaTheme="minorEastAsia" w:cstheme="minorBidi"/>
              <w:color w:val="auto"/>
              <w:kern w:val="2"/>
              <w:sz w:val="22"/>
              <w:szCs w:val="22"/>
              <w14:ligatures w14:val="standardContextual"/>
            </w:rPr>
          </w:pPr>
          <w:r w:rsidRPr="0045616D">
            <w:t>II.1.</w:t>
          </w:r>
          <w:r>
            <w:rPr>
              <w:rFonts w:eastAsiaTheme="minorEastAsia" w:cstheme="minorBidi"/>
              <w:color w:val="auto"/>
              <w:kern w:val="2"/>
              <w:sz w:val="22"/>
              <w:szCs w:val="22"/>
              <w14:ligatures w14:val="standardContextual"/>
            </w:rPr>
            <w:tab/>
          </w:r>
          <w:r>
            <w:t>General Instructions for Applying</w:t>
          </w:r>
          <w:r>
            <w:tab/>
          </w:r>
          <w:r>
            <w:fldChar w:fldCharType="begin"/>
          </w:r>
          <w:r>
            <w:instrText xml:space="preserve"> PAGEREF _Toc153877862 \h </w:instrText>
          </w:r>
          <w:r>
            <w:fldChar w:fldCharType="separate"/>
          </w:r>
          <w:r>
            <w:t>11</w:t>
          </w:r>
          <w:r>
            <w:fldChar w:fldCharType="end"/>
          </w:r>
        </w:p>
        <w:p w14:paraId="0C32D822" w14:textId="40D73DFD" w:rsidR="001D6340" w:rsidRDefault="001D6340">
          <w:pPr>
            <w:pStyle w:val="TOC2"/>
            <w:rPr>
              <w:rFonts w:eastAsiaTheme="minorEastAsia" w:cstheme="minorBidi"/>
              <w:color w:val="auto"/>
              <w:kern w:val="2"/>
              <w:sz w:val="22"/>
              <w:szCs w:val="22"/>
              <w14:ligatures w14:val="standardContextual"/>
            </w:rPr>
          </w:pPr>
          <w:r w:rsidRPr="0045616D">
            <w:t>II.2.</w:t>
          </w:r>
          <w:r>
            <w:rPr>
              <w:rFonts w:eastAsiaTheme="minorEastAsia" w:cstheme="minorBidi"/>
              <w:color w:val="auto"/>
              <w:kern w:val="2"/>
              <w:sz w:val="22"/>
              <w:szCs w:val="22"/>
              <w14:ligatures w14:val="standardContextual"/>
            </w:rPr>
            <w:tab/>
          </w:r>
          <w:r>
            <w:t>Application Technical Assistance Session</w:t>
          </w:r>
          <w:r>
            <w:tab/>
          </w:r>
          <w:r>
            <w:fldChar w:fldCharType="begin"/>
          </w:r>
          <w:r>
            <w:instrText xml:space="preserve"> PAGEREF _Toc153877863 \h </w:instrText>
          </w:r>
          <w:r>
            <w:fldChar w:fldCharType="separate"/>
          </w:r>
          <w:r>
            <w:t>11</w:t>
          </w:r>
          <w:r>
            <w:fldChar w:fldCharType="end"/>
          </w:r>
        </w:p>
        <w:p w14:paraId="159A4F38" w14:textId="65138109" w:rsidR="001D6340" w:rsidRDefault="001D6340">
          <w:pPr>
            <w:pStyle w:val="TOC2"/>
            <w:rPr>
              <w:rFonts w:eastAsiaTheme="minorEastAsia" w:cstheme="minorBidi"/>
              <w:color w:val="auto"/>
              <w:kern w:val="2"/>
              <w:sz w:val="22"/>
              <w:szCs w:val="22"/>
              <w14:ligatures w14:val="standardContextual"/>
            </w:rPr>
          </w:pPr>
          <w:r w:rsidRPr="0045616D">
            <w:t>II.3.</w:t>
          </w:r>
          <w:r>
            <w:rPr>
              <w:rFonts w:eastAsiaTheme="minorEastAsia" w:cstheme="minorBidi"/>
              <w:color w:val="auto"/>
              <w:kern w:val="2"/>
              <w:sz w:val="22"/>
              <w:szCs w:val="22"/>
              <w14:ligatures w14:val="standardContextual"/>
            </w:rPr>
            <w:tab/>
          </w:r>
          <w:r>
            <w:t>Grant Deliverables</w:t>
          </w:r>
          <w:r>
            <w:tab/>
          </w:r>
          <w:r>
            <w:fldChar w:fldCharType="begin"/>
          </w:r>
          <w:r>
            <w:instrText xml:space="preserve"> PAGEREF _Toc153877864 \h </w:instrText>
          </w:r>
          <w:r>
            <w:fldChar w:fldCharType="separate"/>
          </w:r>
          <w:r>
            <w:t>11</w:t>
          </w:r>
          <w:r>
            <w:fldChar w:fldCharType="end"/>
          </w:r>
        </w:p>
        <w:p w14:paraId="5BDDDA07" w14:textId="1B1990DA" w:rsidR="001D6340" w:rsidRDefault="001D6340">
          <w:pPr>
            <w:pStyle w:val="TOC2"/>
            <w:rPr>
              <w:rFonts w:eastAsiaTheme="minorEastAsia" w:cstheme="minorBidi"/>
              <w:color w:val="auto"/>
              <w:kern w:val="2"/>
              <w:sz w:val="22"/>
              <w:szCs w:val="22"/>
              <w14:ligatures w14:val="standardContextual"/>
            </w:rPr>
          </w:pPr>
          <w:r w:rsidRPr="0045616D">
            <w:t>II.4.</w:t>
          </w:r>
          <w:r>
            <w:rPr>
              <w:rFonts w:eastAsiaTheme="minorEastAsia" w:cstheme="minorBidi"/>
              <w:color w:val="auto"/>
              <w:kern w:val="2"/>
              <w:sz w:val="22"/>
              <w:szCs w:val="22"/>
              <w14:ligatures w14:val="standardContextual"/>
            </w:rPr>
            <w:tab/>
          </w:r>
          <w:r>
            <w:t>Project Design Considerations</w:t>
          </w:r>
          <w:r>
            <w:tab/>
          </w:r>
          <w:r>
            <w:fldChar w:fldCharType="begin"/>
          </w:r>
          <w:r>
            <w:instrText xml:space="preserve"> PAGEREF _Toc153877865 \h </w:instrText>
          </w:r>
          <w:r>
            <w:fldChar w:fldCharType="separate"/>
          </w:r>
          <w:r>
            <w:t>11</w:t>
          </w:r>
          <w:r>
            <w:fldChar w:fldCharType="end"/>
          </w:r>
        </w:p>
        <w:p w14:paraId="690231B5" w14:textId="2DE342CE" w:rsidR="001D6340" w:rsidRDefault="001D6340">
          <w:pPr>
            <w:pStyle w:val="TOC2"/>
            <w:rPr>
              <w:rFonts w:eastAsiaTheme="minorEastAsia" w:cstheme="minorBidi"/>
              <w:color w:val="auto"/>
              <w:kern w:val="2"/>
              <w:sz w:val="22"/>
              <w:szCs w:val="22"/>
              <w14:ligatures w14:val="standardContextual"/>
            </w:rPr>
          </w:pPr>
          <w:r w:rsidRPr="0045616D">
            <w:t>II.5.</w:t>
          </w:r>
          <w:r>
            <w:rPr>
              <w:rFonts w:eastAsiaTheme="minorEastAsia" w:cstheme="minorBidi"/>
              <w:color w:val="auto"/>
              <w:kern w:val="2"/>
              <w:sz w:val="22"/>
              <w:szCs w:val="22"/>
              <w14:ligatures w14:val="standardContextual"/>
            </w:rPr>
            <w:tab/>
          </w:r>
          <w:r>
            <w:t>Application Component Required Uploads</w:t>
          </w:r>
          <w:r>
            <w:tab/>
          </w:r>
          <w:r>
            <w:fldChar w:fldCharType="begin"/>
          </w:r>
          <w:r>
            <w:instrText xml:space="preserve"> PAGEREF _Toc153877866 \h </w:instrText>
          </w:r>
          <w:r>
            <w:fldChar w:fldCharType="separate"/>
          </w:r>
          <w:r>
            <w:t>21</w:t>
          </w:r>
          <w:r>
            <w:fldChar w:fldCharType="end"/>
          </w:r>
        </w:p>
        <w:p w14:paraId="1439CD90" w14:textId="3A5ACB0A" w:rsidR="001D6340" w:rsidRDefault="001D6340">
          <w:pPr>
            <w:pStyle w:val="TOC2"/>
            <w:rPr>
              <w:rFonts w:eastAsiaTheme="minorEastAsia" w:cstheme="minorBidi"/>
              <w:color w:val="auto"/>
              <w:kern w:val="2"/>
              <w:sz w:val="22"/>
              <w:szCs w:val="22"/>
              <w14:ligatures w14:val="standardContextual"/>
            </w:rPr>
          </w:pPr>
          <w:r w:rsidRPr="0045616D">
            <w:t>II.6.</w:t>
          </w:r>
          <w:r>
            <w:rPr>
              <w:rFonts w:eastAsiaTheme="minorEastAsia" w:cstheme="minorBidi"/>
              <w:color w:val="auto"/>
              <w:kern w:val="2"/>
              <w:sz w:val="22"/>
              <w:szCs w:val="22"/>
              <w14:ligatures w14:val="standardContextual"/>
            </w:rPr>
            <w:tab/>
          </w:r>
          <w:r>
            <w:t>Allowable Uses and Eligible Activities</w:t>
          </w:r>
          <w:r>
            <w:tab/>
          </w:r>
          <w:r>
            <w:fldChar w:fldCharType="begin"/>
          </w:r>
          <w:r>
            <w:instrText xml:space="preserve"> PAGEREF _Toc153877867 \h </w:instrText>
          </w:r>
          <w:r>
            <w:fldChar w:fldCharType="separate"/>
          </w:r>
          <w:r>
            <w:t>22</w:t>
          </w:r>
          <w:r>
            <w:fldChar w:fldCharType="end"/>
          </w:r>
        </w:p>
        <w:p w14:paraId="088FDADE" w14:textId="6EE177B3" w:rsidR="001D6340" w:rsidRDefault="001D6340">
          <w:pPr>
            <w:pStyle w:val="TOC2"/>
            <w:rPr>
              <w:rFonts w:eastAsiaTheme="minorEastAsia" w:cstheme="minorBidi"/>
              <w:color w:val="auto"/>
              <w:kern w:val="2"/>
              <w:sz w:val="22"/>
              <w:szCs w:val="22"/>
              <w14:ligatures w14:val="standardContextual"/>
            </w:rPr>
          </w:pPr>
          <w:r w:rsidRPr="0045616D">
            <w:t>II.7.</w:t>
          </w:r>
          <w:r>
            <w:rPr>
              <w:rFonts w:eastAsiaTheme="minorEastAsia" w:cstheme="minorBidi"/>
              <w:color w:val="auto"/>
              <w:kern w:val="2"/>
              <w:sz w:val="22"/>
              <w:szCs w:val="22"/>
              <w14:ligatures w14:val="standardContextual"/>
            </w:rPr>
            <w:tab/>
          </w:r>
          <w:r>
            <w:t>Sub-granting Funds</w:t>
          </w:r>
          <w:r>
            <w:tab/>
          </w:r>
          <w:r>
            <w:fldChar w:fldCharType="begin"/>
          </w:r>
          <w:r>
            <w:instrText xml:space="preserve"> PAGEREF _Toc153877868 \h </w:instrText>
          </w:r>
          <w:r>
            <w:fldChar w:fldCharType="separate"/>
          </w:r>
          <w:r>
            <w:t>22</w:t>
          </w:r>
          <w:r>
            <w:fldChar w:fldCharType="end"/>
          </w:r>
        </w:p>
        <w:p w14:paraId="11CC2A0D" w14:textId="11E6DFEB" w:rsidR="001D6340" w:rsidRDefault="001D6340">
          <w:pPr>
            <w:pStyle w:val="TOC2"/>
            <w:rPr>
              <w:rFonts w:eastAsiaTheme="minorEastAsia" w:cstheme="minorBidi"/>
              <w:color w:val="auto"/>
              <w:kern w:val="2"/>
              <w:sz w:val="22"/>
              <w:szCs w:val="22"/>
              <w14:ligatures w14:val="standardContextual"/>
            </w:rPr>
          </w:pPr>
          <w:r w:rsidRPr="0045616D">
            <w:t>II.8.</w:t>
          </w:r>
          <w:r>
            <w:rPr>
              <w:rFonts w:eastAsiaTheme="minorEastAsia" w:cstheme="minorBidi"/>
              <w:color w:val="auto"/>
              <w:kern w:val="2"/>
              <w:sz w:val="22"/>
              <w:szCs w:val="22"/>
              <w14:ligatures w14:val="standardContextual"/>
            </w:rPr>
            <w:tab/>
          </w:r>
          <w:r>
            <w:t>Nonpublic Participation</w:t>
          </w:r>
          <w:r>
            <w:tab/>
          </w:r>
          <w:r>
            <w:fldChar w:fldCharType="begin"/>
          </w:r>
          <w:r>
            <w:instrText xml:space="preserve"> PAGEREF _Toc153877869 \h </w:instrText>
          </w:r>
          <w:r>
            <w:fldChar w:fldCharType="separate"/>
          </w:r>
          <w:r>
            <w:t>22</w:t>
          </w:r>
          <w:r>
            <w:fldChar w:fldCharType="end"/>
          </w:r>
        </w:p>
        <w:p w14:paraId="6075FF6D" w14:textId="6AF73B70" w:rsidR="001D6340" w:rsidRDefault="001D6340">
          <w:pPr>
            <w:pStyle w:val="TOC2"/>
            <w:rPr>
              <w:rFonts w:eastAsiaTheme="minorEastAsia" w:cstheme="minorBidi"/>
              <w:color w:val="auto"/>
              <w:kern w:val="2"/>
              <w:sz w:val="22"/>
              <w:szCs w:val="22"/>
              <w14:ligatures w14:val="standardContextual"/>
            </w:rPr>
          </w:pPr>
          <w:r w:rsidRPr="0045616D">
            <w:t>II.9.</w:t>
          </w:r>
          <w:r>
            <w:rPr>
              <w:rFonts w:eastAsiaTheme="minorEastAsia" w:cstheme="minorBidi"/>
              <w:color w:val="auto"/>
              <w:kern w:val="2"/>
              <w:sz w:val="22"/>
              <w:szCs w:val="22"/>
              <w14:ligatures w14:val="standardContextual"/>
            </w:rPr>
            <w:tab/>
          </w:r>
          <w:r>
            <w:t>Apportionment of Grant Funds</w:t>
          </w:r>
          <w:r>
            <w:tab/>
          </w:r>
          <w:r>
            <w:fldChar w:fldCharType="begin"/>
          </w:r>
          <w:r>
            <w:instrText xml:space="preserve"> PAGEREF _Toc153877870 \h </w:instrText>
          </w:r>
          <w:r>
            <w:fldChar w:fldCharType="separate"/>
          </w:r>
          <w:r>
            <w:t>22</w:t>
          </w:r>
          <w:r>
            <w:fldChar w:fldCharType="end"/>
          </w:r>
        </w:p>
        <w:p w14:paraId="29D4D61C" w14:textId="67B59288" w:rsidR="001D6340" w:rsidRDefault="001D6340">
          <w:pPr>
            <w:pStyle w:val="TOC2"/>
            <w:rPr>
              <w:rFonts w:eastAsiaTheme="minorEastAsia" w:cstheme="minorBidi"/>
              <w:color w:val="auto"/>
              <w:kern w:val="2"/>
              <w:sz w:val="22"/>
              <w:szCs w:val="22"/>
              <w14:ligatures w14:val="standardContextual"/>
            </w:rPr>
          </w:pPr>
          <w:r w:rsidRPr="0045616D">
            <w:t>II.10.</w:t>
          </w:r>
          <w:r>
            <w:rPr>
              <w:rFonts w:eastAsiaTheme="minorEastAsia" w:cstheme="minorBidi"/>
              <w:color w:val="auto"/>
              <w:kern w:val="2"/>
              <w:sz w:val="22"/>
              <w:szCs w:val="22"/>
              <w14:ligatures w14:val="standardContextual"/>
            </w:rPr>
            <w:tab/>
          </w:r>
          <w:r>
            <w:t>Eligible Costs</w:t>
          </w:r>
          <w:r>
            <w:tab/>
          </w:r>
          <w:r>
            <w:fldChar w:fldCharType="begin"/>
          </w:r>
          <w:r>
            <w:instrText xml:space="preserve"> PAGEREF _Toc153877871 \h </w:instrText>
          </w:r>
          <w:r>
            <w:fldChar w:fldCharType="separate"/>
          </w:r>
          <w:r>
            <w:t>23</w:t>
          </w:r>
          <w:r>
            <w:fldChar w:fldCharType="end"/>
          </w:r>
        </w:p>
        <w:p w14:paraId="6526BE05" w14:textId="70AD9837" w:rsidR="001D6340" w:rsidRDefault="001D6340">
          <w:pPr>
            <w:pStyle w:val="TOC2"/>
            <w:rPr>
              <w:rFonts w:eastAsiaTheme="minorEastAsia" w:cstheme="minorBidi"/>
              <w:color w:val="auto"/>
              <w:kern w:val="2"/>
              <w:sz w:val="22"/>
              <w:szCs w:val="22"/>
              <w14:ligatures w14:val="standardContextual"/>
            </w:rPr>
          </w:pPr>
          <w:r w:rsidRPr="0045616D">
            <w:t>II.11.</w:t>
          </w:r>
          <w:r>
            <w:rPr>
              <w:rFonts w:eastAsiaTheme="minorEastAsia" w:cstheme="minorBidi"/>
              <w:color w:val="auto"/>
              <w:kern w:val="2"/>
              <w:sz w:val="22"/>
              <w:szCs w:val="22"/>
              <w14:ligatures w14:val="standardContextual"/>
            </w:rPr>
            <w:tab/>
          </w:r>
          <w:r>
            <w:t>Ineligible Costs</w:t>
          </w:r>
          <w:r>
            <w:tab/>
          </w:r>
          <w:r>
            <w:fldChar w:fldCharType="begin"/>
          </w:r>
          <w:r>
            <w:instrText xml:space="preserve"> PAGEREF _Toc153877872 \h </w:instrText>
          </w:r>
          <w:r>
            <w:fldChar w:fldCharType="separate"/>
          </w:r>
          <w:r>
            <w:t>23</w:t>
          </w:r>
          <w:r>
            <w:fldChar w:fldCharType="end"/>
          </w:r>
        </w:p>
        <w:p w14:paraId="1A54BB75" w14:textId="7E2DF716" w:rsidR="001D6340" w:rsidRDefault="001D6340">
          <w:pPr>
            <w:pStyle w:val="TOC1"/>
            <w:rPr>
              <w:rFonts w:asciiTheme="minorHAnsi" w:eastAsiaTheme="minorEastAsia" w:hAnsiTheme="minorHAnsi" w:cstheme="minorBidi"/>
              <w:b w:val="0"/>
              <w:bCs w:val="0"/>
              <w:noProof/>
              <w:color w:val="auto"/>
              <w:kern w:val="2"/>
              <w:sz w:val="22"/>
              <w:szCs w:val="22"/>
              <w14:ligatures w14:val="standardContextual"/>
            </w:rPr>
          </w:pPr>
          <w:r w:rsidRPr="0045616D">
            <w:rPr>
              <w:rFonts w:ascii="Calibri"/>
              <w:noProof/>
              <w14:scene3d>
                <w14:camera w14:prst="orthographicFront"/>
                <w14:lightRig w14:rig="threePt" w14:dir="t">
                  <w14:rot w14:lat="0" w14:lon="0" w14:rev="0"/>
                </w14:lightRig>
              </w14:scene3d>
            </w:rPr>
            <w:t>III.</w:t>
          </w:r>
          <w:r>
            <w:rPr>
              <w:noProof/>
            </w:rPr>
            <w:t xml:space="preserve"> Grant Agreement and Program Requirements</w:t>
          </w:r>
          <w:r>
            <w:rPr>
              <w:noProof/>
            </w:rPr>
            <w:tab/>
          </w:r>
          <w:r>
            <w:rPr>
              <w:noProof/>
            </w:rPr>
            <w:fldChar w:fldCharType="begin"/>
          </w:r>
          <w:r>
            <w:rPr>
              <w:noProof/>
            </w:rPr>
            <w:instrText xml:space="preserve"> PAGEREF _Toc153877873 \h </w:instrText>
          </w:r>
          <w:r>
            <w:rPr>
              <w:noProof/>
            </w:rPr>
          </w:r>
          <w:r>
            <w:rPr>
              <w:noProof/>
            </w:rPr>
            <w:fldChar w:fldCharType="separate"/>
          </w:r>
          <w:r>
            <w:rPr>
              <w:noProof/>
            </w:rPr>
            <w:t>25</w:t>
          </w:r>
          <w:r>
            <w:rPr>
              <w:noProof/>
            </w:rPr>
            <w:fldChar w:fldCharType="end"/>
          </w:r>
        </w:p>
        <w:p w14:paraId="3FA831B9" w14:textId="4E829D98" w:rsidR="001D6340" w:rsidRDefault="001D6340">
          <w:pPr>
            <w:pStyle w:val="TOC2"/>
            <w:rPr>
              <w:rFonts w:eastAsiaTheme="minorEastAsia" w:cstheme="minorBidi"/>
              <w:color w:val="auto"/>
              <w:kern w:val="2"/>
              <w:sz w:val="22"/>
              <w:szCs w:val="22"/>
              <w14:ligatures w14:val="standardContextual"/>
            </w:rPr>
          </w:pPr>
          <w:r w:rsidRPr="0045616D">
            <w:t>III.1.</w:t>
          </w:r>
          <w:r>
            <w:rPr>
              <w:rFonts w:eastAsiaTheme="minorEastAsia" w:cstheme="minorBidi"/>
              <w:color w:val="auto"/>
              <w:kern w:val="2"/>
              <w:sz w:val="22"/>
              <w:szCs w:val="22"/>
              <w14:ligatures w14:val="standardContextual"/>
            </w:rPr>
            <w:tab/>
          </w:r>
          <w:r>
            <w:t>Mandatory Orientation and Training</w:t>
          </w:r>
          <w:r>
            <w:tab/>
          </w:r>
          <w:r>
            <w:fldChar w:fldCharType="begin"/>
          </w:r>
          <w:r>
            <w:instrText xml:space="preserve"> PAGEREF _Toc153877874 \h </w:instrText>
          </w:r>
          <w:r>
            <w:fldChar w:fldCharType="separate"/>
          </w:r>
          <w:r>
            <w:t>25</w:t>
          </w:r>
          <w:r>
            <w:fldChar w:fldCharType="end"/>
          </w:r>
        </w:p>
        <w:p w14:paraId="32886538" w14:textId="036A3399" w:rsidR="001D6340" w:rsidRDefault="001D6340">
          <w:pPr>
            <w:pStyle w:val="TOC2"/>
            <w:rPr>
              <w:rFonts w:eastAsiaTheme="minorEastAsia" w:cstheme="minorBidi"/>
              <w:color w:val="auto"/>
              <w:kern w:val="2"/>
              <w:sz w:val="22"/>
              <w:szCs w:val="22"/>
              <w14:ligatures w14:val="standardContextual"/>
            </w:rPr>
          </w:pPr>
          <w:r w:rsidRPr="0045616D">
            <w:lastRenderedPageBreak/>
            <w:t>III.2.</w:t>
          </w:r>
          <w:r>
            <w:rPr>
              <w:rFonts w:eastAsiaTheme="minorEastAsia" w:cstheme="minorBidi"/>
              <w:color w:val="auto"/>
              <w:kern w:val="2"/>
              <w:sz w:val="22"/>
              <w:szCs w:val="22"/>
              <w14:ligatures w14:val="standardContextual"/>
            </w:rPr>
            <w:tab/>
          </w:r>
          <w:r>
            <w:t>Reporting Requirements</w:t>
          </w:r>
          <w:r>
            <w:tab/>
          </w:r>
          <w:r>
            <w:fldChar w:fldCharType="begin"/>
          </w:r>
          <w:r>
            <w:instrText xml:space="preserve"> PAGEREF _Toc153877875 \h </w:instrText>
          </w:r>
          <w:r>
            <w:fldChar w:fldCharType="separate"/>
          </w:r>
          <w:r>
            <w:t>25</w:t>
          </w:r>
          <w:r>
            <w:fldChar w:fldCharType="end"/>
          </w:r>
        </w:p>
        <w:p w14:paraId="359FD51C" w14:textId="3D28DE2D" w:rsidR="001D6340" w:rsidRDefault="001D6340">
          <w:pPr>
            <w:pStyle w:val="TOC2"/>
            <w:rPr>
              <w:rFonts w:eastAsiaTheme="minorEastAsia" w:cstheme="minorBidi"/>
              <w:color w:val="auto"/>
              <w:kern w:val="2"/>
              <w:sz w:val="22"/>
              <w:szCs w:val="22"/>
              <w14:ligatures w14:val="standardContextual"/>
            </w:rPr>
          </w:pPr>
          <w:r w:rsidRPr="0045616D">
            <w:t>III.3.</w:t>
          </w:r>
          <w:r>
            <w:rPr>
              <w:rFonts w:eastAsiaTheme="minorEastAsia" w:cstheme="minorBidi"/>
              <w:color w:val="auto"/>
              <w:kern w:val="2"/>
              <w:sz w:val="22"/>
              <w:szCs w:val="22"/>
              <w14:ligatures w14:val="standardContextual"/>
            </w:rPr>
            <w:tab/>
          </w:r>
          <w:r>
            <w:t>Interim Activity Reports</w:t>
          </w:r>
          <w:r>
            <w:tab/>
          </w:r>
          <w:r>
            <w:fldChar w:fldCharType="begin"/>
          </w:r>
          <w:r>
            <w:instrText xml:space="preserve"> PAGEREF _Toc153877876 \h </w:instrText>
          </w:r>
          <w:r>
            <w:fldChar w:fldCharType="separate"/>
          </w:r>
          <w:r>
            <w:t>25</w:t>
          </w:r>
          <w:r>
            <w:fldChar w:fldCharType="end"/>
          </w:r>
        </w:p>
        <w:p w14:paraId="4FBF5CC0" w14:textId="4A56382A" w:rsidR="001D6340" w:rsidRDefault="001D6340">
          <w:pPr>
            <w:pStyle w:val="TOC2"/>
            <w:rPr>
              <w:rFonts w:eastAsiaTheme="minorEastAsia" w:cstheme="minorBidi"/>
              <w:color w:val="auto"/>
              <w:kern w:val="2"/>
              <w:sz w:val="22"/>
              <w:szCs w:val="22"/>
              <w14:ligatures w14:val="standardContextual"/>
            </w:rPr>
          </w:pPr>
          <w:r w:rsidRPr="0045616D">
            <w:t>III.4.</w:t>
          </w:r>
          <w:r>
            <w:rPr>
              <w:rFonts w:eastAsiaTheme="minorEastAsia" w:cstheme="minorBidi"/>
              <w:color w:val="auto"/>
              <w:kern w:val="2"/>
              <w:sz w:val="22"/>
              <w:szCs w:val="22"/>
              <w14:ligatures w14:val="standardContextual"/>
            </w:rPr>
            <w:tab/>
          </w:r>
          <w:r>
            <w:t>Fiscal Reimbursement and Fiscal Interim Report Requirements</w:t>
          </w:r>
          <w:r>
            <w:tab/>
          </w:r>
          <w:r>
            <w:fldChar w:fldCharType="begin"/>
          </w:r>
          <w:r>
            <w:instrText xml:space="preserve"> PAGEREF _Toc153877877 \h </w:instrText>
          </w:r>
          <w:r>
            <w:fldChar w:fldCharType="separate"/>
          </w:r>
          <w:r>
            <w:t>25</w:t>
          </w:r>
          <w:r>
            <w:fldChar w:fldCharType="end"/>
          </w:r>
        </w:p>
        <w:p w14:paraId="7B5619D2" w14:textId="6DF0B381" w:rsidR="001D6340" w:rsidRDefault="001D6340">
          <w:pPr>
            <w:pStyle w:val="TOC2"/>
            <w:rPr>
              <w:rFonts w:eastAsiaTheme="minorEastAsia" w:cstheme="minorBidi"/>
              <w:color w:val="auto"/>
              <w:kern w:val="2"/>
              <w:sz w:val="22"/>
              <w:szCs w:val="22"/>
              <w14:ligatures w14:val="standardContextual"/>
            </w:rPr>
          </w:pPr>
          <w:r w:rsidRPr="0045616D">
            <w:t>III.5.</w:t>
          </w:r>
          <w:r>
            <w:rPr>
              <w:rFonts w:eastAsiaTheme="minorEastAsia" w:cstheme="minorBidi"/>
              <w:color w:val="auto"/>
              <w:kern w:val="2"/>
              <w:sz w:val="22"/>
              <w:szCs w:val="22"/>
              <w14:ligatures w14:val="standardContextual"/>
            </w:rPr>
            <w:tab/>
          </w:r>
          <w:r>
            <w:t>Reporting Periods</w:t>
          </w:r>
          <w:r>
            <w:tab/>
          </w:r>
          <w:r>
            <w:fldChar w:fldCharType="begin"/>
          </w:r>
          <w:r>
            <w:instrText xml:space="preserve"> PAGEREF _Toc153877878 \h </w:instrText>
          </w:r>
          <w:r>
            <w:fldChar w:fldCharType="separate"/>
          </w:r>
          <w:r>
            <w:t>26</w:t>
          </w:r>
          <w:r>
            <w:fldChar w:fldCharType="end"/>
          </w:r>
        </w:p>
        <w:p w14:paraId="312998F5" w14:textId="0ECDDB2A" w:rsidR="001D6340" w:rsidRDefault="001D6340">
          <w:pPr>
            <w:pStyle w:val="TOC2"/>
            <w:rPr>
              <w:rFonts w:eastAsiaTheme="minorEastAsia" w:cstheme="minorBidi"/>
              <w:color w:val="auto"/>
              <w:kern w:val="2"/>
              <w:sz w:val="22"/>
              <w:szCs w:val="22"/>
              <w14:ligatures w14:val="standardContextual"/>
            </w:rPr>
          </w:pPr>
          <w:r w:rsidRPr="0045616D">
            <w:t>III.6.</w:t>
          </w:r>
          <w:r>
            <w:rPr>
              <w:rFonts w:eastAsiaTheme="minorEastAsia" w:cstheme="minorBidi"/>
              <w:color w:val="auto"/>
              <w:kern w:val="2"/>
              <w:sz w:val="22"/>
              <w:szCs w:val="22"/>
              <w14:ligatures w14:val="standardContextual"/>
            </w:rPr>
            <w:tab/>
          </w:r>
          <w:r>
            <w:t>Monitoring</w:t>
          </w:r>
          <w:r>
            <w:tab/>
          </w:r>
          <w:r>
            <w:fldChar w:fldCharType="begin"/>
          </w:r>
          <w:r>
            <w:instrText xml:space="preserve"> PAGEREF _Toc153877879 \h </w:instrText>
          </w:r>
          <w:r>
            <w:fldChar w:fldCharType="separate"/>
          </w:r>
          <w:r>
            <w:t>26</w:t>
          </w:r>
          <w:r>
            <w:fldChar w:fldCharType="end"/>
          </w:r>
        </w:p>
        <w:p w14:paraId="23DDB8A9" w14:textId="05A5FC36" w:rsidR="001D6340" w:rsidRDefault="001D6340">
          <w:pPr>
            <w:pStyle w:val="TOC2"/>
            <w:rPr>
              <w:rFonts w:eastAsiaTheme="minorEastAsia" w:cstheme="minorBidi"/>
              <w:color w:val="auto"/>
              <w:kern w:val="2"/>
              <w:sz w:val="22"/>
              <w:szCs w:val="22"/>
              <w14:ligatures w14:val="standardContextual"/>
            </w:rPr>
          </w:pPr>
          <w:r w:rsidRPr="0045616D">
            <w:t>III.7.</w:t>
          </w:r>
          <w:r>
            <w:rPr>
              <w:rFonts w:eastAsiaTheme="minorEastAsia" w:cstheme="minorBidi"/>
              <w:color w:val="auto"/>
              <w:kern w:val="2"/>
              <w:sz w:val="22"/>
              <w:szCs w:val="22"/>
              <w14:ligatures w14:val="standardContextual"/>
            </w:rPr>
            <w:tab/>
          </w:r>
          <w:r>
            <w:t>Acceptable Documentation for Grant Monitoring</w:t>
          </w:r>
          <w:r>
            <w:tab/>
          </w:r>
          <w:r>
            <w:fldChar w:fldCharType="begin"/>
          </w:r>
          <w:r>
            <w:instrText xml:space="preserve"> PAGEREF _Toc153877880 \h </w:instrText>
          </w:r>
          <w:r>
            <w:fldChar w:fldCharType="separate"/>
          </w:r>
          <w:r>
            <w:t>26</w:t>
          </w:r>
          <w:r>
            <w:fldChar w:fldCharType="end"/>
          </w:r>
        </w:p>
        <w:p w14:paraId="0C01F414" w14:textId="6AF38744" w:rsidR="001D6340" w:rsidRDefault="001D6340">
          <w:pPr>
            <w:pStyle w:val="TOC2"/>
            <w:rPr>
              <w:rFonts w:eastAsiaTheme="minorEastAsia" w:cstheme="minorBidi"/>
              <w:color w:val="auto"/>
              <w:kern w:val="2"/>
              <w:sz w:val="22"/>
              <w:szCs w:val="22"/>
              <w14:ligatures w14:val="standardContextual"/>
            </w:rPr>
          </w:pPr>
          <w:r w:rsidRPr="0045616D">
            <w:t>III.8.</w:t>
          </w:r>
          <w:r>
            <w:rPr>
              <w:rFonts w:eastAsiaTheme="minorEastAsia" w:cstheme="minorBidi"/>
              <w:color w:val="auto"/>
              <w:kern w:val="2"/>
              <w:sz w:val="22"/>
              <w:szCs w:val="22"/>
              <w14:ligatures w14:val="standardContextual"/>
            </w:rPr>
            <w:tab/>
          </w:r>
          <w:r>
            <w:t>Grant Amendments</w:t>
          </w:r>
          <w:r>
            <w:tab/>
          </w:r>
          <w:r>
            <w:fldChar w:fldCharType="begin"/>
          </w:r>
          <w:r>
            <w:instrText xml:space="preserve"> PAGEREF _Toc153877881 \h </w:instrText>
          </w:r>
          <w:r>
            <w:fldChar w:fldCharType="separate"/>
          </w:r>
          <w:r>
            <w:t>27</w:t>
          </w:r>
          <w:r>
            <w:fldChar w:fldCharType="end"/>
          </w:r>
        </w:p>
        <w:p w14:paraId="41FD5E16" w14:textId="762C3B95" w:rsidR="001D6340" w:rsidRDefault="001D6340">
          <w:pPr>
            <w:pStyle w:val="TOC2"/>
            <w:rPr>
              <w:rFonts w:eastAsiaTheme="minorEastAsia" w:cstheme="minorBidi"/>
              <w:color w:val="auto"/>
              <w:kern w:val="2"/>
              <w:sz w:val="22"/>
              <w:szCs w:val="22"/>
              <w14:ligatures w14:val="standardContextual"/>
            </w:rPr>
          </w:pPr>
          <w:r w:rsidRPr="0045616D">
            <w:t>III.9.</w:t>
          </w:r>
          <w:r>
            <w:rPr>
              <w:rFonts w:eastAsiaTheme="minorEastAsia" w:cstheme="minorBidi"/>
              <w:color w:val="auto"/>
              <w:kern w:val="2"/>
              <w:sz w:val="22"/>
              <w:szCs w:val="22"/>
              <w14:ligatures w14:val="standardContextual"/>
            </w:rPr>
            <w:tab/>
          </w:r>
          <w:r>
            <w:t>Suspension/Cancellation of Grant/Loan Agreement and/or Reduction in Funding</w:t>
          </w:r>
          <w:r>
            <w:tab/>
          </w:r>
          <w:r>
            <w:fldChar w:fldCharType="begin"/>
          </w:r>
          <w:r>
            <w:instrText xml:space="preserve"> PAGEREF _Toc153877882 \h </w:instrText>
          </w:r>
          <w:r>
            <w:fldChar w:fldCharType="separate"/>
          </w:r>
          <w:r>
            <w:t>28</w:t>
          </w:r>
          <w:r>
            <w:fldChar w:fldCharType="end"/>
          </w:r>
        </w:p>
        <w:p w14:paraId="300F3C06" w14:textId="63C4EAE4" w:rsidR="001D6340" w:rsidRDefault="001D6340">
          <w:pPr>
            <w:pStyle w:val="TOC2"/>
            <w:rPr>
              <w:rFonts w:eastAsiaTheme="minorEastAsia" w:cstheme="minorBidi"/>
              <w:color w:val="auto"/>
              <w:kern w:val="2"/>
              <w:sz w:val="22"/>
              <w:szCs w:val="22"/>
              <w14:ligatures w14:val="standardContextual"/>
            </w:rPr>
          </w:pPr>
          <w:r w:rsidRPr="0045616D">
            <w:t>III.10.</w:t>
          </w:r>
          <w:r>
            <w:rPr>
              <w:rFonts w:eastAsiaTheme="minorEastAsia" w:cstheme="minorBidi"/>
              <w:color w:val="auto"/>
              <w:kern w:val="2"/>
              <w:sz w:val="22"/>
              <w:szCs w:val="22"/>
              <w14:ligatures w14:val="standardContextual"/>
            </w:rPr>
            <w:tab/>
          </w:r>
          <w:r>
            <w:t>Grant Close Out</w:t>
          </w:r>
          <w:r>
            <w:tab/>
          </w:r>
          <w:r>
            <w:fldChar w:fldCharType="begin"/>
          </w:r>
          <w:r>
            <w:instrText xml:space="preserve"> PAGEREF _Toc153877883 \h </w:instrText>
          </w:r>
          <w:r>
            <w:fldChar w:fldCharType="separate"/>
          </w:r>
          <w:r>
            <w:t>28</w:t>
          </w:r>
          <w:r>
            <w:fldChar w:fldCharType="end"/>
          </w:r>
        </w:p>
        <w:p w14:paraId="537E7756" w14:textId="5E6F0822" w:rsidR="001D6340" w:rsidRDefault="001D6340">
          <w:pPr>
            <w:pStyle w:val="TOC2"/>
            <w:rPr>
              <w:rFonts w:eastAsiaTheme="minorEastAsia" w:cstheme="minorBidi"/>
              <w:color w:val="auto"/>
              <w:kern w:val="2"/>
              <w:sz w:val="22"/>
              <w:szCs w:val="22"/>
              <w14:ligatures w14:val="standardContextual"/>
            </w:rPr>
          </w:pPr>
          <w:r w:rsidRPr="0045616D">
            <w:t>III.11.</w:t>
          </w:r>
          <w:r>
            <w:rPr>
              <w:rFonts w:eastAsiaTheme="minorEastAsia" w:cstheme="minorBidi"/>
              <w:color w:val="auto"/>
              <w:kern w:val="2"/>
              <w:sz w:val="22"/>
              <w:szCs w:val="22"/>
              <w14:ligatures w14:val="standardContextual"/>
            </w:rPr>
            <w:tab/>
          </w:r>
          <w:r>
            <w:t>Federal Requirements</w:t>
          </w:r>
          <w:r>
            <w:tab/>
          </w:r>
          <w:r>
            <w:fldChar w:fldCharType="begin"/>
          </w:r>
          <w:r>
            <w:instrText xml:space="preserve"> PAGEREF _Toc153877884 \h </w:instrText>
          </w:r>
          <w:r>
            <w:fldChar w:fldCharType="separate"/>
          </w:r>
          <w:r>
            <w:t>28</w:t>
          </w:r>
          <w:r>
            <w:fldChar w:fldCharType="end"/>
          </w:r>
        </w:p>
        <w:p w14:paraId="35B5112F" w14:textId="74E5B54F" w:rsidR="001D6340" w:rsidRDefault="001D6340">
          <w:pPr>
            <w:pStyle w:val="TOC1"/>
            <w:rPr>
              <w:rFonts w:asciiTheme="minorHAnsi" w:eastAsiaTheme="minorEastAsia" w:hAnsiTheme="minorHAnsi" w:cstheme="minorBidi"/>
              <w:b w:val="0"/>
              <w:bCs w:val="0"/>
              <w:noProof/>
              <w:color w:val="auto"/>
              <w:kern w:val="2"/>
              <w:sz w:val="22"/>
              <w:szCs w:val="22"/>
              <w14:ligatures w14:val="standardContextual"/>
            </w:rPr>
          </w:pPr>
          <w:r w:rsidRPr="0045616D">
            <w:rPr>
              <w:rFonts w:ascii="Calibri"/>
              <w:noProof/>
              <w14:scene3d>
                <w14:camera w14:prst="orthographicFront"/>
                <w14:lightRig w14:rig="threePt" w14:dir="t">
                  <w14:rot w14:lat="0" w14:lon="0" w14:rev="0"/>
                </w14:lightRig>
              </w14:scene3d>
            </w:rPr>
            <w:t>IV.</w:t>
          </w:r>
          <w:r>
            <w:rPr>
              <w:noProof/>
            </w:rPr>
            <w:t xml:space="preserve"> Appendices</w:t>
          </w:r>
          <w:r>
            <w:rPr>
              <w:noProof/>
            </w:rPr>
            <w:tab/>
          </w:r>
          <w:r>
            <w:rPr>
              <w:noProof/>
            </w:rPr>
            <w:fldChar w:fldCharType="begin"/>
          </w:r>
          <w:r>
            <w:rPr>
              <w:noProof/>
            </w:rPr>
            <w:instrText xml:space="preserve"> PAGEREF _Toc153877885 \h </w:instrText>
          </w:r>
          <w:r>
            <w:rPr>
              <w:noProof/>
            </w:rPr>
          </w:r>
          <w:r>
            <w:rPr>
              <w:noProof/>
            </w:rPr>
            <w:fldChar w:fldCharType="separate"/>
          </w:r>
          <w:r>
            <w:rPr>
              <w:noProof/>
            </w:rPr>
            <w:t>29</w:t>
          </w:r>
          <w:r>
            <w:rPr>
              <w:noProof/>
            </w:rPr>
            <w:fldChar w:fldCharType="end"/>
          </w:r>
        </w:p>
        <w:p w14:paraId="7E6103F9" w14:textId="37191DD7" w:rsidR="001D6340" w:rsidRDefault="001D6340">
          <w:pPr>
            <w:pStyle w:val="TOC2"/>
            <w:rPr>
              <w:rFonts w:eastAsiaTheme="minorEastAsia" w:cstheme="minorBidi"/>
              <w:color w:val="auto"/>
              <w:kern w:val="2"/>
              <w:sz w:val="22"/>
              <w:szCs w:val="22"/>
              <w14:ligatures w14:val="standardContextual"/>
            </w:rPr>
          </w:pPr>
          <w:r w:rsidRPr="0045616D">
            <w:rPr>
              <w:i/>
              <w:iCs/>
            </w:rPr>
            <w:t>A</w:t>
          </w:r>
          <w:r w:rsidRPr="0045616D">
            <w:rPr>
              <w:rFonts w:cs="Calibri"/>
              <w:i/>
            </w:rPr>
            <w:t>ppendix 1: Documentation of Eligibility</w:t>
          </w:r>
          <w:r>
            <w:tab/>
          </w:r>
          <w:r>
            <w:fldChar w:fldCharType="begin"/>
          </w:r>
          <w:r>
            <w:instrText xml:space="preserve"> PAGEREF _Toc153877886 \h </w:instrText>
          </w:r>
          <w:r>
            <w:fldChar w:fldCharType="separate"/>
          </w:r>
          <w:r>
            <w:t>30</w:t>
          </w:r>
          <w:r>
            <w:fldChar w:fldCharType="end"/>
          </w:r>
        </w:p>
        <w:p w14:paraId="6AE267BB" w14:textId="1BDAA270" w:rsidR="001D6340" w:rsidRDefault="001D6340">
          <w:pPr>
            <w:pStyle w:val="TOC2"/>
            <w:rPr>
              <w:rFonts w:eastAsiaTheme="minorEastAsia" w:cstheme="minorBidi"/>
              <w:color w:val="auto"/>
              <w:kern w:val="2"/>
              <w:sz w:val="22"/>
              <w:szCs w:val="22"/>
              <w14:ligatures w14:val="standardContextual"/>
            </w:rPr>
          </w:pPr>
          <w:r w:rsidRPr="0045616D">
            <w:rPr>
              <w:i/>
              <w:iCs/>
            </w:rPr>
            <w:t>Appendix 2: Program Statement of Assurances</w:t>
          </w:r>
          <w:r>
            <w:tab/>
          </w:r>
          <w:r>
            <w:fldChar w:fldCharType="begin"/>
          </w:r>
          <w:r>
            <w:instrText xml:space="preserve"> PAGEREF _Toc153877887 \h </w:instrText>
          </w:r>
          <w:r>
            <w:fldChar w:fldCharType="separate"/>
          </w:r>
          <w:r>
            <w:t>31</w:t>
          </w:r>
          <w:r>
            <w:fldChar w:fldCharType="end"/>
          </w:r>
        </w:p>
        <w:p w14:paraId="0AB26FF1" w14:textId="5919429F" w:rsidR="001D6340" w:rsidRDefault="001D6340">
          <w:pPr>
            <w:pStyle w:val="TOC2"/>
            <w:rPr>
              <w:rFonts w:eastAsiaTheme="minorEastAsia" w:cstheme="minorBidi"/>
              <w:color w:val="auto"/>
              <w:kern w:val="2"/>
              <w:sz w:val="22"/>
              <w:szCs w:val="22"/>
              <w14:ligatures w14:val="standardContextual"/>
            </w:rPr>
          </w:pPr>
          <w:r w:rsidRPr="0045616D">
            <w:rPr>
              <w:i/>
              <w:iCs/>
            </w:rPr>
            <w:t>Appendix 3: Documentation of Required Collaboration –</w:t>
          </w:r>
          <w:r w:rsidRPr="0045616D">
            <w:rPr>
              <w:rFonts w:cs="Calibri"/>
              <w:i/>
            </w:rPr>
            <w:t xml:space="preserve"> Part 1</w:t>
          </w:r>
          <w:r>
            <w:tab/>
          </w:r>
          <w:r>
            <w:fldChar w:fldCharType="begin"/>
          </w:r>
          <w:r>
            <w:instrText xml:space="preserve"> PAGEREF _Toc153877888 \h </w:instrText>
          </w:r>
          <w:r>
            <w:fldChar w:fldCharType="separate"/>
          </w:r>
          <w:r>
            <w:t>32</w:t>
          </w:r>
          <w:r>
            <w:fldChar w:fldCharType="end"/>
          </w:r>
        </w:p>
        <w:p w14:paraId="7A7D1F87" w14:textId="483F0559" w:rsidR="001D6340" w:rsidRDefault="001D6340">
          <w:pPr>
            <w:pStyle w:val="TOC2"/>
            <w:rPr>
              <w:rFonts w:eastAsiaTheme="minorEastAsia" w:cstheme="minorBidi"/>
              <w:color w:val="auto"/>
              <w:kern w:val="2"/>
              <w:sz w:val="22"/>
              <w:szCs w:val="22"/>
              <w14:ligatures w14:val="standardContextual"/>
            </w:rPr>
          </w:pPr>
          <w:r w:rsidRPr="0045616D">
            <w:rPr>
              <w:i/>
              <w:iCs/>
            </w:rPr>
            <w:t>Appendix 4: Documentation of Required Collaboration – Part 2</w:t>
          </w:r>
          <w:r>
            <w:tab/>
          </w:r>
          <w:r>
            <w:fldChar w:fldCharType="begin"/>
          </w:r>
          <w:r>
            <w:instrText xml:space="preserve"> PAGEREF _Toc153877889 \h </w:instrText>
          </w:r>
          <w:r>
            <w:fldChar w:fldCharType="separate"/>
          </w:r>
          <w:r>
            <w:t>33</w:t>
          </w:r>
          <w:r>
            <w:fldChar w:fldCharType="end"/>
          </w:r>
        </w:p>
        <w:p w14:paraId="2D2F79FA" w14:textId="11998831" w:rsidR="001D6340" w:rsidRDefault="001D6340">
          <w:pPr>
            <w:pStyle w:val="TOC2"/>
            <w:rPr>
              <w:rFonts w:eastAsiaTheme="minorEastAsia" w:cstheme="minorBidi"/>
              <w:color w:val="auto"/>
              <w:kern w:val="2"/>
              <w:sz w:val="22"/>
              <w:szCs w:val="22"/>
              <w14:ligatures w14:val="standardContextual"/>
            </w:rPr>
          </w:pPr>
          <w:r w:rsidRPr="0045616D">
            <w:rPr>
              <w:i/>
              <w:iCs/>
            </w:rPr>
            <w:t>Appendix 5: Application Component Checklist</w:t>
          </w:r>
          <w:r>
            <w:tab/>
          </w:r>
          <w:r>
            <w:fldChar w:fldCharType="begin"/>
          </w:r>
          <w:r>
            <w:instrText xml:space="preserve"> PAGEREF _Toc153877890 \h </w:instrText>
          </w:r>
          <w:r>
            <w:fldChar w:fldCharType="separate"/>
          </w:r>
          <w:r>
            <w:t>34</w:t>
          </w:r>
          <w:r>
            <w:fldChar w:fldCharType="end"/>
          </w:r>
        </w:p>
        <w:p w14:paraId="11673015" w14:textId="13DF4069" w:rsidR="001D6340" w:rsidRDefault="001D6340">
          <w:pPr>
            <w:pStyle w:val="TOC2"/>
            <w:rPr>
              <w:rFonts w:eastAsiaTheme="minorEastAsia" w:cstheme="minorBidi"/>
              <w:color w:val="auto"/>
              <w:kern w:val="2"/>
              <w:sz w:val="22"/>
              <w:szCs w:val="22"/>
              <w14:ligatures w14:val="standardContextual"/>
            </w:rPr>
          </w:pPr>
          <w:r w:rsidRPr="0045616D">
            <w:rPr>
              <w:i/>
              <w:iCs/>
            </w:rPr>
            <w:t>Appendix 6: Project Reporting Requirements</w:t>
          </w:r>
          <w:r>
            <w:tab/>
          </w:r>
          <w:r>
            <w:fldChar w:fldCharType="begin"/>
          </w:r>
          <w:r>
            <w:instrText xml:space="preserve"> PAGEREF _Toc153877891 \h </w:instrText>
          </w:r>
          <w:r>
            <w:fldChar w:fldCharType="separate"/>
          </w:r>
          <w:r>
            <w:t>35</w:t>
          </w:r>
          <w:r>
            <w:fldChar w:fldCharType="end"/>
          </w:r>
        </w:p>
        <w:p w14:paraId="23A9E0FA" w14:textId="3EAC5B50" w:rsidR="0094623B" w:rsidRDefault="0013614C" w:rsidP="006E3A4E">
          <w:pPr>
            <w:pStyle w:val="TOC1"/>
            <w:tabs>
              <w:tab w:val="clear" w:pos="9720"/>
              <w:tab w:val="right" w:pos="9810"/>
            </w:tabs>
            <w:sectPr w:rsidR="0094623B" w:rsidSect="001E607D">
              <w:footerReference w:type="default" r:id="rId16"/>
              <w:headerReference w:type="first" r:id="rId17"/>
              <w:footerReference w:type="first" r:id="rId18"/>
              <w:type w:val="continuous"/>
              <w:pgSz w:w="12240" w:h="15840" w:code="1"/>
              <w:pgMar w:top="1440" w:right="1080" w:bottom="720" w:left="1080" w:header="720" w:footer="720" w:gutter="0"/>
              <w:pgNumType w:start="0"/>
              <w:cols w:space="720"/>
              <w:titlePg/>
              <w:docGrid w:linePitch="360"/>
            </w:sectPr>
          </w:pPr>
          <w:r>
            <w:rPr>
              <w:rFonts w:asciiTheme="minorHAnsi" w:hAnsiTheme="minorHAnsi" w:cstheme="minorHAnsi"/>
              <w:sz w:val="20"/>
              <w:szCs w:val="20"/>
            </w:rPr>
            <w:fldChar w:fldCharType="end"/>
          </w:r>
        </w:p>
      </w:sdtContent>
    </w:sdt>
    <w:p w14:paraId="2FAF03D9" w14:textId="77777777" w:rsidR="00B806E3" w:rsidRPr="000E4DBF" w:rsidRDefault="00B806E3" w:rsidP="002B708B">
      <w:pPr>
        <w:jc w:val="center"/>
        <w:rPr>
          <w:b/>
          <w:bCs/>
          <w:color w:val="auto"/>
          <w:sz w:val="28"/>
          <w:szCs w:val="24"/>
        </w:rPr>
      </w:pPr>
      <w:r w:rsidRPr="000E4DBF">
        <w:rPr>
          <w:b/>
          <w:bCs/>
          <w:color w:val="auto"/>
          <w:sz w:val="28"/>
          <w:szCs w:val="24"/>
        </w:rPr>
        <w:lastRenderedPageBreak/>
        <w:t>State Board of Education</w:t>
      </w:r>
    </w:p>
    <w:p w14:paraId="52579B14" w14:textId="77777777" w:rsidR="0059286C" w:rsidRPr="0059286C" w:rsidRDefault="0059286C" w:rsidP="0059286C">
      <w:pPr>
        <w:spacing w:before="0" w:after="0"/>
        <w:jc w:val="both"/>
        <w:rPr>
          <w:rFonts w:ascii="Times New Roman" w:hAnsi="Times New Roman"/>
          <w:color w:val="auto"/>
          <w:sz w:val="28"/>
          <w:szCs w:val="20"/>
        </w:rPr>
      </w:pPr>
    </w:p>
    <w:p w14:paraId="05E53CCA" w14:textId="77777777" w:rsidR="0059286C" w:rsidRPr="0059286C" w:rsidRDefault="0059286C" w:rsidP="0059286C">
      <w:pPr>
        <w:tabs>
          <w:tab w:val="right" w:leader="dot" w:pos="9360"/>
        </w:tabs>
        <w:spacing w:before="0" w:after="0"/>
        <w:rPr>
          <w:rFonts w:cs="Arial"/>
          <w:color w:val="auto"/>
          <w:sz w:val="28"/>
          <w:szCs w:val="28"/>
          <w:lang w:val="de-DE"/>
        </w:rPr>
      </w:pPr>
      <w:r w:rsidRPr="0059286C">
        <w:rPr>
          <w:rFonts w:cs="Calibri"/>
          <w:color w:val="auto"/>
          <w:sz w:val="28"/>
          <w:szCs w:val="20"/>
        </w:rPr>
        <w:t>KATHY A. GOLDENBERG</w:t>
      </w:r>
      <w:r w:rsidRPr="0059286C">
        <w:rPr>
          <w:rFonts w:cs="Calibri"/>
          <w:color w:val="auto"/>
          <w:sz w:val="28"/>
          <w:szCs w:val="20"/>
          <w:lang w:val="de-DE"/>
        </w:rPr>
        <w:tab/>
      </w:r>
      <w:r w:rsidRPr="0059286C">
        <w:rPr>
          <w:rFonts w:cs="Calibri"/>
          <w:color w:val="auto"/>
          <w:sz w:val="28"/>
          <w:szCs w:val="20"/>
        </w:rPr>
        <w:t>Burlington</w:t>
      </w:r>
    </w:p>
    <w:p w14:paraId="4659C1C9" w14:textId="77777777" w:rsidR="0059286C" w:rsidRPr="0059286C" w:rsidRDefault="0059286C" w:rsidP="0059286C">
      <w:pPr>
        <w:spacing w:before="0" w:after="0"/>
        <w:jc w:val="both"/>
        <w:rPr>
          <w:rFonts w:cs="Calibri"/>
          <w:color w:val="auto"/>
          <w:sz w:val="28"/>
          <w:szCs w:val="20"/>
          <w:lang w:val="de-DE"/>
        </w:rPr>
      </w:pPr>
      <w:r w:rsidRPr="0059286C">
        <w:rPr>
          <w:rFonts w:cs="Calibri"/>
          <w:color w:val="auto"/>
          <w:sz w:val="28"/>
          <w:szCs w:val="20"/>
          <w:lang w:val="de-DE"/>
        </w:rPr>
        <w:t>President</w:t>
      </w:r>
    </w:p>
    <w:p w14:paraId="7C6C22E5" w14:textId="77777777" w:rsidR="0059286C" w:rsidRPr="0059286C" w:rsidRDefault="0059286C" w:rsidP="0059286C">
      <w:pPr>
        <w:spacing w:before="0" w:after="0"/>
        <w:jc w:val="both"/>
        <w:rPr>
          <w:rFonts w:cs="Calibri"/>
          <w:color w:val="auto"/>
          <w:sz w:val="28"/>
          <w:szCs w:val="20"/>
        </w:rPr>
      </w:pPr>
    </w:p>
    <w:p w14:paraId="5B839417" w14:textId="77777777" w:rsidR="0059286C" w:rsidRPr="0059286C" w:rsidRDefault="0059286C" w:rsidP="0059286C">
      <w:pPr>
        <w:tabs>
          <w:tab w:val="right" w:leader="dot" w:pos="9360"/>
        </w:tabs>
        <w:spacing w:before="0" w:after="0"/>
        <w:rPr>
          <w:rFonts w:cs="Calibri"/>
          <w:color w:val="auto"/>
          <w:sz w:val="28"/>
          <w:szCs w:val="20"/>
        </w:rPr>
      </w:pPr>
      <w:r w:rsidRPr="0059286C">
        <w:rPr>
          <w:rFonts w:cs="Calibri"/>
          <w:color w:val="auto"/>
          <w:sz w:val="28"/>
          <w:szCs w:val="20"/>
        </w:rPr>
        <w:t>ANDREW J. MULVIHILL</w:t>
      </w:r>
      <w:r w:rsidRPr="0059286C">
        <w:rPr>
          <w:rFonts w:cs="Calibri"/>
          <w:color w:val="auto"/>
          <w:sz w:val="28"/>
          <w:szCs w:val="20"/>
        </w:rPr>
        <w:tab/>
        <w:t>Sussex</w:t>
      </w:r>
    </w:p>
    <w:p w14:paraId="61D51B95" w14:textId="77777777" w:rsidR="0059286C" w:rsidRPr="0059286C" w:rsidRDefault="0059286C" w:rsidP="0059286C">
      <w:pPr>
        <w:spacing w:before="0" w:after="0"/>
        <w:jc w:val="both"/>
        <w:rPr>
          <w:rFonts w:cs="Calibri"/>
          <w:color w:val="auto"/>
          <w:sz w:val="28"/>
          <w:szCs w:val="20"/>
          <w:lang w:val="de-DE"/>
        </w:rPr>
      </w:pPr>
      <w:r w:rsidRPr="0059286C">
        <w:rPr>
          <w:rFonts w:cs="Calibri"/>
          <w:color w:val="auto"/>
          <w:sz w:val="28"/>
          <w:szCs w:val="20"/>
          <w:lang w:val="de-DE"/>
        </w:rPr>
        <w:t>Vice President</w:t>
      </w:r>
    </w:p>
    <w:p w14:paraId="47900C2E" w14:textId="77777777" w:rsidR="0059286C" w:rsidRPr="0059286C" w:rsidRDefault="0059286C" w:rsidP="0059286C">
      <w:pPr>
        <w:spacing w:before="0" w:after="0"/>
        <w:jc w:val="both"/>
        <w:rPr>
          <w:rFonts w:cs="Calibri"/>
          <w:color w:val="auto"/>
          <w:sz w:val="28"/>
          <w:szCs w:val="20"/>
          <w:lang w:val="de-DE"/>
        </w:rPr>
      </w:pPr>
    </w:p>
    <w:p w14:paraId="7C300D82" w14:textId="77777777" w:rsidR="0059286C" w:rsidRPr="0059286C" w:rsidRDefault="0059286C" w:rsidP="0059286C">
      <w:pPr>
        <w:tabs>
          <w:tab w:val="right" w:leader="dot" w:pos="9360"/>
        </w:tabs>
        <w:spacing w:before="0" w:after="0"/>
        <w:jc w:val="both"/>
        <w:rPr>
          <w:rFonts w:cs="Arial"/>
          <w:color w:val="auto"/>
          <w:sz w:val="28"/>
          <w:szCs w:val="28"/>
          <w:lang w:val="de-DE"/>
        </w:rPr>
      </w:pPr>
      <w:r w:rsidRPr="0059286C">
        <w:rPr>
          <w:rFonts w:cs="Calibri"/>
          <w:color w:val="auto"/>
          <w:sz w:val="28"/>
          <w:szCs w:val="20"/>
          <w:lang w:val="de-DE"/>
        </w:rPr>
        <w:t>ARCELLO APONTE</w:t>
      </w:r>
      <w:r w:rsidRPr="0059286C">
        <w:rPr>
          <w:rFonts w:cs="Calibri"/>
          <w:color w:val="auto"/>
          <w:sz w:val="28"/>
          <w:szCs w:val="20"/>
          <w:lang w:val="de-DE"/>
        </w:rPr>
        <w:tab/>
        <w:t xml:space="preserve">Middlesex </w:t>
      </w:r>
    </w:p>
    <w:p w14:paraId="5A833B65" w14:textId="77777777" w:rsidR="0059286C" w:rsidRPr="0059286C" w:rsidRDefault="0059286C" w:rsidP="0059286C">
      <w:pPr>
        <w:spacing w:before="0" w:after="0"/>
        <w:jc w:val="both"/>
        <w:rPr>
          <w:rFonts w:cs="Calibri"/>
          <w:color w:val="auto"/>
          <w:sz w:val="28"/>
          <w:szCs w:val="20"/>
          <w:lang w:val="de-DE"/>
        </w:rPr>
      </w:pPr>
    </w:p>
    <w:p w14:paraId="778A859A" w14:textId="77777777" w:rsidR="0059286C" w:rsidRPr="0059286C" w:rsidRDefault="0059286C" w:rsidP="0059286C">
      <w:pPr>
        <w:tabs>
          <w:tab w:val="right" w:leader="dot" w:pos="9360"/>
        </w:tabs>
        <w:spacing w:before="0" w:after="0"/>
        <w:jc w:val="both"/>
        <w:rPr>
          <w:rFonts w:cs="Calibri"/>
          <w:color w:val="auto"/>
          <w:sz w:val="28"/>
          <w:szCs w:val="20"/>
          <w:lang w:val="de-DE"/>
        </w:rPr>
      </w:pPr>
      <w:r w:rsidRPr="0059286C">
        <w:rPr>
          <w:rFonts w:cs="Calibri"/>
          <w:color w:val="auto"/>
          <w:sz w:val="28"/>
          <w:szCs w:val="20"/>
          <w:lang w:val="de-DE"/>
        </w:rPr>
        <w:t>MARY BETH BERRY</w:t>
      </w:r>
      <w:r w:rsidRPr="0059286C">
        <w:rPr>
          <w:rFonts w:cs="Calibri"/>
          <w:color w:val="auto"/>
          <w:sz w:val="28"/>
          <w:szCs w:val="20"/>
          <w:lang w:val="de-DE"/>
        </w:rPr>
        <w:tab/>
        <w:t>Hunterdon</w:t>
      </w:r>
    </w:p>
    <w:p w14:paraId="18346513" w14:textId="77777777" w:rsidR="0059286C" w:rsidRPr="0059286C" w:rsidRDefault="0059286C" w:rsidP="0059286C">
      <w:pPr>
        <w:tabs>
          <w:tab w:val="right" w:leader="dot" w:pos="9360"/>
        </w:tabs>
        <w:spacing w:before="0" w:after="0"/>
        <w:jc w:val="both"/>
        <w:rPr>
          <w:rFonts w:cs="Calibri"/>
          <w:color w:val="auto"/>
          <w:sz w:val="28"/>
          <w:szCs w:val="20"/>
          <w:lang w:val="de-DE"/>
        </w:rPr>
      </w:pPr>
    </w:p>
    <w:p w14:paraId="2D1654C2" w14:textId="77777777" w:rsidR="0059286C" w:rsidRPr="0059286C" w:rsidRDefault="0059286C" w:rsidP="0059286C">
      <w:pPr>
        <w:tabs>
          <w:tab w:val="right" w:leader="dot" w:pos="9360"/>
        </w:tabs>
        <w:spacing w:before="0" w:after="0"/>
        <w:jc w:val="both"/>
        <w:rPr>
          <w:rFonts w:cs="Arial"/>
          <w:color w:val="auto"/>
          <w:sz w:val="28"/>
          <w:szCs w:val="28"/>
          <w:lang w:val="de-DE"/>
        </w:rPr>
      </w:pPr>
      <w:r w:rsidRPr="0059286C">
        <w:rPr>
          <w:rFonts w:cs="Arial"/>
          <w:color w:val="auto"/>
          <w:sz w:val="28"/>
          <w:szCs w:val="28"/>
          <w:lang w:val="de-DE"/>
        </w:rPr>
        <w:t>ELAINE BOBROVE</w:t>
      </w:r>
      <w:r w:rsidRPr="0059286C">
        <w:tab/>
      </w:r>
      <w:r w:rsidRPr="0059286C">
        <w:rPr>
          <w:rFonts w:cs="Arial"/>
          <w:color w:val="auto"/>
          <w:sz w:val="28"/>
          <w:szCs w:val="28"/>
          <w:lang w:val="de-DE"/>
        </w:rPr>
        <w:t>Camden</w:t>
      </w:r>
    </w:p>
    <w:p w14:paraId="4CBE5B8F" w14:textId="77777777" w:rsidR="0059286C" w:rsidRPr="0059286C" w:rsidRDefault="0059286C" w:rsidP="0059286C">
      <w:pPr>
        <w:tabs>
          <w:tab w:val="right" w:leader="dot" w:pos="9360"/>
        </w:tabs>
        <w:spacing w:before="0" w:after="0"/>
        <w:jc w:val="both"/>
        <w:rPr>
          <w:rFonts w:cs="Calibri"/>
          <w:color w:val="auto"/>
          <w:sz w:val="28"/>
          <w:szCs w:val="20"/>
          <w:lang w:val="de-DE"/>
        </w:rPr>
      </w:pPr>
    </w:p>
    <w:p w14:paraId="3DCB68EC" w14:textId="77777777" w:rsidR="0059286C" w:rsidRPr="0059286C" w:rsidRDefault="0059286C" w:rsidP="0059286C">
      <w:pPr>
        <w:tabs>
          <w:tab w:val="right" w:leader="dot" w:pos="9360"/>
        </w:tabs>
        <w:spacing w:before="0" w:after="0"/>
        <w:jc w:val="both"/>
        <w:rPr>
          <w:rFonts w:cs="Arial"/>
          <w:color w:val="auto"/>
          <w:sz w:val="28"/>
          <w:szCs w:val="28"/>
          <w:lang w:val="de-DE"/>
        </w:rPr>
      </w:pPr>
      <w:r w:rsidRPr="0059286C">
        <w:rPr>
          <w:rFonts w:cs="Calibri"/>
          <w:color w:val="auto"/>
          <w:sz w:val="28"/>
          <w:szCs w:val="20"/>
          <w:lang w:val="de-DE"/>
        </w:rPr>
        <w:t>FATIMAH BURNAM-WATKINS</w:t>
      </w:r>
      <w:r w:rsidRPr="0059286C">
        <w:rPr>
          <w:rFonts w:cs="Calibri"/>
          <w:color w:val="auto"/>
          <w:sz w:val="28"/>
          <w:szCs w:val="20"/>
          <w:lang w:val="de-DE"/>
        </w:rPr>
        <w:tab/>
        <w:t>Union</w:t>
      </w:r>
    </w:p>
    <w:p w14:paraId="3F84F5C2" w14:textId="77777777" w:rsidR="0059286C" w:rsidRPr="0059286C" w:rsidRDefault="0059286C" w:rsidP="0059286C">
      <w:pPr>
        <w:tabs>
          <w:tab w:val="right" w:leader="dot" w:pos="9360"/>
        </w:tabs>
        <w:spacing w:before="0" w:after="0"/>
        <w:jc w:val="both"/>
        <w:rPr>
          <w:rFonts w:cs="Calibri"/>
          <w:color w:val="auto"/>
          <w:sz w:val="28"/>
          <w:szCs w:val="20"/>
          <w:lang w:val="de-DE"/>
        </w:rPr>
      </w:pPr>
    </w:p>
    <w:p w14:paraId="6AD4ED03" w14:textId="77777777" w:rsidR="0059286C" w:rsidRPr="0059286C" w:rsidRDefault="0059286C" w:rsidP="0059286C">
      <w:pPr>
        <w:tabs>
          <w:tab w:val="right" w:leader="dot" w:pos="9360"/>
        </w:tabs>
        <w:spacing w:before="0" w:after="0"/>
        <w:jc w:val="both"/>
        <w:rPr>
          <w:rFonts w:cs="Calibri"/>
          <w:color w:val="auto"/>
          <w:sz w:val="28"/>
          <w:szCs w:val="20"/>
        </w:rPr>
      </w:pPr>
      <w:r w:rsidRPr="0059286C">
        <w:rPr>
          <w:rFonts w:cs="Calibri"/>
          <w:color w:val="auto"/>
          <w:sz w:val="28"/>
          <w:szCs w:val="20"/>
          <w:lang w:val="de-DE"/>
        </w:rPr>
        <w:t>RONALD K. BUTCHER</w:t>
      </w:r>
      <w:r w:rsidRPr="0059286C">
        <w:rPr>
          <w:rFonts w:cs="Calibri"/>
          <w:color w:val="auto"/>
          <w:sz w:val="28"/>
          <w:szCs w:val="20"/>
          <w:lang w:val="de-DE"/>
        </w:rPr>
        <w:tab/>
        <w:t>Gloucester</w:t>
      </w:r>
      <w:r w:rsidRPr="0059286C">
        <w:rPr>
          <w:rFonts w:cs="Calibri"/>
          <w:color w:val="auto"/>
          <w:sz w:val="28"/>
          <w:szCs w:val="20"/>
        </w:rPr>
        <w:t xml:space="preserve"> </w:t>
      </w:r>
    </w:p>
    <w:p w14:paraId="05958E9E" w14:textId="77777777" w:rsidR="0059286C" w:rsidRPr="0059286C" w:rsidRDefault="0059286C" w:rsidP="0059286C">
      <w:pPr>
        <w:tabs>
          <w:tab w:val="right" w:leader="dot" w:pos="9360"/>
        </w:tabs>
        <w:spacing w:before="0" w:after="0"/>
        <w:jc w:val="both"/>
        <w:rPr>
          <w:rFonts w:cs="Calibri"/>
          <w:color w:val="auto"/>
          <w:sz w:val="28"/>
          <w:szCs w:val="20"/>
        </w:rPr>
      </w:pPr>
    </w:p>
    <w:p w14:paraId="558D070F" w14:textId="77777777" w:rsidR="0059286C" w:rsidRPr="0059286C" w:rsidRDefault="0059286C" w:rsidP="0059286C">
      <w:pPr>
        <w:tabs>
          <w:tab w:val="right" w:leader="dot" w:pos="9360"/>
        </w:tabs>
        <w:spacing w:before="0" w:after="0"/>
        <w:jc w:val="both"/>
        <w:rPr>
          <w:rFonts w:cs="Calibri"/>
          <w:color w:val="auto"/>
          <w:sz w:val="28"/>
          <w:szCs w:val="20"/>
        </w:rPr>
      </w:pPr>
      <w:r w:rsidRPr="0059286C">
        <w:rPr>
          <w:rFonts w:cs="Calibri"/>
          <w:color w:val="auto"/>
          <w:sz w:val="28"/>
          <w:szCs w:val="20"/>
        </w:rPr>
        <w:t>JACK FORNARO</w:t>
      </w:r>
      <w:r w:rsidRPr="0059286C">
        <w:rPr>
          <w:rFonts w:cs="Calibri"/>
          <w:color w:val="auto"/>
          <w:sz w:val="28"/>
          <w:szCs w:val="20"/>
        </w:rPr>
        <w:tab/>
        <w:t>Warren</w:t>
      </w:r>
    </w:p>
    <w:p w14:paraId="1E54A51D" w14:textId="77777777" w:rsidR="0059286C" w:rsidRPr="0059286C" w:rsidRDefault="0059286C" w:rsidP="0059286C">
      <w:pPr>
        <w:tabs>
          <w:tab w:val="right" w:leader="dot" w:pos="9360"/>
        </w:tabs>
        <w:spacing w:before="0" w:after="0"/>
        <w:jc w:val="both"/>
        <w:rPr>
          <w:rFonts w:cs="Calibri"/>
          <w:color w:val="auto"/>
          <w:sz w:val="28"/>
          <w:szCs w:val="20"/>
        </w:rPr>
      </w:pPr>
    </w:p>
    <w:p w14:paraId="304F1B22" w14:textId="77777777" w:rsidR="0059286C" w:rsidRPr="0059286C" w:rsidRDefault="0059286C" w:rsidP="0059286C">
      <w:pPr>
        <w:tabs>
          <w:tab w:val="right" w:leader="dot" w:pos="9360"/>
        </w:tabs>
        <w:spacing w:before="0" w:after="0"/>
        <w:jc w:val="both"/>
        <w:rPr>
          <w:rFonts w:cs="Arial"/>
          <w:color w:val="auto"/>
          <w:sz w:val="28"/>
          <w:szCs w:val="28"/>
        </w:rPr>
      </w:pPr>
      <w:r w:rsidRPr="0059286C">
        <w:rPr>
          <w:rFonts w:cs="Arial"/>
          <w:color w:val="auto"/>
          <w:sz w:val="28"/>
          <w:szCs w:val="28"/>
        </w:rPr>
        <w:t>MARY ELIZABETH GAZI</w:t>
      </w:r>
      <w:r w:rsidRPr="0059286C">
        <w:rPr>
          <w:rFonts w:cs="Calibri"/>
          <w:color w:val="auto"/>
          <w:sz w:val="28"/>
          <w:szCs w:val="20"/>
        </w:rPr>
        <w:tab/>
      </w:r>
      <w:r w:rsidRPr="0059286C">
        <w:rPr>
          <w:rFonts w:cs="Arial"/>
          <w:color w:val="auto"/>
          <w:sz w:val="28"/>
          <w:szCs w:val="28"/>
        </w:rPr>
        <w:t>Somerset</w:t>
      </w:r>
    </w:p>
    <w:p w14:paraId="65D0B9C5" w14:textId="77777777" w:rsidR="0059286C" w:rsidRPr="0059286C" w:rsidRDefault="0059286C" w:rsidP="0059286C">
      <w:pPr>
        <w:tabs>
          <w:tab w:val="right" w:leader="dot" w:pos="9360"/>
        </w:tabs>
        <w:spacing w:before="0" w:after="0"/>
        <w:jc w:val="both"/>
        <w:rPr>
          <w:rFonts w:cs="Calibri"/>
          <w:color w:val="auto"/>
          <w:sz w:val="28"/>
          <w:szCs w:val="20"/>
        </w:rPr>
      </w:pPr>
    </w:p>
    <w:p w14:paraId="1373B347" w14:textId="77777777" w:rsidR="0059286C" w:rsidRPr="0059286C" w:rsidRDefault="0059286C" w:rsidP="0059286C">
      <w:pPr>
        <w:tabs>
          <w:tab w:val="right" w:leader="dot" w:pos="9360"/>
        </w:tabs>
        <w:spacing w:before="0" w:after="0"/>
        <w:jc w:val="both"/>
        <w:rPr>
          <w:rFonts w:cs="Arial"/>
          <w:color w:val="auto"/>
          <w:sz w:val="28"/>
          <w:szCs w:val="28"/>
        </w:rPr>
      </w:pPr>
      <w:r w:rsidRPr="0059286C">
        <w:rPr>
          <w:rFonts w:cs="Arial"/>
          <w:color w:val="auto"/>
          <w:sz w:val="28"/>
          <w:szCs w:val="28"/>
        </w:rPr>
        <w:t>NEDD JAMES JOHNSON</w:t>
      </w:r>
      <w:r w:rsidRPr="0059286C">
        <w:rPr>
          <w:rFonts w:cs="Calibri"/>
          <w:color w:val="auto"/>
          <w:sz w:val="28"/>
          <w:szCs w:val="20"/>
        </w:rPr>
        <w:tab/>
      </w:r>
      <w:r w:rsidRPr="0059286C">
        <w:rPr>
          <w:rFonts w:cs="Arial"/>
          <w:color w:val="auto"/>
          <w:sz w:val="28"/>
          <w:szCs w:val="28"/>
        </w:rPr>
        <w:t>Salem</w:t>
      </w:r>
    </w:p>
    <w:p w14:paraId="58B1762B" w14:textId="77777777" w:rsidR="0059286C" w:rsidRPr="0059286C" w:rsidRDefault="0059286C" w:rsidP="0059286C">
      <w:pPr>
        <w:tabs>
          <w:tab w:val="right" w:leader="dot" w:pos="9360"/>
        </w:tabs>
        <w:spacing w:before="0" w:after="0"/>
        <w:jc w:val="both"/>
        <w:rPr>
          <w:rFonts w:cs="Calibri"/>
          <w:color w:val="auto"/>
          <w:sz w:val="28"/>
          <w:szCs w:val="20"/>
        </w:rPr>
      </w:pPr>
    </w:p>
    <w:p w14:paraId="2B0F457C" w14:textId="77777777" w:rsidR="0059286C" w:rsidRPr="0059286C" w:rsidRDefault="0059286C" w:rsidP="0059286C">
      <w:pPr>
        <w:tabs>
          <w:tab w:val="right" w:leader="dot" w:pos="9360"/>
        </w:tabs>
        <w:spacing w:before="0" w:after="0"/>
        <w:jc w:val="both"/>
        <w:rPr>
          <w:rFonts w:cs="Calibri"/>
          <w:color w:val="auto"/>
          <w:sz w:val="28"/>
          <w:szCs w:val="20"/>
        </w:rPr>
      </w:pPr>
      <w:r w:rsidRPr="0059286C">
        <w:rPr>
          <w:rFonts w:cs="Calibri"/>
          <w:color w:val="auto"/>
          <w:sz w:val="28"/>
          <w:szCs w:val="20"/>
        </w:rPr>
        <w:t>ERNEST P. LEPORE</w:t>
      </w:r>
      <w:r w:rsidRPr="0059286C">
        <w:rPr>
          <w:rFonts w:cs="Calibri"/>
          <w:color w:val="auto"/>
          <w:sz w:val="28"/>
          <w:szCs w:val="20"/>
        </w:rPr>
        <w:tab/>
        <w:t>Hudson</w:t>
      </w:r>
    </w:p>
    <w:p w14:paraId="03E9752D" w14:textId="77777777" w:rsidR="0059286C" w:rsidRPr="0059286C" w:rsidRDefault="0059286C" w:rsidP="0059286C">
      <w:pPr>
        <w:tabs>
          <w:tab w:val="right" w:leader="dot" w:pos="9360"/>
        </w:tabs>
        <w:spacing w:before="0" w:after="0"/>
        <w:jc w:val="both"/>
        <w:rPr>
          <w:rFonts w:cs="Calibri"/>
          <w:color w:val="auto"/>
          <w:sz w:val="28"/>
          <w:szCs w:val="20"/>
        </w:rPr>
      </w:pPr>
    </w:p>
    <w:p w14:paraId="2E40EBA2" w14:textId="77777777" w:rsidR="0059286C" w:rsidRPr="0059286C" w:rsidRDefault="0059286C" w:rsidP="0059286C">
      <w:pPr>
        <w:tabs>
          <w:tab w:val="right" w:leader="dot" w:pos="9360"/>
        </w:tabs>
        <w:spacing w:before="0" w:after="0"/>
        <w:jc w:val="both"/>
        <w:rPr>
          <w:rFonts w:cs="Arial"/>
          <w:color w:val="auto"/>
          <w:sz w:val="28"/>
          <w:szCs w:val="28"/>
        </w:rPr>
      </w:pPr>
      <w:r w:rsidRPr="0059286C">
        <w:rPr>
          <w:rFonts w:cs="Arial"/>
          <w:color w:val="auto"/>
          <w:sz w:val="28"/>
          <w:szCs w:val="28"/>
        </w:rPr>
        <w:t>JOSEPH RICCA, Jr</w:t>
      </w:r>
      <w:r w:rsidRPr="0059286C">
        <w:rPr>
          <w:rFonts w:cs="Calibri"/>
          <w:color w:val="auto"/>
          <w:sz w:val="28"/>
          <w:szCs w:val="20"/>
        </w:rPr>
        <w:t>.</w:t>
      </w:r>
      <w:r w:rsidRPr="0059286C">
        <w:rPr>
          <w:rFonts w:cs="Calibri"/>
          <w:color w:val="auto"/>
          <w:sz w:val="28"/>
          <w:szCs w:val="20"/>
        </w:rPr>
        <w:tab/>
      </w:r>
      <w:r w:rsidRPr="0059286C">
        <w:rPr>
          <w:rFonts w:cs="Arial"/>
          <w:color w:val="auto"/>
          <w:sz w:val="28"/>
          <w:szCs w:val="28"/>
        </w:rPr>
        <w:t>Morris</w:t>
      </w:r>
    </w:p>
    <w:p w14:paraId="0B9C66BE" w14:textId="77777777" w:rsidR="0059286C" w:rsidRPr="0059286C" w:rsidRDefault="0059286C" w:rsidP="0059286C">
      <w:pPr>
        <w:tabs>
          <w:tab w:val="right" w:leader="dot" w:pos="9360"/>
        </w:tabs>
        <w:spacing w:before="0" w:after="0"/>
        <w:jc w:val="both"/>
        <w:rPr>
          <w:rFonts w:cs="Calibri"/>
          <w:color w:val="auto"/>
          <w:sz w:val="28"/>
          <w:szCs w:val="20"/>
        </w:rPr>
      </w:pPr>
    </w:p>
    <w:p w14:paraId="0A1E460B" w14:textId="77777777" w:rsidR="0059286C" w:rsidRPr="0059286C" w:rsidRDefault="0059286C" w:rsidP="0059286C">
      <w:pPr>
        <w:tabs>
          <w:tab w:val="right" w:leader="dot" w:pos="9360"/>
        </w:tabs>
        <w:spacing w:before="0" w:after="0"/>
        <w:jc w:val="both"/>
        <w:rPr>
          <w:rFonts w:cs="Arial"/>
          <w:color w:val="auto"/>
          <w:sz w:val="28"/>
          <w:szCs w:val="28"/>
        </w:rPr>
      </w:pPr>
      <w:r w:rsidRPr="0059286C">
        <w:rPr>
          <w:rFonts w:cs="Arial"/>
          <w:color w:val="auto"/>
          <w:sz w:val="28"/>
          <w:szCs w:val="28"/>
        </w:rPr>
        <w:t>SYLVIA SYLVIA-CIOFFI</w:t>
      </w:r>
      <w:r w:rsidRPr="0059286C">
        <w:tab/>
      </w:r>
      <w:r w:rsidRPr="0059286C">
        <w:rPr>
          <w:rFonts w:cs="Arial"/>
          <w:color w:val="auto"/>
          <w:sz w:val="28"/>
          <w:szCs w:val="28"/>
        </w:rPr>
        <w:t>Monmouth</w:t>
      </w:r>
    </w:p>
    <w:p w14:paraId="4671BE41" w14:textId="77777777" w:rsidR="0059286C" w:rsidRPr="0059286C" w:rsidRDefault="0059286C" w:rsidP="0059286C">
      <w:pPr>
        <w:spacing w:before="0" w:after="0"/>
        <w:jc w:val="both"/>
        <w:rPr>
          <w:rFonts w:ascii="Times New Roman" w:hAnsi="Times New Roman"/>
          <w:color w:val="auto"/>
          <w:sz w:val="28"/>
          <w:szCs w:val="20"/>
        </w:rPr>
      </w:pPr>
    </w:p>
    <w:p w14:paraId="149CAE8A" w14:textId="77777777" w:rsidR="0059286C" w:rsidRPr="0059286C" w:rsidRDefault="0059286C" w:rsidP="0059286C">
      <w:pPr>
        <w:spacing w:before="0" w:after="0"/>
        <w:jc w:val="center"/>
        <w:rPr>
          <w:rFonts w:cs="Calibri"/>
          <w:color w:val="auto"/>
          <w:sz w:val="28"/>
          <w:szCs w:val="20"/>
        </w:rPr>
      </w:pPr>
      <w:r w:rsidRPr="0059286C">
        <w:rPr>
          <w:rFonts w:cs="Calibri"/>
          <w:color w:val="auto"/>
          <w:sz w:val="28"/>
          <w:szCs w:val="20"/>
        </w:rPr>
        <w:t>Dr. Angelica Allen-McMillan, Acting Commissioner</w:t>
      </w:r>
    </w:p>
    <w:p w14:paraId="59E09F53" w14:textId="77777777" w:rsidR="0059286C" w:rsidRPr="0059286C" w:rsidRDefault="0059286C" w:rsidP="0059286C">
      <w:pPr>
        <w:spacing w:before="0" w:after="0"/>
        <w:jc w:val="center"/>
        <w:rPr>
          <w:rFonts w:cs="Calibri"/>
          <w:color w:val="auto"/>
          <w:sz w:val="28"/>
          <w:szCs w:val="20"/>
        </w:rPr>
      </w:pPr>
      <w:r w:rsidRPr="0059286C">
        <w:rPr>
          <w:rFonts w:cs="Calibri"/>
          <w:color w:val="auto"/>
          <w:sz w:val="28"/>
          <w:szCs w:val="20"/>
        </w:rPr>
        <w:t>Secretary, State Board of Education</w:t>
      </w:r>
    </w:p>
    <w:p w14:paraId="194D2007" w14:textId="77777777" w:rsidR="0059286C" w:rsidRPr="0059286C" w:rsidRDefault="0059286C" w:rsidP="0059286C">
      <w:pPr>
        <w:spacing w:before="0" w:after="160" w:line="264" w:lineRule="auto"/>
        <w:rPr>
          <w:szCs w:val="24"/>
        </w:rPr>
      </w:pPr>
      <w:r w:rsidRPr="0059286C">
        <w:rPr>
          <w:szCs w:val="24"/>
        </w:rPr>
        <w:t xml:space="preserve">It is a policy of the New Jersey State Board of Education and the State Department of Education that no person, </w:t>
      </w:r>
      <w:proofErr w:type="gramStart"/>
      <w:r w:rsidRPr="0059286C">
        <w:rPr>
          <w:szCs w:val="24"/>
        </w:rPr>
        <w:t>on the basis of</w:t>
      </w:r>
      <w:proofErr w:type="gramEnd"/>
      <w:r w:rsidRPr="0059286C">
        <w:rPr>
          <w:szCs w:val="24"/>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p w14:paraId="14EC0A90" w14:textId="77777777" w:rsidR="009A781B" w:rsidRDefault="009A781B" w:rsidP="00E62945">
      <w:pPr>
        <w:rPr>
          <w:b/>
          <w:color w:val="auto"/>
          <w:sz w:val="28"/>
          <w:szCs w:val="24"/>
        </w:rPr>
      </w:pPr>
    </w:p>
    <w:p w14:paraId="54C26D99" w14:textId="6833590C" w:rsidR="009A781B" w:rsidRPr="00A63563" w:rsidRDefault="009A781B" w:rsidP="00A63563">
      <w:pPr>
        <w:jc w:val="center"/>
        <w:rPr>
          <w:b/>
          <w:color w:val="auto"/>
          <w:sz w:val="28"/>
          <w:szCs w:val="24"/>
        </w:rPr>
        <w:sectPr w:rsidR="009A781B" w:rsidRPr="00A63563" w:rsidSect="001E607D">
          <w:headerReference w:type="default" r:id="rId19"/>
          <w:footerReference w:type="default" r:id="rId20"/>
          <w:pgSz w:w="12240" w:h="15840" w:code="1"/>
          <w:pgMar w:top="1440" w:right="1080" w:bottom="720" w:left="1080" w:header="720" w:footer="576" w:gutter="0"/>
          <w:pgNumType w:start="4"/>
          <w:cols w:space="720"/>
          <w:docGrid w:linePitch="360"/>
        </w:sectPr>
      </w:pPr>
    </w:p>
    <w:p w14:paraId="2C9138B7" w14:textId="77777777" w:rsidR="001806FA" w:rsidRDefault="001806FA" w:rsidP="00163CA3"/>
    <w:p w14:paraId="31053B21" w14:textId="3F43F16A" w:rsidR="009A781B" w:rsidRPr="00163CA3" w:rsidRDefault="009A781B" w:rsidP="00163CA3">
      <w:pPr>
        <w:sectPr w:rsidR="009A781B" w:rsidRPr="00163CA3" w:rsidSect="001E607D">
          <w:type w:val="continuous"/>
          <w:pgSz w:w="12240" w:h="15840" w:code="1"/>
          <w:pgMar w:top="1440" w:right="1080" w:bottom="720" w:left="1080" w:header="720" w:footer="576" w:gutter="0"/>
          <w:pgNumType w:start="4"/>
          <w:cols w:space="720"/>
          <w:formProt w:val="0"/>
          <w:docGrid w:linePitch="360"/>
        </w:sectPr>
      </w:pPr>
    </w:p>
    <w:p w14:paraId="29832993" w14:textId="06882BCE" w:rsidR="00310B0C" w:rsidRPr="005B6F69" w:rsidRDefault="00B806E3" w:rsidP="00023B59">
      <w:pPr>
        <w:pStyle w:val="Heading1"/>
      </w:pPr>
      <w:bookmarkStart w:id="0" w:name="_Grant_Program_Information"/>
      <w:bookmarkEnd w:id="0"/>
      <w:r>
        <w:rPr>
          <w:szCs w:val="22"/>
          <w:highlight w:val="yellow"/>
        </w:rPr>
        <w:br w:type="page"/>
      </w:r>
      <w:bookmarkStart w:id="1" w:name="_Toc153877851"/>
      <w:r w:rsidR="00055CEB" w:rsidRPr="005B6F69">
        <w:lastRenderedPageBreak/>
        <w:t>Grant Program Informatio</w:t>
      </w:r>
      <w:r w:rsidR="00EB221C" w:rsidRPr="005B6F69">
        <w:t>n</w:t>
      </w:r>
      <w:bookmarkEnd w:id="1"/>
    </w:p>
    <w:p w14:paraId="19662E4B" w14:textId="77777777" w:rsidR="00D1517F" w:rsidRDefault="00310B0C" w:rsidP="00483786">
      <w:pPr>
        <w:pStyle w:val="Heading2"/>
        <w:numPr>
          <w:ilvl w:val="1"/>
          <w:numId w:val="2"/>
        </w:numPr>
        <w:spacing w:after="0"/>
        <w:sectPr w:rsidR="00D1517F" w:rsidSect="001E607D">
          <w:type w:val="continuous"/>
          <w:pgSz w:w="12240" w:h="15840" w:code="1"/>
          <w:pgMar w:top="1440" w:right="1080" w:bottom="720" w:left="1080" w:header="720" w:footer="576" w:gutter="0"/>
          <w:pgNumType w:start="4"/>
          <w:cols w:space="720"/>
          <w:docGrid w:linePitch="360"/>
        </w:sectPr>
      </w:pPr>
      <w:bookmarkStart w:id="2" w:name="_Purpose_of_the"/>
      <w:bookmarkStart w:id="3" w:name="_Toc153877852"/>
      <w:bookmarkEnd w:id="2"/>
      <w:r w:rsidRPr="00B0014D">
        <w:t xml:space="preserve">Purpose </w:t>
      </w:r>
      <w:r w:rsidR="002D4729">
        <w:t>of</w:t>
      </w:r>
      <w:r w:rsidRPr="00B0014D">
        <w:t xml:space="preserve"> the NGO</w:t>
      </w:r>
      <w:bookmarkEnd w:id="3"/>
    </w:p>
    <w:p w14:paraId="2C682FE5" w14:textId="22ED0BB0" w:rsidR="000C1457" w:rsidRDefault="000C1457" w:rsidP="00B57FD1">
      <w:pPr>
        <w:pStyle w:val="paragraph"/>
        <w:spacing w:before="120" w:beforeAutospacing="0" w:after="120" w:afterAutospacing="0"/>
        <w:ind w:left="720"/>
        <w:textAlignment w:val="baseline"/>
        <w:rPr>
          <w:rFonts w:ascii="Segoe UI" w:hAnsi="Segoe UI" w:cs="Segoe UI"/>
          <w:b/>
          <w:bCs/>
          <w:color w:val="000000"/>
          <w:sz w:val="18"/>
          <w:szCs w:val="18"/>
        </w:rPr>
      </w:pPr>
      <w:bookmarkStart w:id="4" w:name="_Toc96599937"/>
      <w:r>
        <w:rPr>
          <w:rStyle w:val="normaltextrun"/>
          <w:rFonts w:ascii="Calibri" w:hAnsi="Calibri" w:cs="Calibri"/>
          <w:b/>
          <w:bCs/>
          <w:color w:val="000000"/>
          <w:sz w:val="22"/>
          <w:szCs w:val="22"/>
        </w:rPr>
        <w:t>Background</w:t>
      </w:r>
      <w:r>
        <w:rPr>
          <w:rStyle w:val="eop"/>
          <w:rFonts w:cs="Calibri"/>
          <w:b/>
          <w:bCs/>
          <w:sz w:val="22"/>
          <w:szCs w:val="22"/>
        </w:rPr>
        <w:t> </w:t>
      </w:r>
    </w:p>
    <w:p w14:paraId="3402351D" w14:textId="3A524354" w:rsidR="000C1457" w:rsidRDefault="385F20BD" w:rsidP="00B57FD1">
      <w:pPr>
        <w:pStyle w:val="paragraph"/>
        <w:spacing w:before="120" w:beforeAutospacing="0" w:after="120" w:afterAutospacing="0"/>
        <w:ind w:left="720"/>
        <w:textAlignment w:val="baseline"/>
        <w:rPr>
          <w:rFonts w:ascii="Segoe UI" w:hAnsi="Segoe UI" w:cs="Segoe UI"/>
          <w:color w:val="000000"/>
          <w:sz w:val="18"/>
          <w:szCs w:val="18"/>
        </w:rPr>
      </w:pPr>
      <w:r w:rsidRPr="1FB9CB6A">
        <w:rPr>
          <w:rStyle w:val="normaltextrun"/>
          <w:rFonts w:ascii="Calibri" w:hAnsi="Calibri" w:cs="Calibri"/>
          <w:color w:val="000000" w:themeColor="text1"/>
          <w:sz w:val="22"/>
          <w:szCs w:val="22"/>
        </w:rPr>
        <w:t xml:space="preserve">With the adoption of the </w:t>
      </w:r>
      <w:hyperlink r:id="rId21">
        <w:r w:rsidR="000C1457" w:rsidRPr="14C8D3BE">
          <w:rPr>
            <w:rStyle w:val="Hyperlink"/>
            <w:rFonts w:ascii="Calibri" w:hAnsi="Calibri" w:cs="Calibri"/>
            <w:sz w:val="22"/>
            <w:szCs w:val="22"/>
          </w:rPr>
          <w:t xml:space="preserve">2020 New Jersey Student Learning Standards (NJSLS) </w:t>
        </w:r>
        <w:r w:rsidR="2808E1C0" w:rsidRPr="14C8D3BE">
          <w:rPr>
            <w:rStyle w:val="Hyperlink"/>
            <w:rFonts w:ascii="Calibri" w:hAnsi="Calibri" w:cs="Calibri"/>
            <w:sz w:val="22"/>
            <w:szCs w:val="22"/>
          </w:rPr>
          <w:t>that integrate</w:t>
        </w:r>
        <w:r w:rsidR="000C1457" w:rsidRPr="14C8D3BE">
          <w:rPr>
            <w:rStyle w:val="Hyperlink"/>
            <w:rFonts w:ascii="Calibri" w:hAnsi="Calibri" w:cs="Calibri"/>
            <w:sz w:val="22"/>
            <w:szCs w:val="22"/>
          </w:rPr>
          <w:t xml:space="preserve"> Climate Change Education</w:t>
        </w:r>
      </w:hyperlink>
      <w:r w:rsidRPr="1FB9CB6A">
        <w:rPr>
          <w:rStyle w:val="normaltextrun"/>
          <w:rFonts w:ascii="Calibri" w:hAnsi="Calibri" w:cs="Calibri"/>
          <w:color w:val="000000" w:themeColor="text1"/>
          <w:sz w:val="22"/>
          <w:szCs w:val="22"/>
        </w:rPr>
        <w:t xml:space="preserve">, New Jersey became the first state in the nation to </w:t>
      </w:r>
      <w:r w:rsidR="5E61F44B" w:rsidRPr="64D9890C">
        <w:rPr>
          <w:rStyle w:val="normaltextrun"/>
          <w:rFonts w:ascii="Calibri" w:hAnsi="Calibri" w:cs="Calibri"/>
          <w:color w:val="000000" w:themeColor="text1"/>
          <w:sz w:val="22"/>
          <w:szCs w:val="22"/>
        </w:rPr>
        <w:t>require</w:t>
      </w:r>
      <w:r w:rsidRPr="1FB9CB6A">
        <w:rPr>
          <w:rStyle w:val="normaltextrun"/>
          <w:rFonts w:ascii="Calibri" w:hAnsi="Calibri" w:cs="Calibri"/>
          <w:color w:val="000000" w:themeColor="text1"/>
          <w:sz w:val="22"/>
          <w:szCs w:val="22"/>
        </w:rPr>
        <w:t xml:space="preserve"> the teaching of climate change across multiple content areas (i.e., Visual and Performing Arts; Comprehensive Health and Physical Education; Science; Social Studies; World Languages; Computer Science and Design Thinking; Career Readiness, Life Literacies, and Key Skills). </w:t>
      </w:r>
      <w:r w:rsidRPr="14C8D3BE">
        <w:rPr>
          <w:rStyle w:val="normaltextrun"/>
          <w:rFonts w:ascii="Calibri" w:hAnsi="Calibri" w:cs="Calibri"/>
          <w:color w:val="000000" w:themeColor="text1"/>
          <w:sz w:val="22"/>
          <w:szCs w:val="22"/>
        </w:rPr>
        <w:t xml:space="preserve">Additionally, the 2023 NJSLS in </w:t>
      </w:r>
      <w:hyperlink r:id="rId22">
        <w:r w:rsidRPr="14C8D3BE">
          <w:rPr>
            <w:rStyle w:val="Hyperlink"/>
            <w:rFonts w:ascii="Calibri" w:hAnsi="Calibri" w:cs="Calibri"/>
            <w:sz w:val="22"/>
            <w:szCs w:val="22"/>
          </w:rPr>
          <w:t xml:space="preserve">English Language Arts </w:t>
        </w:r>
        <w:r w:rsidR="3F33FFF8" w:rsidRPr="14C8D3BE">
          <w:rPr>
            <w:rStyle w:val="Hyperlink"/>
            <w:rFonts w:ascii="Calibri" w:hAnsi="Calibri" w:cs="Calibri"/>
            <w:sz w:val="22"/>
            <w:szCs w:val="22"/>
          </w:rPr>
          <w:t>(ELA)</w:t>
        </w:r>
      </w:hyperlink>
      <w:r w:rsidR="3F33FFF8" w:rsidRPr="1FB9CB6A">
        <w:rPr>
          <w:rStyle w:val="normaltextrun"/>
          <w:rFonts w:ascii="Calibri" w:hAnsi="Calibri" w:cs="Calibri"/>
          <w:color w:val="000000" w:themeColor="text1"/>
          <w:sz w:val="22"/>
          <w:szCs w:val="22"/>
        </w:rPr>
        <w:t xml:space="preserve"> </w:t>
      </w:r>
      <w:r w:rsidRPr="1FB9CB6A">
        <w:rPr>
          <w:rStyle w:val="normaltextrun"/>
          <w:rFonts w:ascii="Calibri" w:hAnsi="Calibri" w:cs="Calibri"/>
          <w:color w:val="000000" w:themeColor="text1"/>
          <w:sz w:val="22"/>
          <w:szCs w:val="22"/>
        </w:rPr>
        <w:t xml:space="preserve">and </w:t>
      </w:r>
      <w:hyperlink r:id="rId23" w:history="1">
        <w:r w:rsidR="00E168F2">
          <w:rPr>
            <w:rStyle w:val="Hyperlink"/>
            <w:rFonts w:ascii="Calibri" w:hAnsi="Calibri" w:cs="Calibri"/>
            <w:sz w:val="22"/>
            <w:szCs w:val="22"/>
          </w:rPr>
          <w:t>Mathematics</w:t>
        </w:r>
      </w:hyperlink>
      <w:r w:rsidR="000C1457" w:rsidRPr="410D5F38">
        <w:rPr>
          <w:rStyle w:val="normaltextrun"/>
          <w:rFonts w:ascii="Calibri" w:hAnsi="Calibri" w:cs="Calibri"/>
          <w:color w:val="000000" w:themeColor="text1"/>
          <w:sz w:val="22"/>
          <w:szCs w:val="22"/>
        </w:rPr>
        <w:t xml:space="preserve"> identify the standards through which climate change topics could be integrated as an interdisciplinary, authentic learning experience</w:t>
      </w:r>
      <w:r w:rsidR="000C1457" w:rsidRPr="14C8D3BE">
        <w:rPr>
          <w:rStyle w:val="normaltextrun"/>
          <w:rFonts w:ascii="Calibri" w:hAnsi="Calibri" w:cs="Calibri"/>
          <w:color w:val="000000" w:themeColor="text1"/>
          <w:sz w:val="22"/>
          <w:szCs w:val="22"/>
        </w:rPr>
        <w:t>.</w:t>
      </w:r>
      <w:r w:rsidR="000C1457" w:rsidRPr="410D5F38">
        <w:rPr>
          <w:rStyle w:val="normaltextrun"/>
          <w:rFonts w:ascii="Calibri" w:hAnsi="Calibri" w:cs="Calibri"/>
          <w:color w:val="000000" w:themeColor="text1"/>
          <w:sz w:val="22"/>
          <w:szCs w:val="22"/>
        </w:rPr>
        <w:t xml:space="preserve"> Collectively, these initiatives prepare students to understand how and why climate change happens, the impact it has on our local and global communities, and how to act in informed and sustainable ways. </w:t>
      </w:r>
      <w:r w:rsidR="000C1457">
        <w:rPr>
          <w:rStyle w:val="eop"/>
          <w:rFonts w:cs="Calibri"/>
          <w:sz w:val="22"/>
          <w:szCs w:val="22"/>
        </w:rPr>
        <w:t> </w:t>
      </w:r>
    </w:p>
    <w:p w14:paraId="53BC79F8" w14:textId="629B24DE" w:rsidR="000C1457" w:rsidRDefault="000C1457" w:rsidP="00B57FD1">
      <w:pPr>
        <w:pStyle w:val="paragraph"/>
        <w:spacing w:before="120" w:beforeAutospacing="0" w:after="120" w:afterAutospacing="0"/>
        <w:ind w:left="720"/>
        <w:textAlignment w:val="baseline"/>
        <w:rPr>
          <w:rFonts w:ascii="Segoe UI" w:hAnsi="Segoe UI" w:cs="Segoe UI"/>
          <w:color w:val="000000"/>
          <w:sz w:val="18"/>
          <w:szCs w:val="18"/>
        </w:rPr>
      </w:pPr>
      <w:r w:rsidRPr="2EE2EAD7">
        <w:rPr>
          <w:rStyle w:val="normaltextrun"/>
          <w:rFonts w:ascii="Calibri" w:hAnsi="Calibri" w:cs="Calibri"/>
          <w:color w:val="000000" w:themeColor="text1"/>
          <w:sz w:val="22"/>
          <w:szCs w:val="22"/>
        </w:rPr>
        <w:t>In the</w:t>
      </w:r>
      <w:r w:rsidR="00B14089">
        <w:rPr>
          <w:rStyle w:val="normaltextrun"/>
          <w:rFonts w:ascii="Calibri" w:hAnsi="Calibri" w:cs="Calibri"/>
          <w:color w:val="000000" w:themeColor="text1"/>
          <w:sz w:val="22"/>
          <w:szCs w:val="22"/>
        </w:rPr>
        <w:t xml:space="preserve"> fiscal year</w:t>
      </w:r>
      <w:r w:rsidRPr="2EE2EAD7">
        <w:rPr>
          <w:rStyle w:val="normaltextrun"/>
          <w:rFonts w:ascii="Calibri" w:hAnsi="Calibri" w:cs="Calibri"/>
          <w:color w:val="000000" w:themeColor="text1"/>
          <w:sz w:val="22"/>
          <w:szCs w:val="22"/>
        </w:rPr>
        <w:t xml:space="preserve"> </w:t>
      </w:r>
      <w:r w:rsidR="00B14089">
        <w:rPr>
          <w:rStyle w:val="normaltextrun"/>
          <w:rFonts w:ascii="Calibri" w:hAnsi="Calibri" w:cs="Calibri"/>
          <w:color w:val="000000" w:themeColor="text1"/>
          <w:sz w:val="22"/>
          <w:szCs w:val="22"/>
        </w:rPr>
        <w:t>(</w:t>
      </w:r>
      <w:r w:rsidRPr="2EE2EAD7">
        <w:rPr>
          <w:rStyle w:val="normaltextrun"/>
          <w:rFonts w:ascii="Calibri" w:hAnsi="Calibri" w:cs="Calibri"/>
          <w:color w:val="000000" w:themeColor="text1"/>
          <w:sz w:val="22"/>
          <w:szCs w:val="22"/>
        </w:rPr>
        <w:t>FY</w:t>
      </w:r>
      <w:r w:rsidR="00B14089">
        <w:rPr>
          <w:rStyle w:val="normaltextrun"/>
          <w:rFonts w:ascii="Calibri" w:hAnsi="Calibri" w:cs="Calibri"/>
          <w:color w:val="000000" w:themeColor="text1"/>
          <w:sz w:val="22"/>
          <w:szCs w:val="22"/>
        </w:rPr>
        <w:t>)</w:t>
      </w:r>
      <w:r w:rsidRPr="2EE2EAD7">
        <w:rPr>
          <w:rStyle w:val="normaltextrun"/>
          <w:rFonts w:ascii="Calibri" w:hAnsi="Calibri" w:cs="Calibri"/>
          <w:color w:val="000000" w:themeColor="text1"/>
          <w:sz w:val="22"/>
          <w:szCs w:val="22"/>
        </w:rPr>
        <w:t xml:space="preserve"> 2023 State budget, Governor Phil Murphy allocated $4.5 million to support the implementation of climate </w:t>
      </w:r>
      <w:r w:rsidR="699AAE21" w:rsidRPr="6F404057">
        <w:rPr>
          <w:rStyle w:val="normaltextrun"/>
          <w:rFonts w:ascii="Calibri" w:hAnsi="Calibri" w:cs="Calibri"/>
          <w:color w:val="000000" w:themeColor="text1"/>
          <w:sz w:val="22"/>
          <w:szCs w:val="22"/>
        </w:rPr>
        <w:t>change</w:t>
      </w:r>
      <w:r w:rsidRPr="2EE2EAD7">
        <w:rPr>
          <w:rStyle w:val="normaltextrun"/>
          <w:rFonts w:ascii="Calibri" w:hAnsi="Calibri" w:cs="Calibri"/>
          <w:color w:val="000000" w:themeColor="text1"/>
          <w:sz w:val="22"/>
          <w:szCs w:val="22"/>
        </w:rPr>
        <w:t xml:space="preserve"> education in New Jersey. </w:t>
      </w:r>
      <w:r w:rsidR="385F20BD" w:rsidRPr="2EE2EAD7">
        <w:rPr>
          <w:rStyle w:val="normaltextrun"/>
          <w:rFonts w:ascii="Calibri" w:hAnsi="Calibri" w:cs="Calibri"/>
          <w:color w:val="000000" w:themeColor="text1"/>
          <w:sz w:val="22"/>
          <w:szCs w:val="22"/>
        </w:rPr>
        <w:t>The N</w:t>
      </w:r>
      <w:r w:rsidR="005E0611">
        <w:rPr>
          <w:rStyle w:val="normaltextrun"/>
          <w:rFonts w:ascii="Calibri" w:hAnsi="Calibri" w:cs="Calibri"/>
          <w:color w:val="000000" w:themeColor="text1"/>
          <w:sz w:val="22"/>
          <w:szCs w:val="22"/>
        </w:rPr>
        <w:t xml:space="preserve">ew </w:t>
      </w:r>
      <w:r w:rsidR="385F20BD" w:rsidRPr="2EE2EAD7">
        <w:rPr>
          <w:rStyle w:val="normaltextrun"/>
          <w:rFonts w:ascii="Calibri" w:hAnsi="Calibri" w:cs="Calibri"/>
          <w:color w:val="000000" w:themeColor="text1"/>
          <w:sz w:val="22"/>
          <w:szCs w:val="22"/>
        </w:rPr>
        <w:t>J</w:t>
      </w:r>
      <w:r w:rsidR="005E0611">
        <w:rPr>
          <w:rStyle w:val="normaltextrun"/>
          <w:rFonts w:ascii="Calibri" w:hAnsi="Calibri" w:cs="Calibri"/>
          <w:color w:val="000000" w:themeColor="text1"/>
          <w:sz w:val="22"/>
          <w:szCs w:val="22"/>
        </w:rPr>
        <w:t xml:space="preserve">ersey </w:t>
      </w:r>
      <w:r w:rsidR="385F20BD" w:rsidRPr="2EE2EAD7">
        <w:rPr>
          <w:rStyle w:val="normaltextrun"/>
          <w:rFonts w:ascii="Calibri" w:hAnsi="Calibri" w:cs="Calibri"/>
          <w:color w:val="000000" w:themeColor="text1"/>
          <w:sz w:val="22"/>
          <w:szCs w:val="22"/>
        </w:rPr>
        <w:t>D</w:t>
      </w:r>
      <w:r w:rsidR="005E0611">
        <w:rPr>
          <w:rStyle w:val="normaltextrun"/>
          <w:rFonts w:ascii="Calibri" w:hAnsi="Calibri" w:cs="Calibri"/>
          <w:color w:val="000000" w:themeColor="text1"/>
          <w:sz w:val="22"/>
          <w:szCs w:val="22"/>
        </w:rPr>
        <w:t xml:space="preserve">epartment of </w:t>
      </w:r>
      <w:r w:rsidR="385F20BD" w:rsidRPr="14C8D3BE">
        <w:rPr>
          <w:rStyle w:val="normaltextrun"/>
          <w:rFonts w:ascii="Calibri" w:hAnsi="Calibri" w:cs="Calibri"/>
          <w:color w:val="000000" w:themeColor="text1"/>
          <w:sz w:val="22"/>
          <w:szCs w:val="22"/>
        </w:rPr>
        <w:t>E</w:t>
      </w:r>
      <w:r w:rsidR="005E0611" w:rsidRPr="14C8D3BE">
        <w:rPr>
          <w:rStyle w:val="normaltextrun"/>
          <w:rFonts w:ascii="Calibri" w:hAnsi="Calibri" w:cs="Calibri"/>
          <w:color w:val="000000" w:themeColor="text1"/>
          <w:sz w:val="22"/>
          <w:szCs w:val="22"/>
        </w:rPr>
        <w:t>ducation</w:t>
      </w:r>
      <w:r w:rsidR="005E0611">
        <w:rPr>
          <w:rStyle w:val="normaltextrun"/>
          <w:rFonts w:ascii="Calibri" w:hAnsi="Calibri" w:cs="Calibri"/>
          <w:color w:val="000000" w:themeColor="text1"/>
          <w:sz w:val="22"/>
          <w:szCs w:val="22"/>
        </w:rPr>
        <w:t xml:space="preserve"> (NJDOE)</w:t>
      </w:r>
      <w:r w:rsidR="385F20BD" w:rsidRPr="2EE2EAD7">
        <w:rPr>
          <w:rStyle w:val="normaltextrun"/>
          <w:rFonts w:ascii="Calibri" w:hAnsi="Calibri" w:cs="Calibri"/>
          <w:color w:val="000000" w:themeColor="text1"/>
          <w:sz w:val="22"/>
          <w:szCs w:val="22"/>
        </w:rPr>
        <w:t xml:space="preserve"> administered the </w:t>
      </w:r>
      <w:r w:rsidR="385F20BD" w:rsidRPr="2EE2EAD7">
        <w:rPr>
          <w:rStyle w:val="normaltextrun"/>
          <w:rFonts w:ascii="Calibri" w:hAnsi="Calibri" w:cs="Calibri"/>
          <w:i/>
          <w:iCs/>
          <w:color w:val="000000" w:themeColor="text1"/>
          <w:sz w:val="22"/>
          <w:szCs w:val="22"/>
        </w:rPr>
        <w:t>Climate Awareness Education</w:t>
      </w:r>
      <w:r w:rsidR="385F20BD" w:rsidRPr="2EE2EAD7">
        <w:rPr>
          <w:rStyle w:val="normaltextrun"/>
          <w:rFonts w:ascii="Calibri" w:hAnsi="Calibri" w:cs="Calibri"/>
          <w:color w:val="000000" w:themeColor="text1"/>
          <w:sz w:val="22"/>
          <w:szCs w:val="22"/>
        </w:rPr>
        <w:t xml:space="preserve"> grant opportunities (NGO</w:t>
      </w:r>
      <w:r w:rsidR="004A1C8C">
        <w:rPr>
          <w:rStyle w:val="normaltextrun"/>
          <w:rFonts w:ascii="Calibri" w:hAnsi="Calibri" w:cs="Calibri"/>
          <w:color w:val="000000" w:themeColor="text1"/>
          <w:sz w:val="22"/>
          <w:szCs w:val="22"/>
        </w:rPr>
        <w:t xml:space="preserve"> </w:t>
      </w:r>
      <w:r w:rsidR="385F20BD" w:rsidRPr="2EE2EAD7">
        <w:rPr>
          <w:rStyle w:val="normaltextrun"/>
          <w:rFonts w:ascii="Calibri" w:hAnsi="Calibri" w:cs="Calibri"/>
          <w:color w:val="000000" w:themeColor="text1"/>
          <w:sz w:val="22"/>
          <w:szCs w:val="22"/>
        </w:rPr>
        <w:t xml:space="preserve">#’s </w:t>
      </w:r>
      <w:hyperlink r:id="rId24">
        <w:r w:rsidR="385F20BD" w:rsidRPr="2EE2EAD7">
          <w:rPr>
            <w:rStyle w:val="normaltextrun"/>
            <w:rFonts w:ascii="Calibri" w:hAnsi="Calibri" w:cs="Calibri"/>
            <w:color w:val="0000FF"/>
            <w:sz w:val="22"/>
            <w:szCs w:val="22"/>
            <w:u w:val="single"/>
          </w:rPr>
          <w:t>23-WB01-G02</w:t>
        </w:r>
      </w:hyperlink>
      <w:r w:rsidR="385F20BD" w:rsidRPr="2EE2EAD7">
        <w:rPr>
          <w:rStyle w:val="normaltextrun"/>
          <w:rFonts w:ascii="Calibri" w:hAnsi="Calibri" w:cs="Calibri"/>
          <w:color w:val="000000" w:themeColor="text1"/>
          <w:sz w:val="22"/>
          <w:szCs w:val="22"/>
        </w:rPr>
        <w:t xml:space="preserve"> and </w:t>
      </w:r>
      <w:hyperlink r:id="rId25">
        <w:r w:rsidR="385F20BD" w:rsidRPr="2EE2EAD7">
          <w:rPr>
            <w:rStyle w:val="normaltextrun"/>
            <w:rFonts w:ascii="Calibri" w:hAnsi="Calibri" w:cs="Calibri"/>
            <w:color w:val="0000FF"/>
            <w:sz w:val="22"/>
            <w:szCs w:val="22"/>
            <w:u w:val="single"/>
          </w:rPr>
          <w:t>23-WB02-G02</w:t>
        </w:r>
      </w:hyperlink>
      <w:r w:rsidR="385F20BD" w:rsidRPr="2EE2EAD7">
        <w:rPr>
          <w:rStyle w:val="normaltextrun"/>
          <w:rFonts w:ascii="Calibri" w:hAnsi="Calibri" w:cs="Calibri"/>
          <w:color w:val="000000" w:themeColor="text1"/>
          <w:sz w:val="22"/>
          <w:szCs w:val="22"/>
        </w:rPr>
        <w:t xml:space="preserve">) in fulfillment of this appropriation. </w:t>
      </w:r>
      <w:r w:rsidRPr="2EE2EAD7">
        <w:rPr>
          <w:rStyle w:val="normaltextrun"/>
          <w:rFonts w:ascii="Calibri" w:hAnsi="Calibri" w:cs="Calibri"/>
          <w:color w:val="000000" w:themeColor="text1"/>
          <w:sz w:val="22"/>
          <w:szCs w:val="22"/>
        </w:rPr>
        <w:t>In the FY 2024 State budget, Governor Murphy allocated an additional $4.5 million to support the implementation of climate change education in New Jersey. The NJDOE is offering this grant opportunity in partial fulfillment of the FY 2024 State budget appropriation.</w:t>
      </w:r>
      <w:r>
        <w:rPr>
          <w:rStyle w:val="eop"/>
          <w:rFonts w:cs="Calibri"/>
          <w:sz w:val="22"/>
          <w:szCs w:val="22"/>
        </w:rPr>
        <w:t> </w:t>
      </w:r>
    </w:p>
    <w:p w14:paraId="009FF02C" w14:textId="3C1E906C" w:rsidR="000C1457" w:rsidRDefault="000C1457" w:rsidP="00B57FD1">
      <w:pPr>
        <w:pStyle w:val="paragraph"/>
        <w:spacing w:before="120" w:beforeAutospacing="0" w:after="120" w:afterAutospacing="0"/>
        <w:ind w:left="720"/>
        <w:textAlignment w:val="baseline"/>
        <w:rPr>
          <w:rStyle w:val="eop"/>
          <w:rFonts w:cs="Calibri"/>
          <w:b/>
          <w:bCs/>
          <w:sz w:val="22"/>
          <w:szCs w:val="22"/>
        </w:rPr>
      </w:pPr>
      <w:r>
        <w:rPr>
          <w:rStyle w:val="normaltextrun"/>
          <w:rFonts w:ascii="Calibri" w:hAnsi="Calibri" w:cs="Calibri"/>
          <w:b/>
          <w:bCs/>
          <w:color w:val="000000"/>
          <w:sz w:val="22"/>
          <w:szCs w:val="22"/>
        </w:rPr>
        <w:t>Overview</w:t>
      </w:r>
      <w:r>
        <w:rPr>
          <w:rStyle w:val="eop"/>
          <w:rFonts w:cs="Calibri"/>
          <w:b/>
          <w:bCs/>
          <w:sz w:val="22"/>
          <w:szCs w:val="22"/>
        </w:rPr>
        <w:t> </w:t>
      </w:r>
    </w:p>
    <w:p w14:paraId="12CD69A1" w14:textId="77777777" w:rsidR="000C1457" w:rsidRDefault="000C1457" w:rsidP="00D837CB">
      <w:pPr>
        <w:pStyle w:val="paragraph"/>
        <w:spacing w:before="120" w:beforeAutospacing="0" w:after="120" w:afterAutospacing="0"/>
        <w:ind w:left="720"/>
        <w:textAlignment w:val="baseline"/>
        <w:rPr>
          <w:rStyle w:val="eop"/>
          <w:rFonts w:cs="Calibri"/>
          <w:sz w:val="22"/>
          <w:szCs w:val="22"/>
        </w:rPr>
      </w:pPr>
      <w:r>
        <w:rPr>
          <w:rStyle w:val="normaltextrun"/>
          <w:rFonts w:ascii="Calibri" w:hAnsi="Calibri" w:cs="Calibri"/>
          <w:color w:val="000000"/>
          <w:sz w:val="22"/>
          <w:szCs w:val="22"/>
        </w:rPr>
        <w:t>The overarching goals and expectations of this grant program are to: </w:t>
      </w:r>
      <w:r>
        <w:rPr>
          <w:rStyle w:val="eop"/>
          <w:rFonts w:cs="Calibri"/>
          <w:sz w:val="22"/>
          <w:szCs w:val="22"/>
        </w:rPr>
        <w:t> </w:t>
      </w:r>
    </w:p>
    <w:p w14:paraId="6D5A0E51" w14:textId="3D67F7A3" w:rsidR="000C1457" w:rsidRDefault="000C1457" w:rsidP="00DA0E94">
      <w:pPr>
        <w:pStyle w:val="paragraph"/>
        <w:numPr>
          <w:ilvl w:val="0"/>
          <w:numId w:val="152"/>
        </w:numPr>
        <w:spacing w:before="120" w:beforeAutospacing="0" w:after="120" w:afterAutospacing="0"/>
        <w:ind w:left="1440"/>
        <w:contextualSpacing/>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Establish a statewide network to support </w:t>
      </w:r>
      <w:r w:rsidR="00B154B2">
        <w:rPr>
          <w:rStyle w:val="normaltextrun"/>
          <w:rFonts w:ascii="Calibri" w:hAnsi="Calibri" w:cs="Calibri"/>
          <w:color w:val="000000"/>
          <w:sz w:val="22"/>
          <w:szCs w:val="22"/>
        </w:rPr>
        <w:t>local education agencies (</w:t>
      </w:r>
      <w:r>
        <w:rPr>
          <w:rStyle w:val="normaltextrun"/>
          <w:rFonts w:ascii="Calibri" w:hAnsi="Calibri" w:cs="Calibri"/>
          <w:color w:val="000000"/>
          <w:sz w:val="22"/>
          <w:szCs w:val="22"/>
        </w:rPr>
        <w:t>LEAs</w:t>
      </w:r>
      <w:r w:rsidR="00B154B2">
        <w:rPr>
          <w:rStyle w:val="normaltextrun"/>
          <w:rFonts w:ascii="Calibri" w:hAnsi="Calibri" w:cs="Calibri"/>
          <w:color w:val="000000"/>
          <w:sz w:val="22"/>
          <w:szCs w:val="22"/>
        </w:rPr>
        <w:t>)</w:t>
      </w:r>
      <w:r>
        <w:rPr>
          <w:rStyle w:val="normaltextrun"/>
          <w:rFonts w:ascii="Calibri" w:hAnsi="Calibri" w:cs="Calibri"/>
          <w:color w:val="000000"/>
          <w:sz w:val="22"/>
          <w:szCs w:val="22"/>
        </w:rPr>
        <w:t xml:space="preserve"> in implementing climate </w:t>
      </w:r>
      <w:r w:rsidR="001E3AD9">
        <w:rPr>
          <w:rStyle w:val="normaltextrun"/>
          <w:rFonts w:ascii="Calibri" w:hAnsi="Calibri" w:cs="Calibri"/>
          <w:color w:val="000000"/>
          <w:sz w:val="22"/>
          <w:szCs w:val="22"/>
        </w:rPr>
        <w:t>change</w:t>
      </w:r>
      <w:r>
        <w:rPr>
          <w:rStyle w:val="normaltextrun"/>
          <w:rFonts w:ascii="Calibri" w:hAnsi="Calibri" w:cs="Calibri"/>
          <w:color w:val="000000"/>
          <w:sz w:val="22"/>
          <w:szCs w:val="22"/>
        </w:rPr>
        <w:t xml:space="preserve"> education initiatives through the creation of regional (northern, central, southern) Climate </w:t>
      </w:r>
      <w:r w:rsidR="001E3AD9">
        <w:rPr>
          <w:rStyle w:val="normaltextrun"/>
          <w:rFonts w:ascii="Calibri" w:hAnsi="Calibri" w:cs="Calibri"/>
          <w:color w:val="000000"/>
          <w:sz w:val="22"/>
          <w:szCs w:val="22"/>
        </w:rPr>
        <w:t>Change Learning Collaboratives</w:t>
      </w:r>
      <w:r>
        <w:rPr>
          <w:rStyle w:val="normaltextrun"/>
          <w:rFonts w:ascii="Calibri" w:hAnsi="Calibri" w:cs="Calibri"/>
          <w:color w:val="000000"/>
          <w:sz w:val="22"/>
          <w:szCs w:val="22"/>
        </w:rPr>
        <w:t xml:space="preserve"> </w:t>
      </w:r>
      <w:r w:rsidR="00C27C68">
        <w:rPr>
          <w:rStyle w:val="normaltextrun"/>
          <w:rFonts w:ascii="Calibri" w:hAnsi="Calibri" w:cs="Calibri"/>
          <w:color w:val="000000"/>
          <w:sz w:val="22"/>
          <w:szCs w:val="22"/>
        </w:rPr>
        <w:t xml:space="preserve">(CCLCs) </w:t>
      </w:r>
      <w:r>
        <w:rPr>
          <w:rStyle w:val="normaltextrun"/>
          <w:rFonts w:ascii="Calibri" w:hAnsi="Calibri" w:cs="Calibri"/>
          <w:color w:val="000000"/>
          <w:sz w:val="22"/>
          <w:szCs w:val="22"/>
        </w:rPr>
        <w:t>at New Jersey institutes of higher education (IHEs)</w:t>
      </w:r>
      <w:r w:rsidR="00D02F33">
        <w:rPr>
          <w:rStyle w:val="normaltextrun"/>
          <w:rFonts w:ascii="Calibri" w:hAnsi="Calibri" w:cs="Calibri"/>
          <w:color w:val="000000"/>
          <w:sz w:val="22"/>
          <w:szCs w:val="22"/>
        </w:rPr>
        <w:t xml:space="preserve">, with the support of </w:t>
      </w:r>
      <w:r w:rsidR="005075E5">
        <w:rPr>
          <w:rStyle w:val="normaltextrun"/>
          <w:rFonts w:ascii="Calibri" w:hAnsi="Calibri" w:cs="Calibri"/>
          <w:color w:val="000000"/>
          <w:sz w:val="22"/>
          <w:szCs w:val="22"/>
        </w:rPr>
        <w:t>community-based nonprofit</w:t>
      </w:r>
      <w:r w:rsidR="00E80DB0">
        <w:rPr>
          <w:rStyle w:val="normaltextrun"/>
          <w:rFonts w:ascii="Calibri" w:hAnsi="Calibri" w:cs="Calibri"/>
          <w:color w:val="000000"/>
          <w:sz w:val="22"/>
          <w:szCs w:val="22"/>
        </w:rPr>
        <w:t xml:space="preserve"> organizations (CBOs) </w:t>
      </w:r>
      <w:r w:rsidR="00191CF4">
        <w:rPr>
          <w:rStyle w:val="normaltextrun"/>
          <w:rFonts w:ascii="Calibri" w:hAnsi="Calibri" w:cs="Calibri"/>
          <w:color w:val="000000"/>
          <w:sz w:val="22"/>
          <w:szCs w:val="22"/>
        </w:rPr>
        <w:t xml:space="preserve">engaged in </w:t>
      </w:r>
      <w:r w:rsidR="00933563">
        <w:rPr>
          <w:rStyle w:val="normaltextrun"/>
          <w:rFonts w:ascii="Calibri" w:hAnsi="Calibri" w:cs="Calibri"/>
          <w:color w:val="000000"/>
          <w:sz w:val="22"/>
          <w:szCs w:val="22"/>
        </w:rPr>
        <w:t>place</w:t>
      </w:r>
      <w:r w:rsidR="00225271">
        <w:rPr>
          <w:rStyle w:val="normaltextrun"/>
          <w:rFonts w:ascii="Calibri" w:hAnsi="Calibri" w:cs="Calibri"/>
          <w:color w:val="000000"/>
          <w:sz w:val="22"/>
          <w:szCs w:val="22"/>
        </w:rPr>
        <w:t>-</w:t>
      </w:r>
      <w:r w:rsidR="00933563">
        <w:rPr>
          <w:rStyle w:val="normaltextrun"/>
          <w:rFonts w:ascii="Calibri" w:hAnsi="Calibri" w:cs="Calibri"/>
          <w:color w:val="000000"/>
          <w:sz w:val="22"/>
          <w:szCs w:val="22"/>
        </w:rPr>
        <w:t>based environmental education</w:t>
      </w:r>
      <w:r w:rsidR="00225271">
        <w:rPr>
          <w:rStyle w:val="normaltextrun"/>
          <w:rFonts w:ascii="Calibri" w:hAnsi="Calibri" w:cs="Calibri"/>
          <w:color w:val="000000"/>
          <w:sz w:val="22"/>
          <w:szCs w:val="22"/>
        </w:rPr>
        <w:t xml:space="preserve"> in each region</w:t>
      </w:r>
      <w:r>
        <w:rPr>
          <w:rStyle w:val="normaltextrun"/>
          <w:rFonts w:ascii="Calibri" w:hAnsi="Calibri" w:cs="Calibri"/>
          <w:color w:val="000000"/>
          <w:sz w:val="22"/>
          <w:szCs w:val="22"/>
        </w:rPr>
        <w:t>.</w:t>
      </w:r>
      <w:r>
        <w:rPr>
          <w:rStyle w:val="eop"/>
          <w:rFonts w:cs="Calibri"/>
          <w:sz w:val="22"/>
          <w:szCs w:val="22"/>
        </w:rPr>
        <w:t> </w:t>
      </w:r>
    </w:p>
    <w:p w14:paraId="32E4340C" w14:textId="25AA7EBF" w:rsidR="000C1457" w:rsidRPr="00225271" w:rsidRDefault="000C1457" w:rsidP="00DA0E94">
      <w:pPr>
        <w:pStyle w:val="paragraph"/>
        <w:numPr>
          <w:ilvl w:val="0"/>
          <w:numId w:val="152"/>
        </w:numPr>
        <w:spacing w:before="120" w:beforeAutospacing="0" w:after="120" w:afterAutospacing="0"/>
        <w:ind w:left="1440"/>
        <w:textAlignment w:val="baseline"/>
        <w:rPr>
          <w:rStyle w:val="eop"/>
          <w:rFonts w:ascii="Calibri" w:hAnsi="Calibri" w:cs="Calibri"/>
          <w:color w:val="000000"/>
          <w:sz w:val="22"/>
          <w:szCs w:val="22"/>
        </w:rPr>
      </w:pPr>
      <w:r w:rsidRPr="14C8D3BE">
        <w:rPr>
          <w:rStyle w:val="normaltextrun"/>
          <w:rFonts w:ascii="Calibri" w:hAnsi="Calibri" w:cs="Calibri"/>
          <w:color w:val="000000" w:themeColor="text1"/>
          <w:sz w:val="22"/>
          <w:szCs w:val="22"/>
        </w:rPr>
        <w:t xml:space="preserve">Increase the number and content-area diversity of K-12 educators prepared to teach high quality, standards-aligned climate </w:t>
      </w:r>
      <w:r w:rsidR="00225271" w:rsidRPr="14C8D3BE">
        <w:rPr>
          <w:rStyle w:val="normaltextrun"/>
          <w:rFonts w:ascii="Calibri" w:hAnsi="Calibri" w:cs="Calibri"/>
          <w:color w:val="000000" w:themeColor="text1"/>
          <w:sz w:val="22"/>
          <w:szCs w:val="22"/>
        </w:rPr>
        <w:t>change</w:t>
      </w:r>
      <w:r w:rsidRPr="14C8D3BE">
        <w:rPr>
          <w:rStyle w:val="normaltextrun"/>
          <w:rFonts w:ascii="Calibri" w:hAnsi="Calibri" w:cs="Calibri"/>
          <w:color w:val="000000" w:themeColor="text1"/>
          <w:sz w:val="22"/>
          <w:szCs w:val="22"/>
        </w:rPr>
        <w:t xml:space="preserve"> education. </w:t>
      </w:r>
      <w:r>
        <w:rPr>
          <w:rStyle w:val="eop"/>
          <w:rFonts w:cs="Calibri"/>
          <w:sz w:val="22"/>
          <w:szCs w:val="22"/>
        </w:rPr>
        <w:t> </w:t>
      </w:r>
    </w:p>
    <w:p w14:paraId="77AD80E7" w14:textId="4F372271" w:rsidR="000C1457" w:rsidRDefault="000C1457" w:rsidP="00D837CB">
      <w:pPr>
        <w:pStyle w:val="paragraph"/>
        <w:spacing w:before="120" w:beforeAutospacing="0" w:after="120" w:afterAutospacing="0"/>
        <w:ind w:left="720"/>
        <w:textAlignment w:val="baseline"/>
        <w:rPr>
          <w:rStyle w:val="eop"/>
          <w:rFonts w:cs="Calibri"/>
          <w:sz w:val="22"/>
          <w:szCs w:val="22"/>
        </w:rPr>
      </w:pPr>
      <w:r w:rsidRPr="14C8D3BE">
        <w:rPr>
          <w:rStyle w:val="normaltextrun"/>
          <w:rFonts w:ascii="Calibri" w:hAnsi="Calibri" w:cs="Calibri"/>
          <w:color w:val="000000" w:themeColor="text1"/>
          <w:sz w:val="22"/>
          <w:szCs w:val="22"/>
        </w:rPr>
        <w:t xml:space="preserve">The regional </w:t>
      </w:r>
      <w:r w:rsidR="00225271" w:rsidRPr="14C8D3BE">
        <w:rPr>
          <w:rStyle w:val="normaltextrun"/>
          <w:rFonts w:ascii="Calibri" w:hAnsi="Calibri" w:cs="Calibri"/>
          <w:color w:val="000000" w:themeColor="text1"/>
          <w:sz w:val="22"/>
          <w:szCs w:val="22"/>
        </w:rPr>
        <w:t xml:space="preserve">CCLCs </w:t>
      </w:r>
      <w:r w:rsidRPr="14C8D3BE">
        <w:rPr>
          <w:rStyle w:val="normaltextrun"/>
          <w:rFonts w:ascii="Calibri" w:hAnsi="Calibri" w:cs="Calibri"/>
          <w:color w:val="000000" w:themeColor="text1"/>
          <w:sz w:val="22"/>
          <w:szCs w:val="22"/>
        </w:rPr>
        <w:t>will increase the knowledge and skillset of New Jersey’s educators by providing professional development, technical assistance, and experiential learning opportunities</w:t>
      </w:r>
      <w:r w:rsidR="00F71AB8" w:rsidRPr="14C8D3BE">
        <w:rPr>
          <w:rStyle w:val="normaltextrun"/>
          <w:rFonts w:ascii="Calibri" w:hAnsi="Calibri" w:cs="Calibri"/>
          <w:color w:val="000000" w:themeColor="text1"/>
          <w:sz w:val="22"/>
          <w:szCs w:val="22"/>
        </w:rPr>
        <w:t xml:space="preserve">. </w:t>
      </w:r>
      <w:r w:rsidR="006239BE" w:rsidRPr="14C8D3BE">
        <w:rPr>
          <w:rStyle w:val="normaltextrun"/>
          <w:rFonts w:ascii="Calibri" w:hAnsi="Calibri" w:cs="Calibri"/>
          <w:color w:val="000000" w:themeColor="text1"/>
          <w:sz w:val="22"/>
          <w:szCs w:val="22"/>
        </w:rPr>
        <w:t>The</w:t>
      </w:r>
      <w:r w:rsidR="005E0611" w:rsidRPr="14C8D3BE">
        <w:rPr>
          <w:rStyle w:val="normaltextrun"/>
          <w:rFonts w:ascii="Calibri" w:hAnsi="Calibri" w:cs="Calibri"/>
          <w:color w:val="000000" w:themeColor="text1"/>
          <w:sz w:val="22"/>
          <w:szCs w:val="22"/>
        </w:rPr>
        <w:t xml:space="preserve"> CCLCs</w:t>
      </w:r>
      <w:r w:rsidR="006239BE" w:rsidRPr="14C8D3BE">
        <w:rPr>
          <w:rStyle w:val="normaltextrun"/>
          <w:rFonts w:ascii="Calibri" w:hAnsi="Calibri" w:cs="Calibri"/>
          <w:color w:val="000000" w:themeColor="text1"/>
          <w:sz w:val="22"/>
          <w:szCs w:val="22"/>
        </w:rPr>
        <w:t xml:space="preserve"> will</w:t>
      </w:r>
      <w:r w:rsidRPr="14C8D3BE">
        <w:rPr>
          <w:rStyle w:val="normaltextrun"/>
          <w:rFonts w:ascii="Calibri" w:hAnsi="Calibri" w:cs="Calibri"/>
          <w:color w:val="000000" w:themeColor="text1"/>
          <w:sz w:val="22"/>
          <w:szCs w:val="22"/>
        </w:rPr>
        <w:t xml:space="preserve"> guid</w:t>
      </w:r>
      <w:r w:rsidR="006239BE" w:rsidRPr="14C8D3BE">
        <w:rPr>
          <w:rStyle w:val="normaltextrun"/>
          <w:rFonts w:ascii="Calibri" w:hAnsi="Calibri" w:cs="Calibri"/>
          <w:color w:val="000000" w:themeColor="text1"/>
          <w:sz w:val="22"/>
          <w:szCs w:val="22"/>
        </w:rPr>
        <w:t>e</w:t>
      </w:r>
      <w:r w:rsidRPr="14C8D3BE">
        <w:rPr>
          <w:rStyle w:val="normaltextrun"/>
          <w:rFonts w:ascii="Calibri" w:hAnsi="Calibri" w:cs="Calibri"/>
          <w:color w:val="000000" w:themeColor="text1"/>
          <w:sz w:val="22"/>
          <w:szCs w:val="22"/>
        </w:rPr>
        <w:t xml:space="preserve"> educators in developing and identifying high quality instructional materials</w:t>
      </w:r>
      <w:r w:rsidR="006239BE" w:rsidRPr="14C8D3BE">
        <w:rPr>
          <w:rStyle w:val="normaltextrun"/>
          <w:rFonts w:ascii="Calibri" w:hAnsi="Calibri" w:cs="Calibri"/>
          <w:color w:val="000000" w:themeColor="text1"/>
          <w:sz w:val="22"/>
          <w:szCs w:val="22"/>
        </w:rPr>
        <w:t xml:space="preserve"> that are locally focused and culturally </w:t>
      </w:r>
      <w:r w:rsidR="003902CB" w:rsidRPr="14C8D3BE">
        <w:rPr>
          <w:rStyle w:val="normaltextrun"/>
          <w:rFonts w:ascii="Calibri" w:hAnsi="Calibri" w:cs="Calibri"/>
          <w:color w:val="000000" w:themeColor="text1"/>
          <w:sz w:val="22"/>
          <w:szCs w:val="22"/>
        </w:rPr>
        <w:t>re</w:t>
      </w:r>
      <w:r w:rsidR="006F1517" w:rsidRPr="14C8D3BE">
        <w:rPr>
          <w:rStyle w:val="normaltextrun"/>
          <w:rFonts w:ascii="Calibri" w:hAnsi="Calibri" w:cs="Calibri"/>
          <w:color w:val="000000" w:themeColor="text1"/>
          <w:sz w:val="22"/>
          <w:szCs w:val="22"/>
        </w:rPr>
        <w:t>sponsive</w:t>
      </w:r>
      <w:r w:rsidR="003902CB" w:rsidRPr="14C8D3BE">
        <w:rPr>
          <w:rStyle w:val="normaltextrun"/>
          <w:rFonts w:ascii="Calibri" w:hAnsi="Calibri" w:cs="Calibri"/>
          <w:color w:val="000000" w:themeColor="text1"/>
          <w:sz w:val="22"/>
          <w:szCs w:val="22"/>
        </w:rPr>
        <w:t xml:space="preserve">, implement </w:t>
      </w:r>
      <w:r w:rsidRPr="14C8D3BE">
        <w:rPr>
          <w:rStyle w:val="normaltextrun"/>
          <w:rFonts w:ascii="Calibri" w:hAnsi="Calibri" w:cs="Calibri"/>
          <w:color w:val="000000" w:themeColor="text1"/>
          <w:sz w:val="22"/>
          <w:szCs w:val="22"/>
        </w:rPr>
        <w:t xml:space="preserve">program evaluation strategies, and foster the opportunity for educators to collaborate and innovate </w:t>
      </w:r>
      <w:r w:rsidRPr="14C8D3BE" w:rsidDel="005E0611">
        <w:rPr>
          <w:rStyle w:val="normaltextrun"/>
          <w:rFonts w:ascii="Calibri" w:hAnsi="Calibri" w:cs="Calibri"/>
          <w:color w:val="000000" w:themeColor="text1"/>
          <w:sz w:val="22"/>
          <w:szCs w:val="22"/>
        </w:rPr>
        <w:t xml:space="preserve">with </w:t>
      </w:r>
      <w:r w:rsidRPr="14C8D3BE">
        <w:rPr>
          <w:rStyle w:val="normaltextrun"/>
          <w:rFonts w:ascii="Calibri" w:hAnsi="Calibri" w:cs="Calibri"/>
          <w:color w:val="000000" w:themeColor="text1"/>
          <w:sz w:val="22"/>
          <w:szCs w:val="22"/>
        </w:rPr>
        <w:t>neighboring LEAs.</w:t>
      </w:r>
      <w:r>
        <w:rPr>
          <w:rStyle w:val="eop"/>
          <w:rFonts w:cs="Calibri"/>
          <w:sz w:val="22"/>
          <w:szCs w:val="22"/>
        </w:rPr>
        <w:t> </w:t>
      </w:r>
    </w:p>
    <w:p w14:paraId="6C14881D" w14:textId="22E659CC" w:rsidR="00060919" w:rsidRDefault="000F60C8" w:rsidP="00D837CB">
      <w:pPr>
        <w:pStyle w:val="paragraph"/>
        <w:spacing w:before="120" w:beforeAutospacing="0" w:after="120" w:afterAutospacing="0"/>
        <w:ind w:left="720"/>
        <w:textAlignment w:val="baseline"/>
        <w:rPr>
          <w:rStyle w:val="eop"/>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rPr>
        <w:t xml:space="preserve">The focus of this grant opportunity </w:t>
      </w:r>
      <w:r w:rsidR="008129DA">
        <w:rPr>
          <w:rStyle w:val="normaltextrun"/>
          <w:rFonts w:ascii="Calibri" w:hAnsi="Calibri" w:cs="Calibri"/>
          <w:color w:val="000000"/>
          <w:sz w:val="22"/>
          <w:szCs w:val="22"/>
          <w:shd w:val="clear" w:color="auto" w:fill="FFFFFF"/>
        </w:rPr>
        <w:t xml:space="preserve">is to deepen understanding </w:t>
      </w:r>
      <w:r w:rsidR="00C4530A">
        <w:rPr>
          <w:rStyle w:val="normaltextrun"/>
          <w:rFonts w:ascii="Calibri" w:hAnsi="Calibri" w:cs="Calibri"/>
          <w:color w:val="000000"/>
          <w:sz w:val="22"/>
          <w:szCs w:val="22"/>
          <w:shd w:val="clear" w:color="auto" w:fill="FFFFFF"/>
        </w:rPr>
        <w:t>and implementation of the</w:t>
      </w:r>
      <w:r w:rsidR="00060919" w:rsidDel="005E0611">
        <w:rPr>
          <w:rStyle w:val="normaltextrun"/>
          <w:rFonts w:ascii="Calibri" w:hAnsi="Calibri" w:cs="Calibri"/>
          <w:color w:val="000000"/>
          <w:sz w:val="22"/>
          <w:szCs w:val="22"/>
          <w:shd w:val="clear" w:color="auto" w:fill="FFFFFF"/>
        </w:rPr>
        <w:t xml:space="preserve"> </w:t>
      </w:r>
      <w:r w:rsidR="00060919">
        <w:rPr>
          <w:rStyle w:val="normaltextrun"/>
          <w:rFonts w:ascii="Calibri" w:hAnsi="Calibri" w:cs="Calibri"/>
          <w:color w:val="000000"/>
          <w:sz w:val="22"/>
          <w:szCs w:val="22"/>
          <w:shd w:val="clear" w:color="auto" w:fill="FFFFFF"/>
        </w:rPr>
        <w:t xml:space="preserve">NJSLS </w:t>
      </w:r>
      <w:r w:rsidR="1DCA58F9">
        <w:rPr>
          <w:rStyle w:val="normaltextrun"/>
          <w:rFonts w:ascii="Calibri" w:hAnsi="Calibri" w:cs="Calibri"/>
          <w:color w:val="000000"/>
          <w:sz w:val="22"/>
          <w:szCs w:val="22"/>
          <w:shd w:val="clear" w:color="auto" w:fill="FFFFFF"/>
        </w:rPr>
        <w:t>supporting</w:t>
      </w:r>
      <w:r w:rsidR="00060919">
        <w:rPr>
          <w:rStyle w:val="normaltextrun"/>
          <w:rFonts w:ascii="Calibri" w:hAnsi="Calibri" w:cs="Calibri"/>
          <w:color w:val="000000"/>
          <w:sz w:val="22"/>
          <w:szCs w:val="22"/>
          <w:shd w:val="clear" w:color="auto" w:fill="FFFFFF"/>
        </w:rPr>
        <w:t xml:space="preserve"> Climate Change Education</w:t>
      </w:r>
      <w:r w:rsidR="005E0611">
        <w:rPr>
          <w:rStyle w:val="normaltextrun"/>
          <w:rFonts w:ascii="Calibri" w:hAnsi="Calibri" w:cs="Calibri"/>
          <w:color w:val="000000" w:themeColor="text1"/>
          <w:sz w:val="22"/>
          <w:szCs w:val="22"/>
        </w:rPr>
        <w:t xml:space="preserve">.  </w:t>
      </w:r>
      <w:r w:rsidR="00C96EA1">
        <w:rPr>
          <w:rStyle w:val="normaltextrun"/>
          <w:rFonts w:ascii="Calibri" w:hAnsi="Calibri" w:cs="Calibri"/>
          <w:color w:val="000000"/>
          <w:sz w:val="22"/>
          <w:szCs w:val="22"/>
          <w:shd w:val="clear" w:color="auto" w:fill="FFFFFF"/>
        </w:rPr>
        <w:t>This may include</w:t>
      </w:r>
      <w:r w:rsidR="00060919">
        <w:rPr>
          <w:rStyle w:val="normaltextrun"/>
          <w:rFonts w:ascii="Calibri" w:hAnsi="Calibri" w:cs="Calibri"/>
          <w:color w:val="000000"/>
          <w:sz w:val="22"/>
          <w:szCs w:val="22"/>
          <w:shd w:val="clear" w:color="auto" w:fill="FFFFFF"/>
        </w:rPr>
        <w:t xml:space="preserve"> climate change-specific topics as well as the effort to make students more aware of the</w:t>
      </w:r>
      <w:r w:rsidR="00060919" w:rsidDel="005E0611">
        <w:rPr>
          <w:rStyle w:val="normaltextrun"/>
          <w:rFonts w:ascii="Calibri" w:hAnsi="Calibri" w:cs="Calibri"/>
          <w:color w:val="000000"/>
          <w:sz w:val="22"/>
          <w:szCs w:val="22"/>
          <w:shd w:val="clear" w:color="auto" w:fill="FFFFFF"/>
        </w:rPr>
        <w:t>ir</w:t>
      </w:r>
      <w:r w:rsidR="00060919">
        <w:rPr>
          <w:rStyle w:val="normaltextrun"/>
          <w:rFonts w:ascii="Calibri" w:hAnsi="Calibri" w:cs="Calibri"/>
          <w:color w:val="000000"/>
          <w:sz w:val="22"/>
          <w:szCs w:val="22"/>
          <w:shd w:val="clear" w:color="auto" w:fill="FFFFFF"/>
        </w:rPr>
        <w:t xml:space="preserve"> relationship to the environment and the varied influences of climate across disciplines and at the local, state, national, and global levels. </w:t>
      </w:r>
    </w:p>
    <w:p w14:paraId="1D0F6BA0" w14:textId="061EEA62" w:rsidR="000C1457" w:rsidRDefault="000C1457" w:rsidP="00D837CB">
      <w:pPr>
        <w:pStyle w:val="paragraph"/>
        <w:spacing w:before="120" w:beforeAutospacing="0" w:after="120" w:afterAutospacing="0"/>
        <w:ind w:left="720"/>
        <w:textAlignment w:val="baseline"/>
        <w:rPr>
          <w:rFonts w:ascii="Segoe UI" w:hAnsi="Segoe UI" w:cs="Segoe UI"/>
          <w:color w:val="000000"/>
          <w:sz w:val="18"/>
          <w:szCs w:val="18"/>
        </w:rPr>
      </w:pPr>
      <w:r w:rsidRPr="5393F9AC">
        <w:rPr>
          <w:rStyle w:val="normaltextrun"/>
          <w:rFonts w:ascii="Calibri" w:hAnsi="Calibri" w:cs="Calibri"/>
          <w:color w:val="000000" w:themeColor="text1"/>
          <w:sz w:val="22"/>
          <w:szCs w:val="22"/>
        </w:rPr>
        <w:t xml:space="preserve">The NJDOE expects to make a minimum of three, but up to six, awards to New Jersey IHEs. </w:t>
      </w:r>
      <w:r w:rsidR="00893D37">
        <w:rPr>
          <w:rStyle w:val="normaltextrun"/>
          <w:rFonts w:ascii="Calibri" w:hAnsi="Calibri" w:cs="Calibri"/>
          <w:color w:val="000000" w:themeColor="text1"/>
          <w:sz w:val="22"/>
          <w:szCs w:val="22"/>
        </w:rPr>
        <w:t>Applicants</w:t>
      </w:r>
      <w:r w:rsidRPr="5393F9AC">
        <w:rPr>
          <w:rStyle w:val="normaltextrun"/>
          <w:rFonts w:ascii="Calibri" w:hAnsi="Calibri" w:cs="Calibri"/>
          <w:color w:val="000000" w:themeColor="text1"/>
          <w:sz w:val="22"/>
          <w:szCs w:val="22"/>
        </w:rPr>
        <w:t xml:space="preserve"> may each apply for up to $</w:t>
      </w:r>
      <w:r w:rsidR="003921FE" w:rsidRPr="5393F9AC">
        <w:rPr>
          <w:rStyle w:val="normaltextrun"/>
          <w:rFonts w:ascii="Calibri" w:hAnsi="Calibri" w:cs="Calibri"/>
          <w:color w:val="000000" w:themeColor="text1"/>
          <w:sz w:val="22"/>
          <w:szCs w:val="22"/>
        </w:rPr>
        <w:t>325,000</w:t>
      </w:r>
      <w:r w:rsidRPr="5393F9AC">
        <w:rPr>
          <w:rStyle w:val="normaltextrun"/>
          <w:rFonts w:ascii="Calibri" w:hAnsi="Calibri" w:cs="Calibri"/>
          <w:color w:val="000000" w:themeColor="text1"/>
          <w:sz w:val="22"/>
          <w:szCs w:val="22"/>
        </w:rPr>
        <w:t>. </w:t>
      </w:r>
      <w:r>
        <w:rPr>
          <w:rStyle w:val="eop"/>
          <w:rFonts w:cs="Calibri"/>
          <w:sz w:val="22"/>
          <w:szCs w:val="22"/>
        </w:rPr>
        <w:t> </w:t>
      </w:r>
    </w:p>
    <w:p w14:paraId="73A0AD31" w14:textId="2A86D334" w:rsidR="000C1457" w:rsidRDefault="000C1457" w:rsidP="00D837CB">
      <w:pPr>
        <w:pStyle w:val="paragraph"/>
        <w:spacing w:before="120" w:beforeAutospacing="0" w:after="120" w:afterAutospacing="0"/>
        <w:ind w:left="720"/>
        <w:textAlignment w:val="baseline"/>
        <w:rPr>
          <w:rStyle w:val="eop"/>
          <w:rFonts w:cs="Calibri"/>
          <w:sz w:val="22"/>
          <w:szCs w:val="22"/>
        </w:rPr>
      </w:pPr>
      <w:r w:rsidRPr="46834F1E">
        <w:rPr>
          <w:rStyle w:val="normaltextrun"/>
          <w:rFonts w:ascii="Calibri" w:hAnsi="Calibri" w:cs="Calibri"/>
          <w:color w:val="000000" w:themeColor="text1"/>
          <w:sz w:val="22"/>
          <w:szCs w:val="22"/>
        </w:rPr>
        <w:t>The project period</w:t>
      </w:r>
      <w:r w:rsidR="00802BB8">
        <w:rPr>
          <w:rStyle w:val="normaltextrun"/>
          <w:rFonts w:ascii="Calibri" w:hAnsi="Calibri" w:cs="Calibri"/>
          <w:color w:val="000000" w:themeColor="text1"/>
          <w:sz w:val="22"/>
          <w:szCs w:val="22"/>
        </w:rPr>
        <w:t xml:space="preserve"> is</w:t>
      </w:r>
      <w:r w:rsidRPr="46834F1E">
        <w:rPr>
          <w:rStyle w:val="normaltextrun"/>
          <w:rFonts w:ascii="Calibri" w:hAnsi="Calibri" w:cs="Calibri"/>
          <w:color w:val="000000" w:themeColor="text1"/>
          <w:sz w:val="22"/>
          <w:szCs w:val="22"/>
        </w:rPr>
        <w:t xml:space="preserve"> </w:t>
      </w:r>
      <w:r w:rsidR="00932D7E">
        <w:rPr>
          <w:rStyle w:val="normaltextrun"/>
          <w:rFonts w:ascii="Calibri" w:hAnsi="Calibri" w:cs="Calibri"/>
          <w:color w:val="000000" w:themeColor="text1"/>
          <w:sz w:val="22"/>
          <w:szCs w:val="22"/>
        </w:rPr>
        <w:t>April</w:t>
      </w:r>
      <w:r w:rsidR="009C3E24" w:rsidRPr="46834F1E">
        <w:rPr>
          <w:rStyle w:val="normaltextrun"/>
          <w:rFonts w:ascii="Calibri" w:hAnsi="Calibri" w:cs="Calibri"/>
          <w:color w:val="000000" w:themeColor="text1"/>
          <w:sz w:val="22"/>
          <w:szCs w:val="22"/>
        </w:rPr>
        <w:t xml:space="preserve"> </w:t>
      </w:r>
      <w:r w:rsidR="003D4B3D" w:rsidRPr="46834F1E">
        <w:rPr>
          <w:rStyle w:val="normaltextrun"/>
          <w:rFonts w:ascii="Calibri" w:hAnsi="Calibri" w:cs="Calibri"/>
          <w:color w:val="000000" w:themeColor="text1"/>
          <w:sz w:val="22"/>
          <w:szCs w:val="22"/>
        </w:rPr>
        <w:t xml:space="preserve">1, </w:t>
      </w:r>
      <w:proofErr w:type="gramStart"/>
      <w:r w:rsidR="003D4B3D" w:rsidRPr="46834F1E">
        <w:rPr>
          <w:rStyle w:val="normaltextrun"/>
          <w:rFonts w:ascii="Calibri" w:hAnsi="Calibri" w:cs="Calibri"/>
          <w:color w:val="000000" w:themeColor="text1"/>
          <w:sz w:val="22"/>
          <w:szCs w:val="22"/>
        </w:rPr>
        <w:t>2024</w:t>
      </w:r>
      <w:proofErr w:type="gramEnd"/>
      <w:r w:rsidRPr="46834F1E">
        <w:rPr>
          <w:rStyle w:val="normaltextrun"/>
          <w:rFonts w:ascii="Calibri" w:hAnsi="Calibri" w:cs="Calibri"/>
          <w:color w:val="000000" w:themeColor="text1"/>
          <w:sz w:val="22"/>
          <w:szCs w:val="22"/>
        </w:rPr>
        <w:t xml:space="preserve"> to </w:t>
      </w:r>
      <w:r w:rsidR="00932D7E">
        <w:rPr>
          <w:rStyle w:val="normaltextrun"/>
          <w:rFonts w:ascii="Calibri" w:hAnsi="Calibri" w:cs="Calibri"/>
          <w:color w:val="000000" w:themeColor="text1"/>
          <w:sz w:val="22"/>
          <w:szCs w:val="22"/>
        </w:rPr>
        <w:t>March 31</w:t>
      </w:r>
      <w:r w:rsidR="003D4B3D" w:rsidRPr="46834F1E">
        <w:rPr>
          <w:rStyle w:val="normaltextrun"/>
          <w:rFonts w:ascii="Calibri" w:hAnsi="Calibri" w:cs="Calibri"/>
          <w:color w:val="000000" w:themeColor="text1"/>
          <w:sz w:val="22"/>
          <w:szCs w:val="22"/>
        </w:rPr>
        <w:t>, 2025</w:t>
      </w:r>
      <w:r w:rsidR="007330B7">
        <w:rPr>
          <w:rStyle w:val="normaltextrun"/>
          <w:rFonts w:ascii="Calibri" w:hAnsi="Calibri" w:cs="Calibri"/>
          <w:color w:val="000000" w:themeColor="text1"/>
          <w:sz w:val="22"/>
          <w:szCs w:val="22"/>
        </w:rPr>
        <w:t>.</w:t>
      </w:r>
    </w:p>
    <w:p w14:paraId="3699C35B" w14:textId="77777777" w:rsidR="00730C98" w:rsidRDefault="00730C98" w:rsidP="00D837CB">
      <w:pPr>
        <w:pStyle w:val="paragraph"/>
        <w:spacing w:before="120" w:beforeAutospacing="0" w:after="120" w:afterAutospacing="0"/>
        <w:ind w:left="720"/>
        <w:textAlignment w:val="baseline"/>
        <w:rPr>
          <w:rFonts w:ascii="Segoe UI" w:hAnsi="Segoe UI" w:cs="Segoe UI"/>
          <w:color w:val="000000"/>
          <w:sz w:val="18"/>
          <w:szCs w:val="18"/>
        </w:rPr>
      </w:pPr>
    </w:p>
    <w:p w14:paraId="50F48CEE" w14:textId="77777777" w:rsidR="00165A76" w:rsidRDefault="00165A76" w:rsidP="00D837CB">
      <w:pPr>
        <w:pStyle w:val="paragraph"/>
        <w:spacing w:before="120" w:beforeAutospacing="0" w:after="120" w:afterAutospacing="0"/>
        <w:ind w:left="720"/>
        <w:textAlignment w:val="baseline"/>
        <w:rPr>
          <w:rFonts w:ascii="Segoe UI" w:hAnsi="Segoe UI" w:cs="Segoe UI"/>
          <w:color w:val="000000"/>
          <w:sz w:val="18"/>
          <w:szCs w:val="18"/>
        </w:rPr>
      </w:pPr>
    </w:p>
    <w:p w14:paraId="3DD3D0F0" w14:textId="6EFE82BB" w:rsidR="00165A76" w:rsidRDefault="00594DE3" w:rsidP="00594DE3">
      <w:pPr>
        <w:pStyle w:val="paragraph"/>
        <w:tabs>
          <w:tab w:val="left" w:pos="4680"/>
        </w:tabs>
        <w:spacing w:before="120" w:beforeAutospacing="0" w:after="120" w:afterAutospacing="0"/>
        <w:ind w:left="720"/>
        <w:textAlignment w:val="baseline"/>
        <w:rPr>
          <w:rFonts w:ascii="Segoe UI" w:hAnsi="Segoe UI" w:cs="Segoe UI"/>
          <w:color w:val="000000"/>
          <w:sz w:val="18"/>
          <w:szCs w:val="18"/>
        </w:rPr>
      </w:pPr>
      <w:r>
        <w:rPr>
          <w:rFonts w:ascii="Segoe UI" w:hAnsi="Segoe UI" w:cs="Segoe UI"/>
          <w:color w:val="000000"/>
          <w:sz w:val="18"/>
          <w:szCs w:val="18"/>
        </w:rPr>
        <w:tab/>
      </w:r>
    </w:p>
    <w:p w14:paraId="36B3EC5B" w14:textId="48A981E8" w:rsidR="00890DE7" w:rsidRPr="0014666A" w:rsidRDefault="00055CEB" w:rsidP="003C7A68">
      <w:pPr>
        <w:ind w:left="720"/>
        <w:rPr>
          <w:rStyle w:val="Strong"/>
        </w:rPr>
      </w:pPr>
      <w:r w:rsidRPr="0014666A">
        <w:rPr>
          <w:rStyle w:val="Strong"/>
        </w:rPr>
        <w:lastRenderedPageBreak/>
        <w:t>Application Type</w:t>
      </w:r>
      <w:r w:rsidR="00AB5C07" w:rsidRPr="0014666A">
        <w:rPr>
          <w:rStyle w:val="Strong"/>
        </w:rPr>
        <w:t>:</w:t>
      </w:r>
      <w:r w:rsidR="00890DE7" w:rsidRPr="0014666A">
        <w:rPr>
          <w:rStyle w:val="Strong"/>
        </w:rPr>
        <w:t xml:space="preserve"> </w:t>
      </w:r>
      <w:sdt>
        <w:sdtPr>
          <w:rPr>
            <w:rStyle w:val="Strong"/>
          </w:rPr>
          <w:alias w:val="Application Type"/>
          <w:tag w:val="Type of application"/>
          <w:id w:val="597532347"/>
          <w:placeholder>
            <w:docPart w:val="8A3892DF33A84D109CF60FD6654255CB"/>
          </w:placeholder>
          <w:dropDownList>
            <w:listItem w:displayText="Please Select" w:value="Please Select"/>
            <w:listItem w:displayText="Open Competitive" w:value="Open Competitive"/>
            <w:listItem w:displayText="Continuation" w:value="Continuation"/>
            <w:listItem w:displayText="Limited Competitive*" w:value="Limited Competitive*"/>
            <w:listItem w:displayText="Targeted*" w:value="Targeted*"/>
            <w:listItem w:displayText="Cooperative Agreement" w:value="Cooperative Agreement"/>
          </w:dropDownList>
        </w:sdtPr>
        <w:sdtEndPr>
          <w:rPr>
            <w:rStyle w:val="Strong"/>
          </w:rPr>
        </w:sdtEndPr>
        <w:sdtContent>
          <w:r w:rsidR="005408A2">
            <w:rPr>
              <w:rStyle w:val="Strong"/>
            </w:rPr>
            <w:t>Limited Competitive*</w:t>
          </w:r>
        </w:sdtContent>
      </w:sdt>
    </w:p>
    <w:p w14:paraId="54AB833B" w14:textId="1D172D85" w:rsidR="00CE2A06" w:rsidRDefault="00AB5C07" w:rsidP="0008419A">
      <w:pPr>
        <w:ind w:left="2340" w:right="-540" w:hanging="1620"/>
        <w:rPr>
          <w:b/>
        </w:rPr>
      </w:pPr>
      <w:r w:rsidRPr="0014666A">
        <w:rPr>
          <w:rStyle w:val="Strong"/>
        </w:rPr>
        <w:t>Target Audience:</w:t>
      </w:r>
      <w:r>
        <w:rPr>
          <w:b/>
        </w:rPr>
        <w:t xml:space="preserve"> </w:t>
      </w:r>
      <w:sdt>
        <w:sdtPr>
          <w:rPr>
            <w:b/>
          </w:rPr>
          <w:tag w:val="Check box"/>
          <w:id w:val="1776211346"/>
          <w14:checkbox>
            <w14:checked w14:val="0"/>
            <w14:checkedState w14:val="2612" w14:font="MS Gothic"/>
            <w14:uncheckedState w14:val="2610" w14:font="MS Gothic"/>
          </w14:checkbox>
        </w:sdtPr>
        <w:sdtEndPr/>
        <w:sdtContent>
          <w:r w:rsidR="000347C1">
            <w:rPr>
              <w:rFonts w:ascii="MS Gothic" w:eastAsia="MS Gothic" w:hAnsi="MS Gothic" w:hint="eastAsia"/>
              <w:b/>
            </w:rPr>
            <w:t>☐</w:t>
          </w:r>
        </w:sdtContent>
      </w:sdt>
      <w:r>
        <w:rPr>
          <w:b/>
        </w:rPr>
        <w:t xml:space="preserve"> </w:t>
      </w:r>
      <w:r w:rsidRPr="00B0014D">
        <w:t xml:space="preserve">Local Education Agency (LEA), </w:t>
      </w:r>
      <w:r w:rsidR="00493D2D">
        <w:br/>
      </w:r>
      <w:sdt>
        <w:sdtPr>
          <w:tag w:val="Check box"/>
          <w:id w:val="-187533144"/>
          <w14:checkbox>
            <w14:checked w14:val="0"/>
            <w14:checkedState w14:val="2612" w14:font="MS Gothic"/>
            <w14:uncheckedState w14:val="2610" w14:font="MS Gothic"/>
          </w14:checkbox>
        </w:sdtPr>
        <w:sdtEndPr/>
        <w:sdtContent>
          <w:r w:rsidR="00E80DB0">
            <w:rPr>
              <w:rFonts w:ascii="MS Gothic" w:eastAsia="MS Gothic" w:hAnsi="MS Gothic" w:hint="eastAsia"/>
            </w:rPr>
            <w:t>☐</w:t>
          </w:r>
        </w:sdtContent>
      </w:sdt>
      <w:r>
        <w:t xml:space="preserve"> </w:t>
      </w:r>
      <w:r w:rsidRPr="00B0014D">
        <w:t>Community-Based</w:t>
      </w:r>
      <w:r>
        <w:t xml:space="preserve"> </w:t>
      </w:r>
      <w:r w:rsidRPr="00B0014D">
        <w:t>Nonprofit</w:t>
      </w:r>
      <w:r w:rsidR="000347C1">
        <w:t xml:space="preserve"> </w:t>
      </w:r>
      <w:r w:rsidRPr="00B0014D">
        <w:t xml:space="preserve">Organization (CBO), or </w:t>
      </w:r>
      <w:r w:rsidR="001855AA">
        <w:br/>
      </w:r>
      <w:sdt>
        <w:sdtPr>
          <w:id w:val="-859961638"/>
          <w14:checkbox>
            <w14:checked w14:val="1"/>
            <w14:checkedState w14:val="2612" w14:font="MS Gothic"/>
            <w14:uncheckedState w14:val="2610" w14:font="MS Gothic"/>
          </w14:checkbox>
        </w:sdtPr>
        <w:sdtEndPr/>
        <w:sdtContent>
          <w:r w:rsidR="00E80DB0">
            <w:rPr>
              <w:rFonts w:ascii="MS Gothic" w:eastAsia="MS Gothic" w:hAnsi="MS Gothic" w:hint="eastAsia"/>
            </w:rPr>
            <w:t>☒</w:t>
          </w:r>
        </w:sdtContent>
      </w:sdt>
      <w:r>
        <w:t xml:space="preserve"> </w:t>
      </w:r>
      <w:r w:rsidRPr="00B0014D">
        <w:t>Institutes of Higher Education</w:t>
      </w:r>
      <w:r w:rsidR="00FA6927">
        <w:t xml:space="preserve"> </w:t>
      </w:r>
      <w:r w:rsidR="001C285B">
        <w:t>(IHE)</w:t>
      </w:r>
      <w:r w:rsidR="00FA6927">
        <w:br/>
      </w:r>
      <w:sdt>
        <w:sdtPr>
          <w:rPr>
            <w:b/>
          </w:rPr>
          <w:id w:val="1356378500"/>
          <w14:checkbox>
            <w14:checked w14:val="0"/>
            <w14:checkedState w14:val="2612" w14:font="MS Gothic"/>
            <w14:uncheckedState w14:val="2610" w14:font="MS Gothic"/>
          </w14:checkbox>
        </w:sdtPr>
        <w:sdtEndPr/>
        <w:sdtContent>
          <w:r w:rsidR="007103F0">
            <w:rPr>
              <w:rFonts w:ascii="MS Gothic" w:eastAsia="MS Gothic" w:hAnsi="MS Gothic" w:hint="eastAsia"/>
              <w:b/>
            </w:rPr>
            <w:t>☐</w:t>
          </w:r>
        </w:sdtContent>
      </w:sdt>
      <w:r w:rsidR="00FA6927">
        <w:rPr>
          <w:b/>
        </w:rPr>
        <w:t xml:space="preserve"> </w:t>
      </w:r>
      <w:r w:rsidR="00FA6927" w:rsidRPr="00FA6927">
        <w:t>Other*:</w:t>
      </w:r>
      <w:r w:rsidR="00FA6927">
        <w:rPr>
          <w:b/>
        </w:rPr>
        <w:t xml:space="preserve"> </w:t>
      </w:r>
      <w:r w:rsidR="00765CBA">
        <w:rPr>
          <w:b/>
        </w:rPr>
        <w:fldChar w:fldCharType="begin">
          <w:ffData>
            <w:name w:val="OtherEligibleAppli"/>
            <w:enabled/>
            <w:calcOnExit w:val="0"/>
            <w:textInput>
              <w:default w:val="[Click to Add Eligible Applicant]"/>
            </w:textInput>
          </w:ffData>
        </w:fldChar>
      </w:r>
      <w:bookmarkStart w:id="5" w:name="OtherEligibleAppli"/>
      <w:r w:rsidR="00765CBA">
        <w:rPr>
          <w:b/>
        </w:rPr>
        <w:instrText xml:space="preserve"> FORMTEXT </w:instrText>
      </w:r>
      <w:r w:rsidR="00765CBA">
        <w:rPr>
          <w:b/>
        </w:rPr>
      </w:r>
      <w:r w:rsidR="00765CBA">
        <w:rPr>
          <w:b/>
        </w:rPr>
        <w:fldChar w:fldCharType="separate"/>
      </w:r>
      <w:r w:rsidR="00765CBA">
        <w:rPr>
          <w:b/>
          <w:noProof/>
        </w:rPr>
        <w:t>[Click to Add Eligible Applicant]</w:t>
      </w:r>
      <w:r w:rsidR="00765CBA">
        <w:rPr>
          <w:b/>
        </w:rPr>
        <w:fldChar w:fldCharType="end"/>
      </w:r>
      <w:bookmarkEnd w:id="5"/>
    </w:p>
    <w:p w14:paraId="0B9D2CC3" w14:textId="70A3A53B" w:rsidR="00A72FC2" w:rsidRDefault="00A72FC2" w:rsidP="00833628">
      <w:pPr>
        <w:ind w:left="720" w:right="-540"/>
        <w:rPr>
          <w:b/>
          <w:bCs/>
        </w:rPr>
      </w:pPr>
      <w:r w:rsidRPr="00A72FC2">
        <w:rPr>
          <w:b/>
          <w:bCs/>
        </w:rPr>
        <w:t>Eligibility to Apply</w:t>
      </w:r>
    </w:p>
    <w:p w14:paraId="18AB4103" w14:textId="79605AB1" w:rsidR="00065C88" w:rsidRDefault="00065C88" w:rsidP="00833628">
      <w:pPr>
        <w:spacing w:before="0" w:after="0"/>
        <w:ind w:left="720"/>
        <w:textAlignment w:val="baseline"/>
        <w:rPr>
          <w:rFonts w:cs="Calibri"/>
          <w:szCs w:val="22"/>
        </w:rPr>
      </w:pPr>
      <w:r w:rsidRPr="00065C88">
        <w:rPr>
          <w:rFonts w:cs="Calibri"/>
          <w:szCs w:val="22"/>
        </w:rPr>
        <w:t xml:space="preserve">This limited competitive grant opportunity is open to two-year </w:t>
      </w:r>
      <w:r w:rsidRPr="7CCE8B82">
        <w:rPr>
          <w:rFonts w:cs="Calibri"/>
        </w:rPr>
        <w:t xml:space="preserve">and four-year New Jersey-based IHEs with approved </w:t>
      </w:r>
      <w:hyperlink r:id="rId26">
        <w:r w:rsidRPr="7CCE8B82">
          <w:rPr>
            <w:rFonts w:cs="Calibri"/>
            <w:color w:val="0000FF"/>
            <w:u w:val="single"/>
          </w:rPr>
          <w:t>Certificate of Eligibility with Advanced Standing</w:t>
        </w:r>
      </w:hyperlink>
      <w:r w:rsidRPr="7CCE8B82">
        <w:rPr>
          <w:rFonts w:cs="Calibri"/>
        </w:rPr>
        <w:t xml:space="preserve"> or </w:t>
      </w:r>
      <w:hyperlink r:id="rId27">
        <w:r w:rsidRPr="7CCE8B82">
          <w:rPr>
            <w:rFonts w:cs="Calibri"/>
            <w:color w:val="0000FF"/>
            <w:u w:val="single"/>
          </w:rPr>
          <w:t>Certificate of Eligibility</w:t>
        </w:r>
      </w:hyperlink>
      <w:r w:rsidRPr="7CCE8B82">
        <w:rPr>
          <w:rFonts w:cs="Calibri"/>
        </w:rPr>
        <w:t xml:space="preserve"> teacher preparation programs. </w:t>
      </w:r>
      <w:r w:rsidRPr="00065C88">
        <w:rPr>
          <w:rFonts w:cs="Calibri"/>
          <w:szCs w:val="22"/>
        </w:rPr>
        <w:t xml:space="preserve">An eligible IHE may submit only one application. </w:t>
      </w:r>
      <w:r w:rsidR="005A41FE" w:rsidRPr="00065C88">
        <w:rPr>
          <w:rFonts w:cs="Calibri"/>
          <w:szCs w:val="22"/>
        </w:rPr>
        <w:t>To</w:t>
      </w:r>
      <w:r w:rsidRPr="00065C88">
        <w:rPr>
          <w:rFonts w:cs="Calibri"/>
          <w:szCs w:val="22"/>
        </w:rPr>
        <w:t xml:space="preserve"> effectively support the implementation of climate </w:t>
      </w:r>
      <w:r w:rsidR="005A41FE">
        <w:rPr>
          <w:rFonts w:cs="Calibri"/>
          <w:szCs w:val="22"/>
        </w:rPr>
        <w:t>change</w:t>
      </w:r>
      <w:r w:rsidRPr="00065C88">
        <w:rPr>
          <w:rFonts w:cs="Calibri"/>
          <w:szCs w:val="22"/>
        </w:rPr>
        <w:t xml:space="preserve"> education across content areas, the </w:t>
      </w:r>
      <w:r w:rsidR="004C73FB">
        <w:rPr>
          <w:rFonts w:cs="Calibri"/>
          <w:szCs w:val="22"/>
        </w:rPr>
        <w:t xml:space="preserve">IHE </w:t>
      </w:r>
      <w:r w:rsidRPr="00065C88">
        <w:rPr>
          <w:rFonts w:cs="Calibri"/>
          <w:szCs w:val="22"/>
        </w:rPr>
        <w:t>grant project team must include, at a minimum, three staff members from the IHE:  </w:t>
      </w:r>
    </w:p>
    <w:p w14:paraId="7CE9BE2B" w14:textId="1699E05A" w:rsidR="00065C88" w:rsidRPr="007A7237" w:rsidRDefault="00065C88" w:rsidP="00C8257F">
      <w:pPr>
        <w:pStyle w:val="ListParagraph"/>
        <w:numPr>
          <w:ilvl w:val="0"/>
          <w:numId w:val="153"/>
        </w:numPr>
        <w:ind w:left="1440"/>
        <w:textAlignment w:val="baseline"/>
        <w:rPr>
          <w:rFonts w:cs="Calibri"/>
          <w:szCs w:val="22"/>
        </w:rPr>
      </w:pPr>
      <w:r w:rsidRPr="007A7237">
        <w:rPr>
          <w:rFonts w:cs="Calibri"/>
          <w:szCs w:val="22"/>
        </w:rPr>
        <w:t>One staff member from the teacher preparation program</w:t>
      </w:r>
      <w:r w:rsidR="000D72C1" w:rsidRPr="007A7237">
        <w:rPr>
          <w:rFonts w:cs="Calibri"/>
          <w:szCs w:val="22"/>
        </w:rPr>
        <w:t xml:space="preserve"> with experience developing and supporting interdisciplinary learning</w:t>
      </w:r>
      <w:r w:rsidR="003750A3" w:rsidRPr="007A7237">
        <w:rPr>
          <w:rFonts w:cs="Calibri"/>
          <w:szCs w:val="22"/>
        </w:rPr>
        <w:t xml:space="preserve"> initiatives</w:t>
      </w:r>
      <w:r w:rsidR="005A41FE" w:rsidRPr="007A7237">
        <w:rPr>
          <w:rFonts w:cs="Calibri"/>
          <w:szCs w:val="22"/>
        </w:rPr>
        <w:t>, preferably with a sustainability focus</w:t>
      </w:r>
      <w:r w:rsidRPr="007A7237">
        <w:rPr>
          <w:rFonts w:cs="Calibri"/>
          <w:szCs w:val="22"/>
        </w:rPr>
        <w:t>. </w:t>
      </w:r>
    </w:p>
    <w:p w14:paraId="2E316CA9" w14:textId="77777777" w:rsidR="00065C88" w:rsidRPr="007A7237" w:rsidRDefault="00065C88" w:rsidP="00C8257F">
      <w:pPr>
        <w:pStyle w:val="ListParagraph"/>
        <w:numPr>
          <w:ilvl w:val="0"/>
          <w:numId w:val="153"/>
        </w:numPr>
        <w:ind w:left="1440"/>
        <w:textAlignment w:val="baseline"/>
        <w:rPr>
          <w:rFonts w:cs="Calibri"/>
          <w:szCs w:val="22"/>
        </w:rPr>
      </w:pPr>
      <w:r w:rsidRPr="007A7237">
        <w:rPr>
          <w:rFonts w:cs="Calibri"/>
          <w:szCs w:val="22"/>
        </w:rPr>
        <w:t>One staff member external to the teacher preparation program working within a science, technology, engineering, or mathematics department/school and who is well versed in climate change subject knowledge. </w:t>
      </w:r>
    </w:p>
    <w:p w14:paraId="39225EBF" w14:textId="79AE52A4" w:rsidR="00065C88" w:rsidRPr="007A7237" w:rsidRDefault="00065C88" w:rsidP="00C8257F">
      <w:pPr>
        <w:pStyle w:val="ListParagraph"/>
        <w:numPr>
          <w:ilvl w:val="0"/>
          <w:numId w:val="153"/>
        </w:numPr>
        <w:ind w:left="1440"/>
        <w:textAlignment w:val="baseline"/>
        <w:rPr>
          <w:rFonts w:cs="Calibri"/>
          <w:szCs w:val="22"/>
        </w:rPr>
      </w:pPr>
      <w:r w:rsidRPr="007A7237">
        <w:rPr>
          <w:rFonts w:cs="Calibri"/>
          <w:szCs w:val="22"/>
        </w:rPr>
        <w:t xml:space="preserve">One staff member external to the teacher preparation program working within a department/school in the humanities (e.g., foreign languages, history, fine arts, etc.), preferably with some experience addressing </w:t>
      </w:r>
      <w:r w:rsidR="000A7361" w:rsidRPr="007A7237">
        <w:rPr>
          <w:rFonts w:cs="Calibri"/>
          <w:szCs w:val="22"/>
        </w:rPr>
        <w:t xml:space="preserve">climate change or other </w:t>
      </w:r>
      <w:r w:rsidR="00AF14A8" w:rsidRPr="007A7237">
        <w:rPr>
          <w:rFonts w:cs="Calibri"/>
          <w:szCs w:val="22"/>
        </w:rPr>
        <w:t>socio</w:t>
      </w:r>
      <w:r w:rsidR="005D6716">
        <w:rPr>
          <w:rFonts w:cs="Calibri"/>
          <w:szCs w:val="22"/>
        </w:rPr>
        <w:t>-</w:t>
      </w:r>
      <w:r w:rsidR="00AF14A8" w:rsidRPr="007A7237">
        <w:rPr>
          <w:rFonts w:cs="Calibri"/>
          <w:szCs w:val="22"/>
        </w:rPr>
        <w:t>scientific topics through the humanities</w:t>
      </w:r>
      <w:r w:rsidRPr="007A7237">
        <w:rPr>
          <w:rFonts w:cs="Calibri"/>
          <w:szCs w:val="22"/>
        </w:rPr>
        <w:t>.  </w:t>
      </w:r>
    </w:p>
    <w:p w14:paraId="76998692" w14:textId="0A7EF235" w:rsidR="00065C88" w:rsidRDefault="00065C88" w:rsidP="0089167A">
      <w:pPr>
        <w:ind w:left="720"/>
        <w:textAlignment w:val="baseline"/>
        <w:rPr>
          <w:rFonts w:cs="Calibri"/>
        </w:rPr>
      </w:pPr>
      <w:r w:rsidRPr="6502F021">
        <w:rPr>
          <w:rFonts w:cs="Calibri"/>
        </w:rPr>
        <w:t xml:space="preserve">One of these three grant project team members must be designated as the “lead applicant” for the grant application. Applicants will be required to complete and upload a Documentation of Eligibility </w:t>
      </w:r>
      <w:r w:rsidR="002C57C9">
        <w:rPr>
          <w:rFonts w:cs="Calibri"/>
        </w:rPr>
        <w:t xml:space="preserve">form </w:t>
      </w:r>
      <w:r w:rsidRPr="6502F021">
        <w:rPr>
          <w:rFonts w:cs="Calibri"/>
        </w:rPr>
        <w:t xml:space="preserve">detailing the grant project team (see </w:t>
      </w:r>
      <w:hyperlink w:anchor="_Appendix_1:_Documentation" w:history="1">
        <w:r w:rsidRPr="00731143">
          <w:rPr>
            <w:rStyle w:val="Hyperlink"/>
            <w:rFonts w:cs="Calibri"/>
          </w:rPr>
          <w:t>A</w:t>
        </w:r>
        <w:r w:rsidR="00253629" w:rsidRPr="00731143">
          <w:rPr>
            <w:rStyle w:val="Hyperlink"/>
            <w:rFonts w:cs="Calibri"/>
          </w:rPr>
          <w:t>ppendix 1</w:t>
        </w:r>
      </w:hyperlink>
      <w:r w:rsidRPr="6502F021">
        <w:rPr>
          <w:rFonts w:cs="Calibri"/>
        </w:rPr>
        <w:t xml:space="preserve">) and a two-page resume for each member of the grant project team. For new grant-related positions at the IHE, additional information will be required (see </w:t>
      </w:r>
      <w:hyperlink w:anchor="_Eligible_Costs" w:history="1">
        <w:r w:rsidRPr="00731143">
          <w:rPr>
            <w:rStyle w:val="Hyperlink"/>
            <w:rFonts w:cs="Calibri"/>
          </w:rPr>
          <w:t xml:space="preserve">Section </w:t>
        </w:r>
        <w:r w:rsidR="0058586C" w:rsidRPr="00731143">
          <w:rPr>
            <w:rStyle w:val="Hyperlink"/>
            <w:rFonts w:cs="Calibri"/>
          </w:rPr>
          <w:t>II.10</w:t>
        </w:r>
        <w:r w:rsidR="00731143" w:rsidRPr="00731143">
          <w:rPr>
            <w:rStyle w:val="Hyperlink"/>
            <w:rFonts w:cs="Calibri"/>
          </w:rPr>
          <w:t>.</w:t>
        </w:r>
      </w:hyperlink>
      <w:r w:rsidRPr="6502F021">
        <w:rPr>
          <w:rFonts w:cs="Calibri"/>
        </w:rPr>
        <w:t>). </w:t>
      </w:r>
    </w:p>
    <w:p w14:paraId="7AE22CBC" w14:textId="6ED5AB98" w:rsidR="00065C88" w:rsidRPr="00F6210E" w:rsidRDefault="003750A3" w:rsidP="00EB369F">
      <w:pPr>
        <w:ind w:left="720"/>
        <w:textAlignment w:val="baseline"/>
        <w:rPr>
          <w:rFonts w:cs="Calibri"/>
        </w:rPr>
      </w:pPr>
      <w:r w:rsidRPr="6502F021">
        <w:rPr>
          <w:rFonts w:cs="Calibri"/>
        </w:rPr>
        <w:t xml:space="preserve">Applicants will also be responsible for identifying at least one </w:t>
      </w:r>
      <w:r w:rsidR="0020264B" w:rsidRPr="6502F021">
        <w:rPr>
          <w:rFonts w:cs="Calibri"/>
        </w:rPr>
        <w:t xml:space="preserve">CBO </w:t>
      </w:r>
      <w:r w:rsidR="005E53DA" w:rsidRPr="6502F021">
        <w:rPr>
          <w:rFonts w:cs="Calibri"/>
        </w:rPr>
        <w:t xml:space="preserve">that is currently engaged in </w:t>
      </w:r>
      <w:r w:rsidR="00D21D99" w:rsidRPr="6502F021">
        <w:rPr>
          <w:rFonts w:cs="Calibri"/>
        </w:rPr>
        <w:t>place-based environmental education in their region</w:t>
      </w:r>
      <w:r w:rsidR="00C95E6D" w:rsidRPr="6502F021">
        <w:rPr>
          <w:rFonts w:cs="Calibri"/>
        </w:rPr>
        <w:t xml:space="preserve"> to serve as a partner</w:t>
      </w:r>
      <w:r w:rsidR="00944A6B">
        <w:rPr>
          <w:rFonts w:cs="Calibri"/>
        </w:rPr>
        <w:t xml:space="preserve"> (see </w:t>
      </w:r>
      <w:hyperlink w:anchor="_Application_Review_Criteria" w:history="1">
        <w:r w:rsidR="00944A6B" w:rsidRPr="00944A6B">
          <w:rPr>
            <w:rStyle w:val="Hyperlink"/>
            <w:rFonts w:cs="Calibri"/>
          </w:rPr>
          <w:t>Section I.7.</w:t>
        </w:r>
      </w:hyperlink>
      <w:r w:rsidR="00944A6B">
        <w:rPr>
          <w:rFonts w:cs="Calibri"/>
        </w:rPr>
        <w:t xml:space="preserve"> for regional designations)</w:t>
      </w:r>
      <w:r w:rsidR="009D4939" w:rsidRPr="6502F021">
        <w:rPr>
          <w:rFonts w:cs="Calibri"/>
        </w:rPr>
        <w:t>.</w:t>
      </w:r>
      <w:r w:rsidR="002248C6" w:rsidRPr="6502F021">
        <w:rPr>
          <w:rFonts w:cs="Calibri"/>
        </w:rPr>
        <w:t xml:space="preserve"> </w:t>
      </w:r>
      <w:r w:rsidR="00D66849">
        <w:t xml:space="preserve">The NJDOE requires applicants to develop partnerships to ensure </w:t>
      </w:r>
      <w:r w:rsidR="00E3533B">
        <w:t xml:space="preserve">the </w:t>
      </w:r>
      <w:r w:rsidR="007376BA">
        <w:t>development of</w:t>
      </w:r>
      <w:r w:rsidR="00E3533B" w:rsidRPr="6502F021">
        <w:rPr>
          <w:sz w:val="24"/>
          <w:szCs w:val="24"/>
        </w:rPr>
        <w:t xml:space="preserve"> </w:t>
      </w:r>
      <w:r w:rsidR="009D4939" w:rsidRPr="6502F021">
        <w:rPr>
          <w:rFonts w:cs="Calibri"/>
        </w:rPr>
        <w:t xml:space="preserve">culturally responsive and locally focused learning opportunities for </w:t>
      </w:r>
      <w:proofErr w:type="gramStart"/>
      <w:r w:rsidR="009D4939" w:rsidRPr="6502F021">
        <w:rPr>
          <w:rFonts w:cs="Calibri"/>
        </w:rPr>
        <w:t>participating</w:t>
      </w:r>
      <w:proofErr w:type="gramEnd"/>
      <w:r w:rsidR="009D4939" w:rsidRPr="6502F021">
        <w:rPr>
          <w:rFonts w:cs="Calibri"/>
        </w:rPr>
        <w:t xml:space="preserve"> LEAs.</w:t>
      </w:r>
      <w:r w:rsidR="007A20C7" w:rsidRPr="6502F021">
        <w:rPr>
          <w:rFonts w:cs="Calibri"/>
        </w:rPr>
        <w:t xml:space="preserve"> Applicants will be required to complete and upload</w:t>
      </w:r>
      <w:r w:rsidR="000A7DC4" w:rsidRPr="6502F021">
        <w:rPr>
          <w:rFonts w:cs="Calibri"/>
        </w:rPr>
        <w:t xml:space="preserve"> the</w:t>
      </w:r>
      <w:r w:rsidR="007A20C7" w:rsidRPr="6502F021">
        <w:rPr>
          <w:rFonts w:cs="Calibri"/>
        </w:rPr>
        <w:t xml:space="preserve"> Documentation</w:t>
      </w:r>
      <w:r w:rsidR="00BB56BD" w:rsidRPr="6502F021">
        <w:rPr>
          <w:rFonts w:cs="Calibri"/>
        </w:rPr>
        <w:t xml:space="preserve"> o</w:t>
      </w:r>
      <w:r w:rsidR="000A7DC4" w:rsidRPr="6502F021">
        <w:rPr>
          <w:rFonts w:cs="Calibri"/>
        </w:rPr>
        <w:t>f</w:t>
      </w:r>
      <w:r w:rsidR="00BB56BD" w:rsidRPr="6502F021">
        <w:rPr>
          <w:rFonts w:cs="Calibri"/>
        </w:rPr>
        <w:t xml:space="preserve"> Required Collaboration </w:t>
      </w:r>
      <w:r w:rsidR="002B2448">
        <w:rPr>
          <w:rFonts w:cs="Calibri"/>
        </w:rPr>
        <w:t>f</w:t>
      </w:r>
      <w:r w:rsidR="00BB56BD" w:rsidRPr="6502F021">
        <w:rPr>
          <w:rFonts w:cs="Calibri"/>
        </w:rPr>
        <w:t xml:space="preserve">orms </w:t>
      </w:r>
      <w:r w:rsidR="00CE6F0C" w:rsidRPr="6502F021">
        <w:rPr>
          <w:rFonts w:cs="Calibri"/>
        </w:rPr>
        <w:t>(</w:t>
      </w:r>
      <w:r w:rsidR="001E5425" w:rsidRPr="6502F021">
        <w:rPr>
          <w:rFonts w:cs="Calibri"/>
        </w:rPr>
        <w:t>s</w:t>
      </w:r>
      <w:r w:rsidR="00CE6F0C" w:rsidRPr="6502F021">
        <w:rPr>
          <w:rFonts w:cs="Calibri"/>
        </w:rPr>
        <w:t>ee A</w:t>
      </w:r>
      <w:r w:rsidR="003E24F2" w:rsidRPr="6502F021">
        <w:rPr>
          <w:rFonts w:cs="Calibri"/>
        </w:rPr>
        <w:t xml:space="preserve">ppendices </w:t>
      </w:r>
      <w:hyperlink w:anchor="_Appendix_3:_Documentation">
        <w:r w:rsidR="003E24F2" w:rsidRPr="14C8D3BE">
          <w:rPr>
            <w:rStyle w:val="Hyperlink"/>
            <w:rFonts w:cs="Calibri"/>
          </w:rPr>
          <w:t>3</w:t>
        </w:r>
      </w:hyperlink>
      <w:r w:rsidR="003E24F2" w:rsidRPr="14C8D3BE">
        <w:rPr>
          <w:rFonts w:cs="Calibri"/>
        </w:rPr>
        <w:t xml:space="preserve"> and </w:t>
      </w:r>
      <w:hyperlink w:anchor="_Appendix_4:_Documentation">
        <w:r w:rsidR="003E24F2" w:rsidRPr="14C8D3BE">
          <w:rPr>
            <w:rStyle w:val="Hyperlink"/>
            <w:rFonts w:cs="Calibri"/>
          </w:rPr>
          <w:t>4</w:t>
        </w:r>
      </w:hyperlink>
      <w:r w:rsidR="00CE6F0C" w:rsidRPr="14C8D3BE">
        <w:rPr>
          <w:rFonts w:cs="Calibri"/>
        </w:rPr>
        <w:t xml:space="preserve">) for each </w:t>
      </w:r>
      <w:r w:rsidR="007376BA" w:rsidRPr="14C8D3BE">
        <w:rPr>
          <w:rFonts w:cs="Calibri"/>
        </w:rPr>
        <w:t xml:space="preserve">CBO </w:t>
      </w:r>
      <w:r w:rsidR="00CE6F0C" w:rsidRPr="14C8D3BE">
        <w:rPr>
          <w:rFonts w:cs="Calibri"/>
        </w:rPr>
        <w:t>partner.</w:t>
      </w:r>
      <w:r w:rsidR="007376BA" w:rsidRPr="14C8D3BE">
        <w:rPr>
          <w:rFonts w:cs="Calibri"/>
        </w:rPr>
        <w:t xml:space="preserve"> </w:t>
      </w:r>
      <w:r w:rsidR="007376BA" w:rsidRPr="6502F021">
        <w:rPr>
          <w:rFonts w:cs="Calibri"/>
        </w:rPr>
        <w:t>Applicants must ensure the mission, vision, and general services of the CBO partner(s) align with the intent of the</w:t>
      </w:r>
      <w:r w:rsidR="007376BA" w:rsidRPr="6502F021" w:rsidDel="00181724">
        <w:rPr>
          <w:rFonts w:cs="Calibri"/>
        </w:rPr>
        <w:t xml:space="preserve"> </w:t>
      </w:r>
      <w:r w:rsidR="007376BA" w:rsidRPr="6502F021">
        <w:rPr>
          <w:rFonts w:cs="Calibri"/>
        </w:rPr>
        <w:t>NJSLS and the goals of this grant program.</w:t>
      </w:r>
    </w:p>
    <w:p w14:paraId="5763298A" w14:textId="2E8BE3D1" w:rsidR="00310B0C" w:rsidRPr="00B0014D" w:rsidRDefault="00310B0C" w:rsidP="007D45F0">
      <w:pPr>
        <w:pStyle w:val="Heading2"/>
      </w:pPr>
      <w:bookmarkStart w:id="6" w:name="_Toc153877853"/>
      <w:bookmarkEnd w:id="4"/>
      <w:r w:rsidRPr="003F267E">
        <w:t>Federal Compliance</w:t>
      </w:r>
      <w:r w:rsidRPr="00B0014D">
        <w:t xml:space="preserve"> Requirements - Unique Entity </w:t>
      </w:r>
      <w:r w:rsidR="00480E01">
        <w:t>I</w:t>
      </w:r>
      <w:r w:rsidRPr="00B0014D">
        <w:t>dentifier (UEI) Registrations</w:t>
      </w:r>
      <w:bookmarkEnd w:id="6"/>
    </w:p>
    <w:p w14:paraId="123D8AA6" w14:textId="7243AFEC" w:rsidR="00310B0C" w:rsidRDefault="00310B0C" w:rsidP="007103F0">
      <w:pPr>
        <w:ind w:left="720" w:right="-90"/>
      </w:pPr>
      <w:r w:rsidRPr="00B0014D">
        <w:t xml:space="preserve">In accordance with the Federal Fiscal Accountability Transparency Act (FFATA), all grant recipients must have a valid </w:t>
      </w:r>
      <w:bookmarkStart w:id="7" w:name="_Hlk95294658"/>
      <w:r w:rsidRPr="00B0014D">
        <w:t xml:space="preserve">Unique Entity </w:t>
      </w:r>
      <w:r w:rsidR="003E2A06">
        <w:t>I</w:t>
      </w:r>
      <w:r w:rsidRPr="00B0014D">
        <w:t>dentifier (UEI)</w:t>
      </w:r>
      <w:bookmarkEnd w:id="7"/>
      <w:r w:rsidRPr="00B0014D">
        <w:t xml:space="preserve">. As part of the government-wide initiative, </w:t>
      </w:r>
      <w:r w:rsidR="00A32023">
        <w:t xml:space="preserve">the </w:t>
      </w:r>
      <w:r w:rsidR="00304908">
        <w:t>NJDOE</w:t>
      </w:r>
      <w:r w:rsidRPr="00B0014D">
        <w:t xml:space="preserve"> will join other Federal agencies and transition from the use of the Dun and Bradstreet Data Universal Numbering System (DUNS) to the new UEI for all grant </w:t>
      </w:r>
      <w:r w:rsidR="00646E79">
        <w:t>recipients</w:t>
      </w:r>
      <w:r w:rsidRPr="00B0014D">
        <w:t xml:space="preserve"> and applicant organizations. UEIs are the primary means of entity identification for Federal awards and </w:t>
      </w:r>
      <w:r w:rsidR="00DA1428">
        <w:t xml:space="preserve">are </w:t>
      </w:r>
      <w:r w:rsidRPr="00B0014D">
        <w:t xml:space="preserve">required in accordance with 2 CFR Part 25. The UEI number is administered by the Federal Government in </w:t>
      </w:r>
      <w:r w:rsidR="005D636C">
        <w:t>the Syst</w:t>
      </w:r>
      <w:r w:rsidR="00E67168">
        <w:t>em for Award Management</w:t>
      </w:r>
      <w:r w:rsidRPr="00B0014D">
        <w:t xml:space="preserve"> </w:t>
      </w:r>
      <w:r w:rsidR="000935B7">
        <w:t>(</w:t>
      </w:r>
      <w:r w:rsidR="0032644D" w:rsidRPr="00B0014D">
        <w:t>SAM</w:t>
      </w:r>
      <w:r w:rsidR="0032644D">
        <w:t>) through</w:t>
      </w:r>
      <w:r w:rsidRPr="00B0014D" w:rsidDel="000935B7">
        <w:t xml:space="preserve"> </w:t>
      </w:r>
      <w:r w:rsidR="00305DC1">
        <w:t>the</w:t>
      </w:r>
      <w:r w:rsidR="00635BCC">
        <w:t xml:space="preserve"> </w:t>
      </w:r>
      <w:r w:rsidRPr="00B0014D">
        <w:t xml:space="preserve">SAM.gov </w:t>
      </w:r>
      <w:r w:rsidR="0030791D">
        <w:t>website</w:t>
      </w:r>
      <w:r w:rsidR="000A7DC4">
        <w:t>.</w:t>
      </w:r>
    </w:p>
    <w:p w14:paraId="3D00FE3A" w14:textId="77777777" w:rsidR="00F63865" w:rsidRPr="00B9755A" w:rsidRDefault="00F63865" w:rsidP="00E529F8">
      <w:pPr>
        <w:ind w:left="720"/>
      </w:pPr>
      <w:r w:rsidRPr="00B9755A">
        <w:t>FFATA Executive Compensation Disclosure Criteria:</w:t>
      </w:r>
    </w:p>
    <w:p w14:paraId="6A25BB1A" w14:textId="59A39885" w:rsidR="00F63865" w:rsidRPr="00B9755A" w:rsidRDefault="00F63865" w:rsidP="00E529F8">
      <w:pPr>
        <w:ind w:left="720"/>
        <w:jc w:val="both"/>
        <w:rPr>
          <w:rFonts w:cs="Calibri"/>
          <w:szCs w:val="24"/>
        </w:rPr>
      </w:pPr>
      <w:r w:rsidRPr="00B9755A">
        <w:rPr>
          <w:rFonts w:cs="Calibri"/>
          <w:szCs w:val="24"/>
        </w:rPr>
        <w:t>In the preceding fiscal year</w:t>
      </w:r>
      <w:r w:rsidR="0030534B">
        <w:rPr>
          <w:rFonts w:cs="Calibri"/>
          <w:szCs w:val="24"/>
        </w:rPr>
        <w:t>,</w:t>
      </w:r>
      <w:r w:rsidRPr="00B9755A">
        <w:rPr>
          <w:rFonts w:cs="Calibri"/>
          <w:szCs w:val="24"/>
        </w:rPr>
        <w:t xml:space="preserve"> if an applicant:</w:t>
      </w:r>
    </w:p>
    <w:p w14:paraId="4487D1F3" w14:textId="77777777" w:rsidR="00F63865" w:rsidRPr="00B9755A" w:rsidRDefault="00F63865" w:rsidP="00E529F8">
      <w:pPr>
        <w:numPr>
          <w:ilvl w:val="0"/>
          <w:numId w:val="1"/>
        </w:numPr>
        <w:spacing w:before="0" w:after="0"/>
        <w:ind w:left="1440"/>
        <w:jc w:val="both"/>
        <w:rPr>
          <w:rFonts w:cs="Calibri"/>
        </w:rPr>
      </w:pPr>
      <w:r w:rsidRPr="113FFDE0">
        <w:rPr>
          <w:rFonts w:cs="Calibri"/>
        </w:rPr>
        <w:t>Received at least $25,000,000 in annual gross revenues from federal awards; and</w:t>
      </w:r>
    </w:p>
    <w:p w14:paraId="298E3AA2" w14:textId="0DD330D4" w:rsidR="00F63865" w:rsidRPr="00B9755A" w:rsidRDefault="00F63865" w:rsidP="00E529F8">
      <w:pPr>
        <w:numPr>
          <w:ilvl w:val="0"/>
          <w:numId w:val="1"/>
        </w:numPr>
        <w:spacing w:before="0"/>
        <w:ind w:left="1440"/>
        <w:jc w:val="both"/>
        <w:rPr>
          <w:rFonts w:cs="Calibri"/>
        </w:rPr>
      </w:pPr>
      <w:r w:rsidRPr="113FFDE0">
        <w:rPr>
          <w:rFonts w:cs="Calibri"/>
        </w:rPr>
        <w:lastRenderedPageBreak/>
        <w:t>If at least eight</w:t>
      </w:r>
      <w:r w:rsidR="00647437">
        <w:rPr>
          <w:rFonts w:cs="Calibri"/>
        </w:rPr>
        <w:t>y</w:t>
      </w:r>
      <w:r w:rsidRPr="113FFDE0">
        <w:rPr>
          <w:rFonts w:cs="Calibri"/>
        </w:rPr>
        <w:t xml:space="preserve"> (80) percent of the applicant’s annual gross revenues came from federal awards</w:t>
      </w:r>
      <w:r w:rsidR="00D31166">
        <w:rPr>
          <w:rFonts w:cs="Calibri"/>
        </w:rPr>
        <w:t>,</w:t>
      </w:r>
      <w:r w:rsidR="00BF7497">
        <w:rPr>
          <w:rFonts w:cs="Calibri"/>
        </w:rPr>
        <w:t xml:space="preserve"> </w:t>
      </w:r>
      <w:r w:rsidRPr="113FFDE0">
        <w:rPr>
          <w:rFonts w:cs="Calibri"/>
        </w:rPr>
        <w:t>the applicant is required to disclose the name and total compensation of the five (5) most highly compensated officers of the applicant as part of the grant application.</w:t>
      </w:r>
    </w:p>
    <w:p w14:paraId="506C2D25" w14:textId="649329F4" w:rsidR="00F63865" w:rsidRPr="00B9755A" w:rsidRDefault="00F63865" w:rsidP="00E529F8">
      <w:pPr>
        <w:ind w:left="720"/>
        <w:jc w:val="both"/>
        <w:rPr>
          <w:rFonts w:cs="Calibri"/>
        </w:rPr>
      </w:pPr>
      <w:r w:rsidRPr="3E88AC35">
        <w:rPr>
          <w:rFonts w:cs="Calibri"/>
        </w:rPr>
        <w:t xml:space="preserve">This information is to be entered </w:t>
      </w:r>
      <w:r w:rsidR="00E529F8">
        <w:rPr>
          <w:rFonts w:cs="Calibri"/>
        </w:rPr>
        <w:t xml:space="preserve">into the Award Management SAM Application </w:t>
      </w:r>
      <w:r w:rsidR="003E109F">
        <w:rPr>
          <w:rFonts w:cs="Calibri"/>
        </w:rPr>
        <w:t>in EWEG</w:t>
      </w:r>
      <w:r w:rsidR="00A037F6">
        <w:rPr>
          <w:rFonts w:cs="Calibri"/>
        </w:rPr>
        <w:t xml:space="preserve"> and updated on a yearly basis</w:t>
      </w:r>
      <w:r w:rsidR="003D1602">
        <w:rPr>
          <w:rFonts w:cs="Calibri"/>
        </w:rPr>
        <w:t>.</w:t>
      </w:r>
    </w:p>
    <w:p w14:paraId="5DFCAAEA" w14:textId="5EB638F6" w:rsidR="00310B0C" w:rsidRPr="00B0014D" w:rsidRDefault="00310B0C" w:rsidP="007D45F0">
      <w:pPr>
        <w:pStyle w:val="Heading2"/>
      </w:pPr>
      <w:bookmarkStart w:id="8" w:name="_Toc153877854"/>
      <w:r w:rsidRPr="00B0014D">
        <w:t>A</w:t>
      </w:r>
      <w:r w:rsidR="00304908">
        <w:t>ward</w:t>
      </w:r>
      <w:r w:rsidRPr="00B0014D">
        <w:t xml:space="preserve"> Management SAM Application</w:t>
      </w:r>
      <w:bookmarkEnd w:id="8"/>
    </w:p>
    <w:p w14:paraId="06F9A0CA" w14:textId="52CD1BE4" w:rsidR="00A3717F" w:rsidRDefault="00A3717F" w:rsidP="00A3717F">
      <w:pPr>
        <w:ind w:left="720"/>
        <w:rPr>
          <w:b/>
        </w:rPr>
      </w:pPr>
      <w:r>
        <w:t xml:space="preserve">Prior to applying for a grant application, </w:t>
      </w:r>
      <w:r w:rsidR="00BF7497">
        <w:t xml:space="preserve">a </w:t>
      </w:r>
      <w:r>
        <w:t>LE</w:t>
      </w:r>
      <w:r w:rsidR="00181724">
        <w:t>A</w:t>
      </w:r>
      <w:r>
        <w:t xml:space="preserve">, CBO, or IHE must </w:t>
      </w:r>
      <w:r w:rsidR="00D16FFE">
        <w:t>provide the requisite information</w:t>
      </w:r>
      <w:r w:rsidR="00735E31">
        <w:t xml:space="preserve"> in </w:t>
      </w:r>
      <w:r w:rsidR="00941801">
        <w:t>the SAM section</w:t>
      </w:r>
      <w:r w:rsidR="00B63998">
        <w:t xml:space="preserve"> </w:t>
      </w:r>
      <w:r w:rsidR="0056638C">
        <w:t>in</w:t>
      </w:r>
      <w:r w:rsidR="00B63998">
        <w:t xml:space="preserve"> the </w:t>
      </w:r>
      <w:r w:rsidR="00724652">
        <w:t xml:space="preserve">NJDOE’s </w:t>
      </w:r>
      <w:r w:rsidR="0056638C">
        <w:t xml:space="preserve">EWEG </w:t>
      </w:r>
      <w:r w:rsidR="00724652">
        <w:t>s</w:t>
      </w:r>
      <w:r w:rsidR="003A1FE9">
        <w:t>ystem</w:t>
      </w:r>
      <w:r w:rsidR="0056638C">
        <w:t>.</w:t>
      </w:r>
      <w:r w:rsidR="0067565F">
        <w:t xml:space="preserve"> </w:t>
      </w:r>
      <w:r w:rsidR="00A55063">
        <w:t xml:space="preserve">The </w:t>
      </w:r>
      <w:r w:rsidR="00AA208E">
        <w:t>entity</w:t>
      </w:r>
      <w:r w:rsidR="00E03973">
        <w:t xml:space="preserve"> will need</w:t>
      </w:r>
      <w:r w:rsidR="00192322">
        <w:t xml:space="preserve"> </w:t>
      </w:r>
      <w:r w:rsidR="00AA208E">
        <w:t>its</w:t>
      </w:r>
      <w:r w:rsidR="00EB1736">
        <w:t xml:space="preserve"> valid UEI</w:t>
      </w:r>
      <w:r w:rsidR="00C0118E">
        <w:t xml:space="preserve"> to complete this step.</w:t>
      </w:r>
      <w:r w:rsidR="007877D9">
        <w:t xml:space="preserve"> </w:t>
      </w:r>
    </w:p>
    <w:p w14:paraId="319A229A" w14:textId="77777777" w:rsidR="00A3717F" w:rsidRDefault="00A3717F" w:rsidP="00A3717F">
      <w:pPr>
        <w:ind w:left="720"/>
        <w:rPr>
          <w:b/>
        </w:rPr>
      </w:pPr>
      <w:r>
        <w:t>Key steps/actions:</w:t>
      </w:r>
    </w:p>
    <w:p w14:paraId="012E30C9" w14:textId="17E00490" w:rsidR="00A3717F" w:rsidRDefault="00A3717F" w:rsidP="00483786">
      <w:pPr>
        <w:pStyle w:val="ListParagraph"/>
        <w:numPr>
          <w:ilvl w:val="3"/>
          <w:numId w:val="7"/>
        </w:numPr>
        <w:ind w:left="1440"/>
      </w:pPr>
      <w:r>
        <w:rPr>
          <w:color w:val="auto"/>
        </w:rPr>
        <w:t xml:space="preserve">Create and submit the </w:t>
      </w:r>
      <w:r w:rsidR="00E37BF4">
        <w:rPr>
          <w:color w:val="auto"/>
        </w:rPr>
        <w:t xml:space="preserve">Award </w:t>
      </w:r>
      <w:r>
        <w:rPr>
          <w:color w:val="auto"/>
        </w:rPr>
        <w:t>Management SAM application in EWEG if your entity has applied for or has received other grants from the NJDOE.</w:t>
      </w:r>
    </w:p>
    <w:p w14:paraId="64124364" w14:textId="4927909C" w:rsidR="00A3717F" w:rsidRDefault="00A3717F" w:rsidP="00483786">
      <w:pPr>
        <w:pStyle w:val="ListParagraph"/>
        <w:numPr>
          <w:ilvl w:val="3"/>
          <w:numId w:val="7"/>
        </w:numPr>
        <w:ind w:left="1440"/>
      </w:pPr>
      <w:r>
        <w:rPr>
          <w:color w:val="auto"/>
        </w:rPr>
        <w:t>When completing the</w:t>
      </w:r>
      <w:r w:rsidDel="00387642">
        <w:rPr>
          <w:color w:val="auto"/>
        </w:rPr>
        <w:t xml:space="preserve"> </w:t>
      </w:r>
      <w:r w:rsidR="00387642">
        <w:rPr>
          <w:color w:val="auto"/>
        </w:rPr>
        <w:t xml:space="preserve">Award </w:t>
      </w:r>
      <w:r>
        <w:rPr>
          <w:color w:val="auto"/>
        </w:rPr>
        <w:t>Management SAM application, entities must enter an active SAM UEI</w:t>
      </w:r>
      <w:r w:rsidR="00A53D37">
        <w:rPr>
          <w:color w:val="auto"/>
        </w:rPr>
        <w:t xml:space="preserve"> </w:t>
      </w:r>
      <w:r w:rsidR="00FB5D67">
        <w:rPr>
          <w:color w:val="auto"/>
        </w:rPr>
        <w:t xml:space="preserve">and upload a copy of its </w:t>
      </w:r>
      <w:r w:rsidR="00345BA9">
        <w:rPr>
          <w:color w:val="auto"/>
        </w:rPr>
        <w:t xml:space="preserve">SAM </w:t>
      </w:r>
      <w:r w:rsidR="00FB5D67">
        <w:rPr>
          <w:color w:val="auto"/>
        </w:rPr>
        <w:t>Entit</w:t>
      </w:r>
      <w:r w:rsidR="00345BA9">
        <w:rPr>
          <w:color w:val="auto"/>
        </w:rPr>
        <w:t>y Overview page</w:t>
      </w:r>
      <w:r>
        <w:rPr>
          <w:color w:val="auto"/>
        </w:rPr>
        <w:t>.</w:t>
      </w:r>
      <w:r w:rsidR="00E7526E">
        <w:rPr>
          <w:color w:val="auto"/>
        </w:rPr>
        <w:t xml:space="preserve"> Applicants must ensure</w:t>
      </w:r>
      <w:r w:rsidR="00E56DCC">
        <w:rPr>
          <w:color w:val="auto"/>
        </w:rPr>
        <w:t xml:space="preserve"> their address has the correct </w:t>
      </w:r>
      <w:r w:rsidR="008A624C">
        <w:rPr>
          <w:color w:val="auto"/>
        </w:rPr>
        <w:t>hyphenated</w:t>
      </w:r>
      <w:r w:rsidR="00ED0C6B">
        <w:rPr>
          <w:color w:val="auto"/>
        </w:rPr>
        <w:t xml:space="preserve"> </w:t>
      </w:r>
      <w:r w:rsidR="00E57EB9">
        <w:rPr>
          <w:color w:val="auto"/>
        </w:rPr>
        <w:t>nine</w:t>
      </w:r>
      <w:r w:rsidR="00ED0C6B">
        <w:rPr>
          <w:color w:val="auto"/>
        </w:rPr>
        <w:t>-digit</w:t>
      </w:r>
      <w:r w:rsidR="00E56DCC">
        <w:rPr>
          <w:color w:val="auto"/>
        </w:rPr>
        <w:t xml:space="preserve"> zip</w:t>
      </w:r>
      <w:r w:rsidR="00832BFA">
        <w:rPr>
          <w:color w:val="auto"/>
        </w:rPr>
        <w:t xml:space="preserve"> </w:t>
      </w:r>
      <w:r w:rsidR="00AA208E">
        <w:rPr>
          <w:color w:val="auto"/>
        </w:rPr>
        <w:t>code</w:t>
      </w:r>
      <w:r w:rsidR="00832BFA">
        <w:rPr>
          <w:color w:val="auto"/>
        </w:rPr>
        <w:t xml:space="preserve"> </w:t>
      </w:r>
      <w:r w:rsidR="006B29C4">
        <w:rPr>
          <w:color w:val="auto"/>
        </w:rPr>
        <w:t>in their address</w:t>
      </w:r>
      <w:r w:rsidR="004C1B78">
        <w:rPr>
          <w:color w:val="auto"/>
        </w:rPr>
        <w:t>.</w:t>
      </w:r>
      <w:r w:rsidR="006B29C4">
        <w:rPr>
          <w:color w:val="auto"/>
        </w:rPr>
        <w:t xml:space="preserve"> </w:t>
      </w:r>
      <w:r w:rsidR="002377D5">
        <w:rPr>
          <w:color w:val="auto"/>
        </w:rPr>
        <w:t>Information</w:t>
      </w:r>
      <w:r w:rsidR="00DD1727">
        <w:rPr>
          <w:color w:val="auto"/>
        </w:rPr>
        <w:t xml:space="preserve"> provided in the LEA </w:t>
      </w:r>
      <w:r w:rsidR="00F65BDD">
        <w:rPr>
          <w:color w:val="auto"/>
        </w:rPr>
        <w:t>C</w:t>
      </w:r>
      <w:r w:rsidR="00657754">
        <w:rPr>
          <w:color w:val="auto"/>
        </w:rPr>
        <w:t xml:space="preserve">entral Contacts must match </w:t>
      </w:r>
      <w:r w:rsidR="00227349">
        <w:rPr>
          <w:color w:val="auto"/>
        </w:rPr>
        <w:t>information</w:t>
      </w:r>
      <w:r w:rsidR="00764DF8">
        <w:rPr>
          <w:color w:val="auto"/>
        </w:rPr>
        <w:t xml:space="preserve"> </w:t>
      </w:r>
      <w:r w:rsidR="00EE4790">
        <w:rPr>
          <w:color w:val="auto"/>
        </w:rPr>
        <w:t>from SAM.gov</w:t>
      </w:r>
      <w:r w:rsidR="00650FBD">
        <w:rPr>
          <w:color w:val="auto"/>
        </w:rPr>
        <w:t xml:space="preserve"> to be compliant with FFATA reporting. </w:t>
      </w:r>
    </w:p>
    <w:p w14:paraId="2BB05242" w14:textId="18029602" w:rsidR="00A3717F" w:rsidRDefault="00A3717F" w:rsidP="00483786">
      <w:pPr>
        <w:pStyle w:val="ListParagraph"/>
        <w:numPr>
          <w:ilvl w:val="3"/>
          <w:numId w:val="7"/>
        </w:numPr>
        <w:ind w:left="1440"/>
        <w:rPr>
          <w:rStyle w:val="Hyperlink"/>
          <w:rFonts w:eastAsia="SimSun"/>
          <w:color w:val="000000"/>
          <w:u w:val="none"/>
        </w:rPr>
      </w:pPr>
      <w:r>
        <w:rPr>
          <w:color w:val="auto"/>
        </w:rPr>
        <w:t xml:space="preserve">To renew an existing SAM UEI or </w:t>
      </w:r>
      <w:r w:rsidR="00EB3646">
        <w:rPr>
          <w:color w:val="auto"/>
        </w:rPr>
        <w:t xml:space="preserve">to </w:t>
      </w:r>
      <w:r>
        <w:rPr>
          <w:color w:val="auto"/>
        </w:rPr>
        <w:t xml:space="preserve">apply for a SAM UEI, entities must go through </w:t>
      </w:r>
      <w:hyperlink r:id="rId28" w:history="1">
        <w:r w:rsidR="00310B0C" w:rsidRPr="00EF74F9">
          <w:rPr>
            <w:rStyle w:val="Hyperlink"/>
            <w:rFonts w:asciiTheme="minorHAnsi" w:eastAsia="SimSun" w:hAnsiTheme="minorHAnsi" w:cstheme="minorHAnsi"/>
            <w:szCs w:val="22"/>
          </w:rPr>
          <w:t>www.sam.gov</w:t>
        </w:r>
      </w:hyperlink>
      <w:r w:rsidR="00973888">
        <w:t>.</w:t>
      </w:r>
      <w:r>
        <w:rPr>
          <w:rStyle w:val="Hyperlink"/>
          <w:rFonts w:asciiTheme="minorHAnsi" w:eastAsia="SimSun" w:hAnsiTheme="minorHAnsi" w:cstheme="minorHAnsi"/>
          <w:color w:val="auto"/>
          <w:szCs w:val="22"/>
        </w:rPr>
        <w:t xml:space="preserve"> </w:t>
      </w:r>
    </w:p>
    <w:p w14:paraId="626946E8" w14:textId="18E72B61" w:rsidR="00314253" w:rsidRDefault="00314253" w:rsidP="00314253">
      <w:pPr>
        <w:ind w:left="720"/>
      </w:pPr>
      <w:r>
        <w:t xml:space="preserve">Failure to complete or update the </w:t>
      </w:r>
      <w:r w:rsidR="00EF74F9">
        <w:t xml:space="preserve">Award </w:t>
      </w:r>
      <w:r>
        <w:t xml:space="preserve">Management SAM application in EWEG will prevent the applicant </w:t>
      </w:r>
      <w:r w:rsidR="000469DC">
        <w:t>from viewing</w:t>
      </w:r>
      <w:r>
        <w:t>, creat</w:t>
      </w:r>
      <w:r w:rsidR="000469DC">
        <w:t>ing</w:t>
      </w:r>
      <w:r>
        <w:t xml:space="preserve">, and </w:t>
      </w:r>
      <w:r w:rsidR="00272EB6">
        <w:t xml:space="preserve">submitting </w:t>
      </w:r>
      <w:r>
        <w:t>applications in the EWEG system.</w:t>
      </w:r>
    </w:p>
    <w:p w14:paraId="5CE63B8A" w14:textId="41004F2C" w:rsidR="00310B0C" w:rsidRPr="0014666A" w:rsidRDefault="00310B0C" w:rsidP="005D5723">
      <w:pPr>
        <w:ind w:left="720"/>
        <w:rPr>
          <w:rStyle w:val="Strong"/>
        </w:rPr>
      </w:pPr>
      <w:r w:rsidRPr="0014666A">
        <w:rPr>
          <w:rStyle w:val="Strong"/>
        </w:rPr>
        <w:t>No award will be made to an applicant not in compliance with FFATA.</w:t>
      </w:r>
    </w:p>
    <w:p w14:paraId="0786F8B3" w14:textId="0E70DB71" w:rsidR="00310B0C" w:rsidRPr="007D45F0" w:rsidRDefault="00310B0C" w:rsidP="007D45F0">
      <w:pPr>
        <w:pStyle w:val="Heading2"/>
      </w:pPr>
      <w:bookmarkStart w:id="9" w:name="_Toc96599940"/>
      <w:bookmarkStart w:id="10" w:name="_Toc153877855"/>
      <w:r w:rsidRPr="007D45F0">
        <w:t>Dissemination of This Notice</w:t>
      </w:r>
      <w:bookmarkEnd w:id="9"/>
      <w:bookmarkEnd w:id="10"/>
    </w:p>
    <w:p w14:paraId="5FFF9D27" w14:textId="1C881081" w:rsidR="00310B0C" w:rsidRPr="00B0014D" w:rsidRDefault="00310B0C" w:rsidP="0094623B">
      <w:pPr>
        <w:ind w:left="720"/>
      </w:pPr>
      <w:r w:rsidRPr="00A8472A">
        <w:t xml:space="preserve">The </w:t>
      </w:r>
      <w:r w:rsidR="00DF0797">
        <w:t>Office of the Assistant Commissioner</w:t>
      </w:r>
      <w:r w:rsidR="00D3101B">
        <w:t xml:space="preserve"> </w:t>
      </w:r>
      <w:r w:rsidRPr="00B0014D">
        <w:t xml:space="preserve">will make this notice available to eligible </w:t>
      </w:r>
      <w:r w:rsidRPr="00A8472A">
        <w:t>applicants</w:t>
      </w:r>
      <w:r w:rsidRPr="00B0014D">
        <w:t xml:space="preserve"> listed in </w:t>
      </w:r>
      <w:hyperlink w:anchor="_Purpose_of_the" w:history="1">
        <w:r w:rsidR="0020752A" w:rsidRPr="0020752A">
          <w:rPr>
            <w:rStyle w:val="Hyperlink"/>
          </w:rPr>
          <w:t>S</w:t>
        </w:r>
        <w:r w:rsidRPr="0020752A">
          <w:rPr>
            <w:rStyle w:val="Hyperlink"/>
          </w:rPr>
          <w:t xml:space="preserve">ection </w:t>
        </w:r>
        <w:r w:rsidR="009432AC" w:rsidRPr="0020752A">
          <w:rPr>
            <w:rStyle w:val="Hyperlink"/>
          </w:rPr>
          <w:t>I</w:t>
        </w:r>
        <w:r w:rsidRPr="0020752A">
          <w:rPr>
            <w:rStyle w:val="Hyperlink"/>
          </w:rPr>
          <w:t>.</w:t>
        </w:r>
        <w:r w:rsidR="009432AC" w:rsidRPr="0020752A">
          <w:rPr>
            <w:rStyle w:val="Hyperlink"/>
          </w:rPr>
          <w:t>1.</w:t>
        </w:r>
      </w:hyperlink>
      <w:r w:rsidRPr="00B0014D">
        <w:t xml:space="preserve"> based upon the eligibility statement, to the Office of Comprehensive Support Team Leaders</w:t>
      </w:r>
      <w:r w:rsidR="00874950">
        <w:t>,</w:t>
      </w:r>
      <w:r w:rsidRPr="00B0014D">
        <w:t xml:space="preserve"> and to the county superintendents of the counties in which the eligible agencies are located.</w:t>
      </w:r>
    </w:p>
    <w:p w14:paraId="6C3CCEDC" w14:textId="65D3C417" w:rsidR="00310B0C" w:rsidRPr="00B0014D" w:rsidRDefault="00310B0C" w:rsidP="0094623B">
      <w:pPr>
        <w:ind w:left="720"/>
      </w:pPr>
      <w:r w:rsidRPr="00B0014D">
        <w:t xml:space="preserve">Additional copies of the NGO are also available on the NJDOE’s </w:t>
      </w:r>
      <w:hyperlink r:id="rId29" w:history="1">
        <w:r w:rsidRPr="00B0014D">
          <w:rPr>
            <w:rStyle w:val="Hyperlink"/>
            <w:rFonts w:asciiTheme="minorHAnsi" w:hAnsiTheme="minorHAnsi" w:cstheme="minorHAnsi"/>
            <w:szCs w:val="22"/>
          </w:rPr>
          <w:t>Discretionary Grant</w:t>
        </w:r>
      </w:hyperlink>
      <w:r w:rsidRPr="00B0014D">
        <w:t xml:space="preserve"> </w:t>
      </w:r>
      <w:r w:rsidR="00874950">
        <w:t>website</w:t>
      </w:r>
      <w:r w:rsidRPr="00B0014D">
        <w:t xml:space="preserve"> or by contacting the</w:t>
      </w:r>
      <w:r w:rsidR="00474066">
        <w:t xml:space="preserve"> </w:t>
      </w:r>
      <w:r w:rsidR="00500518">
        <w:t>Office of the Assistant Commissioner</w:t>
      </w:r>
      <w:r w:rsidRPr="00B0014D">
        <w:rPr>
          <w:shd w:val="clear" w:color="auto" w:fill="FFFFFF"/>
        </w:rPr>
        <w:t xml:space="preserve"> </w:t>
      </w:r>
      <w:r w:rsidRPr="00B0014D">
        <w:t xml:space="preserve">at the New Jersey Department of Education, </w:t>
      </w:r>
      <w:r w:rsidR="004E5B28">
        <w:t xml:space="preserve">100 </w:t>
      </w:r>
      <w:r w:rsidRPr="00B0014D">
        <w:t xml:space="preserve">River View Plaza, Route 29, P.O. Box 500, Trenton, NJ 08625-0500; </w:t>
      </w:r>
      <w:bookmarkStart w:id="11" w:name="_Toc96599942"/>
      <w:r w:rsidR="00887FA5">
        <w:t>E</w:t>
      </w:r>
      <w:r w:rsidR="00F22745">
        <w:t>mail</w:t>
      </w:r>
      <w:r w:rsidR="00B567F5">
        <w:t xml:space="preserve"> Contact</w:t>
      </w:r>
      <w:r w:rsidR="00237E53">
        <w:t xml:space="preserve"> - </w:t>
      </w:r>
      <w:hyperlink r:id="rId30" w:history="1">
        <w:r w:rsidR="00863514" w:rsidRPr="00863514">
          <w:rPr>
            <w:rStyle w:val="Hyperlink"/>
          </w:rPr>
          <w:t>climateeducation@doe.nj.gov</w:t>
        </w:r>
      </w:hyperlink>
      <w:r w:rsidR="005F13E6">
        <w:t>.</w:t>
      </w:r>
      <w:r w:rsidR="00863514" w:rsidRPr="00863514">
        <w:t xml:space="preserve"> </w:t>
      </w:r>
      <w:r w:rsidR="00F22745">
        <w:t xml:space="preserve"> </w:t>
      </w:r>
    </w:p>
    <w:p w14:paraId="08A38D8D" w14:textId="7F6F0BDB" w:rsidR="0013614C" w:rsidRDefault="0013614C" w:rsidP="007D45F0">
      <w:pPr>
        <w:pStyle w:val="Heading2"/>
      </w:pPr>
      <w:bookmarkStart w:id="12" w:name="_Toc153877856"/>
      <w:r>
        <w:t>Access to the EWEG Application</w:t>
      </w:r>
      <w:bookmarkEnd w:id="12"/>
    </w:p>
    <w:p w14:paraId="766015C3" w14:textId="0C3CA5E8" w:rsidR="0013614C" w:rsidRPr="00B0014D" w:rsidRDefault="0013614C" w:rsidP="0013614C">
      <w:pPr>
        <w:ind w:left="720"/>
      </w:pPr>
      <w:r w:rsidRPr="00B0014D">
        <w:rPr>
          <w:bCs/>
        </w:rPr>
        <w:t xml:space="preserve">Each eligible applicant must </w:t>
      </w:r>
      <w:r w:rsidR="00FD33ED" w:rsidRPr="00B0014D">
        <w:rPr>
          <w:bCs/>
        </w:rPr>
        <w:t>have login</w:t>
      </w:r>
      <w:r w:rsidRPr="00B0014D">
        <w:rPr>
          <w:bCs/>
        </w:rPr>
        <w:t xml:space="preserve"> </w:t>
      </w:r>
      <w:r w:rsidR="00EA5486">
        <w:rPr>
          <w:bCs/>
        </w:rPr>
        <w:t>cred</w:t>
      </w:r>
      <w:r w:rsidR="00D10CF4">
        <w:rPr>
          <w:bCs/>
        </w:rPr>
        <w:t>e</w:t>
      </w:r>
      <w:r w:rsidR="00EA5486">
        <w:rPr>
          <w:bCs/>
        </w:rPr>
        <w:t>ntials</w:t>
      </w:r>
      <w:r w:rsidR="00251617">
        <w:rPr>
          <w:bCs/>
        </w:rPr>
        <w:t xml:space="preserve"> </w:t>
      </w:r>
      <w:r w:rsidR="00D82B4A">
        <w:rPr>
          <w:bCs/>
        </w:rPr>
        <w:t>to</w:t>
      </w:r>
      <w:r w:rsidRPr="00B0014D">
        <w:rPr>
          <w:bCs/>
        </w:rPr>
        <w:t xml:space="preserve"> access the </w:t>
      </w:r>
      <w:r w:rsidR="00096C24">
        <w:rPr>
          <w:bCs/>
        </w:rPr>
        <w:t xml:space="preserve">application through </w:t>
      </w:r>
      <w:r w:rsidRPr="00B0014D">
        <w:rPr>
          <w:bCs/>
        </w:rPr>
        <w:t xml:space="preserve">the </w:t>
      </w:r>
      <w:r w:rsidR="00096C24">
        <w:rPr>
          <w:bCs/>
        </w:rPr>
        <w:t xml:space="preserve">EWEG </w:t>
      </w:r>
      <w:r w:rsidRPr="00B0014D">
        <w:rPr>
          <w:bCs/>
        </w:rPr>
        <w:t>system</w:t>
      </w:r>
      <w:r w:rsidRPr="00B0014D">
        <w:t>.  LEA applicants should contact their district’s Web (Homeroom) Administrator</w:t>
      </w:r>
      <w:r w:rsidR="00D10CF4">
        <w:t xml:space="preserve"> </w:t>
      </w:r>
      <w:r w:rsidR="006B1C3E">
        <w:t xml:space="preserve">for </w:t>
      </w:r>
      <w:r w:rsidR="003C4D1E">
        <w:t>access</w:t>
      </w:r>
      <w:r w:rsidR="00685718">
        <w:t xml:space="preserve">. </w:t>
      </w:r>
      <w:r w:rsidRPr="00B0014D">
        <w:t xml:space="preserve">Non-LEA applicants should </w:t>
      </w:r>
      <w:r w:rsidR="0054689E">
        <w:t>request</w:t>
      </w:r>
      <w:r w:rsidR="006F3602">
        <w:t xml:space="preserve"> access</w:t>
      </w:r>
      <w:r w:rsidR="007B2999">
        <w:t xml:space="preserve"> by sending an email to</w:t>
      </w:r>
      <w:r w:rsidR="0063303B">
        <w:t>:</w:t>
      </w:r>
      <w:r w:rsidR="006E4DD0">
        <w:t xml:space="preserve"> </w:t>
      </w:r>
      <w:hyperlink r:id="rId31" w:history="1">
        <w:r w:rsidR="00D96750" w:rsidRPr="001560A3">
          <w:rPr>
            <w:rStyle w:val="Hyperlink"/>
          </w:rPr>
          <w:t>eweghelp@doe.nj.gov</w:t>
        </w:r>
      </w:hyperlink>
      <w:r w:rsidR="006E4DD0">
        <w:t xml:space="preserve">. </w:t>
      </w:r>
      <w:r w:rsidRPr="00B0014D">
        <w:t xml:space="preserve">Please allow </w:t>
      </w:r>
      <w:r w:rsidR="00A979B1">
        <w:t>up</w:t>
      </w:r>
      <w:r w:rsidR="00CA7D8E">
        <w:t xml:space="preserve"> to</w:t>
      </w:r>
      <w:r w:rsidR="00A979B1">
        <w:t xml:space="preserve"> </w:t>
      </w:r>
      <w:r w:rsidRPr="00B0014D">
        <w:t>24-48 hours for the registration to be completed</w:t>
      </w:r>
      <w:r w:rsidR="005F3FEC">
        <w:t xml:space="preserve"> in the EWEG system</w:t>
      </w:r>
      <w:r w:rsidRPr="00B0014D">
        <w:t>.</w:t>
      </w:r>
    </w:p>
    <w:p w14:paraId="595A7F0E" w14:textId="4211B44E" w:rsidR="00656E41" w:rsidRDefault="0013614C" w:rsidP="00880CF7">
      <w:pPr>
        <w:spacing w:after="240"/>
        <w:ind w:left="720" w:right="15"/>
        <w:rPr>
          <w:rFonts w:asciiTheme="minorHAnsi" w:hAnsiTheme="minorHAnsi" w:cstheme="minorHAnsi"/>
        </w:rPr>
      </w:pPr>
      <w:r w:rsidRPr="00B0014D">
        <w:rPr>
          <w:bCs/>
        </w:rPr>
        <w:t>The NJDOE advises applicants to plan appropriately</w:t>
      </w:r>
      <w:r w:rsidRPr="00B0014D">
        <w:t xml:space="preserve"> </w:t>
      </w:r>
      <w:r w:rsidR="00F87A76">
        <w:rPr>
          <w:bCs/>
        </w:rPr>
        <w:t>and</w:t>
      </w:r>
      <w:r w:rsidRPr="00B0014D">
        <w:t xml:space="preserve"> to allow </w:t>
      </w:r>
      <w:r w:rsidR="001D77AE">
        <w:t xml:space="preserve">for </w:t>
      </w:r>
      <w:r w:rsidRPr="00B0014D">
        <w:t>time to address any technical challenges that may occur.</w:t>
      </w:r>
      <w:r w:rsidRPr="00B0014D" w:rsidDel="008D69C2">
        <w:t xml:space="preserve"> </w:t>
      </w:r>
      <w:r w:rsidRPr="00B0014D">
        <w:t xml:space="preserve">Additionally, applicants should run a consistency check at least </w:t>
      </w:r>
      <w:r w:rsidR="00037A34">
        <w:t>48</w:t>
      </w:r>
      <w:r w:rsidRPr="00B0014D">
        <w:t xml:space="preserve"> hours before the due date to determine any errors that might prevent </w:t>
      </w:r>
      <w:r w:rsidR="008F3890">
        <w:t xml:space="preserve">the </w:t>
      </w:r>
      <w:r w:rsidRPr="00B0014D">
        <w:t xml:space="preserve">submission of the application.  Applicants are advised not to wait until the due date to submit the application online as the EWEG system may be slower than normal due to increased usage. Running the consistency check does not submit the application. When the consistency check runs successfully, a </w:t>
      </w:r>
      <w:r w:rsidR="001D77AE">
        <w:t>“Submit”</w:t>
      </w:r>
      <w:r w:rsidRPr="00B0014D">
        <w:t xml:space="preserve"> button will appear. </w:t>
      </w:r>
      <w:r w:rsidR="00656E41">
        <w:rPr>
          <w:rFonts w:asciiTheme="minorHAnsi" w:hAnsiTheme="minorHAnsi" w:cstheme="minorHAnsi"/>
        </w:rPr>
        <w:t xml:space="preserve">Once the application is complete and has passed </w:t>
      </w:r>
      <w:r w:rsidR="00466D9A">
        <w:rPr>
          <w:rFonts w:asciiTheme="minorHAnsi" w:hAnsiTheme="minorHAnsi" w:cstheme="minorHAnsi"/>
        </w:rPr>
        <w:t>the</w:t>
      </w:r>
      <w:r w:rsidR="00235AE3">
        <w:rPr>
          <w:rFonts w:asciiTheme="minorHAnsi" w:hAnsiTheme="minorHAnsi" w:cstheme="minorHAnsi"/>
        </w:rPr>
        <w:t xml:space="preserve"> </w:t>
      </w:r>
      <w:r w:rsidR="00656E41">
        <w:rPr>
          <w:rFonts w:asciiTheme="minorHAnsi" w:hAnsiTheme="minorHAnsi" w:cstheme="minorHAnsi"/>
        </w:rPr>
        <w:t xml:space="preserve">consistency check with no error messages, the applicant may submit the application by clicking the </w:t>
      </w:r>
      <w:r w:rsidR="001D77AE">
        <w:rPr>
          <w:rFonts w:asciiTheme="minorHAnsi" w:hAnsiTheme="minorHAnsi" w:cstheme="minorHAnsi"/>
        </w:rPr>
        <w:t>“</w:t>
      </w:r>
      <w:r w:rsidR="00656E41">
        <w:rPr>
          <w:rFonts w:asciiTheme="minorHAnsi" w:hAnsiTheme="minorHAnsi" w:cstheme="minorHAnsi"/>
        </w:rPr>
        <w:t>Submit</w:t>
      </w:r>
      <w:r w:rsidR="001D77AE">
        <w:rPr>
          <w:rFonts w:asciiTheme="minorHAnsi" w:hAnsiTheme="minorHAnsi" w:cstheme="minorHAnsi"/>
        </w:rPr>
        <w:t>”</w:t>
      </w:r>
      <w:r w:rsidR="00656E41">
        <w:rPr>
          <w:rFonts w:asciiTheme="minorHAnsi" w:hAnsiTheme="minorHAnsi" w:cstheme="minorHAnsi"/>
        </w:rPr>
        <w:t xml:space="preserve"> button</w:t>
      </w:r>
      <w:r w:rsidR="00D66FC5">
        <w:rPr>
          <w:rFonts w:asciiTheme="minorHAnsi" w:hAnsiTheme="minorHAnsi" w:cstheme="minorHAnsi"/>
        </w:rPr>
        <w:t xml:space="preserve">. </w:t>
      </w:r>
      <w:r w:rsidR="00C94072">
        <w:rPr>
          <w:rFonts w:asciiTheme="minorHAnsi" w:hAnsiTheme="minorHAnsi" w:cstheme="minorHAnsi"/>
        </w:rPr>
        <w:t>The applica</w:t>
      </w:r>
      <w:r w:rsidR="00A361AA">
        <w:rPr>
          <w:rFonts w:asciiTheme="minorHAnsi" w:hAnsiTheme="minorHAnsi" w:cstheme="minorHAnsi"/>
        </w:rPr>
        <w:t>nt</w:t>
      </w:r>
      <w:r w:rsidR="00D6035D">
        <w:rPr>
          <w:rFonts w:asciiTheme="minorHAnsi" w:hAnsiTheme="minorHAnsi" w:cstheme="minorHAnsi"/>
        </w:rPr>
        <w:t xml:space="preserve"> </w:t>
      </w:r>
      <w:r w:rsidR="009F621B">
        <w:rPr>
          <w:rFonts w:asciiTheme="minorHAnsi" w:hAnsiTheme="minorHAnsi" w:cstheme="minorHAnsi"/>
        </w:rPr>
        <w:t>should</w:t>
      </w:r>
      <w:r w:rsidR="00656E41">
        <w:rPr>
          <w:rFonts w:asciiTheme="minorHAnsi" w:hAnsiTheme="minorHAnsi" w:cstheme="minorHAnsi"/>
        </w:rPr>
        <w:t xml:space="preserve"> wait for </w:t>
      </w:r>
      <w:r w:rsidR="009F621B">
        <w:rPr>
          <w:rFonts w:asciiTheme="minorHAnsi" w:hAnsiTheme="minorHAnsi" w:cstheme="minorHAnsi"/>
        </w:rPr>
        <w:t xml:space="preserve">a message from </w:t>
      </w:r>
      <w:r w:rsidR="00656E41">
        <w:rPr>
          <w:rFonts w:asciiTheme="minorHAnsi" w:hAnsiTheme="minorHAnsi" w:cstheme="minorHAnsi"/>
        </w:rPr>
        <w:t xml:space="preserve">the EWEG system indicating the application was submitted. The application status will </w:t>
      </w:r>
      <w:r w:rsidR="00656E41">
        <w:rPr>
          <w:rFonts w:asciiTheme="minorHAnsi" w:hAnsiTheme="minorHAnsi" w:cstheme="minorHAnsi"/>
        </w:rPr>
        <w:lastRenderedPageBreak/>
        <w:t>update</w:t>
      </w:r>
      <w:r w:rsidR="00516E4C">
        <w:rPr>
          <w:rFonts w:asciiTheme="minorHAnsi" w:hAnsiTheme="minorHAnsi" w:cstheme="minorHAnsi"/>
        </w:rPr>
        <w:t xml:space="preserve"> in the </w:t>
      </w:r>
      <w:r w:rsidR="00F716A1">
        <w:rPr>
          <w:rFonts w:asciiTheme="minorHAnsi" w:hAnsiTheme="minorHAnsi" w:cstheme="minorHAnsi"/>
        </w:rPr>
        <w:t>Grants Management System</w:t>
      </w:r>
      <w:r w:rsidR="00842259">
        <w:rPr>
          <w:rFonts w:asciiTheme="minorHAnsi" w:hAnsiTheme="minorHAnsi" w:cstheme="minorHAnsi"/>
        </w:rPr>
        <w:t xml:space="preserve"> (GMS)</w:t>
      </w:r>
      <w:r w:rsidR="00CF7C56">
        <w:rPr>
          <w:rFonts w:asciiTheme="minorHAnsi" w:hAnsiTheme="minorHAnsi" w:cstheme="minorHAnsi"/>
        </w:rPr>
        <w:t xml:space="preserve"> </w:t>
      </w:r>
      <w:r w:rsidR="00DC6519">
        <w:rPr>
          <w:rFonts w:asciiTheme="minorHAnsi" w:hAnsiTheme="minorHAnsi" w:cstheme="minorHAnsi"/>
        </w:rPr>
        <w:t>on</w:t>
      </w:r>
      <w:r w:rsidR="00842259">
        <w:rPr>
          <w:rFonts w:asciiTheme="minorHAnsi" w:hAnsiTheme="minorHAnsi" w:cstheme="minorHAnsi"/>
        </w:rPr>
        <w:t xml:space="preserve"> the </w:t>
      </w:r>
      <w:r w:rsidR="00516E4C">
        <w:rPr>
          <w:rFonts w:asciiTheme="minorHAnsi" w:hAnsiTheme="minorHAnsi" w:cstheme="minorHAnsi"/>
        </w:rPr>
        <w:t xml:space="preserve">GMS Select </w:t>
      </w:r>
      <w:r w:rsidR="00880CF7">
        <w:rPr>
          <w:rFonts w:asciiTheme="minorHAnsi" w:hAnsiTheme="minorHAnsi" w:cstheme="minorHAnsi"/>
        </w:rPr>
        <w:t>page</w:t>
      </w:r>
      <w:r w:rsidR="00656E41">
        <w:rPr>
          <w:rFonts w:asciiTheme="minorHAnsi" w:hAnsiTheme="minorHAnsi" w:cstheme="minorHAnsi"/>
        </w:rPr>
        <w:t xml:space="preserve"> </w:t>
      </w:r>
      <w:r w:rsidR="00DC6519">
        <w:rPr>
          <w:rFonts w:asciiTheme="minorHAnsi" w:hAnsiTheme="minorHAnsi" w:cstheme="minorHAnsi"/>
        </w:rPr>
        <w:t xml:space="preserve">as </w:t>
      </w:r>
      <w:r w:rsidR="00656E41">
        <w:rPr>
          <w:rFonts w:asciiTheme="minorHAnsi" w:hAnsiTheme="minorHAnsi" w:cstheme="minorHAnsi"/>
        </w:rPr>
        <w:t xml:space="preserve">“Submitted </w:t>
      </w:r>
      <w:r w:rsidR="00880CF7">
        <w:rPr>
          <w:rFonts w:asciiTheme="minorHAnsi" w:hAnsiTheme="minorHAnsi" w:cstheme="minorHAnsi"/>
        </w:rPr>
        <w:t>for</w:t>
      </w:r>
      <w:r w:rsidR="00656E41">
        <w:rPr>
          <w:rFonts w:asciiTheme="minorHAnsi" w:hAnsiTheme="minorHAnsi" w:cstheme="minorHAnsi"/>
        </w:rPr>
        <w:t xml:space="preserve"> Review” along with the date the application was submitted.</w:t>
      </w:r>
    </w:p>
    <w:p w14:paraId="2DCB80E7" w14:textId="79388642" w:rsidR="00855BA5" w:rsidRDefault="00855BA5" w:rsidP="00880CF7">
      <w:pPr>
        <w:spacing w:after="240"/>
        <w:ind w:left="720" w:right="15"/>
        <w:rPr>
          <w:rFonts w:asciiTheme="minorHAnsi" w:hAnsiTheme="minorHAnsi" w:cstheme="minorHAnsi"/>
          <w:szCs w:val="22"/>
        </w:rPr>
      </w:pPr>
      <w:r w:rsidRPr="00855BA5">
        <w:rPr>
          <w:rFonts w:asciiTheme="minorHAnsi" w:hAnsiTheme="minorHAnsi" w:cstheme="minorHAnsi"/>
        </w:rPr>
        <w:t xml:space="preserve">Please direct all questions regarding the EWEG system to the EWEG help desk: </w:t>
      </w:r>
      <w:hyperlink r:id="rId32" w:history="1">
        <w:r w:rsidRPr="00855BA5">
          <w:rPr>
            <w:rStyle w:val="Hyperlink"/>
            <w:rFonts w:asciiTheme="minorHAnsi" w:hAnsiTheme="minorHAnsi" w:cstheme="minorHAnsi"/>
          </w:rPr>
          <w:t>eweghelp@doe.nj.gov</w:t>
        </w:r>
      </w:hyperlink>
      <w:r w:rsidRPr="00855BA5">
        <w:rPr>
          <w:rFonts w:asciiTheme="minorHAnsi" w:hAnsiTheme="minorHAnsi" w:cstheme="minorHAnsi"/>
        </w:rPr>
        <w:t>.</w:t>
      </w:r>
    </w:p>
    <w:p w14:paraId="44B973DC" w14:textId="47693A98" w:rsidR="0013614C" w:rsidRPr="0013614C" w:rsidRDefault="00AC5C44" w:rsidP="0013614C">
      <w:pPr>
        <w:ind w:left="720"/>
        <w:rPr>
          <w:color w:val="auto"/>
        </w:rPr>
      </w:pPr>
      <w:r w:rsidRPr="00E676C6">
        <w:rPr>
          <w:rStyle w:val="Strong"/>
        </w:rPr>
        <w:t>IMPORTANT</w:t>
      </w:r>
      <w:r w:rsidRPr="00AC5C44">
        <w:rPr>
          <w:b/>
          <w:bCs/>
        </w:rPr>
        <w:t>:</w:t>
      </w:r>
      <w:r>
        <w:t xml:space="preserve"> </w:t>
      </w:r>
      <w:r w:rsidR="0013614C" w:rsidRPr="00B0014D">
        <w:t xml:space="preserve">Once the </w:t>
      </w:r>
      <w:r w:rsidR="00B1797A">
        <w:t xml:space="preserve">application has been submitted </w:t>
      </w:r>
      <w:r w:rsidR="00156F4F">
        <w:t>via EWEG</w:t>
      </w:r>
      <w:r w:rsidR="0013614C" w:rsidRPr="00B0014D">
        <w:t xml:space="preserve">, the application </w:t>
      </w:r>
      <w:r w:rsidR="00895A74">
        <w:t xml:space="preserve">will </w:t>
      </w:r>
      <w:r w:rsidR="0013614C" w:rsidRPr="00B0014D">
        <w:t xml:space="preserve">not be </w:t>
      </w:r>
      <w:r w:rsidR="00156F4F">
        <w:t xml:space="preserve">returned to the applicant for </w:t>
      </w:r>
      <w:r w:rsidR="0013614C" w:rsidRPr="00B0014D">
        <w:t>edit</w:t>
      </w:r>
      <w:r w:rsidR="00592D6C">
        <w:t>ing</w:t>
      </w:r>
      <w:r w:rsidR="0013614C" w:rsidRPr="00B0014D">
        <w:t>,</w:t>
      </w:r>
      <w:r w:rsidR="00126488">
        <w:t xml:space="preserve"> nor can</w:t>
      </w:r>
      <w:r w:rsidR="00592D6C">
        <w:t xml:space="preserve"> </w:t>
      </w:r>
      <w:r w:rsidR="0013614C" w:rsidRPr="00B0014D">
        <w:t xml:space="preserve">additional </w:t>
      </w:r>
      <w:r w:rsidR="00EF6B45">
        <w:t xml:space="preserve">information </w:t>
      </w:r>
      <w:r w:rsidR="004D68A0">
        <w:t xml:space="preserve">or missing documentation </w:t>
      </w:r>
      <w:r w:rsidR="0013614C" w:rsidRPr="00B0014D">
        <w:t>be submitted</w:t>
      </w:r>
      <w:r w:rsidR="00126488">
        <w:t xml:space="preserve"> to the department</w:t>
      </w:r>
      <w:r w:rsidR="00252609">
        <w:t xml:space="preserve"> for application review consideration</w:t>
      </w:r>
      <w:r w:rsidR="00550A4B">
        <w:t>.</w:t>
      </w:r>
      <w:r w:rsidR="0013614C" w:rsidRPr="00B0014D">
        <w:t xml:space="preserve"> </w:t>
      </w:r>
      <w:r w:rsidR="0013614C" w:rsidRPr="00E676C6">
        <w:rPr>
          <w:rStyle w:val="Strong"/>
        </w:rPr>
        <w:t>Please Note: The submit button in the EWEG system will disappear as of 4:00 PM on the due date</w:t>
      </w:r>
      <w:r w:rsidR="0013614C" w:rsidRPr="00B0014D">
        <w:t>.</w:t>
      </w:r>
      <w:r w:rsidR="0013614C">
        <w:t xml:space="preserve"> Please refer to the </w:t>
      </w:r>
      <w:hyperlink r:id="rId33" w:history="1">
        <w:r w:rsidR="002506F9">
          <w:rPr>
            <w:rStyle w:val="Hyperlink"/>
            <w:rFonts w:asciiTheme="minorHAnsi" w:eastAsia="SimSun" w:hAnsiTheme="minorHAnsi" w:cstheme="minorHAnsi"/>
            <w:szCs w:val="22"/>
          </w:rPr>
          <w:t>Discretionary Grants</w:t>
        </w:r>
        <w:r w:rsidR="0013614C">
          <w:rPr>
            <w:rStyle w:val="Hyperlink"/>
            <w:rFonts w:asciiTheme="minorHAnsi" w:eastAsia="SimSun" w:hAnsiTheme="minorHAnsi" w:cstheme="minorHAnsi"/>
            <w:szCs w:val="22"/>
          </w:rPr>
          <w:t xml:space="preserve"> Manual</w:t>
        </w:r>
      </w:hyperlink>
      <w:r w:rsidR="0013614C">
        <w:rPr>
          <w:rStyle w:val="Hyperlink"/>
          <w:rFonts w:asciiTheme="minorHAnsi" w:eastAsia="SimSun" w:hAnsiTheme="minorHAnsi" w:cstheme="minorHAnsi"/>
          <w:szCs w:val="22"/>
          <w:u w:val="none"/>
        </w:rPr>
        <w:t xml:space="preserve"> </w:t>
      </w:r>
      <w:r w:rsidR="0013614C">
        <w:rPr>
          <w:rStyle w:val="Hyperlink"/>
          <w:rFonts w:asciiTheme="minorHAnsi" w:eastAsia="SimSun" w:hAnsiTheme="minorHAnsi" w:cstheme="minorHAnsi"/>
          <w:color w:val="auto"/>
          <w:szCs w:val="22"/>
          <w:u w:val="none"/>
        </w:rPr>
        <w:t>for instructions on how to work in EWEG.</w:t>
      </w:r>
    </w:p>
    <w:p w14:paraId="5F81E50E" w14:textId="061C5989" w:rsidR="0094623B" w:rsidRPr="0094623B" w:rsidRDefault="00310B0C" w:rsidP="007D45F0">
      <w:pPr>
        <w:pStyle w:val="Heading2"/>
      </w:pPr>
      <w:bookmarkStart w:id="13" w:name="_Toc153877857"/>
      <w:r w:rsidRPr="00B0014D">
        <w:t>Application Submission</w:t>
      </w:r>
      <w:bookmarkEnd w:id="11"/>
      <w:bookmarkEnd w:id="13"/>
    </w:p>
    <w:p w14:paraId="7B97B58A" w14:textId="3E030F08" w:rsidR="0013614C" w:rsidRDefault="0013614C" w:rsidP="00BC7D15">
      <w:pPr>
        <w:ind w:left="720"/>
      </w:pPr>
      <w:r w:rsidRPr="00310B0C">
        <w:t xml:space="preserve">The </w:t>
      </w:r>
      <w:r w:rsidR="005F0921">
        <w:t>Office of Grants Managem</w:t>
      </w:r>
      <w:r w:rsidR="00FD6717">
        <w:t xml:space="preserve">ent’s </w:t>
      </w:r>
      <w:r w:rsidRPr="00310B0C">
        <w:t xml:space="preserve">Application Control Center (ACC) must receive the completed application through the EWEG </w:t>
      </w:r>
      <w:r w:rsidR="00FB756E" w:rsidRPr="00310B0C">
        <w:t>system</w:t>
      </w:r>
      <w:r w:rsidR="00FB756E">
        <w:t xml:space="preserve"> </w:t>
      </w:r>
      <w:r w:rsidR="00DA7B0D">
        <w:t xml:space="preserve">accessible </w:t>
      </w:r>
      <w:r w:rsidR="00F40322">
        <w:t>through the NJDOE’s Homeroom webpag</w:t>
      </w:r>
      <w:r w:rsidR="0086587E">
        <w:t xml:space="preserve">e </w:t>
      </w:r>
      <w:r w:rsidRPr="0063317A">
        <w:rPr>
          <w:rStyle w:val="Strong"/>
        </w:rPr>
        <w:t>no later than 4:00 P.M. on</w:t>
      </w:r>
      <w:r w:rsidRPr="005474A0">
        <w:rPr>
          <w:b/>
        </w:rPr>
        <w:t xml:space="preserve"> </w:t>
      </w:r>
      <w:sdt>
        <w:sdtPr>
          <w:rPr>
            <w:b/>
            <w:highlight w:val="lightGray"/>
          </w:rPr>
          <w:id w:val="1279142779"/>
          <w:placeholder>
            <w:docPart w:val="5D79C9CEE6C94713940B3C151801AAD7"/>
          </w:placeholder>
          <w:date w:fullDate="2024-02-13T00:00:00Z">
            <w:dateFormat w:val="dddd, MMMM dd, yyyy"/>
            <w:lid w:val="en-US"/>
            <w:storeMappedDataAs w:val="dateTime"/>
            <w:calendar w:val="gregorian"/>
          </w:date>
        </w:sdtPr>
        <w:sdtEndPr/>
        <w:sdtContent>
          <w:r w:rsidR="0059286C">
            <w:rPr>
              <w:b/>
              <w:highlight w:val="lightGray"/>
            </w:rPr>
            <w:t>Tuesday, February 13, 2024</w:t>
          </w:r>
        </w:sdtContent>
      </w:sdt>
      <w:r w:rsidRPr="005474A0">
        <w:rPr>
          <w:b/>
        </w:rPr>
        <w:t>.</w:t>
      </w:r>
      <w:r w:rsidRPr="00310B0C">
        <w:t xml:space="preserve"> Without exception, the ACC will not accept </w:t>
      </w:r>
      <w:r w:rsidR="00FD6717">
        <w:t>nor</w:t>
      </w:r>
      <w:r w:rsidRPr="00310B0C">
        <w:t xml:space="preserve"> evaluate </w:t>
      </w:r>
      <w:r w:rsidR="00A51B87">
        <w:t>an application after this deadline</w:t>
      </w:r>
      <w:r w:rsidRPr="00310B0C">
        <w:t xml:space="preserve"> for funding consideration</w:t>
      </w:r>
      <w:r w:rsidR="00DD039B">
        <w:t>.</w:t>
      </w:r>
    </w:p>
    <w:p w14:paraId="5EF5788B" w14:textId="3F8622F8" w:rsidR="00310B0C" w:rsidRDefault="00310B0C" w:rsidP="00BC7D15">
      <w:pPr>
        <w:ind w:left="720"/>
      </w:pPr>
      <w:r w:rsidRPr="00310B0C">
        <w:t xml:space="preserve">The NJDOE administers discretionary grant programs in strict conformance with procedures designed to ensure accountability and integrity in the use of public funds and, therefore, will not accept late applications. </w:t>
      </w:r>
      <w:bookmarkStart w:id="14" w:name="_Hlk97805666"/>
      <w:r w:rsidRPr="00310B0C">
        <w:t>The responsibility for a timely submission resides with the applicant.</w:t>
      </w:r>
    </w:p>
    <w:bookmarkEnd w:id="14"/>
    <w:p w14:paraId="3B8F14FA" w14:textId="568F6AE2" w:rsidR="00272EB6" w:rsidRDefault="00F24C30" w:rsidP="00BC7D15">
      <w:pPr>
        <w:ind w:left="720"/>
      </w:pPr>
      <w:r>
        <w:t>Completed</w:t>
      </w:r>
      <w:r w:rsidR="00310B0C" w:rsidRPr="00B0014D">
        <w:t xml:space="preserve"> applications are those that include all elements listed in</w:t>
      </w:r>
      <w:r w:rsidR="00E06D92">
        <w:t xml:space="preserve"> </w:t>
      </w:r>
      <w:hyperlink w:anchor="_General_Instructions_for" w:history="1">
        <w:r w:rsidR="00E06D92" w:rsidRPr="00E06D92">
          <w:rPr>
            <w:rStyle w:val="Hyperlink"/>
          </w:rPr>
          <w:t>Section II.1.</w:t>
        </w:r>
      </w:hyperlink>
      <w:r w:rsidR="00E06D92">
        <w:t>, General Instructions for Applying, and</w:t>
      </w:r>
      <w:r w:rsidR="00310B0C" w:rsidRPr="00B0014D">
        <w:t xml:space="preserve"> </w:t>
      </w:r>
      <w:hyperlink w:anchor="_Application_Component_Required_1" w:history="1">
        <w:bookmarkStart w:id="15" w:name="_Hlk142481150"/>
        <w:r w:rsidR="00310B0C" w:rsidRPr="0013614C">
          <w:rPr>
            <w:rStyle w:val="Hyperlink"/>
          </w:rPr>
          <w:t xml:space="preserve">Section </w:t>
        </w:r>
        <w:r w:rsidR="00324EAA" w:rsidRPr="0013614C">
          <w:rPr>
            <w:rStyle w:val="Hyperlink"/>
          </w:rPr>
          <w:t>II.</w:t>
        </w:r>
        <w:r w:rsidR="003E2445">
          <w:rPr>
            <w:rStyle w:val="Hyperlink"/>
          </w:rPr>
          <w:t>5</w:t>
        </w:r>
        <w:bookmarkEnd w:id="15"/>
        <w:r w:rsidR="00324EAA" w:rsidRPr="0013614C">
          <w:rPr>
            <w:rStyle w:val="Hyperlink"/>
          </w:rPr>
          <w:t>.</w:t>
        </w:r>
      </w:hyperlink>
      <w:r w:rsidR="00310B0C" w:rsidRPr="0053047B">
        <w:t>, Application Component</w:t>
      </w:r>
      <w:r w:rsidR="0013614C">
        <w:t xml:space="preserve"> Required Uploads</w:t>
      </w:r>
      <w:r w:rsidR="00310B0C" w:rsidRPr="0053047B">
        <w:t xml:space="preserve">. </w:t>
      </w:r>
      <w:r w:rsidR="008572F4">
        <w:t xml:space="preserve">See </w:t>
      </w:r>
      <w:hyperlink w:anchor="_Appendix_5:_Application" w:history="1">
        <w:r w:rsidR="008572F4" w:rsidRPr="0074693E">
          <w:rPr>
            <w:rStyle w:val="Hyperlink"/>
          </w:rPr>
          <w:t>Appendix</w:t>
        </w:r>
        <w:r w:rsidR="0074693E" w:rsidRPr="0074693E">
          <w:rPr>
            <w:rStyle w:val="Hyperlink"/>
          </w:rPr>
          <w:t xml:space="preserve"> 5</w:t>
        </w:r>
      </w:hyperlink>
      <w:r w:rsidR="0074693E">
        <w:t xml:space="preserve"> for an application component checklist. </w:t>
      </w:r>
      <w:r w:rsidR="00310B0C" w:rsidRPr="0053047B">
        <w:t>Applications received by the due date and specified time</w:t>
      </w:r>
      <w:r w:rsidR="00310B0C" w:rsidRPr="00B0014D">
        <w:t xml:space="preserve"> will be screened to determine whether they are, in fact, eligible for consideration. </w:t>
      </w:r>
      <w:r w:rsidR="005A1A44">
        <w:t xml:space="preserve">The </w:t>
      </w:r>
      <w:r w:rsidR="00304908">
        <w:t>NJDOE</w:t>
      </w:r>
      <w:r w:rsidR="00310B0C" w:rsidRPr="00B0014D">
        <w:t xml:space="preserve"> reserves the right to reject any application</w:t>
      </w:r>
      <w:r w:rsidR="004121CB">
        <w:t xml:space="preserve"> </w:t>
      </w:r>
      <w:r w:rsidR="00310B0C" w:rsidRPr="00B0014D">
        <w:t xml:space="preserve">not in conformance with the requirements of this NGO. </w:t>
      </w:r>
    </w:p>
    <w:p w14:paraId="4824FBF2" w14:textId="41999251" w:rsidR="00310B0C" w:rsidRPr="00272EB6" w:rsidRDefault="00310B0C" w:rsidP="00BC7D15">
      <w:pPr>
        <w:ind w:left="720"/>
        <w:rPr>
          <w:rStyle w:val="Strong"/>
        </w:rPr>
      </w:pPr>
      <w:r w:rsidRPr="00272EB6">
        <w:rPr>
          <w:rStyle w:val="Strong"/>
        </w:rPr>
        <w:t>Paper copies of the grant application will not be accepted in lieu of the EWEG application. Applications submitted via FAX will not be accepted under any circumstances.</w:t>
      </w:r>
    </w:p>
    <w:p w14:paraId="4DE23D78" w14:textId="6246676C" w:rsidR="00310B0C" w:rsidRPr="00B0014D" w:rsidRDefault="00310B0C" w:rsidP="007D45F0">
      <w:pPr>
        <w:pStyle w:val="Heading2"/>
      </w:pPr>
      <w:bookmarkStart w:id="16" w:name="_Application_Review_Criteria"/>
      <w:bookmarkStart w:id="17" w:name="_Toc153877858"/>
      <w:bookmarkEnd w:id="16"/>
      <w:r w:rsidRPr="00B0014D">
        <w:t>Application Review Criteria</w:t>
      </w:r>
      <w:bookmarkEnd w:id="17"/>
    </w:p>
    <w:p w14:paraId="29054618" w14:textId="5C49E746" w:rsidR="00AE7685" w:rsidRDefault="00BC15ED" w:rsidP="00C509E1">
      <w:pPr>
        <w:ind w:left="720"/>
      </w:pPr>
      <w:r w:rsidRPr="00BC15ED">
        <w:t>To be considered for funding, all grant application</w:t>
      </w:r>
      <w:r w:rsidR="00143988">
        <w:t>s</w:t>
      </w:r>
      <w:r w:rsidR="00992694">
        <w:t xml:space="preserve"> </w:t>
      </w:r>
      <w:r w:rsidR="00143988" w:rsidRPr="00BC15ED">
        <w:t>complete</w:t>
      </w:r>
      <w:r w:rsidRPr="00BC15ED">
        <w:t xml:space="preserve"> a two-tiered review. </w:t>
      </w:r>
      <w:r w:rsidR="00595501">
        <w:t>First, t</w:t>
      </w:r>
      <w:r w:rsidR="00A346EA" w:rsidRPr="00B0014D">
        <w:t xml:space="preserve">he application will be reviewed and scored by </w:t>
      </w:r>
      <w:r w:rsidR="00FF2CC3">
        <w:t xml:space="preserve">a panel of three </w:t>
      </w:r>
      <w:r w:rsidR="00A346EA" w:rsidRPr="00B0014D">
        <w:t>evaluators</w:t>
      </w:r>
      <w:r w:rsidR="0096290A">
        <w:t>.</w:t>
      </w:r>
      <w:r w:rsidR="00A346EA" w:rsidRPr="00B0014D">
        <w:t xml:space="preserve"> </w:t>
      </w:r>
      <w:r w:rsidR="008D75B2" w:rsidRPr="004C0CBA">
        <w:t xml:space="preserve">The evaluators will </w:t>
      </w:r>
      <w:r w:rsidR="00791F23">
        <w:t xml:space="preserve">only </w:t>
      </w:r>
      <w:r w:rsidR="008D75B2" w:rsidRPr="004C0CBA">
        <w:t xml:space="preserve">use the information provided in the </w:t>
      </w:r>
      <w:r w:rsidR="007D68EB">
        <w:t xml:space="preserve">EWEG </w:t>
      </w:r>
      <w:r w:rsidR="008D75B2" w:rsidRPr="004C0CBA">
        <w:t>grant application under the Narrative Tab</w:t>
      </w:r>
      <w:r w:rsidR="001E26B9">
        <w:t>s</w:t>
      </w:r>
      <w:r w:rsidR="00300B0F">
        <w:t>,</w:t>
      </w:r>
      <w:r w:rsidR="008D75B2" w:rsidRPr="004C0CBA">
        <w:t xml:space="preserve"> which include the </w:t>
      </w:r>
      <w:r w:rsidR="000E61EB">
        <w:t xml:space="preserve">Abstract, </w:t>
      </w:r>
      <w:r w:rsidR="008D75B2" w:rsidRPr="004C0CBA">
        <w:t>Need, Project Description, Project Activity Plan, Goals/Objectives</w:t>
      </w:r>
      <w:r w:rsidR="00E802FC">
        <w:t>/</w:t>
      </w:r>
      <w:r w:rsidR="008D75B2" w:rsidRPr="004C0CBA">
        <w:t>Indicators,</w:t>
      </w:r>
      <w:r w:rsidR="00300B0F">
        <w:t xml:space="preserve"> and</w:t>
      </w:r>
      <w:r w:rsidR="008D75B2" w:rsidRPr="004C0CBA">
        <w:t xml:space="preserve"> Commitment and Capacity, the Budget Tabs</w:t>
      </w:r>
      <w:r w:rsidR="00C75945">
        <w:t>,</w:t>
      </w:r>
      <w:r w:rsidR="008D75B2" w:rsidRPr="004C0CBA">
        <w:t xml:space="preserve"> and all required documentation</w:t>
      </w:r>
      <w:r w:rsidR="00467348">
        <w:t xml:space="preserve"> uploaded as </w:t>
      </w:r>
      <w:r w:rsidR="00694B60">
        <w:t xml:space="preserve">noted </w:t>
      </w:r>
      <w:r w:rsidR="00467348">
        <w:t>in</w:t>
      </w:r>
      <w:r w:rsidR="00307709">
        <w:t xml:space="preserve"> </w:t>
      </w:r>
      <w:hyperlink w:anchor="_Application_Component_Required_1" w:history="1">
        <w:r w:rsidR="00307709" w:rsidRPr="00307709">
          <w:rPr>
            <w:rStyle w:val="Hyperlink"/>
          </w:rPr>
          <w:t>Section II.5</w:t>
        </w:r>
      </w:hyperlink>
      <w:r w:rsidR="008D75B2" w:rsidRPr="004C0CBA">
        <w:t xml:space="preserve">. In addition to how well the content addresses </w:t>
      </w:r>
      <w:hyperlink w:anchor="_Project_Design_Considerations" w:history="1">
        <w:r w:rsidR="00D40B24" w:rsidRPr="00B10B68">
          <w:rPr>
            <w:rStyle w:val="Hyperlink"/>
          </w:rPr>
          <w:t>Section II.</w:t>
        </w:r>
        <w:r w:rsidR="00D40B24">
          <w:rPr>
            <w:rStyle w:val="Hyperlink"/>
          </w:rPr>
          <w:t>4</w:t>
        </w:r>
        <w:r w:rsidR="00D40B24" w:rsidRPr="00B10B68">
          <w:rPr>
            <w:rStyle w:val="Hyperlink"/>
          </w:rPr>
          <w:t>.</w:t>
        </w:r>
      </w:hyperlink>
      <w:r w:rsidR="008D75B2" w:rsidRPr="004C0CBA">
        <w:t xml:space="preserve">, the evaluators will also review the NGO application for completeness and accuracy. </w:t>
      </w:r>
    </w:p>
    <w:p w14:paraId="3AAC399D" w14:textId="6885991E" w:rsidR="0087007C" w:rsidRPr="0087007C" w:rsidRDefault="00DD6F85" w:rsidP="00C509E1">
      <w:pPr>
        <w:ind w:left="720"/>
        <w:rPr>
          <w:szCs w:val="22"/>
        </w:rPr>
      </w:pPr>
      <w:r w:rsidRPr="0087007C">
        <w:rPr>
          <w:szCs w:val="22"/>
        </w:rPr>
        <w:t xml:space="preserve">The second review is done by the Program Office responsible for administering the program. The Program </w:t>
      </w:r>
      <w:r w:rsidR="00E71530">
        <w:rPr>
          <w:szCs w:val="22"/>
        </w:rPr>
        <w:t>O</w:t>
      </w:r>
      <w:r w:rsidRPr="0087007C">
        <w:rPr>
          <w:szCs w:val="22"/>
        </w:rPr>
        <w:t xml:space="preserve">ffice reviews the application as noted in </w:t>
      </w:r>
      <w:hyperlink w:anchor="_Purpose_of_the" w:history="1">
        <w:r w:rsidRPr="00352411">
          <w:rPr>
            <w:rStyle w:val="Hyperlink"/>
            <w:szCs w:val="22"/>
          </w:rPr>
          <w:t>Section I.1</w:t>
        </w:r>
        <w:r w:rsidR="00503B58" w:rsidRPr="00352411">
          <w:rPr>
            <w:rStyle w:val="Hyperlink"/>
            <w:szCs w:val="22"/>
          </w:rPr>
          <w:t>.</w:t>
        </w:r>
      </w:hyperlink>
      <w:r w:rsidR="00503B58">
        <w:rPr>
          <w:szCs w:val="22"/>
        </w:rPr>
        <w:t>,</w:t>
      </w:r>
      <w:r w:rsidRPr="0087007C">
        <w:rPr>
          <w:szCs w:val="22"/>
        </w:rPr>
        <w:t xml:space="preserve"> Purpose of the NGO</w:t>
      </w:r>
      <w:r w:rsidR="00503B58">
        <w:rPr>
          <w:szCs w:val="22"/>
        </w:rPr>
        <w:t>,</w:t>
      </w:r>
      <w:r w:rsidRPr="0087007C">
        <w:rPr>
          <w:szCs w:val="22"/>
        </w:rPr>
        <w:t xml:space="preserve"> and </w:t>
      </w:r>
      <w:hyperlink w:anchor="_Project_Design_Considerations" w:history="1">
        <w:r w:rsidRPr="00352411">
          <w:rPr>
            <w:rStyle w:val="Hyperlink"/>
            <w:szCs w:val="22"/>
          </w:rPr>
          <w:t>Section II.4.</w:t>
        </w:r>
      </w:hyperlink>
      <w:r w:rsidR="00503B58">
        <w:rPr>
          <w:szCs w:val="22"/>
        </w:rPr>
        <w:t>,</w:t>
      </w:r>
      <w:r w:rsidRPr="0087007C">
        <w:rPr>
          <w:szCs w:val="22"/>
        </w:rPr>
        <w:t xml:space="preserve"> Project Design </w:t>
      </w:r>
      <w:r w:rsidR="00503B58">
        <w:rPr>
          <w:szCs w:val="22"/>
        </w:rPr>
        <w:t>Considerations</w:t>
      </w:r>
      <w:r w:rsidRPr="0087007C">
        <w:rPr>
          <w:szCs w:val="22"/>
        </w:rPr>
        <w:t xml:space="preserve">. The NJDOE reserves the right to reject any application </w:t>
      </w:r>
      <w:r w:rsidR="00FB14A1">
        <w:rPr>
          <w:szCs w:val="22"/>
        </w:rPr>
        <w:t xml:space="preserve">that is </w:t>
      </w:r>
      <w:r w:rsidRPr="0087007C">
        <w:rPr>
          <w:szCs w:val="22"/>
        </w:rPr>
        <w:t>not in conformance with the requirements and intent of this NGO. The total point value for the NGO is 100 points. If noted in the NGO, bonus points will only be added if the grant application scores 70 points or greater and meet</w:t>
      </w:r>
      <w:r w:rsidR="00FB14A1">
        <w:rPr>
          <w:szCs w:val="22"/>
        </w:rPr>
        <w:t>s</w:t>
      </w:r>
      <w:r w:rsidRPr="0087007C">
        <w:rPr>
          <w:szCs w:val="22"/>
        </w:rPr>
        <w:t xml:space="preserve"> the intent of the NGO.</w:t>
      </w:r>
    </w:p>
    <w:p w14:paraId="0F1DC512" w14:textId="77777777" w:rsidR="00F6210E" w:rsidRDefault="00F6210E" w:rsidP="00F6210E">
      <w:pPr>
        <w:ind w:left="720"/>
        <w:textAlignment w:val="baseline"/>
        <w:rPr>
          <w:rFonts w:cs="Calibri"/>
          <w:szCs w:val="22"/>
        </w:rPr>
      </w:pPr>
      <w:r w:rsidRPr="00065C88">
        <w:rPr>
          <w:rFonts w:cs="Calibri"/>
          <w:szCs w:val="22"/>
        </w:rPr>
        <w:t>For the purposes of this grant program, New Jersey has been geographically divided into three regions (northern, central, and southern). The table below indicates the counties located within each of the three regions. The location of the IHE will determine the regional designation. </w:t>
      </w:r>
    </w:p>
    <w:p w14:paraId="22AD426B" w14:textId="77777777" w:rsidR="00F6210E" w:rsidRDefault="00F6210E" w:rsidP="00F6210E">
      <w:pPr>
        <w:ind w:left="720"/>
        <w:textAlignment w:val="baseline"/>
        <w:rPr>
          <w:rFonts w:cs="Calibri"/>
          <w:szCs w:val="22"/>
        </w:rPr>
      </w:pPr>
    </w:p>
    <w:p w14:paraId="16625EB7" w14:textId="77777777" w:rsidR="00F6210E" w:rsidRPr="00065C88" w:rsidRDefault="00F6210E" w:rsidP="00F6210E">
      <w:pPr>
        <w:ind w:left="720"/>
        <w:textAlignment w:val="baseline"/>
        <w:rPr>
          <w:rFonts w:ascii="Segoe UI" w:hAnsi="Segoe UI" w:cs="Segoe UI"/>
          <w:sz w:val="18"/>
          <w:szCs w:val="18"/>
        </w:rPr>
      </w:pPr>
    </w:p>
    <w:p w14:paraId="041E0EEC" w14:textId="77777777" w:rsidR="00F6210E" w:rsidRPr="00065C88" w:rsidRDefault="00F6210E" w:rsidP="00F6210E">
      <w:pPr>
        <w:ind w:left="720"/>
        <w:textAlignment w:val="baseline"/>
        <w:rPr>
          <w:rFonts w:ascii="Segoe UI" w:hAnsi="Segoe UI" w:cs="Segoe UI"/>
          <w:b/>
          <w:bCs/>
          <w:color w:val="404040"/>
          <w:sz w:val="18"/>
          <w:szCs w:val="18"/>
        </w:rPr>
      </w:pPr>
      <w:r w:rsidRPr="00065C88">
        <w:rPr>
          <w:rFonts w:cs="Calibri"/>
          <w:b/>
          <w:bCs/>
          <w:szCs w:val="22"/>
        </w:rPr>
        <w:lastRenderedPageBreak/>
        <w:t>Regional Distribution of New Jersey Counties </w:t>
      </w:r>
    </w:p>
    <w:tbl>
      <w:tblPr>
        <w:tblW w:w="8970" w:type="dxa"/>
        <w:tblInd w:w="71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95"/>
        <w:gridCol w:w="3180"/>
        <w:gridCol w:w="2895"/>
      </w:tblGrid>
      <w:tr w:rsidR="00F6210E" w:rsidRPr="00065C88" w14:paraId="1019F3C0" w14:textId="77777777">
        <w:trPr>
          <w:trHeight w:val="300"/>
        </w:trPr>
        <w:tc>
          <w:tcPr>
            <w:tcW w:w="28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2F1CE0" w14:textId="77777777" w:rsidR="00F6210E" w:rsidRPr="00065C88" w:rsidRDefault="00F6210E">
            <w:pPr>
              <w:spacing w:before="0" w:after="0"/>
              <w:jc w:val="center"/>
              <w:textAlignment w:val="baseline"/>
              <w:rPr>
                <w:rFonts w:ascii="Times New Roman" w:hAnsi="Times New Roman"/>
                <w:sz w:val="24"/>
                <w:szCs w:val="24"/>
              </w:rPr>
            </w:pPr>
            <w:r w:rsidRPr="00065C88">
              <w:rPr>
                <w:rFonts w:cs="Calibri"/>
                <w:b/>
                <w:bCs/>
                <w:szCs w:val="22"/>
              </w:rPr>
              <w:t>Northern Region</w:t>
            </w:r>
            <w:r w:rsidRPr="00065C88">
              <w:rPr>
                <w:rFonts w:cs="Calibri"/>
                <w:szCs w:val="22"/>
              </w:rPr>
              <w:t> </w:t>
            </w:r>
          </w:p>
        </w:tc>
        <w:tc>
          <w:tcPr>
            <w:tcW w:w="31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736622" w14:textId="77777777" w:rsidR="00F6210E" w:rsidRPr="00065C88" w:rsidRDefault="00F6210E">
            <w:pPr>
              <w:spacing w:before="0" w:after="0"/>
              <w:jc w:val="center"/>
              <w:textAlignment w:val="baseline"/>
              <w:rPr>
                <w:rFonts w:ascii="Times New Roman" w:hAnsi="Times New Roman"/>
                <w:sz w:val="24"/>
                <w:szCs w:val="24"/>
              </w:rPr>
            </w:pPr>
            <w:r w:rsidRPr="00065C88">
              <w:rPr>
                <w:rFonts w:cs="Calibri"/>
                <w:b/>
                <w:bCs/>
                <w:szCs w:val="22"/>
              </w:rPr>
              <w:t>Central Region</w:t>
            </w:r>
            <w:r w:rsidRPr="00065C88">
              <w:rPr>
                <w:rFonts w:cs="Calibri"/>
                <w:szCs w:val="22"/>
              </w:rPr>
              <w:t> </w:t>
            </w:r>
          </w:p>
        </w:tc>
        <w:tc>
          <w:tcPr>
            <w:tcW w:w="28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221F5D" w14:textId="77777777" w:rsidR="00F6210E" w:rsidRPr="00065C88" w:rsidRDefault="00F6210E">
            <w:pPr>
              <w:spacing w:before="0" w:after="0"/>
              <w:jc w:val="center"/>
              <w:textAlignment w:val="baseline"/>
              <w:rPr>
                <w:rFonts w:ascii="Times New Roman" w:hAnsi="Times New Roman"/>
                <w:sz w:val="24"/>
                <w:szCs w:val="24"/>
              </w:rPr>
            </w:pPr>
            <w:r w:rsidRPr="00065C88">
              <w:rPr>
                <w:rFonts w:cs="Calibri"/>
                <w:b/>
                <w:bCs/>
                <w:szCs w:val="22"/>
              </w:rPr>
              <w:t>Southern Region</w:t>
            </w:r>
            <w:r w:rsidRPr="00065C88">
              <w:rPr>
                <w:rFonts w:cs="Calibri"/>
                <w:szCs w:val="22"/>
              </w:rPr>
              <w:t> </w:t>
            </w:r>
          </w:p>
        </w:tc>
      </w:tr>
      <w:tr w:rsidR="00F6210E" w:rsidRPr="00065C88" w14:paraId="0D933C33" w14:textId="77777777">
        <w:trPr>
          <w:trHeight w:val="300"/>
        </w:trPr>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4EA8D2BC" w14:textId="77777777" w:rsidR="00F6210E" w:rsidRPr="00065C88" w:rsidRDefault="00F6210E" w:rsidP="00D94AE7">
            <w:pPr>
              <w:numPr>
                <w:ilvl w:val="0"/>
                <w:numId w:val="13"/>
              </w:numPr>
              <w:spacing w:before="0" w:after="0"/>
              <w:ind w:left="1080" w:hanging="778"/>
              <w:textAlignment w:val="baseline"/>
              <w:rPr>
                <w:rFonts w:cs="Calibri"/>
              </w:rPr>
            </w:pPr>
            <w:r w:rsidRPr="0437834C">
              <w:rPr>
                <w:rFonts w:cs="Calibri"/>
              </w:rPr>
              <w:t>Bergen County </w:t>
            </w:r>
          </w:p>
          <w:p w14:paraId="3DA942CD" w14:textId="77777777" w:rsidR="00F6210E" w:rsidRPr="00065C88" w:rsidRDefault="00F6210E" w:rsidP="00D94AE7">
            <w:pPr>
              <w:numPr>
                <w:ilvl w:val="0"/>
                <w:numId w:val="13"/>
              </w:numPr>
              <w:spacing w:before="0" w:after="0"/>
              <w:ind w:left="1080" w:hanging="778"/>
              <w:textAlignment w:val="baseline"/>
              <w:rPr>
                <w:rFonts w:cs="Calibri"/>
                <w:szCs w:val="22"/>
              </w:rPr>
            </w:pPr>
            <w:r w:rsidRPr="00065C88">
              <w:rPr>
                <w:rFonts w:cs="Calibri"/>
                <w:szCs w:val="22"/>
              </w:rPr>
              <w:t>Essex County </w:t>
            </w:r>
          </w:p>
          <w:p w14:paraId="21747769" w14:textId="77777777" w:rsidR="00F6210E" w:rsidRPr="00065C88" w:rsidRDefault="00F6210E" w:rsidP="00D94AE7">
            <w:pPr>
              <w:numPr>
                <w:ilvl w:val="0"/>
                <w:numId w:val="13"/>
              </w:numPr>
              <w:spacing w:before="0" w:after="0"/>
              <w:ind w:left="1080" w:hanging="778"/>
              <w:textAlignment w:val="baseline"/>
              <w:rPr>
                <w:rFonts w:cs="Calibri"/>
                <w:szCs w:val="22"/>
              </w:rPr>
            </w:pPr>
            <w:r w:rsidRPr="00065C88">
              <w:rPr>
                <w:rFonts w:cs="Calibri"/>
                <w:szCs w:val="22"/>
              </w:rPr>
              <w:t>Hudson County </w:t>
            </w:r>
          </w:p>
          <w:p w14:paraId="0C15AED2" w14:textId="77777777" w:rsidR="00F6210E" w:rsidRPr="00065C88" w:rsidRDefault="00F6210E" w:rsidP="00D94AE7">
            <w:pPr>
              <w:numPr>
                <w:ilvl w:val="0"/>
                <w:numId w:val="13"/>
              </w:numPr>
              <w:spacing w:before="0" w:after="0"/>
              <w:ind w:left="1080" w:hanging="778"/>
              <w:textAlignment w:val="baseline"/>
              <w:rPr>
                <w:rFonts w:cs="Calibri"/>
                <w:szCs w:val="22"/>
              </w:rPr>
            </w:pPr>
            <w:r w:rsidRPr="00065C88">
              <w:rPr>
                <w:rFonts w:cs="Calibri"/>
                <w:szCs w:val="22"/>
              </w:rPr>
              <w:t>Morris County </w:t>
            </w:r>
          </w:p>
          <w:p w14:paraId="36E06031" w14:textId="77777777" w:rsidR="00F6210E" w:rsidRPr="00065C88" w:rsidRDefault="00F6210E" w:rsidP="00D94AE7">
            <w:pPr>
              <w:numPr>
                <w:ilvl w:val="0"/>
                <w:numId w:val="13"/>
              </w:numPr>
              <w:spacing w:before="0" w:after="0"/>
              <w:ind w:left="1080" w:hanging="778"/>
              <w:textAlignment w:val="baseline"/>
              <w:rPr>
                <w:rFonts w:cs="Calibri"/>
                <w:szCs w:val="22"/>
              </w:rPr>
            </w:pPr>
            <w:r w:rsidRPr="00065C88">
              <w:rPr>
                <w:rFonts w:cs="Calibri"/>
                <w:szCs w:val="22"/>
              </w:rPr>
              <w:t>Passaic County </w:t>
            </w:r>
          </w:p>
          <w:p w14:paraId="58D71097" w14:textId="77777777" w:rsidR="00F6210E" w:rsidRPr="00065C88" w:rsidRDefault="00F6210E" w:rsidP="00D94AE7">
            <w:pPr>
              <w:numPr>
                <w:ilvl w:val="0"/>
                <w:numId w:val="13"/>
              </w:numPr>
              <w:spacing w:before="0" w:after="0"/>
              <w:ind w:left="1080" w:hanging="778"/>
              <w:textAlignment w:val="baseline"/>
              <w:rPr>
                <w:rFonts w:cs="Calibri"/>
                <w:szCs w:val="22"/>
              </w:rPr>
            </w:pPr>
            <w:r w:rsidRPr="00065C88">
              <w:rPr>
                <w:rFonts w:cs="Calibri"/>
                <w:szCs w:val="22"/>
              </w:rPr>
              <w:t>Sussex County </w:t>
            </w:r>
          </w:p>
          <w:p w14:paraId="4DA4540F" w14:textId="77777777" w:rsidR="00F6210E" w:rsidRPr="00065C88" w:rsidRDefault="00F6210E" w:rsidP="00D94AE7">
            <w:pPr>
              <w:numPr>
                <w:ilvl w:val="0"/>
                <w:numId w:val="13"/>
              </w:numPr>
              <w:spacing w:before="0" w:after="0"/>
              <w:ind w:left="1080" w:hanging="778"/>
              <w:textAlignment w:val="baseline"/>
              <w:rPr>
                <w:rFonts w:cs="Calibri"/>
                <w:szCs w:val="22"/>
              </w:rPr>
            </w:pPr>
            <w:r w:rsidRPr="00065C88">
              <w:rPr>
                <w:rFonts w:cs="Calibri"/>
                <w:szCs w:val="22"/>
              </w:rPr>
              <w:t>Warren County </w:t>
            </w:r>
          </w:p>
        </w:tc>
        <w:tc>
          <w:tcPr>
            <w:tcW w:w="3180" w:type="dxa"/>
            <w:tcBorders>
              <w:top w:val="single" w:sz="6" w:space="0" w:color="auto"/>
              <w:left w:val="single" w:sz="6" w:space="0" w:color="auto"/>
              <w:bottom w:val="single" w:sz="6" w:space="0" w:color="auto"/>
              <w:right w:val="single" w:sz="6" w:space="0" w:color="auto"/>
            </w:tcBorders>
            <w:shd w:val="clear" w:color="auto" w:fill="auto"/>
            <w:hideMark/>
          </w:tcPr>
          <w:p w14:paraId="3439B02C" w14:textId="77777777" w:rsidR="00F6210E" w:rsidRPr="00065C88" w:rsidRDefault="00F6210E" w:rsidP="00D94AE7">
            <w:pPr>
              <w:numPr>
                <w:ilvl w:val="0"/>
                <w:numId w:val="14"/>
              </w:numPr>
              <w:spacing w:before="0" w:after="0"/>
              <w:ind w:left="1080" w:hanging="778"/>
              <w:textAlignment w:val="baseline"/>
              <w:rPr>
                <w:rFonts w:cs="Calibri"/>
                <w:szCs w:val="22"/>
              </w:rPr>
            </w:pPr>
            <w:r w:rsidRPr="00065C88">
              <w:rPr>
                <w:rFonts w:cs="Calibri"/>
                <w:szCs w:val="22"/>
              </w:rPr>
              <w:t>Hunterdon County </w:t>
            </w:r>
          </w:p>
          <w:p w14:paraId="242850F7" w14:textId="77777777" w:rsidR="00F6210E" w:rsidRPr="00065C88" w:rsidRDefault="00F6210E" w:rsidP="00D94AE7">
            <w:pPr>
              <w:numPr>
                <w:ilvl w:val="0"/>
                <w:numId w:val="14"/>
              </w:numPr>
              <w:spacing w:before="0" w:after="0"/>
              <w:ind w:left="1080" w:hanging="778"/>
              <w:textAlignment w:val="baseline"/>
              <w:rPr>
                <w:rFonts w:cs="Calibri"/>
                <w:szCs w:val="22"/>
              </w:rPr>
            </w:pPr>
            <w:r w:rsidRPr="00065C88">
              <w:rPr>
                <w:rFonts w:cs="Calibri"/>
                <w:szCs w:val="22"/>
              </w:rPr>
              <w:t>Mercer County </w:t>
            </w:r>
          </w:p>
          <w:p w14:paraId="39B6EA6C" w14:textId="77777777" w:rsidR="00F6210E" w:rsidRPr="00065C88" w:rsidRDefault="00F6210E" w:rsidP="00D94AE7">
            <w:pPr>
              <w:numPr>
                <w:ilvl w:val="0"/>
                <w:numId w:val="14"/>
              </w:numPr>
              <w:spacing w:before="0" w:after="0"/>
              <w:ind w:left="1080" w:hanging="778"/>
              <w:textAlignment w:val="baseline"/>
              <w:rPr>
                <w:rFonts w:cs="Calibri"/>
                <w:szCs w:val="22"/>
              </w:rPr>
            </w:pPr>
            <w:r w:rsidRPr="00065C88">
              <w:rPr>
                <w:rFonts w:cs="Calibri"/>
                <w:szCs w:val="22"/>
              </w:rPr>
              <w:t>Middlesex County </w:t>
            </w:r>
          </w:p>
          <w:p w14:paraId="394C1125" w14:textId="77777777" w:rsidR="00F6210E" w:rsidRPr="00065C88" w:rsidRDefault="00F6210E" w:rsidP="00D94AE7">
            <w:pPr>
              <w:numPr>
                <w:ilvl w:val="0"/>
                <w:numId w:val="14"/>
              </w:numPr>
              <w:spacing w:before="0" w:after="0"/>
              <w:ind w:left="1080" w:hanging="778"/>
              <w:textAlignment w:val="baseline"/>
              <w:rPr>
                <w:rFonts w:cs="Calibri"/>
                <w:szCs w:val="22"/>
              </w:rPr>
            </w:pPr>
            <w:r w:rsidRPr="00065C88">
              <w:rPr>
                <w:rFonts w:cs="Calibri"/>
                <w:szCs w:val="22"/>
              </w:rPr>
              <w:t>Monmouth County </w:t>
            </w:r>
          </w:p>
          <w:p w14:paraId="363A7F1A" w14:textId="77777777" w:rsidR="00F6210E" w:rsidRPr="00065C88" w:rsidRDefault="00F6210E" w:rsidP="00D94AE7">
            <w:pPr>
              <w:numPr>
                <w:ilvl w:val="0"/>
                <w:numId w:val="14"/>
              </w:numPr>
              <w:spacing w:before="0" w:after="0"/>
              <w:ind w:left="1080" w:hanging="778"/>
              <w:textAlignment w:val="baseline"/>
              <w:rPr>
                <w:rFonts w:cs="Calibri"/>
                <w:szCs w:val="22"/>
              </w:rPr>
            </w:pPr>
            <w:r w:rsidRPr="00065C88">
              <w:rPr>
                <w:rFonts w:cs="Calibri"/>
                <w:szCs w:val="22"/>
              </w:rPr>
              <w:t>Somerset County </w:t>
            </w:r>
          </w:p>
          <w:p w14:paraId="7D2AC6EF" w14:textId="77777777" w:rsidR="00F6210E" w:rsidRPr="00065C88" w:rsidRDefault="00F6210E" w:rsidP="00D94AE7">
            <w:pPr>
              <w:numPr>
                <w:ilvl w:val="0"/>
                <w:numId w:val="14"/>
              </w:numPr>
              <w:spacing w:before="0" w:after="0"/>
              <w:ind w:left="1080" w:hanging="778"/>
              <w:textAlignment w:val="baseline"/>
              <w:rPr>
                <w:rFonts w:cs="Calibri"/>
                <w:szCs w:val="22"/>
              </w:rPr>
            </w:pPr>
            <w:r w:rsidRPr="00065C88">
              <w:rPr>
                <w:rFonts w:cs="Calibri"/>
                <w:szCs w:val="22"/>
              </w:rPr>
              <w:t>Union County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6D1EAB65" w14:textId="77777777" w:rsidR="00F6210E" w:rsidRPr="00065C88" w:rsidRDefault="00F6210E">
            <w:pPr>
              <w:numPr>
                <w:ilvl w:val="0"/>
                <w:numId w:val="15"/>
              </w:numPr>
              <w:spacing w:before="0" w:after="0"/>
              <w:ind w:left="1080" w:hanging="779"/>
              <w:textAlignment w:val="baseline"/>
              <w:rPr>
                <w:rFonts w:cs="Calibri"/>
                <w:szCs w:val="22"/>
              </w:rPr>
            </w:pPr>
            <w:r w:rsidRPr="00065C88">
              <w:rPr>
                <w:rFonts w:cs="Calibri"/>
                <w:szCs w:val="22"/>
              </w:rPr>
              <w:t>Atlantic County </w:t>
            </w:r>
          </w:p>
          <w:p w14:paraId="4CA2232C" w14:textId="77777777" w:rsidR="00F6210E" w:rsidRPr="00065C88" w:rsidRDefault="00F6210E">
            <w:pPr>
              <w:numPr>
                <w:ilvl w:val="0"/>
                <w:numId w:val="15"/>
              </w:numPr>
              <w:spacing w:before="0" w:after="0"/>
              <w:ind w:left="1080" w:hanging="779"/>
              <w:textAlignment w:val="baseline"/>
              <w:rPr>
                <w:rFonts w:cs="Calibri"/>
                <w:szCs w:val="22"/>
              </w:rPr>
            </w:pPr>
            <w:r w:rsidRPr="00065C88">
              <w:rPr>
                <w:rFonts w:cs="Calibri"/>
                <w:szCs w:val="22"/>
              </w:rPr>
              <w:t>Burlington County </w:t>
            </w:r>
          </w:p>
          <w:p w14:paraId="032C34F7" w14:textId="77777777" w:rsidR="00F6210E" w:rsidRPr="00065C88" w:rsidRDefault="00F6210E">
            <w:pPr>
              <w:numPr>
                <w:ilvl w:val="0"/>
                <w:numId w:val="15"/>
              </w:numPr>
              <w:spacing w:before="0" w:after="0"/>
              <w:ind w:left="1080" w:hanging="779"/>
              <w:textAlignment w:val="baseline"/>
              <w:rPr>
                <w:rFonts w:cs="Calibri"/>
                <w:szCs w:val="22"/>
              </w:rPr>
            </w:pPr>
            <w:r w:rsidRPr="00065C88">
              <w:rPr>
                <w:rFonts w:cs="Calibri"/>
                <w:szCs w:val="22"/>
              </w:rPr>
              <w:t>Camden County </w:t>
            </w:r>
          </w:p>
          <w:p w14:paraId="51F8A35F" w14:textId="77777777" w:rsidR="00F6210E" w:rsidRPr="00065C88" w:rsidRDefault="00F6210E">
            <w:pPr>
              <w:numPr>
                <w:ilvl w:val="0"/>
                <w:numId w:val="15"/>
              </w:numPr>
              <w:spacing w:before="0" w:after="0"/>
              <w:ind w:left="1080" w:hanging="779"/>
              <w:textAlignment w:val="baseline"/>
              <w:rPr>
                <w:rFonts w:cs="Calibri"/>
                <w:szCs w:val="22"/>
              </w:rPr>
            </w:pPr>
            <w:r w:rsidRPr="00065C88">
              <w:rPr>
                <w:rFonts w:cs="Calibri"/>
                <w:szCs w:val="22"/>
              </w:rPr>
              <w:t>Cape May County </w:t>
            </w:r>
          </w:p>
          <w:p w14:paraId="4AA063D5" w14:textId="77777777" w:rsidR="00F6210E" w:rsidRPr="00065C88" w:rsidRDefault="00F6210E">
            <w:pPr>
              <w:numPr>
                <w:ilvl w:val="0"/>
                <w:numId w:val="15"/>
              </w:numPr>
              <w:spacing w:before="0" w:after="0"/>
              <w:ind w:left="1080" w:hanging="779"/>
              <w:textAlignment w:val="baseline"/>
              <w:rPr>
                <w:rFonts w:cs="Calibri"/>
                <w:szCs w:val="22"/>
              </w:rPr>
            </w:pPr>
            <w:r w:rsidRPr="00065C88">
              <w:rPr>
                <w:rFonts w:cs="Calibri"/>
                <w:szCs w:val="22"/>
              </w:rPr>
              <w:t>Cumberland County </w:t>
            </w:r>
          </w:p>
          <w:p w14:paraId="0622B794" w14:textId="77777777" w:rsidR="00F6210E" w:rsidRPr="00065C88" w:rsidRDefault="00F6210E">
            <w:pPr>
              <w:numPr>
                <w:ilvl w:val="0"/>
                <w:numId w:val="15"/>
              </w:numPr>
              <w:spacing w:before="0" w:after="0"/>
              <w:ind w:left="1080" w:hanging="779"/>
              <w:textAlignment w:val="baseline"/>
              <w:rPr>
                <w:rFonts w:cs="Calibri"/>
                <w:szCs w:val="22"/>
              </w:rPr>
            </w:pPr>
            <w:r w:rsidRPr="00065C88">
              <w:rPr>
                <w:rFonts w:cs="Calibri"/>
                <w:szCs w:val="22"/>
              </w:rPr>
              <w:t>Gloucester County </w:t>
            </w:r>
          </w:p>
          <w:p w14:paraId="7CE94A08" w14:textId="77777777" w:rsidR="00F6210E" w:rsidRPr="00065C88" w:rsidRDefault="00F6210E">
            <w:pPr>
              <w:numPr>
                <w:ilvl w:val="0"/>
                <w:numId w:val="15"/>
              </w:numPr>
              <w:spacing w:before="0" w:after="0"/>
              <w:ind w:left="1080" w:hanging="779"/>
              <w:textAlignment w:val="baseline"/>
              <w:rPr>
                <w:rFonts w:cs="Calibri"/>
                <w:szCs w:val="22"/>
              </w:rPr>
            </w:pPr>
            <w:r w:rsidRPr="00065C88">
              <w:rPr>
                <w:rFonts w:cs="Calibri"/>
                <w:szCs w:val="22"/>
              </w:rPr>
              <w:t>Ocean County </w:t>
            </w:r>
          </w:p>
          <w:p w14:paraId="1CCA07A0" w14:textId="77777777" w:rsidR="00F6210E" w:rsidRPr="00065C88" w:rsidRDefault="00F6210E">
            <w:pPr>
              <w:numPr>
                <w:ilvl w:val="0"/>
                <w:numId w:val="15"/>
              </w:numPr>
              <w:spacing w:before="0" w:after="0"/>
              <w:ind w:left="1080" w:hanging="779"/>
              <w:textAlignment w:val="baseline"/>
              <w:rPr>
                <w:rFonts w:cs="Calibri"/>
                <w:szCs w:val="22"/>
              </w:rPr>
            </w:pPr>
            <w:r w:rsidRPr="00065C88">
              <w:rPr>
                <w:rFonts w:cs="Calibri"/>
                <w:szCs w:val="22"/>
              </w:rPr>
              <w:t>Salem County </w:t>
            </w:r>
          </w:p>
        </w:tc>
      </w:tr>
    </w:tbl>
    <w:p w14:paraId="64793768" w14:textId="77777777" w:rsidR="00F6210E" w:rsidRDefault="00F6210E" w:rsidP="00F6210E">
      <w:pPr>
        <w:ind w:left="720"/>
        <w:textAlignment w:val="baseline"/>
        <w:rPr>
          <w:rFonts w:cs="Calibri"/>
          <w:szCs w:val="22"/>
        </w:rPr>
      </w:pPr>
      <w:r w:rsidRPr="00065C88">
        <w:rPr>
          <w:rFonts w:cs="Calibri"/>
          <w:szCs w:val="22"/>
        </w:rPr>
        <w:t>The NJDOE expects to make a minimum of three, but up to six, awards, provided there are enough applications that receive a passing score (i.e., 70 points) during the application review process. The NJDOE will make up to two awards per region in rank order by region, provided there are enough applications that receive a passing score in each region.  </w:t>
      </w:r>
    </w:p>
    <w:p w14:paraId="194F8A8B" w14:textId="77777777" w:rsidR="00F6210E" w:rsidRPr="00065C88" w:rsidRDefault="00F6210E" w:rsidP="00F6210E">
      <w:pPr>
        <w:ind w:left="720"/>
        <w:textAlignment w:val="baseline"/>
        <w:rPr>
          <w:rFonts w:ascii="Segoe UI" w:hAnsi="Segoe UI" w:cs="Segoe UI"/>
          <w:sz w:val="18"/>
          <w:szCs w:val="18"/>
        </w:rPr>
      </w:pPr>
      <w:r w:rsidRPr="00065C88">
        <w:rPr>
          <w:rFonts w:cs="Calibri"/>
          <w:szCs w:val="22"/>
        </w:rPr>
        <w:t>If there are not enough applications that receive a passing score to make two awards in each region, the NJDOE expects to distribute the remaining funds in the following order to applicants with passing scores until funding is exhausted: </w:t>
      </w:r>
    </w:p>
    <w:p w14:paraId="1B82B058" w14:textId="77777777" w:rsidR="00F6210E" w:rsidRPr="00EB369F" w:rsidRDefault="00F6210E" w:rsidP="00F6210E">
      <w:pPr>
        <w:pStyle w:val="ListParagraph"/>
        <w:numPr>
          <w:ilvl w:val="0"/>
          <w:numId w:val="154"/>
        </w:numPr>
        <w:textAlignment w:val="baseline"/>
        <w:rPr>
          <w:rFonts w:cs="Calibri"/>
          <w:szCs w:val="22"/>
        </w:rPr>
      </w:pPr>
      <w:r w:rsidRPr="00EB369F">
        <w:rPr>
          <w:rFonts w:cs="Calibri"/>
          <w:szCs w:val="22"/>
        </w:rPr>
        <w:t>If only one award can be made in a region, the funds from the remaining award intended for that region will be allocated to the successful applicant in that region.  </w:t>
      </w:r>
    </w:p>
    <w:p w14:paraId="7FB3DC22" w14:textId="77777777" w:rsidR="00F6210E" w:rsidRPr="00EB369F" w:rsidRDefault="00F6210E" w:rsidP="00F6210E">
      <w:pPr>
        <w:pStyle w:val="ListParagraph"/>
        <w:numPr>
          <w:ilvl w:val="0"/>
          <w:numId w:val="154"/>
        </w:numPr>
        <w:textAlignment w:val="baseline"/>
        <w:rPr>
          <w:rFonts w:cs="Calibri"/>
          <w:szCs w:val="22"/>
        </w:rPr>
      </w:pPr>
      <w:r w:rsidRPr="00EB369F">
        <w:rPr>
          <w:rFonts w:cs="Calibri"/>
          <w:szCs w:val="22"/>
        </w:rPr>
        <w:t>If no awards can be made in a region, the remaining awards intended for that region will be made in rank order by score, regardless of region.  </w:t>
      </w:r>
    </w:p>
    <w:p w14:paraId="3210FF16" w14:textId="77777777" w:rsidR="00F6210E" w:rsidRPr="00EB369F" w:rsidRDefault="00F6210E" w:rsidP="00F6210E">
      <w:pPr>
        <w:pStyle w:val="ListParagraph"/>
        <w:numPr>
          <w:ilvl w:val="0"/>
          <w:numId w:val="154"/>
        </w:numPr>
        <w:textAlignment w:val="baseline"/>
        <w:rPr>
          <w:rFonts w:cs="Calibri"/>
        </w:rPr>
      </w:pPr>
      <w:r w:rsidRPr="00EB369F">
        <w:rPr>
          <w:rFonts w:cs="Calibri"/>
        </w:rPr>
        <w:t>Any remaining award funds will be allocated evenly to all the successful applicants. </w:t>
      </w:r>
    </w:p>
    <w:p w14:paraId="055B000E" w14:textId="5116B6D9" w:rsidR="00F6210E" w:rsidRDefault="00F6210E" w:rsidP="00F6210E">
      <w:pPr>
        <w:ind w:left="720"/>
        <w:rPr>
          <w:color w:val="auto"/>
        </w:rPr>
      </w:pPr>
      <w:r w:rsidRPr="12F0A781">
        <w:rPr>
          <w:rFonts w:cs="Calibri"/>
        </w:rPr>
        <w:t xml:space="preserve">Prior to any changes in an applicant’s expected budgetary allowance, the applicant will be required to amend their original application to reflect the revised budgetary allowance and to indicate their understanding of the revised grant program responsibilities, as determined by the Program Office (Office of </w:t>
      </w:r>
      <w:r w:rsidRPr="018215B3">
        <w:rPr>
          <w:rFonts w:cs="Calibri"/>
        </w:rPr>
        <w:t>the Assistant Commissioner</w:t>
      </w:r>
      <w:r w:rsidRPr="12F0A781">
        <w:rPr>
          <w:rFonts w:cs="Calibri"/>
        </w:rPr>
        <w:t>), associated with the revised budgetary allowance.</w:t>
      </w:r>
    </w:p>
    <w:p w14:paraId="55D29A14" w14:textId="32611DD6" w:rsidR="00310B0C" w:rsidRPr="00B0014D" w:rsidRDefault="00310B0C" w:rsidP="007D45F0">
      <w:pPr>
        <w:pStyle w:val="Heading2"/>
      </w:pPr>
      <w:bookmarkStart w:id="18" w:name="_Toc153877859"/>
      <w:r w:rsidRPr="00B0014D">
        <w:t>Grantee Award Notifications</w:t>
      </w:r>
      <w:bookmarkEnd w:id="18"/>
    </w:p>
    <w:p w14:paraId="5447FBAF" w14:textId="630B18A6" w:rsidR="00562986" w:rsidRDefault="00332CDC" w:rsidP="00D2265C">
      <w:pPr>
        <w:ind w:left="720"/>
        <w:rPr>
          <w:color w:val="auto"/>
        </w:rPr>
      </w:pPr>
      <w:r>
        <w:rPr>
          <w:color w:val="auto"/>
        </w:rPr>
        <w:t>T</w:t>
      </w:r>
      <w:r w:rsidR="0075374E" w:rsidRPr="00C97B5D">
        <w:rPr>
          <w:color w:val="auto"/>
        </w:rPr>
        <w:t xml:space="preserve">he EWEG system </w:t>
      </w:r>
      <w:r w:rsidR="00AC5EF4">
        <w:rPr>
          <w:color w:val="auto"/>
        </w:rPr>
        <w:t>notifies applicants</w:t>
      </w:r>
      <w:r w:rsidR="00D91BCC">
        <w:rPr>
          <w:color w:val="auto"/>
        </w:rPr>
        <w:t xml:space="preserve"> of awards through email</w:t>
      </w:r>
      <w:r w:rsidR="00E37FCF">
        <w:rPr>
          <w:color w:val="auto"/>
        </w:rPr>
        <w:t>s to individuals listed in the Contacts Tab.</w:t>
      </w:r>
      <w:r w:rsidR="0075374E" w:rsidRPr="00C97B5D">
        <w:rPr>
          <w:color w:val="auto"/>
        </w:rPr>
        <w:t xml:space="preserve"> </w:t>
      </w:r>
      <w:r w:rsidR="00BD0D0B">
        <w:rPr>
          <w:color w:val="auto"/>
        </w:rPr>
        <w:t>A</w:t>
      </w:r>
      <w:r w:rsidR="0075374E" w:rsidRPr="00C97B5D">
        <w:rPr>
          <w:color w:val="auto"/>
        </w:rPr>
        <w:t xml:space="preserve"> list will </w:t>
      </w:r>
      <w:r w:rsidR="00BD0D0B">
        <w:rPr>
          <w:color w:val="auto"/>
        </w:rPr>
        <w:t xml:space="preserve">also </w:t>
      </w:r>
      <w:r w:rsidR="0075374E" w:rsidRPr="00C97B5D">
        <w:rPr>
          <w:color w:val="auto"/>
        </w:rPr>
        <w:t xml:space="preserve">be posted </w:t>
      </w:r>
      <w:r w:rsidR="00BD0D0B">
        <w:rPr>
          <w:color w:val="auto"/>
        </w:rPr>
        <w:t>on the NJDOE’s website</w:t>
      </w:r>
      <w:r w:rsidR="003E6DB8">
        <w:rPr>
          <w:color w:val="auto"/>
        </w:rPr>
        <w:t xml:space="preserve"> </w:t>
      </w:r>
      <w:r w:rsidR="00060971">
        <w:rPr>
          <w:color w:val="auto"/>
        </w:rPr>
        <w:t xml:space="preserve">under the </w:t>
      </w:r>
      <w:r w:rsidR="0075374E" w:rsidRPr="00C97B5D">
        <w:rPr>
          <w:color w:val="auto"/>
        </w:rPr>
        <w:t>Office of Grants Management</w:t>
      </w:r>
      <w:r w:rsidR="00AE5942">
        <w:rPr>
          <w:color w:val="auto"/>
        </w:rPr>
        <w:t>&gt;</w:t>
      </w:r>
      <w:r w:rsidR="00E72CD0">
        <w:rPr>
          <w:color w:val="auto"/>
        </w:rPr>
        <w:t xml:space="preserve"> </w:t>
      </w:r>
      <w:r w:rsidR="0096735B">
        <w:rPr>
          <w:color w:val="auto"/>
        </w:rPr>
        <w:t>2024</w:t>
      </w:r>
      <w:r w:rsidR="00365663">
        <w:rPr>
          <w:color w:val="auto"/>
        </w:rPr>
        <w:t xml:space="preserve"> NGOs&gt;</w:t>
      </w:r>
      <w:r w:rsidR="00D92641">
        <w:rPr>
          <w:color w:val="auto"/>
        </w:rPr>
        <w:t xml:space="preserve"> </w:t>
      </w:r>
      <w:r w:rsidR="00D519E2" w:rsidRPr="00D519E2">
        <w:rPr>
          <w:color w:val="auto"/>
        </w:rPr>
        <w:t xml:space="preserve">Expanding Access to Climate Change Education and the New Jersey Student Learning Standards through Climate Change Learning Collaboratives </w:t>
      </w:r>
      <w:r w:rsidR="00D92641">
        <w:rPr>
          <w:color w:val="auto"/>
        </w:rPr>
        <w:t xml:space="preserve">&gt; Awardee List. </w:t>
      </w:r>
    </w:p>
    <w:p w14:paraId="7A45721F" w14:textId="040BABCE" w:rsidR="00C97B5D" w:rsidRDefault="007C0D9C" w:rsidP="00D2265C">
      <w:pPr>
        <w:ind w:left="720"/>
        <w:rPr>
          <w:color w:val="auto"/>
        </w:rPr>
      </w:pPr>
      <w:r>
        <w:rPr>
          <w:color w:val="auto"/>
        </w:rPr>
        <w:t>In addition to the notification</w:t>
      </w:r>
      <w:r w:rsidR="00C318AD">
        <w:rPr>
          <w:color w:val="auto"/>
        </w:rPr>
        <w:t>s mentioned above</w:t>
      </w:r>
      <w:r w:rsidR="00472DED">
        <w:rPr>
          <w:color w:val="auto"/>
        </w:rPr>
        <w:t xml:space="preserve">, </w:t>
      </w:r>
      <w:r w:rsidR="00C318AD">
        <w:rPr>
          <w:color w:val="auto"/>
        </w:rPr>
        <w:t>t</w:t>
      </w:r>
      <w:r w:rsidR="00797D6A">
        <w:rPr>
          <w:color w:val="auto"/>
        </w:rPr>
        <w:t xml:space="preserve">he status </w:t>
      </w:r>
      <w:r w:rsidR="000862AB">
        <w:rPr>
          <w:color w:val="auto"/>
        </w:rPr>
        <w:t>in EWEG</w:t>
      </w:r>
      <w:r w:rsidR="00797D6A">
        <w:rPr>
          <w:color w:val="auto"/>
        </w:rPr>
        <w:t xml:space="preserve"> will </w:t>
      </w:r>
      <w:r w:rsidR="003F3F4B">
        <w:rPr>
          <w:color w:val="auto"/>
        </w:rPr>
        <w:t>change</w:t>
      </w:r>
      <w:r w:rsidR="00E75920">
        <w:rPr>
          <w:color w:val="auto"/>
        </w:rPr>
        <w:t xml:space="preserve"> </w:t>
      </w:r>
      <w:r w:rsidR="007812FF">
        <w:rPr>
          <w:color w:val="auto"/>
        </w:rPr>
        <w:t>on</w:t>
      </w:r>
      <w:r w:rsidR="00E75920">
        <w:rPr>
          <w:color w:val="auto"/>
        </w:rPr>
        <w:t xml:space="preserve"> the GMS page</w:t>
      </w:r>
      <w:r w:rsidR="003F3F4B">
        <w:rPr>
          <w:color w:val="auto"/>
        </w:rPr>
        <w:t xml:space="preserve"> </w:t>
      </w:r>
      <w:r w:rsidR="00F522CA">
        <w:rPr>
          <w:color w:val="auto"/>
        </w:rPr>
        <w:t xml:space="preserve">from “Submitted for Review” to one of the </w:t>
      </w:r>
      <w:r w:rsidR="00797D6A">
        <w:rPr>
          <w:color w:val="auto"/>
        </w:rPr>
        <w:t>follow</w:t>
      </w:r>
      <w:r w:rsidR="00F522CA">
        <w:rPr>
          <w:color w:val="auto"/>
        </w:rPr>
        <w:t>ing</w:t>
      </w:r>
      <w:r w:rsidR="00797D6A">
        <w:rPr>
          <w:color w:val="auto"/>
        </w:rPr>
        <w:t>:</w:t>
      </w:r>
      <w:r w:rsidR="00C07EB9">
        <w:rPr>
          <w:color w:val="auto"/>
        </w:rPr>
        <w:t xml:space="preserve"> </w:t>
      </w:r>
    </w:p>
    <w:p w14:paraId="6FB62466" w14:textId="2733B80B" w:rsidR="00920884" w:rsidRPr="007A12B0" w:rsidRDefault="00260F48" w:rsidP="001B4AC4">
      <w:pPr>
        <w:pStyle w:val="ListParagraph"/>
        <w:numPr>
          <w:ilvl w:val="0"/>
          <w:numId w:val="10"/>
        </w:numPr>
        <w:ind w:left="1440"/>
        <w:rPr>
          <w:b/>
          <w:color w:val="auto"/>
        </w:rPr>
      </w:pPr>
      <w:r w:rsidRPr="00920884">
        <w:rPr>
          <w:rFonts w:asciiTheme="minorHAnsi" w:hAnsiTheme="minorHAnsi" w:cstheme="minorHAnsi"/>
          <w:szCs w:val="22"/>
        </w:rPr>
        <w:t>Preliminary Approved</w:t>
      </w:r>
      <w:r w:rsidR="00C9638A" w:rsidRPr="00920884">
        <w:rPr>
          <w:rFonts w:asciiTheme="minorHAnsi" w:hAnsiTheme="minorHAnsi" w:cstheme="minorHAnsi"/>
          <w:szCs w:val="22"/>
        </w:rPr>
        <w:t xml:space="preserve"> </w:t>
      </w:r>
      <w:r w:rsidR="00526F85" w:rsidRPr="00920884">
        <w:rPr>
          <w:rFonts w:asciiTheme="minorHAnsi" w:hAnsiTheme="minorHAnsi" w:cstheme="minorHAnsi"/>
          <w:szCs w:val="22"/>
        </w:rPr>
        <w:t>–</w:t>
      </w:r>
      <w:r w:rsidR="00526F85" w:rsidRPr="00920884">
        <w:rPr>
          <w:color w:val="auto"/>
        </w:rPr>
        <w:t xml:space="preserve"> </w:t>
      </w:r>
      <w:r w:rsidR="0010162D">
        <w:rPr>
          <w:color w:val="auto"/>
        </w:rPr>
        <w:t>F</w:t>
      </w:r>
      <w:r w:rsidR="005B33E8" w:rsidRPr="00920884">
        <w:rPr>
          <w:color w:val="auto"/>
        </w:rPr>
        <w:t>or applicants awarded the grant funds</w:t>
      </w:r>
      <w:r w:rsidR="00A41297" w:rsidRPr="00920884">
        <w:rPr>
          <w:color w:val="auto"/>
        </w:rPr>
        <w:t xml:space="preserve"> by scoring 70</w:t>
      </w:r>
      <w:r w:rsidR="0096290A">
        <w:rPr>
          <w:color w:val="auto"/>
        </w:rPr>
        <w:t xml:space="preserve"> </w:t>
      </w:r>
      <w:r w:rsidR="00C81290" w:rsidRPr="00920884">
        <w:rPr>
          <w:color w:val="auto"/>
        </w:rPr>
        <w:t>points</w:t>
      </w:r>
      <w:r w:rsidR="00A41297" w:rsidRPr="00920884">
        <w:rPr>
          <w:color w:val="auto"/>
        </w:rPr>
        <w:t xml:space="preserve"> </w:t>
      </w:r>
      <w:r w:rsidR="00C81290">
        <w:rPr>
          <w:color w:val="auto"/>
        </w:rPr>
        <w:t>or greater</w:t>
      </w:r>
      <w:r w:rsidR="00A41297" w:rsidRPr="00920884">
        <w:rPr>
          <w:color w:val="auto"/>
        </w:rPr>
        <w:t xml:space="preserve"> and meeti</w:t>
      </w:r>
      <w:r w:rsidR="00BA4883" w:rsidRPr="00920884">
        <w:rPr>
          <w:color w:val="auto"/>
        </w:rPr>
        <w:t>ng the eligibility criteria, where funds are available</w:t>
      </w:r>
      <w:r w:rsidR="005B33E8" w:rsidRPr="00920884">
        <w:rPr>
          <w:color w:val="auto"/>
        </w:rPr>
        <w:t xml:space="preserve">. </w:t>
      </w:r>
      <w:r w:rsidR="00086BB8" w:rsidRPr="00920884">
        <w:rPr>
          <w:color w:val="auto"/>
        </w:rPr>
        <w:t xml:space="preserve">Approved </w:t>
      </w:r>
      <w:r w:rsidR="009366AB">
        <w:rPr>
          <w:color w:val="auto"/>
        </w:rPr>
        <w:t>a</w:t>
      </w:r>
      <w:r w:rsidR="00E93EDA" w:rsidRPr="00920884">
        <w:rPr>
          <w:color w:val="auto"/>
        </w:rPr>
        <w:t xml:space="preserve">pplications will be notified </w:t>
      </w:r>
      <w:r w:rsidR="00310B0C" w:rsidRPr="00920884">
        <w:rPr>
          <w:color w:val="auto"/>
        </w:rPr>
        <w:t>via EWEG</w:t>
      </w:r>
      <w:r w:rsidR="00F131CF" w:rsidRPr="00920884">
        <w:rPr>
          <w:color w:val="auto"/>
        </w:rPr>
        <w:t xml:space="preserve"> </w:t>
      </w:r>
      <w:r w:rsidR="00E93EDA" w:rsidRPr="00920884">
        <w:rPr>
          <w:color w:val="auto"/>
        </w:rPr>
        <w:t>w</w:t>
      </w:r>
      <w:r w:rsidR="00F131CF" w:rsidRPr="00920884">
        <w:rPr>
          <w:color w:val="auto"/>
        </w:rPr>
        <w:t>ith</w:t>
      </w:r>
      <w:r w:rsidR="00310B0C" w:rsidRPr="00920884">
        <w:rPr>
          <w:color w:val="auto"/>
        </w:rPr>
        <w:t xml:space="preserve"> instructions on how to proceed with </w:t>
      </w:r>
      <w:r w:rsidR="00B8088B" w:rsidRPr="00920884">
        <w:rPr>
          <w:color w:val="auto"/>
        </w:rPr>
        <w:t xml:space="preserve">the </w:t>
      </w:r>
      <w:r w:rsidR="00AE0246">
        <w:rPr>
          <w:rFonts w:asciiTheme="minorHAnsi" w:hAnsiTheme="minorHAnsi" w:cstheme="minorHAnsi"/>
          <w:szCs w:val="22"/>
        </w:rPr>
        <w:t>p</w:t>
      </w:r>
      <w:r w:rsidR="00324EAA" w:rsidRPr="00920884">
        <w:rPr>
          <w:rFonts w:asciiTheme="minorHAnsi" w:hAnsiTheme="minorHAnsi" w:cstheme="minorHAnsi"/>
          <w:szCs w:val="22"/>
        </w:rPr>
        <w:t>re-</w:t>
      </w:r>
      <w:r w:rsidR="009366AB">
        <w:rPr>
          <w:rFonts w:asciiTheme="minorHAnsi" w:hAnsiTheme="minorHAnsi" w:cstheme="minorHAnsi"/>
          <w:szCs w:val="22"/>
        </w:rPr>
        <w:t>a</w:t>
      </w:r>
      <w:r w:rsidR="00324EAA" w:rsidRPr="00920884">
        <w:rPr>
          <w:rFonts w:asciiTheme="minorHAnsi" w:hAnsiTheme="minorHAnsi" w:cstheme="minorHAnsi"/>
          <w:szCs w:val="22"/>
        </w:rPr>
        <w:t xml:space="preserve">ward </w:t>
      </w:r>
      <w:r w:rsidR="00B8088B" w:rsidRPr="00920884">
        <w:rPr>
          <w:rFonts w:asciiTheme="minorHAnsi" w:hAnsiTheme="minorHAnsi" w:cstheme="minorHAnsi"/>
          <w:szCs w:val="22"/>
        </w:rPr>
        <w:t>process</w:t>
      </w:r>
      <w:r w:rsidR="00F131CF" w:rsidRPr="00920884">
        <w:rPr>
          <w:rFonts w:asciiTheme="minorHAnsi" w:hAnsiTheme="minorHAnsi" w:cstheme="minorHAnsi"/>
          <w:szCs w:val="22"/>
        </w:rPr>
        <w:t xml:space="preserve">. </w:t>
      </w:r>
      <w:r w:rsidR="000A5145">
        <w:rPr>
          <w:rFonts w:asciiTheme="minorHAnsi" w:hAnsiTheme="minorHAnsi" w:cstheme="minorHAnsi"/>
          <w:szCs w:val="22"/>
        </w:rPr>
        <w:t>In addition, i</w:t>
      </w:r>
      <w:r w:rsidR="00D26FD9" w:rsidRPr="00920884">
        <w:rPr>
          <w:rStyle w:val="Hyperlink"/>
          <w:rFonts w:asciiTheme="minorHAnsi" w:eastAsia="SimSun" w:hAnsiTheme="minorHAnsi" w:cstheme="minorHAnsi"/>
          <w:color w:val="auto"/>
          <w:szCs w:val="22"/>
          <w:u w:val="none"/>
        </w:rPr>
        <w:t xml:space="preserve">nstructions on how to </w:t>
      </w:r>
      <w:r w:rsidR="00D26FD9" w:rsidRPr="00920884">
        <w:rPr>
          <w:rFonts w:asciiTheme="minorHAnsi" w:hAnsiTheme="minorHAnsi" w:cstheme="minorHAnsi"/>
          <w:szCs w:val="22"/>
        </w:rPr>
        <w:t xml:space="preserve">initiate the </w:t>
      </w:r>
      <w:r w:rsidR="007076DF">
        <w:rPr>
          <w:rFonts w:asciiTheme="minorHAnsi" w:hAnsiTheme="minorHAnsi" w:cstheme="minorHAnsi"/>
          <w:szCs w:val="22"/>
        </w:rPr>
        <w:t>p</w:t>
      </w:r>
      <w:r w:rsidR="00AF74BE">
        <w:rPr>
          <w:rFonts w:asciiTheme="minorHAnsi" w:hAnsiTheme="minorHAnsi" w:cstheme="minorHAnsi"/>
          <w:szCs w:val="22"/>
        </w:rPr>
        <w:t>re-</w:t>
      </w:r>
      <w:r w:rsidR="007076DF">
        <w:rPr>
          <w:rFonts w:asciiTheme="minorHAnsi" w:hAnsiTheme="minorHAnsi" w:cstheme="minorHAnsi"/>
          <w:szCs w:val="22"/>
        </w:rPr>
        <w:t>a</w:t>
      </w:r>
      <w:r w:rsidR="00AF74BE">
        <w:rPr>
          <w:rFonts w:asciiTheme="minorHAnsi" w:hAnsiTheme="minorHAnsi" w:cstheme="minorHAnsi"/>
          <w:szCs w:val="22"/>
        </w:rPr>
        <w:t>ward</w:t>
      </w:r>
      <w:r w:rsidR="000A5145">
        <w:rPr>
          <w:rFonts w:asciiTheme="minorHAnsi" w:hAnsiTheme="minorHAnsi" w:cstheme="minorHAnsi"/>
          <w:szCs w:val="22"/>
        </w:rPr>
        <w:t xml:space="preserve"> </w:t>
      </w:r>
      <w:r w:rsidR="00D26FD9" w:rsidRPr="00920884">
        <w:rPr>
          <w:rFonts w:asciiTheme="minorHAnsi" w:hAnsiTheme="minorHAnsi" w:cstheme="minorHAnsi"/>
          <w:szCs w:val="22"/>
        </w:rPr>
        <w:t xml:space="preserve">process </w:t>
      </w:r>
      <w:r w:rsidR="003C7EF0">
        <w:rPr>
          <w:rFonts w:asciiTheme="minorHAnsi" w:hAnsiTheme="minorHAnsi" w:cstheme="minorHAnsi"/>
          <w:szCs w:val="22"/>
        </w:rPr>
        <w:t xml:space="preserve">can be found in </w:t>
      </w:r>
      <w:r w:rsidR="00F377A3" w:rsidRPr="0071786E">
        <w:rPr>
          <w:rFonts w:asciiTheme="minorHAnsi" w:eastAsia="SimSun" w:hAnsiTheme="minorHAnsi" w:cstheme="minorHAnsi"/>
          <w:szCs w:val="22"/>
        </w:rPr>
        <w:t xml:space="preserve">the </w:t>
      </w:r>
      <w:hyperlink r:id="rId34" w:history="1">
        <w:r w:rsidR="002506F9">
          <w:rPr>
            <w:rStyle w:val="Hyperlink"/>
            <w:rFonts w:asciiTheme="minorHAnsi" w:eastAsia="SimSun" w:hAnsiTheme="minorHAnsi" w:cstheme="minorHAnsi"/>
            <w:szCs w:val="22"/>
          </w:rPr>
          <w:t>Discretionary Grants</w:t>
        </w:r>
        <w:r w:rsidR="00F377A3" w:rsidRPr="0071786E">
          <w:rPr>
            <w:rStyle w:val="Hyperlink"/>
            <w:rFonts w:asciiTheme="minorHAnsi" w:eastAsia="SimSun" w:hAnsiTheme="minorHAnsi" w:cstheme="minorHAnsi"/>
            <w:szCs w:val="22"/>
          </w:rPr>
          <w:t xml:space="preserve"> Manual</w:t>
        </w:r>
      </w:hyperlink>
      <w:r w:rsidR="00F377A3">
        <w:rPr>
          <w:rFonts w:asciiTheme="minorHAnsi" w:hAnsiTheme="minorHAnsi" w:cstheme="minorHAnsi"/>
          <w:szCs w:val="22"/>
        </w:rPr>
        <w:t>.</w:t>
      </w:r>
      <w:r w:rsidR="005C1B9D" w:rsidRPr="00920884">
        <w:rPr>
          <w:rFonts w:asciiTheme="minorHAnsi" w:hAnsiTheme="minorHAnsi" w:cstheme="minorHAnsi"/>
          <w:szCs w:val="22"/>
        </w:rPr>
        <w:t xml:space="preserve"> </w:t>
      </w:r>
    </w:p>
    <w:p w14:paraId="36A1C918" w14:textId="7546BBB7" w:rsidR="00DD073D" w:rsidRDefault="007A12B0" w:rsidP="001B4AC4">
      <w:pPr>
        <w:pStyle w:val="ListParagraph"/>
        <w:numPr>
          <w:ilvl w:val="0"/>
          <w:numId w:val="10"/>
        </w:numPr>
        <w:ind w:left="1440"/>
      </w:pPr>
      <w:r>
        <w:t xml:space="preserve">No Award – </w:t>
      </w:r>
      <w:r w:rsidR="006F2BB7">
        <w:t xml:space="preserve">No award is made for applicants that fall into one of </w:t>
      </w:r>
      <w:r w:rsidR="009F4E60" w:rsidRPr="009F4E60">
        <w:t>two</w:t>
      </w:r>
      <w:r w:rsidR="006F2BB7">
        <w:t xml:space="preserve"> categories: </w:t>
      </w:r>
      <w:r w:rsidR="003B57DF">
        <w:t>applicants who do not meet the 70-point score</w:t>
      </w:r>
      <w:r w:rsidR="00B3400C">
        <w:t xml:space="preserve"> and/or</w:t>
      </w:r>
      <w:r w:rsidR="001557BA">
        <w:t xml:space="preserve"> the</w:t>
      </w:r>
      <w:r w:rsidR="004C17AA">
        <w:t xml:space="preserve"> intent of the NGO</w:t>
      </w:r>
      <w:r w:rsidR="00D207C9">
        <w:t xml:space="preserve"> </w:t>
      </w:r>
      <w:r w:rsidR="005E346F">
        <w:t>listed in</w:t>
      </w:r>
      <w:r w:rsidR="00B53170">
        <w:t xml:space="preserve"> </w:t>
      </w:r>
      <w:hyperlink w:anchor="_Project_Design_Considerations" w:history="1">
        <w:r w:rsidR="00B53170" w:rsidRPr="00B53170">
          <w:rPr>
            <w:rStyle w:val="Hyperlink"/>
          </w:rPr>
          <w:t>Section</w:t>
        </w:r>
        <w:r w:rsidR="005E346F" w:rsidRPr="00B53170">
          <w:rPr>
            <w:rStyle w:val="Hyperlink"/>
          </w:rPr>
          <w:t xml:space="preserve"> II.4</w:t>
        </w:r>
        <w:r w:rsidR="00B53170" w:rsidRPr="00B53170">
          <w:rPr>
            <w:rStyle w:val="Hyperlink"/>
          </w:rPr>
          <w:t>.</w:t>
        </w:r>
      </w:hyperlink>
      <w:r w:rsidR="00B53170">
        <w:t>,</w:t>
      </w:r>
      <w:r w:rsidR="009F4E60" w:rsidRPr="009F4E60">
        <w:t xml:space="preserve"> </w:t>
      </w:r>
      <w:r w:rsidR="00B53170">
        <w:t>Project</w:t>
      </w:r>
      <w:r w:rsidR="00B53170" w:rsidRPr="009F4E60">
        <w:t xml:space="preserve"> </w:t>
      </w:r>
      <w:r w:rsidR="009F4E60" w:rsidRPr="009F4E60">
        <w:t>Design Consideration</w:t>
      </w:r>
      <w:r w:rsidR="00AB6B77">
        <w:t>s</w:t>
      </w:r>
      <w:r w:rsidR="00C41BBD" w:rsidRPr="009F4E60">
        <w:t>; and</w:t>
      </w:r>
      <w:r w:rsidR="003B57DF">
        <w:t xml:space="preserve"> a</w:t>
      </w:r>
      <w:r w:rsidR="009B1486">
        <w:t>pplicants who scor</w:t>
      </w:r>
      <w:r w:rsidR="00A36C0B">
        <w:t>e</w:t>
      </w:r>
      <w:r w:rsidR="002B13E0">
        <w:t xml:space="preserve"> 70 points</w:t>
      </w:r>
      <w:r w:rsidR="007461EB">
        <w:t xml:space="preserve"> or greater</w:t>
      </w:r>
      <w:r w:rsidR="00E61E50">
        <w:t xml:space="preserve"> and me</w:t>
      </w:r>
      <w:r w:rsidR="00A36C0B">
        <w:t>e</w:t>
      </w:r>
      <w:r w:rsidR="00E61E50">
        <w:t xml:space="preserve">t the </w:t>
      </w:r>
      <w:r w:rsidR="0010562B">
        <w:t>eligibility</w:t>
      </w:r>
      <w:r w:rsidR="00A36C0B">
        <w:t xml:space="preserve"> </w:t>
      </w:r>
      <w:r w:rsidR="00411F93">
        <w:t>criteria,</w:t>
      </w:r>
      <w:r w:rsidR="00A36C0B">
        <w:t xml:space="preserve"> but</w:t>
      </w:r>
      <w:r w:rsidR="004C3D74">
        <w:t xml:space="preserve"> </w:t>
      </w:r>
      <w:r w:rsidR="00012786">
        <w:t>funds</w:t>
      </w:r>
      <w:r w:rsidR="004C3D74">
        <w:t xml:space="preserve"> ar</w:t>
      </w:r>
      <w:r w:rsidR="001D2EB0">
        <w:t xml:space="preserve">e </w:t>
      </w:r>
      <w:r w:rsidR="00012786">
        <w:t>exhausted</w:t>
      </w:r>
      <w:r w:rsidR="009F4E60">
        <w:t>.</w:t>
      </w:r>
      <w:r w:rsidR="0010562B">
        <w:t xml:space="preserve"> </w:t>
      </w:r>
    </w:p>
    <w:p w14:paraId="405187C9" w14:textId="4A86F640" w:rsidR="00310B0C" w:rsidRPr="00B0014D" w:rsidRDefault="00310B0C" w:rsidP="00AF7F07">
      <w:pPr>
        <w:pStyle w:val="Heading2"/>
      </w:pPr>
      <w:bookmarkStart w:id="19" w:name="_Toc153877860"/>
      <w:r w:rsidRPr="00B0014D">
        <w:lastRenderedPageBreak/>
        <w:t>Open Public Records</w:t>
      </w:r>
      <w:bookmarkEnd w:id="19"/>
    </w:p>
    <w:p w14:paraId="255527B6" w14:textId="06198337" w:rsidR="00A341DE" w:rsidRDefault="008A09BD" w:rsidP="00AC63A2">
      <w:pPr>
        <w:ind w:left="720"/>
      </w:pPr>
      <w:r>
        <w:t>In</w:t>
      </w:r>
      <w:r w:rsidR="0060464C">
        <w:t xml:space="preserve"> </w:t>
      </w:r>
      <w:r w:rsidR="00310B0C" w:rsidRPr="00B0014D">
        <w:t>accordance with the Open Public Records Act P.L. 2001, c. 404, applications</w:t>
      </w:r>
      <w:r w:rsidR="007B6E60">
        <w:t>, evaluation results</w:t>
      </w:r>
      <w:r w:rsidR="003F6034">
        <w:t>, and other</w:t>
      </w:r>
      <w:r w:rsidR="00F3230B">
        <w:t xml:space="preserve"> </w:t>
      </w:r>
      <w:r w:rsidR="00680BEE">
        <w:t>compet</w:t>
      </w:r>
      <w:r w:rsidR="00011260">
        <w:t>itive grant informa</w:t>
      </w:r>
      <w:r w:rsidR="00BC54A2">
        <w:t>tion</w:t>
      </w:r>
      <w:r w:rsidR="00F3230B">
        <w:t xml:space="preserve"> </w:t>
      </w:r>
      <w:r w:rsidR="00310B0C" w:rsidRPr="00B0014D">
        <w:t xml:space="preserve">for discretionary grant funds received September 1, </w:t>
      </w:r>
      <w:proofErr w:type="gramStart"/>
      <w:r w:rsidR="00310B0C" w:rsidRPr="00B0014D">
        <w:t>2003</w:t>
      </w:r>
      <w:proofErr w:type="gramEnd"/>
      <w:r w:rsidR="0060464C">
        <w:t xml:space="preserve"> </w:t>
      </w:r>
      <w:r w:rsidR="00310B0C" w:rsidRPr="00B0014D">
        <w:t>or later will become matters of public record and will be available to members of the public upon request</w:t>
      </w:r>
      <w:r w:rsidR="00637AA4">
        <w:t xml:space="preserve"> </w:t>
      </w:r>
      <w:r w:rsidR="003D0477">
        <w:t>at</w:t>
      </w:r>
      <w:r w:rsidR="00637AA4">
        <w:t xml:space="preserve"> the completion of the evaluation process</w:t>
      </w:r>
      <w:r w:rsidR="002137E9">
        <w:t>.</w:t>
      </w:r>
    </w:p>
    <w:p w14:paraId="62EF4F88" w14:textId="380CF063" w:rsidR="000347C1" w:rsidRDefault="000347C1" w:rsidP="00682232">
      <w:pPr>
        <w:ind w:left="720"/>
        <w:rPr>
          <w:color w:val="auto"/>
        </w:rPr>
        <w:sectPr w:rsidR="000347C1" w:rsidSect="001E607D">
          <w:type w:val="continuous"/>
          <w:pgSz w:w="12240" w:h="15840" w:code="1"/>
          <w:pgMar w:top="1440" w:right="1080" w:bottom="720" w:left="1080" w:header="720" w:footer="576" w:gutter="0"/>
          <w:cols w:space="720"/>
          <w:docGrid w:linePitch="360"/>
        </w:sectPr>
      </w:pPr>
    </w:p>
    <w:p w14:paraId="050B6FA2" w14:textId="30F640FB" w:rsidR="003C7A35" w:rsidRPr="00EB74E6" w:rsidRDefault="00F54C42" w:rsidP="00023B59">
      <w:pPr>
        <w:pStyle w:val="Heading1"/>
      </w:pPr>
      <w:bookmarkStart w:id="20" w:name="_Completing_the_Application"/>
      <w:bookmarkEnd w:id="20"/>
      <w:r>
        <w:lastRenderedPageBreak/>
        <w:t xml:space="preserve"> </w:t>
      </w:r>
      <w:bookmarkStart w:id="21" w:name="_Toc153877861"/>
      <w:r w:rsidR="00677D61" w:rsidRPr="00EB74E6">
        <w:t>Completing the Application</w:t>
      </w:r>
      <w:bookmarkEnd w:id="21"/>
    </w:p>
    <w:p w14:paraId="7897C922" w14:textId="7FFC3A33" w:rsidR="00677D61" w:rsidRPr="00B0014D" w:rsidRDefault="00677D61" w:rsidP="00C418D2">
      <w:pPr>
        <w:ind w:left="360"/>
        <w:rPr>
          <w:rFonts w:asciiTheme="minorHAnsi" w:hAnsiTheme="minorHAnsi" w:cstheme="minorHAnsi"/>
          <w:szCs w:val="22"/>
        </w:rPr>
      </w:pPr>
      <w:r w:rsidRPr="00BF2BFE">
        <w:t xml:space="preserve">The intent of this section is to provide the framework within which </w:t>
      </w:r>
      <w:r w:rsidR="002C0BA6">
        <w:t>the applicant</w:t>
      </w:r>
      <w:r w:rsidR="00AF7F07">
        <w:t xml:space="preserve"> </w:t>
      </w:r>
      <w:r w:rsidRPr="00BF2BFE">
        <w:t xml:space="preserve">will plan, design, and develop its proposed project to meet the purpose of this </w:t>
      </w:r>
      <w:r w:rsidR="00BC3EB8" w:rsidRPr="00BF2BFE">
        <w:t>NGO</w:t>
      </w:r>
      <w:r w:rsidRPr="00BF2BFE">
        <w:t xml:space="preserve">. Before preparing applications, potential applicants are advised to review </w:t>
      </w:r>
      <w:hyperlink w:anchor="_Grant_Program_Information" w:history="1">
        <w:r w:rsidR="002546F2">
          <w:rPr>
            <w:rStyle w:val="Hyperlink"/>
          </w:rPr>
          <w:t>Section I.</w:t>
        </w:r>
      </w:hyperlink>
      <w:r w:rsidRPr="00BF2BFE">
        <w:t>, Grant Program</w:t>
      </w:r>
      <w:r w:rsidR="00631E20" w:rsidRPr="00BF2BFE">
        <w:t xml:space="preserve"> Information</w:t>
      </w:r>
      <w:r w:rsidRPr="00BF2BFE">
        <w:t xml:space="preserve">, of this NGO to ensure a full understanding of the </w:t>
      </w:r>
      <w:r w:rsidR="00E25D78" w:rsidRPr="00BF2BFE">
        <w:t>S</w:t>
      </w:r>
      <w:r w:rsidRPr="00BF2BFE">
        <w:t xml:space="preserve">tate’s vision and purpose for offering the program. Additionally, the information contained in </w:t>
      </w:r>
      <w:hyperlink w:anchor="_Grant_Agreement_and" w:history="1">
        <w:r w:rsidR="002546F2">
          <w:rPr>
            <w:rStyle w:val="Hyperlink"/>
          </w:rPr>
          <w:t>Section III.</w:t>
        </w:r>
      </w:hyperlink>
      <w:r w:rsidR="003C495E" w:rsidRPr="00BF2BFE">
        <w:t>, Grant</w:t>
      </w:r>
      <w:r w:rsidR="0056119D" w:rsidRPr="00BF2BFE">
        <w:t xml:space="preserve"> Agreement</w:t>
      </w:r>
      <w:r w:rsidR="003C495E" w:rsidRPr="00BF2BFE">
        <w:t xml:space="preserve"> </w:t>
      </w:r>
      <w:r w:rsidR="00F769A8">
        <w:t xml:space="preserve">and Program </w:t>
      </w:r>
      <w:r w:rsidR="003C495E" w:rsidRPr="00BF2BFE">
        <w:t>Requirements</w:t>
      </w:r>
      <w:r w:rsidR="004925EA">
        <w:t>,</w:t>
      </w:r>
      <w:r w:rsidRPr="00BF2BFE">
        <w:t xml:space="preserve"> will complete the applicant’s understanding of the specific considerations and requirements that</w:t>
      </w:r>
      <w:r w:rsidRPr="0053047B">
        <w:rPr>
          <w:rFonts w:asciiTheme="minorHAnsi" w:hAnsiTheme="minorHAnsi" w:cstheme="minorHAnsi"/>
          <w:szCs w:val="22"/>
        </w:rPr>
        <w:t xml:space="preserve"> are to be considered and/or addressed in </w:t>
      </w:r>
      <w:r w:rsidR="000B3B23">
        <w:rPr>
          <w:rFonts w:asciiTheme="minorHAnsi" w:hAnsiTheme="minorHAnsi" w:cstheme="minorHAnsi"/>
          <w:szCs w:val="22"/>
        </w:rPr>
        <w:t>the</w:t>
      </w:r>
      <w:r w:rsidR="006350ED">
        <w:rPr>
          <w:rFonts w:asciiTheme="minorHAnsi" w:hAnsiTheme="minorHAnsi" w:cstheme="minorHAnsi"/>
          <w:szCs w:val="22"/>
        </w:rPr>
        <w:t xml:space="preserve"> </w:t>
      </w:r>
      <w:r w:rsidRPr="0053047B">
        <w:rPr>
          <w:rFonts w:asciiTheme="minorHAnsi" w:hAnsiTheme="minorHAnsi" w:cstheme="minorHAnsi"/>
          <w:szCs w:val="22"/>
        </w:rPr>
        <w:t>project.</w:t>
      </w:r>
    </w:p>
    <w:p w14:paraId="23BEA13E" w14:textId="77777777" w:rsidR="00A90747" w:rsidRPr="00B0014D" w:rsidRDefault="00A90747" w:rsidP="007D45F0">
      <w:pPr>
        <w:pStyle w:val="Heading2"/>
      </w:pPr>
      <w:bookmarkStart w:id="22" w:name="_General_Instructions_for"/>
      <w:bookmarkStart w:id="23" w:name="_Toc96599952"/>
      <w:bookmarkStart w:id="24" w:name="_Toc153877862"/>
      <w:bookmarkStart w:id="25" w:name="_Toc96599947"/>
      <w:bookmarkEnd w:id="22"/>
      <w:r w:rsidRPr="00B0014D">
        <w:t>General Instructions for Applying</w:t>
      </w:r>
      <w:bookmarkEnd w:id="23"/>
      <w:bookmarkEnd w:id="24"/>
    </w:p>
    <w:p w14:paraId="6DC081EE" w14:textId="1DF321A3" w:rsidR="003527CC" w:rsidRDefault="00A90747" w:rsidP="00546EDD">
      <w:pPr>
        <w:spacing w:before="0" w:after="0"/>
        <w:ind w:left="720"/>
      </w:pPr>
      <w:r w:rsidRPr="00546EDD">
        <w:t>To apply for a grant under this NGO, applicants must prepare and submit a complete application</w:t>
      </w:r>
      <w:r w:rsidR="003962DC" w:rsidRPr="00546EDD">
        <w:t xml:space="preserve"> by the deadline</w:t>
      </w:r>
      <w:r w:rsidRPr="00546EDD">
        <w:t>.</w:t>
      </w:r>
      <w:r w:rsidR="00546EDD" w:rsidRPr="00546EDD">
        <w:t xml:space="preserve"> </w:t>
      </w:r>
      <w:r w:rsidR="00324EAA" w:rsidRPr="00546EDD">
        <w:t xml:space="preserve">The following </w:t>
      </w:r>
      <w:r w:rsidR="00CB53CB">
        <w:t xml:space="preserve">sections </w:t>
      </w:r>
      <w:r w:rsidR="00324EAA" w:rsidRPr="00546EDD">
        <w:t xml:space="preserve">in </w:t>
      </w:r>
      <w:r w:rsidR="000B3B23">
        <w:t xml:space="preserve">the </w:t>
      </w:r>
      <w:r w:rsidR="009A73A2" w:rsidRPr="00546EDD">
        <w:t>EWEG application</w:t>
      </w:r>
      <w:r w:rsidR="00324EAA" w:rsidRPr="00546EDD">
        <w:t xml:space="preserve"> are required to be</w:t>
      </w:r>
      <w:r w:rsidR="00546EDD" w:rsidRPr="00546EDD">
        <w:t xml:space="preserve"> </w:t>
      </w:r>
      <w:r w:rsidR="00324EAA" w:rsidRPr="00546EDD">
        <w:t>completed:</w:t>
      </w:r>
    </w:p>
    <w:p w14:paraId="3B5E110B" w14:textId="135E1B72" w:rsidR="0013614C" w:rsidRDefault="00324EAA" w:rsidP="00006025">
      <w:pPr>
        <w:spacing w:before="0" w:after="0"/>
        <w:ind w:left="1170"/>
      </w:pPr>
      <w:r w:rsidRPr="00546EDD">
        <w:t xml:space="preserve">Admin Tab – Contacts, Allocation, Assurance, Board Resolution </w:t>
      </w:r>
      <w:r w:rsidRPr="00546EDD">
        <w:br/>
      </w:r>
      <w:r w:rsidR="0013614C" w:rsidRPr="00546EDD">
        <w:t xml:space="preserve">Narrative Tab – Abstract, </w:t>
      </w:r>
      <w:r w:rsidR="00DB71F1">
        <w:t xml:space="preserve">Project </w:t>
      </w:r>
      <w:r w:rsidR="0013614C" w:rsidRPr="00546EDD">
        <w:t>Description, Need, Goals</w:t>
      </w:r>
      <w:r w:rsidR="0098625B">
        <w:t xml:space="preserve"> &amp; </w:t>
      </w:r>
      <w:r w:rsidR="0013614C" w:rsidRPr="00546EDD">
        <w:t xml:space="preserve">Objectives, </w:t>
      </w:r>
      <w:r w:rsidR="00D605AA">
        <w:t>Project</w:t>
      </w:r>
      <w:r w:rsidR="0013614C" w:rsidRPr="00546EDD">
        <w:t xml:space="preserve"> Activity Plan, Organizational Commitment &amp; Capacity</w:t>
      </w:r>
    </w:p>
    <w:p w14:paraId="5EDA1179" w14:textId="23C5884F" w:rsidR="00324EAA" w:rsidRPr="00546EDD" w:rsidRDefault="00324EAA" w:rsidP="00006025">
      <w:pPr>
        <w:spacing w:before="0" w:after="0"/>
        <w:ind w:left="1170"/>
      </w:pPr>
      <w:r w:rsidRPr="00546EDD">
        <w:t>Budget Tab – All related subtabs</w:t>
      </w:r>
      <w:r w:rsidR="0013614C">
        <w:t>.</w:t>
      </w:r>
    </w:p>
    <w:p w14:paraId="6C0AF758" w14:textId="7BC03155" w:rsidR="00F7261B" w:rsidRPr="00546EDD" w:rsidRDefault="002E4521" w:rsidP="00006025">
      <w:pPr>
        <w:spacing w:before="0" w:after="0"/>
        <w:ind w:left="1170" w:right="-180"/>
      </w:pPr>
      <w:r>
        <w:t xml:space="preserve">Upload Tab </w:t>
      </w:r>
      <w:r w:rsidR="00675667">
        <w:t>–</w:t>
      </w:r>
      <w:r>
        <w:t xml:space="preserve"> </w:t>
      </w:r>
      <w:r w:rsidR="00B92C20">
        <w:t xml:space="preserve">The required documents </w:t>
      </w:r>
      <w:r w:rsidR="00EB2CFC">
        <w:t xml:space="preserve">to be included in the application </w:t>
      </w:r>
      <w:r w:rsidR="00B92C20">
        <w:t>as stated in the NGO</w:t>
      </w:r>
      <w:r w:rsidR="00EB2CFC">
        <w:t>.</w:t>
      </w:r>
    </w:p>
    <w:p w14:paraId="633C84AA" w14:textId="65BFAAF9" w:rsidR="00A90747" w:rsidRPr="00B0014D" w:rsidRDefault="00A90747" w:rsidP="00324EAA">
      <w:pPr>
        <w:ind w:left="720"/>
      </w:pPr>
      <w:r w:rsidRPr="00B0014D">
        <w:t xml:space="preserve">The application must be a response to the State’s vision as articulated in </w:t>
      </w:r>
      <w:hyperlink w:anchor="_Grant_Program_Information" w:history="1">
        <w:r w:rsidRPr="00F96527">
          <w:rPr>
            <w:rStyle w:val="Hyperlink"/>
          </w:rPr>
          <w:t xml:space="preserve">Section </w:t>
        </w:r>
        <w:r w:rsidR="00523D48" w:rsidRPr="00F96527">
          <w:rPr>
            <w:rStyle w:val="Hyperlink"/>
          </w:rPr>
          <w:t>I</w:t>
        </w:r>
        <w:r w:rsidR="00263F6B" w:rsidRPr="00F96527">
          <w:rPr>
            <w:rStyle w:val="Hyperlink"/>
          </w:rPr>
          <w:t>.</w:t>
        </w:r>
      </w:hyperlink>
      <w:r w:rsidR="0099044C">
        <w:t>,</w:t>
      </w:r>
      <w:r w:rsidRPr="00B0014D">
        <w:t xml:space="preserve"> Grant Program Information</w:t>
      </w:r>
      <w:r w:rsidR="0099044C">
        <w:t>,</w:t>
      </w:r>
      <w:r w:rsidRPr="00B0014D">
        <w:t xml:space="preserve"> of this NGO. It must be planned, designed</w:t>
      </w:r>
      <w:r w:rsidR="00B5565C">
        <w:t>,</w:t>
      </w:r>
      <w:r w:rsidRPr="00B0014D">
        <w:t xml:space="preserve"> and developed in accordance with the program framework articulated in </w:t>
      </w:r>
      <w:hyperlink w:anchor="_Completing_the_Application" w:history="1">
        <w:r w:rsidRPr="00F96527">
          <w:rPr>
            <w:rStyle w:val="Hyperlink"/>
          </w:rPr>
          <w:t xml:space="preserve">Section </w:t>
        </w:r>
        <w:r w:rsidR="00023C42" w:rsidRPr="00F96527">
          <w:rPr>
            <w:rStyle w:val="Hyperlink"/>
          </w:rPr>
          <w:t>II</w:t>
        </w:r>
        <w:r w:rsidR="008E3C11" w:rsidRPr="00F96527">
          <w:rPr>
            <w:rStyle w:val="Hyperlink"/>
          </w:rPr>
          <w:t>.</w:t>
        </w:r>
      </w:hyperlink>
      <w:r w:rsidR="00F96527">
        <w:t>,</w:t>
      </w:r>
      <w:r w:rsidR="006A1CEC">
        <w:t xml:space="preserve"> Completing the Application</w:t>
      </w:r>
      <w:r w:rsidRPr="00B0014D">
        <w:t xml:space="preserve">. The applicant may wish to consult </w:t>
      </w:r>
      <w:bookmarkStart w:id="26" w:name="_Hlk121146822"/>
      <w:r w:rsidRPr="00B0014D">
        <w:t>additional guidance found in the</w:t>
      </w:r>
      <w:hyperlink r:id="rId35" w:history="1">
        <w:r>
          <w:t xml:space="preserve"> </w:t>
        </w:r>
        <w:hyperlink r:id="rId36" w:history="1">
          <w:r w:rsidR="002506F9">
            <w:rPr>
              <w:rStyle w:val="Hyperlink"/>
              <w:rFonts w:asciiTheme="minorHAnsi" w:eastAsia="SimSun" w:hAnsiTheme="minorHAnsi" w:cstheme="minorHAnsi"/>
              <w:szCs w:val="22"/>
            </w:rPr>
            <w:t>Discretionary Grants</w:t>
          </w:r>
          <w:r w:rsidR="00A4670C" w:rsidRPr="00A4670C">
            <w:rPr>
              <w:rStyle w:val="Hyperlink"/>
              <w:rFonts w:asciiTheme="minorHAnsi" w:eastAsia="SimSun" w:hAnsiTheme="minorHAnsi" w:cstheme="minorHAnsi"/>
              <w:szCs w:val="22"/>
            </w:rPr>
            <w:t xml:space="preserve"> Manual</w:t>
          </w:r>
        </w:hyperlink>
      </w:hyperlink>
      <w:bookmarkEnd w:id="26"/>
      <w:r w:rsidR="002506F9">
        <w:rPr>
          <w:rStyle w:val="Hyperlink"/>
          <w:rFonts w:asciiTheme="minorHAnsi" w:hAnsiTheme="minorHAnsi" w:cstheme="minorHAnsi"/>
          <w:szCs w:val="22"/>
        </w:rPr>
        <w:t>.</w:t>
      </w:r>
    </w:p>
    <w:p w14:paraId="443F7995" w14:textId="586E0D02" w:rsidR="0094623B" w:rsidRDefault="006902AE" w:rsidP="007D45F0">
      <w:pPr>
        <w:pStyle w:val="Heading2"/>
      </w:pPr>
      <w:bookmarkStart w:id="27" w:name="_Review_of_Applications"/>
      <w:bookmarkStart w:id="28" w:name="_Toc96599941"/>
      <w:bookmarkStart w:id="29" w:name="_Toc153877863"/>
      <w:bookmarkEnd w:id="27"/>
      <w:r>
        <w:t xml:space="preserve">Application </w:t>
      </w:r>
      <w:r w:rsidR="00677D61" w:rsidRPr="0094623B">
        <w:t>Technical Assistance</w:t>
      </w:r>
      <w:bookmarkEnd w:id="28"/>
      <w:r w:rsidR="00AE6FA4">
        <w:t xml:space="preserve"> </w:t>
      </w:r>
      <w:r>
        <w:t>Session</w:t>
      </w:r>
      <w:bookmarkEnd w:id="29"/>
    </w:p>
    <w:p w14:paraId="0CEC0BEB" w14:textId="55DED95B" w:rsidR="00895532" w:rsidRDefault="00826BF7" w:rsidP="00895532">
      <w:pPr>
        <w:spacing w:before="240"/>
        <w:ind w:left="720"/>
        <w:rPr>
          <w:rFonts w:eastAsia="SimSun"/>
          <w:b/>
          <w:color w:val="auto"/>
          <w:szCs w:val="28"/>
        </w:rPr>
        <w:sectPr w:rsidR="00895532" w:rsidSect="001E607D">
          <w:pgSz w:w="12240" w:h="15840" w:code="1"/>
          <w:pgMar w:top="1440" w:right="1080" w:bottom="720" w:left="1080" w:header="720" w:footer="720" w:gutter="0"/>
          <w:cols w:space="720"/>
          <w:docGrid w:linePitch="360"/>
        </w:sectPr>
      </w:pPr>
      <w:sdt>
        <w:sdtPr>
          <w:rPr>
            <w:rFonts w:eastAsia="SimSun"/>
            <w:b/>
            <w:color w:val="auto"/>
            <w:szCs w:val="28"/>
          </w:rPr>
          <w:id w:val="512429664"/>
          <w:lock w:val="sdtLocked"/>
          <w:placeholder>
            <w:docPart w:val="E79C15302EFF4F7796B4F414FE24D2A1"/>
          </w:placeholder>
          <w:date w:fullDate="2024-01-25T00:00:00Z">
            <w:dateFormat w:val="dddd, MMMM d, yyyy"/>
            <w:lid w:val="en-US"/>
            <w:storeMappedDataAs w:val="date"/>
            <w:calendar w:val="gregorian"/>
          </w:date>
        </w:sdtPr>
        <w:sdtEndPr>
          <w:rPr>
            <w:b w:val="0"/>
            <w:color w:val="000000"/>
            <w:szCs w:val="21"/>
          </w:rPr>
        </w:sdtEndPr>
        <w:sdtContent>
          <w:r w:rsidR="00105171">
            <w:rPr>
              <w:rFonts w:eastAsia="SimSun"/>
              <w:b/>
              <w:color w:val="auto"/>
              <w:szCs w:val="28"/>
            </w:rPr>
            <w:t>Thursday, January 25, 2024</w:t>
          </w:r>
        </w:sdtContent>
      </w:sdt>
    </w:p>
    <w:p w14:paraId="58111A3A" w14:textId="571194A1" w:rsidR="00304908" w:rsidRPr="00304908" w:rsidRDefault="00826BF7" w:rsidP="0094623B">
      <w:pPr>
        <w:spacing w:before="240"/>
        <w:ind w:left="720"/>
      </w:pPr>
      <w:sdt>
        <w:sdtPr>
          <w:rPr>
            <w:rFonts w:eastAsia="SimSun"/>
            <w:b/>
            <w:color w:val="auto"/>
            <w:szCs w:val="28"/>
          </w:rPr>
          <w:id w:val="-1822797830"/>
          <w14:checkbox>
            <w14:checked w14:val="1"/>
            <w14:checkedState w14:val="2612" w14:font="MS Gothic"/>
            <w14:uncheckedState w14:val="2610" w14:font="MS Gothic"/>
          </w14:checkbox>
        </w:sdtPr>
        <w:sdtEndPr/>
        <w:sdtContent>
          <w:r w:rsidR="00FC7BA8">
            <w:rPr>
              <w:rFonts w:ascii="MS Gothic" w:eastAsia="MS Gothic" w:hAnsi="MS Gothic" w:hint="eastAsia"/>
              <w:b/>
              <w:color w:val="auto"/>
              <w:szCs w:val="28"/>
            </w:rPr>
            <w:t>☒</w:t>
          </w:r>
        </w:sdtContent>
      </w:sdt>
      <w:r w:rsidR="00304908">
        <w:rPr>
          <w:rFonts w:eastAsia="SimSun"/>
          <w:b/>
          <w:color w:val="auto"/>
          <w:szCs w:val="28"/>
        </w:rPr>
        <w:t xml:space="preserve"> T</w:t>
      </w:r>
      <w:r w:rsidR="00451868">
        <w:rPr>
          <w:rFonts w:eastAsia="SimSun"/>
          <w:b/>
          <w:color w:val="auto"/>
          <w:szCs w:val="28"/>
        </w:rPr>
        <w:t>eams</w:t>
      </w:r>
      <w:r w:rsidR="00304908">
        <w:rPr>
          <w:rFonts w:eastAsia="SimSun"/>
          <w:b/>
          <w:color w:val="auto"/>
          <w:szCs w:val="28"/>
        </w:rPr>
        <w:t xml:space="preserve"> Virtual Meeting: </w:t>
      </w:r>
      <w:r w:rsidR="00E63F0A" w:rsidRPr="00105171">
        <w:rPr>
          <w:rFonts w:eastAsia="SimSun"/>
          <w:b/>
          <w:szCs w:val="28"/>
        </w:rPr>
        <w:t xml:space="preserve">Click </w:t>
      </w:r>
      <w:hyperlink r:id="rId37" w:history="1">
        <w:r w:rsidR="00E63F0A" w:rsidRPr="002C3E25">
          <w:rPr>
            <w:rStyle w:val="Hyperlink"/>
            <w:rFonts w:eastAsia="SimSun"/>
            <w:b/>
            <w:szCs w:val="28"/>
          </w:rPr>
          <w:t>here</w:t>
        </w:r>
      </w:hyperlink>
      <w:r w:rsidR="00E63F0A" w:rsidRPr="00105171">
        <w:rPr>
          <w:rFonts w:eastAsia="SimSun"/>
          <w:b/>
          <w:szCs w:val="28"/>
        </w:rPr>
        <w:t xml:space="preserve"> to register</w:t>
      </w:r>
      <w:r w:rsidR="00E63F0A" w:rsidRPr="00641903">
        <w:rPr>
          <w:rFonts w:eastAsia="SimSun"/>
          <w:b/>
          <w:color w:val="auto"/>
          <w:szCs w:val="28"/>
        </w:rPr>
        <w:t>.</w:t>
      </w:r>
    </w:p>
    <w:p w14:paraId="26C51174" w14:textId="77777777" w:rsidR="003215D2" w:rsidRDefault="00826BF7" w:rsidP="00116AFE">
      <w:pPr>
        <w:ind w:left="720"/>
      </w:pPr>
      <w:sdt>
        <w:sdtPr>
          <w:rPr>
            <w:b/>
          </w:rPr>
          <w:id w:val="775286200"/>
          <w14:checkbox>
            <w14:checked w14:val="0"/>
            <w14:checkedState w14:val="2612" w14:font="MS Gothic"/>
            <w14:uncheckedState w14:val="2610" w14:font="MS Gothic"/>
          </w14:checkbox>
        </w:sdtPr>
        <w:sdtEndPr/>
        <w:sdtContent>
          <w:r w:rsidR="00304908" w:rsidRPr="001B3E21">
            <w:rPr>
              <w:rFonts w:ascii="MS Gothic" w:eastAsia="MS Gothic" w:hAnsi="MS Gothic" w:hint="eastAsia"/>
              <w:b/>
            </w:rPr>
            <w:t>☐</w:t>
          </w:r>
        </w:sdtContent>
      </w:sdt>
      <w:r w:rsidR="00304908" w:rsidRPr="00116AFE">
        <w:rPr>
          <w:b/>
        </w:rPr>
        <w:t xml:space="preserve"> In</w:t>
      </w:r>
      <w:r w:rsidR="0062409F">
        <w:rPr>
          <w:b/>
        </w:rPr>
        <w:t>-</w:t>
      </w:r>
      <w:r w:rsidR="00304908" w:rsidRPr="00116AFE">
        <w:rPr>
          <w:b/>
        </w:rPr>
        <w:t>person Meeting:</w:t>
      </w:r>
      <w:r w:rsidR="00304908" w:rsidRPr="00116AFE">
        <w:t xml:space="preserve"> </w:t>
      </w:r>
      <w:r w:rsidR="00677D61" w:rsidRPr="00116AFE">
        <w:t xml:space="preserve">Preregistration is required by </w:t>
      </w:r>
      <w:sdt>
        <w:sdtPr>
          <w:rPr>
            <w:highlight w:val="lightGray"/>
          </w:rPr>
          <w:id w:val="-471909053"/>
          <w:placeholder>
            <w:docPart w:val="DefaultPlaceholder_-1854013437"/>
          </w:placeholder>
          <w:date>
            <w:dateFormat w:val="dddd, MMMM dd, yyyy"/>
            <w:lid w:val="en-US"/>
            <w:storeMappedDataAs w:val="dateTime"/>
            <w:calendar w:val="gregorian"/>
          </w:date>
        </w:sdtPr>
        <w:sdtEndPr/>
        <w:sdtContent>
          <w:r w:rsidR="00677D61" w:rsidRPr="0013614C">
            <w:rPr>
              <w:highlight w:val="lightGray"/>
            </w:rPr>
            <w:t>[insert date]</w:t>
          </w:r>
        </w:sdtContent>
      </w:sdt>
      <w:r w:rsidR="00677D61" w:rsidRPr="00116AFE">
        <w:t xml:space="preserve">. Please register </w:t>
      </w:r>
      <w:hyperlink r:id="rId38" w:history="1">
        <w:r w:rsidR="00677D61" w:rsidRPr="00116AFE">
          <w:t>online</w:t>
        </w:r>
      </w:hyperlink>
      <w:r w:rsidR="00B908B5">
        <w:t xml:space="preserve"> </w:t>
      </w:r>
      <w:r w:rsidR="00B908B5" w:rsidRPr="00C565D0">
        <w:rPr>
          <w:color w:val="0000FF"/>
          <w:u w:val="single"/>
        </w:rPr>
        <w:t>here</w:t>
      </w:r>
      <w:r w:rsidR="00677D61" w:rsidRPr="00116AFE">
        <w:t xml:space="preserve"> </w:t>
      </w:r>
    </w:p>
    <w:p w14:paraId="1C12A7A9" w14:textId="4EC18B63" w:rsidR="00E63F0A" w:rsidRDefault="00677D61" w:rsidP="00116AFE">
      <w:pPr>
        <w:ind w:left="720"/>
      </w:pPr>
      <w:r w:rsidRPr="00116AFE">
        <w:t xml:space="preserve">Registrants requiring special </w:t>
      </w:r>
      <w:r w:rsidR="00CE5CFD" w:rsidRPr="00116AFE">
        <w:t>accommodation</w:t>
      </w:r>
      <w:r w:rsidRPr="00116AFE">
        <w:t xml:space="preserve"> for the Technical Assistance </w:t>
      </w:r>
      <w:r w:rsidR="004D380A">
        <w:t>Session</w:t>
      </w:r>
      <w:r w:rsidRPr="00116AFE">
        <w:t xml:space="preserve"> should identify their needs at the time of registration.</w:t>
      </w:r>
    </w:p>
    <w:p w14:paraId="19E6FD92" w14:textId="6EEB87EB" w:rsidR="00E63F0A" w:rsidRDefault="00765879" w:rsidP="00116AFE">
      <w:pPr>
        <w:ind w:left="720"/>
        <w:sectPr w:rsidR="00E63F0A" w:rsidSect="001E607D">
          <w:type w:val="continuous"/>
          <w:pgSz w:w="12240" w:h="15840" w:code="1"/>
          <w:pgMar w:top="1440" w:right="1080" w:bottom="720" w:left="1080" w:header="720" w:footer="720" w:gutter="0"/>
          <w:cols w:space="720"/>
          <w:formProt w:val="0"/>
          <w:docGrid w:linePitch="360"/>
        </w:sectPr>
      </w:pPr>
      <w:r w:rsidRPr="00765879">
        <w:t xml:space="preserve">Please direct questions regarding the EWEG online application system to </w:t>
      </w:r>
      <w:hyperlink r:id="rId39" w:history="1">
        <w:r w:rsidRPr="00DF2DFF">
          <w:rPr>
            <w:rStyle w:val="Hyperlink"/>
          </w:rPr>
          <w:t>eweghelp@doe.nj.gov</w:t>
        </w:r>
      </w:hyperlink>
      <w:r w:rsidRPr="00765879">
        <w:t>.</w:t>
      </w:r>
      <w:r w:rsidR="00AD0C81" w:rsidRPr="00AD0C81">
        <w:t xml:space="preserve"> Please direct programmatic questions to </w:t>
      </w:r>
      <w:hyperlink r:id="rId40" w:history="1">
        <w:r w:rsidR="00AD0C81" w:rsidRPr="00DF2DFF">
          <w:rPr>
            <w:rStyle w:val="Hyperlink"/>
          </w:rPr>
          <w:t>climateeducation@doe.nj.gov</w:t>
        </w:r>
      </w:hyperlink>
      <w:r w:rsidR="00AD0C81" w:rsidRPr="00AD0C81">
        <w:t>.</w:t>
      </w:r>
      <w:r w:rsidR="004F4A57">
        <w:t xml:space="preserve"> </w:t>
      </w:r>
      <w:r w:rsidR="004F4A57" w:rsidRPr="004F4A57">
        <w:t xml:space="preserve">All questions must be submitted electronically to one of the email addresses </w:t>
      </w:r>
      <w:r w:rsidR="004F4A57">
        <w:t>above.</w:t>
      </w:r>
      <w:r w:rsidR="004F4A57" w:rsidRPr="004F4A57">
        <w:t xml:space="preserve"> No questions will be answered live during this session.</w:t>
      </w:r>
      <w:r w:rsidR="00607EF3">
        <w:t xml:space="preserve"> </w:t>
      </w:r>
      <w:r w:rsidR="00607EF3" w:rsidRPr="00607EF3">
        <w:t xml:space="preserve">Answers to any programmatic questions received by </w:t>
      </w:r>
      <w:r w:rsidR="00C34A81">
        <w:t>Monday</w:t>
      </w:r>
      <w:r w:rsidR="00607EF3">
        <w:t>, January</w:t>
      </w:r>
      <w:r w:rsidR="000F2195">
        <w:t xml:space="preserve"> </w:t>
      </w:r>
      <w:r w:rsidR="005E4B6A">
        <w:t>2</w:t>
      </w:r>
      <w:r w:rsidR="00105171">
        <w:t>9</w:t>
      </w:r>
      <w:r w:rsidR="000F2195">
        <w:t xml:space="preserve">, </w:t>
      </w:r>
      <w:proofErr w:type="gramStart"/>
      <w:r w:rsidR="000F2195">
        <w:t>202</w:t>
      </w:r>
      <w:r w:rsidR="000229E7">
        <w:t>4</w:t>
      </w:r>
      <w:proofErr w:type="gramEnd"/>
      <w:r w:rsidR="00607EF3" w:rsidRPr="00607EF3">
        <w:t xml:space="preserve"> at </w:t>
      </w:r>
      <w:hyperlink r:id="rId41" w:history="1">
        <w:r w:rsidR="00192055" w:rsidRPr="00DF2DFF">
          <w:rPr>
            <w:rStyle w:val="Hyperlink"/>
          </w:rPr>
          <w:t>climateeducation@doe.nj.gov</w:t>
        </w:r>
      </w:hyperlink>
      <w:r w:rsidR="00192055">
        <w:t xml:space="preserve"> </w:t>
      </w:r>
      <w:r w:rsidR="00607EF3" w:rsidRPr="00607EF3">
        <w:t>will be posted on the NGO webpage</w:t>
      </w:r>
      <w:r w:rsidR="00C93D08">
        <w:t xml:space="preserve"> by </w:t>
      </w:r>
      <w:r w:rsidR="00C34A81">
        <w:t>Wednesday</w:t>
      </w:r>
      <w:r w:rsidR="00C93D08">
        <w:t xml:space="preserve">, January </w:t>
      </w:r>
      <w:r w:rsidR="00105171">
        <w:t>31</w:t>
      </w:r>
      <w:r w:rsidR="00C93D08">
        <w:t>, 202</w:t>
      </w:r>
      <w:r w:rsidR="000229E7">
        <w:t>4</w:t>
      </w:r>
      <w:r w:rsidR="000F2195">
        <w:t>.</w:t>
      </w:r>
      <w:r w:rsidR="009139FF" w:rsidRPr="009139FF">
        <w:t xml:space="preserve"> The Program Office is not permitted to provide a response to programmatic questions received after</w:t>
      </w:r>
      <w:r w:rsidR="009139FF">
        <w:t xml:space="preserve"> </w:t>
      </w:r>
      <w:r w:rsidR="00C34A81">
        <w:t>Monday</w:t>
      </w:r>
      <w:r w:rsidR="009139FF">
        <w:t xml:space="preserve">, January </w:t>
      </w:r>
      <w:r w:rsidR="003B35FD">
        <w:t>2</w:t>
      </w:r>
      <w:r w:rsidR="00105171">
        <w:t>9</w:t>
      </w:r>
      <w:r w:rsidR="009139FF">
        <w:t>, 202</w:t>
      </w:r>
      <w:r w:rsidR="000229E7">
        <w:t>4</w:t>
      </w:r>
      <w:r w:rsidR="009139FF">
        <w:t>.</w:t>
      </w:r>
    </w:p>
    <w:p w14:paraId="6A408381" w14:textId="1C98DB8C" w:rsidR="00411066" w:rsidRPr="00C67DED" w:rsidRDefault="00C344CD">
      <w:pPr>
        <w:pStyle w:val="Heading2"/>
        <w:spacing w:before="0"/>
        <w:rPr>
          <w:szCs w:val="22"/>
        </w:rPr>
      </w:pPr>
      <w:bookmarkStart w:id="30" w:name="_Toc153877864"/>
      <w:r w:rsidRPr="0071742B">
        <w:t>Grant Deliverables</w:t>
      </w:r>
      <w:bookmarkEnd w:id="30"/>
    </w:p>
    <w:p w14:paraId="1D5A23BE" w14:textId="32971D01" w:rsidR="00826E74" w:rsidRDefault="00826E74" w:rsidP="00C011B0">
      <w:pPr>
        <w:ind w:left="720"/>
        <w:rPr>
          <w:color w:val="auto"/>
          <w:szCs w:val="22"/>
          <w:highlight w:val="lightGray"/>
        </w:rPr>
        <w:sectPr w:rsidR="00826E74" w:rsidSect="001E607D">
          <w:type w:val="continuous"/>
          <w:pgSz w:w="12240" w:h="15840" w:code="1"/>
          <w:pgMar w:top="1440" w:right="1080" w:bottom="720" w:left="1080" w:header="720" w:footer="720" w:gutter="0"/>
          <w:cols w:space="720"/>
          <w:docGrid w:linePitch="360"/>
        </w:sectPr>
      </w:pPr>
      <w:bookmarkStart w:id="31" w:name="_Project_Design_Considerations_1"/>
      <w:bookmarkEnd w:id="31"/>
    </w:p>
    <w:p w14:paraId="168E0D0B" w14:textId="02D5DDA5" w:rsidR="00992316" w:rsidRDefault="00DB4C02" w:rsidP="00DA3C41">
      <w:pPr>
        <w:ind w:left="720"/>
        <w:rPr>
          <w:color w:val="auto"/>
          <w:szCs w:val="22"/>
        </w:rPr>
      </w:pPr>
      <w:r w:rsidRPr="007138E7">
        <w:rPr>
          <w:color w:val="auto"/>
          <w:szCs w:val="22"/>
        </w:rPr>
        <w:t xml:space="preserve">Please see </w:t>
      </w:r>
      <w:r w:rsidR="00245E5C">
        <w:rPr>
          <w:color w:val="auto"/>
          <w:szCs w:val="22"/>
        </w:rPr>
        <w:t xml:space="preserve">the Mandatory Objectives listed in </w:t>
      </w:r>
      <w:hyperlink w:anchor="_Project_Design_Considerations" w:history="1">
        <w:r w:rsidRPr="001E42D6">
          <w:rPr>
            <w:rStyle w:val="Hyperlink"/>
            <w:szCs w:val="22"/>
          </w:rPr>
          <w:t>Section II.4</w:t>
        </w:r>
        <w:r w:rsidR="009A31A2" w:rsidRPr="001E42D6">
          <w:rPr>
            <w:rStyle w:val="Hyperlink"/>
            <w:szCs w:val="22"/>
          </w:rPr>
          <w:t>.</w:t>
        </w:r>
      </w:hyperlink>
      <w:r w:rsidRPr="007138E7">
        <w:rPr>
          <w:color w:val="auto"/>
          <w:szCs w:val="22"/>
        </w:rPr>
        <w:t xml:space="preserve"> for </w:t>
      </w:r>
      <w:r w:rsidR="00E0173A" w:rsidRPr="007138E7">
        <w:rPr>
          <w:color w:val="auto"/>
          <w:szCs w:val="22"/>
        </w:rPr>
        <w:t xml:space="preserve">a detailed description of each </w:t>
      </w:r>
      <w:r w:rsidR="003B582D">
        <w:rPr>
          <w:color w:val="auto"/>
          <w:szCs w:val="22"/>
        </w:rPr>
        <w:t xml:space="preserve">required </w:t>
      </w:r>
      <w:r w:rsidR="00E0173A" w:rsidRPr="007138E7">
        <w:rPr>
          <w:color w:val="auto"/>
          <w:szCs w:val="22"/>
        </w:rPr>
        <w:t xml:space="preserve">deliverable related to the </w:t>
      </w:r>
      <w:r w:rsidR="000C7E1B">
        <w:rPr>
          <w:color w:val="auto"/>
          <w:szCs w:val="22"/>
        </w:rPr>
        <w:t>M</w:t>
      </w:r>
      <w:r w:rsidR="008A58A0">
        <w:rPr>
          <w:color w:val="auto"/>
          <w:szCs w:val="22"/>
        </w:rPr>
        <w:t xml:space="preserve">andatory </w:t>
      </w:r>
      <w:r w:rsidR="000C7E1B">
        <w:rPr>
          <w:color w:val="auto"/>
          <w:szCs w:val="22"/>
        </w:rPr>
        <w:t>G</w:t>
      </w:r>
      <w:r w:rsidR="008A58A0">
        <w:rPr>
          <w:color w:val="auto"/>
          <w:szCs w:val="22"/>
        </w:rPr>
        <w:t>oals.</w:t>
      </w:r>
      <w:r w:rsidR="001C0B28">
        <w:rPr>
          <w:color w:val="auto"/>
          <w:szCs w:val="22"/>
        </w:rPr>
        <w:t xml:space="preserve"> T</w:t>
      </w:r>
      <w:r w:rsidR="001C0B28" w:rsidRPr="001C0B28">
        <w:rPr>
          <w:color w:val="auto"/>
          <w:szCs w:val="22"/>
        </w:rPr>
        <w:t xml:space="preserve">he activity reports detailed in </w:t>
      </w:r>
      <w:hyperlink w:anchor="_Grant_Agreement_and" w:history="1">
        <w:r w:rsidR="001C0B28" w:rsidRPr="009F2B8D">
          <w:rPr>
            <w:rStyle w:val="Hyperlink"/>
            <w:szCs w:val="22"/>
          </w:rPr>
          <w:t>Section III.</w:t>
        </w:r>
      </w:hyperlink>
      <w:r w:rsidR="001C0B28">
        <w:rPr>
          <w:color w:val="auto"/>
          <w:szCs w:val="22"/>
        </w:rPr>
        <w:t xml:space="preserve"> are also </w:t>
      </w:r>
      <w:r w:rsidR="009F2B8D">
        <w:rPr>
          <w:color w:val="auto"/>
          <w:szCs w:val="22"/>
        </w:rPr>
        <w:t>required deliverables of this grant program</w:t>
      </w:r>
      <w:r w:rsidR="001C0B28" w:rsidRPr="001C0B28">
        <w:rPr>
          <w:color w:val="auto"/>
          <w:szCs w:val="22"/>
        </w:rPr>
        <w:t>.</w:t>
      </w:r>
    </w:p>
    <w:p w14:paraId="18D421B9" w14:textId="228B49B6" w:rsidR="00AF22AA" w:rsidRDefault="00AF22AA" w:rsidP="00C03C72">
      <w:pPr>
        <w:rPr>
          <w:color w:val="auto"/>
          <w:szCs w:val="22"/>
          <w:highlight w:val="lightGray"/>
        </w:rPr>
        <w:sectPr w:rsidR="00AF22AA" w:rsidSect="001E607D">
          <w:type w:val="continuous"/>
          <w:pgSz w:w="12240" w:h="15840" w:code="1"/>
          <w:pgMar w:top="1440" w:right="1080" w:bottom="720" w:left="1080" w:header="720" w:footer="720" w:gutter="0"/>
          <w:cols w:space="720"/>
          <w:formProt w:val="0"/>
          <w:docGrid w:linePitch="360"/>
        </w:sectPr>
      </w:pPr>
    </w:p>
    <w:p w14:paraId="3D97528F" w14:textId="526C58ED" w:rsidR="002A27DA" w:rsidRPr="00C344CD" w:rsidRDefault="002A27DA" w:rsidP="0048455A">
      <w:pPr>
        <w:pStyle w:val="Heading2"/>
        <w:spacing w:before="120"/>
      </w:pPr>
      <w:bookmarkStart w:id="32" w:name="_Project_Design_Considerations"/>
      <w:bookmarkStart w:id="33" w:name="_Toc153877865"/>
      <w:bookmarkEnd w:id="32"/>
      <w:r w:rsidRPr="00B0014D">
        <w:t>Project Design Considerations</w:t>
      </w:r>
      <w:bookmarkEnd w:id="33"/>
    </w:p>
    <w:p w14:paraId="02CA8B0D" w14:textId="5A2E959D" w:rsidR="00437D27" w:rsidRDefault="00437D27" w:rsidP="0048455A">
      <w:pPr>
        <w:pStyle w:val="paragraph"/>
        <w:spacing w:before="120" w:beforeAutospacing="0" w:after="120" w:afterAutospacing="0"/>
        <w:ind w:left="720"/>
        <w:textAlignment w:val="baseline"/>
        <w:rPr>
          <w:rStyle w:val="eop"/>
          <w:rFonts w:cs="Calibri"/>
          <w:sz w:val="22"/>
          <w:szCs w:val="22"/>
        </w:rPr>
      </w:pPr>
      <w:r>
        <w:rPr>
          <w:rStyle w:val="normaltextrun"/>
          <w:rFonts w:ascii="Calibri" w:hAnsi="Calibri" w:cs="Calibri"/>
          <w:color w:val="000000"/>
          <w:sz w:val="22"/>
          <w:szCs w:val="22"/>
        </w:rPr>
        <w:t>The applicant is strongly encouraged to read this section</w:t>
      </w:r>
      <w:r w:rsidR="00E00E42">
        <w:rPr>
          <w:rStyle w:val="normaltextrun"/>
          <w:rFonts w:ascii="Calibri" w:hAnsi="Calibri" w:cs="Calibri"/>
          <w:color w:val="000000"/>
          <w:sz w:val="22"/>
          <w:szCs w:val="22"/>
        </w:rPr>
        <w:t xml:space="preserve">, </w:t>
      </w:r>
      <w:hyperlink w:anchor="_Allowable_Uses_and" w:history="1">
        <w:r w:rsidR="00E00E42" w:rsidRPr="00333650">
          <w:rPr>
            <w:rStyle w:val="Hyperlink"/>
            <w:rFonts w:ascii="Calibri" w:hAnsi="Calibri" w:cs="Calibri"/>
            <w:sz w:val="22"/>
            <w:szCs w:val="22"/>
          </w:rPr>
          <w:t>Section II.6.</w:t>
        </w:r>
      </w:hyperlink>
      <w:r w:rsidR="00E00E42" w:rsidRPr="00E00E42">
        <w:rPr>
          <w:rStyle w:val="normaltextrun"/>
          <w:rFonts w:ascii="Calibri" w:hAnsi="Calibri" w:cs="Calibri"/>
          <w:color w:val="000000"/>
          <w:sz w:val="22"/>
          <w:szCs w:val="22"/>
        </w:rPr>
        <w:t xml:space="preserve">, </w:t>
      </w:r>
      <w:hyperlink w:anchor="_Eligible_Costs" w:history="1">
        <w:r w:rsidR="00E00E42" w:rsidRPr="00333650">
          <w:rPr>
            <w:rStyle w:val="Hyperlink"/>
            <w:rFonts w:ascii="Calibri" w:hAnsi="Calibri" w:cs="Calibri"/>
            <w:sz w:val="22"/>
            <w:szCs w:val="22"/>
          </w:rPr>
          <w:t>Section II.10.</w:t>
        </w:r>
      </w:hyperlink>
      <w:r w:rsidR="00E00E42" w:rsidRPr="00E00E42">
        <w:rPr>
          <w:rStyle w:val="normaltextrun"/>
          <w:rFonts w:ascii="Calibri" w:hAnsi="Calibri" w:cs="Calibri"/>
          <w:color w:val="000000"/>
          <w:sz w:val="22"/>
          <w:szCs w:val="22"/>
        </w:rPr>
        <w:t xml:space="preserve">, and </w:t>
      </w:r>
      <w:hyperlink w:anchor="_Ineligible_Costs" w:history="1">
        <w:r w:rsidR="00E00E42" w:rsidRPr="00333650">
          <w:rPr>
            <w:rStyle w:val="Hyperlink"/>
            <w:rFonts w:ascii="Calibri" w:hAnsi="Calibri" w:cs="Calibri"/>
            <w:sz w:val="22"/>
            <w:szCs w:val="22"/>
          </w:rPr>
          <w:t>Section II.11.</w:t>
        </w:r>
      </w:hyperlink>
      <w:r>
        <w:rPr>
          <w:rStyle w:val="normaltextrun"/>
          <w:rFonts w:ascii="Calibri" w:hAnsi="Calibri" w:cs="Calibri"/>
          <w:color w:val="000000"/>
          <w:sz w:val="22"/>
          <w:szCs w:val="22"/>
        </w:rPr>
        <w:t xml:space="preserve"> in </w:t>
      </w:r>
      <w:r w:rsidR="00E00E42">
        <w:rPr>
          <w:rStyle w:val="normaltextrun"/>
          <w:rFonts w:ascii="Calibri" w:hAnsi="Calibri" w:cs="Calibri"/>
          <w:color w:val="000000"/>
          <w:sz w:val="22"/>
          <w:szCs w:val="22"/>
        </w:rPr>
        <w:t xml:space="preserve">their </w:t>
      </w:r>
      <w:r>
        <w:rPr>
          <w:rStyle w:val="normaltextrun"/>
          <w:rFonts w:ascii="Calibri" w:hAnsi="Calibri" w:cs="Calibri"/>
          <w:color w:val="000000"/>
          <w:sz w:val="22"/>
          <w:szCs w:val="22"/>
        </w:rPr>
        <w:t xml:space="preserve">entirety </w:t>
      </w:r>
      <w:r>
        <w:rPr>
          <w:rStyle w:val="normaltextrun"/>
          <w:rFonts w:ascii="Calibri" w:hAnsi="Calibri" w:cs="Calibri"/>
          <w:b/>
          <w:bCs/>
          <w:color w:val="000000"/>
          <w:sz w:val="22"/>
          <w:szCs w:val="22"/>
        </w:rPr>
        <w:t>prior</w:t>
      </w:r>
      <w:r>
        <w:rPr>
          <w:rStyle w:val="normaltextrun"/>
          <w:rFonts w:ascii="Calibri" w:hAnsi="Calibri" w:cs="Calibri"/>
          <w:color w:val="000000"/>
          <w:sz w:val="22"/>
          <w:szCs w:val="22"/>
        </w:rPr>
        <w:t xml:space="preserve"> to developing a project plan.</w:t>
      </w:r>
      <w:r>
        <w:rPr>
          <w:rStyle w:val="eop"/>
          <w:rFonts w:cs="Calibri"/>
          <w:sz w:val="22"/>
          <w:szCs w:val="22"/>
        </w:rPr>
        <w:t> </w:t>
      </w:r>
    </w:p>
    <w:p w14:paraId="10BF7105" w14:textId="00C1756D" w:rsidR="00437D27" w:rsidRDefault="00C31538" w:rsidP="007E521E">
      <w:pPr>
        <w:pStyle w:val="paragraph"/>
        <w:spacing w:before="0" w:beforeAutospacing="0" w:after="120" w:afterAutospacing="0"/>
        <w:ind w:left="720"/>
        <w:textAlignment w:val="baseline"/>
        <w:rPr>
          <w:rStyle w:val="normaltextrun"/>
          <w:rFonts w:ascii="Calibri" w:hAnsi="Calibri" w:cs="Calibri"/>
          <w:color w:val="000000"/>
          <w:sz w:val="22"/>
          <w:szCs w:val="22"/>
        </w:rPr>
      </w:pPr>
      <w:r w:rsidRPr="1A826F9A">
        <w:rPr>
          <w:rStyle w:val="normaltextrun"/>
          <w:rFonts w:ascii="Calibri" w:hAnsi="Calibri" w:cs="Calibri"/>
          <w:color w:val="000000" w:themeColor="text1"/>
          <w:sz w:val="22"/>
          <w:szCs w:val="22"/>
        </w:rPr>
        <w:lastRenderedPageBreak/>
        <w:t>The purpose of this grant program is to support LEAs with the implementation of the</w:t>
      </w:r>
      <w:r>
        <w:t xml:space="preserve"> </w:t>
      </w:r>
      <w:r w:rsidR="007A7108" w:rsidRPr="007A7108">
        <w:rPr>
          <w:rStyle w:val="normaltextrun"/>
          <w:rFonts w:ascii="Calibri" w:hAnsi="Calibri" w:cs="Calibri"/>
          <w:color w:val="000000" w:themeColor="text1"/>
          <w:sz w:val="22"/>
          <w:szCs w:val="22"/>
        </w:rPr>
        <w:t>NJSLS supporting Climate Change Education</w:t>
      </w:r>
      <w:r w:rsidRPr="1A826F9A">
        <w:rPr>
          <w:rStyle w:val="normaltextrun"/>
          <w:rFonts w:ascii="Calibri" w:hAnsi="Calibri" w:cs="Calibri"/>
          <w:color w:val="000000" w:themeColor="text1"/>
          <w:sz w:val="22"/>
          <w:szCs w:val="22"/>
        </w:rPr>
        <w:t xml:space="preserve"> through the establishment of regional CCLCs, which will serve as conduits of knowledge and resources for LEAs. </w:t>
      </w:r>
      <w:r w:rsidRPr="1FBD7B83">
        <w:rPr>
          <w:rStyle w:val="normaltextrun"/>
          <w:rFonts w:ascii="Calibri" w:hAnsi="Calibri" w:cs="Calibri"/>
          <w:color w:val="000000" w:themeColor="text1"/>
          <w:sz w:val="22"/>
          <w:szCs w:val="22"/>
        </w:rPr>
        <w:t xml:space="preserve">The CCLCs will provide LEAs with the support to effectively implement high quality, standards aligned climate change education unit plans, answer LEAs’ questions, and connect LEAs with established community partners that can further their climate </w:t>
      </w:r>
      <w:r w:rsidRPr="0AA7F3C0">
        <w:rPr>
          <w:rStyle w:val="normaltextrun"/>
          <w:rFonts w:ascii="Calibri" w:hAnsi="Calibri" w:cs="Calibri"/>
          <w:color w:val="000000" w:themeColor="text1"/>
          <w:sz w:val="22"/>
          <w:szCs w:val="22"/>
        </w:rPr>
        <w:t>change</w:t>
      </w:r>
      <w:r w:rsidRPr="1FBD7B83">
        <w:rPr>
          <w:rStyle w:val="normaltextrun"/>
          <w:rFonts w:ascii="Calibri" w:hAnsi="Calibri" w:cs="Calibri"/>
          <w:color w:val="000000" w:themeColor="text1"/>
          <w:sz w:val="22"/>
          <w:szCs w:val="22"/>
        </w:rPr>
        <w:t xml:space="preserve"> education initiatives. </w:t>
      </w:r>
      <w:r>
        <w:rPr>
          <w:rStyle w:val="eop"/>
          <w:rFonts w:cs="Calibri"/>
          <w:sz w:val="22"/>
          <w:szCs w:val="22"/>
        </w:rPr>
        <w:t> </w:t>
      </w:r>
    </w:p>
    <w:p w14:paraId="744C9D64" w14:textId="551B732C" w:rsidR="00437D27" w:rsidRDefault="00437D27" w:rsidP="0048455A">
      <w:pPr>
        <w:pStyle w:val="paragraph"/>
        <w:spacing w:before="120" w:beforeAutospacing="0" w:after="120" w:afterAutospacing="0"/>
        <w:ind w:left="720"/>
        <w:textAlignment w:val="baseline"/>
        <w:rPr>
          <w:rStyle w:val="normaltextrun"/>
          <w:rFonts w:ascii="Calibri" w:hAnsi="Calibri" w:cs="Calibri"/>
          <w:color w:val="000000"/>
          <w:sz w:val="22"/>
          <w:szCs w:val="22"/>
        </w:rPr>
      </w:pPr>
      <w:r w:rsidRPr="4F0FB5D3">
        <w:rPr>
          <w:rStyle w:val="normaltextrun"/>
          <w:rFonts w:ascii="Calibri" w:hAnsi="Calibri" w:cs="Calibri"/>
          <w:color w:val="000000" w:themeColor="text1"/>
          <w:sz w:val="22"/>
          <w:szCs w:val="22"/>
        </w:rPr>
        <w:t>Although much of the work of the CCLCs will be completed through interactions with LEA staff, it is imperative to remember that students will be the ultimate beneficiaries of the efforts undertaken through this grant program. Given that there is strong evidence that behaviors and impacts related to students’ local communities have the greatest meaning for students, climate change education should:</w:t>
      </w:r>
    </w:p>
    <w:p w14:paraId="3A3F041C" w14:textId="77777777" w:rsidR="00437D27" w:rsidRPr="004F3409" w:rsidRDefault="00437D27" w:rsidP="0048455A">
      <w:pPr>
        <w:pStyle w:val="paragraph"/>
        <w:numPr>
          <w:ilvl w:val="0"/>
          <w:numId w:val="155"/>
        </w:numPr>
        <w:spacing w:before="0" w:beforeAutospacing="0" w:after="0" w:afterAutospacing="0"/>
        <w:ind w:left="1440"/>
        <w:textAlignment w:val="baseline"/>
        <w:rPr>
          <w:rStyle w:val="normaltextrun"/>
          <w:rFonts w:cs="Calibri"/>
          <w:sz w:val="22"/>
          <w:szCs w:val="22"/>
        </w:rPr>
      </w:pPr>
      <w:r>
        <w:rPr>
          <w:rStyle w:val="normaltextrun"/>
          <w:rFonts w:ascii="Calibri" w:hAnsi="Calibri" w:cs="Calibri"/>
          <w:color w:val="000000"/>
          <w:sz w:val="22"/>
          <w:szCs w:val="22"/>
        </w:rPr>
        <w:t>Focus on local issues and opportunities in a culturally responsive manner.</w:t>
      </w:r>
    </w:p>
    <w:p w14:paraId="1E8D668A" w14:textId="77777777" w:rsidR="00437D27" w:rsidRPr="004F3409" w:rsidRDefault="00437D27" w:rsidP="0048455A">
      <w:pPr>
        <w:pStyle w:val="paragraph"/>
        <w:numPr>
          <w:ilvl w:val="0"/>
          <w:numId w:val="155"/>
        </w:numPr>
        <w:spacing w:before="0" w:beforeAutospacing="0" w:after="0" w:afterAutospacing="0"/>
        <w:ind w:left="1440"/>
        <w:textAlignment w:val="baseline"/>
        <w:rPr>
          <w:rStyle w:val="normaltextrun"/>
          <w:rFonts w:cs="Calibri"/>
          <w:sz w:val="22"/>
          <w:szCs w:val="22"/>
        </w:rPr>
      </w:pPr>
      <w:r>
        <w:rPr>
          <w:rStyle w:val="normaltextrun"/>
          <w:rFonts w:ascii="Calibri" w:hAnsi="Calibri" w:cs="Calibri"/>
          <w:color w:val="000000"/>
          <w:sz w:val="22"/>
          <w:szCs w:val="22"/>
        </w:rPr>
        <w:t>Be student-driven in nature.</w:t>
      </w:r>
    </w:p>
    <w:p w14:paraId="31A370BC" w14:textId="77777777" w:rsidR="00437D27" w:rsidRPr="00090100" w:rsidRDefault="00437D27" w:rsidP="0048455A">
      <w:pPr>
        <w:pStyle w:val="paragraph"/>
        <w:numPr>
          <w:ilvl w:val="0"/>
          <w:numId w:val="155"/>
        </w:numPr>
        <w:spacing w:before="0" w:beforeAutospacing="0" w:after="0" w:afterAutospacing="0"/>
        <w:ind w:left="1440"/>
        <w:textAlignment w:val="baseline"/>
        <w:rPr>
          <w:rStyle w:val="normaltextrun"/>
          <w:rFonts w:cs="Calibri"/>
          <w:sz w:val="22"/>
          <w:szCs w:val="22"/>
        </w:rPr>
      </w:pPr>
      <w:r>
        <w:rPr>
          <w:rStyle w:val="normaltextrun"/>
          <w:rFonts w:ascii="Calibri" w:hAnsi="Calibri" w:cs="Calibri"/>
          <w:color w:val="000000"/>
          <w:sz w:val="22"/>
          <w:szCs w:val="22"/>
        </w:rPr>
        <w:t>Engage students in collaborative, interdisciplinary projects.</w:t>
      </w:r>
    </w:p>
    <w:p w14:paraId="6628A367" w14:textId="5D56FF75" w:rsidR="00437D27" w:rsidRPr="00610D06" w:rsidRDefault="00437D27" w:rsidP="0048455A">
      <w:pPr>
        <w:pStyle w:val="paragraph"/>
        <w:numPr>
          <w:ilvl w:val="0"/>
          <w:numId w:val="155"/>
        </w:numPr>
        <w:spacing w:before="0" w:beforeAutospacing="0" w:after="0" w:afterAutospacing="0"/>
        <w:ind w:left="1440"/>
        <w:textAlignment w:val="baseline"/>
        <w:rPr>
          <w:rStyle w:val="normaltextrun"/>
          <w:rFonts w:cs="Calibri"/>
          <w:sz w:val="22"/>
          <w:szCs w:val="22"/>
        </w:rPr>
      </w:pPr>
      <w:r>
        <w:rPr>
          <w:rStyle w:val="normaltextrun"/>
          <w:rFonts w:ascii="Calibri" w:hAnsi="Calibri" w:cs="Calibri"/>
          <w:color w:val="000000"/>
          <w:sz w:val="22"/>
          <w:szCs w:val="22"/>
        </w:rPr>
        <w:t>Extend learning beyond the classroom through</w:t>
      </w:r>
      <w:r w:rsidR="00267A3D" w:rsidRPr="00267A3D">
        <w:rPr>
          <w:rStyle w:val="normaltextrun"/>
          <w:rFonts w:ascii="Calibri" w:hAnsi="Calibri" w:cs="Calibri"/>
          <w:color w:val="000000"/>
          <w:sz w:val="22"/>
          <w:szCs w:val="22"/>
        </w:rPr>
        <w:t xml:space="preserve"> </w:t>
      </w:r>
      <w:r w:rsidR="00267A3D">
        <w:rPr>
          <w:rStyle w:val="normaltextrun"/>
          <w:rFonts w:ascii="Calibri" w:hAnsi="Calibri" w:cs="Calibri"/>
          <w:color w:val="000000"/>
          <w:sz w:val="22"/>
          <w:szCs w:val="22"/>
        </w:rPr>
        <w:t>opportunities for students to</w:t>
      </w:r>
      <w:r>
        <w:rPr>
          <w:rStyle w:val="normaltextrun"/>
          <w:rFonts w:ascii="Calibri" w:hAnsi="Calibri" w:cs="Calibri"/>
          <w:color w:val="000000"/>
          <w:sz w:val="22"/>
          <w:szCs w:val="22"/>
        </w:rPr>
        <w:t>:</w:t>
      </w:r>
    </w:p>
    <w:p w14:paraId="40118EB8" w14:textId="3D0F8E16" w:rsidR="00437D27" w:rsidRPr="00610D06" w:rsidRDefault="00267A3D" w:rsidP="0048455A">
      <w:pPr>
        <w:pStyle w:val="paragraph"/>
        <w:numPr>
          <w:ilvl w:val="1"/>
          <w:numId w:val="19"/>
        </w:numPr>
        <w:spacing w:before="0" w:beforeAutospacing="0" w:after="0" w:afterAutospacing="0"/>
        <w:ind w:left="2160"/>
        <w:textAlignment w:val="baseline"/>
        <w:rPr>
          <w:rStyle w:val="normaltextrun"/>
          <w:rFonts w:cs="Calibri"/>
          <w:sz w:val="22"/>
          <w:szCs w:val="22"/>
        </w:rPr>
      </w:pPr>
      <w:r>
        <w:rPr>
          <w:rStyle w:val="normaltextrun"/>
          <w:rFonts w:ascii="Calibri" w:hAnsi="Calibri" w:cs="Calibri"/>
          <w:color w:val="000000"/>
          <w:sz w:val="22"/>
          <w:szCs w:val="22"/>
        </w:rPr>
        <w:t>I</w:t>
      </w:r>
      <w:r w:rsidR="00437D27">
        <w:rPr>
          <w:rStyle w:val="normaltextrun"/>
          <w:rFonts w:ascii="Calibri" w:hAnsi="Calibri" w:cs="Calibri"/>
          <w:color w:val="000000"/>
          <w:sz w:val="22"/>
          <w:szCs w:val="22"/>
        </w:rPr>
        <w:t>nteract with local ecosystems.</w:t>
      </w:r>
    </w:p>
    <w:p w14:paraId="7C9CFCAF" w14:textId="77777777" w:rsidR="00437D27" w:rsidRPr="00B2012E" w:rsidRDefault="00437D27" w:rsidP="0048455A">
      <w:pPr>
        <w:pStyle w:val="paragraph"/>
        <w:numPr>
          <w:ilvl w:val="1"/>
          <w:numId w:val="19"/>
        </w:numPr>
        <w:spacing w:before="0" w:beforeAutospacing="0" w:after="0" w:afterAutospacing="0"/>
        <w:ind w:left="2160"/>
        <w:textAlignment w:val="baseline"/>
        <w:rPr>
          <w:rStyle w:val="normaltextrun"/>
          <w:rFonts w:cs="Calibri"/>
          <w:sz w:val="22"/>
          <w:szCs w:val="22"/>
        </w:rPr>
      </w:pPr>
      <w:r>
        <w:rPr>
          <w:rStyle w:val="normaltextrun"/>
          <w:rFonts w:ascii="Calibri" w:hAnsi="Calibri" w:cs="Calibri"/>
          <w:color w:val="000000"/>
          <w:sz w:val="22"/>
          <w:szCs w:val="22"/>
        </w:rPr>
        <w:t>Become involved in local climate solutions and/or mitigation efforts.</w:t>
      </w:r>
    </w:p>
    <w:p w14:paraId="2D96CF98" w14:textId="77777777" w:rsidR="00437D27" w:rsidRPr="00B2012E" w:rsidRDefault="00437D27" w:rsidP="0048455A">
      <w:pPr>
        <w:pStyle w:val="paragraph"/>
        <w:numPr>
          <w:ilvl w:val="1"/>
          <w:numId w:val="19"/>
        </w:numPr>
        <w:spacing w:before="0" w:beforeAutospacing="0" w:after="0" w:afterAutospacing="0"/>
        <w:ind w:left="2160"/>
        <w:textAlignment w:val="baseline"/>
        <w:rPr>
          <w:rStyle w:val="normaltextrun"/>
          <w:rFonts w:cs="Calibri"/>
          <w:sz w:val="22"/>
          <w:szCs w:val="22"/>
        </w:rPr>
      </w:pPr>
      <w:r>
        <w:rPr>
          <w:rStyle w:val="normaltextrun"/>
          <w:rFonts w:ascii="Calibri" w:hAnsi="Calibri" w:cs="Calibri"/>
          <w:color w:val="000000"/>
          <w:sz w:val="22"/>
          <w:szCs w:val="22"/>
        </w:rPr>
        <w:t xml:space="preserve">Engage with community-based partners in dialogue and learning obtained through real-world experiences. </w:t>
      </w:r>
    </w:p>
    <w:p w14:paraId="51C0B08A" w14:textId="77777777" w:rsidR="00437D27" w:rsidRPr="00B2012E" w:rsidRDefault="00437D27" w:rsidP="003D68F4">
      <w:pPr>
        <w:pStyle w:val="paragraph"/>
        <w:spacing w:before="120" w:beforeAutospacing="0" w:after="120" w:afterAutospacing="0"/>
        <w:ind w:left="720"/>
        <w:textAlignment w:val="baseline"/>
        <w:rPr>
          <w:rStyle w:val="eop"/>
          <w:rFonts w:cs="Calibri"/>
          <w:sz w:val="22"/>
          <w:szCs w:val="22"/>
        </w:rPr>
      </w:pPr>
      <w:r w:rsidRPr="00B2012E">
        <w:rPr>
          <w:rStyle w:val="normaltextrun"/>
          <w:rFonts w:ascii="Calibri" w:hAnsi="Calibri" w:cs="Calibri"/>
          <w:color w:val="000000"/>
          <w:sz w:val="22"/>
          <w:szCs w:val="22"/>
        </w:rPr>
        <w:t>Applicants must keep this in mind as they develop a plan to achieve the goals and objectives of the grant program.</w:t>
      </w:r>
      <w:r w:rsidRPr="00B2012E">
        <w:rPr>
          <w:rStyle w:val="eop"/>
          <w:rFonts w:cs="Calibri"/>
          <w:sz w:val="22"/>
          <w:szCs w:val="22"/>
        </w:rPr>
        <w:t> </w:t>
      </w:r>
    </w:p>
    <w:p w14:paraId="010BE2BB" w14:textId="77777777" w:rsidR="00437D27" w:rsidRPr="00B26532" w:rsidRDefault="00437D27" w:rsidP="00B26532">
      <w:pPr>
        <w:pStyle w:val="Heading3"/>
      </w:pPr>
      <w:r w:rsidRPr="00B26532">
        <w:t>Mandatory Goals </w:t>
      </w:r>
    </w:p>
    <w:p w14:paraId="3994FFF1" w14:textId="77777777" w:rsidR="00437D27" w:rsidRDefault="00437D27" w:rsidP="003D68F4">
      <w:pPr>
        <w:ind w:left="720"/>
        <w:textAlignment w:val="baseline"/>
        <w:rPr>
          <w:rFonts w:cs="Calibri"/>
          <w:szCs w:val="22"/>
        </w:rPr>
      </w:pPr>
      <w:r w:rsidRPr="00992316">
        <w:rPr>
          <w:rFonts w:cs="Calibri"/>
          <w:szCs w:val="22"/>
        </w:rPr>
        <w:t>The overarching goals of this grant program are to:  </w:t>
      </w:r>
    </w:p>
    <w:p w14:paraId="35143F6D" w14:textId="23F703C7" w:rsidR="00437D27" w:rsidRDefault="00437D27" w:rsidP="003D68F4">
      <w:pPr>
        <w:pStyle w:val="paragraph"/>
        <w:numPr>
          <w:ilvl w:val="0"/>
          <w:numId w:val="20"/>
        </w:numPr>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Establish a statewide network to support LEAs in implementing climate change education initiatives through the creation of regional (northern, central, southern) CCLCs at New Jersey IHEs, with the support of CBOs engaged in place-based environmental education in each region.</w:t>
      </w:r>
      <w:r>
        <w:rPr>
          <w:rStyle w:val="eop"/>
          <w:rFonts w:cs="Calibri"/>
          <w:sz w:val="22"/>
          <w:szCs w:val="22"/>
        </w:rPr>
        <w:t> </w:t>
      </w:r>
    </w:p>
    <w:p w14:paraId="64D215F5" w14:textId="4FD8CBC5" w:rsidR="00437D27" w:rsidRPr="00992316" w:rsidRDefault="00437D27" w:rsidP="003D68F4">
      <w:pPr>
        <w:numPr>
          <w:ilvl w:val="0"/>
          <w:numId w:val="20"/>
        </w:numPr>
        <w:spacing w:before="0" w:after="0"/>
        <w:ind w:left="1440"/>
        <w:textAlignment w:val="baseline"/>
        <w:rPr>
          <w:rFonts w:cs="Calibri"/>
          <w:szCs w:val="22"/>
        </w:rPr>
      </w:pPr>
      <w:r w:rsidRPr="00992316">
        <w:rPr>
          <w:rFonts w:cs="Calibri"/>
          <w:szCs w:val="22"/>
        </w:rPr>
        <w:t xml:space="preserve">Increase the number and content-area diversity of K-12 educators well prepared to teach high quality, standards-aligned climate </w:t>
      </w:r>
      <w:r w:rsidR="00131B73">
        <w:rPr>
          <w:rFonts w:cs="Calibri"/>
          <w:szCs w:val="22"/>
        </w:rPr>
        <w:t>change</w:t>
      </w:r>
      <w:r w:rsidR="00131B73" w:rsidRPr="00992316">
        <w:rPr>
          <w:rFonts w:cs="Calibri"/>
          <w:szCs w:val="22"/>
        </w:rPr>
        <w:t xml:space="preserve"> </w:t>
      </w:r>
      <w:r w:rsidRPr="00992316">
        <w:rPr>
          <w:rFonts w:cs="Calibri"/>
          <w:szCs w:val="22"/>
        </w:rPr>
        <w:t>education. </w:t>
      </w:r>
    </w:p>
    <w:p w14:paraId="46DF27AC" w14:textId="77777777" w:rsidR="00437D27" w:rsidRDefault="00437D27" w:rsidP="003D68F4">
      <w:pPr>
        <w:ind w:left="720"/>
        <w:textAlignment w:val="baseline"/>
        <w:rPr>
          <w:rFonts w:cs="Calibri"/>
          <w:szCs w:val="22"/>
        </w:rPr>
      </w:pPr>
      <w:r w:rsidRPr="00992316">
        <w:rPr>
          <w:rFonts w:cs="Calibri"/>
          <w:szCs w:val="22"/>
        </w:rPr>
        <w:t>Applicants must outline a clear, detailed plan as to how they will achieve these goals and provide justification for their plan of action. </w:t>
      </w:r>
    </w:p>
    <w:p w14:paraId="32C7F67B" w14:textId="77777777" w:rsidR="00437D27" w:rsidRPr="00992316" w:rsidRDefault="00437D27" w:rsidP="00B26532">
      <w:pPr>
        <w:pStyle w:val="Heading3"/>
      </w:pPr>
      <w:r w:rsidRPr="00992316">
        <w:t>Mandatory Objectives </w:t>
      </w:r>
    </w:p>
    <w:p w14:paraId="3C478F72" w14:textId="77777777" w:rsidR="00437D27" w:rsidRDefault="00437D27" w:rsidP="003D68F4">
      <w:pPr>
        <w:ind w:left="720"/>
        <w:textAlignment w:val="baseline"/>
        <w:rPr>
          <w:rFonts w:cs="Calibri"/>
          <w:szCs w:val="22"/>
        </w:rPr>
      </w:pPr>
      <w:r w:rsidRPr="00992316">
        <w:rPr>
          <w:rFonts w:cs="Calibri"/>
          <w:szCs w:val="22"/>
        </w:rPr>
        <w:t>The following objectives must be included in the applicant’s plan to achieve the mandatory goals. When completing the application, applicants must expand upon these objectives, providing detail as to how they will fit in the applicant’s specific project plan (e.g., do not list “professional development” as the objective, but expand upon this objective with project specifics. For example, “To increase knowledge, six professional development opportunities will be held throughout the year”. Do not use this exact example in your application). </w:t>
      </w:r>
    </w:p>
    <w:p w14:paraId="3F49D3C3" w14:textId="77777777" w:rsidR="00437D27" w:rsidRDefault="00437D27" w:rsidP="00810C8A">
      <w:pPr>
        <w:ind w:left="360" w:firstLine="720"/>
        <w:textAlignment w:val="baseline"/>
        <w:rPr>
          <w:rFonts w:cs="Calibri"/>
          <w:szCs w:val="22"/>
        </w:rPr>
      </w:pPr>
      <w:r w:rsidRPr="00992316">
        <w:rPr>
          <w:rFonts w:cs="Calibri"/>
          <w:b/>
          <w:bCs/>
          <w:szCs w:val="22"/>
        </w:rPr>
        <w:t>Training and Assistance</w:t>
      </w:r>
      <w:r w:rsidRPr="00992316">
        <w:rPr>
          <w:rFonts w:cs="Calibri"/>
          <w:szCs w:val="22"/>
        </w:rPr>
        <w:t> </w:t>
      </w:r>
    </w:p>
    <w:p w14:paraId="55100E72" w14:textId="7025311D" w:rsidR="00437D27" w:rsidRPr="00351E41" w:rsidRDefault="00437D27" w:rsidP="00351E41">
      <w:pPr>
        <w:pStyle w:val="ListParagraph"/>
        <w:numPr>
          <w:ilvl w:val="0"/>
          <w:numId w:val="156"/>
        </w:numPr>
        <w:ind w:left="1440"/>
        <w:textAlignment w:val="baseline"/>
        <w:rPr>
          <w:rFonts w:cs="Calibri"/>
        </w:rPr>
      </w:pPr>
      <w:r w:rsidRPr="00351E41">
        <w:rPr>
          <w:rFonts w:cs="Calibri"/>
          <w:b/>
        </w:rPr>
        <w:t>Professional development</w:t>
      </w:r>
      <w:r w:rsidRPr="00351E41">
        <w:rPr>
          <w:rFonts w:cs="Calibri"/>
        </w:rPr>
        <w:t xml:space="preserve">: The CCLCs must provide professional development events that will support LEAs with the implementation of the </w:t>
      </w:r>
      <w:r w:rsidR="008A07EF" w:rsidRPr="1A826F9A">
        <w:rPr>
          <w:rFonts w:cs="Calibri"/>
        </w:rPr>
        <w:t>NJSLS</w:t>
      </w:r>
      <w:r w:rsidRPr="00351E41">
        <w:rPr>
          <w:rFonts w:cs="Calibri"/>
        </w:rPr>
        <w:t>. </w:t>
      </w:r>
    </w:p>
    <w:p w14:paraId="640707E0" w14:textId="77777777" w:rsidR="00437D27" w:rsidRPr="00116B2F" w:rsidRDefault="00437D27" w:rsidP="00116B2F">
      <w:pPr>
        <w:pStyle w:val="ListParagraph"/>
        <w:numPr>
          <w:ilvl w:val="0"/>
          <w:numId w:val="157"/>
        </w:numPr>
        <w:spacing w:before="0" w:after="0"/>
        <w:ind w:left="2160"/>
        <w:textAlignment w:val="baseline"/>
        <w:rPr>
          <w:rFonts w:cs="Calibri"/>
          <w:szCs w:val="22"/>
        </w:rPr>
      </w:pPr>
      <w:r w:rsidRPr="00116B2F">
        <w:rPr>
          <w:rFonts w:cs="Calibri"/>
          <w:szCs w:val="22"/>
        </w:rPr>
        <w:t>Professional development events should cover, but are not limited to, the following topics: </w:t>
      </w:r>
    </w:p>
    <w:p w14:paraId="7CC5FBC1" w14:textId="4EBCC33C" w:rsidR="00437D27" w:rsidRPr="00116B2F" w:rsidRDefault="00437D27" w:rsidP="0062510F">
      <w:pPr>
        <w:pStyle w:val="ListParagraph"/>
        <w:numPr>
          <w:ilvl w:val="0"/>
          <w:numId w:val="158"/>
        </w:numPr>
        <w:spacing w:before="0" w:after="0"/>
        <w:ind w:left="2894" w:hanging="187"/>
        <w:textAlignment w:val="baseline"/>
        <w:rPr>
          <w:rFonts w:cs="Calibri"/>
          <w:szCs w:val="22"/>
        </w:rPr>
      </w:pPr>
      <w:r w:rsidRPr="00116B2F">
        <w:rPr>
          <w:rFonts w:cs="Calibri"/>
          <w:szCs w:val="22"/>
        </w:rPr>
        <w:t xml:space="preserve">The base climate change subject knowledge needed to teach standards-aligned climate </w:t>
      </w:r>
      <w:r w:rsidR="00B7791A">
        <w:rPr>
          <w:rFonts w:cs="Calibri"/>
          <w:szCs w:val="22"/>
        </w:rPr>
        <w:t>change</w:t>
      </w:r>
      <w:r w:rsidRPr="00116B2F">
        <w:rPr>
          <w:rFonts w:cs="Calibri"/>
          <w:szCs w:val="22"/>
        </w:rPr>
        <w:t xml:space="preserve"> education in K-12 classrooms and across all nine content areas, with a focus on local knowledge most relevant to students’ everyday lives. </w:t>
      </w:r>
    </w:p>
    <w:p w14:paraId="52582415" w14:textId="77777777" w:rsidR="00437D27" w:rsidRPr="00992316" w:rsidRDefault="00437D27" w:rsidP="0062510F">
      <w:pPr>
        <w:numPr>
          <w:ilvl w:val="0"/>
          <w:numId w:val="24"/>
        </w:numPr>
        <w:spacing w:before="0" w:after="0"/>
        <w:ind w:left="2894" w:hanging="187"/>
        <w:textAlignment w:val="baseline"/>
        <w:rPr>
          <w:rFonts w:cs="Calibri"/>
          <w:szCs w:val="22"/>
        </w:rPr>
      </w:pPr>
      <w:r w:rsidRPr="00992316">
        <w:rPr>
          <w:rFonts w:cs="Calibri"/>
          <w:szCs w:val="22"/>
        </w:rPr>
        <w:lastRenderedPageBreak/>
        <w:t xml:space="preserve">How to effectively identify, develop, and implement high quality, standards-aligned, </w:t>
      </w:r>
      <w:r>
        <w:rPr>
          <w:rFonts w:cs="Calibri"/>
          <w:szCs w:val="22"/>
        </w:rPr>
        <w:t>inter</w:t>
      </w:r>
      <w:r w:rsidRPr="00992316">
        <w:rPr>
          <w:rFonts w:cs="Calibri"/>
          <w:szCs w:val="22"/>
        </w:rPr>
        <w:t xml:space="preserve">disciplinary, project-based K-12 climate </w:t>
      </w:r>
      <w:r>
        <w:rPr>
          <w:rFonts w:cs="Calibri"/>
          <w:szCs w:val="22"/>
        </w:rPr>
        <w:t>change</w:t>
      </w:r>
      <w:r w:rsidRPr="00992316">
        <w:rPr>
          <w:rFonts w:cs="Calibri"/>
          <w:szCs w:val="22"/>
        </w:rPr>
        <w:t xml:space="preserve"> education unit plans. </w:t>
      </w:r>
    </w:p>
    <w:p w14:paraId="1A6D14F8" w14:textId="77777777" w:rsidR="00437D27" w:rsidRPr="00992316" w:rsidRDefault="00437D27" w:rsidP="0062510F">
      <w:pPr>
        <w:numPr>
          <w:ilvl w:val="0"/>
          <w:numId w:val="25"/>
        </w:numPr>
        <w:spacing w:before="0" w:after="0"/>
        <w:ind w:left="2894" w:hanging="187"/>
        <w:textAlignment w:val="baseline"/>
        <w:rPr>
          <w:rFonts w:cs="Calibri"/>
          <w:szCs w:val="22"/>
        </w:rPr>
      </w:pPr>
      <w:r w:rsidRPr="00992316">
        <w:rPr>
          <w:rFonts w:cs="Calibri"/>
          <w:szCs w:val="22"/>
        </w:rPr>
        <w:t>How to create and/or identify opportunities for student engagement in local climate change research, sustainability initiatives, and other experiential learning opportunities. </w:t>
      </w:r>
    </w:p>
    <w:p w14:paraId="65CA31AD" w14:textId="77777777" w:rsidR="00437D27" w:rsidRPr="00992316" w:rsidRDefault="00437D27" w:rsidP="0062510F">
      <w:pPr>
        <w:numPr>
          <w:ilvl w:val="0"/>
          <w:numId w:val="26"/>
        </w:numPr>
        <w:spacing w:before="0" w:after="0"/>
        <w:ind w:left="2894" w:hanging="187"/>
        <w:textAlignment w:val="baseline"/>
        <w:rPr>
          <w:rFonts w:cs="Calibri"/>
          <w:szCs w:val="22"/>
        </w:rPr>
      </w:pPr>
      <w:r w:rsidRPr="00992316">
        <w:rPr>
          <w:rFonts w:cs="Calibri"/>
          <w:szCs w:val="22"/>
        </w:rPr>
        <w:t xml:space="preserve">Relevant technology and/or tools that can be integrated into climate </w:t>
      </w:r>
      <w:r>
        <w:rPr>
          <w:rFonts w:cs="Calibri"/>
          <w:szCs w:val="22"/>
        </w:rPr>
        <w:t xml:space="preserve">change </w:t>
      </w:r>
      <w:r w:rsidRPr="00992316">
        <w:rPr>
          <w:rFonts w:cs="Calibri"/>
          <w:szCs w:val="22"/>
        </w:rPr>
        <w:t>education unit plans. </w:t>
      </w:r>
    </w:p>
    <w:p w14:paraId="18E0B3E9" w14:textId="77777777" w:rsidR="00437D27" w:rsidRPr="00992316" w:rsidRDefault="00437D27" w:rsidP="0062510F">
      <w:pPr>
        <w:numPr>
          <w:ilvl w:val="0"/>
          <w:numId w:val="27"/>
        </w:numPr>
        <w:spacing w:before="0" w:after="0"/>
        <w:ind w:left="2894" w:hanging="187"/>
        <w:textAlignment w:val="baseline"/>
        <w:rPr>
          <w:rFonts w:cs="Calibri"/>
          <w:szCs w:val="22"/>
        </w:rPr>
      </w:pPr>
      <w:r>
        <w:rPr>
          <w:rFonts w:cs="Calibri"/>
          <w:szCs w:val="22"/>
        </w:rPr>
        <w:t xml:space="preserve">How to utilize self-assessment tools to provide ongoing feedback on implementation progress and set goals for improvement moving forward.  </w:t>
      </w:r>
    </w:p>
    <w:p w14:paraId="7F62A0FF" w14:textId="7E03B783" w:rsidR="00437D27" w:rsidRPr="00992316" w:rsidRDefault="00437D27" w:rsidP="0062510F">
      <w:pPr>
        <w:numPr>
          <w:ilvl w:val="0"/>
          <w:numId w:val="28"/>
        </w:numPr>
        <w:spacing w:before="0" w:after="0"/>
        <w:ind w:left="2894" w:hanging="187"/>
        <w:textAlignment w:val="baseline"/>
        <w:rPr>
          <w:rFonts w:cs="Calibri"/>
          <w:szCs w:val="22"/>
        </w:rPr>
      </w:pPr>
      <w:r w:rsidRPr="00992316">
        <w:rPr>
          <w:rFonts w:cs="Calibri"/>
          <w:szCs w:val="22"/>
        </w:rPr>
        <w:t xml:space="preserve">Ways to expand climate </w:t>
      </w:r>
      <w:r w:rsidR="00B7791A">
        <w:rPr>
          <w:rFonts w:cs="Calibri"/>
          <w:szCs w:val="22"/>
        </w:rPr>
        <w:t>change</w:t>
      </w:r>
      <w:r w:rsidRPr="00992316">
        <w:rPr>
          <w:rFonts w:cs="Calibri"/>
          <w:szCs w:val="22"/>
        </w:rPr>
        <w:t xml:space="preserve"> education initiatives through external grant, award, and certification programs, the establishment of a green team, and the development of a sustainability plan. </w:t>
      </w:r>
    </w:p>
    <w:p w14:paraId="05C74F0D" w14:textId="6EAAFDE3" w:rsidR="00437D27" w:rsidRPr="00992316" w:rsidRDefault="001F34A5" w:rsidP="00445F8F">
      <w:pPr>
        <w:numPr>
          <w:ilvl w:val="0"/>
          <w:numId w:val="29"/>
        </w:numPr>
        <w:spacing w:before="0" w:after="0"/>
        <w:ind w:left="2160"/>
        <w:textAlignment w:val="baseline"/>
        <w:rPr>
          <w:rFonts w:cs="Calibri"/>
          <w:szCs w:val="22"/>
        </w:rPr>
      </w:pPr>
      <w:r w:rsidRPr="00992316">
        <w:rPr>
          <w:rFonts w:cs="Calibri"/>
          <w:szCs w:val="22"/>
        </w:rPr>
        <w:t>To</w:t>
      </w:r>
      <w:r w:rsidR="00437D27" w:rsidRPr="00992316">
        <w:rPr>
          <w:rFonts w:cs="Calibri"/>
          <w:szCs w:val="22"/>
        </w:rPr>
        <w:t xml:space="preserve"> more effectively serve LEAs across the entire state, at least one in-person professional development event must be held in each of New Jersey’s 21 counties during the project period. </w:t>
      </w:r>
    </w:p>
    <w:p w14:paraId="4A30554D" w14:textId="56387B5E" w:rsidR="00437D27" w:rsidRPr="00992316" w:rsidRDefault="00437D27" w:rsidP="0062510F">
      <w:pPr>
        <w:numPr>
          <w:ilvl w:val="0"/>
          <w:numId w:val="30"/>
        </w:numPr>
        <w:spacing w:before="0" w:after="0"/>
        <w:ind w:left="2894" w:hanging="187"/>
        <w:contextualSpacing/>
        <w:textAlignment w:val="baseline"/>
        <w:rPr>
          <w:rFonts w:cs="Calibri"/>
          <w:szCs w:val="22"/>
        </w:rPr>
      </w:pPr>
      <w:r w:rsidRPr="00992316">
        <w:rPr>
          <w:rFonts w:cs="Calibri"/>
          <w:szCs w:val="22"/>
        </w:rPr>
        <w:t xml:space="preserve">For the purposes of the application, applicants </w:t>
      </w:r>
      <w:r w:rsidR="002A717D">
        <w:rPr>
          <w:rFonts w:cs="Calibri"/>
          <w:szCs w:val="22"/>
        </w:rPr>
        <w:t>should</w:t>
      </w:r>
      <w:r w:rsidRPr="00992316">
        <w:rPr>
          <w:rFonts w:cs="Calibri"/>
          <w:szCs w:val="22"/>
        </w:rPr>
        <w:t xml:space="preserve"> assume they will be responsible for providing these in-person professional development events to </w:t>
      </w:r>
      <w:r w:rsidR="00893D37">
        <w:rPr>
          <w:rFonts w:cs="Calibri"/>
          <w:szCs w:val="22"/>
        </w:rPr>
        <w:t>the counties in their region</w:t>
      </w:r>
      <w:r w:rsidRPr="00992316">
        <w:rPr>
          <w:rFonts w:cs="Calibri"/>
          <w:szCs w:val="22"/>
        </w:rPr>
        <w:t xml:space="preserve"> (see </w:t>
      </w:r>
      <w:hyperlink w:anchor="_Application_Review_Criteria" w:history="1">
        <w:r w:rsidRPr="00C91296">
          <w:rPr>
            <w:rStyle w:val="Hyperlink"/>
            <w:rFonts w:cs="Calibri"/>
            <w:szCs w:val="22"/>
          </w:rPr>
          <w:t xml:space="preserve">Section </w:t>
        </w:r>
        <w:r w:rsidR="00565874" w:rsidRPr="00C91296">
          <w:rPr>
            <w:rStyle w:val="Hyperlink"/>
            <w:rFonts w:cs="Calibri"/>
            <w:szCs w:val="22"/>
          </w:rPr>
          <w:t>I.</w:t>
        </w:r>
        <w:r w:rsidR="00C91296" w:rsidRPr="00C91296">
          <w:rPr>
            <w:rStyle w:val="Hyperlink"/>
            <w:rFonts w:cs="Calibri"/>
            <w:szCs w:val="22"/>
          </w:rPr>
          <w:t>7</w:t>
        </w:r>
        <w:r w:rsidR="00565874" w:rsidRPr="00C91296">
          <w:rPr>
            <w:rStyle w:val="Hyperlink"/>
            <w:rFonts w:cs="Calibri"/>
            <w:szCs w:val="22"/>
          </w:rPr>
          <w:t>.</w:t>
        </w:r>
      </w:hyperlink>
      <w:r w:rsidRPr="00992316">
        <w:rPr>
          <w:rFonts w:cs="Calibri"/>
          <w:szCs w:val="22"/>
        </w:rPr>
        <w:t xml:space="preserve"> for regional designation). </w:t>
      </w:r>
    </w:p>
    <w:p w14:paraId="6200D4DD" w14:textId="7682B7E9" w:rsidR="00893D37" w:rsidRDefault="00893D37" w:rsidP="00C662F4">
      <w:pPr>
        <w:numPr>
          <w:ilvl w:val="0"/>
          <w:numId w:val="31"/>
        </w:numPr>
        <w:spacing w:before="0" w:after="0"/>
        <w:ind w:left="3600"/>
        <w:textAlignment w:val="baseline"/>
        <w:rPr>
          <w:rFonts w:cs="Calibri"/>
          <w:szCs w:val="22"/>
        </w:rPr>
      </w:pPr>
      <w:proofErr w:type="gramStart"/>
      <w:r>
        <w:rPr>
          <w:rFonts w:cs="Calibri"/>
          <w:szCs w:val="22"/>
        </w:rPr>
        <w:t>In the event that</w:t>
      </w:r>
      <w:proofErr w:type="gramEnd"/>
      <w:r>
        <w:rPr>
          <w:rFonts w:cs="Calibri"/>
          <w:szCs w:val="22"/>
        </w:rPr>
        <w:t xml:space="preserve"> two CCLCs are designated in </w:t>
      </w:r>
      <w:r w:rsidR="00124BC2">
        <w:rPr>
          <w:rFonts w:cs="Calibri"/>
          <w:szCs w:val="22"/>
        </w:rPr>
        <w:t>a</w:t>
      </w:r>
      <w:r>
        <w:rPr>
          <w:rFonts w:cs="Calibri"/>
          <w:szCs w:val="22"/>
        </w:rPr>
        <w:t xml:space="preserve"> region, the </w:t>
      </w:r>
      <w:r w:rsidR="00F112B0">
        <w:rPr>
          <w:rFonts w:cs="Calibri"/>
          <w:szCs w:val="22"/>
        </w:rPr>
        <w:t>county responsibilities</w:t>
      </w:r>
      <w:r>
        <w:rPr>
          <w:rFonts w:cs="Calibri"/>
          <w:szCs w:val="22"/>
        </w:rPr>
        <w:t xml:space="preserve"> in </w:t>
      </w:r>
      <w:r w:rsidR="004A77F6">
        <w:rPr>
          <w:rFonts w:cs="Calibri"/>
          <w:szCs w:val="22"/>
        </w:rPr>
        <w:t>the</w:t>
      </w:r>
      <w:r>
        <w:rPr>
          <w:rFonts w:cs="Calibri"/>
          <w:szCs w:val="22"/>
        </w:rPr>
        <w:t xml:space="preserve"> region will be divided between the</w:t>
      </w:r>
      <w:r w:rsidR="00124BC2">
        <w:rPr>
          <w:rFonts w:cs="Calibri"/>
          <w:szCs w:val="22"/>
        </w:rPr>
        <w:t xml:space="preserve"> two CCLCs</w:t>
      </w:r>
      <w:r>
        <w:rPr>
          <w:rFonts w:cs="Calibri"/>
          <w:szCs w:val="22"/>
        </w:rPr>
        <w:t>.</w:t>
      </w:r>
    </w:p>
    <w:p w14:paraId="3B4551ED" w14:textId="3F2AA4CB" w:rsidR="00437D27" w:rsidRPr="00992316" w:rsidRDefault="00437D27" w:rsidP="00C662F4">
      <w:pPr>
        <w:numPr>
          <w:ilvl w:val="0"/>
          <w:numId w:val="31"/>
        </w:numPr>
        <w:spacing w:before="0" w:after="0"/>
        <w:ind w:left="3600"/>
        <w:textAlignment w:val="baseline"/>
        <w:rPr>
          <w:rFonts w:cs="Calibri"/>
          <w:szCs w:val="22"/>
        </w:rPr>
      </w:pPr>
      <w:r w:rsidRPr="00992316">
        <w:rPr>
          <w:rFonts w:cs="Calibri"/>
          <w:szCs w:val="22"/>
        </w:rPr>
        <w:t xml:space="preserve">The final determination as to the counties each </w:t>
      </w:r>
      <w:r w:rsidR="00E23041">
        <w:rPr>
          <w:rFonts w:cs="Calibri"/>
          <w:szCs w:val="22"/>
        </w:rPr>
        <w:t>CCLC</w:t>
      </w:r>
      <w:r w:rsidRPr="00992316">
        <w:rPr>
          <w:rFonts w:cs="Calibri"/>
          <w:szCs w:val="22"/>
        </w:rPr>
        <w:t xml:space="preserve"> will be responsible for providing these in-person professional development events to is contingent on the total number of awards made and the regional locations of all the </w:t>
      </w:r>
      <w:r w:rsidR="009321E3">
        <w:rPr>
          <w:rFonts w:cs="Calibri"/>
          <w:szCs w:val="22"/>
        </w:rPr>
        <w:t>C</w:t>
      </w:r>
      <w:r w:rsidR="00F335B4">
        <w:rPr>
          <w:rFonts w:cs="Calibri"/>
          <w:szCs w:val="22"/>
        </w:rPr>
        <w:t>CLCs</w:t>
      </w:r>
      <w:r w:rsidRPr="00992316">
        <w:rPr>
          <w:rFonts w:cs="Calibri"/>
          <w:szCs w:val="22"/>
        </w:rPr>
        <w:t>.  </w:t>
      </w:r>
    </w:p>
    <w:p w14:paraId="6D64BA9A" w14:textId="6F4FC55A" w:rsidR="00437D27" w:rsidRPr="00992316" w:rsidRDefault="00437D27" w:rsidP="005D73F3">
      <w:pPr>
        <w:numPr>
          <w:ilvl w:val="0"/>
          <w:numId w:val="32"/>
        </w:numPr>
        <w:spacing w:before="0" w:after="0"/>
        <w:textAlignment w:val="baseline"/>
        <w:rPr>
          <w:rFonts w:cs="Calibri"/>
          <w:szCs w:val="22"/>
        </w:rPr>
      </w:pPr>
      <w:r w:rsidRPr="00992316">
        <w:rPr>
          <w:rFonts w:cs="Calibri"/>
          <w:szCs w:val="22"/>
        </w:rPr>
        <w:t xml:space="preserve">Final county responsibilities will be assigned to </w:t>
      </w:r>
      <w:r w:rsidR="00E23041">
        <w:rPr>
          <w:rFonts w:cs="Calibri"/>
          <w:szCs w:val="22"/>
        </w:rPr>
        <w:t>CCLC</w:t>
      </w:r>
      <w:r w:rsidRPr="00992316">
        <w:rPr>
          <w:rFonts w:cs="Calibri"/>
          <w:szCs w:val="22"/>
        </w:rPr>
        <w:t>s by the Program Office. </w:t>
      </w:r>
    </w:p>
    <w:p w14:paraId="4C57870D" w14:textId="0D3D0967" w:rsidR="00437D27" w:rsidRPr="00992316" w:rsidRDefault="00437D27" w:rsidP="00C662F4">
      <w:pPr>
        <w:numPr>
          <w:ilvl w:val="0"/>
          <w:numId w:val="33"/>
        </w:numPr>
        <w:spacing w:before="0" w:after="0"/>
        <w:ind w:left="2894" w:hanging="187"/>
        <w:textAlignment w:val="baseline"/>
        <w:rPr>
          <w:rFonts w:cs="Calibri"/>
          <w:szCs w:val="22"/>
        </w:rPr>
      </w:pPr>
      <w:r w:rsidRPr="00992316">
        <w:rPr>
          <w:rFonts w:cs="Calibri"/>
          <w:szCs w:val="22"/>
        </w:rPr>
        <w:t xml:space="preserve">The </w:t>
      </w:r>
      <w:r w:rsidR="00E23041">
        <w:rPr>
          <w:rFonts w:cs="Calibri"/>
          <w:szCs w:val="22"/>
        </w:rPr>
        <w:t>CCLC</w:t>
      </w:r>
      <w:r w:rsidRPr="00992316">
        <w:rPr>
          <w:rFonts w:cs="Calibri"/>
          <w:szCs w:val="22"/>
        </w:rPr>
        <w:t xml:space="preserve"> will be responsible for securing event space (e.g., a conference room at a community college, etc.) to host the in-person professional development events.  </w:t>
      </w:r>
    </w:p>
    <w:p w14:paraId="19966F05" w14:textId="099FEB09" w:rsidR="00E35F6D" w:rsidRPr="00F478B6" w:rsidRDefault="00E35F6D" w:rsidP="00F478B6">
      <w:pPr>
        <w:pStyle w:val="ListParagraph"/>
        <w:numPr>
          <w:ilvl w:val="0"/>
          <w:numId w:val="29"/>
        </w:numPr>
        <w:tabs>
          <w:tab w:val="clear" w:pos="720"/>
        </w:tabs>
        <w:spacing w:before="0" w:after="0"/>
        <w:ind w:left="2160"/>
        <w:textAlignment w:val="baseline"/>
        <w:rPr>
          <w:rFonts w:cs="Calibri"/>
          <w:szCs w:val="22"/>
        </w:rPr>
      </w:pPr>
      <w:r w:rsidRPr="00F478B6">
        <w:rPr>
          <w:rFonts w:cs="Calibri"/>
          <w:szCs w:val="22"/>
        </w:rPr>
        <w:t xml:space="preserve">At least two professional development </w:t>
      </w:r>
      <w:r w:rsidR="003E2CD5">
        <w:rPr>
          <w:rFonts w:cs="Calibri"/>
          <w:szCs w:val="22"/>
        </w:rPr>
        <w:t>events</w:t>
      </w:r>
      <w:r w:rsidR="003E2CD5" w:rsidRPr="00E35F6D">
        <w:rPr>
          <w:rFonts w:cs="Calibri"/>
          <w:szCs w:val="22"/>
        </w:rPr>
        <w:t xml:space="preserve"> </w:t>
      </w:r>
      <w:r w:rsidRPr="00F478B6">
        <w:rPr>
          <w:rFonts w:cs="Calibri"/>
          <w:szCs w:val="22"/>
        </w:rPr>
        <w:t xml:space="preserve">must take place in each calendar month of the project period starting in </w:t>
      </w:r>
      <w:r w:rsidR="006F38E6">
        <w:rPr>
          <w:rFonts w:cs="Calibri"/>
          <w:szCs w:val="22"/>
        </w:rPr>
        <w:t>June</w:t>
      </w:r>
      <w:r w:rsidRPr="00F478B6">
        <w:rPr>
          <w:rFonts w:cs="Calibri"/>
          <w:szCs w:val="22"/>
        </w:rPr>
        <w:t xml:space="preserve"> 2024. </w:t>
      </w:r>
    </w:p>
    <w:p w14:paraId="54E4E725" w14:textId="32AA4627" w:rsidR="00437D27" w:rsidRPr="00F478B6" w:rsidRDefault="00437D27" w:rsidP="00F478B6">
      <w:pPr>
        <w:pStyle w:val="ListParagraph"/>
        <w:numPr>
          <w:ilvl w:val="3"/>
          <w:numId w:val="35"/>
        </w:numPr>
        <w:spacing w:before="0" w:after="0"/>
        <w:ind w:hanging="180"/>
        <w:textAlignment w:val="baseline"/>
        <w:rPr>
          <w:rFonts w:cs="Calibri"/>
          <w:szCs w:val="22"/>
        </w:rPr>
      </w:pPr>
      <w:r w:rsidRPr="00F478B6">
        <w:rPr>
          <w:rFonts w:cs="Calibri"/>
          <w:szCs w:val="22"/>
        </w:rPr>
        <w:t xml:space="preserve">The applicant will determine </w:t>
      </w:r>
      <w:r w:rsidR="00AC48ED" w:rsidRPr="00F478B6">
        <w:rPr>
          <w:rFonts w:cs="Calibri"/>
          <w:szCs w:val="22"/>
        </w:rPr>
        <w:t xml:space="preserve">the number and </w:t>
      </w:r>
      <w:r w:rsidRPr="00F478B6">
        <w:rPr>
          <w:rFonts w:cs="Calibri"/>
          <w:szCs w:val="22"/>
        </w:rPr>
        <w:t>format (e.g., in-person, virtual, asynchronous, etc.) of any additional professional development events to include in their project plan.</w:t>
      </w:r>
    </w:p>
    <w:p w14:paraId="6C846615" w14:textId="0586E073" w:rsidR="00437D27" w:rsidRDefault="00E23041" w:rsidP="00C662F4">
      <w:pPr>
        <w:numPr>
          <w:ilvl w:val="0"/>
          <w:numId w:val="35"/>
        </w:numPr>
        <w:spacing w:before="0" w:after="0"/>
        <w:ind w:left="2160"/>
        <w:textAlignment w:val="baseline"/>
        <w:rPr>
          <w:rFonts w:cs="Calibri"/>
          <w:szCs w:val="22"/>
        </w:rPr>
      </w:pPr>
      <w:r>
        <w:rPr>
          <w:rFonts w:cs="Calibri"/>
          <w:szCs w:val="22"/>
        </w:rPr>
        <w:t>CCLC</w:t>
      </w:r>
      <w:r w:rsidR="00437D27">
        <w:rPr>
          <w:rFonts w:cs="Calibri"/>
          <w:szCs w:val="22"/>
        </w:rPr>
        <w:t xml:space="preserve">s </w:t>
      </w:r>
      <w:r w:rsidR="00893D37">
        <w:rPr>
          <w:rFonts w:cs="Calibri"/>
          <w:szCs w:val="22"/>
        </w:rPr>
        <w:t>may</w:t>
      </w:r>
      <w:r w:rsidR="00437D27">
        <w:rPr>
          <w:rFonts w:cs="Calibri"/>
          <w:szCs w:val="22"/>
        </w:rPr>
        <w:t xml:space="preserve"> subcontract with their CBO partner</w:t>
      </w:r>
      <w:r w:rsidR="009F2368">
        <w:rPr>
          <w:rFonts w:cs="Calibri"/>
          <w:szCs w:val="22"/>
        </w:rPr>
        <w:t>(s)</w:t>
      </w:r>
      <w:r w:rsidR="00437D27">
        <w:rPr>
          <w:rFonts w:cs="Calibri"/>
          <w:szCs w:val="22"/>
        </w:rPr>
        <w:t xml:space="preserve"> to provide professional development events on their behalf.</w:t>
      </w:r>
    </w:p>
    <w:p w14:paraId="2E4D2632" w14:textId="75294E87" w:rsidR="00437D27" w:rsidRPr="00EB65B4" w:rsidRDefault="00437D27" w:rsidP="00EB65B4">
      <w:pPr>
        <w:pStyle w:val="ListParagraph"/>
        <w:numPr>
          <w:ilvl w:val="0"/>
          <w:numId w:val="160"/>
        </w:numPr>
        <w:spacing w:before="0" w:after="0"/>
        <w:ind w:left="2894" w:hanging="187"/>
      </w:pPr>
      <w:r w:rsidRPr="00EB65B4">
        <w:t xml:space="preserve">The proposed CBO partner(s) and their qualifications to provide the contracted professional development events must be detailed in the application, and the Documentation of Required Collaboration </w:t>
      </w:r>
      <w:r w:rsidR="00ED3C09">
        <w:t>f</w:t>
      </w:r>
      <w:r w:rsidRPr="00EB65B4">
        <w:t xml:space="preserve">orms (see </w:t>
      </w:r>
      <w:r w:rsidR="00306BAC">
        <w:t>Appendices</w:t>
      </w:r>
      <w:r w:rsidR="00780D02">
        <w:t xml:space="preserve"> </w:t>
      </w:r>
      <w:hyperlink w:anchor="_Appendix_3:_Documentation" w:history="1">
        <w:r w:rsidR="008B3B87" w:rsidRPr="00B136E7">
          <w:rPr>
            <w:rStyle w:val="Hyperlink"/>
          </w:rPr>
          <w:t>3</w:t>
        </w:r>
      </w:hyperlink>
      <w:r w:rsidR="008B3B87">
        <w:t xml:space="preserve"> and </w:t>
      </w:r>
      <w:hyperlink w:anchor="_Appendix_4:_Documentation" w:history="1">
        <w:r w:rsidR="008B3B87" w:rsidRPr="00B136E7">
          <w:rPr>
            <w:rStyle w:val="Hyperlink"/>
          </w:rPr>
          <w:t>4</w:t>
        </w:r>
      </w:hyperlink>
      <w:r w:rsidRPr="00EB65B4">
        <w:t xml:space="preserve">) must be filled out for each CBO partner and submitted with the application. </w:t>
      </w:r>
    </w:p>
    <w:p w14:paraId="60BF1BA9" w14:textId="6953FE04" w:rsidR="00437D27" w:rsidRPr="00992316" w:rsidRDefault="00437D27" w:rsidP="00EB65B4">
      <w:pPr>
        <w:pStyle w:val="ListParagraph"/>
        <w:numPr>
          <w:ilvl w:val="0"/>
          <w:numId w:val="160"/>
        </w:numPr>
        <w:spacing w:before="0" w:after="0"/>
        <w:ind w:left="2894" w:hanging="187"/>
      </w:pPr>
      <w:bookmarkStart w:id="34" w:name="_Hlk148350657"/>
      <w:r w:rsidRPr="00992316">
        <w:t xml:space="preserve">Applicants must ensure the mission, vision, and general services of the </w:t>
      </w:r>
      <w:r>
        <w:t>CBO partner(s)</w:t>
      </w:r>
      <w:r w:rsidRPr="00992316">
        <w:t xml:space="preserve"> align with the intent of the </w:t>
      </w:r>
      <w:r w:rsidR="001808BF">
        <w:t xml:space="preserve">NJSLS </w:t>
      </w:r>
      <w:r w:rsidRPr="00992316">
        <w:t>and the goals of this grant program. </w:t>
      </w:r>
    </w:p>
    <w:bookmarkEnd w:id="34"/>
    <w:p w14:paraId="1E9517E2" w14:textId="75F542CA" w:rsidR="00437D27" w:rsidRPr="00992316" w:rsidRDefault="00437D27" w:rsidP="00EB65B4">
      <w:pPr>
        <w:pStyle w:val="ListParagraph"/>
        <w:numPr>
          <w:ilvl w:val="0"/>
          <w:numId w:val="160"/>
        </w:numPr>
        <w:spacing w:before="0" w:after="0"/>
        <w:ind w:left="2894" w:hanging="187"/>
      </w:pPr>
      <w:r w:rsidRPr="00992316">
        <w:t xml:space="preserve">The final determination as to </w:t>
      </w:r>
      <w:r w:rsidR="00271E3A">
        <w:t xml:space="preserve">the </w:t>
      </w:r>
      <w:r w:rsidRPr="00992316">
        <w:t xml:space="preserve">suitability of the proposed </w:t>
      </w:r>
      <w:r>
        <w:t>CBO partner(s)</w:t>
      </w:r>
      <w:r w:rsidRPr="00992316">
        <w:t xml:space="preserve"> to provide professional development events in alignment with the intent o</w:t>
      </w:r>
      <w:r w:rsidR="00CA773C">
        <w:t>f</w:t>
      </w:r>
      <w:r w:rsidRPr="00992316">
        <w:t xml:space="preserve"> NJSLS and the goals of this grant program will be determined by the NJDOE. </w:t>
      </w:r>
    </w:p>
    <w:p w14:paraId="1EB3F908" w14:textId="77777777" w:rsidR="00437D27" w:rsidRPr="00992316" w:rsidRDefault="00437D27" w:rsidP="00437D27">
      <w:pPr>
        <w:spacing w:before="0" w:after="0"/>
        <w:ind w:left="720"/>
        <w:textAlignment w:val="baseline"/>
        <w:rPr>
          <w:rFonts w:cs="Calibri"/>
          <w:szCs w:val="22"/>
        </w:rPr>
      </w:pPr>
      <w:r w:rsidRPr="00992316">
        <w:rPr>
          <w:rFonts w:cs="Calibri"/>
          <w:szCs w:val="22"/>
        </w:rPr>
        <w:t> </w:t>
      </w:r>
    </w:p>
    <w:p w14:paraId="79656319" w14:textId="24679D93" w:rsidR="00437D27" w:rsidRPr="00992316" w:rsidRDefault="00437D27" w:rsidP="00EB65B4">
      <w:pPr>
        <w:numPr>
          <w:ilvl w:val="0"/>
          <w:numId w:val="38"/>
        </w:numPr>
        <w:spacing w:before="0" w:after="0"/>
        <w:ind w:left="1440"/>
        <w:textAlignment w:val="baseline"/>
        <w:rPr>
          <w:rFonts w:cs="Calibri"/>
          <w:szCs w:val="22"/>
        </w:rPr>
      </w:pPr>
      <w:r w:rsidRPr="00992316">
        <w:rPr>
          <w:rFonts w:cs="Calibri"/>
          <w:b/>
          <w:bCs/>
          <w:szCs w:val="22"/>
        </w:rPr>
        <w:lastRenderedPageBreak/>
        <w:t>Instructional materials</w:t>
      </w:r>
      <w:r w:rsidRPr="00992316">
        <w:rPr>
          <w:rFonts w:cs="Calibri"/>
          <w:szCs w:val="22"/>
        </w:rPr>
        <w:t xml:space="preserve">: The </w:t>
      </w:r>
      <w:r w:rsidR="006A16B4">
        <w:rPr>
          <w:rFonts w:cs="Calibri"/>
          <w:szCs w:val="22"/>
        </w:rPr>
        <w:t>CCLCs</w:t>
      </w:r>
      <w:r>
        <w:rPr>
          <w:rFonts w:cs="Calibri"/>
          <w:szCs w:val="22"/>
        </w:rPr>
        <w:t xml:space="preserve"> </w:t>
      </w:r>
      <w:r w:rsidRPr="00992316">
        <w:rPr>
          <w:rFonts w:cs="Calibri"/>
          <w:szCs w:val="22"/>
        </w:rPr>
        <w:t xml:space="preserve">must assist LEAs in identifying and developing high quality, standards-aligned, </w:t>
      </w:r>
      <w:r>
        <w:rPr>
          <w:rFonts w:cs="Calibri"/>
          <w:szCs w:val="22"/>
        </w:rPr>
        <w:t>inter</w:t>
      </w:r>
      <w:r w:rsidRPr="00992316">
        <w:rPr>
          <w:rFonts w:cs="Calibri"/>
          <w:szCs w:val="22"/>
        </w:rPr>
        <w:t>disciplinary instructional materials (e.g., project-based unit plans, teaching tools, and activities). </w:t>
      </w:r>
    </w:p>
    <w:p w14:paraId="4197A2F4" w14:textId="77777777" w:rsidR="00437D27" w:rsidRPr="00992316" w:rsidRDefault="00437D27" w:rsidP="00EB65B4">
      <w:pPr>
        <w:numPr>
          <w:ilvl w:val="0"/>
          <w:numId w:val="39"/>
        </w:numPr>
        <w:spacing w:before="0" w:after="0"/>
        <w:ind w:left="2160"/>
        <w:textAlignment w:val="baseline"/>
        <w:rPr>
          <w:rFonts w:cs="Calibri"/>
          <w:szCs w:val="22"/>
        </w:rPr>
      </w:pPr>
      <w:r w:rsidRPr="00992316">
        <w:rPr>
          <w:rFonts w:cs="Calibri"/>
          <w:szCs w:val="22"/>
        </w:rPr>
        <w:t xml:space="preserve">The applicant is reminded that the NJSLS are </w:t>
      </w:r>
      <w:r w:rsidRPr="00992316">
        <w:rPr>
          <w:rFonts w:cs="Calibri"/>
          <w:i/>
          <w:iCs/>
          <w:szCs w:val="22"/>
        </w:rPr>
        <w:t>what</w:t>
      </w:r>
      <w:r w:rsidRPr="00992316">
        <w:rPr>
          <w:rFonts w:cs="Calibri"/>
          <w:szCs w:val="22"/>
        </w:rPr>
        <w:t xml:space="preserve"> LEAs must teach, but LEAs have local control over </w:t>
      </w:r>
      <w:r w:rsidRPr="00992316">
        <w:rPr>
          <w:rFonts w:cs="Calibri"/>
          <w:i/>
          <w:iCs/>
          <w:szCs w:val="22"/>
        </w:rPr>
        <w:t>how</w:t>
      </w:r>
      <w:r w:rsidRPr="00992316">
        <w:rPr>
          <w:rFonts w:cs="Calibri"/>
          <w:szCs w:val="22"/>
        </w:rPr>
        <w:t xml:space="preserve"> they teach the standards (i.e., the specific lesson plans, resources, activities used, etc.).  </w:t>
      </w:r>
    </w:p>
    <w:p w14:paraId="715341A1" w14:textId="16531306" w:rsidR="00437D27" w:rsidRPr="00992316" w:rsidRDefault="00437D27" w:rsidP="00EB65B4">
      <w:pPr>
        <w:numPr>
          <w:ilvl w:val="0"/>
          <w:numId w:val="40"/>
        </w:numPr>
        <w:spacing w:before="0" w:after="0"/>
        <w:ind w:left="2894" w:hanging="187"/>
        <w:textAlignment w:val="baseline"/>
        <w:rPr>
          <w:rFonts w:cs="Calibri"/>
          <w:szCs w:val="22"/>
        </w:rPr>
      </w:pPr>
      <w:r w:rsidRPr="00992316">
        <w:rPr>
          <w:rFonts w:cs="Calibri"/>
          <w:szCs w:val="22"/>
        </w:rPr>
        <w:t>Any development of instructional materials must be done in collaboration with LEAs to ensure the utility of the resources developed. </w:t>
      </w:r>
    </w:p>
    <w:p w14:paraId="2209B946" w14:textId="0580C6BF" w:rsidR="00437D27" w:rsidRPr="00992316" w:rsidRDefault="00437D27" w:rsidP="00EB65B4">
      <w:pPr>
        <w:numPr>
          <w:ilvl w:val="0"/>
          <w:numId w:val="41"/>
        </w:numPr>
        <w:spacing w:before="0" w:after="0"/>
        <w:ind w:left="2160"/>
        <w:textAlignment w:val="baseline"/>
        <w:rPr>
          <w:rFonts w:cs="Calibri"/>
          <w:szCs w:val="22"/>
        </w:rPr>
      </w:pPr>
      <w:r w:rsidRPr="00992316">
        <w:rPr>
          <w:rFonts w:cs="Calibri"/>
          <w:szCs w:val="22"/>
        </w:rPr>
        <w:t xml:space="preserve">The NJDOE has compiled </w:t>
      </w:r>
      <w:hyperlink r:id="rId42" w:tgtFrame="_blank" w:history="1">
        <w:r w:rsidRPr="00992316">
          <w:rPr>
            <w:rFonts w:cs="Calibri"/>
            <w:color w:val="0000FF"/>
            <w:szCs w:val="22"/>
            <w:u w:val="single"/>
          </w:rPr>
          <w:t>standards-aligned instructional materials</w:t>
        </w:r>
      </w:hyperlink>
      <w:r w:rsidRPr="00992316">
        <w:rPr>
          <w:rFonts w:cs="Calibri"/>
          <w:szCs w:val="22"/>
        </w:rPr>
        <w:t xml:space="preserve">, developed </w:t>
      </w:r>
      <w:bookmarkStart w:id="35" w:name="_Hlk148711405"/>
      <w:r>
        <w:fldChar w:fldCharType="begin"/>
      </w:r>
      <w:r>
        <w:instrText>HYPERLINK "https://mcas-proxyweb.mcas.ms/certificate-checker?login=false&amp;originalUrl=https%3A%2F%2Fwww.nj.gov.mcas.ms%2Feducation%2Fstandards%2Fstamp%2Fta%2Fvideo%2F%3FMcasTsid%3D20892&amp;McasCSRF=64a85783aa3c96066fa0e09d913e5f185b0db763d7fa4727d5f6b43f6ada24bf" \t "_blank"</w:instrText>
      </w:r>
      <w:r>
        <w:fldChar w:fldCharType="separate"/>
      </w:r>
      <w:r w:rsidRPr="00992316">
        <w:rPr>
          <w:rFonts w:cs="Calibri"/>
          <w:color w:val="0000FF"/>
          <w:szCs w:val="22"/>
          <w:u w:val="single"/>
        </w:rPr>
        <w:t>informational videos</w:t>
      </w:r>
      <w:r>
        <w:rPr>
          <w:rFonts w:cs="Calibri"/>
          <w:color w:val="0000FF"/>
          <w:szCs w:val="22"/>
          <w:u w:val="single"/>
        </w:rPr>
        <w:fldChar w:fldCharType="end"/>
      </w:r>
      <w:bookmarkEnd w:id="35"/>
      <w:r w:rsidRPr="00992316">
        <w:rPr>
          <w:rFonts w:cs="Calibri"/>
          <w:szCs w:val="22"/>
        </w:rPr>
        <w:t xml:space="preserve">, and provided </w:t>
      </w:r>
      <w:hyperlink r:id="rId43" w:tgtFrame="_blank" w:history="1">
        <w:r w:rsidRPr="00992316">
          <w:rPr>
            <w:rFonts w:cs="Calibri"/>
            <w:color w:val="0000FF"/>
            <w:szCs w:val="22"/>
            <w:u w:val="single"/>
          </w:rPr>
          <w:t>guidance for designing and evaluating instructional materials</w:t>
        </w:r>
      </w:hyperlink>
      <w:r w:rsidRPr="00992316">
        <w:rPr>
          <w:rFonts w:cs="Calibri"/>
          <w:szCs w:val="22"/>
        </w:rPr>
        <w:t xml:space="preserve"> that applicants are encouraged to use as a starting point when developing a plan to assist LEAs in identifying instructional materials. </w:t>
      </w:r>
    </w:p>
    <w:p w14:paraId="6A15689A" w14:textId="77777777" w:rsidR="00437D27" w:rsidRPr="00992316" w:rsidRDefault="00437D27" w:rsidP="00437D27">
      <w:pPr>
        <w:spacing w:before="0" w:after="0"/>
        <w:ind w:left="720"/>
        <w:textAlignment w:val="baseline"/>
        <w:rPr>
          <w:rFonts w:cs="Calibri"/>
          <w:szCs w:val="22"/>
        </w:rPr>
      </w:pPr>
      <w:r w:rsidRPr="00992316">
        <w:rPr>
          <w:rFonts w:cs="Calibri"/>
          <w:szCs w:val="22"/>
        </w:rPr>
        <w:t> </w:t>
      </w:r>
    </w:p>
    <w:p w14:paraId="525AC24C" w14:textId="770AD5D3" w:rsidR="00437D27" w:rsidRPr="00992316" w:rsidRDefault="00437D27" w:rsidP="00EB65B4">
      <w:pPr>
        <w:numPr>
          <w:ilvl w:val="0"/>
          <w:numId w:val="42"/>
        </w:numPr>
        <w:spacing w:before="0" w:after="0"/>
        <w:ind w:left="1440"/>
        <w:textAlignment w:val="baseline"/>
        <w:rPr>
          <w:rFonts w:cs="Calibri"/>
          <w:szCs w:val="22"/>
        </w:rPr>
      </w:pPr>
      <w:r w:rsidRPr="00992316">
        <w:rPr>
          <w:rFonts w:cs="Calibri"/>
          <w:b/>
          <w:bCs/>
          <w:szCs w:val="22"/>
        </w:rPr>
        <w:t>Instructional opportunities</w:t>
      </w:r>
      <w:r w:rsidRPr="00992316">
        <w:rPr>
          <w:rFonts w:cs="Calibri"/>
          <w:szCs w:val="22"/>
        </w:rPr>
        <w:t xml:space="preserve">: The </w:t>
      </w:r>
      <w:r w:rsidR="0002215C">
        <w:rPr>
          <w:rFonts w:cs="Calibri"/>
          <w:szCs w:val="22"/>
        </w:rPr>
        <w:t>CCLCs</w:t>
      </w:r>
      <w:r>
        <w:rPr>
          <w:rFonts w:cs="Calibri"/>
          <w:szCs w:val="22"/>
        </w:rPr>
        <w:t xml:space="preserve"> </w:t>
      </w:r>
      <w:r w:rsidRPr="00992316">
        <w:rPr>
          <w:rFonts w:cs="Calibri"/>
          <w:szCs w:val="22"/>
        </w:rPr>
        <w:t xml:space="preserve">must assist LEAs in identifying and developing locally focused, high quality, standards-aligned, </w:t>
      </w:r>
      <w:r>
        <w:rPr>
          <w:rFonts w:cs="Calibri"/>
          <w:szCs w:val="22"/>
        </w:rPr>
        <w:t>inter</w:t>
      </w:r>
      <w:r w:rsidRPr="00992316">
        <w:rPr>
          <w:rFonts w:cs="Calibri"/>
          <w:szCs w:val="22"/>
        </w:rPr>
        <w:t>disciplinary instructional opportunities (e.g., local experiential learning opportunities for students). </w:t>
      </w:r>
    </w:p>
    <w:p w14:paraId="6FB419D1" w14:textId="4204094A" w:rsidR="00F478B6" w:rsidRDefault="00006601" w:rsidP="00EB65B4">
      <w:pPr>
        <w:numPr>
          <w:ilvl w:val="0"/>
          <w:numId w:val="43"/>
        </w:numPr>
        <w:spacing w:before="0" w:after="0"/>
        <w:ind w:left="2160"/>
        <w:textAlignment w:val="baseline"/>
        <w:rPr>
          <w:rFonts w:cs="Calibri"/>
        </w:rPr>
      </w:pPr>
      <w:r w:rsidRPr="1A826F9A">
        <w:rPr>
          <w:rFonts w:cs="Calibri"/>
        </w:rPr>
        <w:t>CCLCs</w:t>
      </w:r>
      <w:r w:rsidR="00437D27" w:rsidRPr="1A826F9A">
        <w:rPr>
          <w:rFonts w:cs="Calibri"/>
        </w:rPr>
        <w:t xml:space="preserve"> must support LEAs in </w:t>
      </w:r>
      <w:r w:rsidR="005D591B" w:rsidRPr="1A826F9A">
        <w:rPr>
          <w:rFonts w:cs="Calibri"/>
        </w:rPr>
        <w:t xml:space="preserve">identifying or </w:t>
      </w:r>
      <w:r w:rsidR="00437D27" w:rsidRPr="1A826F9A">
        <w:rPr>
          <w:rFonts w:cs="Calibri"/>
        </w:rPr>
        <w:t xml:space="preserve">developing an experiential learning opportunity </w:t>
      </w:r>
      <w:r w:rsidR="00D80FC9" w:rsidRPr="1A826F9A">
        <w:rPr>
          <w:rFonts w:cs="Calibri"/>
        </w:rPr>
        <w:t>with</w:t>
      </w:r>
      <w:r w:rsidR="009F130D" w:rsidRPr="1A826F9A">
        <w:rPr>
          <w:rFonts w:cs="Calibri"/>
        </w:rPr>
        <w:t xml:space="preserve">in their local community </w:t>
      </w:r>
      <w:r w:rsidR="00437D27" w:rsidRPr="1A826F9A">
        <w:rPr>
          <w:rFonts w:cs="Calibri"/>
        </w:rPr>
        <w:t>directly related to the NJSLS</w:t>
      </w:r>
      <w:r w:rsidR="00CC768C">
        <w:rPr>
          <w:rFonts w:cs="Calibri"/>
        </w:rPr>
        <w:t xml:space="preserve"> </w:t>
      </w:r>
      <w:r w:rsidR="00437D27" w:rsidRPr="1A826F9A">
        <w:rPr>
          <w:rFonts w:cs="Calibri"/>
        </w:rPr>
        <w:t>that may be leveraged in support of climate change education.</w:t>
      </w:r>
      <w:r w:rsidR="00E35F6D" w:rsidRPr="1A826F9A">
        <w:rPr>
          <w:rFonts w:cs="Calibri"/>
        </w:rPr>
        <w:t xml:space="preserve"> </w:t>
      </w:r>
    </w:p>
    <w:p w14:paraId="7EDCBC17" w14:textId="12A2195F" w:rsidR="00437D27" w:rsidRPr="00953D78" w:rsidRDefault="00E35F6D" w:rsidP="00953D78">
      <w:pPr>
        <w:pStyle w:val="ListParagraph"/>
        <w:numPr>
          <w:ilvl w:val="0"/>
          <w:numId w:val="44"/>
        </w:numPr>
        <w:tabs>
          <w:tab w:val="clear" w:pos="720"/>
        </w:tabs>
        <w:spacing w:before="0" w:after="0"/>
        <w:ind w:left="2880" w:hanging="270"/>
        <w:textAlignment w:val="baseline"/>
        <w:rPr>
          <w:rFonts w:cs="Calibri"/>
          <w:szCs w:val="22"/>
        </w:rPr>
      </w:pPr>
      <w:r w:rsidRPr="00953D78">
        <w:rPr>
          <w:rFonts w:cs="Calibri"/>
          <w:szCs w:val="22"/>
        </w:rPr>
        <w:t>For the purposes of this grant, experiential learning opportunities are learning activities that extend climate change education beyond the classroom, providing opportunities for students to interact with local ecosystems, become involved in climate solutions, and engage with community-based partners in dialogue and learning obtained through real-world experiences.</w:t>
      </w:r>
    </w:p>
    <w:p w14:paraId="7528C06E" w14:textId="2B8A4370" w:rsidR="00437D27" w:rsidRPr="00992316" w:rsidRDefault="00006601" w:rsidP="00EB65B4">
      <w:pPr>
        <w:numPr>
          <w:ilvl w:val="0"/>
          <w:numId w:val="44"/>
        </w:numPr>
        <w:spacing w:before="0" w:after="0"/>
        <w:ind w:left="2894" w:hanging="187"/>
        <w:textAlignment w:val="baseline"/>
        <w:rPr>
          <w:rFonts w:cs="Calibri"/>
        </w:rPr>
      </w:pPr>
      <w:r>
        <w:rPr>
          <w:rFonts w:cs="Calibri"/>
        </w:rPr>
        <w:t>CCLC</w:t>
      </w:r>
      <w:r w:rsidR="00437D27" w:rsidRPr="1BF5E62A">
        <w:rPr>
          <w:rFonts w:cs="Calibri"/>
        </w:rPr>
        <w:t xml:space="preserve">s are permitted to subcontract with their </w:t>
      </w:r>
      <w:r w:rsidR="7C4E2959" w:rsidRPr="7F8532A3">
        <w:rPr>
          <w:rFonts w:cs="Calibri"/>
        </w:rPr>
        <w:t>CBO</w:t>
      </w:r>
      <w:r w:rsidR="00437D27" w:rsidRPr="1BF5E62A">
        <w:rPr>
          <w:rFonts w:cs="Calibri"/>
        </w:rPr>
        <w:t xml:space="preserve"> partner</w:t>
      </w:r>
      <w:r w:rsidR="2E73F656" w:rsidRPr="30787845">
        <w:rPr>
          <w:rFonts w:cs="Calibri"/>
        </w:rPr>
        <w:t>(</w:t>
      </w:r>
      <w:r w:rsidR="2E73F656" w:rsidRPr="7347CC9D">
        <w:rPr>
          <w:rFonts w:cs="Calibri"/>
        </w:rPr>
        <w:t>s)</w:t>
      </w:r>
      <w:r w:rsidR="00437D27" w:rsidRPr="1BF5E62A">
        <w:rPr>
          <w:rFonts w:cs="Calibri"/>
        </w:rPr>
        <w:t xml:space="preserve"> to provide </w:t>
      </w:r>
      <w:r w:rsidR="0071452F">
        <w:rPr>
          <w:rFonts w:cs="Calibri"/>
        </w:rPr>
        <w:t xml:space="preserve">LEAs with </w:t>
      </w:r>
      <w:r w:rsidR="00437D27" w:rsidRPr="1BF5E62A">
        <w:rPr>
          <w:rFonts w:cs="Calibri"/>
        </w:rPr>
        <w:t xml:space="preserve">an experiential learning opportunity </w:t>
      </w:r>
      <w:r w:rsidR="00ED19A5" w:rsidRPr="1BF5E62A">
        <w:rPr>
          <w:rFonts w:cs="Calibri"/>
        </w:rPr>
        <w:t xml:space="preserve">or the technical training and support </w:t>
      </w:r>
      <w:r w:rsidR="00ED19A5" w:rsidRPr="1BF5E62A" w:rsidDel="00AF34FD">
        <w:rPr>
          <w:rFonts w:cs="Calibri"/>
        </w:rPr>
        <w:t xml:space="preserve">to </w:t>
      </w:r>
      <w:r w:rsidR="00ED19A5" w:rsidRPr="1BF5E62A">
        <w:rPr>
          <w:rFonts w:cs="Calibri"/>
        </w:rPr>
        <w:t>develop</w:t>
      </w:r>
      <w:r w:rsidR="00DF238A">
        <w:rPr>
          <w:rFonts w:cs="Calibri"/>
        </w:rPr>
        <w:t xml:space="preserve"> an experiential learning opportunity</w:t>
      </w:r>
      <w:r w:rsidR="002D5915">
        <w:rPr>
          <w:rFonts w:cs="Calibri"/>
        </w:rPr>
        <w:t xml:space="preserve"> themselves</w:t>
      </w:r>
      <w:r w:rsidR="00437D27" w:rsidRPr="1BF5E62A">
        <w:rPr>
          <w:rFonts w:cs="Calibri"/>
        </w:rPr>
        <w:t>.  </w:t>
      </w:r>
    </w:p>
    <w:p w14:paraId="487D5917" w14:textId="551A9927" w:rsidR="005A4B4E" w:rsidRDefault="00437D27">
      <w:pPr>
        <w:pStyle w:val="ListParagraph"/>
        <w:numPr>
          <w:ilvl w:val="3"/>
          <w:numId w:val="156"/>
        </w:numPr>
        <w:spacing w:before="0" w:after="0"/>
        <w:ind w:left="3600"/>
        <w:textAlignment w:val="baseline"/>
        <w:rPr>
          <w:rFonts w:cs="Calibri"/>
          <w:szCs w:val="22"/>
        </w:rPr>
      </w:pPr>
      <w:r w:rsidRPr="005A4B4E">
        <w:rPr>
          <w:rFonts w:cs="Calibri"/>
          <w:szCs w:val="22"/>
        </w:rPr>
        <w:t xml:space="preserve">The proposed CBO partner(s) and their qualifications to provide the contracted </w:t>
      </w:r>
      <w:r w:rsidR="00A10DF3">
        <w:rPr>
          <w:rFonts w:cs="Calibri"/>
          <w:szCs w:val="22"/>
        </w:rPr>
        <w:t>experiential learning opportunity or</w:t>
      </w:r>
      <w:r w:rsidR="002F489D">
        <w:rPr>
          <w:rFonts w:cs="Calibri"/>
          <w:szCs w:val="22"/>
        </w:rPr>
        <w:t xml:space="preserve"> technical</w:t>
      </w:r>
      <w:r w:rsidR="00A10DF3">
        <w:rPr>
          <w:rFonts w:cs="Calibri"/>
          <w:szCs w:val="22"/>
        </w:rPr>
        <w:t xml:space="preserve"> training</w:t>
      </w:r>
      <w:r w:rsidR="006B05F5">
        <w:rPr>
          <w:rFonts w:cs="Calibri"/>
          <w:szCs w:val="22"/>
        </w:rPr>
        <w:t xml:space="preserve"> and support</w:t>
      </w:r>
      <w:r w:rsidRPr="005A4B4E">
        <w:rPr>
          <w:rFonts w:cs="Calibri"/>
          <w:szCs w:val="22"/>
        </w:rPr>
        <w:t xml:space="preserve"> must be detailed in the application, and the Documentation of Required Collaboration Forms (see </w:t>
      </w:r>
      <w:r w:rsidR="00086CC8">
        <w:rPr>
          <w:rFonts w:cs="Calibri"/>
          <w:szCs w:val="22"/>
        </w:rPr>
        <w:t>Appendices 3 and 4</w:t>
      </w:r>
      <w:r w:rsidRPr="005A4B4E">
        <w:rPr>
          <w:rFonts w:cs="Calibri"/>
          <w:szCs w:val="22"/>
        </w:rPr>
        <w:t xml:space="preserve">) must be filled out for each CBO partner and submitted with the application. </w:t>
      </w:r>
    </w:p>
    <w:p w14:paraId="77B018BC" w14:textId="72E78A06" w:rsidR="005A4B4E" w:rsidRDefault="00437D27">
      <w:pPr>
        <w:pStyle w:val="ListParagraph"/>
        <w:numPr>
          <w:ilvl w:val="3"/>
          <w:numId w:val="156"/>
        </w:numPr>
        <w:spacing w:before="0" w:after="0"/>
        <w:ind w:left="3600"/>
        <w:textAlignment w:val="baseline"/>
        <w:rPr>
          <w:rFonts w:cs="Calibri"/>
        </w:rPr>
      </w:pPr>
      <w:r w:rsidRPr="1A826F9A">
        <w:rPr>
          <w:rFonts w:cs="Calibri"/>
        </w:rPr>
        <w:t>Applicants must ensure the mission, vision, and general services of the CBO partner(s) align with the intent of the NJSLS and the goals of this grant program.</w:t>
      </w:r>
    </w:p>
    <w:p w14:paraId="0B2C6156" w14:textId="257A4F95" w:rsidR="00437D27" w:rsidRPr="005A4B4E" w:rsidRDefault="00437D27">
      <w:pPr>
        <w:pStyle w:val="ListParagraph"/>
        <w:numPr>
          <w:ilvl w:val="3"/>
          <w:numId w:val="156"/>
        </w:numPr>
        <w:spacing w:before="0" w:after="0"/>
        <w:ind w:left="3600"/>
        <w:textAlignment w:val="baseline"/>
        <w:rPr>
          <w:rFonts w:cs="Calibri"/>
        </w:rPr>
      </w:pPr>
      <w:r w:rsidRPr="1A826F9A">
        <w:rPr>
          <w:rFonts w:cs="Calibri"/>
        </w:rPr>
        <w:t xml:space="preserve">The final determination as to </w:t>
      </w:r>
      <w:r w:rsidR="00271E3A">
        <w:rPr>
          <w:rFonts w:cs="Calibri"/>
        </w:rPr>
        <w:t xml:space="preserve">the </w:t>
      </w:r>
      <w:r w:rsidRPr="1A826F9A">
        <w:rPr>
          <w:rFonts w:cs="Calibri"/>
        </w:rPr>
        <w:t xml:space="preserve">suitability of the proposed CBO partner(s) to provide </w:t>
      </w:r>
      <w:r w:rsidR="000A2557" w:rsidRPr="1A826F9A">
        <w:rPr>
          <w:rFonts w:cs="Calibri"/>
        </w:rPr>
        <w:t>an experiential learning opportunity</w:t>
      </w:r>
      <w:r w:rsidRPr="1A826F9A">
        <w:rPr>
          <w:rFonts w:cs="Calibri"/>
        </w:rPr>
        <w:t xml:space="preserve"> </w:t>
      </w:r>
      <w:r w:rsidR="000A2557" w:rsidRPr="1A826F9A">
        <w:rPr>
          <w:rFonts w:cs="Calibri"/>
        </w:rPr>
        <w:t xml:space="preserve">or </w:t>
      </w:r>
      <w:r w:rsidR="00B94B54" w:rsidRPr="1A826F9A">
        <w:rPr>
          <w:rFonts w:cs="Calibri"/>
        </w:rPr>
        <w:t xml:space="preserve">the </w:t>
      </w:r>
      <w:r w:rsidR="000A2557" w:rsidRPr="1A826F9A">
        <w:rPr>
          <w:rFonts w:cs="Calibri"/>
        </w:rPr>
        <w:t>technical training</w:t>
      </w:r>
      <w:r w:rsidR="00191163" w:rsidRPr="1A826F9A">
        <w:rPr>
          <w:rFonts w:cs="Calibri"/>
        </w:rPr>
        <w:t xml:space="preserve"> and support</w:t>
      </w:r>
      <w:r w:rsidR="000A2557" w:rsidRPr="1A826F9A">
        <w:rPr>
          <w:rFonts w:cs="Calibri"/>
        </w:rPr>
        <w:t xml:space="preserve"> </w:t>
      </w:r>
      <w:r w:rsidRPr="1A826F9A">
        <w:rPr>
          <w:rFonts w:cs="Calibri"/>
        </w:rPr>
        <w:t>in alignment with the intent of the NJSLS and the goals of this grant program will be determined by the NJDOE. </w:t>
      </w:r>
    </w:p>
    <w:p w14:paraId="409EDC8F" w14:textId="77777777" w:rsidR="00437D27" w:rsidRPr="00992316" w:rsidRDefault="00437D27" w:rsidP="00437D27">
      <w:pPr>
        <w:spacing w:before="0" w:after="0"/>
        <w:ind w:left="720"/>
        <w:textAlignment w:val="baseline"/>
        <w:rPr>
          <w:rFonts w:cs="Calibri"/>
          <w:szCs w:val="22"/>
        </w:rPr>
      </w:pPr>
      <w:r w:rsidRPr="00992316">
        <w:rPr>
          <w:rFonts w:cs="Calibri"/>
          <w:szCs w:val="22"/>
        </w:rPr>
        <w:t> </w:t>
      </w:r>
    </w:p>
    <w:p w14:paraId="29803C42" w14:textId="4E269C88" w:rsidR="00437D27" w:rsidRPr="00992316" w:rsidRDefault="00437D27" w:rsidP="005A4B4E">
      <w:pPr>
        <w:numPr>
          <w:ilvl w:val="0"/>
          <w:numId w:val="45"/>
        </w:numPr>
        <w:spacing w:before="0" w:after="0"/>
        <w:ind w:left="1440"/>
        <w:textAlignment w:val="baseline"/>
        <w:rPr>
          <w:rFonts w:cs="Calibri"/>
          <w:szCs w:val="22"/>
        </w:rPr>
      </w:pPr>
      <w:r w:rsidRPr="00992316">
        <w:rPr>
          <w:rFonts w:cs="Calibri"/>
          <w:b/>
          <w:bCs/>
          <w:szCs w:val="22"/>
        </w:rPr>
        <w:t>Technical assistance</w:t>
      </w:r>
      <w:r w:rsidRPr="00992316">
        <w:rPr>
          <w:rFonts w:cs="Calibri"/>
          <w:szCs w:val="22"/>
        </w:rPr>
        <w:t xml:space="preserve">: The </w:t>
      </w:r>
      <w:r w:rsidR="0002215C">
        <w:rPr>
          <w:rFonts w:cs="Calibri"/>
          <w:szCs w:val="22"/>
        </w:rPr>
        <w:t>CCLCs</w:t>
      </w:r>
      <w:r>
        <w:rPr>
          <w:rFonts w:cs="Calibri"/>
          <w:szCs w:val="22"/>
        </w:rPr>
        <w:t xml:space="preserve"> </w:t>
      </w:r>
      <w:r w:rsidRPr="00992316">
        <w:rPr>
          <w:rFonts w:cs="Calibri"/>
          <w:szCs w:val="22"/>
        </w:rPr>
        <w:t xml:space="preserve">must provide LEAs with technical assistance related to their climate </w:t>
      </w:r>
      <w:r>
        <w:rPr>
          <w:rFonts w:cs="Calibri"/>
          <w:szCs w:val="22"/>
        </w:rPr>
        <w:t>change</w:t>
      </w:r>
      <w:r w:rsidRPr="00992316">
        <w:rPr>
          <w:rFonts w:cs="Calibri"/>
          <w:szCs w:val="22"/>
        </w:rPr>
        <w:t xml:space="preserve"> education initiatives. </w:t>
      </w:r>
    </w:p>
    <w:p w14:paraId="37946F71" w14:textId="7D0122BE" w:rsidR="00437D27" w:rsidRPr="00992316" w:rsidRDefault="00437D27" w:rsidP="005A4B4E">
      <w:pPr>
        <w:numPr>
          <w:ilvl w:val="0"/>
          <w:numId w:val="46"/>
        </w:numPr>
        <w:spacing w:before="0" w:after="0"/>
        <w:ind w:left="2160"/>
        <w:textAlignment w:val="baseline"/>
        <w:rPr>
          <w:rFonts w:cs="Calibri"/>
        </w:rPr>
      </w:pPr>
      <w:r w:rsidRPr="019BAE4A">
        <w:rPr>
          <w:rFonts w:cs="Calibri"/>
        </w:rPr>
        <w:t xml:space="preserve">This includes, but is not limited to, guidance in the use of technology, teaching tools, and instructional materials, applying for </w:t>
      </w:r>
      <w:r w:rsidR="00086CC8">
        <w:rPr>
          <w:rFonts w:cs="Calibri"/>
        </w:rPr>
        <w:t xml:space="preserve">non-NJDOE </w:t>
      </w:r>
      <w:r w:rsidRPr="019BAE4A">
        <w:rPr>
          <w:rFonts w:cs="Calibri"/>
        </w:rPr>
        <w:t>grants, awards, and certifications, establishing green teams, and assisting administrators in developing a sustainability plan. </w:t>
      </w:r>
    </w:p>
    <w:p w14:paraId="5484161F" w14:textId="77777777" w:rsidR="00437D27" w:rsidRPr="00992316" w:rsidRDefault="00437D27" w:rsidP="00437D27">
      <w:pPr>
        <w:spacing w:before="0" w:after="0"/>
        <w:ind w:left="720"/>
        <w:textAlignment w:val="baseline"/>
        <w:rPr>
          <w:rFonts w:cs="Calibri"/>
          <w:szCs w:val="22"/>
        </w:rPr>
      </w:pPr>
      <w:r w:rsidRPr="00992316">
        <w:rPr>
          <w:rFonts w:cs="Calibri"/>
          <w:szCs w:val="22"/>
        </w:rPr>
        <w:t> </w:t>
      </w:r>
    </w:p>
    <w:p w14:paraId="6A517575" w14:textId="7E6632CD" w:rsidR="00437D27" w:rsidRDefault="00437D27" w:rsidP="005A4B4E">
      <w:pPr>
        <w:numPr>
          <w:ilvl w:val="0"/>
          <w:numId w:val="47"/>
        </w:numPr>
        <w:spacing w:before="0" w:after="0"/>
        <w:ind w:left="1440"/>
        <w:textAlignment w:val="baseline"/>
        <w:rPr>
          <w:rFonts w:cs="Calibri"/>
        </w:rPr>
      </w:pPr>
      <w:r w:rsidRPr="5CD29A74">
        <w:rPr>
          <w:rFonts w:cs="Calibri"/>
          <w:b/>
        </w:rPr>
        <w:t>Evaluation strategies</w:t>
      </w:r>
      <w:r w:rsidRPr="5CD29A74">
        <w:rPr>
          <w:rFonts w:cs="Calibri"/>
        </w:rPr>
        <w:t xml:space="preserve">: The </w:t>
      </w:r>
      <w:r w:rsidR="00514746" w:rsidRPr="1A826F9A">
        <w:rPr>
          <w:rFonts w:cs="Calibri"/>
        </w:rPr>
        <w:t>CCLCs</w:t>
      </w:r>
      <w:r w:rsidRPr="5CD29A74">
        <w:rPr>
          <w:rFonts w:cs="Calibri"/>
        </w:rPr>
        <w:t xml:space="preserve"> must assist LEAs in utilizing self-assessment tools to determine their progress towards full implementation of the </w:t>
      </w:r>
      <w:r w:rsidRPr="1A826F9A">
        <w:rPr>
          <w:rFonts w:cs="Calibri"/>
        </w:rPr>
        <w:t>NJSLS</w:t>
      </w:r>
      <w:r w:rsidR="00CC768C">
        <w:rPr>
          <w:rFonts w:cs="Calibri"/>
        </w:rPr>
        <w:t xml:space="preserve"> </w:t>
      </w:r>
      <w:r w:rsidRPr="1A826F9A">
        <w:rPr>
          <w:rFonts w:cs="Calibri"/>
        </w:rPr>
        <w:t>via</w:t>
      </w:r>
      <w:r w:rsidRPr="5CD29A74">
        <w:rPr>
          <w:rFonts w:cs="Calibri"/>
        </w:rPr>
        <w:t xml:space="preserve"> locally focused, high quality, standards-aligned, interdisciplinary instruction and set</w:t>
      </w:r>
      <w:r w:rsidR="00234D8B" w:rsidRPr="5CD29A74">
        <w:rPr>
          <w:rFonts w:cs="Calibri"/>
        </w:rPr>
        <w:t>ting</w:t>
      </w:r>
      <w:r w:rsidRPr="5CD29A74">
        <w:rPr>
          <w:rFonts w:cs="Calibri"/>
        </w:rPr>
        <w:t xml:space="preserve"> goals for improvement. </w:t>
      </w:r>
    </w:p>
    <w:p w14:paraId="119992E9" w14:textId="63161439" w:rsidR="007906A2" w:rsidRDefault="00437D27" w:rsidP="007906A2">
      <w:pPr>
        <w:pStyle w:val="ListParagraph"/>
        <w:numPr>
          <w:ilvl w:val="2"/>
          <w:numId w:val="35"/>
        </w:numPr>
        <w:spacing w:before="0" w:after="0"/>
        <w:textAlignment w:val="baseline"/>
        <w:rPr>
          <w:rFonts w:cs="Calibri"/>
          <w:szCs w:val="22"/>
        </w:rPr>
      </w:pPr>
      <w:r>
        <w:rPr>
          <w:rFonts w:cs="Calibri"/>
          <w:szCs w:val="22"/>
        </w:rPr>
        <w:lastRenderedPageBreak/>
        <w:t>LEA</w:t>
      </w:r>
      <w:r w:rsidR="00E120D0">
        <w:rPr>
          <w:rFonts w:cs="Calibri"/>
          <w:szCs w:val="22"/>
        </w:rPr>
        <w:t xml:space="preserve"> grantee</w:t>
      </w:r>
      <w:r>
        <w:rPr>
          <w:rFonts w:cs="Calibri"/>
          <w:szCs w:val="22"/>
        </w:rPr>
        <w:t xml:space="preserve">s </w:t>
      </w:r>
      <w:r w:rsidR="00E120D0">
        <w:rPr>
          <w:rFonts w:cs="Calibri"/>
          <w:szCs w:val="22"/>
        </w:rPr>
        <w:t xml:space="preserve">of the Program Office </w:t>
      </w:r>
      <w:r>
        <w:rPr>
          <w:rFonts w:cs="Calibri"/>
          <w:szCs w:val="22"/>
        </w:rPr>
        <w:t xml:space="preserve">will be asked to provide self-assessment data as a part of regular reporting. </w:t>
      </w:r>
      <w:r w:rsidRPr="00992316">
        <w:rPr>
          <w:rFonts w:cs="Calibri"/>
          <w:szCs w:val="22"/>
        </w:rPr>
        <w:t xml:space="preserve">The </w:t>
      </w:r>
      <w:r w:rsidR="00514746">
        <w:rPr>
          <w:rFonts w:cs="Calibri"/>
          <w:szCs w:val="22"/>
        </w:rPr>
        <w:t>CCLCs</w:t>
      </w:r>
      <w:r>
        <w:rPr>
          <w:rFonts w:cs="Calibri"/>
          <w:szCs w:val="22"/>
        </w:rPr>
        <w:t xml:space="preserve"> </w:t>
      </w:r>
      <w:r w:rsidR="00A34502">
        <w:rPr>
          <w:rFonts w:cs="Calibri"/>
          <w:szCs w:val="22"/>
        </w:rPr>
        <w:t xml:space="preserve">must </w:t>
      </w:r>
      <w:r>
        <w:rPr>
          <w:rFonts w:cs="Calibri"/>
          <w:szCs w:val="22"/>
        </w:rPr>
        <w:t xml:space="preserve">assist </w:t>
      </w:r>
      <w:r w:rsidR="00D22B32">
        <w:rPr>
          <w:rFonts w:cs="Calibri"/>
          <w:szCs w:val="22"/>
        </w:rPr>
        <w:t xml:space="preserve">the </w:t>
      </w:r>
      <w:r>
        <w:rPr>
          <w:rFonts w:cs="Calibri"/>
          <w:szCs w:val="22"/>
        </w:rPr>
        <w:t>LEA</w:t>
      </w:r>
      <w:r w:rsidR="00D22B32">
        <w:rPr>
          <w:rFonts w:cs="Calibri"/>
          <w:szCs w:val="22"/>
        </w:rPr>
        <w:t xml:space="preserve"> grantee</w:t>
      </w:r>
      <w:r>
        <w:rPr>
          <w:rFonts w:cs="Calibri"/>
          <w:szCs w:val="22"/>
        </w:rPr>
        <w:t xml:space="preserve">s </w:t>
      </w:r>
      <w:r w:rsidR="003D7B18">
        <w:rPr>
          <w:rFonts w:cs="Calibri"/>
          <w:szCs w:val="22"/>
        </w:rPr>
        <w:t>in</w:t>
      </w:r>
      <w:r>
        <w:rPr>
          <w:rFonts w:cs="Calibri"/>
          <w:szCs w:val="22"/>
        </w:rPr>
        <w:t xml:space="preserve"> gather</w:t>
      </w:r>
      <w:r w:rsidR="003D7B18">
        <w:rPr>
          <w:rFonts w:cs="Calibri"/>
          <w:szCs w:val="22"/>
        </w:rPr>
        <w:t>ing</w:t>
      </w:r>
      <w:r w:rsidR="00780FA2">
        <w:rPr>
          <w:rFonts w:cs="Calibri"/>
          <w:szCs w:val="22"/>
        </w:rPr>
        <w:t xml:space="preserve"> and analyzing</w:t>
      </w:r>
      <w:r>
        <w:rPr>
          <w:rFonts w:cs="Calibri"/>
          <w:szCs w:val="22"/>
        </w:rPr>
        <w:t xml:space="preserve"> that data to inform goalsetting.</w:t>
      </w:r>
    </w:p>
    <w:p w14:paraId="325B174A" w14:textId="77777777" w:rsidR="00437D27" w:rsidRPr="00992316" w:rsidRDefault="00437D27" w:rsidP="00810C8A">
      <w:pPr>
        <w:ind w:left="720" w:firstLine="360"/>
        <w:textAlignment w:val="baseline"/>
        <w:rPr>
          <w:rFonts w:cs="Calibri"/>
          <w:szCs w:val="22"/>
        </w:rPr>
      </w:pPr>
      <w:r w:rsidRPr="00992316">
        <w:rPr>
          <w:rFonts w:cs="Calibri"/>
          <w:b/>
          <w:bCs/>
          <w:szCs w:val="22"/>
        </w:rPr>
        <w:t>Partnership and Network Development</w:t>
      </w:r>
      <w:r w:rsidRPr="00992316">
        <w:rPr>
          <w:rFonts w:cs="Calibri"/>
          <w:szCs w:val="22"/>
        </w:rPr>
        <w:t> </w:t>
      </w:r>
    </w:p>
    <w:p w14:paraId="6696518A" w14:textId="65EB4E0F" w:rsidR="002C43B2" w:rsidRDefault="002C43B2" w:rsidP="00810C8A">
      <w:pPr>
        <w:numPr>
          <w:ilvl w:val="0"/>
          <w:numId w:val="48"/>
        </w:numPr>
        <w:ind w:left="1440"/>
        <w:contextualSpacing/>
        <w:textAlignment w:val="baseline"/>
        <w:rPr>
          <w:rFonts w:cs="Calibri"/>
          <w:szCs w:val="22"/>
        </w:rPr>
      </w:pPr>
      <w:r w:rsidRPr="00624C72">
        <w:rPr>
          <w:rFonts w:cs="Calibri"/>
          <w:b/>
          <w:szCs w:val="22"/>
        </w:rPr>
        <w:t>CBO partnerships:</w:t>
      </w:r>
      <w:r>
        <w:rPr>
          <w:rFonts w:cs="Calibri"/>
          <w:szCs w:val="22"/>
        </w:rPr>
        <w:t xml:space="preserve"> The CCLCs must partner with at least one CBO that </w:t>
      </w:r>
      <w:r w:rsidR="00167496">
        <w:rPr>
          <w:rFonts w:cs="Calibri"/>
          <w:szCs w:val="22"/>
        </w:rPr>
        <w:t xml:space="preserve">is </w:t>
      </w:r>
      <w:r>
        <w:rPr>
          <w:rFonts w:cs="Calibri"/>
          <w:szCs w:val="22"/>
        </w:rPr>
        <w:t>engage</w:t>
      </w:r>
      <w:r w:rsidR="000052F0">
        <w:rPr>
          <w:rFonts w:cs="Calibri"/>
          <w:szCs w:val="22"/>
        </w:rPr>
        <w:t>d</w:t>
      </w:r>
      <w:r w:rsidR="00905F6B">
        <w:rPr>
          <w:rFonts w:cs="Calibri"/>
          <w:szCs w:val="22"/>
        </w:rPr>
        <w:t xml:space="preserve"> in </w:t>
      </w:r>
      <w:r w:rsidR="000052F0">
        <w:rPr>
          <w:rFonts w:cs="Calibri"/>
          <w:szCs w:val="22"/>
        </w:rPr>
        <w:t>locally focused environmental education in their region</w:t>
      </w:r>
      <w:r w:rsidR="00CC3570">
        <w:rPr>
          <w:rFonts w:cs="Calibri"/>
          <w:szCs w:val="22"/>
        </w:rPr>
        <w:t xml:space="preserve"> to support culturally responsive and place based professional development, </w:t>
      </w:r>
      <w:r w:rsidR="00F2568B">
        <w:rPr>
          <w:rFonts w:cs="Calibri"/>
          <w:szCs w:val="22"/>
        </w:rPr>
        <w:t>experiential learning opportunities</w:t>
      </w:r>
      <w:r w:rsidR="004227DD">
        <w:rPr>
          <w:rFonts w:cs="Calibri"/>
          <w:szCs w:val="22"/>
        </w:rPr>
        <w:t>,</w:t>
      </w:r>
      <w:r w:rsidR="002D6508">
        <w:rPr>
          <w:rFonts w:cs="Calibri"/>
          <w:szCs w:val="22"/>
        </w:rPr>
        <w:t xml:space="preserve"> and </w:t>
      </w:r>
      <w:r w:rsidR="0043376D">
        <w:rPr>
          <w:rFonts w:cs="Calibri"/>
          <w:szCs w:val="22"/>
        </w:rPr>
        <w:t>technical assistance.</w:t>
      </w:r>
    </w:p>
    <w:p w14:paraId="3E3DC613" w14:textId="5FC5713B" w:rsidR="004D5607" w:rsidRPr="00D37B4E" w:rsidRDefault="003249A3" w:rsidP="00D37B4E">
      <w:pPr>
        <w:pStyle w:val="ListParagraph"/>
        <w:numPr>
          <w:ilvl w:val="0"/>
          <w:numId w:val="167"/>
        </w:numPr>
        <w:ind w:left="2160"/>
        <w:textAlignment w:val="baseline"/>
        <w:rPr>
          <w:rFonts w:cs="Calibri"/>
          <w:szCs w:val="22"/>
        </w:rPr>
      </w:pPr>
      <w:r w:rsidRPr="00D37B4E">
        <w:rPr>
          <w:rFonts w:cs="Calibri"/>
          <w:szCs w:val="22"/>
        </w:rPr>
        <w:t>For the partnership requirement to be met by the CCLCs, they must complete the following tasks</w:t>
      </w:r>
      <w:r w:rsidR="00095884" w:rsidRPr="00D37B4E">
        <w:rPr>
          <w:rFonts w:cs="Calibri"/>
          <w:szCs w:val="22"/>
        </w:rPr>
        <w:t>:</w:t>
      </w:r>
    </w:p>
    <w:p w14:paraId="4B8B5136" w14:textId="26BBD45C" w:rsidR="00732F7D" w:rsidRDefault="0022255F" w:rsidP="00732F7D">
      <w:pPr>
        <w:pStyle w:val="ListParagraph"/>
        <w:numPr>
          <w:ilvl w:val="0"/>
          <w:numId w:val="168"/>
        </w:numPr>
        <w:ind w:left="2894" w:hanging="187"/>
        <w:textAlignment w:val="baseline"/>
        <w:rPr>
          <w:rFonts w:cs="Calibri"/>
          <w:szCs w:val="22"/>
        </w:rPr>
      </w:pPr>
      <w:r w:rsidRPr="00D37B4E">
        <w:rPr>
          <w:rFonts w:cs="Calibri"/>
          <w:szCs w:val="22"/>
        </w:rPr>
        <w:t>Hold regular meetings with their CBO partner</w:t>
      </w:r>
      <w:r w:rsidR="00F531DD">
        <w:rPr>
          <w:rFonts w:cs="Calibri"/>
          <w:szCs w:val="22"/>
        </w:rPr>
        <w:t>(</w:t>
      </w:r>
      <w:r w:rsidRPr="00D37B4E">
        <w:rPr>
          <w:rFonts w:cs="Calibri"/>
          <w:szCs w:val="22"/>
        </w:rPr>
        <w:t>s</w:t>
      </w:r>
      <w:r w:rsidR="00F531DD">
        <w:rPr>
          <w:rFonts w:cs="Calibri"/>
          <w:szCs w:val="22"/>
        </w:rPr>
        <w:t>)</w:t>
      </w:r>
      <w:r w:rsidRPr="00D37B4E">
        <w:rPr>
          <w:rFonts w:cs="Calibri"/>
          <w:szCs w:val="22"/>
        </w:rPr>
        <w:t>.</w:t>
      </w:r>
    </w:p>
    <w:p w14:paraId="3F1E51A0" w14:textId="4912D825" w:rsidR="0022255F" w:rsidRPr="00732F7D" w:rsidRDefault="00BC71F1" w:rsidP="00732F7D">
      <w:pPr>
        <w:pStyle w:val="ListParagraph"/>
        <w:numPr>
          <w:ilvl w:val="0"/>
          <w:numId w:val="168"/>
        </w:numPr>
        <w:ind w:left="2894" w:hanging="187"/>
        <w:textAlignment w:val="baseline"/>
        <w:rPr>
          <w:rFonts w:cs="Calibri"/>
          <w:szCs w:val="22"/>
        </w:rPr>
      </w:pPr>
      <w:r w:rsidRPr="00732F7D">
        <w:rPr>
          <w:rFonts w:cs="Calibri"/>
          <w:szCs w:val="22"/>
        </w:rPr>
        <w:t xml:space="preserve">Collect </w:t>
      </w:r>
      <w:r w:rsidR="00B607FD" w:rsidRPr="00732F7D">
        <w:rPr>
          <w:rFonts w:cs="Calibri"/>
          <w:szCs w:val="22"/>
        </w:rPr>
        <w:t>programmatic and fiscal</w:t>
      </w:r>
      <w:r w:rsidRPr="00732F7D">
        <w:rPr>
          <w:rFonts w:cs="Calibri"/>
          <w:szCs w:val="22"/>
        </w:rPr>
        <w:t xml:space="preserve"> data </w:t>
      </w:r>
      <w:r w:rsidR="00A145B1" w:rsidRPr="00732F7D">
        <w:rPr>
          <w:rFonts w:cs="Calibri"/>
          <w:szCs w:val="22"/>
        </w:rPr>
        <w:t>from</w:t>
      </w:r>
      <w:r w:rsidR="00A145B1">
        <w:rPr>
          <w:rFonts w:cs="Calibri"/>
          <w:szCs w:val="22"/>
        </w:rPr>
        <w:t xml:space="preserve"> their</w:t>
      </w:r>
      <w:r w:rsidRPr="00732F7D">
        <w:rPr>
          <w:rFonts w:cs="Calibri"/>
          <w:szCs w:val="22"/>
        </w:rPr>
        <w:t xml:space="preserve"> CBO partner</w:t>
      </w:r>
      <w:r w:rsidR="00A145B1">
        <w:rPr>
          <w:rFonts w:cs="Calibri"/>
          <w:szCs w:val="22"/>
        </w:rPr>
        <w:t>(</w:t>
      </w:r>
      <w:r w:rsidRPr="00732F7D">
        <w:rPr>
          <w:rFonts w:cs="Calibri"/>
          <w:szCs w:val="22"/>
        </w:rPr>
        <w:t>s</w:t>
      </w:r>
      <w:r w:rsidR="00A145B1">
        <w:rPr>
          <w:rFonts w:cs="Calibri"/>
          <w:szCs w:val="22"/>
        </w:rPr>
        <w:t>)</w:t>
      </w:r>
      <w:r w:rsidRPr="00732F7D">
        <w:rPr>
          <w:rFonts w:cs="Calibri"/>
          <w:szCs w:val="22"/>
        </w:rPr>
        <w:t xml:space="preserve"> regarding any services, subcontracted or otherwise, that the CBO partner</w:t>
      </w:r>
      <w:r w:rsidR="00A61FF5">
        <w:rPr>
          <w:rFonts w:cs="Calibri"/>
          <w:szCs w:val="22"/>
        </w:rPr>
        <w:t>(s)</w:t>
      </w:r>
      <w:r w:rsidRPr="00732F7D">
        <w:rPr>
          <w:rFonts w:cs="Calibri"/>
          <w:szCs w:val="22"/>
        </w:rPr>
        <w:t xml:space="preserve"> engage</w:t>
      </w:r>
      <w:r w:rsidR="00A61FF5">
        <w:rPr>
          <w:rFonts w:cs="Calibri"/>
          <w:szCs w:val="22"/>
        </w:rPr>
        <w:t>(</w:t>
      </w:r>
      <w:r w:rsidRPr="00732F7D">
        <w:rPr>
          <w:rFonts w:cs="Calibri"/>
          <w:szCs w:val="22"/>
        </w:rPr>
        <w:t>s</w:t>
      </w:r>
      <w:r w:rsidR="00A61FF5">
        <w:rPr>
          <w:rFonts w:cs="Calibri"/>
          <w:szCs w:val="22"/>
        </w:rPr>
        <w:t>)</w:t>
      </w:r>
      <w:r w:rsidRPr="00732F7D">
        <w:rPr>
          <w:rFonts w:cs="Calibri"/>
          <w:szCs w:val="22"/>
        </w:rPr>
        <w:t xml:space="preserve"> in as a part of </w:t>
      </w:r>
      <w:r w:rsidR="007B03D4">
        <w:rPr>
          <w:rFonts w:cs="Calibri"/>
          <w:szCs w:val="22"/>
        </w:rPr>
        <w:t>the</w:t>
      </w:r>
      <w:r w:rsidRPr="00732F7D">
        <w:rPr>
          <w:rFonts w:cs="Calibri"/>
          <w:szCs w:val="22"/>
        </w:rPr>
        <w:t xml:space="preserve"> partner agreement with the CCLCs.</w:t>
      </w:r>
    </w:p>
    <w:p w14:paraId="1CBBF299" w14:textId="77777777" w:rsidR="00721BD5" w:rsidRPr="00B96429" w:rsidRDefault="00721BD5" w:rsidP="00982832">
      <w:pPr>
        <w:ind w:left="2790" w:hanging="180"/>
        <w:contextualSpacing/>
        <w:textAlignment w:val="baseline"/>
        <w:rPr>
          <w:rFonts w:cs="Calibri"/>
          <w:szCs w:val="22"/>
        </w:rPr>
      </w:pPr>
    </w:p>
    <w:p w14:paraId="6B99359E" w14:textId="19100D75" w:rsidR="00437D27" w:rsidRPr="00D66B8C" w:rsidRDefault="00437D27" w:rsidP="003351B0">
      <w:pPr>
        <w:numPr>
          <w:ilvl w:val="0"/>
          <w:numId w:val="48"/>
        </w:numPr>
        <w:ind w:left="1440"/>
        <w:contextualSpacing/>
        <w:textAlignment w:val="baseline"/>
        <w:rPr>
          <w:rFonts w:cs="Calibri"/>
          <w:szCs w:val="22"/>
        </w:rPr>
      </w:pPr>
      <w:r w:rsidRPr="00D66B8C">
        <w:rPr>
          <w:rFonts w:cs="Calibri"/>
          <w:b/>
          <w:bCs/>
          <w:szCs w:val="22"/>
        </w:rPr>
        <w:t>LEA partnerships</w:t>
      </w:r>
      <w:r w:rsidRPr="00D66B8C">
        <w:rPr>
          <w:rFonts w:cs="Calibri"/>
          <w:szCs w:val="22"/>
        </w:rPr>
        <w:t xml:space="preserve">: The </w:t>
      </w:r>
      <w:r w:rsidR="008374D5">
        <w:rPr>
          <w:rFonts w:cs="Calibri"/>
          <w:szCs w:val="22"/>
        </w:rPr>
        <w:t>CCLCs</w:t>
      </w:r>
      <w:r w:rsidR="008374D5" w:rsidRPr="00B30719" w:rsidDel="008374D5">
        <w:rPr>
          <w:rFonts w:cs="Calibri"/>
          <w:szCs w:val="22"/>
        </w:rPr>
        <w:t xml:space="preserve"> </w:t>
      </w:r>
      <w:r w:rsidRPr="00D66B8C">
        <w:rPr>
          <w:rFonts w:cs="Calibri"/>
          <w:szCs w:val="22"/>
        </w:rPr>
        <w:t xml:space="preserve">must partner with LEAs that </w:t>
      </w:r>
      <w:r>
        <w:rPr>
          <w:rFonts w:cs="Calibri"/>
          <w:szCs w:val="22"/>
        </w:rPr>
        <w:t>receive</w:t>
      </w:r>
      <w:r w:rsidR="007950D8">
        <w:rPr>
          <w:rFonts w:cs="Calibri"/>
          <w:szCs w:val="22"/>
        </w:rPr>
        <w:t xml:space="preserve"> FY</w:t>
      </w:r>
      <w:r w:rsidR="00587A11">
        <w:rPr>
          <w:rFonts w:cs="Calibri"/>
          <w:szCs w:val="22"/>
        </w:rPr>
        <w:t xml:space="preserve"> 2024 </w:t>
      </w:r>
      <w:r>
        <w:rPr>
          <w:rFonts w:cs="Calibri"/>
          <w:szCs w:val="22"/>
        </w:rPr>
        <w:t>climate change</w:t>
      </w:r>
      <w:r w:rsidRPr="00D66B8C">
        <w:rPr>
          <w:rFonts w:cs="Calibri"/>
          <w:szCs w:val="22"/>
        </w:rPr>
        <w:t xml:space="preserve"> education grant opportunities administered by the Program Office.  </w:t>
      </w:r>
    </w:p>
    <w:p w14:paraId="6FAAD007" w14:textId="499DDD8A" w:rsidR="00437D27" w:rsidRPr="00D66B8C" w:rsidRDefault="00437D27" w:rsidP="00810C8A">
      <w:pPr>
        <w:numPr>
          <w:ilvl w:val="0"/>
          <w:numId w:val="49"/>
        </w:numPr>
        <w:spacing w:before="0" w:after="0"/>
        <w:ind w:left="2160"/>
        <w:contextualSpacing/>
        <w:textAlignment w:val="baseline"/>
        <w:rPr>
          <w:rFonts w:cs="Calibri"/>
          <w:szCs w:val="22"/>
        </w:rPr>
      </w:pPr>
      <w:r w:rsidRPr="00D66B8C">
        <w:rPr>
          <w:rFonts w:cs="Calibri"/>
          <w:szCs w:val="22"/>
        </w:rPr>
        <w:t xml:space="preserve">LEAs </w:t>
      </w:r>
      <w:r>
        <w:rPr>
          <w:rFonts w:cs="Calibri"/>
          <w:szCs w:val="22"/>
        </w:rPr>
        <w:t xml:space="preserve">who are awarded </w:t>
      </w:r>
      <w:r w:rsidR="00C85A2E">
        <w:rPr>
          <w:rFonts w:cs="Calibri"/>
          <w:szCs w:val="22"/>
        </w:rPr>
        <w:t xml:space="preserve">FY 2024 </w:t>
      </w:r>
      <w:r w:rsidRPr="00D66B8C">
        <w:rPr>
          <w:rFonts w:cs="Calibri"/>
          <w:szCs w:val="22"/>
        </w:rPr>
        <w:t xml:space="preserve">climate </w:t>
      </w:r>
      <w:r>
        <w:rPr>
          <w:rFonts w:cs="Calibri"/>
          <w:szCs w:val="22"/>
        </w:rPr>
        <w:t>change</w:t>
      </w:r>
      <w:r w:rsidRPr="00D66B8C">
        <w:rPr>
          <w:rFonts w:cs="Calibri"/>
          <w:szCs w:val="22"/>
        </w:rPr>
        <w:t xml:space="preserve"> education funding through the Program Office will be required to initiate a partnership with </w:t>
      </w:r>
      <w:r w:rsidR="00975B61">
        <w:rPr>
          <w:rFonts w:cs="Calibri"/>
          <w:szCs w:val="22"/>
        </w:rPr>
        <w:t xml:space="preserve">a </w:t>
      </w:r>
      <w:r w:rsidR="008374D5">
        <w:rPr>
          <w:rFonts w:cs="Calibri"/>
          <w:szCs w:val="22"/>
        </w:rPr>
        <w:t>CCLC</w:t>
      </w:r>
      <w:r w:rsidRPr="00D66B8C">
        <w:rPr>
          <w:rFonts w:cs="Calibri"/>
          <w:szCs w:val="22"/>
        </w:rPr>
        <w:t>. </w:t>
      </w:r>
    </w:p>
    <w:p w14:paraId="06FB9076" w14:textId="391C03BC" w:rsidR="00437D27" w:rsidRPr="00D66B8C" w:rsidRDefault="00437D27" w:rsidP="00810C8A">
      <w:pPr>
        <w:numPr>
          <w:ilvl w:val="0"/>
          <w:numId w:val="50"/>
        </w:numPr>
        <w:spacing w:before="0" w:after="0"/>
        <w:ind w:left="2894" w:hanging="187"/>
        <w:textAlignment w:val="baseline"/>
        <w:rPr>
          <w:rFonts w:cs="Calibri"/>
          <w:szCs w:val="22"/>
        </w:rPr>
      </w:pPr>
      <w:r w:rsidRPr="00D66B8C">
        <w:rPr>
          <w:rFonts w:cs="Calibri"/>
          <w:szCs w:val="22"/>
        </w:rPr>
        <w:t>For the partnership requirement to be met by an LEA</w:t>
      </w:r>
      <w:r w:rsidR="001F508B">
        <w:rPr>
          <w:rFonts w:cs="Calibri"/>
          <w:szCs w:val="22"/>
        </w:rPr>
        <w:t>,</w:t>
      </w:r>
      <w:r>
        <w:rPr>
          <w:rFonts w:cs="Calibri"/>
          <w:szCs w:val="22"/>
        </w:rPr>
        <w:t xml:space="preserve"> the</w:t>
      </w:r>
      <w:r w:rsidR="005B63B1">
        <w:rPr>
          <w:rFonts w:cs="Calibri"/>
          <w:szCs w:val="22"/>
        </w:rPr>
        <w:t xml:space="preserve"> LEA</w:t>
      </w:r>
      <w:r>
        <w:rPr>
          <w:rFonts w:cs="Calibri"/>
          <w:szCs w:val="22"/>
        </w:rPr>
        <w:t xml:space="preserve"> must</w:t>
      </w:r>
      <w:r w:rsidRPr="00D66B8C">
        <w:rPr>
          <w:rFonts w:cs="Calibri"/>
          <w:szCs w:val="22"/>
        </w:rPr>
        <w:t xml:space="preserve"> complete at least one of the following tasks:  </w:t>
      </w:r>
    </w:p>
    <w:p w14:paraId="7BE1B257" w14:textId="672DD8C2" w:rsidR="00437D27" w:rsidRPr="00D66B8C" w:rsidRDefault="00437D27" w:rsidP="00810C8A">
      <w:pPr>
        <w:numPr>
          <w:ilvl w:val="0"/>
          <w:numId w:val="51"/>
        </w:numPr>
        <w:spacing w:before="0" w:after="0"/>
        <w:ind w:left="3600"/>
        <w:textAlignment w:val="baseline"/>
        <w:rPr>
          <w:rFonts w:cs="Calibri"/>
          <w:szCs w:val="22"/>
        </w:rPr>
      </w:pPr>
      <w:r w:rsidRPr="00D66B8C">
        <w:rPr>
          <w:rFonts w:cs="Calibri"/>
          <w:szCs w:val="22"/>
        </w:rPr>
        <w:t xml:space="preserve">Participate in a professional development event offered by </w:t>
      </w:r>
      <w:r w:rsidR="00701630">
        <w:rPr>
          <w:rFonts w:cs="Calibri"/>
          <w:szCs w:val="22"/>
        </w:rPr>
        <w:t>the</w:t>
      </w:r>
      <w:r w:rsidRPr="00D66B8C">
        <w:rPr>
          <w:rFonts w:cs="Calibri"/>
          <w:szCs w:val="22"/>
        </w:rPr>
        <w:t xml:space="preserve"> </w:t>
      </w:r>
      <w:r w:rsidR="005B63B1">
        <w:rPr>
          <w:rFonts w:cs="Calibri"/>
          <w:szCs w:val="22"/>
        </w:rPr>
        <w:t>CCLC</w:t>
      </w:r>
      <w:r w:rsidRPr="00D66B8C">
        <w:rPr>
          <w:rFonts w:cs="Calibri"/>
          <w:szCs w:val="22"/>
        </w:rPr>
        <w:t>.  </w:t>
      </w:r>
    </w:p>
    <w:p w14:paraId="1C83ABA5" w14:textId="3E6B066D" w:rsidR="00437D27" w:rsidRPr="00D66B8C" w:rsidRDefault="00437D27" w:rsidP="00810C8A">
      <w:pPr>
        <w:numPr>
          <w:ilvl w:val="0"/>
          <w:numId w:val="52"/>
        </w:numPr>
        <w:spacing w:before="0" w:after="0"/>
        <w:ind w:left="3600"/>
        <w:textAlignment w:val="baseline"/>
        <w:rPr>
          <w:rFonts w:cs="Calibri"/>
          <w:szCs w:val="22"/>
        </w:rPr>
      </w:pPr>
      <w:r w:rsidRPr="00D66B8C">
        <w:rPr>
          <w:rFonts w:cs="Calibri"/>
          <w:szCs w:val="22"/>
        </w:rPr>
        <w:t xml:space="preserve">Seek guidance and mentorship from </w:t>
      </w:r>
      <w:r w:rsidR="004A0428">
        <w:rPr>
          <w:rFonts w:cs="Calibri"/>
          <w:szCs w:val="22"/>
        </w:rPr>
        <w:t>CCLC</w:t>
      </w:r>
      <w:r w:rsidRPr="00D66B8C">
        <w:rPr>
          <w:rFonts w:cs="Calibri"/>
          <w:szCs w:val="22"/>
        </w:rPr>
        <w:t xml:space="preserve"> staff</w:t>
      </w:r>
      <w:r>
        <w:rPr>
          <w:rFonts w:cs="Calibri"/>
          <w:szCs w:val="22"/>
        </w:rPr>
        <w:t>, CBO partners</w:t>
      </w:r>
      <w:r w:rsidR="00A607CB">
        <w:rPr>
          <w:rFonts w:cs="Calibri"/>
          <w:szCs w:val="22"/>
        </w:rPr>
        <w:t>,</w:t>
      </w:r>
      <w:r w:rsidRPr="00D66B8C">
        <w:rPr>
          <w:rFonts w:cs="Calibri"/>
          <w:szCs w:val="22"/>
        </w:rPr>
        <w:t xml:space="preserve"> and other participating LEAs (e.g., regarding instructional materials, technical assistance, evaluation strategies, etc.).  </w:t>
      </w:r>
    </w:p>
    <w:p w14:paraId="33783710" w14:textId="2B09DDE8" w:rsidR="00437D27" w:rsidRPr="00DD3F3A" w:rsidRDefault="00437D27" w:rsidP="00DD3F3A">
      <w:pPr>
        <w:numPr>
          <w:ilvl w:val="0"/>
          <w:numId w:val="54"/>
        </w:numPr>
        <w:spacing w:before="0" w:after="0"/>
        <w:textAlignment w:val="baseline"/>
        <w:rPr>
          <w:rFonts w:cs="Calibri"/>
          <w:szCs w:val="22"/>
        </w:rPr>
      </w:pPr>
      <w:r w:rsidRPr="00DD3F3A">
        <w:rPr>
          <w:rFonts w:cs="Calibri"/>
          <w:szCs w:val="22"/>
        </w:rPr>
        <w:t xml:space="preserve">Engage with experiential learning opportunities </w:t>
      </w:r>
      <w:r w:rsidR="00933E2E">
        <w:rPr>
          <w:rFonts w:cs="Calibri"/>
          <w:szCs w:val="22"/>
        </w:rPr>
        <w:t xml:space="preserve">or technical training </w:t>
      </w:r>
      <w:r w:rsidRPr="00DD3F3A">
        <w:rPr>
          <w:rFonts w:cs="Calibri"/>
          <w:szCs w:val="22"/>
        </w:rPr>
        <w:t xml:space="preserve">provided through the </w:t>
      </w:r>
      <w:r w:rsidR="00DD3F3A" w:rsidRPr="00DD3F3A">
        <w:rPr>
          <w:rFonts w:cs="Calibri"/>
          <w:szCs w:val="22"/>
        </w:rPr>
        <w:t>CCLC</w:t>
      </w:r>
      <w:r w:rsidR="00933E2E">
        <w:rPr>
          <w:rFonts w:cs="Calibri"/>
          <w:szCs w:val="22"/>
        </w:rPr>
        <w:t xml:space="preserve"> and CBO partner</w:t>
      </w:r>
      <w:r w:rsidR="00C149E2">
        <w:rPr>
          <w:rFonts w:cs="Calibri"/>
          <w:szCs w:val="22"/>
        </w:rPr>
        <w:t>(s)</w:t>
      </w:r>
      <w:r w:rsidRPr="00DD3F3A">
        <w:rPr>
          <w:rFonts w:cs="Calibri"/>
          <w:szCs w:val="22"/>
        </w:rPr>
        <w:t>. </w:t>
      </w:r>
    </w:p>
    <w:p w14:paraId="25E52454" w14:textId="330BF5CC" w:rsidR="00437D27" w:rsidRPr="00D66B8C" w:rsidRDefault="00437D27" w:rsidP="00810C8A">
      <w:pPr>
        <w:numPr>
          <w:ilvl w:val="0"/>
          <w:numId w:val="55"/>
        </w:numPr>
        <w:spacing w:before="0" w:after="0"/>
        <w:ind w:left="2160"/>
        <w:textAlignment w:val="baseline"/>
        <w:rPr>
          <w:rFonts w:cs="Calibri"/>
          <w:szCs w:val="22"/>
        </w:rPr>
      </w:pPr>
      <w:r w:rsidRPr="00D66B8C">
        <w:rPr>
          <w:rFonts w:cs="Calibri"/>
          <w:szCs w:val="22"/>
        </w:rPr>
        <w:t xml:space="preserve">The regional </w:t>
      </w:r>
      <w:r w:rsidR="00215B89">
        <w:rPr>
          <w:rFonts w:cs="Calibri"/>
          <w:szCs w:val="22"/>
        </w:rPr>
        <w:t>CCLCs</w:t>
      </w:r>
      <w:r w:rsidR="00215B89" w:rsidRPr="00B30719" w:rsidDel="00215B89">
        <w:rPr>
          <w:rFonts w:cs="Calibri"/>
          <w:szCs w:val="22"/>
        </w:rPr>
        <w:t xml:space="preserve"> </w:t>
      </w:r>
      <w:r w:rsidRPr="00D66B8C">
        <w:rPr>
          <w:rFonts w:cs="Calibri"/>
          <w:szCs w:val="22"/>
        </w:rPr>
        <w:t>will be required to keep records of interactions with LEA grantees of the Program Office to ensure the partnership requirement is met. </w:t>
      </w:r>
    </w:p>
    <w:p w14:paraId="62AF67E1" w14:textId="0A25A32B" w:rsidR="00437D27" w:rsidRPr="00D66B8C" w:rsidRDefault="00437D27" w:rsidP="00810C8A">
      <w:pPr>
        <w:numPr>
          <w:ilvl w:val="0"/>
          <w:numId w:val="56"/>
        </w:numPr>
        <w:spacing w:before="0" w:after="0"/>
        <w:ind w:left="2160"/>
        <w:textAlignment w:val="baseline"/>
        <w:rPr>
          <w:rFonts w:cs="Calibri"/>
          <w:szCs w:val="22"/>
        </w:rPr>
      </w:pPr>
      <w:r w:rsidRPr="00D66B8C">
        <w:rPr>
          <w:rFonts w:cs="Calibri"/>
          <w:szCs w:val="22"/>
        </w:rPr>
        <w:t xml:space="preserve">Additional information about </w:t>
      </w:r>
      <w:r w:rsidR="001B4903">
        <w:rPr>
          <w:rFonts w:cs="Calibri"/>
          <w:szCs w:val="22"/>
        </w:rPr>
        <w:t>the</w:t>
      </w:r>
      <w:r w:rsidR="001B4903" w:rsidRPr="00D66B8C">
        <w:rPr>
          <w:rFonts w:cs="Calibri"/>
          <w:szCs w:val="22"/>
        </w:rPr>
        <w:t xml:space="preserve"> </w:t>
      </w:r>
      <w:r w:rsidRPr="00D66B8C">
        <w:rPr>
          <w:rFonts w:cs="Calibri"/>
          <w:szCs w:val="22"/>
        </w:rPr>
        <w:t xml:space="preserve">FY 2024 LEA grant opportunities and the partnership requirement will be provided by the Program Office to the selected </w:t>
      </w:r>
      <w:r w:rsidR="00215B89">
        <w:rPr>
          <w:rFonts w:cs="Calibri"/>
          <w:szCs w:val="22"/>
        </w:rPr>
        <w:t>CCLCs</w:t>
      </w:r>
      <w:r w:rsidRPr="00D66B8C">
        <w:rPr>
          <w:rFonts w:cs="Calibri"/>
          <w:szCs w:val="22"/>
        </w:rPr>
        <w:t>. </w:t>
      </w:r>
    </w:p>
    <w:p w14:paraId="7E3119DF" w14:textId="77777777" w:rsidR="00437D27" w:rsidRPr="00992316" w:rsidRDefault="00437D27" w:rsidP="00437D27">
      <w:pPr>
        <w:spacing w:before="0" w:after="0"/>
        <w:ind w:left="720"/>
        <w:textAlignment w:val="baseline"/>
        <w:rPr>
          <w:rFonts w:cs="Calibri"/>
          <w:szCs w:val="22"/>
        </w:rPr>
      </w:pPr>
      <w:r w:rsidRPr="00992316">
        <w:rPr>
          <w:rFonts w:cs="Calibri"/>
          <w:szCs w:val="22"/>
        </w:rPr>
        <w:t> </w:t>
      </w:r>
    </w:p>
    <w:p w14:paraId="3CBA78DF" w14:textId="6470E28A" w:rsidR="00437D27" w:rsidRPr="00992316" w:rsidRDefault="002C1028" w:rsidP="003351B0">
      <w:pPr>
        <w:numPr>
          <w:ilvl w:val="0"/>
          <w:numId w:val="57"/>
        </w:numPr>
        <w:spacing w:before="0" w:after="0"/>
        <w:ind w:left="1440"/>
        <w:textAlignment w:val="baseline"/>
        <w:rPr>
          <w:rFonts w:cs="Calibri"/>
          <w:szCs w:val="22"/>
        </w:rPr>
      </w:pPr>
      <w:r>
        <w:rPr>
          <w:rFonts w:cs="Calibri"/>
          <w:b/>
          <w:bCs/>
          <w:szCs w:val="22"/>
        </w:rPr>
        <w:t>C</w:t>
      </w:r>
      <w:r w:rsidR="00CB2745">
        <w:rPr>
          <w:rFonts w:cs="Calibri"/>
          <w:b/>
          <w:bCs/>
          <w:szCs w:val="22"/>
        </w:rPr>
        <w:t>CLC</w:t>
      </w:r>
      <w:r w:rsidR="00437D27" w:rsidRPr="00992316">
        <w:rPr>
          <w:rFonts w:cs="Calibri"/>
          <w:b/>
          <w:bCs/>
          <w:szCs w:val="22"/>
        </w:rPr>
        <w:t xml:space="preserve"> network development</w:t>
      </w:r>
      <w:r w:rsidR="00437D27" w:rsidRPr="00992316">
        <w:rPr>
          <w:rFonts w:cs="Calibri"/>
          <w:szCs w:val="22"/>
        </w:rPr>
        <w:t xml:space="preserve">: The </w:t>
      </w:r>
      <w:r w:rsidR="00215B89">
        <w:rPr>
          <w:rFonts w:cs="Calibri"/>
          <w:szCs w:val="22"/>
        </w:rPr>
        <w:t>CCLCs</w:t>
      </w:r>
      <w:r w:rsidR="00215B89" w:rsidRPr="00992316" w:rsidDel="00215B89">
        <w:rPr>
          <w:rFonts w:cs="Calibri"/>
          <w:szCs w:val="22"/>
        </w:rPr>
        <w:t xml:space="preserve"> </w:t>
      </w:r>
      <w:r w:rsidR="00437D27" w:rsidRPr="00992316">
        <w:rPr>
          <w:rFonts w:cs="Calibri"/>
          <w:szCs w:val="22"/>
        </w:rPr>
        <w:t>must provide LEA</w:t>
      </w:r>
      <w:r w:rsidR="006053CF">
        <w:rPr>
          <w:rFonts w:cs="Calibri"/>
          <w:szCs w:val="22"/>
        </w:rPr>
        <w:t>s</w:t>
      </w:r>
      <w:r w:rsidR="00437D27" w:rsidDel="00BB5159">
        <w:rPr>
          <w:rFonts w:cs="Calibri"/>
          <w:szCs w:val="22"/>
        </w:rPr>
        <w:t xml:space="preserve"> </w:t>
      </w:r>
      <w:r w:rsidR="00437D27" w:rsidRPr="00992316">
        <w:rPr>
          <w:rFonts w:cs="Calibri"/>
          <w:szCs w:val="22"/>
        </w:rPr>
        <w:t xml:space="preserve">within their region multiple opportunities to network, collaborate, and innovate with fellow educators at neighboring LEAs </w:t>
      </w:r>
      <w:r w:rsidR="00705254">
        <w:rPr>
          <w:rFonts w:cs="Calibri"/>
          <w:szCs w:val="22"/>
        </w:rPr>
        <w:t xml:space="preserve">and </w:t>
      </w:r>
      <w:r w:rsidR="00BB5159">
        <w:rPr>
          <w:rFonts w:cs="Calibri"/>
          <w:szCs w:val="22"/>
        </w:rPr>
        <w:t>CBOs</w:t>
      </w:r>
      <w:r w:rsidR="00BB5159" w:rsidRPr="00992316">
        <w:rPr>
          <w:rFonts w:cs="Calibri"/>
          <w:szCs w:val="22"/>
        </w:rPr>
        <w:t xml:space="preserve"> </w:t>
      </w:r>
      <w:r w:rsidR="00DC0925">
        <w:rPr>
          <w:rFonts w:cs="Calibri"/>
          <w:szCs w:val="22"/>
        </w:rPr>
        <w:t>engaged in locally focused</w:t>
      </w:r>
      <w:r w:rsidR="00BB5159">
        <w:rPr>
          <w:rFonts w:cs="Calibri"/>
          <w:szCs w:val="22"/>
        </w:rPr>
        <w:t xml:space="preserve"> environmental education </w:t>
      </w:r>
      <w:r w:rsidR="00DC0925">
        <w:rPr>
          <w:rFonts w:cs="Calibri"/>
          <w:szCs w:val="22"/>
        </w:rPr>
        <w:t>in their region</w:t>
      </w:r>
      <w:r w:rsidR="00BB5159" w:rsidRPr="00992316">
        <w:rPr>
          <w:rFonts w:cs="Calibri"/>
          <w:szCs w:val="22"/>
        </w:rPr>
        <w:t xml:space="preserve"> </w:t>
      </w:r>
      <w:r w:rsidR="00437D27" w:rsidRPr="00992316">
        <w:rPr>
          <w:rFonts w:cs="Calibri"/>
          <w:szCs w:val="22"/>
        </w:rPr>
        <w:t xml:space="preserve">to foster the development of a statewide climate </w:t>
      </w:r>
      <w:r w:rsidR="00437D27">
        <w:rPr>
          <w:rFonts w:cs="Calibri"/>
          <w:szCs w:val="22"/>
        </w:rPr>
        <w:t>change</w:t>
      </w:r>
      <w:r w:rsidR="00437D27" w:rsidRPr="00992316">
        <w:rPr>
          <w:rFonts w:cs="Calibri"/>
          <w:szCs w:val="22"/>
        </w:rPr>
        <w:t xml:space="preserve"> education support network. </w:t>
      </w:r>
    </w:p>
    <w:p w14:paraId="58BBDC66" w14:textId="1E4F0295" w:rsidR="00437D27" w:rsidRPr="00992316" w:rsidRDefault="00955AC6" w:rsidP="00810C8A">
      <w:pPr>
        <w:numPr>
          <w:ilvl w:val="0"/>
          <w:numId w:val="58"/>
        </w:numPr>
        <w:spacing w:before="0" w:after="0"/>
        <w:ind w:left="2160"/>
        <w:textAlignment w:val="baseline"/>
        <w:rPr>
          <w:rFonts w:cs="Calibri"/>
          <w:szCs w:val="22"/>
        </w:rPr>
      </w:pPr>
      <w:r>
        <w:rPr>
          <w:rFonts w:cs="Calibri"/>
          <w:szCs w:val="22"/>
        </w:rPr>
        <w:t>CCLC</w:t>
      </w:r>
      <w:r w:rsidR="00437D27" w:rsidRPr="00992316">
        <w:rPr>
          <w:rFonts w:cs="Calibri"/>
          <w:szCs w:val="22"/>
        </w:rPr>
        <w:t>s must create an email listserv or a cloud-based collaboration site for LEAs and provide at least one additional face-to-face networking opportunity for LEAs (e.g., in-person, virtual, etc.) every two months. </w:t>
      </w:r>
    </w:p>
    <w:p w14:paraId="3A0329A5" w14:textId="5BF6FA1C" w:rsidR="00437D27" w:rsidRPr="00992316" w:rsidRDefault="00437D27" w:rsidP="00810C8A">
      <w:pPr>
        <w:numPr>
          <w:ilvl w:val="0"/>
          <w:numId w:val="59"/>
        </w:numPr>
        <w:spacing w:before="0" w:after="0"/>
        <w:ind w:left="2894" w:hanging="187"/>
        <w:textAlignment w:val="baseline"/>
        <w:rPr>
          <w:rFonts w:cs="Calibri"/>
          <w:szCs w:val="22"/>
        </w:rPr>
      </w:pPr>
      <w:r w:rsidRPr="00992316">
        <w:rPr>
          <w:rFonts w:cs="Calibri"/>
          <w:szCs w:val="22"/>
        </w:rPr>
        <w:t>The additional networking opportunity could take many forms, including, but not limited to, events exclusively for this purpose and dedicated networking time at professional development events. </w:t>
      </w:r>
    </w:p>
    <w:p w14:paraId="26616AB2" w14:textId="77777777" w:rsidR="00437D27" w:rsidRPr="00992316" w:rsidRDefault="00437D27" w:rsidP="00437D27">
      <w:pPr>
        <w:spacing w:before="0" w:after="0"/>
        <w:ind w:left="720"/>
        <w:textAlignment w:val="baseline"/>
        <w:rPr>
          <w:rFonts w:cs="Calibri"/>
          <w:szCs w:val="22"/>
        </w:rPr>
      </w:pPr>
      <w:r w:rsidRPr="00992316">
        <w:rPr>
          <w:rFonts w:cs="Calibri"/>
          <w:szCs w:val="22"/>
        </w:rPr>
        <w:t> </w:t>
      </w:r>
    </w:p>
    <w:p w14:paraId="0246FAA5" w14:textId="16145F64" w:rsidR="00437D27" w:rsidRPr="00992316" w:rsidRDefault="00437D27" w:rsidP="003351B0">
      <w:pPr>
        <w:numPr>
          <w:ilvl w:val="0"/>
          <w:numId w:val="60"/>
        </w:numPr>
        <w:spacing w:before="0" w:after="0"/>
        <w:ind w:left="1440"/>
        <w:textAlignment w:val="baseline"/>
        <w:rPr>
          <w:rFonts w:cs="Calibri"/>
          <w:szCs w:val="22"/>
        </w:rPr>
      </w:pPr>
      <w:r w:rsidRPr="00992316">
        <w:rPr>
          <w:rFonts w:cs="Calibri"/>
          <w:b/>
          <w:bCs/>
          <w:szCs w:val="22"/>
        </w:rPr>
        <w:t xml:space="preserve">Regional </w:t>
      </w:r>
      <w:r w:rsidR="002824D7">
        <w:rPr>
          <w:rFonts w:cs="Calibri"/>
          <w:b/>
          <w:bCs/>
          <w:szCs w:val="22"/>
        </w:rPr>
        <w:t>CCLC</w:t>
      </w:r>
      <w:r>
        <w:rPr>
          <w:rFonts w:cs="Calibri"/>
          <w:b/>
          <w:bCs/>
          <w:szCs w:val="22"/>
        </w:rPr>
        <w:t xml:space="preserve"> </w:t>
      </w:r>
      <w:r w:rsidRPr="00992316">
        <w:rPr>
          <w:rFonts w:cs="Calibri"/>
          <w:b/>
          <w:bCs/>
          <w:szCs w:val="22"/>
        </w:rPr>
        <w:t>promotion</w:t>
      </w:r>
      <w:r w:rsidRPr="00992316">
        <w:rPr>
          <w:rFonts w:cs="Calibri"/>
          <w:szCs w:val="22"/>
        </w:rPr>
        <w:t xml:space="preserve">: The </w:t>
      </w:r>
      <w:r w:rsidR="00215B89">
        <w:rPr>
          <w:rFonts w:cs="Calibri"/>
          <w:szCs w:val="22"/>
        </w:rPr>
        <w:t>CCLCs</w:t>
      </w:r>
      <w:r>
        <w:rPr>
          <w:rFonts w:cs="Calibri"/>
          <w:szCs w:val="22"/>
        </w:rPr>
        <w:t xml:space="preserve"> </w:t>
      </w:r>
      <w:r w:rsidRPr="00992316">
        <w:rPr>
          <w:rFonts w:cs="Calibri"/>
          <w:szCs w:val="22"/>
        </w:rPr>
        <w:t>must promote their services to recruit and engage LEAs. </w:t>
      </w:r>
    </w:p>
    <w:p w14:paraId="780A4675" w14:textId="6C901E17" w:rsidR="00437D27" w:rsidRPr="00992316" w:rsidRDefault="00B6545A" w:rsidP="00810C8A">
      <w:pPr>
        <w:numPr>
          <w:ilvl w:val="0"/>
          <w:numId w:val="61"/>
        </w:numPr>
        <w:spacing w:before="0" w:after="0"/>
        <w:ind w:left="2160"/>
        <w:textAlignment w:val="baseline"/>
        <w:rPr>
          <w:rFonts w:cs="Calibri"/>
          <w:szCs w:val="22"/>
        </w:rPr>
      </w:pPr>
      <w:r>
        <w:rPr>
          <w:rFonts w:cs="Calibri"/>
          <w:szCs w:val="22"/>
        </w:rPr>
        <w:t>CCLCs</w:t>
      </w:r>
      <w:r w:rsidR="00437D27" w:rsidRPr="00992316">
        <w:rPr>
          <w:rFonts w:cs="Calibri"/>
          <w:szCs w:val="22"/>
        </w:rPr>
        <w:t xml:space="preserve"> must develop and maintain a dedicated email address for their regional </w:t>
      </w:r>
      <w:r w:rsidR="00215B89">
        <w:rPr>
          <w:rFonts w:cs="Calibri"/>
          <w:szCs w:val="22"/>
        </w:rPr>
        <w:t>CCLCs</w:t>
      </w:r>
      <w:r w:rsidR="00437D27" w:rsidRPr="00992316">
        <w:rPr>
          <w:rFonts w:cs="Calibri"/>
          <w:szCs w:val="22"/>
        </w:rPr>
        <w:t>. </w:t>
      </w:r>
    </w:p>
    <w:p w14:paraId="3D3DF164" w14:textId="3045E58F" w:rsidR="00437D27" w:rsidRPr="00992316" w:rsidRDefault="00437D27" w:rsidP="00810C8A">
      <w:pPr>
        <w:numPr>
          <w:ilvl w:val="0"/>
          <w:numId w:val="62"/>
        </w:numPr>
        <w:spacing w:before="0" w:after="0"/>
        <w:ind w:left="2894" w:hanging="187"/>
        <w:textAlignment w:val="baseline"/>
        <w:rPr>
          <w:rFonts w:cs="Calibri"/>
          <w:szCs w:val="22"/>
        </w:rPr>
      </w:pPr>
      <w:r w:rsidRPr="00992316">
        <w:rPr>
          <w:rFonts w:cs="Calibri"/>
          <w:szCs w:val="22"/>
        </w:rPr>
        <w:t>The email inbox must be checked daily to ensure timely communication with interested LEAs. </w:t>
      </w:r>
    </w:p>
    <w:p w14:paraId="0C624FB0" w14:textId="455F7A16" w:rsidR="00437D27" w:rsidRPr="00992316" w:rsidRDefault="003D6379" w:rsidP="00810C8A">
      <w:pPr>
        <w:numPr>
          <w:ilvl w:val="0"/>
          <w:numId w:val="63"/>
        </w:numPr>
        <w:spacing w:before="0" w:after="0"/>
        <w:ind w:left="2160"/>
        <w:contextualSpacing/>
        <w:textAlignment w:val="baseline"/>
        <w:rPr>
          <w:rFonts w:cs="Calibri"/>
          <w:szCs w:val="22"/>
        </w:rPr>
      </w:pPr>
      <w:r>
        <w:rPr>
          <w:rFonts w:cs="Calibri"/>
          <w:szCs w:val="22"/>
        </w:rPr>
        <w:lastRenderedPageBreak/>
        <w:t>CCLCs</w:t>
      </w:r>
      <w:r w:rsidR="00437D27" w:rsidRPr="00992316">
        <w:rPr>
          <w:rFonts w:cs="Calibri"/>
          <w:szCs w:val="22"/>
        </w:rPr>
        <w:t xml:space="preserve"> must develop and maintain a website/webpage containing information promoting the regional </w:t>
      </w:r>
      <w:r w:rsidR="00D26162">
        <w:rPr>
          <w:rFonts w:cs="Calibri"/>
          <w:szCs w:val="22"/>
        </w:rPr>
        <w:t>CCLC</w:t>
      </w:r>
      <w:r w:rsidR="0086464B">
        <w:rPr>
          <w:rFonts w:cs="Calibri"/>
          <w:szCs w:val="22"/>
        </w:rPr>
        <w:t>’s</w:t>
      </w:r>
      <w:r w:rsidR="00D26162" w:rsidRPr="00992316">
        <w:rPr>
          <w:rFonts w:cs="Calibri"/>
          <w:szCs w:val="22"/>
        </w:rPr>
        <w:t xml:space="preserve"> </w:t>
      </w:r>
      <w:r w:rsidR="00437D27" w:rsidRPr="00992316">
        <w:rPr>
          <w:rFonts w:cs="Calibri"/>
          <w:szCs w:val="22"/>
        </w:rPr>
        <w:t xml:space="preserve">services, share the </w:t>
      </w:r>
      <w:r w:rsidR="00407DD3">
        <w:rPr>
          <w:rFonts w:cs="Calibri"/>
          <w:szCs w:val="22"/>
        </w:rPr>
        <w:t>CCLC</w:t>
      </w:r>
      <w:r w:rsidR="00437D27" w:rsidRPr="00992316">
        <w:rPr>
          <w:rFonts w:cs="Calibri"/>
          <w:szCs w:val="22"/>
        </w:rPr>
        <w:t xml:space="preserve">’s email address, and share the work of the LEAs that partner with the </w:t>
      </w:r>
      <w:r w:rsidR="00CB2745">
        <w:rPr>
          <w:rFonts w:cs="Calibri"/>
          <w:szCs w:val="22"/>
        </w:rPr>
        <w:t>CCLC</w:t>
      </w:r>
      <w:r w:rsidR="00437D27" w:rsidRPr="00992316">
        <w:rPr>
          <w:rFonts w:cs="Calibri"/>
          <w:szCs w:val="22"/>
        </w:rPr>
        <w:t>. </w:t>
      </w:r>
    </w:p>
    <w:p w14:paraId="3297DBEB" w14:textId="23608B19" w:rsidR="00437D27" w:rsidRPr="00992316" w:rsidRDefault="00437D27" w:rsidP="00810C8A">
      <w:pPr>
        <w:numPr>
          <w:ilvl w:val="0"/>
          <w:numId w:val="64"/>
        </w:numPr>
        <w:spacing w:before="0"/>
        <w:ind w:left="2894" w:hanging="187"/>
        <w:textAlignment w:val="baseline"/>
        <w:rPr>
          <w:rFonts w:cs="Calibri"/>
          <w:szCs w:val="22"/>
        </w:rPr>
      </w:pPr>
      <w:r w:rsidRPr="00992316">
        <w:rPr>
          <w:rFonts w:cs="Calibri"/>
          <w:szCs w:val="22"/>
        </w:rPr>
        <w:t>The website/webpage must be updated at least once per month to keep the content current. </w:t>
      </w:r>
    </w:p>
    <w:p w14:paraId="58824EB8" w14:textId="77777777" w:rsidR="00437D27" w:rsidRPr="00992316" w:rsidRDefault="00437D27" w:rsidP="00810C8A">
      <w:pPr>
        <w:ind w:left="720" w:firstLine="360"/>
        <w:textAlignment w:val="baseline"/>
        <w:rPr>
          <w:rFonts w:cs="Calibri"/>
          <w:szCs w:val="22"/>
        </w:rPr>
      </w:pPr>
      <w:r w:rsidRPr="00992316">
        <w:rPr>
          <w:rFonts w:cs="Calibri"/>
          <w:b/>
          <w:bCs/>
          <w:szCs w:val="22"/>
        </w:rPr>
        <w:t>Culminating Events</w:t>
      </w:r>
      <w:r w:rsidRPr="00992316">
        <w:rPr>
          <w:rFonts w:cs="Calibri"/>
          <w:szCs w:val="22"/>
        </w:rPr>
        <w:t> </w:t>
      </w:r>
    </w:p>
    <w:p w14:paraId="1A12D5DE" w14:textId="33F613FD" w:rsidR="00437D27" w:rsidRPr="00992316" w:rsidRDefault="005D68E4" w:rsidP="003351B0">
      <w:pPr>
        <w:numPr>
          <w:ilvl w:val="0"/>
          <w:numId w:val="65"/>
        </w:numPr>
        <w:ind w:left="1440"/>
        <w:contextualSpacing/>
        <w:textAlignment w:val="baseline"/>
        <w:rPr>
          <w:rFonts w:cs="Calibri"/>
          <w:szCs w:val="22"/>
        </w:rPr>
      </w:pPr>
      <w:r>
        <w:rPr>
          <w:rFonts w:cs="Calibri"/>
          <w:b/>
          <w:bCs/>
          <w:szCs w:val="22"/>
        </w:rPr>
        <w:t>C</w:t>
      </w:r>
      <w:r w:rsidR="00301C71">
        <w:rPr>
          <w:rFonts w:cs="Calibri"/>
          <w:b/>
          <w:bCs/>
          <w:szCs w:val="22"/>
        </w:rPr>
        <w:t>CLC</w:t>
      </w:r>
      <w:r w:rsidR="009579A4">
        <w:rPr>
          <w:rFonts w:cs="Calibri"/>
          <w:b/>
          <w:bCs/>
          <w:szCs w:val="22"/>
        </w:rPr>
        <w:t xml:space="preserve"> </w:t>
      </w:r>
      <w:r w:rsidR="007D0833">
        <w:rPr>
          <w:rFonts w:cs="Calibri"/>
          <w:b/>
          <w:bCs/>
          <w:szCs w:val="22"/>
        </w:rPr>
        <w:t>c</w:t>
      </w:r>
      <w:r w:rsidR="00437D27" w:rsidRPr="00992316">
        <w:rPr>
          <w:rFonts w:cs="Calibri"/>
          <w:b/>
          <w:bCs/>
          <w:szCs w:val="22"/>
        </w:rPr>
        <w:t>ulminating event</w:t>
      </w:r>
      <w:r w:rsidR="00437D27" w:rsidRPr="00992316">
        <w:rPr>
          <w:rFonts w:cs="Calibri"/>
          <w:szCs w:val="22"/>
        </w:rPr>
        <w:t xml:space="preserve">: The </w:t>
      </w:r>
      <w:r w:rsidR="005D7087">
        <w:rPr>
          <w:rFonts w:cs="Calibri"/>
          <w:szCs w:val="22"/>
        </w:rPr>
        <w:t>CCLC</w:t>
      </w:r>
      <w:r w:rsidR="00437D27" w:rsidRPr="00992316">
        <w:rPr>
          <w:rFonts w:cs="Calibri"/>
          <w:szCs w:val="22"/>
        </w:rPr>
        <w:t xml:space="preserve"> must plan and coordinate </w:t>
      </w:r>
      <w:r w:rsidR="00E35F6D">
        <w:rPr>
          <w:rFonts w:cs="Calibri"/>
          <w:szCs w:val="22"/>
        </w:rPr>
        <w:t xml:space="preserve">a </w:t>
      </w:r>
      <w:r w:rsidR="005D7087">
        <w:rPr>
          <w:rFonts w:cs="Calibri"/>
          <w:szCs w:val="22"/>
        </w:rPr>
        <w:t>CCLC</w:t>
      </w:r>
      <w:r w:rsidR="003B3208">
        <w:rPr>
          <w:rFonts w:cs="Calibri"/>
          <w:szCs w:val="22"/>
        </w:rPr>
        <w:t xml:space="preserve">-wide </w:t>
      </w:r>
      <w:r w:rsidR="00437D27" w:rsidRPr="00992316">
        <w:rPr>
          <w:rFonts w:cs="Calibri"/>
          <w:szCs w:val="22"/>
        </w:rPr>
        <w:t xml:space="preserve">culminating event at the </w:t>
      </w:r>
      <w:r w:rsidR="00906F2B">
        <w:rPr>
          <w:rFonts w:cs="Calibri"/>
          <w:szCs w:val="22"/>
        </w:rPr>
        <w:t>end of the</w:t>
      </w:r>
      <w:r w:rsidR="00437D27" w:rsidRPr="00992316">
        <w:rPr>
          <w:rFonts w:cs="Calibri"/>
          <w:szCs w:val="22"/>
        </w:rPr>
        <w:t xml:space="preserve"> project period to showcase the work completed by </w:t>
      </w:r>
      <w:r w:rsidR="00F808DB">
        <w:rPr>
          <w:rFonts w:cs="Calibri"/>
          <w:szCs w:val="22"/>
        </w:rPr>
        <w:t>CCLC</w:t>
      </w:r>
      <w:r w:rsidR="00437D27" w:rsidRPr="00992316">
        <w:rPr>
          <w:rFonts w:cs="Calibri"/>
          <w:szCs w:val="22"/>
        </w:rPr>
        <w:t xml:space="preserve"> staff</w:t>
      </w:r>
      <w:r w:rsidR="00B67324">
        <w:rPr>
          <w:rFonts w:cs="Calibri"/>
          <w:szCs w:val="22"/>
        </w:rPr>
        <w:t xml:space="preserve"> and the</w:t>
      </w:r>
      <w:r w:rsidR="00437D27">
        <w:rPr>
          <w:rFonts w:cs="Calibri"/>
          <w:szCs w:val="22"/>
        </w:rPr>
        <w:t xml:space="preserve"> CBO and </w:t>
      </w:r>
      <w:r w:rsidR="00437D27" w:rsidRPr="00992316">
        <w:rPr>
          <w:rFonts w:cs="Calibri"/>
          <w:szCs w:val="22"/>
        </w:rPr>
        <w:t>LEA</w:t>
      </w:r>
      <w:r w:rsidR="00437D27">
        <w:rPr>
          <w:rFonts w:cs="Calibri"/>
          <w:szCs w:val="22"/>
        </w:rPr>
        <w:t xml:space="preserve"> partners</w:t>
      </w:r>
      <w:r w:rsidR="00437D27" w:rsidRPr="00992316">
        <w:rPr>
          <w:rFonts w:cs="Calibri"/>
          <w:szCs w:val="22"/>
        </w:rPr>
        <w:t>. </w:t>
      </w:r>
    </w:p>
    <w:p w14:paraId="5FA36423" w14:textId="368ACDE4" w:rsidR="00437D27" w:rsidRPr="00992316" w:rsidRDefault="00437D27" w:rsidP="00810C8A">
      <w:pPr>
        <w:numPr>
          <w:ilvl w:val="0"/>
          <w:numId w:val="66"/>
        </w:numPr>
        <w:spacing w:before="0" w:after="0"/>
        <w:ind w:left="2160"/>
        <w:contextualSpacing/>
        <w:textAlignment w:val="baseline"/>
        <w:rPr>
          <w:rFonts w:cs="Calibri"/>
          <w:szCs w:val="22"/>
        </w:rPr>
      </w:pPr>
      <w:r w:rsidRPr="00992316">
        <w:rPr>
          <w:rFonts w:cs="Calibri"/>
          <w:szCs w:val="22"/>
        </w:rPr>
        <w:t xml:space="preserve">The event can be held no sooner than three-quarters of the way through </w:t>
      </w:r>
      <w:r w:rsidR="006217AD" w:rsidRPr="00992316">
        <w:rPr>
          <w:rFonts w:cs="Calibri"/>
          <w:szCs w:val="22"/>
        </w:rPr>
        <w:t>the project</w:t>
      </w:r>
      <w:r w:rsidRPr="00992316">
        <w:rPr>
          <w:rFonts w:cs="Calibri"/>
          <w:szCs w:val="22"/>
        </w:rPr>
        <w:t xml:space="preserve"> period. </w:t>
      </w:r>
    </w:p>
    <w:p w14:paraId="1A457F4A" w14:textId="61443293" w:rsidR="00437D27" w:rsidRPr="00992316" w:rsidRDefault="00437D27" w:rsidP="00036B58">
      <w:pPr>
        <w:numPr>
          <w:ilvl w:val="0"/>
          <w:numId w:val="67"/>
        </w:numPr>
        <w:spacing w:before="0"/>
        <w:ind w:left="2160"/>
        <w:textAlignment w:val="baseline"/>
        <w:rPr>
          <w:rFonts w:cs="Calibri"/>
          <w:szCs w:val="22"/>
        </w:rPr>
      </w:pPr>
      <w:r w:rsidRPr="00992316">
        <w:rPr>
          <w:rFonts w:cs="Calibri"/>
          <w:szCs w:val="22"/>
        </w:rPr>
        <w:t>The format of the event (e.g., in-person, virtual, etc.) will be determined by the grantee. </w:t>
      </w:r>
    </w:p>
    <w:p w14:paraId="2C310709" w14:textId="77777777" w:rsidR="00437D27" w:rsidRPr="00992316" w:rsidRDefault="00437D27" w:rsidP="00B26532">
      <w:pPr>
        <w:pStyle w:val="Heading3"/>
      </w:pPr>
      <w:r w:rsidRPr="00992316">
        <w:t>Mandatory Project Design Elements </w:t>
      </w:r>
    </w:p>
    <w:p w14:paraId="6FE79D23" w14:textId="77777777" w:rsidR="00437D27" w:rsidRPr="00992316" w:rsidRDefault="00437D27" w:rsidP="00036B58">
      <w:pPr>
        <w:spacing w:after="0"/>
        <w:ind w:left="720"/>
        <w:textAlignment w:val="baseline"/>
        <w:rPr>
          <w:rFonts w:cs="Calibri"/>
          <w:szCs w:val="22"/>
        </w:rPr>
      </w:pPr>
      <w:r w:rsidRPr="00992316">
        <w:rPr>
          <w:rFonts w:cs="Calibri"/>
          <w:szCs w:val="22"/>
        </w:rPr>
        <w:t>The following project design elements must be met by grantees and clearly addressed in the applicant’s project plan. </w:t>
      </w:r>
    </w:p>
    <w:p w14:paraId="238442C0" w14:textId="25FE634E" w:rsidR="00437D27" w:rsidRPr="00992316" w:rsidRDefault="00437D27" w:rsidP="002C414A">
      <w:pPr>
        <w:numPr>
          <w:ilvl w:val="0"/>
          <w:numId w:val="68"/>
        </w:numPr>
        <w:spacing w:after="0"/>
        <w:ind w:left="1440"/>
        <w:textAlignment w:val="baseline"/>
        <w:rPr>
          <w:rFonts w:cs="Calibri"/>
          <w:szCs w:val="22"/>
        </w:rPr>
      </w:pPr>
      <w:r w:rsidRPr="00992316">
        <w:rPr>
          <w:rFonts w:cs="Calibri"/>
          <w:b/>
          <w:bCs/>
          <w:szCs w:val="22"/>
        </w:rPr>
        <w:t>Initial planning period</w:t>
      </w:r>
      <w:r w:rsidRPr="00992316">
        <w:rPr>
          <w:rFonts w:cs="Calibri"/>
          <w:szCs w:val="22"/>
        </w:rPr>
        <w:t xml:space="preserve">: </w:t>
      </w:r>
      <w:r w:rsidR="00806AD4">
        <w:rPr>
          <w:rFonts w:cs="Calibri"/>
          <w:szCs w:val="22"/>
        </w:rPr>
        <w:t>The</w:t>
      </w:r>
      <w:r w:rsidRPr="00992316">
        <w:rPr>
          <w:rFonts w:cs="Calibri"/>
          <w:szCs w:val="22"/>
        </w:rPr>
        <w:t xml:space="preserve"> first </w:t>
      </w:r>
      <w:r w:rsidR="002A556B">
        <w:rPr>
          <w:rFonts w:cs="Calibri"/>
          <w:szCs w:val="22"/>
        </w:rPr>
        <w:t xml:space="preserve">two </w:t>
      </w:r>
      <w:r w:rsidRPr="00992316">
        <w:rPr>
          <w:rFonts w:cs="Calibri"/>
          <w:szCs w:val="22"/>
        </w:rPr>
        <w:t>month</w:t>
      </w:r>
      <w:r w:rsidR="002A556B">
        <w:rPr>
          <w:rFonts w:cs="Calibri"/>
          <w:szCs w:val="22"/>
        </w:rPr>
        <w:t>s</w:t>
      </w:r>
      <w:r w:rsidRPr="00992316">
        <w:rPr>
          <w:rFonts w:cs="Calibri"/>
          <w:szCs w:val="22"/>
        </w:rPr>
        <w:t xml:space="preserve"> of the project period </w:t>
      </w:r>
      <w:r w:rsidR="00FF1678">
        <w:rPr>
          <w:rFonts w:cs="Calibri"/>
          <w:szCs w:val="22"/>
        </w:rPr>
        <w:t>(</w:t>
      </w:r>
      <w:r w:rsidR="006209BD" w:rsidRPr="00271E3A">
        <w:rPr>
          <w:rFonts w:cs="Calibri"/>
          <w:szCs w:val="22"/>
        </w:rPr>
        <w:t>April</w:t>
      </w:r>
      <w:r w:rsidR="002A556B" w:rsidRPr="00271E3A">
        <w:rPr>
          <w:rFonts w:cs="Calibri"/>
          <w:szCs w:val="22"/>
        </w:rPr>
        <w:t xml:space="preserve"> and </w:t>
      </w:r>
      <w:r w:rsidR="00FF1678" w:rsidRPr="00271E3A">
        <w:rPr>
          <w:rFonts w:cs="Calibri"/>
          <w:szCs w:val="22"/>
        </w:rPr>
        <w:t>May</w:t>
      </w:r>
      <w:r w:rsidRPr="00271E3A">
        <w:rPr>
          <w:rFonts w:cs="Calibri"/>
          <w:szCs w:val="22"/>
        </w:rPr>
        <w:t xml:space="preserve"> 2024)</w:t>
      </w:r>
      <w:r w:rsidRPr="00992316">
        <w:rPr>
          <w:rFonts w:cs="Calibri"/>
          <w:szCs w:val="22"/>
        </w:rPr>
        <w:t xml:space="preserve"> must be used by </w:t>
      </w:r>
      <w:r w:rsidR="00D0384A">
        <w:rPr>
          <w:rFonts w:cs="Calibri"/>
          <w:szCs w:val="22"/>
        </w:rPr>
        <w:t>the CCLCs</w:t>
      </w:r>
      <w:r w:rsidRPr="00992316">
        <w:rPr>
          <w:rFonts w:cs="Calibri"/>
          <w:szCs w:val="22"/>
        </w:rPr>
        <w:t xml:space="preserve"> to establish the </w:t>
      </w:r>
      <w:r w:rsidR="00C560ED">
        <w:rPr>
          <w:rFonts w:cs="Calibri"/>
          <w:szCs w:val="22"/>
        </w:rPr>
        <w:t>CCLC</w:t>
      </w:r>
      <w:r w:rsidRPr="00992316">
        <w:rPr>
          <w:rFonts w:cs="Calibri"/>
          <w:szCs w:val="22"/>
        </w:rPr>
        <w:t xml:space="preserve"> framework and to prepare to implement the project plan in the approved application (e.g., creation of webpages/websites, planning of professional development events, etc.).  </w:t>
      </w:r>
    </w:p>
    <w:p w14:paraId="24017D1E" w14:textId="77354F9F" w:rsidR="00437D27" w:rsidRPr="00992316" w:rsidRDefault="00437D27" w:rsidP="00036B58">
      <w:pPr>
        <w:numPr>
          <w:ilvl w:val="0"/>
          <w:numId w:val="69"/>
        </w:numPr>
        <w:spacing w:before="0" w:after="0"/>
        <w:ind w:left="2160"/>
        <w:textAlignment w:val="baseline"/>
        <w:rPr>
          <w:rFonts w:cs="Calibri"/>
          <w:szCs w:val="22"/>
        </w:rPr>
      </w:pPr>
      <w:r w:rsidRPr="00992316">
        <w:rPr>
          <w:rFonts w:cs="Calibri"/>
          <w:szCs w:val="22"/>
        </w:rPr>
        <w:t xml:space="preserve">Starting </w:t>
      </w:r>
      <w:r w:rsidR="00FF1678">
        <w:rPr>
          <w:rFonts w:cs="Calibri"/>
          <w:szCs w:val="22"/>
        </w:rPr>
        <w:t>June</w:t>
      </w:r>
      <w:r w:rsidRPr="00992316">
        <w:rPr>
          <w:rFonts w:cs="Calibri"/>
          <w:szCs w:val="22"/>
        </w:rPr>
        <w:t xml:space="preserve"> 1, 2024, the </w:t>
      </w:r>
      <w:r w:rsidR="003A4E3E">
        <w:rPr>
          <w:rFonts w:cs="Calibri"/>
          <w:szCs w:val="22"/>
        </w:rPr>
        <w:t>CCLCs</w:t>
      </w:r>
      <w:r w:rsidRPr="00992316">
        <w:rPr>
          <w:rFonts w:cs="Calibri"/>
          <w:szCs w:val="22"/>
        </w:rPr>
        <w:t xml:space="preserve"> must be ready to provide services to interested LEAs. </w:t>
      </w:r>
    </w:p>
    <w:p w14:paraId="6829B8AB" w14:textId="1D8904FA" w:rsidR="00437D27" w:rsidRPr="00992316" w:rsidRDefault="00437D27" w:rsidP="00036B58">
      <w:pPr>
        <w:numPr>
          <w:ilvl w:val="0"/>
          <w:numId w:val="70"/>
        </w:numPr>
        <w:spacing w:before="0" w:after="0"/>
        <w:ind w:left="1440"/>
        <w:textAlignment w:val="baseline"/>
        <w:rPr>
          <w:rFonts w:cs="Calibri"/>
        </w:rPr>
      </w:pPr>
      <w:r w:rsidRPr="0F301500">
        <w:rPr>
          <w:rFonts w:cs="Calibri"/>
          <w:b/>
          <w:bCs/>
        </w:rPr>
        <w:t>Standards aligned</w:t>
      </w:r>
      <w:r w:rsidRPr="0F301500">
        <w:rPr>
          <w:rFonts w:cs="Calibri"/>
        </w:rPr>
        <w:t xml:space="preserve">: </w:t>
      </w:r>
      <w:r w:rsidR="003A4E3E">
        <w:rPr>
          <w:rFonts w:cs="Calibri"/>
        </w:rPr>
        <w:t>CCLCs</w:t>
      </w:r>
      <w:r w:rsidRPr="0F301500">
        <w:rPr>
          <w:rFonts w:cs="Calibri"/>
        </w:rPr>
        <w:t xml:space="preserve"> must ground all work completed through this grant program in the </w:t>
      </w:r>
      <w:hyperlink r:id="rId44" w:history="1">
        <w:r w:rsidR="003A4E3E">
          <w:rPr>
            <w:rFonts w:cs="Calibri"/>
            <w:color w:val="0000FF"/>
            <w:u w:val="single"/>
          </w:rPr>
          <w:t>2020 NJSLS supporting Climate Change Education</w:t>
        </w:r>
      </w:hyperlink>
      <w:r w:rsidR="00B307E5">
        <w:rPr>
          <w:rFonts w:cs="Calibri"/>
        </w:rPr>
        <w:t xml:space="preserve"> </w:t>
      </w:r>
      <w:r w:rsidRPr="0F301500">
        <w:rPr>
          <w:rFonts w:cs="Calibri"/>
        </w:rPr>
        <w:t xml:space="preserve">and the </w:t>
      </w:r>
      <w:r w:rsidR="0025137F" w:rsidRPr="0025137F">
        <w:rPr>
          <w:rFonts w:cs="Calibri"/>
        </w:rPr>
        <w:t xml:space="preserve">climate change opportunities within the 2023 </w:t>
      </w:r>
      <w:hyperlink r:id="rId45" w:history="1">
        <w:r w:rsidR="0025137F" w:rsidRPr="00815313">
          <w:rPr>
            <w:rStyle w:val="Hyperlink"/>
            <w:rFonts w:cs="Calibri"/>
          </w:rPr>
          <w:t>ELA</w:t>
        </w:r>
      </w:hyperlink>
      <w:r w:rsidR="0025137F" w:rsidRPr="0025137F">
        <w:rPr>
          <w:rFonts w:cs="Calibri"/>
        </w:rPr>
        <w:t xml:space="preserve"> and </w:t>
      </w:r>
      <w:hyperlink r:id="rId46" w:history="1">
        <w:r w:rsidR="0025137F" w:rsidRPr="00A57BF1">
          <w:rPr>
            <w:rStyle w:val="Hyperlink"/>
            <w:rFonts w:cs="Calibri"/>
          </w:rPr>
          <w:t>Mathematics</w:t>
        </w:r>
      </w:hyperlink>
      <w:r w:rsidR="0025137F" w:rsidRPr="0025137F">
        <w:rPr>
          <w:rFonts w:cs="Calibri"/>
        </w:rPr>
        <w:t xml:space="preserve"> NJSLS</w:t>
      </w:r>
      <w:r w:rsidRPr="0F301500">
        <w:rPr>
          <w:rFonts w:cs="Calibri"/>
        </w:rPr>
        <w:t>. </w:t>
      </w:r>
    </w:p>
    <w:p w14:paraId="239E70FC" w14:textId="4AD82921" w:rsidR="00437D27" w:rsidRPr="00992316" w:rsidRDefault="00437D27" w:rsidP="00036B58">
      <w:pPr>
        <w:numPr>
          <w:ilvl w:val="0"/>
          <w:numId w:val="71"/>
        </w:numPr>
        <w:spacing w:before="0" w:after="0"/>
        <w:ind w:left="1440"/>
        <w:textAlignment w:val="baseline"/>
        <w:rPr>
          <w:rFonts w:cs="Calibri"/>
        </w:rPr>
      </w:pPr>
      <w:r w:rsidRPr="1A826F9A">
        <w:rPr>
          <w:rFonts w:cs="Calibri"/>
          <w:b/>
          <w:bCs/>
        </w:rPr>
        <w:t>Interdisciplinary focus</w:t>
      </w:r>
      <w:r w:rsidRPr="1A826F9A">
        <w:rPr>
          <w:rFonts w:cs="Calibri"/>
        </w:rPr>
        <w:t xml:space="preserve">: </w:t>
      </w:r>
      <w:r w:rsidR="00572169">
        <w:rPr>
          <w:rFonts w:cs="Calibri"/>
        </w:rPr>
        <w:t>Climate Change Education span</w:t>
      </w:r>
      <w:r w:rsidR="0055420E">
        <w:rPr>
          <w:rFonts w:cs="Calibri"/>
        </w:rPr>
        <w:t>s</w:t>
      </w:r>
      <w:r w:rsidR="684282D4" w:rsidRPr="1A826F9A">
        <w:rPr>
          <w:rFonts w:cs="Calibri"/>
        </w:rPr>
        <w:t xml:space="preserve"> </w:t>
      </w:r>
      <w:r w:rsidRPr="1A826F9A">
        <w:rPr>
          <w:rFonts w:cs="Calibri"/>
        </w:rPr>
        <w:t>across</w:t>
      </w:r>
      <w:r w:rsidR="2F988C7C" w:rsidRPr="1A826F9A">
        <w:rPr>
          <w:rFonts w:cs="Calibri"/>
        </w:rPr>
        <w:t xml:space="preserve"> all</w:t>
      </w:r>
      <w:r w:rsidRPr="1A826F9A">
        <w:rPr>
          <w:rFonts w:cs="Calibri"/>
        </w:rPr>
        <w:t xml:space="preserve"> content areas</w:t>
      </w:r>
      <w:r w:rsidR="15F30D9F" w:rsidRPr="1A826F9A">
        <w:rPr>
          <w:rFonts w:cs="Calibri"/>
        </w:rPr>
        <w:t>.</w:t>
      </w:r>
      <w:r w:rsidRPr="1A826F9A">
        <w:rPr>
          <w:rFonts w:cs="Calibri"/>
        </w:rPr>
        <w:t xml:space="preserve"> </w:t>
      </w:r>
    </w:p>
    <w:p w14:paraId="10612680" w14:textId="435C4136" w:rsidR="00437D27" w:rsidRPr="00992316" w:rsidRDefault="006C0AB0" w:rsidP="00036B58">
      <w:pPr>
        <w:numPr>
          <w:ilvl w:val="0"/>
          <w:numId w:val="72"/>
        </w:numPr>
        <w:spacing w:before="0" w:after="0"/>
        <w:ind w:left="2160"/>
        <w:textAlignment w:val="baseline"/>
        <w:rPr>
          <w:rFonts w:cs="Calibri"/>
        </w:rPr>
      </w:pPr>
      <w:r w:rsidRPr="1A826F9A">
        <w:rPr>
          <w:rFonts w:cs="Calibri"/>
        </w:rPr>
        <w:t>CCLCs</w:t>
      </w:r>
      <w:r w:rsidR="00437D27" w:rsidRPr="1A826F9A">
        <w:rPr>
          <w:rFonts w:cs="Calibri"/>
        </w:rPr>
        <w:t xml:space="preserve"> must thoroughly support the implementation of climate change education in the science content area </w:t>
      </w:r>
      <w:r w:rsidR="00437D27" w:rsidRPr="1A826F9A">
        <w:rPr>
          <w:rFonts w:cs="Calibri"/>
          <w:i/>
        </w:rPr>
        <w:t>and</w:t>
      </w:r>
      <w:r w:rsidR="00437D27" w:rsidRPr="1A826F9A">
        <w:rPr>
          <w:rFonts w:cs="Calibri"/>
        </w:rPr>
        <w:t xml:space="preserve"> the </w:t>
      </w:r>
      <w:r w:rsidR="441A0F2A" w:rsidRPr="1A826F9A">
        <w:rPr>
          <w:rFonts w:cs="Calibri"/>
        </w:rPr>
        <w:t>other</w:t>
      </w:r>
      <w:r w:rsidR="00437D27" w:rsidRPr="1A826F9A">
        <w:rPr>
          <w:rFonts w:cs="Calibri"/>
        </w:rPr>
        <w:t xml:space="preserve"> non-science content areas. </w:t>
      </w:r>
    </w:p>
    <w:p w14:paraId="7A0EC3C1" w14:textId="77777777" w:rsidR="00437D27" w:rsidRPr="00992316" w:rsidRDefault="00437D27" w:rsidP="00666078">
      <w:pPr>
        <w:numPr>
          <w:ilvl w:val="0"/>
          <w:numId w:val="73"/>
        </w:numPr>
        <w:spacing w:before="0" w:after="0"/>
        <w:ind w:left="1440"/>
        <w:textAlignment w:val="baseline"/>
        <w:rPr>
          <w:rFonts w:cs="Calibri"/>
          <w:szCs w:val="22"/>
        </w:rPr>
      </w:pPr>
      <w:r w:rsidRPr="00992316">
        <w:rPr>
          <w:rFonts w:cs="Calibri"/>
          <w:b/>
          <w:bCs/>
          <w:szCs w:val="22"/>
        </w:rPr>
        <w:t>All grade bands</w:t>
      </w:r>
      <w:r w:rsidRPr="00992316">
        <w:rPr>
          <w:rFonts w:cs="Calibri"/>
          <w:szCs w:val="22"/>
        </w:rPr>
        <w:t>: The NJSLS differ across grade bands (i.e., K-2, 3-5, 6-8, and 9-12).  </w:t>
      </w:r>
    </w:p>
    <w:p w14:paraId="2378B95A" w14:textId="165F2CFD" w:rsidR="00437D27" w:rsidRPr="00992316" w:rsidRDefault="00557373" w:rsidP="00666078">
      <w:pPr>
        <w:numPr>
          <w:ilvl w:val="0"/>
          <w:numId w:val="74"/>
        </w:numPr>
        <w:spacing w:before="0" w:after="0"/>
        <w:ind w:left="2160"/>
        <w:textAlignment w:val="baseline"/>
        <w:rPr>
          <w:rFonts w:cs="Calibri"/>
          <w:szCs w:val="22"/>
        </w:rPr>
      </w:pPr>
      <w:r>
        <w:rPr>
          <w:rFonts w:cs="Calibri"/>
          <w:szCs w:val="22"/>
        </w:rPr>
        <w:t>CCLCs</w:t>
      </w:r>
      <w:r w:rsidR="00437D27" w:rsidRPr="00992316">
        <w:rPr>
          <w:rFonts w:cs="Calibri"/>
          <w:szCs w:val="22"/>
        </w:rPr>
        <w:t xml:space="preserve"> must thoroughly support the implementation of climate </w:t>
      </w:r>
      <w:r w:rsidR="00437D27">
        <w:rPr>
          <w:rFonts w:cs="Calibri"/>
          <w:szCs w:val="22"/>
        </w:rPr>
        <w:t xml:space="preserve">change </w:t>
      </w:r>
      <w:r w:rsidR="00437D27" w:rsidRPr="00992316">
        <w:rPr>
          <w:rFonts w:cs="Calibri"/>
          <w:szCs w:val="22"/>
        </w:rPr>
        <w:t>education across all K-12 grade bands, as a “one-size fits all” approach will not be appropriate. </w:t>
      </w:r>
    </w:p>
    <w:p w14:paraId="696B7D72" w14:textId="77777777" w:rsidR="00437D27" w:rsidRPr="00992316" w:rsidRDefault="00437D27" w:rsidP="00666078">
      <w:pPr>
        <w:numPr>
          <w:ilvl w:val="0"/>
          <w:numId w:val="75"/>
        </w:numPr>
        <w:spacing w:before="0" w:after="0"/>
        <w:ind w:left="1440"/>
        <w:textAlignment w:val="baseline"/>
        <w:rPr>
          <w:rFonts w:cs="Calibri"/>
          <w:szCs w:val="22"/>
        </w:rPr>
      </w:pPr>
      <w:r w:rsidRPr="00992316">
        <w:rPr>
          <w:rFonts w:cs="Calibri"/>
          <w:b/>
          <w:bCs/>
          <w:szCs w:val="22"/>
        </w:rPr>
        <w:t>Serve LEAs as a whole</w:t>
      </w:r>
      <w:r w:rsidRPr="00992316">
        <w:rPr>
          <w:rFonts w:cs="Calibri"/>
          <w:szCs w:val="22"/>
        </w:rPr>
        <w:t>: Educators are only one component of LEA staff.  </w:t>
      </w:r>
    </w:p>
    <w:p w14:paraId="5BB870C1" w14:textId="5BAFB85F" w:rsidR="00437D27" w:rsidRPr="00992316" w:rsidRDefault="00A51A91" w:rsidP="00666078">
      <w:pPr>
        <w:numPr>
          <w:ilvl w:val="0"/>
          <w:numId w:val="76"/>
        </w:numPr>
        <w:spacing w:before="0" w:after="0"/>
        <w:ind w:left="2160"/>
        <w:textAlignment w:val="baseline"/>
        <w:rPr>
          <w:rFonts w:cs="Calibri"/>
          <w:szCs w:val="22"/>
        </w:rPr>
      </w:pPr>
      <w:r>
        <w:rPr>
          <w:rFonts w:cs="Calibri"/>
          <w:szCs w:val="22"/>
        </w:rPr>
        <w:t>CCLC</w:t>
      </w:r>
      <w:r w:rsidR="00437D27" w:rsidRPr="00992316">
        <w:rPr>
          <w:rFonts w:cs="Calibri"/>
          <w:szCs w:val="22"/>
        </w:rPr>
        <w:t>s must support</w:t>
      </w:r>
      <w:r w:rsidR="00437D27">
        <w:rPr>
          <w:rFonts w:cs="Calibri"/>
          <w:szCs w:val="22"/>
        </w:rPr>
        <w:t xml:space="preserve"> the</w:t>
      </w:r>
      <w:r w:rsidR="00437D27" w:rsidRPr="00992316">
        <w:rPr>
          <w:rFonts w:cs="Calibri"/>
          <w:szCs w:val="22"/>
        </w:rPr>
        <w:t xml:space="preserve"> </w:t>
      </w:r>
      <w:proofErr w:type="gramStart"/>
      <w:r w:rsidR="00437D27" w:rsidRPr="00992316">
        <w:rPr>
          <w:rFonts w:cs="Calibri"/>
          <w:szCs w:val="22"/>
        </w:rPr>
        <w:t>LEAs as a whole</w:t>
      </w:r>
      <w:proofErr w:type="gramEnd"/>
      <w:r w:rsidR="00437D27" w:rsidRPr="00992316">
        <w:rPr>
          <w:rFonts w:cs="Calibri"/>
          <w:szCs w:val="22"/>
        </w:rPr>
        <w:t xml:space="preserve"> (i.e., educators, administrators, supervisors, students, etc.) in the implementation of their climate </w:t>
      </w:r>
      <w:r w:rsidR="00437D27">
        <w:rPr>
          <w:rFonts w:cs="Calibri"/>
          <w:szCs w:val="22"/>
        </w:rPr>
        <w:t>change</w:t>
      </w:r>
      <w:r w:rsidR="00437D27" w:rsidRPr="00992316">
        <w:rPr>
          <w:rFonts w:cs="Calibri"/>
          <w:szCs w:val="22"/>
        </w:rPr>
        <w:t xml:space="preserve"> education initiatives.  </w:t>
      </w:r>
    </w:p>
    <w:p w14:paraId="4DCA7CFF" w14:textId="715C3066" w:rsidR="00437D27" w:rsidRPr="00992316" w:rsidRDefault="00437D27" w:rsidP="00666078">
      <w:pPr>
        <w:numPr>
          <w:ilvl w:val="0"/>
          <w:numId w:val="77"/>
        </w:numPr>
        <w:spacing w:before="0" w:after="0"/>
        <w:ind w:left="1440"/>
        <w:textAlignment w:val="baseline"/>
        <w:rPr>
          <w:rFonts w:cs="Calibri"/>
          <w:szCs w:val="22"/>
        </w:rPr>
      </w:pPr>
      <w:r w:rsidRPr="00992316">
        <w:rPr>
          <w:rFonts w:cs="Calibri"/>
          <w:b/>
          <w:bCs/>
          <w:szCs w:val="22"/>
        </w:rPr>
        <w:t>Students are the ultimate beneficiaries</w:t>
      </w:r>
      <w:r w:rsidRPr="00992316">
        <w:rPr>
          <w:rFonts w:cs="Calibri"/>
          <w:szCs w:val="22"/>
        </w:rPr>
        <w:t xml:space="preserve">: Although much of the work of the </w:t>
      </w:r>
      <w:r w:rsidR="00215B89">
        <w:rPr>
          <w:rFonts w:cs="Calibri"/>
          <w:szCs w:val="22"/>
        </w:rPr>
        <w:t>CCLCs</w:t>
      </w:r>
      <w:r w:rsidR="00215B89" w:rsidRPr="00992316" w:rsidDel="00215B89">
        <w:rPr>
          <w:rFonts w:cs="Calibri"/>
          <w:szCs w:val="22"/>
        </w:rPr>
        <w:t xml:space="preserve"> </w:t>
      </w:r>
      <w:r w:rsidRPr="00992316">
        <w:rPr>
          <w:rFonts w:cs="Calibri"/>
          <w:szCs w:val="22"/>
        </w:rPr>
        <w:t>will be completed through interactions with LEA staff, students will be the ultimate beneficiaries of the efforts undertaken through this grant program.  </w:t>
      </w:r>
    </w:p>
    <w:p w14:paraId="6C2A1727" w14:textId="14474BBE" w:rsidR="00437D27" w:rsidRPr="00992316" w:rsidRDefault="00436AD4" w:rsidP="00666078">
      <w:pPr>
        <w:numPr>
          <w:ilvl w:val="0"/>
          <w:numId w:val="78"/>
        </w:numPr>
        <w:spacing w:before="0" w:after="0"/>
        <w:ind w:left="2160"/>
        <w:textAlignment w:val="baseline"/>
        <w:rPr>
          <w:rFonts w:cs="Calibri"/>
          <w:szCs w:val="22"/>
        </w:rPr>
      </w:pPr>
      <w:r>
        <w:rPr>
          <w:rFonts w:cs="Calibri"/>
          <w:szCs w:val="22"/>
        </w:rPr>
        <w:t>CCLC</w:t>
      </w:r>
      <w:r w:rsidR="00437D27" w:rsidRPr="00992316">
        <w:rPr>
          <w:rFonts w:cs="Calibri"/>
          <w:szCs w:val="22"/>
        </w:rPr>
        <w:t>s should focus their efforts on supporting</w:t>
      </w:r>
      <w:r w:rsidR="00437D27">
        <w:rPr>
          <w:rFonts w:cs="Calibri"/>
          <w:szCs w:val="22"/>
        </w:rPr>
        <w:t xml:space="preserve"> culturally responsive,</w:t>
      </w:r>
      <w:r w:rsidR="00437D27" w:rsidRPr="00992316">
        <w:rPr>
          <w:rFonts w:cs="Calibri"/>
          <w:szCs w:val="22"/>
        </w:rPr>
        <w:t xml:space="preserve"> local, student-driven, project-based, collaborative, </w:t>
      </w:r>
      <w:r w:rsidR="00437D27">
        <w:rPr>
          <w:rFonts w:cs="Calibri"/>
          <w:szCs w:val="22"/>
        </w:rPr>
        <w:t>inter</w:t>
      </w:r>
      <w:r w:rsidR="00437D27" w:rsidRPr="00992316">
        <w:rPr>
          <w:rFonts w:cs="Calibri"/>
          <w:szCs w:val="22"/>
        </w:rPr>
        <w:t xml:space="preserve">disciplinary, and innovative approaches to extend climate </w:t>
      </w:r>
      <w:r w:rsidR="00437D27">
        <w:rPr>
          <w:rFonts w:cs="Calibri"/>
          <w:szCs w:val="22"/>
        </w:rPr>
        <w:t>change</w:t>
      </w:r>
      <w:r w:rsidR="00437D27" w:rsidRPr="00992316">
        <w:rPr>
          <w:rFonts w:cs="Calibri"/>
          <w:szCs w:val="22"/>
        </w:rPr>
        <w:t xml:space="preserve"> education beyond the classroom, providing opportunities for students to interact with local ecosystems, become involved in climate solutions, and engage with community-based partners in dialogue and learning obtained through real-world experiences. </w:t>
      </w:r>
    </w:p>
    <w:p w14:paraId="25C72F2D" w14:textId="6BBFFB72" w:rsidR="00437D27" w:rsidRPr="00992316" w:rsidRDefault="00437D27" w:rsidP="00666078">
      <w:pPr>
        <w:numPr>
          <w:ilvl w:val="0"/>
          <w:numId w:val="79"/>
        </w:numPr>
        <w:spacing w:before="0" w:after="0"/>
        <w:ind w:left="1440"/>
        <w:textAlignment w:val="baseline"/>
        <w:rPr>
          <w:rFonts w:cs="Calibri"/>
          <w:szCs w:val="22"/>
        </w:rPr>
      </w:pPr>
      <w:r w:rsidRPr="00992316">
        <w:rPr>
          <w:rFonts w:cs="Calibri"/>
          <w:b/>
          <w:bCs/>
          <w:szCs w:val="22"/>
        </w:rPr>
        <w:t>Timing</w:t>
      </w:r>
      <w:r w:rsidRPr="00992316">
        <w:rPr>
          <w:rFonts w:cs="Calibri"/>
          <w:szCs w:val="22"/>
        </w:rPr>
        <w:t xml:space="preserve">: </w:t>
      </w:r>
      <w:r w:rsidR="007E2610">
        <w:rPr>
          <w:rFonts w:cs="Calibri"/>
          <w:szCs w:val="22"/>
        </w:rPr>
        <w:t>CCLC</w:t>
      </w:r>
      <w:r w:rsidRPr="00992316">
        <w:rPr>
          <w:rFonts w:cs="Calibri"/>
          <w:szCs w:val="22"/>
        </w:rPr>
        <w:t>s must consider timing when developing their overall project plan (e.g., the start and end of the school year and fiscal year, during standardized testing periods, etc. tend to be busy for LEAs) and vary event times (e.g., summer, during the school year on weekends, after school, etc.) to accommodate different schedules.  </w:t>
      </w:r>
    </w:p>
    <w:p w14:paraId="65699C80" w14:textId="74285B1E" w:rsidR="00437D27" w:rsidRPr="00992316" w:rsidRDefault="00437D27" w:rsidP="00666078">
      <w:pPr>
        <w:numPr>
          <w:ilvl w:val="0"/>
          <w:numId w:val="80"/>
        </w:numPr>
        <w:spacing w:before="0" w:after="0"/>
        <w:ind w:left="1440"/>
        <w:textAlignment w:val="baseline"/>
        <w:rPr>
          <w:rFonts w:cs="Calibri"/>
          <w:szCs w:val="22"/>
        </w:rPr>
      </w:pPr>
      <w:r w:rsidRPr="00992316">
        <w:rPr>
          <w:rFonts w:cs="Calibri"/>
          <w:b/>
          <w:bCs/>
          <w:szCs w:val="22"/>
        </w:rPr>
        <w:t>Equitable access for all eligible LEAs</w:t>
      </w:r>
      <w:r w:rsidRPr="00992316">
        <w:rPr>
          <w:rFonts w:cs="Calibri"/>
          <w:szCs w:val="22"/>
        </w:rPr>
        <w:t xml:space="preserve">: </w:t>
      </w:r>
      <w:r w:rsidR="00176440">
        <w:rPr>
          <w:rFonts w:cs="Calibri"/>
          <w:szCs w:val="22"/>
        </w:rPr>
        <w:t>CCLC</w:t>
      </w:r>
      <w:r w:rsidRPr="00992316">
        <w:rPr>
          <w:rFonts w:cs="Calibri"/>
          <w:szCs w:val="22"/>
        </w:rPr>
        <w:t>s must provide equitable access to</w:t>
      </w:r>
      <w:r>
        <w:rPr>
          <w:rFonts w:cs="Calibri"/>
          <w:szCs w:val="22"/>
        </w:rPr>
        <w:t xml:space="preserve"> </w:t>
      </w:r>
      <w:r w:rsidR="00DD3700">
        <w:rPr>
          <w:rFonts w:cs="Calibri"/>
          <w:szCs w:val="22"/>
        </w:rPr>
        <w:t>CCLC</w:t>
      </w:r>
      <w:r w:rsidR="00DD3700" w:rsidRPr="00992316">
        <w:rPr>
          <w:rFonts w:cs="Calibri"/>
          <w:szCs w:val="22"/>
        </w:rPr>
        <w:t xml:space="preserve"> </w:t>
      </w:r>
      <w:r w:rsidRPr="00992316">
        <w:rPr>
          <w:rFonts w:cs="Calibri"/>
          <w:szCs w:val="22"/>
        </w:rPr>
        <w:t xml:space="preserve">services to all eligible LEAs in the </w:t>
      </w:r>
      <w:r w:rsidR="00001149">
        <w:rPr>
          <w:rFonts w:cs="Calibri"/>
          <w:szCs w:val="22"/>
        </w:rPr>
        <w:t>CCLC</w:t>
      </w:r>
      <w:r w:rsidR="00001149" w:rsidRPr="00992316">
        <w:rPr>
          <w:rFonts w:cs="Calibri"/>
          <w:szCs w:val="22"/>
        </w:rPr>
        <w:t xml:space="preserve">’s </w:t>
      </w:r>
      <w:r w:rsidRPr="00992316">
        <w:rPr>
          <w:rFonts w:cs="Calibri"/>
          <w:szCs w:val="22"/>
        </w:rPr>
        <w:t>regional area.  </w:t>
      </w:r>
    </w:p>
    <w:p w14:paraId="1FA5BB76" w14:textId="2ABA9C2E" w:rsidR="00437D27" w:rsidRPr="00992316" w:rsidRDefault="00437D27" w:rsidP="00666078">
      <w:pPr>
        <w:numPr>
          <w:ilvl w:val="0"/>
          <w:numId w:val="81"/>
        </w:numPr>
        <w:spacing w:before="0" w:after="0"/>
        <w:ind w:left="2160"/>
        <w:textAlignment w:val="baseline"/>
        <w:rPr>
          <w:rFonts w:cs="Calibri"/>
          <w:szCs w:val="22"/>
        </w:rPr>
      </w:pPr>
      <w:r w:rsidRPr="00992316">
        <w:rPr>
          <w:rFonts w:cs="Calibri"/>
          <w:szCs w:val="22"/>
        </w:rPr>
        <w:lastRenderedPageBreak/>
        <w:t xml:space="preserve">The Program Office will provide </w:t>
      </w:r>
      <w:r w:rsidR="00363E3B">
        <w:rPr>
          <w:rFonts w:cs="Calibri"/>
          <w:szCs w:val="22"/>
        </w:rPr>
        <w:t>CCLC</w:t>
      </w:r>
      <w:r w:rsidRPr="00992316">
        <w:rPr>
          <w:rFonts w:cs="Calibri"/>
          <w:szCs w:val="22"/>
        </w:rPr>
        <w:t>s with a list of eligible LEAs. </w:t>
      </w:r>
    </w:p>
    <w:p w14:paraId="341552FE" w14:textId="33D6484E" w:rsidR="00437D27" w:rsidRPr="00992316" w:rsidRDefault="00437D27" w:rsidP="00666078">
      <w:pPr>
        <w:numPr>
          <w:ilvl w:val="0"/>
          <w:numId w:val="82"/>
        </w:numPr>
        <w:spacing w:before="0" w:after="0"/>
        <w:ind w:left="2160"/>
        <w:textAlignment w:val="baseline"/>
        <w:rPr>
          <w:rFonts w:cs="Calibri"/>
          <w:szCs w:val="22"/>
        </w:rPr>
      </w:pPr>
      <w:r w:rsidRPr="00992316">
        <w:rPr>
          <w:rFonts w:cs="Calibri"/>
          <w:szCs w:val="22"/>
        </w:rPr>
        <w:t>For</w:t>
      </w:r>
      <w:r w:rsidRPr="00992316" w:rsidDel="00001149">
        <w:rPr>
          <w:rFonts w:cs="Calibri"/>
          <w:szCs w:val="22"/>
        </w:rPr>
        <w:t xml:space="preserve"> </w:t>
      </w:r>
      <w:r w:rsidR="00001149">
        <w:rPr>
          <w:rFonts w:cs="Calibri"/>
          <w:szCs w:val="22"/>
        </w:rPr>
        <w:t>CCLC</w:t>
      </w:r>
      <w:r w:rsidR="00001149" w:rsidRPr="00992316">
        <w:rPr>
          <w:rFonts w:cs="Calibri"/>
          <w:szCs w:val="22"/>
        </w:rPr>
        <w:t xml:space="preserve"> </w:t>
      </w:r>
      <w:r w:rsidRPr="00992316">
        <w:rPr>
          <w:rFonts w:cs="Calibri"/>
          <w:szCs w:val="22"/>
        </w:rPr>
        <w:t xml:space="preserve">events constrained by occupancy limits, preference must be given to LEAs that are required to partner with the </w:t>
      </w:r>
      <w:r w:rsidR="002B5501">
        <w:rPr>
          <w:rFonts w:cs="Calibri"/>
          <w:szCs w:val="22"/>
        </w:rPr>
        <w:t>CCLCs</w:t>
      </w:r>
      <w:r w:rsidR="002B5501" w:rsidRPr="00992316">
        <w:rPr>
          <w:rFonts w:cs="Calibri"/>
          <w:szCs w:val="22"/>
        </w:rPr>
        <w:t xml:space="preserve"> </w:t>
      </w:r>
      <w:r w:rsidRPr="00992316">
        <w:rPr>
          <w:rFonts w:cs="Calibri"/>
          <w:szCs w:val="22"/>
        </w:rPr>
        <w:t>as a condition of a grant opportunity administered by the Program Office and may be given</w:t>
      </w:r>
      <w:r w:rsidR="003E136F">
        <w:rPr>
          <w:rFonts w:cs="Calibri"/>
          <w:szCs w:val="22"/>
        </w:rPr>
        <w:t xml:space="preserve"> to</w:t>
      </w:r>
      <w:r w:rsidRPr="00992316">
        <w:rPr>
          <w:rFonts w:cs="Calibri"/>
          <w:szCs w:val="22"/>
        </w:rPr>
        <w:t xml:space="preserve"> LEAs within the same geographic region as the </w:t>
      </w:r>
      <w:r w:rsidR="00286789">
        <w:rPr>
          <w:rFonts w:cs="Calibri"/>
          <w:szCs w:val="22"/>
        </w:rPr>
        <w:t>CCLC</w:t>
      </w:r>
      <w:r w:rsidRPr="00992316">
        <w:rPr>
          <w:rFonts w:cs="Calibri"/>
          <w:szCs w:val="22"/>
        </w:rPr>
        <w:t>. </w:t>
      </w:r>
    </w:p>
    <w:p w14:paraId="311DABCC" w14:textId="77777777" w:rsidR="00437D27" w:rsidRPr="00992316" w:rsidRDefault="00437D27" w:rsidP="00666078">
      <w:pPr>
        <w:numPr>
          <w:ilvl w:val="0"/>
          <w:numId w:val="83"/>
        </w:numPr>
        <w:spacing w:before="0" w:after="0"/>
        <w:ind w:left="2160"/>
        <w:textAlignment w:val="baseline"/>
        <w:rPr>
          <w:rFonts w:cs="Calibri"/>
          <w:szCs w:val="22"/>
        </w:rPr>
      </w:pPr>
      <w:r w:rsidRPr="00992316">
        <w:rPr>
          <w:rFonts w:cs="Calibri"/>
          <w:szCs w:val="22"/>
        </w:rPr>
        <w:t>During the project period, the grantee should review their project plans and adjust them if needed, and as approved by the Program Office, to meet the level of interest from LEAs. </w:t>
      </w:r>
    </w:p>
    <w:p w14:paraId="5A547C90" w14:textId="1A38763B" w:rsidR="00437D27" w:rsidRPr="00992316" w:rsidRDefault="00437D27" w:rsidP="00666078">
      <w:pPr>
        <w:numPr>
          <w:ilvl w:val="0"/>
          <w:numId w:val="84"/>
        </w:numPr>
        <w:spacing w:before="0" w:after="0"/>
        <w:ind w:left="2894" w:hanging="187"/>
        <w:textAlignment w:val="baseline"/>
        <w:rPr>
          <w:rFonts w:cs="Calibri"/>
          <w:szCs w:val="22"/>
        </w:rPr>
      </w:pPr>
      <w:r w:rsidRPr="00992316">
        <w:rPr>
          <w:rFonts w:cs="Calibri"/>
          <w:szCs w:val="22"/>
        </w:rPr>
        <w:t xml:space="preserve">Additionally, LEAs will be at different stages of implementing their climate </w:t>
      </w:r>
      <w:r>
        <w:rPr>
          <w:rFonts w:cs="Calibri"/>
          <w:szCs w:val="22"/>
        </w:rPr>
        <w:t xml:space="preserve">change </w:t>
      </w:r>
      <w:r w:rsidRPr="00992316">
        <w:rPr>
          <w:rFonts w:cs="Calibri"/>
          <w:szCs w:val="22"/>
        </w:rPr>
        <w:t>education initiatives, and services should be adjusted accordingly to meet the needs of each LEA. </w:t>
      </w:r>
    </w:p>
    <w:p w14:paraId="763B76C7" w14:textId="77777777" w:rsidR="00437D27" w:rsidRPr="00992316" w:rsidRDefault="00437D27" w:rsidP="00666078">
      <w:pPr>
        <w:numPr>
          <w:ilvl w:val="0"/>
          <w:numId w:val="85"/>
        </w:numPr>
        <w:spacing w:before="0" w:after="0"/>
        <w:ind w:left="2160"/>
        <w:textAlignment w:val="baseline"/>
        <w:rPr>
          <w:rFonts w:cs="Calibri"/>
          <w:szCs w:val="22"/>
        </w:rPr>
      </w:pPr>
      <w:r w:rsidRPr="00992316">
        <w:rPr>
          <w:rFonts w:cs="Calibri"/>
          <w:szCs w:val="22"/>
        </w:rPr>
        <w:t>The following information is provided to applicants for planning purposes.  </w:t>
      </w:r>
    </w:p>
    <w:p w14:paraId="6248A1A8" w14:textId="5A001FF3" w:rsidR="00437D27" w:rsidRPr="00992316" w:rsidRDefault="00437D27" w:rsidP="00666078">
      <w:pPr>
        <w:numPr>
          <w:ilvl w:val="0"/>
          <w:numId w:val="86"/>
        </w:numPr>
        <w:spacing w:before="0" w:after="0"/>
        <w:ind w:left="2894" w:hanging="187"/>
        <w:textAlignment w:val="baseline"/>
        <w:rPr>
          <w:rFonts w:cs="Calibri"/>
          <w:szCs w:val="22"/>
        </w:rPr>
      </w:pPr>
      <w:r w:rsidRPr="00992316">
        <w:rPr>
          <w:rFonts w:cs="Calibri"/>
          <w:szCs w:val="22"/>
        </w:rPr>
        <w:t xml:space="preserve">In the 2022-2023 school year, there were 671 operating New Jersey LEAs. Using the regional designations outlined in </w:t>
      </w:r>
      <w:hyperlink w:anchor="_Application_Review_Criteria" w:history="1">
        <w:r w:rsidRPr="00C91296">
          <w:rPr>
            <w:rStyle w:val="Hyperlink"/>
            <w:rFonts w:cs="Calibri"/>
            <w:szCs w:val="22"/>
          </w:rPr>
          <w:t>Section</w:t>
        </w:r>
        <w:r w:rsidR="003F4E80" w:rsidRPr="00C91296">
          <w:rPr>
            <w:rStyle w:val="Hyperlink"/>
            <w:rFonts w:cs="Calibri"/>
            <w:szCs w:val="22"/>
          </w:rPr>
          <w:t xml:space="preserve"> I.</w:t>
        </w:r>
        <w:r w:rsidR="00C91296" w:rsidRPr="00C91296">
          <w:rPr>
            <w:rStyle w:val="Hyperlink"/>
            <w:rFonts w:cs="Calibri"/>
            <w:szCs w:val="22"/>
          </w:rPr>
          <w:t>7</w:t>
        </w:r>
        <w:r w:rsidR="003F4E80" w:rsidRPr="00C91296">
          <w:rPr>
            <w:rStyle w:val="Hyperlink"/>
            <w:rFonts w:cs="Calibri"/>
            <w:szCs w:val="22"/>
          </w:rPr>
          <w:t>.</w:t>
        </w:r>
      </w:hyperlink>
      <w:r w:rsidRPr="00992316">
        <w:rPr>
          <w:rFonts w:cs="Calibri"/>
          <w:szCs w:val="22"/>
        </w:rPr>
        <w:t>, there are 270 LEAs in the northern region of the state, 182 LEAs in the central region of the state, and 219 LEAs in the southern region of the state.  </w:t>
      </w:r>
    </w:p>
    <w:p w14:paraId="176EA37E" w14:textId="143B3920" w:rsidR="00437D27" w:rsidRPr="00992316" w:rsidRDefault="00437D27" w:rsidP="00666078">
      <w:pPr>
        <w:numPr>
          <w:ilvl w:val="0"/>
          <w:numId w:val="87"/>
        </w:numPr>
        <w:spacing w:before="0" w:after="0"/>
        <w:ind w:left="1440"/>
        <w:textAlignment w:val="baseline"/>
        <w:rPr>
          <w:rFonts w:cs="Calibri"/>
          <w:szCs w:val="22"/>
        </w:rPr>
      </w:pPr>
      <w:r w:rsidRPr="00992316">
        <w:rPr>
          <w:rFonts w:cs="Calibri"/>
          <w:b/>
          <w:bCs/>
          <w:szCs w:val="22"/>
        </w:rPr>
        <w:t>Not for profit</w:t>
      </w:r>
      <w:r w:rsidRPr="00992316">
        <w:rPr>
          <w:rFonts w:cs="Calibri"/>
          <w:szCs w:val="22"/>
        </w:rPr>
        <w:t xml:space="preserve">: </w:t>
      </w:r>
      <w:r w:rsidR="00AE66D7">
        <w:rPr>
          <w:rFonts w:cs="Calibri"/>
          <w:szCs w:val="22"/>
        </w:rPr>
        <w:t>CCLCs</w:t>
      </w:r>
      <w:r w:rsidRPr="00992316">
        <w:rPr>
          <w:rFonts w:cs="Calibri"/>
          <w:szCs w:val="22"/>
        </w:rPr>
        <w:t xml:space="preserve"> </w:t>
      </w:r>
      <w:r w:rsidR="001F782B">
        <w:rPr>
          <w:rFonts w:cs="Calibri"/>
          <w:szCs w:val="22"/>
        </w:rPr>
        <w:t xml:space="preserve">and </w:t>
      </w:r>
      <w:r w:rsidR="00356A80">
        <w:rPr>
          <w:rFonts w:cs="Calibri"/>
          <w:szCs w:val="22"/>
        </w:rPr>
        <w:t xml:space="preserve">their partner </w:t>
      </w:r>
      <w:r w:rsidR="001F782B">
        <w:rPr>
          <w:rFonts w:cs="Calibri"/>
          <w:szCs w:val="22"/>
        </w:rPr>
        <w:t>CBO</w:t>
      </w:r>
      <w:r w:rsidR="00356A80">
        <w:rPr>
          <w:rFonts w:cs="Calibri"/>
          <w:szCs w:val="22"/>
        </w:rPr>
        <w:t>(</w:t>
      </w:r>
      <w:r w:rsidR="001F782B">
        <w:rPr>
          <w:rFonts w:cs="Calibri"/>
          <w:szCs w:val="22"/>
        </w:rPr>
        <w:t>s</w:t>
      </w:r>
      <w:r w:rsidR="00356A80">
        <w:rPr>
          <w:rFonts w:cs="Calibri"/>
          <w:szCs w:val="22"/>
        </w:rPr>
        <w:t>)</w:t>
      </w:r>
      <w:r w:rsidRPr="00992316">
        <w:rPr>
          <w:rFonts w:cs="Calibri"/>
          <w:szCs w:val="22"/>
        </w:rPr>
        <w:t xml:space="preserve"> are not permitted to profit from events, work products, etc. undertaken or developed through this grant program. </w:t>
      </w:r>
    </w:p>
    <w:p w14:paraId="0A82DD1D" w14:textId="766BA3C6" w:rsidR="00437D27" w:rsidRPr="00992316" w:rsidRDefault="00EC23E0" w:rsidP="00FE174E">
      <w:pPr>
        <w:numPr>
          <w:ilvl w:val="0"/>
          <w:numId w:val="88"/>
        </w:numPr>
        <w:spacing w:before="0" w:after="0"/>
        <w:ind w:left="2160"/>
        <w:textAlignment w:val="baseline"/>
        <w:rPr>
          <w:rFonts w:cs="Calibri"/>
          <w:szCs w:val="22"/>
        </w:rPr>
      </w:pPr>
      <w:r>
        <w:rPr>
          <w:rFonts w:cs="Calibri"/>
          <w:szCs w:val="22"/>
        </w:rPr>
        <w:t>CCLCs</w:t>
      </w:r>
      <w:r w:rsidR="00437D27" w:rsidRPr="00992316">
        <w:rPr>
          <w:rFonts w:cs="Calibri"/>
          <w:szCs w:val="22"/>
        </w:rPr>
        <w:t xml:space="preserve"> </w:t>
      </w:r>
      <w:r w:rsidR="00356A80">
        <w:rPr>
          <w:rFonts w:cs="Calibri"/>
          <w:szCs w:val="22"/>
        </w:rPr>
        <w:t>and their partner CBO(s)</w:t>
      </w:r>
      <w:r w:rsidR="00437D27" w:rsidRPr="00992316">
        <w:rPr>
          <w:rFonts w:cs="Calibri"/>
          <w:szCs w:val="22"/>
        </w:rPr>
        <w:t xml:space="preserve"> may not charge LEAs fees for any services (e.g., professional development events, instructional materials, experiential learning opportunities, technical assistance, evaluation strategies, etc.) provided through the </w:t>
      </w:r>
      <w:r w:rsidR="00215B89">
        <w:rPr>
          <w:rFonts w:cs="Calibri"/>
          <w:szCs w:val="22"/>
        </w:rPr>
        <w:t>CCLCs</w:t>
      </w:r>
      <w:r w:rsidR="00437D27" w:rsidRPr="00992316">
        <w:rPr>
          <w:rFonts w:cs="Calibri"/>
          <w:szCs w:val="22"/>
        </w:rPr>
        <w:t>. </w:t>
      </w:r>
    </w:p>
    <w:p w14:paraId="596947D3" w14:textId="1A76D1C0" w:rsidR="00437D27" w:rsidRPr="00992316" w:rsidRDefault="00AE46C5" w:rsidP="00FE174E">
      <w:pPr>
        <w:numPr>
          <w:ilvl w:val="0"/>
          <w:numId w:val="89"/>
        </w:numPr>
        <w:spacing w:before="0" w:after="0"/>
        <w:ind w:left="2160"/>
        <w:textAlignment w:val="baseline"/>
        <w:rPr>
          <w:rFonts w:cs="Calibri"/>
          <w:szCs w:val="22"/>
        </w:rPr>
      </w:pPr>
      <w:r>
        <w:rPr>
          <w:rFonts w:cs="Calibri"/>
          <w:szCs w:val="22"/>
        </w:rPr>
        <w:t>CCLCs</w:t>
      </w:r>
      <w:r w:rsidR="00437D27" w:rsidRPr="00992316">
        <w:rPr>
          <w:rFonts w:cs="Calibri"/>
          <w:szCs w:val="22"/>
        </w:rPr>
        <w:t xml:space="preserve"> </w:t>
      </w:r>
      <w:r w:rsidR="00356A80">
        <w:rPr>
          <w:rFonts w:cs="Calibri"/>
          <w:szCs w:val="22"/>
        </w:rPr>
        <w:t>and their partner CBO(s)</w:t>
      </w:r>
      <w:r w:rsidR="00437D27" w:rsidRPr="00992316">
        <w:rPr>
          <w:rFonts w:cs="Calibri"/>
          <w:szCs w:val="22"/>
        </w:rPr>
        <w:t xml:space="preserve"> may not commercialize work products developed under this grant program and must make any work products developed under this grant program freely available. Work products developed under this grant program must remain non-commercialized and freely available after the end of the project period. </w:t>
      </w:r>
    </w:p>
    <w:p w14:paraId="36F53C86" w14:textId="1A84BEA2" w:rsidR="00437D27" w:rsidRPr="00992316" w:rsidRDefault="00437D27" w:rsidP="00FE174E">
      <w:pPr>
        <w:numPr>
          <w:ilvl w:val="0"/>
          <w:numId w:val="90"/>
        </w:numPr>
        <w:spacing w:before="0" w:after="0"/>
        <w:ind w:left="1440"/>
        <w:textAlignment w:val="baseline"/>
        <w:rPr>
          <w:rFonts w:cs="Calibri"/>
          <w:szCs w:val="22"/>
        </w:rPr>
      </w:pPr>
      <w:r w:rsidRPr="00992316">
        <w:rPr>
          <w:rFonts w:cs="Calibri"/>
          <w:b/>
          <w:bCs/>
          <w:szCs w:val="22"/>
        </w:rPr>
        <w:t>Community of practice</w:t>
      </w:r>
      <w:r w:rsidRPr="00992316">
        <w:rPr>
          <w:rFonts w:cs="Calibri"/>
          <w:szCs w:val="22"/>
        </w:rPr>
        <w:t xml:space="preserve">: </w:t>
      </w:r>
      <w:r w:rsidR="00C03F9F">
        <w:rPr>
          <w:rFonts w:cs="Calibri"/>
          <w:szCs w:val="22"/>
        </w:rPr>
        <w:t>CCLC</w:t>
      </w:r>
      <w:r w:rsidRPr="00992316">
        <w:rPr>
          <w:rFonts w:cs="Calibri"/>
          <w:szCs w:val="22"/>
        </w:rPr>
        <w:t xml:space="preserve">s must facilitate and participate in a community of practice among the regional </w:t>
      </w:r>
      <w:r w:rsidR="00D4590C">
        <w:rPr>
          <w:rFonts w:cs="Calibri"/>
          <w:szCs w:val="22"/>
        </w:rPr>
        <w:t>CCLCs</w:t>
      </w:r>
      <w:r w:rsidRPr="00992316">
        <w:rPr>
          <w:rFonts w:cs="Calibri"/>
          <w:szCs w:val="22"/>
        </w:rPr>
        <w:t>.  </w:t>
      </w:r>
    </w:p>
    <w:p w14:paraId="791FB678" w14:textId="31C659C2" w:rsidR="00437D27" w:rsidRPr="00992316" w:rsidRDefault="00437D27" w:rsidP="00FE174E">
      <w:pPr>
        <w:numPr>
          <w:ilvl w:val="0"/>
          <w:numId w:val="91"/>
        </w:numPr>
        <w:spacing w:before="0" w:after="0"/>
        <w:ind w:left="2160"/>
        <w:textAlignment w:val="baseline"/>
        <w:rPr>
          <w:rFonts w:cs="Calibri"/>
          <w:szCs w:val="22"/>
        </w:rPr>
      </w:pPr>
      <w:r w:rsidRPr="00992316">
        <w:rPr>
          <w:rFonts w:cs="Calibri"/>
          <w:szCs w:val="22"/>
        </w:rPr>
        <w:t xml:space="preserve">Establishing a statewide support network for the implementation of climate </w:t>
      </w:r>
      <w:r>
        <w:rPr>
          <w:rFonts w:cs="Calibri"/>
          <w:szCs w:val="22"/>
        </w:rPr>
        <w:t>change</w:t>
      </w:r>
      <w:r w:rsidRPr="00992316">
        <w:rPr>
          <w:rFonts w:cs="Calibri"/>
          <w:szCs w:val="22"/>
        </w:rPr>
        <w:t xml:space="preserve"> education requires a positive, collaborative atmosphere among </w:t>
      </w:r>
      <w:r w:rsidR="00903BAB">
        <w:rPr>
          <w:rFonts w:cs="Calibri"/>
          <w:szCs w:val="22"/>
        </w:rPr>
        <w:t>CCLC</w:t>
      </w:r>
      <w:r w:rsidRPr="00992316">
        <w:rPr>
          <w:rFonts w:cs="Calibri"/>
          <w:szCs w:val="22"/>
        </w:rPr>
        <w:t>s.  </w:t>
      </w:r>
    </w:p>
    <w:p w14:paraId="50A818F9" w14:textId="68ED808B" w:rsidR="00437D27" w:rsidRPr="00992316" w:rsidRDefault="00437D27" w:rsidP="00FE174E">
      <w:pPr>
        <w:numPr>
          <w:ilvl w:val="0"/>
          <w:numId w:val="92"/>
        </w:numPr>
        <w:spacing w:before="0" w:after="0"/>
        <w:ind w:left="2160"/>
        <w:textAlignment w:val="baseline"/>
        <w:rPr>
          <w:rFonts w:cs="Calibri"/>
          <w:szCs w:val="22"/>
        </w:rPr>
      </w:pPr>
      <w:r w:rsidRPr="00992316">
        <w:rPr>
          <w:rFonts w:cs="Calibri"/>
          <w:szCs w:val="22"/>
        </w:rPr>
        <w:t xml:space="preserve">Collaboration between the regional </w:t>
      </w:r>
      <w:r w:rsidR="008E151F">
        <w:rPr>
          <w:rFonts w:cs="Calibri"/>
          <w:szCs w:val="22"/>
        </w:rPr>
        <w:t>CCLCs</w:t>
      </w:r>
      <w:r w:rsidR="008E151F" w:rsidRPr="00992316">
        <w:rPr>
          <w:rFonts w:cs="Calibri"/>
          <w:szCs w:val="22"/>
        </w:rPr>
        <w:t xml:space="preserve"> </w:t>
      </w:r>
      <w:r w:rsidRPr="00992316">
        <w:rPr>
          <w:rFonts w:cs="Calibri"/>
          <w:szCs w:val="22"/>
        </w:rPr>
        <w:t xml:space="preserve">is key to maximizing the expertise within each </w:t>
      </w:r>
      <w:r>
        <w:rPr>
          <w:rFonts w:cs="Calibri"/>
          <w:szCs w:val="22"/>
        </w:rPr>
        <w:t>entity</w:t>
      </w:r>
      <w:r w:rsidRPr="00992316">
        <w:rPr>
          <w:rFonts w:cs="Calibri"/>
          <w:szCs w:val="22"/>
        </w:rPr>
        <w:t xml:space="preserve"> and providing high quality services to LEAs.  </w:t>
      </w:r>
    </w:p>
    <w:p w14:paraId="5BD2DA34" w14:textId="1C64CE9E" w:rsidR="00437D27" w:rsidRPr="00992316" w:rsidRDefault="00437D27" w:rsidP="00FE174E">
      <w:pPr>
        <w:numPr>
          <w:ilvl w:val="0"/>
          <w:numId w:val="93"/>
        </w:numPr>
        <w:spacing w:before="0" w:after="0"/>
        <w:ind w:left="1440"/>
        <w:textAlignment w:val="baseline"/>
        <w:rPr>
          <w:rFonts w:cs="Calibri"/>
          <w:szCs w:val="22"/>
        </w:rPr>
      </w:pPr>
      <w:r w:rsidRPr="00992316">
        <w:rPr>
          <w:rFonts w:cs="Calibri"/>
          <w:b/>
          <w:bCs/>
          <w:szCs w:val="22"/>
        </w:rPr>
        <w:t>Program persistence</w:t>
      </w:r>
      <w:r w:rsidRPr="00992316">
        <w:rPr>
          <w:rFonts w:cs="Calibri"/>
          <w:szCs w:val="22"/>
        </w:rPr>
        <w:t>: Successful programs established with this funding should be sustainable beyond the end of the project period.  </w:t>
      </w:r>
    </w:p>
    <w:p w14:paraId="4309DD40" w14:textId="4F406ECE" w:rsidR="00437D27" w:rsidRPr="00992316" w:rsidRDefault="00437D27" w:rsidP="00FE174E">
      <w:pPr>
        <w:numPr>
          <w:ilvl w:val="0"/>
          <w:numId w:val="94"/>
        </w:numPr>
        <w:spacing w:before="0" w:after="0"/>
        <w:ind w:left="1440"/>
        <w:textAlignment w:val="baseline"/>
        <w:rPr>
          <w:rFonts w:cs="Calibri"/>
          <w:szCs w:val="22"/>
        </w:rPr>
      </w:pPr>
      <w:r w:rsidRPr="00992316">
        <w:rPr>
          <w:rFonts w:cs="Calibri"/>
          <w:b/>
          <w:bCs/>
          <w:szCs w:val="22"/>
        </w:rPr>
        <w:t>Reports and data collection</w:t>
      </w:r>
      <w:r w:rsidRPr="00992316">
        <w:rPr>
          <w:rFonts w:cs="Calibri"/>
          <w:szCs w:val="22"/>
        </w:rPr>
        <w:t xml:space="preserve">: </w:t>
      </w:r>
      <w:r w:rsidR="00903BAB">
        <w:rPr>
          <w:rFonts w:cs="Calibri"/>
          <w:szCs w:val="22"/>
        </w:rPr>
        <w:t>CCLC</w:t>
      </w:r>
      <w:r w:rsidRPr="00992316">
        <w:rPr>
          <w:rFonts w:cs="Calibri"/>
          <w:szCs w:val="22"/>
        </w:rPr>
        <w:t xml:space="preserve">s must assist in the collection and analysis of qualitative and quantitative data to evaluate LEA progress on the implementation of their climate </w:t>
      </w:r>
      <w:r>
        <w:rPr>
          <w:rFonts w:cs="Calibri"/>
          <w:szCs w:val="22"/>
        </w:rPr>
        <w:t>change</w:t>
      </w:r>
      <w:r w:rsidRPr="00992316">
        <w:rPr>
          <w:rFonts w:cs="Calibri"/>
          <w:szCs w:val="22"/>
        </w:rPr>
        <w:t xml:space="preserve"> education initiatives and assess the overall effectiveness of the regional </w:t>
      </w:r>
      <w:r w:rsidR="00133894">
        <w:rPr>
          <w:rFonts w:cs="Calibri"/>
          <w:szCs w:val="22"/>
        </w:rPr>
        <w:t>CCLCs</w:t>
      </w:r>
      <w:r w:rsidRPr="00992316">
        <w:rPr>
          <w:rFonts w:cs="Calibri"/>
          <w:szCs w:val="22"/>
        </w:rPr>
        <w:t>. </w:t>
      </w:r>
    </w:p>
    <w:p w14:paraId="6C79AA5A" w14:textId="0641E490" w:rsidR="00437D27" w:rsidRPr="00992316" w:rsidRDefault="00437D27" w:rsidP="002A178D">
      <w:pPr>
        <w:numPr>
          <w:ilvl w:val="0"/>
          <w:numId w:val="95"/>
        </w:numPr>
        <w:spacing w:before="0"/>
        <w:ind w:left="2160"/>
        <w:textAlignment w:val="baseline"/>
        <w:rPr>
          <w:rFonts w:cs="Calibri"/>
          <w:szCs w:val="22"/>
        </w:rPr>
      </w:pPr>
      <w:r w:rsidRPr="00992316">
        <w:rPr>
          <w:rFonts w:cs="Calibri"/>
          <w:szCs w:val="22"/>
        </w:rPr>
        <w:t xml:space="preserve">Additional details on the reporting and data collection requirements are provided in </w:t>
      </w:r>
      <w:hyperlink w:anchor="_Grant_Agreement_and" w:history="1">
        <w:r w:rsidR="00296CA4" w:rsidRPr="00296CA4">
          <w:rPr>
            <w:rStyle w:val="Hyperlink"/>
            <w:rFonts w:cs="Calibri"/>
            <w:szCs w:val="22"/>
          </w:rPr>
          <w:t>Section III.</w:t>
        </w:r>
      </w:hyperlink>
      <w:r w:rsidR="00296CA4">
        <w:rPr>
          <w:rFonts w:cs="Calibri"/>
          <w:szCs w:val="22"/>
        </w:rPr>
        <w:t xml:space="preserve"> and </w:t>
      </w:r>
      <w:hyperlink w:anchor="_Appendix_6:_Project" w:history="1">
        <w:r w:rsidR="00EE3338" w:rsidRPr="00EE3338">
          <w:rPr>
            <w:rStyle w:val="Hyperlink"/>
            <w:rFonts w:cs="Calibri"/>
            <w:szCs w:val="22"/>
          </w:rPr>
          <w:t>Appendix 6</w:t>
        </w:r>
      </w:hyperlink>
      <w:r w:rsidR="00EE3338">
        <w:rPr>
          <w:rFonts w:cs="Calibri"/>
          <w:szCs w:val="22"/>
        </w:rPr>
        <w:t xml:space="preserve"> </w:t>
      </w:r>
      <w:r w:rsidRPr="00992316">
        <w:rPr>
          <w:rFonts w:cs="Calibri"/>
          <w:szCs w:val="22"/>
        </w:rPr>
        <w:t>of this NGO. </w:t>
      </w:r>
    </w:p>
    <w:p w14:paraId="7E35C11C" w14:textId="0E2A5E9F" w:rsidR="002A27DA" w:rsidRPr="0047182D" w:rsidRDefault="002A27DA" w:rsidP="002A178D">
      <w:pPr>
        <w:ind w:left="720"/>
        <w:rPr>
          <w:rFonts w:cs="Arial"/>
          <w:b/>
          <w:color w:val="auto"/>
          <w:szCs w:val="22"/>
        </w:rPr>
      </w:pPr>
      <w:r w:rsidRPr="0047182D">
        <w:rPr>
          <w:rFonts w:cs="Arial"/>
          <w:b/>
          <w:color w:val="auto"/>
          <w:szCs w:val="22"/>
        </w:rPr>
        <w:t>The following point values apply to the evaluation of applications received in response to this NGO:</w:t>
      </w:r>
    </w:p>
    <w:p w14:paraId="126A9E5A" w14:textId="066C22FF" w:rsidR="00E12CE4" w:rsidRDefault="002A27DA" w:rsidP="002A178D">
      <w:pPr>
        <w:spacing w:after="0"/>
        <w:ind w:left="720"/>
        <w:rPr>
          <w:rFonts w:asciiTheme="minorHAnsi" w:hAnsiTheme="minorHAnsi" w:cstheme="minorHAnsi"/>
          <w:b/>
          <w:i/>
          <w:color w:val="auto"/>
          <w:szCs w:val="22"/>
        </w:rPr>
      </w:pPr>
      <w:r w:rsidRPr="004E78D3">
        <w:rPr>
          <w:rFonts w:asciiTheme="minorHAnsi" w:hAnsiTheme="minorHAnsi" w:cstheme="minorHAnsi"/>
          <w:b/>
          <w:color w:val="auto"/>
          <w:szCs w:val="22"/>
        </w:rPr>
        <w:t>Project Abstract</w:t>
      </w:r>
      <w:r w:rsidR="008D01C6">
        <w:rPr>
          <w:rFonts w:asciiTheme="minorHAnsi" w:hAnsiTheme="minorHAnsi" w:cstheme="minorHAnsi"/>
          <w:b/>
          <w:iCs/>
          <w:color w:val="auto"/>
          <w:szCs w:val="22"/>
        </w:rPr>
        <w:t xml:space="preserve"> </w:t>
      </w:r>
      <w:r w:rsidR="008D01C6" w:rsidRPr="00A668C9">
        <w:rPr>
          <w:rFonts w:cs="Arial"/>
          <w:b/>
          <w:color w:val="auto"/>
          <w:szCs w:val="22"/>
        </w:rPr>
        <w:t>[</w:t>
      </w:r>
      <w:r w:rsidR="008D01C6">
        <w:rPr>
          <w:rFonts w:cs="Arial"/>
          <w:b/>
          <w:color w:val="auto"/>
          <w:szCs w:val="22"/>
        </w:rPr>
        <w:t>0 points</w:t>
      </w:r>
      <w:r w:rsidR="008D01C6" w:rsidRPr="00A668C9">
        <w:rPr>
          <w:rFonts w:cs="Arial"/>
          <w:b/>
          <w:color w:val="auto"/>
          <w:szCs w:val="22"/>
        </w:rPr>
        <w:t>]</w:t>
      </w:r>
      <w:r>
        <w:rPr>
          <w:rFonts w:asciiTheme="minorHAnsi" w:hAnsiTheme="minorHAnsi" w:cstheme="minorHAnsi"/>
          <w:b/>
          <w:i/>
          <w:color w:val="auto"/>
          <w:szCs w:val="22"/>
        </w:rPr>
        <w:t xml:space="preserve"> </w:t>
      </w:r>
    </w:p>
    <w:p w14:paraId="729B9B0D" w14:textId="462BE932" w:rsidR="00E83D52" w:rsidRDefault="00646B7C" w:rsidP="002A178D">
      <w:pPr>
        <w:spacing w:after="0"/>
        <w:ind w:left="720"/>
        <w:rPr>
          <w:rFonts w:asciiTheme="minorHAnsi" w:hAnsiTheme="minorHAnsi" w:cstheme="minorHAnsi"/>
          <w:szCs w:val="22"/>
        </w:rPr>
      </w:pPr>
      <w:r w:rsidRPr="00741304">
        <w:rPr>
          <w:rFonts w:asciiTheme="minorHAnsi" w:hAnsiTheme="minorHAnsi" w:cstheme="minorHAnsi"/>
          <w:szCs w:val="22"/>
        </w:rPr>
        <w:t>The Project Abstract is a summary</w:t>
      </w:r>
      <w:r w:rsidR="008D01C6">
        <w:rPr>
          <w:rFonts w:asciiTheme="minorHAnsi" w:hAnsiTheme="minorHAnsi" w:cstheme="minorHAnsi"/>
          <w:szCs w:val="22"/>
        </w:rPr>
        <w:t xml:space="preserve"> (250 – 300 words)</w:t>
      </w:r>
      <w:r w:rsidRPr="00741304">
        <w:rPr>
          <w:rFonts w:asciiTheme="minorHAnsi" w:hAnsiTheme="minorHAnsi" w:cstheme="minorHAnsi"/>
          <w:szCs w:val="22"/>
        </w:rPr>
        <w:t xml:space="preserve"> of the proposed project’s need, purpose, and projected outcomes. The proposed project and outcomes must cover the full grant period. </w:t>
      </w:r>
      <w:r w:rsidR="002A27DA" w:rsidRPr="00741304">
        <w:rPr>
          <w:rFonts w:asciiTheme="minorHAnsi" w:hAnsiTheme="minorHAnsi" w:cstheme="minorHAnsi"/>
          <w:szCs w:val="22"/>
        </w:rPr>
        <w:t>Do not include information in the abstract that is not supported elsewhere in the application</w:t>
      </w:r>
      <w:r>
        <w:rPr>
          <w:rFonts w:asciiTheme="minorHAnsi" w:hAnsiTheme="minorHAnsi" w:cstheme="minorHAnsi"/>
          <w:szCs w:val="22"/>
        </w:rPr>
        <w:t>.</w:t>
      </w:r>
    </w:p>
    <w:p w14:paraId="3FCFDD18" w14:textId="5D8BC5AE" w:rsidR="00FF3015" w:rsidRDefault="00FF3015" w:rsidP="002A178D">
      <w:pPr>
        <w:spacing w:before="0" w:after="0"/>
        <w:ind w:left="720"/>
        <w:rPr>
          <w:rFonts w:asciiTheme="minorHAnsi" w:hAnsiTheme="minorHAnsi" w:cstheme="minorHAnsi"/>
          <w:szCs w:val="22"/>
        </w:rPr>
        <w:sectPr w:rsidR="00FF3015" w:rsidSect="001E607D">
          <w:type w:val="continuous"/>
          <w:pgSz w:w="12240" w:h="15840" w:code="1"/>
          <w:pgMar w:top="1440" w:right="1080" w:bottom="720" w:left="1080" w:header="720" w:footer="720" w:gutter="0"/>
          <w:cols w:space="720"/>
          <w:docGrid w:linePitch="360"/>
        </w:sectPr>
      </w:pPr>
    </w:p>
    <w:p w14:paraId="3989598B" w14:textId="42F17915" w:rsidR="002A178D" w:rsidRDefault="002A27DA" w:rsidP="002A178D">
      <w:pPr>
        <w:ind w:left="720"/>
        <w:rPr>
          <w:rFonts w:cs="Arial"/>
          <w:color w:val="auto"/>
          <w:szCs w:val="22"/>
        </w:rPr>
      </w:pPr>
      <w:r w:rsidRPr="00A668C9">
        <w:rPr>
          <w:rFonts w:cs="Arial"/>
          <w:b/>
          <w:color w:val="auto"/>
          <w:szCs w:val="22"/>
        </w:rPr>
        <w:t xml:space="preserve">Needs </w:t>
      </w:r>
      <w:bookmarkStart w:id="36" w:name="_Hlk148620336"/>
      <w:r w:rsidRPr="00A668C9">
        <w:rPr>
          <w:rFonts w:cs="Arial"/>
          <w:b/>
          <w:color w:val="auto"/>
          <w:szCs w:val="22"/>
        </w:rPr>
        <w:t>[</w:t>
      </w:r>
      <w:r w:rsidR="00EB2D83">
        <w:rPr>
          <w:rFonts w:cs="Arial"/>
          <w:b/>
          <w:color w:val="auto"/>
          <w:szCs w:val="22"/>
        </w:rPr>
        <w:t>0 points</w:t>
      </w:r>
      <w:r w:rsidRPr="00A668C9">
        <w:rPr>
          <w:rFonts w:cs="Arial"/>
          <w:b/>
          <w:color w:val="auto"/>
          <w:szCs w:val="22"/>
        </w:rPr>
        <w:t>]</w:t>
      </w:r>
      <w:bookmarkEnd w:id="36"/>
    </w:p>
    <w:p w14:paraId="116124F7" w14:textId="1D9DF3A4" w:rsidR="00EB2D83" w:rsidRPr="00EB2D83" w:rsidRDefault="00EB2D83" w:rsidP="002A178D">
      <w:pPr>
        <w:ind w:left="720"/>
        <w:rPr>
          <w:rFonts w:cs="Arial"/>
          <w:color w:val="auto"/>
          <w:szCs w:val="22"/>
        </w:rPr>
      </w:pPr>
      <w:r w:rsidRPr="00EB2D83">
        <w:rPr>
          <w:rFonts w:cs="Arial"/>
          <w:color w:val="auto"/>
          <w:szCs w:val="22"/>
        </w:rPr>
        <w:t xml:space="preserve">The Statement of Need identifies the local conditions and/or needs that justify the project proposed in the application. A “need” in this context is defined as the difference between the current </w:t>
      </w:r>
      <w:r w:rsidR="0024003D">
        <w:rPr>
          <w:rFonts w:cs="Arial"/>
          <w:color w:val="auto"/>
          <w:szCs w:val="22"/>
        </w:rPr>
        <w:t>conditions</w:t>
      </w:r>
      <w:r w:rsidRPr="00EB2D83">
        <w:rPr>
          <w:rFonts w:cs="Arial"/>
          <w:color w:val="auto"/>
          <w:szCs w:val="22"/>
        </w:rPr>
        <w:t xml:space="preserve"> and </w:t>
      </w:r>
      <w:r w:rsidRPr="00EB2D83">
        <w:rPr>
          <w:rFonts w:cs="Arial"/>
          <w:color w:val="auto"/>
          <w:szCs w:val="22"/>
        </w:rPr>
        <w:lastRenderedPageBreak/>
        <w:t xml:space="preserve">the outcomes that the applicant would like to achieve (see </w:t>
      </w:r>
      <w:r w:rsidR="00C267BD">
        <w:rPr>
          <w:rFonts w:cs="Arial"/>
          <w:color w:val="auto"/>
          <w:szCs w:val="22"/>
        </w:rPr>
        <w:t>above</w:t>
      </w:r>
      <w:r w:rsidR="002544DA">
        <w:rPr>
          <w:rFonts w:cs="Arial"/>
          <w:color w:val="auto"/>
          <w:szCs w:val="22"/>
        </w:rPr>
        <w:t xml:space="preserve"> </w:t>
      </w:r>
      <w:r w:rsidRPr="00EB2D83">
        <w:rPr>
          <w:rFonts w:cs="Arial"/>
          <w:color w:val="auto"/>
          <w:szCs w:val="22"/>
        </w:rPr>
        <w:t>for mandatory goals, objectives, and project design elements). </w:t>
      </w:r>
      <w:r w:rsidRPr="00EB2D83">
        <w:rPr>
          <w:rFonts w:cs="Arial"/>
          <w:i/>
          <w:iCs/>
          <w:color w:val="auto"/>
          <w:szCs w:val="22"/>
        </w:rPr>
        <w:t> </w:t>
      </w:r>
      <w:r w:rsidRPr="00EB2D83">
        <w:rPr>
          <w:rFonts w:cs="Arial"/>
          <w:color w:val="auto"/>
          <w:szCs w:val="22"/>
        </w:rPr>
        <w:t> </w:t>
      </w:r>
    </w:p>
    <w:p w14:paraId="56D3E14F" w14:textId="77777777" w:rsidR="00EB2D83" w:rsidRPr="00EB2D83" w:rsidRDefault="00EB2D83" w:rsidP="002A178D">
      <w:pPr>
        <w:ind w:left="720"/>
        <w:rPr>
          <w:rFonts w:cs="Arial"/>
          <w:color w:val="auto"/>
          <w:szCs w:val="22"/>
        </w:rPr>
      </w:pPr>
      <w:r w:rsidRPr="00EB2D83">
        <w:rPr>
          <w:rFonts w:cs="Arial"/>
          <w:color w:val="auto"/>
          <w:szCs w:val="22"/>
        </w:rPr>
        <w:t>In the Statement of Need, applicants must address the following: </w:t>
      </w:r>
    </w:p>
    <w:p w14:paraId="19777BC7" w14:textId="4F989133" w:rsidR="00EB2D83" w:rsidRPr="00EB2D83" w:rsidRDefault="00EB2D83" w:rsidP="002A178D">
      <w:pPr>
        <w:numPr>
          <w:ilvl w:val="0"/>
          <w:numId w:val="96"/>
        </w:numPr>
        <w:tabs>
          <w:tab w:val="clear" w:pos="1800"/>
          <w:tab w:val="num" w:pos="720"/>
          <w:tab w:val="num" w:pos="1080"/>
          <w:tab w:val="num" w:pos="2430"/>
        </w:tabs>
        <w:ind w:left="1440"/>
        <w:contextualSpacing/>
        <w:rPr>
          <w:rFonts w:cs="Arial"/>
          <w:color w:val="auto"/>
          <w:szCs w:val="22"/>
        </w:rPr>
      </w:pPr>
      <w:r w:rsidRPr="00EB2D83">
        <w:rPr>
          <w:rFonts w:cs="Arial"/>
          <w:color w:val="auto"/>
          <w:szCs w:val="22"/>
        </w:rPr>
        <w:t>Identify the conditions and/or needs that justify the project. </w:t>
      </w:r>
    </w:p>
    <w:p w14:paraId="17D4403C" w14:textId="77777777" w:rsidR="00EB2D83" w:rsidRPr="00EB2D83" w:rsidRDefault="00EB2D83" w:rsidP="002A178D">
      <w:pPr>
        <w:numPr>
          <w:ilvl w:val="0"/>
          <w:numId w:val="97"/>
        </w:numPr>
        <w:tabs>
          <w:tab w:val="clear" w:pos="2700"/>
          <w:tab w:val="num" w:pos="720"/>
          <w:tab w:val="num" w:pos="1080"/>
          <w:tab w:val="num" w:pos="1710"/>
        </w:tabs>
        <w:ind w:left="2160"/>
        <w:contextualSpacing/>
        <w:rPr>
          <w:rFonts w:cs="Arial"/>
          <w:color w:val="auto"/>
          <w:szCs w:val="22"/>
        </w:rPr>
      </w:pPr>
      <w:r w:rsidRPr="00EB2D83">
        <w:rPr>
          <w:rFonts w:cs="Arial"/>
          <w:color w:val="auto"/>
          <w:szCs w:val="22"/>
        </w:rPr>
        <w:t>Applicants are encouraged to provide supporting information to substantiate the stated conditions and/or needs. Supporting information may include, but is not limited to, demographics, test data, descriptions of target population(s), student data, and personnel data and research. </w:t>
      </w:r>
    </w:p>
    <w:p w14:paraId="44B10774" w14:textId="3EF5AC41" w:rsidR="00EB2D83" w:rsidRPr="00EB2D83" w:rsidRDefault="00EB2D83" w:rsidP="002A178D">
      <w:pPr>
        <w:numPr>
          <w:ilvl w:val="0"/>
          <w:numId w:val="98"/>
        </w:numPr>
        <w:tabs>
          <w:tab w:val="clear" w:pos="1800"/>
          <w:tab w:val="num" w:pos="720"/>
          <w:tab w:val="num" w:pos="1080"/>
        </w:tabs>
        <w:ind w:left="1440"/>
        <w:contextualSpacing/>
        <w:rPr>
          <w:rFonts w:cs="Arial"/>
          <w:color w:val="auto"/>
          <w:szCs w:val="22"/>
        </w:rPr>
      </w:pPr>
      <w:r w:rsidRPr="00EB2D83">
        <w:rPr>
          <w:rFonts w:cs="Arial"/>
          <w:color w:val="auto"/>
          <w:szCs w:val="22"/>
        </w:rPr>
        <w:t xml:space="preserve">Explain how the applicant’s proposed programming addresses (1) the stated conditions and/or needs and (2) the mandatory goals listed </w:t>
      </w:r>
      <w:r w:rsidR="00F00502">
        <w:rPr>
          <w:rFonts w:cs="Arial"/>
          <w:color w:val="auto"/>
          <w:szCs w:val="22"/>
        </w:rPr>
        <w:t>previously in this section</w:t>
      </w:r>
      <w:r w:rsidRPr="00EB2D83">
        <w:rPr>
          <w:rFonts w:cs="Arial"/>
          <w:color w:val="auto"/>
          <w:szCs w:val="22"/>
        </w:rPr>
        <w:t>. </w:t>
      </w:r>
    </w:p>
    <w:p w14:paraId="5677B5D2" w14:textId="0C7700A7" w:rsidR="00EB2D83" w:rsidRPr="00EB2D83" w:rsidRDefault="00EB2D83" w:rsidP="002A178D">
      <w:pPr>
        <w:numPr>
          <w:ilvl w:val="0"/>
          <w:numId w:val="99"/>
        </w:numPr>
        <w:tabs>
          <w:tab w:val="num" w:pos="720"/>
          <w:tab w:val="num" w:pos="1080"/>
        </w:tabs>
        <w:spacing w:before="0"/>
        <w:ind w:left="2160"/>
        <w:rPr>
          <w:rFonts w:cs="Arial"/>
          <w:color w:val="auto"/>
          <w:szCs w:val="22"/>
        </w:rPr>
      </w:pPr>
      <w:r w:rsidRPr="00EB2D83">
        <w:rPr>
          <w:rFonts w:cs="Arial"/>
          <w:color w:val="auto"/>
          <w:szCs w:val="22"/>
        </w:rPr>
        <w:t xml:space="preserve">Do not attempt to address problems that are beyond the scope of the grant program and/or that do not align with the mandatory goals, objectives, and project design elements of this grant program as described </w:t>
      </w:r>
      <w:r w:rsidR="00F00502">
        <w:rPr>
          <w:rFonts w:cs="Arial"/>
          <w:color w:val="auto"/>
          <w:szCs w:val="22"/>
        </w:rPr>
        <w:t>previously in this section</w:t>
      </w:r>
      <w:r w:rsidRPr="00EB2D83">
        <w:rPr>
          <w:rFonts w:cs="Arial"/>
          <w:color w:val="auto"/>
          <w:szCs w:val="22"/>
        </w:rPr>
        <w:t>.   </w:t>
      </w:r>
    </w:p>
    <w:p w14:paraId="286B0B04" w14:textId="154A34DC" w:rsidR="00645EF1" w:rsidRDefault="002A27DA" w:rsidP="002A178D">
      <w:pPr>
        <w:ind w:left="720"/>
        <w:rPr>
          <w:rFonts w:cs="Arial"/>
          <w:color w:val="auto"/>
          <w:szCs w:val="22"/>
        </w:rPr>
      </w:pPr>
      <w:r w:rsidRPr="00A668C9">
        <w:rPr>
          <w:rFonts w:cs="Arial"/>
          <w:b/>
          <w:color w:val="auto"/>
          <w:szCs w:val="22"/>
        </w:rPr>
        <w:t>Project Description [</w:t>
      </w:r>
      <w:r w:rsidR="00D606FC">
        <w:rPr>
          <w:rFonts w:cs="Arial"/>
          <w:b/>
          <w:color w:val="auto"/>
          <w:szCs w:val="22"/>
        </w:rPr>
        <w:t>46 points</w:t>
      </w:r>
      <w:r w:rsidRPr="00CC39F8">
        <w:rPr>
          <w:rFonts w:cs="Arial"/>
          <w:b/>
          <w:color w:val="auto"/>
          <w:szCs w:val="22"/>
        </w:rPr>
        <w:t>]</w:t>
      </w:r>
      <w:r w:rsidRPr="00A668C9">
        <w:rPr>
          <w:rFonts w:cs="Arial"/>
          <w:color w:val="auto"/>
          <w:szCs w:val="22"/>
        </w:rPr>
        <w:t xml:space="preserve"> </w:t>
      </w:r>
    </w:p>
    <w:p w14:paraId="398477B3" w14:textId="0ADC8554" w:rsidR="0024003D" w:rsidRPr="0024003D" w:rsidRDefault="0024003D" w:rsidP="002A178D">
      <w:pPr>
        <w:ind w:left="720"/>
        <w:rPr>
          <w:rFonts w:cs="Arial"/>
          <w:color w:val="auto"/>
          <w:szCs w:val="22"/>
        </w:rPr>
      </w:pPr>
      <w:r w:rsidRPr="0024003D">
        <w:rPr>
          <w:rFonts w:cs="Arial"/>
          <w:color w:val="auto"/>
          <w:szCs w:val="22"/>
        </w:rPr>
        <w:t>Describe in a detailed narrative the complete project design and the plan for implementing the project. Write clearly and succinctly, focusing on quality and not quantity. Include specific examples of systems, unit plans, or design approaches that will be incorporated and justification for their use. Identify the grant project team members directly responsible for each component of the project. Ensure that the steps of the Project Activity Plan (see below) are well-articulated and logically sequenced in the Project Description narrative.  </w:t>
      </w:r>
    </w:p>
    <w:p w14:paraId="29F0D3A3" w14:textId="77777777" w:rsidR="0024003D" w:rsidRPr="0024003D" w:rsidRDefault="0024003D" w:rsidP="002A178D">
      <w:pPr>
        <w:ind w:left="720"/>
        <w:rPr>
          <w:rFonts w:cs="Arial"/>
          <w:color w:val="auto"/>
          <w:szCs w:val="22"/>
        </w:rPr>
      </w:pPr>
      <w:r w:rsidRPr="0024003D">
        <w:rPr>
          <w:rFonts w:cs="Arial"/>
          <w:color w:val="auto"/>
          <w:szCs w:val="22"/>
        </w:rPr>
        <w:t>In the Project Description, applicants must include the following: </w:t>
      </w:r>
    </w:p>
    <w:p w14:paraId="16F3E43E" w14:textId="77777777" w:rsidR="0024003D" w:rsidRPr="0024003D" w:rsidRDefault="0024003D" w:rsidP="00F67A9E">
      <w:pPr>
        <w:numPr>
          <w:ilvl w:val="0"/>
          <w:numId w:val="100"/>
        </w:numPr>
        <w:tabs>
          <w:tab w:val="num" w:pos="720"/>
        </w:tabs>
        <w:spacing w:before="0" w:after="0"/>
        <w:ind w:left="1440"/>
        <w:contextualSpacing/>
        <w:rPr>
          <w:rFonts w:cs="Arial"/>
          <w:color w:val="auto"/>
          <w:szCs w:val="22"/>
        </w:rPr>
      </w:pPr>
      <w:r w:rsidRPr="0024003D">
        <w:rPr>
          <w:rFonts w:cs="Arial"/>
          <w:color w:val="auto"/>
          <w:szCs w:val="22"/>
        </w:rPr>
        <w:t>A detailed description of the plan for providing professional development events to LEAs, making sure to include:  </w:t>
      </w:r>
    </w:p>
    <w:p w14:paraId="2587D1B4" w14:textId="77777777" w:rsidR="0024003D" w:rsidRPr="0024003D" w:rsidRDefault="0024003D" w:rsidP="00F67A9E">
      <w:pPr>
        <w:numPr>
          <w:ilvl w:val="0"/>
          <w:numId w:val="101"/>
        </w:numPr>
        <w:tabs>
          <w:tab w:val="num" w:pos="720"/>
        </w:tabs>
        <w:spacing w:before="0" w:after="0"/>
        <w:ind w:left="2160"/>
        <w:contextualSpacing/>
        <w:rPr>
          <w:rFonts w:cs="Arial"/>
          <w:color w:val="auto"/>
          <w:szCs w:val="22"/>
        </w:rPr>
      </w:pPr>
      <w:r w:rsidRPr="0024003D">
        <w:rPr>
          <w:rFonts w:cs="Arial"/>
          <w:color w:val="auto"/>
          <w:szCs w:val="22"/>
        </w:rPr>
        <w:t>Specifics of who will be providing the professional development. </w:t>
      </w:r>
    </w:p>
    <w:p w14:paraId="66849C30" w14:textId="77777777" w:rsidR="0024003D" w:rsidRPr="0024003D" w:rsidRDefault="0024003D" w:rsidP="00F67A9E">
      <w:pPr>
        <w:numPr>
          <w:ilvl w:val="0"/>
          <w:numId w:val="102"/>
        </w:numPr>
        <w:tabs>
          <w:tab w:val="num" w:pos="720"/>
        </w:tabs>
        <w:spacing w:before="0" w:after="0"/>
        <w:ind w:left="2160"/>
        <w:contextualSpacing/>
        <w:rPr>
          <w:rFonts w:cs="Arial"/>
          <w:color w:val="auto"/>
          <w:szCs w:val="22"/>
        </w:rPr>
      </w:pPr>
      <w:r w:rsidRPr="0024003D">
        <w:rPr>
          <w:rFonts w:cs="Arial"/>
          <w:color w:val="auto"/>
          <w:szCs w:val="22"/>
        </w:rPr>
        <w:t>The number and format of professional development events planned. </w:t>
      </w:r>
    </w:p>
    <w:p w14:paraId="0868C751" w14:textId="77777777" w:rsidR="0024003D" w:rsidRPr="0024003D" w:rsidRDefault="0024003D" w:rsidP="00F67A9E">
      <w:pPr>
        <w:numPr>
          <w:ilvl w:val="0"/>
          <w:numId w:val="103"/>
        </w:numPr>
        <w:tabs>
          <w:tab w:val="num" w:pos="720"/>
        </w:tabs>
        <w:spacing w:before="0" w:after="0"/>
        <w:ind w:left="2160"/>
        <w:contextualSpacing/>
        <w:rPr>
          <w:rFonts w:cs="Arial"/>
          <w:color w:val="auto"/>
          <w:szCs w:val="22"/>
        </w:rPr>
      </w:pPr>
      <w:r w:rsidRPr="0024003D">
        <w:rPr>
          <w:rFonts w:cs="Arial"/>
          <w:color w:val="auto"/>
          <w:szCs w:val="22"/>
        </w:rPr>
        <w:t>The topics that will be covered during the professional development events. </w:t>
      </w:r>
    </w:p>
    <w:p w14:paraId="36B314CA" w14:textId="08A8F774" w:rsidR="0024003D" w:rsidRPr="0024003D" w:rsidRDefault="0024003D" w:rsidP="00F67A9E">
      <w:pPr>
        <w:numPr>
          <w:ilvl w:val="0"/>
          <w:numId w:val="104"/>
        </w:numPr>
        <w:tabs>
          <w:tab w:val="num" w:pos="0"/>
        </w:tabs>
        <w:spacing w:before="0" w:after="0"/>
        <w:ind w:left="1440"/>
        <w:contextualSpacing/>
        <w:rPr>
          <w:rFonts w:cs="Arial"/>
          <w:color w:val="auto"/>
          <w:szCs w:val="22"/>
        </w:rPr>
      </w:pPr>
      <w:r w:rsidRPr="0024003D">
        <w:rPr>
          <w:rFonts w:cs="Arial"/>
          <w:color w:val="auto"/>
          <w:szCs w:val="22"/>
        </w:rPr>
        <w:t xml:space="preserve">A detailed description of the plan for assisting LEAs in identifying and developing high quality, standards-aligned, </w:t>
      </w:r>
      <w:r w:rsidR="00312254">
        <w:rPr>
          <w:rFonts w:cs="Arial"/>
          <w:color w:val="auto"/>
          <w:szCs w:val="22"/>
        </w:rPr>
        <w:t>interdisciplinary</w:t>
      </w:r>
      <w:r w:rsidR="00312254" w:rsidRPr="0024003D">
        <w:rPr>
          <w:rFonts w:cs="Arial"/>
          <w:color w:val="auto"/>
          <w:szCs w:val="22"/>
        </w:rPr>
        <w:t xml:space="preserve"> </w:t>
      </w:r>
      <w:r w:rsidRPr="0024003D">
        <w:rPr>
          <w:rFonts w:cs="Arial"/>
          <w:color w:val="auto"/>
          <w:szCs w:val="22"/>
        </w:rPr>
        <w:t>instructional materials. </w:t>
      </w:r>
    </w:p>
    <w:p w14:paraId="0F31633A" w14:textId="46B3732B" w:rsidR="0024003D" w:rsidRPr="0024003D" w:rsidRDefault="0024003D" w:rsidP="00F67A9E">
      <w:pPr>
        <w:numPr>
          <w:ilvl w:val="0"/>
          <w:numId w:val="105"/>
        </w:numPr>
        <w:tabs>
          <w:tab w:val="num" w:pos="0"/>
        </w:tabs>
        <w:spacing w:before="0" w:after="0"/>
        <w:ind w:left="1440"/>
        <w:contextualSpacing/>
        <w:rPr>
          <w:rFonts w:cs="Arial"/>
          <w:color w:val="auto"/>
          <w:szCs w:val="22"/>
        </w:rPr>
      </w:pPr>
      <w:r w:rsidRPr="0024003D">
        <w:rPr>
          <w:rFonts w:cs="Arial"/>
          <w:color w:val="auto"/>
          <w:szCs w:val="22"/>
        </w:rPr>
        <w:t xml:space="preserve">A detailed description of the plan for </w:t>
      </w:r>
      <w:r w:rsidR="00EF0D5E">
        <w:rPr>
          <w:rFonts w:cs="Arial"/>
          <w:color w:val="auto"/>
          <w:szCs w:val="22"/>
        </w:rPr>
        <w:t xml:space="preserve">supporting </w:t>
      </w:r>
      <w:r w:rsidRPr="0024003D">
        <w:rPr>
          <w:rFonts w:cs="Arial"/>
          <w:color w:val="auto"/>
          <w:szCs w:val="22"/>
        </w:rPr>
        <w:t>LEA</w:t>
      </w:r>
      <w:r w:rsidR="00D63865">
        <w:rPr>
          <w:rFonts w:cs="Arial"/>
          <w:color w:val="auto"/>
          <w:szCs w:val="22"/>
        </w:rPr>
        <w:t xml:space="preserve">s in </w:t>
      </w:r>
      <w:r w:rsidR="0035205E">
        <w:rPr>
          <w:rFonts w:cs="Arial"/>
          <w:color w:val="auto"/>
          <w:szCs w:val="22"/>
        </w:rPr>
        <w:t xml:space="preserve">identifying or </w:t>
      </w:r>
      <w:r w:rsidR="00D63865">
        <w:rPr>
          <w:rFonts w:cs="Arial"/>
          <w:color w:val="auto"/>
          <w:szCs w:val="22"/>
        </w:rPr>
        <w:t xml:space="preserve">the development </w:t>
      </w:r>
      <w:r w:rsidR="00B3717B">
        <w:rPr>
          <w:rFonts w:cs="Arial"/>
          <w:color w:val="auto"/>
          <w:szCs w:val="22"/>
        </w:rPr>
        <w:t xml:space="preserve">of </w:t>
      </w:r>
      <w:r w:rsidR="00B3717B" w:rsidRPr="0024003D">
        <w:rPr>
          <w:rFonts w:cs="Arial"/>
          <w:color w:val="auto"/>
          <w:szCs w:val="22"/>
        </w:rPr>
        <w:t>a</w:t>
      </w:r>
      <w:r w:rsidR="00D63865">
        <w:rPr>
          <w:rFonts w:cs="Arial"/>
          <w:color w:val="auto"/>
          <w:szCs w:val="22"/>
        </w:rPr>
        <w:t xml:space="preserve"> local</w:t>
      </w:r>
      <w:r w:rsidRPr="0024003D">
        <w:rPr>
          <w:rFonts w:cs="Arial"/>
          <w:color w:val="auto"/>
          <w:szCs w:val="22"/>
        </w:rPr>
        <w:t xml:space="preserve"> experiential learning opportunity</w:t>
      </w:r>
      <w:r w:rsidR="00D63865">
        <w:rPr>
          <w:rFonts w:cs="Arial"/>
          <w:color w:val="auto"/>
          <w:szCs w:val="22"/>
        </w:rPr>
        <w:t xml:space="preserve"> for </w:t>
      </w:r>
      <w:r w:rsidR="00D63865" w:rsidRPr="0024003D">
        <w:rPr>
          <w:rFonts w:cs="Arial"/>
          <w:color w:val="auto"/>
          <w:szCs w:val="22"/>
        </w:rPr>
        <w:t>students</w:t>
      </w:r>
      <w:r w:rsidRPr="0024003D">
        <w:rPr>
          <w:rFonts w:cs="Arial"/>
          <w:color w:val="auto"/>
          <w:szCs w:val="22"/>
        </w:rPr>
        <w:t>, making sure to include: </w:t>
      </w:r>
    </w:p>
    <w:p w14:paraId="0E79E64F" w14:textId="2666C10E" w:rsidR="00965DEF" w:rsidRDefault="0024003D" w:rsidP="00F67A9E">
      <w:pPr>
        <w:numPr>
          <w:ilvl w:val="0"/>
          <w:numId w:val="106"/>
        </w:numPr>
        <w:tabs>
          <w:tab w:val="num" w:pos="720"/>
        </w:tabs>
        <w:spacing w:before="0" w:after="0"/>
        <w:ind w:left="2160"/>
        <w:contextualSpacing/>
        <w:rPr>
          <w:rFonts w:cs="Arial"/>
          <w:color w:val="auto"/>
          <w:szCs w:val="22"/>
        </w:rPr>
      </w:pPr>
      <w:r w:rsidRPr="0024003D">
        <w:rPr>
          <w:rFonts w:cs="Arial"/>
          <w:color w:val="auto"/>
          <w:szCs w:val="22"/>
        </w:rPr>
        <w:t xml:space="preserve">Specifics of who will be providing the </w:t>
      </w:r>
      <w:r w:rsidR="00FC284B">
        <w:rPr>
          <w:rFonts w:cs="Arial"/>
          <w:color w:val="auto"/>
          <w:szCs w:val="22"/>
        </w:rPr>
        <w:t xml:space="preserve">experiential learning opportunity or the </w:t>
      </w:r>
      <w:r w:rsidR="00B060EE">
        <w:rPr>
          <w:rFonts w:cs="Arial"/>
          <w:color w:val="auto"/>
          <w:szCs w:val="22"/>
        </w:rPr>
        <w:t xml:space="preserve">technical </w:t>
      </w:r>
      <w:r w:rsidR="00FC284B">
        <w:rPr>
          <w:rFonts w:cs="Arial"/>
          <w:color w:val="auto"/>
          <w:szCs w:val="22"/>
        </w:rPr>
        <w:t xml:space="preserve">training and support </w:t>
      </w:r>
      <w:r w:rsidR="003B7097">
        <w:rPr>
          <w:rFonts w:cs="Arial"/>
          <w:color w:val="auto"/>
          <w:szCs w:val="22"/>
        </w:rPr>
        <w:t xml:space="preserve">for LEAs </w:t>
      </w:r>
      <w:r w:rsidR="00B060EE">
        <w:rPr>
          <w:rFonts w:cs="Arial"/>
          <w:color w:val="auto"/>
          <w:szCs w:val="22"/>
        </w:rPr>
        <w:t>to plan the</w:t>
      </w:r>
      <w:r w:rsidR="003B7097">
        <w:rPr>
          <w:rFonts w:cs="Arial"/>
          <w:color w:val="auto"/>
          <w:szCs w:val="22"/>
        </w:rPr>
        <w:t>ir own</w:t>
      </w:r>
      <w:r w:rsidR="00B060EE">
        <w:rPr>
          <w:rFonts w:cs="Arial"/>
          <w:color w:val="auto"/>
          <w:szCs w:val="22"/>
        </w:rPr>
        <w:t xml:space="preserve"> </w:t>
      </w:r>
      <w:r w:rsidRPr="0024003D">
        <w:rPr>
          <w:rFonts w:cs="Arial"/>
          <w:color w:val="auto"/>
          <w:szCs w:val="22"/>
        </w:rPr>
        <w:t>experiential learning opportunity. </w:t>
      </w:r>
    </w:p>
    <w:p w14:paraId="663D9CE8" w14:textId="77777777" w:rsidR="00322EEE" w:rsidRDefault="0024003D" w:rsidP="00F67A9E">
      <w:pPr>
        <w:pStyle w:val="ListParagraph"/>
        <w:numPr>
          <w:ilvl w:val="0"/>
          <w:numId w:val="107"/>
        </w:numPr>
        <w:spacing w:before="0" w:after="0"/>
        <w:ind w:left="1440"/>
        <w:rPr>
          <w:rFonts w:cs="Arial"/>
          <w:color w:val="auto"/>
          <w:szCs w:val="22"/>
        </w:rPr>
      </w:pPr>
      <w:r w:rsidRPr="00322EEE">
        <w:rPr>
          <w:rFonts w:cs="Arial"/>
          <w:color w:val="auto"/>
          <w:szCs w:val="22"/>
        </w:rPr>
        <w:t xml:space="preserve">A detailed description of the plan for providing LEAs with technical assistance related to their climate </w:t>
      </w:r>
      <w:r w:rsidR="008F2546" w:rsidRPr="00322EEE">
        <w:rPr>
          <w:rFonts w:cs="Arial"/>
          <w:color w:val="auto"/>
          <w:szCs w:val="22"/>
        </w:rPr>
        <w:t>change</w:t>
      </w:r>
      <w:r w:rsidRPr="00322EEE">
        <w:rPr>
          <w:rFonts w:cs="Arial"/>
          <w:color w:val="auto"/>
          <w:szCs w:val="22"/>
        </w:rPr>
        <w:t xml:space="preserve"> education initiatives. </w:t>
      </w:r>
    </w:p>
    <w:p w14:paraId="08A06697" w14:textId="7522F54B" w:rsidR="00D3090A" w:rsidRPr="00D3090A" w:rsidRDefault="0024003D" w:rsidP="00F67A9E">
      <w:pPr>
        <w:pStyle w:val="ListParagraph"/>
        <w:numPr>
          <w:ilvl w:val="0"/>
          <w:numId w:val="107"/>
        </w:numPr>
        <w:spacing w:before="0" w:after="0"/>
        <w:ind w:left="1440"/>
        <w:rPr>
          <w:rFonts w:cs="Arial"/>
          <w:color w:val="auto"/>
        </w:rPr>
      </w:pPr>
      <w:r w:rsidRPr="1A826F9A">
        <w:rPr>
          <w:rFonts w:cs="Arial"/>
          <w:color w:val="auto"/>
        </w:rPr>
        <w:t xml:space="preserve">A detailed description of the plan for assisting LEAs </w:t>
      </w:r>
      <w:r w:rsidR="00B812C7" w:rsidRPr="1A826F9A">
        <w:rPr>
          <w:rFonts w:cs="Arial"/>
          <w:color w:val="auto"/>
        </w:rPr>
        <w:t>in</w:t>
      </w:r>
      <w:r w:rsidR="00BD1C22" w:rsidRPr="1A826F9A">
        <w:rPr>
          <w:rFonts w:cs="Arial"/>
          <w:color w:val="auto"/>
        </w:rPr>
        <w:t xml:space="preserve"> utiliz</w:t>
      </w:r>
      <w:r w:rsidR="00B812C7" w:rsidRPr="1A826F9A">
        <w:rPr>
          <w:rFonts w:cs="Arial"/>
          <w:color w:val="auto"/>
        </w:rPr>
        <w:t>ing</w:t>
      </w:r>
      <w:r w:rsidR="00933E22" w:rsidRPr="1A826F9A">
        <w:rPr>
          <w:rFonts w:cs="Arial"/>
          <w:color w:val="auto"/>
        </w:rPr>
        <w:t xml:space="preserve"> self-assessment tools </w:t>
      </w:r>
      <w:r w:rsidR="00B3717B" w:rsidRPr="1A826F9A">
        <w:rPr>
          <w:rFonts w:cs="Arial"/>
          <w:color w:val="auto"/>
        </w:rPr>
        <w:t>to evaluate</w:t>
      </w:r>
      <w:r w:rsidRPr="1A826F9A">
        <w:rPr>
          <w:rFonts w:cs="Arial"/>
          <w:color w:val="auto"/>
        </w:rPr>
        <w:t xml:space="preserve"> </w:t>
      </w:r>
      <w:r w:rsidR="00933E22" w:rsidRPr="1A826F9A">
        <w:rPr>
          <w:rFonts w:cs="Arial"/>
          <w:color w:val="auto"/>
        </w:rPr>
        <w:t>their progress towards full implementation</w:t>
      </w:r>
      <w:r w:rsidR="00BD1C22" w:rsidRPr="1A826F9A">
        <w:rPr>
          <w:rFonts w:cs="Arial"/>
          <w:color w:val="auto"/>
        </w:rPr>
        <w:t xml:space="preserve"> of the NJSLS</w:t>
      </w:r>
      <w:r w:rsidR="00181FB1" w:rsidRPr="1A826F9A">
        <w:rPr>
          <w:rFonts w:cs="Calibri"/>
        </w:rPr>
        <w:t>.</w:t>
      </w:r>
    </w:p>
    <w:p w14:paraId="6C49A1B3" w14:textId="0AE18462" w:rsidR="00322EEE" w:rsidRDefault="00181FB1" w:rsidP="00D3090A">
      <w:pPr>
        <w:pStyle w:val="ListParagraph"/>
        <w:numPr>
          <w:ilvl w:val="1"/>
          <w:numId w:val="107"/>
        </w:numPr>
        <w:spacing w:before="0" w:after="0"/>
        <w:ind w:left="2160"/>
        <w:rPr>
          <w:rFonts w:cs="Arial"/>
          <w:color w:val="auto"/>
          <w:szCs w:val="22"/>
        </w:rPr>
      </w:pPr>
      <w:r>
        <w:rPr>
          <w:rFonts w:cs="Calibri"/>
        </w:rPr>
        <w:t>This plan should also describe how they will support LEAs in their</w:t>
      </w:r>
      <w:r w:rsidR="0024003D" w:rsidRPr="00322EEE">
        <w:rPr>
          <w:rFonts w:cs="Arial"/>
          <w:color w:val="auto"/>
          <w:szCs w:val="22"/>
        </w:rPr>
        <w:t xml:space="preserve"> </w:t>
      </w:r>
      <w:r w:rsidR="00564A3A" w:rsidRPr="00322EEE">
        <w:rPr>
          <w:rFonts w:cs="Arial"/>
          <w:color w:val="auto"/>
          <w:szCs w:val="22"/>
        </w:rPr>
        <w:t>develop</w:t>
      </w:r>
      <w:r>
        <w:rPr>
          <w:rFonts w:cs="Arial"/>
          <w:color w:val="auto"/>
          <w:szCs w:val="22"/>
        </w:rPr>
        <w:t>ment of</w:t>
      </w:r>
      <w:r w:rsidR="00564A3A" w:rsidRPr="00322EEE">
        <w:rPr>
          <w:rFonts w:cs="Arial"/>
          <w:color w:val="auto"/>
          <w:szCs w:val="22"/>
        </w:rPr>
        <w:t xml:space="preserve"> improvement goals.</w:t>
      </w:r>
      <w:r w:rsidR="0024003D" w:rsidRPr="00322EEE">
        <w:rPr>
          <w:rFonts w:cs="Arial"/>
          <w:color w:val="auto"/>
          <w:szCs w:val="22"/>
        </w:rPr>
        <w:t> </w:t>
      </w:r>
    </w:p>
    <w:p w14:paraId="24B34E2A" w14:textId="6C3CABB0" w:rsidR="0081272B" w:rsidRDefault="00B3717B" w:rsidP="002A178D">
      <w:pPr>
        <w:pStyle w:val="ListParagraph"/>
        <w:numPr>
          <w:ilvl w:val="0"/>
          <w:numId w:val="107"/>
        </w:numPr>
        <w:ind w:left="1440"/>
        <w:rPr>
          <w:rFonts w:cs="Arial"/>
          <w:color w:val="auto"/>
          <w:szCs w:val="22"/>
        </w:rPr>
      </w:pPr>
      <w:r w:rsidRPr="00322EEE">
        <w:rPr>
          <w:rFonts w:cs="Arial"/>
          <w:color w:val="auto"/>
          <w:szCs w:val="22"/>
        </w:rPr>
        <w:t xml:space="preserve">A detailed description of the plan to include </w:t>
      </w:r>
      <w:r w:rsidR="000170B3" w:rsidRPr="00322EEE">
        <w:rPr>
          <w:rFonts w:cs="Arial"/>
          <w:color w:val="auto"/>
          <w:szCs w:val="22"/>
        </w:rPr>
        <w:t xml:space="preserve">CBO partners to ensure </w:t>
      </w:r>
      <w:r w:rsidR="005C7DC1">
        <w:rPr>
          <w:rFonts w:cs="Arial"/>
          <w:color w:val="auto"/>
          <w:szCs w:val="22"/>
        </w:rPr>
        <w:t xml:space="preserve">LEAs are provided with </w:t>
      </w:r>
      <w:r w:rsidR="000170B3" w:rsidRPr="00322EEE">
        <w:rPr>
          <w:rFonts w:cs="Arial"/>
          <w:color w:val="auto"/>
          <w:szCs w:val="22"/>
        </w:rPr>
        <w:t xml:space="preserve">culturally responsive, locally focused </w:t>
      </w:r>
      <w:r w:rsidR="0081272B" w:rsidRPr="00322EEE">
        <w:rPr>
          <w:rFonts w:cs="Arial"/>
          <w:color w:val="auto"/>
          <w:szCs w:val="22"/>
        </w:rPr>
        <w:t xml:space="preserve">professional learning, </w:t>
      </w:r>
      <w:r w:rsidR="001E4355">
        <w:rPr>
          <w:rFonts w:cs="Arial"/>
          <w:color w:val="auto"/>
          <w:szCs w:val="22"/>
        </w:rPr>
        <w:t>instructional resource</w:t>
      </w:r>
      <w:r w:rsidR="00114C68">
        <w:rPr>
          <w:rFonts w:cs="Arial"/>
          <w:color w:val="auto"/>
          <w:szCs w:val="22"/>
        </w:rPr>
        <w:t>s</w:t>
      </w:r>
      <w:r w:rsidR="00385DAE">
        <w:rPr>
          <w:rFonts w:cs="Arial"/>
          <w:color w:val="auto"/>
          <w:szCs w:val="22"/>
        </w:rPr>
        <w:t>,</w:t>
      </w:r>
      <w:r w:rsidR="0081272B" w:rsidRPr="00322EEE">
        <w:rPr>
          <w:rFonts w:cs="Arial"/>
          <w:color w:val="auto"/>
          <w:szCs w:val="22"/>
        </w:rPr>
        <w:t xml:space="preserve"> and experiential </w:t>
      </w:r>
      <w:r w:rsidR="00385DAE">
        <w:rPr>
          <w:rFonts w:cs="Arial"/>
          <w:color w:val="auto"/>
          <w:szCs w:val="22"/>
        </w:rPr>
        <w:t>learning opportunities</w:t>
      </w:r>
      <w:r w:rsidR="0081272B" w:rsidRPr="00322EEE">
        <w:rPr>
          <w:rFonts w:cs="Arial"/>
          <w:color w:val="auto"/>
          <w:szCs w:val="22"/>
        </w:rPr>
        <w:t xml:space="preserve"> that includes:</w:t>
      </w:r>
    </w:p>
    <w:p w14:paraId="372B1DC3" w14:textId="04FA9437" w:rsidR="00630862" w:rsidRPr="00E95B37" w:rsidRDefault="00630862" w:rsidP="002A178D">
      <w:pPr>
        <w:pStyle w:val="ListParagraph"/>
        <w:numPr>
          <w:ilvl w:val="2"/>
          <w:numId w:val="135"/>
        </w:numPr>
        <w:tabs>
          <w:tab w:val="clear" w:pos="2160"/>
          <w:tab w:val="num" w:pos="1800"/>
        </w:tabs>
        <w:rPr>
          <w:rFonts w:cs="Arial"/>
          <w:color w:val="auto"/>
          <w:szCs w:val="22"/>
        </w:rPr>
      </w:pPr>
      <w:r w:rsidRPr="00E95B37">
        <w:rPr>
          <w:rFonts w:cs="Arial"/>
          <w:color w:val="auto"/>
          <w:szCs w:val="22"/>
        </w:rPr>
        <w:t>A partner meeting schedule to align priorities.</w:t>
      </w:r>
    </w:p>
    <w:p w14:paraId="600CE8B2" w14:textId="2240CD59" w:rsidR="00322EEE" w:rsidRDefault="00025E39" w:rsidP="002A178D">
      <w:pPr>
        <w:pStyle w:val="ListParagraph"/>
        <w:numPr>
          <w:ilvl w:val="2"/>
          <w:numId w:val="135"/>
        </w:numPr>
        <w:tabs>
          <w:tab w:val="clear" w:pos="2160"/>
          <w:tab w:val="num" w:pos="1800"/>
        </w:tabs>
        <w:rPr>
          <w:rFonts w:cs="Arial"/>
          <w:color w:val="auto"/>
          <w:szCs w:val="22"/>
        </w:rPr>
      </w:pPr>
      <w:r>
        <w:rPr>
          <w:rFonts w:cs="Arial"/>
          <w:color w:val="auto"/>
          <w:szCs w:val="22"/>
        </w:rPr>
        <w:t xml:space="preserve">The specifics of who will provide professional </w:t>
      </w:r>
      <w:r w:rsidR="0032591F">
        <w:rPr>
          <w:rFonts w:cs="Arial"/>
          <w:color w:val="auto"/>
          <w:szCs w:val="22"/>
        </w:rPr>
        <w:t xml:space="preserve">development and other technical </w:t>
      </w:r>
      <w:r w:rsidR="009A2C2B">
        <w:rPr>
          <w:rFonts w:cs="Arial"/>
          <w:color w:val="auto"/>
          <w:szCs w:val="22"/>
        </w:rPr>
        <w:t xml:space="preserve">training </w:t>
      </w:r>
      <w:r w:rsidR="0032591F">
        <w:rPr>
          <w:rFonts w:cs="Arial"/>
          <w:color w:val="auto"/>
          <w:szCs w:val="22"/>
        </w:rPr>
        <w:t xml:space="preserve">from the </w:t>
      </w:r>
      <w:r w:rsidR="00781C81">
        <w:rPr>
          <w:rFonts w:cs="Arial"/>
          <w:color w:val="auto"/>
          <w:szCs w:val="22"/>
        </w:rPr>
        <w:t xml:space="preserve">partner </w:t>
      </w:r>
      <w:r w:rsidR="0032591F">
        <w:rPr>
          <w:rFonts w:cs="Arial"/>
          <w:color w:val="auto"/>
          <w:szCs w:val="22"/>
        </w:rPr>
        <w:t>CBO(s).</w:t>
      </w:r>
    </w:p>
    <w:p w14:paraId="668E9919" w14:textId="5ADAA32D" w:rsidR="00F773FF" w:rsidRPr="00A83E39" w:rsidRDefault="00C148D6" w:rsidP="007F5F4C">
      <w:pPr>
        <w:pStyle w:val="ListParagraph"/>
        <w:numPr>
          <w:ilvl w:val="2"/>
          <w:numId w:val="135"/>
        </w:numPr>
        <w:tabs>
          <w:tab w:val="clear" w:pos="2160"/>
          <w:tab w:val="num" w:pos="1800"/>
        </w:tabs>
        <w:rPr>
          <w:rStyle w:val="CommentReference"/>
          <w:rFonts w:cs="Arial"/>
          <w:color w:val="auto"/>
          <w:sz w:val="22"/>
          <w:szCs w:val="22"/>
        </w:rPr>
      </w:pPr>
      <w:r>
        <w:rPr>
          <w:rFonts w:cs="Arial"/>
          <w:color w:val="auto"/>
          <w:szCs w:val="22"/>
        </w:rPr>
        <w:t xml:space="preserve">The means by which </w:t>
      </w:r>
      <w:r w:rsidR="00A2352E">
        <w:rPr>
          <w:rFonts w:cs="Arial"/>
          <w:color w:val="auto"/>
          <w:szCs w:val="22"/>
        </w:rPr>
        <w:t>programmatic and budget data will be collected from the partner agencies</w:t>
      </w:r>
      <w:r w:rsidR="00630862">
        <w:rPr>
          <w:rFonts w:cs="Arial"/>
          <w:color w:val="auto"/>
          <w:szCs w:val="22"/>
        </w:rPr>
        <w:t>.</w:t>
      </w:r>
    </w:p>
    <w:p w14:paraId="2AA86354" w14:textId="7A2ECA91" w:rsidR="00176EE3" w:rsidRDefault="00AC20F7" w:rsidP="001C730D">
      <w:pPr>
        <w:pStyle w:val="ListParagraph"/>
        <w:numPr>
          <w:ilvl w:val="0"/>
          <w:numId w:val="110"/>
        </w:numPr>
        <w:spacing w:before="0" w:after="0"/>
        <w:rPr>
          <w:rFonts w:cs="Arial"/>
          <w:color w:val="auto"/>
          <w:szCs w:val="22"/>
        </w:rPr>
      </w:pPr>
      <w:r w:rsidRPr="00A57DBE">
        <w:rPr>
          <w:rFonts w:cs="Arial"/>
          <w:color w:val="auto"/>
          <w:szCs w:val="22"/>
        </w:rPr>
        <w:lastRenderedPageBreak/>
        <w:t xml:space="preserve">A detailed description of how the </w:t>
      </w:r>
      <w:r w:rsidR="006962F6">
        <w:rPr>
          <w:rFonts w:cs="Arial"/>
          <w:color w:val="auto"/>
          <w:szCs w:val="22"/>
        </w:rPr>
        <w:t>CCLC</w:t>
      </w:r>
      <w:r w:rsidRPr="00A57DBE">
        <w:rPr>
          <w:rFonts w:cs="Arial"/>
          <w:color w:val="auto"/>
          <w:szCs w:val="22"/>
        </w:rPr>
        <w:t xml:space="preserve">s will maintain contact with </w:t>
      </w:r>
      <w:r w:rsidR="00573C65" w:rsidRPr="00A57DBE">
        <w:rPr>
          <w:rFonts w:cs="Arial"/>
          <w:color w:val="auto"/>
          <w:szCs w:val="22"/>
        </w:rPr>
        <w:t xml:space="preserve">LEAs that </w:t>
      </w:r>
      <w:r w:rsidR="008D23EA" w:rsidRPr="00A57DBE">
        <w:rPr>
          <w:rFonts w:cs="Arial"/>
          <w:color w:val="auto"/>
          <w:szCs w:val="22"/>
        </w:rPr>
        <w:t xml:space="preserve">are awarded funding through </w:t>
      </w:r>
      <w:r w:rsidR="00EE4B7B">
        <w:rPr>
          <w:rFonts w:cs="Arial"/>
          <w:color w:val="auto"/>
          <w:szCs w:val="22"/>
        </w:rPr>
        <w:t xml:space="preserve">the </w:t>
      </w:r>
      <w:r w:rsidR="008D23EA" w:rsidRPr="00A57DBE">
        <w:rPr>
          <w:rFonts w:cs="Arial"/>
          <w:color w:val="auto"/>
          <w:szCs w:val="22"/>
        </w:rPr>
        <w:t>Program Office</w:t>
      </w:r>
      <w:r w:rsidR="00176EE3">
        <w:rPr>
          <w:rFonts w:cs="Arial"/>
          <w:color w:val="auto"/>
          <w:szCs w:val="22"/>
        </w:rPr>
        <w:t xml:space="preserve"> that includes plans to k</w:t>
      </w:r>
      <w:r w:rsidR="00032A66" w:rsidRPr="00176EE3">
        <w:rPr>
          <w:rFonts w:cs="Arial"/>
          <w:color w:val="auto"/>
          <w:szCs w:val="22"/>
        </w:rPr>
        <w:t xml:space="preserve">eep records of interactions with </w:t>
      </w:r>
      <w:r w:rsidR="00A92393">
        <w:rPr>
          <w:rFonts w:cs="Arial"/>
          <w:color w:val="auto"/>
          <w:szCs w:val="22"/>
        </w:rPr>
        <w:t xml:space="preserve">the </w:t>
      </w:r>
      <w:r w:rsidR="00032A66" w:rsidRPr="00176EE3">
        <w:rPr>
          <w:rFonts w:cs="Arial"/>
          <w:color w:val="auto"/>
          <w:szCs w:val="22"/>
        </w:rPr>
        <w:t>LEA grantees to ensure the partnership requirement is met. </w:t>
      </w:r>
    </w:p>
    <w:p w14:paraId="02425B7D" w14:textId="2B4264DF" w:rsidR="005D5222" w:rsidRDefault="0024003D" w:rsidP="00176EE3">
      <w:pPr>
        <w:numPr>
          <w:ilvl w:val="0"/>
          <w:numId w:val="110"/>
        </w:numPr>
        <w:spacing w:before="0" w:after="0"/>
        <w:contextualSpacing/>
        <w:rPr>
          <w:rFonts w:cs="Arial"/>
          <w:color w:val="auto"/>
          <w:szCs w:val="22"/>
        </w:rPr>
      </w:pPr>
      <w:r w:rsidRPr="005D5222">
        <w:rPr>
          <w:rFonts w:cs="Arial"/>
          <w:color w:val="auto"/>
          <w:szCs w:val="22"/>
        </w:rPr>
        <w:t>A detailed description of the plan to provide LEAs in the regional</w:t>
      </w:r>
      <w:r w:rsidR="00440C18" w:rsidRPr="005D5222">
        <w:rPr>
          <w:rFonts w:cs="Arial"/>
          <w:color w:val="auto"/>
          <w:szCs w:val="22"/>
        </w:rPr>
        <w:t xml:space="preserve"> </w:t>
      </w:r>
      <w:r w:rsidR="002F4F5B">
        <w:rPr>
          <w:rFonts w:cs="Arial"/>
          <w:color w:val="auto"/>
          <w:szCs w:val="22"/>
        </w:rPr>
        <w:t>CCLC</w:t>
      </w:r>
      <w:r w:rsidR="002F4F5B" w:rsidRPr="005D5222">
        <w:rPr>
          <w:rFonts w:cs="Arial"/>
          <w:color w:val="auto"/>
          <w:szCs w:val="22"/>
        </w:rPr>
        <w:t xml:space="preserve"> </w:t>
      </w:r>
      <w:r w:rsidRPr="005D5222">
        <w:rPr>
          <w:rFonts w:cs="Arial"/>
          <w:color w:val="auto"/>
          <w:szCs w:val="22"/>
        </w:rPr>
        <w:t>with multiple opportunities to network, collaborate, and innovate with fellow educators at neighboring LEAs</w:t>
      </w:r>
      <w:r w:rsidR="00DA0D56">
        <w:rPr>
          <w:rFonts w:cs="Arial"/>
          <w:color w:val="auto"/>
          <w:szCs w:val="22"/>
        </w:rPr>
        <w:t xml:space="preserve"> and the partner CBO(s)</w:t>
      </w:r>
      <w:r w:rsidRPr="005D5222">
        <w:rPr>
          <w:rFonts w:cs="Arial"/>
          <w:color w:val="auto"/>
          <w:szCs w:val="22"/>
        </w:rPr>
        <w:t>. </w:t>
      </w:r>
    </w:p>
    <w:p w14:paraId="466D5FAA" w14:textId="7680644E" w:rsidR="0024003D" w:rsidRPr="005D5222" w:rsidRDefault="0024003D" w:rsidP="00634BD2">
      <w:pPr>
        <w:pStyle w:val="ListParagraph"/>
        <w:numPr>
          <w:ilvl w:val="0"/>
          <w:numId w:val="110"/>
        </w:numPr>
        <w:spacing w:before="0" w:after="0"/>
        <w:rPr>
          <w:rFonts w:cs="Arial"/>
          <w:color w:val="auto"/>
          <w:szCs w:val="22"/>
        </w:rPr>
      </w:pPr>
      <w:r w:rsidRPr="005D5222">
        <w:rPr>
          <w:rFonts w:cs="Arial"/>
          <w:color w:val="auto"/>
          <w:szCs w:val="22"/>
        </w:rPr>
        <w:t xml:space="preserve">A detailed description of the plan to promote </w:t>
      </w:r>
      <w:r w:rsidR="002F4F5B">
        <w:rPr>
          <w:rFonts w:cs="Arial"/>
          <w:color w:val="auto"/>
          <w:szCs w:val="22"/>
        </w:rPr>
        <w:t>CCLC</w:t>
      </w:r>
      <w:r w:rsidR="002F4F5B" w:rsidRPr="005D5222">
        <w:rPr>
          <w:rFonts w:cs="Arial"/>
          <w:color w:val="auto"/>
          <w:szCs w:val="22"/>
        </w:rPr>
        <w:t xml:space="preserve"> </w:t>
      </w:r>
      <w:r w:rsidRPr="005D5222">
        <w:rPr>
          <w:rFonts w:cs="Arial"/>
          <w:color w:val="auto"/>
          <w:szCs w:val="22"/>
        </w:rPr>
        <w:t>services to LEAs, making sure to include: </w:t>
      </w:r>
    </w:p>
    <w:p w14:paraId="6CFBC523" w14:textId="27EA810A" w:rsidR="0024003D" w:rsidRPr="0024003D" w:rsidRDefault="0024003D" w:rsidP="00F67A9E">
      <w:pPr>
        <w:numPr>
          <w:ilvl w:val="0"/>
          <w:numId w:val="111"/>
        </w:numPr>
        <w:tabs>
          <w:tab w:val="clear" w:pos="720"/>
          <w:tab w:val="num" w:pos="1800"/>
        </w:tabs>
        <w:spacing w:before="0" w:after="0"/>
        <w:ind w:left="2160"/>
        <w:contextualSpacing/>
        <w:rPr>
          <w:rFonts w:cs="Arial"/>
          <w:color w:val="auto"/>
          <w:szCs w:val="22"/>
        </w:rPr>
      </w:pPr>
      <w:r w:rsidRPr="0024003D">
        <w:rPr>
          <w:rFonts w:cs="Arial"/>
          <w:color w:val="auto"/>
          <w:szCs w:val="22"/>
        </w:rPr>
        <w:t xml:space="preserve">A plan to create and monitor a dedicated email address for the </w:t>
      </w:r>
      <w:r w:rsidR="00B142E5">
        <w:rPr>
          <w:rFonts w:cs="Arial"/>
          <w:color w:val="auto"/>
          <w:szCs w:val="22"/>
        </w:rPr>
        <w:t>CCLC</w:t>
      </w:r>
      <w:r w:rsidRPr="0024003D">
        <w:rPr>
          <w:rFonts w:cs="Arial"/>
          <w:color w:val="auto"/>
          <w:szCs w:val="22"/>
        </w:rPr>
        <w:t>. </w:t>
      </w:r>
    </w:p>
    <w:p w14:paraId="11C6BB64" w14:textId="29B711ED" w:rsidR="0024003D" w:rsidRPr="0024003D" w:rsidRDefault="0024003D" w:rsidP="00F67A9E">
      <w:pPr>
        <w:numPr>
          <w:ilvl w:val="0"/>
          <w:numId w:val="112"/>
        </w:numPr>
        <w:tabs>
          <w:tab w:val="clear" w:pos="720"/>
          <w:tab w:val="num" w:pos="1800"/>
        </w:tabs>
        <w:spacing w:before="0" w:after="0"/>
        <w:ind w:left="2160"/>
        <w:contextualSpacing/>
        <w:rPr>
          <w:rFonts w:cs="Arial"/>
          <w:color w:val="auto"/>
          <w:szCs w:val="22"/>
        </w:rPr>
      </w:pPr>
      <w:r w:rsidRPr="0024003D">
        <w:rPr>
          <w:rFonts w:cs="Arial"/>
          <w:color w:val="auto"/>
          <w:szCs w:val="22"/>
        </w:rPr>
        <w:t xml:space="preserve">A plan for the development and maintenance of a website/webpage for the </w:t>
      </w:r>
      <w:r w:rsidR="00B142E5">
        <w:rPr>
          <w:rFonts w:cs="Arial"/>
          <w:color w:val="auto"/>
          <w:szCs w:val="22"/>
        </w:rPr>
        <w:t>CCLC</w:t>
      </w:r>
      <w:r w:rsidRPr="0024003D">
        <w:rPr>
          <w:rFonts w:cs="Arial"/>
          <w:color w:val="auto"/>
          <w:szCs w:val="22"/>
        </w:rPr>
        <w:t>. </w:t>
      </w:r>
    </w:p>
    <w:p w14:paraId="100F9F8E" w14:textId="60475CB3" w:rsidR="0024003D" w:rsidRPr="00A42213" w:rsidRDefault="0024003D" w:rsidP="00E9002E">
      <w:pPr>
        <w:pStyle w:val="ListParagraph"/>
        <w:numPr>
          <w:ilvl w:val="7"/>
          <w:numId w:val="163"/>
        </w:numPr>
        <w:spacing w:before="0" w:after="0"/>
        <w:rPr>
          <w:rFonts w:cs="Arial"/>
          <w:color w:val="auto"/>
          <w:szCs w:val="22"/>
        </w:rPr>
      </w:pPr>
      <w:r w:rsidRPr="00A42213">
        <w:rPr>
          <w:rFonts w:cs="Arial"/>
          <w:color w:val="auto"/>
          <w:szCs w:val="22"/>
        </w:rPr>
        <w:t xml:space="preserve">A detailed description of the plan to host </w:t>
      </w:r>
      <w:r w:rsidR="00806AD4">
        <w:rPr>
          <w:rFonts w:cs="Arial"/>
          <w:color w:val="auto"/>
          <w:szCs w:val="22"/>
        </w:rPr>
        <w:t xml:space="preserve">a </w:t>
      </w:r>
      <w:r w:rsidR="00B142E5" w:rsidRPr="00E9002E">
        <w:rPr>
          <w:rFonts w:cs="Arial"/>
          <w:color w:val="auto"/>
          <w:szCs w:val="22"/>
        </w:rPr>
        <w:t>CCLC</w:t>
      </w:r>
      <w:r w:rsidR="003B3208">
        <w:rPr>
          <w:rFonts w:cs="Arial"/>
          <w:color w:val="auto"/>
          <w:szCs w:val="22"/>
        </w:rPr>
        <w:t xml:space="preserve">-wide </w:t>
      </w:r>
      <w:r w:rsidRPr="00A42213">
        <w:rPr>
          <w:rFonts w:cs="Arial"/>
          <w:color w:val="auto"/>
          <w:szCs w:val="22"/>
        </w:rPr>
        <w:t>culminating event at the end of the project period. </w:t>
      </w:r>
    </w:p>
    <w:p w14:paraId="7001E3AC" w14:textId="66582D50" w:rsidR="003B3208" w:rsidRDefault="0024003D" w:rsidP="00E9002E">
      <w:pPr>
        <w:numPr>
          <w:ilvl w:val="7"/>
          <w:numId w:val="163"/>
        </w:numPr>
        <w:spacing w:before="0" w:after="0"/>
        <w:contextualSpacing/>
        <w:rPr>
          <w:rFonts w:cs="Arial"/>
          <w:color w:val="auto"/>
          <w:szCs w:val="22"/>
        </w:rPr>
      </w:pPr>
      <w:r w:rsidRPr="0024003D">
        <w:rPr>
          <w:rFonts w:cs="Arial"/>
          <w:color w:val="auto"/>
          <w:szCs w:val="22"/>
        </w:rPr>
        <w:t xml:space="preserve">The planned schedule of </w:t>
      </w:r>
      <w:r w:rsidR="005513A0">
        <w:rPr>
          <w:rFonts w:cs="Arial"/>
          <w:color w:val="auto"/>
          <w:szCs w:val="22"/>
        </w:rPr>
        <w:t>CCLC</w:t>
      </w:r>
      <w:r w:rsidR="005513A0" w:rsidRPr="0024003D">
        <w:rPr>
          <w:rFonts w:cs="Arial"/>
          <w:color w:val="auto"/>
          <w:szCs w:val="22"/>
        </w:rPr>
        <w:t xml:space="preserve"> </w:t>
      </w:r>
      <w:r w:rsidRPr="0024003D">
        <w:rPr>
          <w:rFonts w:cs="Arial"/>
          <w:color w:val="auto"/>
          <w:szCs w:val="22"/>
        </w:rPr>
        <w:t>events, making sure to include approximate dates, times of day, and format of events. </w:t>
      </w:r>
    </w:p>
    <w:p w14:paraId="753232C1" w14:textId="0907A460" w:rsidR="003B3208" w:rsidRDefault="0024003D" w:rsidP="00E9002E">
      <w:pPr>
        <w:numPr>
          <w:ilvl w:val="7"/>
          <w:numId w:val="163"/>
        </w:numPr>
        <w:spacing w:before="0" w:after="0"/>
        <w:contextualSpacing/>
        <w:rPr>
          <w:rFonts w:cs="Arial"/>
          <w:color w:val="auto"/>
          <w:szCs w:val="22"/>
        </w:rPr>
      </w:pPr>
      <w:r w:rsidRPr="003B3208">
        <w:rPr>
          <w:rFonts w:cs="Arial"/>
          <w:color w:val="auto"/>
          <w:szCs w:val="22"/>
        </w:rPr>
        <w:t xml:space="preserve">A detailed description of the (1) target population(s), (2) target grades, and (3) NJSLS content areas to be served by the </w:t>
      </w:r>
      <w:r w:rsidR="00E437BB">
        <w:rPr>
          <w:rFonts w:cs="Arial"/>
          <w:color w:val="auto"/>
          <w:szCs w:val="22"/>
        </w:rPr>
        <w:t>CCLC</w:t>
      </w:r>
      <w:r w:rsidR="00E437BB" w:rsidRPr="003B3208">
        <w:rPr>
          <w:rFonts w:cs="Arial"/>
          <w:color w:val="auto"/>
          <w:szCs w:val="22"/>
        </w:rPr>
        <w:t xml:space="preserve">’s </w:t>
      </w:r>
      <w:r w:rsidRPr="003B3208">
        <w:rPr>
          <w:rFonts w:cs="Arial"/>
          <w:color w:val="auto"/>
          <w:szCs w:val="22"/>
        </w:rPr>
        <w:t>events and activities. </w:t>
      </w:r>
    </w:p>
    <w:p w14:paraId="41A07EC0" w14:textId="147F1A11" w:rsidR="003B3208" w:rsidRDefault="0024003D" w:rsidP="00E9002E">
      <w:pPr>
        <w:numPr>
          <w:ilvl w:val="7"/>
          <w:numId w:val="163"/>
        </w:numPr>
        <w:spacing w:before="0" w:after="0"/>
        <w:contextualSpacing/>
        <w:rPr>
          <w:rFonts w:cs="Arial"/>
          <w:color w:val="auto"/>
        </w:rPr>
      </w:pPr>
      <w:r w:rsidRPr="1A826F9A">
        <w:rPr>
          <w:rFonts w:cs="Arial"/>
          <w:color w:val="auto"/>
        </w:rPr>
        <w:t>A detailed description of the connection between the applicant’s overall project plan and the NJSLS. </w:t>
      </w:r>
    </w:p>
    <w:p w14:paraId="5F977F0B" w14:textId="77777777" w:rsidR="003B3208" w:rsidRDefault="0024003D" w:rsidP="00E9002E">
      <w:pPr>
        <w:numPr>
          <w:ilvl w:val="7"/>
          <w:numId w:val="163"/>
        </w:numPr>
        <w:spacing w:before="0" w:after="0"/>
        <w:contextualSpacing/>
        <w:rPr>
          <w:rFonts w:cs="Arial"/>
          <w:color w:val="auto"/>
          <w:szCs w:val="22"/>
        </w:rPr>
      </w:pPr>
      <w:r w:rsidRPr="003B3208">
        <w:rPr>
          <w:rFonts w:cs="Arial"/>
          <w:color w:val="auto"/>
          <w:szCs w:val="22"/>
        </w:rPr>
        <w:t xml:space="preserve">A detailed description of the plan to support local, student-driven, project-based, collaborative, </w:t>
      </w:r>
      <w:r w:rsidR="003B3208">
        <w:rPr>
          <w:rFonts w:cs="Arial"/>
          <w:color w:val="auto"/>
          <w:szCs w:val="22"/>
        </w:rPr>
        <w:t>inter</w:t>
      </w:r>
      <w:r w:rsidRPr="003B3208">
        <w:rPr>
          <w:rFonts w:cs="Arial"/>
          <w:color w:val="auto"/>
          <w:szCs w:val="22"/>
        </w:rPr>
        <w:t xml:space="preserve">disciplinary, and innovative approaches to climate </w:t>
      </w:r>
      <w:r w:rsidR="003B3208">
        <w:rPr>
          <w:rFonts w:cs="Arial"/>
          <w:color w:val="auto"/>
          <w:szCs w:val="22"/>
        </w:rPr>
        <w:t>change</w:t>
      </w:r>
      <w:r w:rsidRPr="003B3208">
        <w:rPr>
          <w:rFonts w:cs="Arial"/>
          <w:color w:val="auto"/>
          <w:szCs w:val="22"/>
        </w:rPr>
        <w:t xml:space="preserve"> education. </w:t>
      </w:r>
    </w:p>
    <w:p w14:paraId="537E883B" w14:textId="77155443" w:rsidR="003B3208" w:rsidRDefault="0024003D" w:rsidP="00E9002E">
      <w:pPr>
        <w:numPr>
          <w:ilvl w:val="7"/>
          <w:numId w:val="163"/>
        </w:numPr>
        <w:spacing w:before="0" w:after="0"/>
        <w:contextualSpacing/>
        <w:rPr>
          <w:rFonts w:cs="Arial"/>
          <w:color w:val="auto"/>
          <w:szCs w:val="22"/>
        </w:rPr>
      </w:pPr>
      <w:r w:rsidRPr="003B3208">
        <w:rPr>
          <w:rFonts w:cs="Arial"/>
          <w:color w:val="auto"/>
          <w:szCs w:val="22"/>
        </w:rPr>
        <w:t xml:space="preserve">Assurances that the services planned are of sufficient quantity, quality, and scope to ensure equitable access and participation among all eligible LEAs in the </w:t>
      </w:r>
      <w:r w:rsidR="00164904">
        <w:rPr>
          <w:rFonts w:cs="Arial"/>
          <w:color w:val="auto"/>
          <w:szCs w:val="22"/>
        </w:rPr>
        <w:t>CCLC</w:t>
      </w:r>
      <w:r w:rsidR="00164904" w:rsidRPr="003B3208">
        <w:rPr>
          <w:rFonts w:cs="Arial"/>
          <w:color w:val="auto"/>
          <w:szCs w:val="22"/>
        </w:rPr>
        <w:t xml:space="preserve">’s </w:t>
      </w:r>
      <w:r w:rsidRPr="003B3208">
        <w:rPr>
          <w:rFonts w:cs="Arial"/>
          <w:color w:val="auto"/>
          <w:szCs w:val="22"/>
        </w:rPr>
        <w:t>regional area. </w:t>
      </w:r>
    </w:p>
    <w:p w14:paraId="26CF3422" w14:textId="13A847C6" w:rsidR="006F793D" w:rsidRDefault="0024003D" w:rsidP="00E9002E">
      <w:pPr>
        <w:numPr>
          <w:ilvl w:val="7"/>
          <w:numId w:val="163"/>
        </w:numPr>
        <w:spacing w:before="0" w:after="0"/>
        <w:contextualSpacing/>
        <w:rPr>
          <w:rFonts w:cs="Arial"/>
          <w:color w:val="auto"/>
          <w:szCs w:val="22"/>
        </w:rPr>
      </w:pPr>
      <w:r w:rsidRPr="003B3208">
        <w:rPr>
          <w:rFonts w:cs="Arial"/>
          <w:color w:val="auto"/>
          <w:szCs w:val="22"/>
        </w:rPr>
        <w:t xml:space="preserve">Target numbers of LEAs and educators the </w:t>
      </w:r>
      <w:r w:rsidR="00164904">
        <w:rPr>
          <w:rFonts w:cs="Arial"/>
          <w:color w:val="auto"/>
          <w:szCs w:val="22"/>
        </w:rPr>
        <w:t>CCLC</w:t>
      </w:r>
      <w:r w:rsidR="00164904" w:rsidRPr="003B3208">
        <w:rPr>
          <w:rFonts w:cs="Arial"/>
          <w:color w:val="auto"/>
          <w:szCs w:val="22"/>
        </w:rPr>
        <w:t xml:space="preserve"> </w:t>
      </w:r>
      <w:r w:rsidRPr="003B3208">
        <w:rPr>
          <w:rFonts w:cs="Arial"/>
          <w:color w:val="auto"/>
          <w:szCs w:val="22"/>
        </w:rPr>
        <w:t>intends to provide services to. </w:t>
      </w:r>
    </w:p>
    <w:p w14:paraId="24FCEEF7" w14:textId="0E7C2A41" w:rsidR="00D13A78" w:rsidRDefault="0024003D" w:rsidP="00E9002E">
      <w:pPr>
        <w:numPr>
          <w:ilvl w:val="7"/>
          <w:numId w:val="163"/>
        </w:numPr>
        <w:spacing w:before="0" w:after="0"/>
        <w:contextualSpacing/>
        <w:rPr>
          <w:rFonts w:cs="Arial"/>
          <w:color w:val="auto"/>
          <w:szCs w:val="22"/>
        </w:rPr>
      </w:pPr>
      <w:r w:rsidRPr="00D13A78">
        <w:rPr>
          <w:rFonts w:cs="Arial"/>
          <w:color w:val="auto"/>
          <w:szCs w:val="22"/>
        </w:rPr>
        <w:t>A detailed description of the effect the project will have upon completion and a plan for continuation of the program elements beyond the project period. </w:t>
      </w:r>
    </w:p>
    <w:p w14:paraId="7DF92C03" w14:textId="06667E03" w:rsidR="0024003D" w:rsidRPr="00D13A78" w:rsidRDefault="0024003D" w:rsidP="00E9002E">
      <w:pPr>
        <w:numPr>
          <w:ilvl w:val="7"/>
          <w:numId w:val="163"/>
        </w:numPr>
        <w:spacing w:before="0" w:after="0"/>
        <w:contextualSpacing/>
        <w:rPr>
          <w:rFonts w:cs="Arial"/>
          <w:color w:val="auto"/>
          <w:szCs w:val="22"/>
        </w:rPr>
      </w:pPr>
      <w:r w:rsidRPr="00D13A78">
        <w:rPr>
          <w:rFonts w:cs="Arial"/>
          <w:color w:val="auto"/>
          <w:szCs w:val="22"/>
        </w:rPr>
        <w:t>A detailed description of the plan for collecting qualitative and quantitative data to assess progress in completing the project plan and assist the Program Office with evaluating the impact of the grant program. </w:t>
      </w:r>
    </w:p>
    <w:p w14:paraId="77BEA9BC" w14:textId="77777777" w:rsidR="00645EF1" w:rsidRDefault="002A27DA" w:rsidP="00345002">
      <w:pPr>
        <w:ind w:left="720"/>
        <w:rPr>
          <w:rFonts w:cs="Arial"/>
          <w:color w:val="auto"/>
          <w:szCs w:val="22"/>
        </w:rPr>
      </w:pPr>
      <w:r w:rsidRPr="00A668C9">
        <w:rPr>
          <w:rFonts w:cs="Arial"/>
          <w:b/>
          <w:color w:val="auto"/>
          <w:szCs w:val="22"/>
        </w:rPr>
        <w:t>Goals/Objectives/Indicators [</w:t>
      </w:r>
      <w:r w:rsidR="00411F93">
        <w:rPr>
          <w:rFonts w:cs="Arial"/>
          <w:b/>
          <w:color w:val="auto"/>
          <w:szCs w:val="22"/>
        </w:rPr>
        <w:t>10 points</w:t>
      </w:r>
      <w:r w:rsidRPr="00A668C9">
        <w:rPr>
          <w:rFonts w:cs="Arial"/>
          <w:b/>
          <w:color w:val="auto"/>
          <w:szCs w:val="22"/>
        </w:rPr>
        <w:t>]</w:t>
      </w:r>
      <w:r w:rsidRPr="00A668C9">
        <w:rPr>
          <w:rFonts w:cs="Arial"/>
          <w:color w:val="auto"/>
          <w:szCs w:val="22"/>
        </w:rPr>
        <w:t xml:space="preserve"> </w:t>
      </w:r>
    </w:p>
    <w:p w14:paraId="50C0FFE1" w14:textId="77777777" w:rsidR="00A96DC5" w:rsidRDefault="00645EF1" w:rsidP="00345002">
      <w:pPr>
        <w:ind w:left="720"/>
        <w:rPr>
          <w:rFonts w:cs="Arial"/>
          <w:color w:val="auto"/>
          <w:szCs w:val="22"/>
        </w:rPr>
      </w:pPr>
      <w:r w:rsidRPr="00645EF1">
        <w:rPr>
          <w:rFonts w:cs="Arial"/>
          <w:color w:val="auto"/>
          <w:szCs w:val="22"/>
        </w:rPr>
        <w:t xml:space="preserve">Applicants are required to expand upon the mandatory objectives and develop indicators to support each of the NJDOE mandated goals. </w:t>
      </w:r>
    </w:p>
    <w:p w14:paraId="0BC2FBBF" w14:textId="1E80FA33" w:rsidR="00645EF1" w:rsidRPr="00645EF1" w:rsidRDefault="00645EF1" w:rsidP="00345002">
      <w:pPr>
        <w:ind w:left="720"/>
        <w:rPr>
          <w:rFonts w:cs="Arial"/>
          <w:color w:val="auto"/>
          <w:szCs w:val="22"/>
        </w:rPr>
      </w:pPr>
      <w:r w:rsidRPr="00645EF1">
        <w:rPr>
          <w:rFonts w:cs="Arial"/>
          <w:color w:val="auto"/>
          <w:szCs w:val="22"/>
        </w:rPr>
        <w:t>In the Goals, Objectives, and Indicators section of the application, the applicant must: </w:t>
      </w:r>
    </w:p>
    <w:p w14:paraId="52407832" w14:textId="77777777" w:rsidR="00645EF1" w:rsidRPr="00645EF1" w:rsidRDefault="00645EF1" w:rsidP="00345002">
      <w:pPr>
        <w:numPr>
          <w:ilvl w:val="0"/>
          <w:numId w:val="114"/>
        </w:numPr>
        <w:tabs>
          <w:tab w:val="num" w:pos="1800"/>
        </w:tabs>
        <w:ind w:left="1440"/>
        <w:contextualSpacing/>
        <w:rPr>
          <w:rFonts w:cs="Arial"/>
          <w:color w:val="auto"/>
          <w:szCs w:val="22"/>
        </w:rPr>
      </w:pPr>
      <w:r w:rsidRPr="00645EF1">
        <w:rPr>
          <w:rFonts w:cs="Arial"/>
          <w:color w:val="auto"/>
          <w:szCs w:val="22"/>
        </w:rPr>
        <w:t>List the mandatory goals. </w:t>
      </w:r>
    </w:p>
    <w:p w14:paraId="0E4FFDA5" w14:textId="77777777" w:rsidR="00645EF1" w:rsidRPr="00645EF1" w:rsidRDefault="00645EF1" w:rsidP="00345002">
      <w:pPr>
        <w:numPr>
          <w:ilvl w:val="0"/>
          <w:numId w:val="115"/>
        </w:numPr>
        <w:tabs>
          <w:tab w:val="clear" w:pos="720"/>
          <w:tab w:val="num" w:pos="1800"/>
        </w:tabs>
        <w:ind w:left="2160"/>
        <w:contextualSpacing/>
        <w:rPr>
          <w:rFonts w:cs="Arial"/>
          <w:color w:val="auto"/>
          <w:szCs w:val="22"/>
        </w:rPr>
      </w:pPr>
      <w:r w:rsidRPr="00645EF1">
        <w:rPr>
          <w:rFonts w:cs="Arial"/>
          <w:color w:val="auto"/>
          <w:szCs w:val="22"/>
        </w:rPr>
        <w:t>State the goal in full in the space provided. The first goal will be numbered “1” and each objective that falls under that goal should be numbered “1.1”, “1.2”, “1.3”, etc. Indicators corresponding to those objectives should be numbered “1.1.1”, “1.2.1”, “1.3.1”, etc. Repeat this numbering process for any additional goals, objectives, and indicators. </w:t>
      </w:r>
    </w:p>
    <w:p w14:paraId="2DC25080" w14:textId="1409EC2B" w:rsidR="00645EF1" w:rsidRPr="00645EF1" w:rsidRDefault="00645EF1" w:rsidP="00345002">
      <w:pPr>
        <w:numPr>
          <w:ilvl w:val="0"/>
          <w:numId w:val="116"/>
        </w:numPr>
        <w:tabs>
          <w:tab w:val="num" w:pos="1800"/>
        </w:tabs>
        <w:ind w:left="1440"/>
        <w:contextualSpacing/>
        <w:rPr>
          <w:rFonts w:cs="Arial"/>
          <w:color w:val="auto"/>
          <w:szCs w:val="22"/>
        </w:rPr>
      </w:pPr>
      <w:r w:rsidRPr="00645EF1">
        <w:rPr>
          <w:rFonts w:cs="Arial"/>
          <w:color w:val="auto"/>
          <w:szCs w:val="22"/>
        </w:rPr>
        <w:t xml:space="preserve">Expand upon the </w:t>
      </w:r>
      <w:r w:rsidR="00DF5BB6">
        <w:rPr>
          <w:rFonts w:cs="Arial"/>
          <w:color w:val="auto"/>
          <w:szCs w:val="22"/>
        </w:rPr>
        <w:t>ten</w:t>
      </w:r>
      <w:r w:rsidRPr="00645EF1">
        <w:rPr>
          <w:rFonts w:cs="Arial"/>
          <w:color w:val="auto"/>
          <w:szCs w:val="22"/>
        </w:rPr>
        <w:t xml:space="preserve"> mandatory objectives, providing details as to how the mandatory objectives will fit in the applicant’s specific project plan. </w:t>
      </w:r>
    </w:p>
    <w:p w14:paraId="129702C3" w14:textId="77777777" w:rsidR="00645EF1" w:rsidRPr="00645EF1" w:rsidRDefault="00645EF1" w:rsidP="00345002">
      <w:pPr>
        <w:numPr>
          <w:ilvl w:val="0"/>
          <w:numId w:val="117"/>
        </w:numPr>
        <w:tabs>
          <w:tab w:val="clear" w:pos="1080"/>
          <w:tab w:val="num" w:pos="1440"/>
        </w:tabs>
        <w:ind w:left="2160"/>
        <w:contextualSpacing/>
        <w:rPr>
          <w:rFonts w:cs="Arial"/>
          <w:color w:val="auto"/>
          <w:szCs w:val="22"/>
        </w:rPr>
      </w:pPr>
      <w:r w:rsidRPr="00645EF1">
        <w:rPr>
          <w:rFonts w:cs="Arial"/>
          <w:color w:val="auto"/>
          <w:szCs w:val="22"/>
        </w:rPr>
        <w:t>Objectives must be (1) relevant to the selected goal, (2) mindful of the mandatory project design elements, (3) clearly written, (4) measurable, and (5) achievable and realistic, while identifying the “</w:t>
      </w:r>
      <w:r w:rsidRPr="00645EF1">
        <w:rPr>
          <w:rFonts w:cs="Arial"/>
          <w:i/>
          <w:iCs/>
          <w:color w:val="auto"/>
          <w:szCs w:val="22"/>
        </w:rPr>
        <w:t xml:space="preserve">who, what, and when” </w:t>
      </w:r>
      <w:r w:rsidRPr="00645EF1">
        <w:rPr>
          <w:rFonts w:cs="Arial"/>
          <w:color w:val="auto"/>
          <w:szCs w:val="22"/>
        </w:rPr>
        <w:t>of the proposed project. </w:t>
      </w:r>
    </w:p>
    <w:p w14:paraId="4651B886" w14:textId="77777777" w:rsidR="00645EF1" w:rsidRPr="00645EF1" w:rsidRDefault="00645EF1" w:rsidP="00345002">
      <w:pPr>
        <w:numPr>
          <w:ilvl w:val="0"/>
          <w:numId w:val="118"/>
        </w:numPr>
        <w:tabs>
          <w:tab w:val="clear" w:pos="1080"/>
          <w:tab w:val="num" w:pos="1440"/>
        </w:tabs>
        <w:ind w:left="2160"/>
        <w:contextualSpacing/>
        <w:rPr>
          <w:rFonts w:cs="Arial"/>
          <w:color w:val="auto"/>
          <w:szCs w:val="22"/>
        </w:rPr>
      </w:pPr>
      <w:r w:rsidRPr="00645EF1">
        <w:rPr>
          <w:rFonts w:cs="Arial"/>
          <w:color w:val="auto"/>
          <w:szCs w:val="22"/>
        </w:rPr>
        <w:t>Make sure to: </w:t>
      </w:r>
    </w:p>
    <w:p w14:paraId="4820C3AC" w14:textId="77777777" w:rsidR="00645EF1" w:rsidRPr="00645EF1" w:rsidRDefault="00645EF1" w:rsidP="00345002">
      <w:pPr>
        <w:numPr>
          <w:ilvl w:val="0"/>
          <w:numId w:val="119"/>
        </w:numPr>
        <w:tabs>
          <w:tab w:val="clear" w:pos="720"/>
          <w:tab w:val="num" w:pos="2160"/>
        </w:tabs>
        <w:ind w:left="2894" w:hanging="187"/>
        <w:contextualSpacing/>
        <w:rPr>
          <w:rFonts w:cs="Arial"/>
          <w:color w:val="auto"/>
          <w:szCs w:val="22"/>
        </w:rPr>
      </w:pPr>
      <w:r w:rsidRPr="00645EF1">
        <w:rPr>
          <w:rFonts w:cs="Arial"/>
          <w:color w:val="auto"/>
          <w:szCs w:val="22"/>
        </w:rPr>
        <w:t>Define the target population(s), target grades, and NJSLS content areas to be served. </w:t>
      </w:r>
    </w:p>
    <w:p w14:paraId="2BFF72E7" w14:textId="77777777" w:rsidR="00645EF1" w:rsidRPr="00645EF1" w:rsidRDefault="00645EF1" w:rsidP="00345002">
      <w:pPr>
        <w:numPr>
          <w:ilvl w:val="0"/>
          <w:numId w:val="120"/>
        </w:numPr>
        <w:tabs>
          <w:tab w:val="clear" w:pos="720"/>
          <w:tab w:val="num" w:pos="2160"/>
        </w:tabs>
        <w:ind w:left="2894" w:hanging="187"/>
        <w:contextualSpacing/>
        <w:rPr>
          <w:rFonts w:cs="Arial"/>
          <w:color w:val="auto"/>
          <w:szCs w:val="22"/>
        </w:rPr>
      </w:pPr>
      <w:r w:rsidRPr="00645EF1">
        <w:rPr>
          <w:rFonts w:cs="Arial"/>
          <w:color w:val="auto"/>
          <w:szCs w:val="22"/>
        </w:rPr>
        <w:t>Identify the timeline for implementing and completing each objective. </w:t>
      </w:r>
    </w:p>
    <w:p w14:paraId="01E7E475" w14:textId="77777777" w:rsidR="00645EF1" w:rsidRPr="00645EF1" w:rsidRDefault="00645EF1" w:rsidP="00345002">
      <w:pPr>
        <w:numPr>
          <w:ilvl w:val="0"/>
          <w:numId w:val="121"/>
        </w:numPr>
        <w:tabs>
          <w:tab w:val="num" w:pos="1800"/>
        </w:tabs>
        <w:ind w:left="1440"/>
        <w:contextualSpacing/>
        <w:rPr>
          <w:rFonts w:cs="Arial"/>
          <w:color w:val="auto"/>
          <w:szCs w:val="22"/>
        </w:rPr>
      </w:pPr>
      <w:r w:rsidRPr="00645EF1">
        <w:rPr>
          <w:rFonts w:cs="Arial"/>
          <w:color w:val="auto"/>
          <w:szCs w:val="22"/>
        </w:rPr>
        <w:t>Develop indicators for each mandatory objective. </w:t>
      </w:r>
    </w:p>
    <w:p w14:paraId="38341C7E" w14:textId="77777777" w:rsidR="00645EF1" w:rsidRPr="00645EF1" w:rsidRDefault="00645EF1" w:rsidP="00345002">
      <w:pPr>
        <w:numPr>
          <w:ilvl w:val="0"/>
          <w:numId w:val="122"/>
        </w:numPr>
        <w:tabs>
          <w:tab w:val="clear" w:pos="720"/>
          <w:tab w:val="num" w:pos="1800"/>
        </w:tabs>
        <w:ind w:left="2160"/>
        <w:contextualSpacing/>
        <w:rPr>
          <w:rFonts w:cs="Arial"/>
          <w:color w:val="auto"/>
          <w:szCs w:val="22"/>
        </w:rPr>
      </w:pPr>
      <w:r w:rsidRPr="00645EF1">
        <w:rPr>
          <w:rFonts w:cs="Arial"/>
          <w:color w:val="auto"/>
          <w:szCs w:val="22"/>
        </w:rPr>
        <w:lastRenderedPageBreak/>
        <w:t>Indicators are specific, observable, and measurable characteristics that are used to determine if the objectives have been accomplished</w:t>
      </w:r>
      <w:r w:rsidRPr="00645EF1">
        <w:rPr>
          <w:rFonts w:cs="Arial"/>
          <w:b/>
          <w:bCs/>
          <w:color w:val="auto"/>
          <w:szCs w:val="22"/>
        </w:rPr>
        <w:t>.</w:t>
      </w:r>
      <w:r w:rsidRPr="00645EF1">
        <w:rPr>
          <w:rFonts w:cs="Arial"/>
          <w:color w:val="auto"/>
          <w:szCs w:val="22"/>
        </w:rPr>
        <w:t>  </w:t>
      </w:r>
    </w:p>
    <w:p w14:paraId="4235EC43" w14:textId="77777777" w:rsidR="00645EF1" w:rsidRPr="00645EF1" w:rsidRDefault="00645EF1" w:rsidP="00345002">
      <w:pPr>
        <w:numPr>
          <w:ilvl w:val="0"/>
          <w:numId w:val="123"/>
        </w:numPr>
        <w:tabs>
          <w:tab w:val="clear" w:pos="720"/>
          <w:tab w:val="num" w:pos="1800"/>
        </w:tabs>
        <w:ind w:left="2160"/>
        <w:contextualSpacing/>
        <w:rPr>
          <w:rFonts w:cs="Arial"/>
          <w:color w:val="auto"/>
          <w:szCs w:val="22"/>
        </w:rPr>
      </w:pPr>
      <w:r w:rsidRPr="00645EF1">
        <w:rPr>
          <w:rFonts w:cs="Arial"/>
          <w:color w:val="auto"/>
          <w:szCs w:val="22"/>
        </w:rPr>
        <w:t>In constructing the indicators, describe the methods that will be used to evaluate the progress toward achievement of the objectives.  </w:t>
      </w:r>
    </w:p>
    <w:p w14:paraId="11E00A47" w14:textId="77777777" w:rsidR="004A287D" w:rsidRDefault="00645EF1" w:rsidP="00345002">
      <w:pPr>
        <w:numPr>
          <w:ilvl w:val="0"/>
          <w:numId w:val="124"/>
        </w:numPr>
        <w:tabs>
          <w:tab w:val="clear" w:pos="720"/>
          <w:tab w:val="num" w:pos="2160"/>
        </w:tabs>
        <w:ind w:left="2894" w:hanging="187"/>
        <w:contextualSpacing/>
        <w:rPr>
          <w:rFonts w:cs="Arial"/>
          <w:color w:val="auto"/>
          <w:szCs w:val="22"/>
        </w:rPr>
      </w:pPr>
      <w:r w:rsidRPr="00645EF1">
        <w:rPr>
          <w:rFonts w:cs="Arial"/>
          <w:color w:val="auto"/>
          <w:szCs w:val="22"/>
        </w:rPr>
        <w:t>Describe the measures and instruments to be used, the individuals responsible for developing and conducting the evaluations, and how the results will be used to improve project outcomes. </w:t>
      </w:r>
    </w:p>
    <w:p w14:paraId="534DCD38" w14:textId="2C2E9392" w:rsidR="002A27DA" w:rsidRPr="004A287D" w:rsidRDefault="00645EF1" w:rsidP="00345002">
      <w:pPr>
        <w:numPr>
          <w:ilvl w:val="0"/>
          <w:numId w:val="124"/>
        </w:numPr>
        <w:tabs>
          <w:tab w:val="clear" w:pos="720"/>
          <w:tab w:val="num" w:pos="2160"/>
        </w:tabs>
        <w:ind w:left="2894" w:hanging="187"/>
        <w:rPr>
          <w:rStyle w:val="BodyTextChar"/>
          <w:rFonts w:cs="Arial"/>
          <w:snapToGrid/>
          <w:color w:val="auto"/>
          <w:szCs w:val="22"/>
        </w:rPr>
      </w:pPr>
      <w:r w:rsidRPr="00645EF1">
        <w:rPr>
          <w:rFonts w:cs="Arial"/>
          <w:color w:val="auto"/>
          <w:szCs w:val="22"/>
        </w:rPr>
        <w:t xml:space="preserve">Identify the level of performance expected </w:t>
      </w:r>
      <w:r w:rsidR="00536D89" w:rsidRPr="004A287D">
        <w:rPr>
          <w:rFonts w:cs="Arial"/>
          <w:color w:val="auto"/>
          <w:szCs w:val="22"/>
        </w:rPr>
        <w:t>to</w:t>
      </w:r>
      <w:r w:rsidRPr="00645EF1">
        <w:rPr>
          <w:rFonts w:cs="Arial"/>
          <w:color w:val="auto"/>
          <w:szCs w:val="22"/>
        </w:rPr>
        <w:t xml:space="preserve"> indicate “successful achievement” of the objective. </w:t>
      </w:r>
    </w:p>
    <w:p w14:paraId="1708EA1B" w14:textId="790681B6" w:rsidR="0067401E" w:rsidRDefault="0067401E" w:rsidP="00345002">
      <w:pPr>
        <w:tabs>
          <w:tab w:val="num" w:pos="1800"/>
        </w:tabs>
        <w:ind w:left="720"/>
        <w:rPr>
          <w:rStyle w:val="Hyperlink"/>
        </w:rPr>
      </w:pPr>
      <w:r>
        <w:rPr>
          <w:rFonts w:cs="Arial"/>
          <w:b/>
          <w:color w:val="auto"/>
          <w:szCs w:val="22"/>
        </w:rPr>
        <w:t xml:space="preserve">Project </w:t>
      </w:r>
      <w:r w:rsidR="0049228A">
        <w:rPr>
          <w:rFonts w:cs="Arial"/>
          <w:b/>
          <w:color w:val="auto"/>
          <w:szCs w:val="22"/>
        </w:rPr>
        <w:t>Activity P</w:t>
      </w:r>
      <w:r w:rsidR="00C108F8">
        <w:rPr>
          <w:rFonts w:cs="Arial"/>
          <w:b/>
          <w:color w:val="auto"/>
          <w:szCs w:val="22"/>
        </w:rPr>
        <w:t>l</w:t>
      </w:r>
      <w:r w:rsidR="0049228A">
        <w:rPr>
          <w:rFonts w:cs="Arial"/>
          <w:b/>
          <w:color w:val="auto"/>
          <w:szCs w:val="22"/>
        </w:rPr>
        <w:t>an [</w:t>
      </w:r>
      <w:r w:rsidR="00536D89">
        <w:rPr>
          <w:rFonts w:cs="Arial"/>
          <w:b/>
          <w:color w:val="auto"/>
          <w:szCs w:val="22"/>
        </w:rPr>
        <w:t>16 points</w:t>
      </w:r>
      <w:r w:rsidR="0049228A">
        <w:rPr>
          <w:rFonts w:cs="Arial"/>
          <w:b/>
          <w:color w:val="auto"/>
          <w:szCs w:val="22"/>
        </w:rPr>
        <w:t>]</w:t>
      </w:r>
      <w:r w:rsidR="00A22FA7" w:rsidRPr="00A22FA7">
        <w:rPr>
          <w:rStyle w:val="Hyperlink"/>
        </w:rPr>
        <w:t xml:space="preserve"> </w:t>
      </w:r>
    </w:p>
    <w:p w14:paraId="4CD9B79D" w14:textId="2CF784C1" w:rsidR="007A75C8" w:rsidRDefault="007A75C8" w:rsidP="00345002">
      <w:pPr>
        <w:pStyle w:val="paragraph"/>
        <w:tabs>
          <w:tab w:val="num" w:pos="1800"/>
        </w:tabs>
        <w:spacing w:before="120" w:beforeAutospacing="0" w:after="120" w:afterAutospacing="0"/>
        <w:ind w:left="720"/>
        <w:textAlignment w:val="baseline"/>
        <w:rPr>
          <w:rFonts w:ascii="Calibri" w:hAnsi="Calibri" w:cs="Calibri"/>
          <w:color w:val="000000"/>
          <w:sz w:val="22"/>
          <w:szCs w:val="22"/>
        </w:rPr>
      </w:pPr>
      <w:r>
        <w:rPr>
          <w:rStyle w:val="normaltextrun"/>
          <w:rFonts w:ascii="Calibri" w:hAnsi="Calibri" w:cs="Calibri"/>
          <w:color w:val="000000"/>
          <w:sz w:val="22"/>
          <w:szCs w:val="22"/>
        </w:rPr>
        <w:t>The Project Activity Plan follows the goals and objectives that were listed in the previous section. Activities are the steps that it will take to achieve each identified objective. The activities that are identified in this section serve as the basis for the individual expenditures that are being proposed in the budget. Review the goals and the objectives when constructing the Project Activity Plan to ensure that appropriate links have been established between the goals and objectives and the activities.</w:t>
      </w:r>
      <w:r>
        <w:rPr>
          <w:rStyle w:val="eop"/>
          <w:rFonts w:cs="Calibri"/>
          <w:sz w:val="22"/>
          <w:szCs w:val="22"/>
        </w:rPr>
        <w:t> </w:t>
      </w:r>
    </w:p>
    <w:p w14:paraId="5765DEDF" w14:textId="77777777" w:rsidR="007A75C8" w:rsidRDefault="007A75C8" w:rsidP="00345002">
      <w:pPr>
        <w:pStyle w:val="paragraph"/>
        <w:tabs>
          <w:tab w:val="num" w:pos="1800"/>
        </w:tabs>
        <w:spacing w:before="120" w:beforeAutospacing="0" w:after="120" w:afterAutospacing="0"/>
        <w:ind w:left="720"/>
        <w:textAlignment w:val="baseline"/>
        <w:rPr>
          <w:rStyle w:val="eop"/>
          <w:rFonts w:cs="Calibri"/>
          <w:sz w:val="22"/>
          <w:szCs w:val="22"/>
        </w:rPr>
      </w:pPr>
      <w:r>
        <w:rPr>
          <w:rStyle w:val="normaltextrun"/>
          <w:rFonts w:ascii="Calibri" w:hAnsi="Calibri" w:cs="Calibri"/>
          <w:color w:val="000000"/>
          <w:sz w:val="22"/>
          <w:szCs w:val="22"/>
        </w:rPr>
        <w:t>For the Project Activity Plan, applicants must:</w:t>
      </w:r>
      <w:r>
        <w:rPr>
          <w:rStyle w:val="eop"/>
          <w:rFonts w:cs="Calibri"/>
          <w:sz w:val="22"/>
          <w:szCs w:val="22"/>
        </w:rPr>
        <w:t> </w:t>
      </w:r>
    </w:p>
    <w:p w14:paraId="7A23ECDF" w14:textId="2E3A5B98" w:rsidR="007A75C8" w:rsidRDefault="007A75C8" w:rsidP="00345002">
      <w:pPr>
        <w:pStyle w:val="paragraph"/>
        <w:numPr>
          <w:ilvl w:val="0"/>
          <w:numId w:val="125"/>
        </w:numPr>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Number each activity accordingly (e.g., goal 1, objective 1, activity 1 would be numbered 1.1.1.).</w:t>
      </w:r>
      <w:r>
        <w:rPr>
          <w:rStyle w:val="eop"/>
          <w:rFonts w:cs="Calibri"/>
          <w:sz w:val="22"/>
          <w:szCs w:val="22"/>
        </w:rPr>
        <w:t> </w:t>
      </w:r>
    </w:p>
    <w:p w14:paraId="4F431B60" w14:textId="77777777" w:rsidR="007A75C8" w:rsidRDefault="007A75C8" w:rsidP="00345002">
      <w:pPr>
        <w:pStyle w:val="paragraph"/>
        <w:numPr>
          <w:ilvl w:val="0"/>
          <w:numId w:val="125"/>
        </w:numPr>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Describe, in detail, all the tasks and activities planned for the accomplishment of each goal and objective.</w:t>
      </w:r>
      <w:r>
        <w:rPr>
          <w:rStyle w:val="eop"/>
          <w:rFonts w:cs="Calibri"/>
          <w:sz w:val="22"/>
          <w:szCs w:val="22"/>
        </w:rPr>
        <w:t> </w:t>
      </w:r>
    </w:p>
    <w:p w14:paraId="5C7E0F29" w14:textId="77777777" w:rsidR="007A75C8" w:rsidRDefault="007A75C8" w:rsidP="00345002">
      <w:pPr>
        <w:pStyle w:val="paragraph"/>
        <w:numPr>
          <w:ilvl w:val="0"/>
          <w:numId w:val="126"/>
        </w:numPr>
        <w:tabs>
          <w:tab w:val="clear" w:pos="720"/>
          <w:tab w:val="num" w:pos="1800"/>
        </w:tabs>
        <w:spacing w:before="0" w:beforeAutospacing="0" w:after="0" w:afterAutospacing="0"/>
        <w:ind w:left="2160"/>
        <w:textAlignment w:val="baseline"/>
        <w:rPr>
          <w:rFonts w:ascii="Calibri" w:hAnsi="Calibri" w:cs="Calibri"/>
          <w:color w:val="000000"/>
          <w:sz w:val="22"/>
          <w:szCs w:val="22"/>
        </w:rPr>
      </w:pPr>
      <w:r>
        <w:rPr>
          <w:rStyle w:val="normaltextrun"/>
          <w:rFonts w:ascii="Calibri" w:hAnsi="Calibri" w:cs="Calibri"/>
          <w:color w:val="000000"/>
          <w:sz w:val="22"/>
          <w:szCs w:val="22"/>
        </w:rPr>
        <w:t>List all the activities in chronological order.</w:t>
      </w:r>
      <w:r>
        <w:rPr>
          <w:rStyle w:val="eop"/>
          <w:rFonts w:cs="Calibri"/>
          <w:sz w:val="22"/>
          <w:szCs w:val="22"/>
        </w:rPr>
        <w:t> </w:t>
      </w:r>
    </w:p>
    <w:p w14:paraId="6B187733" w14:textId="55DF9715" w:rsidR="007A75C8" w:rsidRDefault="007A75C8" w:rsidP="00345002">
      <w:pPr>
        <w:pStyle w:val="paragraph"/>
        <w:numPr>
          <w:ilvl w:val="0"/>
          <w:numId w:val="127"/>
        </w:numPr>
        <w:tabs>
          <w:tab w:val="clear" w:pos="720"/>
          <w:tab w:val="num" w:pos="1800"/>
        </w:tabs>
        <w:spacing w:before="0" w:beforeAutospacing="0" w:after="0" w:afterAutospacing="0"/>
        <w:ind w:left="216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Acknowledge the first </w:t>
      </w:r>
      <w:r w:rsidR="00DA24D7">
        <w:rPr>
          <w:rStyle w:val="normaltextrun"/>
          <w:rFonts w:ascii="Calibri" w:hAnsi="Calibri" w:cs="Calibri"/>
          <w:color w:val="000000"/>
          <w:sz w:val="22"/>
          <w:szCs w:val="22"/>
        </w:rPr>
        <w:t xml:space="preserve">two </w:t>
      </w:r>
      <w:r>
        <w:rPr>
          <w:rStyle w:val="normaltextrun"/>
          <w:rFonts w:ascii="Calibri" w:hAnsi="Calibri" w:cs="Calibri"/>
          <w:color w:val="000000"/>
          <w:sz w:val="22"/>
          <w:szCs w:val="22"/>
        </w:rPr>
        <w:t>month</w:t>
      </w:r>
      <w:r w:rsidR="00DA24D7">
        <w:rPr>
          <w:rStyle w:val="normaltextrun"/>
          <w:rFonts w:ascii="Calibri" w:hAnsi="Calibri" w:cs="Calibri"/>
          <w:color w:val="000000"/>
          <w:sz w:val="22"/>
          <w:szCs w:val="22"/>
        </w:rPr>
        <w:t>s</w:t>
      </w:r>
      <w:r>
        <w:rPr>
          <w:rStyle w:val="normaltextrun"/>
          <w:rFonts w:ascii="Calibri" w:hAnsi="Calibri" w:cs="Calibri"/>
          <w:color w:val="000000"/>
          <w:sz w:val="22"/>
          <w:szCs w:val="22"/>
        </w:rPr>
        <w:t xml:space="preserve"> of the project period </w:t>
      </w:r>
      <w:r w:rsidR="00DA24D7">
        <w:rPr>
          <w:rStyle w:val="normaltextrun"/>
          <w:rFonts w:ascii="Calibri" w:hAnsi="Calibri" w:cs="Calibri"/>
          <w:color w:val="000000"/>
          <w:sz w:val="22"/>
          <w:szCs w:val="22"/>
        </w:rPr>
        <w:t>are</w:t>
      </w:r>
      <w:r>
        <w:rPr>
          <w:rStyle w:val="normaltextrun"/>
          <w:rFonts w:ascii="Calibri" w:hAnsi="Calibri" w:cs="Calibri"/>
          <w:color w:val="000000"/>
          <w:sz w:val="22"/>
          <w:szCs w:val="22"/>
        </w:rPr>
        <w:t xml:space="preserve"> to be used for planning purposes.</w:t>
      </w:r>
      <w:r>
        <w:rPr>
          <w:rStyle w:val="eop"/>
          <w:rFonts w:cs="Calibri"/>
          <w:sz w:val="22"/>
          <w:szCs w:val="22"/>
        </w:rPr>
        <w:t> </w:t>
      </w:r>
    </w:p>
    <w:p w14:paraId="24A1E188" w14:textId="77777777" w:rsidR="007A75C8" w:rsidRDefault="007A75C8" w:rsidP="00345002">
      <w:pPr>
        <w:pStyle w:val="paragraph"/>
        <w:numPr>
          <w:ilvl w:val="0"/>
          <w:numId w:val="128"/>
        </w:numPr>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Space the activities appropriately across all reporting periods of the grant project.</w:t>
      </w:r>
      <w:r>
        <w:rPr>
          <w:rStyle w:val="eop"/>
          <w:rFonts w:cs="Calibri"/>
          <w:sz w:val="22"/>
          <w:szCs w:val="22"/>
        </w:rPr>
        <w:t> </w:t>
      </w:r>
    </w:p>
    <w:p w14:paraId="7155D793" w14:textId="69BC316C" w:rsidR="007A75C8" w:rsidRDefault="007A75C8" w:rsidP="00345002">
      <w:pPr>
        <w:pStyle w:val="paragraph"/>
        <w:numPr>
          <w:ilvl w:val="0"/>
          <w:numId w:val="129"/>
        </w:numPr>
        <w:tabs>
          <w:tab w:val="clear" w:pos="720"/>
          <w:tab w:val="left" w:pos="1800"/>
        </w:tabs>
        <w:spacing w:before="0" w:beforeAutospacing="0" w:after="0" w:afterAutospacing="0"/>
        <w:ind w:left="216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In the </w:t>
      </w:r>
      <w:r w:rsidR="006653C4">
        <w:rPr>
          <w:rStyle w:val="normaltextrun"/>
          <w:rFonts w:ascii="Calibri" w:hAnsi="Calibri" w:cs="Calibri"/>
          <w:color w:val="000000"/>
          <w:sz w:val="22"/>
          <w:szCs w:val="22"/>
        </w:rPr>
        <w:t>“</w:t>
      </w:r>
      <w:r>
        <w:rPr>
          <w:rStyle w:val="normaltextrun"/>
          <w:rFonts w:ascii="Calibri" w:hAnsi="Calibri" w:cs="Calibri"/>
          <w:color w:val="000000"/>
          <w:sz w:val="22"/>
          <w:szCs w:val="22"/>
        </w:rPr>
        <w:t>Reporting Period</w:t>
      </w:r>
      <w:r w:rsidR="00A47181">
        <w:rPr>
          <w:rStyle w:val="normaltextrun"/>
          <w:rFonts w:ascii="Calibri" w:hAnsi="Calibri" w:cs="Calibri"/>
          <w:color w:val="000000"/>
          <w:sz w:val="22"/>
          <w:szCs w:val="22"/>
        </w:rPr>
        <w:t>”</w:t>
      </w:r>
      <w:r>
        <w:rPr>
          <w:rStyle w:val="normaltextrun"/>
          <w:rFonts w:ascii="Calibri" w:hAnsi="Calibri" w:cs="Calibri"/>
          <w:color w:val="000000"/>
          <w:sz w:val="22"/>
          <w:szCs w:val="22"/>
        </w:rPr>
        <w:t xml:space="preserve"> </w:t>
      </w:r>
      <w:r w:rsidR="006653C4">
        <w:rPr>
          <w:rStyle w:val="normaltextrun"/>
          <w:rFonts w:ascii="Calibri" w:hAnsi="Calibri" w:cs="Calibri"/>
          <w:color w:val="000000"/>
          <w:sz w:val="22"/>
          <w:szCs w:val="22"/>
        </w:rPr>
        <w:t>c</w:t>
      </w:r>
      <w:r>
        <w:rPr>
          <w:rStyle w:val="normaltextrun"/>
          <w:rFonts w:ascii="Calibri" w:hAnsi="Calibri" w:cs="Calibri"/>
          <w:color w:val="000000"/>
          <w:sz w:val="22"/>
          <w:szCs w:val="22"/>
        </w:rPr>
        <w:t>olumn on the Project Activity Plan</w:t>
      </w:r>
      <w:r w:rsidR="00D84107">
        <w:rPr>
          <w:rStyle w:val="normaltextrun"/>
          <w:rFonts w:ascii="Calibri" w:hAnsi="Calibri" w:cs="Calibri"/>
          <w:color w:val="000000"/>
          <w:sz w:val="22"/>
          <w:szCs w:val="22"/>
        </w:rPr>
        <w:t xml:space="preserve"> tab</w:t>
      </w:r>
      <w:r>
        <w:rPr>
          <w:rStyle w:val="normaltextrun"/>
          <w:rFonts w:ascii="Calibri" w:hAnsi="Calibri" w:cs="Calibri"/>
          <w:color w:val="000000"/>
          <w:sz w:val="22"/>
          <w:szCs w:val="22"/>
        </w:rPr>
        <w:t>, indicate</w:t>
      </w:r>
      <w:r w:rsidR="006F1DB6">
        <w:rPr>
          <w:rStyle w:val="normaltextrun"/>
          <w:rFonts w:ascii="Calibri" w:hAnsi="Calibri" w:cs="Calibri"/>
          <w:color w:val="000000"/>
          <w:sz w:val="22"/>
          <w:szCs w:val="22"/>
        </w:rPr>
        <w:t>,</w:t>
      </w:r>
      <w:r>
        <w:rPr>
          <w:rStyle w:val="normaltextrun"/>
          <w:rFonts w:ascii="Calibri" w:hAnsi="Calibri" w:cs="Calibri"/>
          <w:color w:val="000000"/>
          <w:sz w:val="22"/>
          <w:szCs w:val="22"/>
        </w:rPr>
        <w:t xml:space="preserve"> with a checkmark</w:t>
      </w:r>
      <w:r w:rsidR="006F1DB6">
        <w:rPr>
          <w:rStyle w:val="normaltextrun"/>
          <w:rFonts w:ascii="Calibri" w:hAnsi="Calibri" w:cs="Calibri"/>
          <w:color w:val="000000"/>
          <w:sz w:val="22"/>
          <w:szCs w:val="22"/>
        </w:rPr>
        <w:t>,</w:t>
      </w:r>
      <w:r>
        <w:rPr>
          <w:rStyle w:val="normaltextrun"/>
          <w:rFonts w:ascii="Calibri" w:hAnsi="Calibri" w:cs="Calibri"/>
          <w:color w:val="000000"/>
          <w:sz w:val="22"/>
          <w:szCs w:val="22"/>
        </w:rPr>
        <w:t xml:space="preserve"> the period in which the activity will be implemented.</w:t>
      </w:r>
      <w:r>
        <w:rPr>
          <w:rStyle w:val="eop"/>
          <w:rFonts w:cs="Calibri"/>
          <w:sz w:val="22"/>
          <w:szCs w:val="22"/>
        </w:rPr>
        <w:t> </w:t>
      </w:r>
    </w:p>
    <w:p w14:paraId="053C12F3" w14:textId="77777777" w:rsidR="007A75C8" w:rsidRDefault="007A75C8" w:rsidP="00345002">
      <w:pPr>
        <w:pStyle w:val="paragraph"/>
        <w:numPr>
          <w:ilvl w:val="0"/>
          <w:numId w:val="130"/>
        </w:numPr>
        <w:tabs>
          <w:tab w:val="clear" w:pos="720"/>
          <w:tab w:val="left" w:pos="1800"/>
        </w:tabs>
        <w:spacing w:before="0" w:beforeAutospacing="0" w:after="0" w:afterAutospacing="0"/>
        <w:ind w:left="2160"/>
        <w:textAlignment w:val="baseline"/>
        <w:rPr>
          <w:rFonts w:ascii="Calibri" w:hAnsi="Calibri" w:cs="Calibri"/>
          <w:color w:val="000000"/>
          <w:sz w:val="22"/>
          <w:szCs w:val="22"/>
        </w:rPr>
      </w:pPr>
      <w:r>
        <w:rPr>
          <w:rStyle w:val="normaltextrun"/>
          <w:rFonts w:ascii="Calibri" w:hAnsi="Calibri" w:cs="Calibri"/>
          <w:color w:val="000000"/>
          <w:sz w:val="22"/>
          <w:szCs w:val="22"/>
        </w:rPr>
        <w:t>If the activity is ongoing or recurring, place a checkmark in the boxes under each period in which the activity will take place. </w:t>
      </w:r>
      <w:r>
        <w:rPr>
          <w:rStyle w:val="eop"/>
          <w:rFonts w:cs="Calibri"/>
          <w:sz w:val="22"/>
          <w:szCs w:val="22"/>
        </w:rPr>
        <w:t> </w:t>
      </w:r>
    </w:p>
    <w:p w14:paraId="6CAFA128" w14:textId="77777777" w:rsidR="007A75C8" w:rsidRDefault="007A75C8" w:rsidP="00345002">
      <w:pPr>
        <w:pStyle w:val="paragraph"/>
        <w:numPr>
          <w:ilvl w:val="0"/>
          <w:numId w:val="131"/>
        </w:numPr>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Identify the staff directly responsible for the implementation of the activity.</w:t>
      </w:r>
      <w:r>
        <w:rPr>
          <w:rStyle w:val="eop"/>
          <w:rFonts w:cs="Calibri"/>
          <w:sz w:val="22"/>
          <w:szCs w:val="22"/>
        </w:rPr>
        <w:t> </w:t>
      </w:r>
    </w:p>
    <w:p w14:paraId="28C6742B" w14:textId="2B7281F7" w:rsidR="007A75C8" w:rsidRDefault="007A75C8" w:rsidP="00345002">
      <w:pPr>
        <w:pStyle w:val="paragraph"/>
        <w:numPr>
          <w:ilvl w:val="0"/>
          <w:numId w:val="132"/>
        </w:numPr>
        <w:tabs>
          <w:tab w:val="clear" w:pos="720"/>
          <w:tab w:val="num" w:pos="360"/>
        </w:tabs>
        <w:spacing w:before="0" w:beforeAutospacing="0" w:after="0" w:afterAutospacing="0"/>
        <w:ind w:left="2160"/>
        <w:textAlignment w:val="baseline"/>
        <w:rPr>
          <w:rFonts w:ascii="Calibri" w:hAnsi="Calibri" w:cs="Calibri"/>
          <w:color w:val="000000"/>
          <w:sz w:val="22"/>
          <w:szCs w:val="22"/>
        </w:rPr>
      </w:pPr>
      <w:r>
        <w:rPr>
          <w:rStyle w:val="normaltextrun"/>
          <w:rFonts w:ascii="Calibri" w:hAnsi="Calibri" w:cs="Calibri"/>
          <w:color w:val="000000"/>
          <w:sz w:val="22"/>
          <w:szCs w:val="22"/>
        </w:rPr>
        <w:t>Do not list the project director</w:t>
      </w:r>
      <w:r w:rsidR="00C7608F">
        <w:rPr>
          <w:rStyle w:val="normaltextrun"/>
          <w:rFonts w:ascii="Calibri" w:hAnsi="Calibri" w:cs="Calibri"/>
          <w:color w:val="000000"/>
          <w:sz w:val="22"/>
          <w:szCs w:val="22"/>
        </w:rPr>
        <w:t>, lead applicant,</w:t>
      </w:r>
      <w:r>
        <w:rPr>
          <w:rStyle w:val="normaltextrun"/>
          <w:rFonts w:ascii="Calibri" w:hAnsi="Calibri" w:cs="Calibri"/>
          <w:color w:val="000000"/>
          <w:sz w:val="22"/>
          <w:szCs w:val="22"/>
        </w:rPr>
        <w:t xml:space="preserve"> or other person with general oversight authority for the project as the “person responsible” for carrying out all the activities.  </w:t>
      </w:r>
      <w:r>
        <w:rPr>
          <w:rStyle w:val="eop"/>
          <w:rFonts w:cs="Calibri"/>
          <w:sz w:val="22"/>
          <w:szCs w:val="22"/>
        </w:rPr>
        <w:t> </w:t>
      </w:r>
    </w:p>
    <w:p w14:paraId="60635A2E" w14:textId="77777777" w:rsidR="007A75C8" w:rsidRDefault="007A75C8" w:rsidP="00345002">
      <w:pPr>
        <w:pStyle w:val="paragraph"/>
        <w:numPr>
          <w:ilvl w:val="0"/>
          <w:numId w:val="133"/>
        </w:numPr>
        <w:tabs>
          <w:tab w:val="clear" w:pos="720"/>
          <w:tab w:val="num" w:pos="360"/>
        </w:tabs>
        <w:spacing w:before="0" w:beforeAutospacing="0" w:after="0" w:afterAutospacing="0"/>
        <w:ind w:left="2160"/>
        <w:textAlignment w:val="baseline"/>
        <w:rPr>
          <w:rFonts w:ascii="Calibri" w:hAnsi="Calibri" w:cs="Calibri"/>
          <w:color w:val="000000"/>
          <w:sz w:val="22"/>
          <w:szCs w:val="22"/>
        </w:rPr>
      </w:pPr>
      <w:r>
        <w:rPr>
          <w:rStyle w:val="normaltextrun"/>
          <w:rFonts w:ascii="Calibri" w:hAnsi="Calibri" w:cs="Calibri"/>
          <w:color w:val="000000"/>
          <w:sz w:val="22"/>
          <w:szCs w:val="22"/>
        </w:rPr>
        <w:t>If the individual conducting the activity is not referenced appropriately on the Project Activity Plan, it may not be possible to determine an allocation of the requested cost, and costs may be disallowed.</w:t>
      </w:r>
      <w:r>
        <w:rPr>
          <w:rStyle w:val="eop"/>
          <w:rFonts w:cs="Calibri"/>
          <w:sz w:val="22"/>
          <w:szCs w:val="22"/>
        </w:rPr>
        <w:t> </w:t>
      </w:r>
    </w:p>
    <w:p w14:paraId="5E877844" w14:textId="77777777" w:rsidR="007A75C8" w:rsidRDefault="007A75C8" w:rsidP="00345002">
      <w:pPr>
        <w:pStyle w:val="paragraph"/>
        <w:numPr>
          <w:ilvl w:val="0"/>
          <w:numId w:val="134"/>
        </w:numPr>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List the documentation that tracks the progress and confirms the completion of each activity, such as agendas, meeting minutes, unit plans, etc.</w:t>
      </w:r>
      <w:r>
        <w:rPr>
          <w:rStyle w:val="eop"/>
          <w:rFonts w:cs="Calibri"/>
          <w:sz w:val="22"/>
          <w:szCs w:val="22"/>
        </w:rPr>
        <w:t> </w:t>
      </w:r>
    </w:p>
    <w:p w14:paraId="6AC6D11B" w14:textId="07981DDD" w:rsidR="002A27DA" w:rsidRDefault="002A27DA" w:rsidP="00345002">
      <w:pPr>
        <w:ind w:left="720"/>
        <w:rPr>
          <w:rFonts w:cs="Arial"/>
          <w:b/>
          <w:color w:val="auto"/>
          <w:szCs w:val="22"/>
        </w:rPr>
      </w:pPr>
      <w:r w:rsidRPr="0013614C">
        <w:rPr>
          <w:rFonts w:cs="Arial"/>
          <w:b/>
          <w:color w:val="auto"/>
          <w:szCs w:val="22"/>
        </w:rPr>
        <w:t>Commitment and Capacity [</w:t>
      </w:r>
      <w:r w:rsidR="00E67CCB" w:rsidRPr="00E67CCB">
        <w:rPr>
          <w:rStyle w:val="normaltextrun"/>
          <w:rFonts w:cs="Calibri"/>
          <w:b/>
          <w:bCs/>
          <w:szCs w:val="22"/>
          <w:shd w:val="clear" w:color="auto" w:fill="FFFFFF"/>
        </w:rPr>
        <w:t>18 points</w:t>
      </w:r>
      <w:r w:rsidRPr="0013614C">
        <w:rPr>
          <w:rFonts w:cs="Arial"/>
          <w:b/>
          <w:color w:val="auto"/>
          <w:szCs w:val="22"/>
        </w:rPr>
        <w:t>]</w:t>
      </w:r>
    </w:p>
    <w:p w14:paraId="0DB11E16" w14:textId="2EACAF9D" w:rsidR="008926DE" w:rsidRDefault="008926DE" w:rsidP="00345002">
      <w:pPr>
        <w:pStyle w:val="paragraph"/>
        <w:spacing w:before="120" w:beforeAutospacing="0" w:after="120" w:afterAutospacing="0"/>
        <w:ind w:left="720"/>
        <w:textAlignment w:val="baseline"/>
        <w:rPr>
          <w:rFonts w:ascii="Calibri" w:hAnsi="Calibri" w:cs="Calibri"/>
          <w:color w:val="000000"/>
          <w:sz w:val="22"/>
          <w:szCs w:val="22"/>
        </w:rPr>
      </w:pPr>
      <w:r>
        <w:rPr>
          <w:rStyle w:val="normaltextrun"/>
          <w:rFonts w:ascii="Calibri" w:hAnsi="Calibri" w:cs="Calibri"/>
          <w:color w:val="000000"/>
          <w:sz w:val="22"/>
          <w:szCs w:val="22"/>
        </w:rPr>
        <w:t>Describe the organization and its capacity to take on the project. </w:t>
      </w:r>
      <w:r>
        <w:rPr>
          <w:rStyle w:val="eop"/>
          <w:rFonts w:cs="Calibri"/>
          <w:sz w:val="22"/>
          <w:szCs w:val="22"/>
        </w:rPr>
        <w:t> </w:t>
      </w:r>
    </w:p>
    <w:p w14:paraId="5EDBEE3C" w14:textId="77777777" w:rsidR="008926DE" w:rsidRDefault="008926DE" w:rsidP="00345002">
      <w:pPr>
        <w:pStyle w:val="paragraph"/>
        <w:spacing w:before="120" w:beforeAutospacing="0" w:after="120" w:afterAutospacing="0"/>
        <w:ind w:left="720"/>
        <w:textAlignment w:val="baseline"/>
        <w:rPr>
          <w:rStyle w:val="eop"/>
          <w:rFonts w:cs="Calibri"/>
          <w:sz w:val="22"/>
          <w:szCs w:val="22"/>
        </w:rPr>
      </w:pPr>
      <w:r>
        <w:rPr>
          <w:rStyle w:val="normaltextrun"/>
          <w:rFonts w:ascii="Calibri" w:hAnsi="Calibri" w:cs="Calibri"/>
          <w:color w:val="000000"/>
          <w:sz w:val="22"/>
          <w:szCs w:val="22"/>
        </w:rPr>
        <w:t>In the Organizational Commitment and Capacity section, applicants must:</w:t>
      </w:r>
      <w:r>
        <w:rPr>
          <w:rStyle w:val="eop"/>
          <w:rFonts w:cs="Calibri"/>
          <w:sz w:val="22"/>
          <w:szCs w:val="22"/>
        </w:rPr>
        <w:t> </w:t>
      </w:r>
    </w:p>
    <w:p w14:paraId="364F4F23" w14:textId="5462A080" w:rsidR="008926DE" w:rsidRDefault="008926DE" w:rsidP="00345002">
      <w:pPr>
        <w:pStyle w:val="paragraph"/>
        <w:numPr>
          <w:ilvl w:val="0"/>
          <w:numId w:val="136"/>
        </w:numPr>
        <w:tabs>
          <w:tab w:val="clear" w:pos="720"/>
          <w:tab w:val="num" w:pos="360"/>
        </w:tabs>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Explain why the project being proposed is important to the </w:t>
      </w:r>
      <w:r w:rsidR="00147E3B">
        <w:rPr>
          <w:rStyle w:val="normaltextrun"/>
          <w:rFonts w:ascii="Calibri" w:hAnsi="Calibri" w:cs="Calibri"/>
          <w:color w:val="000000"/>
          <w:sz w:val="22"/>
          <w:szCs w:val="22"/>
        </w:rPr>
        <w:t xml:space="preserve">IHE and any partner CBOs </w:t>
      </w:r>
      <w:r>
        <w:rPr>
          <w:rStyle w:val="normaltextrun"/>
          <w:rFonts w:ascii="Calibri" w:hAnsi="Calibri" w:cs="Calibri"/>
          <w:color w:val="000000"/>
          <w:sz w:val="22"/>
          <w:szCs w:val="22"/>
        </w:rPr>
        <w:t xml:space="preserve">and the </w:t>
      </w:r>
      <w:r w:rsidR="00147E3B">
        <w:rPr>
          <w:rStyle w:val="normaltextrun"/>
          <w:rFonts w:ascii="Calibri" w:hAnsi="Calibri" w:cs="Calibri"/>
          <w:color w:val="000000"/>
          <w:sz w:val="22"/>
          <w:szCs w:val="22"/>
        </w:rPr>
        <w:t>IHE</w:t>
      </w:r>
      <w:r>
        <w:rPr>
          <w:rStyle w:val="normaltextrun"/>
          <w:rFonts w:ascii="Calibri" w:hAnsi="Calibri" w:cs="Calibri"/>
          <w:color w:val="000000"/>
          <w:sz w:val="22"/>
          <w:szCs w:val="22"/>
        </w:rPr>
        <w:t xml:space="preserve">’s </w:t>
      </w:r>
      <w:r w:rsidR="009F0D76">
        <w:rPr>
          <w:rStyle w:val="normaltextrun"/>
          <w:rFonts w:ascii="Calibri" w:hAnsi="Calibri" w:cs="Calibri"/>
          <w:color w:val="000000"/>
          <w:sz w:val="22"/>
          <w:szCs w:val="22"/>
        </w:rPr>
        <w:t>and any partner CBO</w:t>
      </w:r>
      <w:r w:rsidR="001437C6">
        <w:rPr>
          <w:rStyle w:val="normaltextrun"/>
          <w:rFonts w:ascii="Calibri" w:hAnsi="Calibri" w:cs="Calibri"/>
          <w:color w:val="000000"/>
          <w:sz w:val="22"/>
          <w:szCs w:val="22"/>
        </w:rPr>
        <w:t xml:space="preserve">’s </w:t>
      </w:r>
      <w:r>
        <w:rPr>
          <w:rStyle w:val="normaltextrun"/>
          <w:rFonts w:ascii="Calibri" w:hAnsi="Calibri" w:cs="Calibri"/>
          <w:color w:val="000000"/>
          <w:sz w:val="22"/>
          <w:szCs w:val="22"/>
        </w:rPr>
        <w:t>commitment to completing the proposed project.</w:t>
      </w:r>
      <w:r>
        <w:rPr>
          <w:rStyle w:val="eop"/>
          <w:rFonts w:cs="Calibri"/>
          <w:sz w:val="22"/>
          <w:szCs w:val="22"/>
        </w:rPr>
        <w:t> </w:t>
      </w:r>
    </w:p>
    <w:p w14:paraId="1B9BB54D" w14:textId="5C88DD5E" w:rsidR="008926DE" w:rsidRDefault="008926DE" w:rsidP="00345002">
      <w:pPr>
        <w:pStyle w:val="paragraph"/>
        <w:numPr>
          <w:ilvl w:val="0"/>
          <w:numId w:val="137"/>
        </w:numPr>
        <w:tabs>
          <w:tab w:val="clear" w:pos="720"/>
          <w:tab w:val="num" w:pos="360"/>
        </w:tabs>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Describe all </w:t>
      </w:r>
      <w:r w:rsidR="00E227C6">
        <w:rPr>
          <w:rStyle w:val="normaltextrun"/>
          <w:rFonts w:ascii="Calibri" w:hAnsi="Calibri" w:cs="Calibri"/>
          <w:color w:val="000000"/>
          <w:sz w:val="22"/>
          <w:szCs w:val="22"/>
        </w:rPr>
        <w:t xml:space="preserve">IHE and </w:t>
      </w:r>
      <w:r w:rsidR="001D485B">
        <w:rPr>
          <w:rStyle w:val="normaltextrun"/>
          <w:rFonts w:ascii="Calibri" w:hAnsi="Calibri" w:cs="Calibri"/>
          <w:color w:val="000000"/>
          <w:sz w:val="22"/>
          <w:szCs w:val="22"/>
        </w:rPr>
        <w:t xml:space="preserve">any </w:t>
      </w:r>
      <w:r w:rsidR="00E227C6">
        <w:rPr>
          <w:rStyle w:val="normaltextrun"/>
          <w:rFonts w:ascii="Calibri" w:hAnsi="Calibri" w:cs="Calibri"/>
          <w:color w:val="000000"/>
          <w:sz w:val="22"/>
          <w:szCs w:val="22"/>
        </w:rPr>
        <w:t>partner CBO</w:t>
      </w:r>
      <w:r w:rsidR="00AE1788">
        <w:rPr>
          <w:rStyle w:val="normaltextrun"/>
          <w:rFonts w:ascii="Calibri" w:hAnsi="Calibri" w:cs="Calibri"/>
          <w:color w:val="000000"/>
          <w:sz w:val="22"/>
          <w:szCs w:val="22"/>
        </w:rPr>
        <w:t>(s)</w:t>
      </w:r>
      <w:r w:rsidR="00E227C6">
        <w:rPr>
          <w:rStyle w:val="normaltextrun"/>
          <w:rFonts w:ascii="Calibri" w:hAnsi="Calibri" w:cs="Calibri"/>
          <w:color w:val="000000"/>
          <w:sz w:val="22"/>
          <w:szCs w:val="22"/>
        </w:rPr>
        <w:t xml:space="preserve"> </w:t>
      </w:r>
      <w:r>
        <w:rPr>
          <w:rStyle w:val="normaltextrun"/>
          <w:rFonts w:ascii="Calibri" w:hAnsi="Calibri" w:cs="Calibri"/>
          <w:color w:val="000000"/>
          <w:sz w:val="22"/>
          <w:szCs w:val="22"/>
        </w:rPr>
        <w:t>resources (e.g., facilities, equipment, external funding, etc.) that will support successful project implementation.</w:t>
      </w:r>
      <w:r>
        <w:rPr>
          <w:rStyle w:val="eop"/>
          <w:rFonts w:cs="Calibri"/>
          <w:sz w:val="22"/>
          <w:szCs w:val="22"/>
        </w:rPr>
        <w:t> </w:t>
      </w:r>
    </w:p>
    <w:p w14:paraId="61E5DFDB" w14:textId="64B544A1" w:rsidR="006E0C4C" w:rsidRDefault="008926DE" w:rsidP="00345002">
      <w:pPr>
        <w:pStyle w:val="paragraph"/>
        <w:numPr>
          <w:ilvl w:val="0"/>
          <w:numId w:val="138"/>
        </w:numPr>
        <w:tabs>
          <w:tab w:val="clear" w:pos="720"/>
          <w:tab w:val="num" w:pos="360"/>
        </w:tabs>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Provide a detailed summary of the grant project team’s capacity and qualifications to implement the proposed project, including </w:t>
      </w:r>
      <w:r w:rsidR="0009120B">
        <w:rPr>
          <w:rStyle w:val="normaltextrun"/>
          <w:rFonts w:ascii="Calibri" w:hAnsi="Calibri" w:cs="Calibri"/>
          <w:color w:val="000000"/>
          <w:sz w:val="22"/>
          <w:szCs w:val="22"/>
        </w:rPr>
        <w:t xml:space="preserve">that of </w:t>
      </w:r>
      <w:r w:rsidR="00CB43D4">
        <w:rPr>
          <w:rStyle w:val="normaltextrun"/>
          <w:rFonts w:ascii="Calibri" w:hAnsi="Calibri" w:cs="Calibri"/>
          <w:color w:val="000000"/>
          <w:sz w:val="22"/>
          <w:szCs w:val="22"/>
        </w:rPr>
        <w:t xml:space="preserve">any </w:t>
      </w:r>
      <w:r w:rsidR="002A6910">
        <w:rPr>
          <w:rStyle w:val="normaltextrun"/>
          <w:rFonts w:ascii="Calibri" w:hAnsi="Calibri" w:cs="Calibri"/>
          <w:color w:val="000000"/>
          <w:sz w:val="22"/>
          <w:szCs w:val="22"/>
        </w:rPr>
        <w:t>CBO</w:t>
      </w:r>
      <w:r w:rsidR="001750D1">
        <w:rPr>
          <w:rStyle w:val="normaltextrun"/>
          <w:rFonts w:ascii="Calibri" w:hAnsi="Calibri" w:cs="Calibri"/>
          <w:color w:val="000000"/>
          <w:sz w:val="22"/>
          <w:szCs w:val="22"/>
        </w:rPr>
        <w:t xml:space="preserve"> partners.</w:t>
      </w:r>
      <w:r>
        <w:rPr>
          <w:rStyle w:val="normaltextrun"/>
          <w:rFonts w:ascii="Calibri" w:hAnsi="Calibri" w:cs="Calibri"/>
          <w:color w:val="000000"/>
          <w:sz w:val="22"/>
          <w:szCs w:val="22"/>
        </w:rPr>
        <w:t> </w:t>
      </w:r>
      <w:r>
        <w:rPr>
          <w:rStyle w:val="eop"/>
          <w:rFonts w:cs="Calibri"/>
          <w:sz w:val="22"/>
          <w:szCs w:val="22"/>
        </w:rPr>
        <w:t> </w:t>
      </w:r>
    </w:p>
    <w:p w14:paraId="07D8304E" w14:textId="0CA29EF4" w:rsidR="006E0C4C" w:rsidRDefault="008926DE" w:rsidP="00345002">
      <w:pPr>
        <w:pStyle w:val="paragraph"/>
        <w:numPr>
          <w:ilvl w:val="0"/>
          <w:numId w:val="139"/>
        </w:numPr>
        <w:tabs>
          <w:tab w:val="left" w:pos="1530"/>
        </w:tabs>
        <w:spacing w:before="0" w:beforeAutospacing="0" w:after="0" w:afterAutospacing="0"/>
        <w:ind w:left="2160"/>
        <w:textAlignment w:val="baseline"/>
        <w:rPr>
          <w:rFonts w:ascii="Calibri" w:hAnsi="Calibri" w:cs="Calibri"/>
          <w:color w:val="000000"/>
          <w:sz w:val="22"/>
          <w:szCs w:val="22"/>
        </w:rPr>
      </w:pPr>
      <w:r w:rsidRPr="006E0C4C">
        <w:rPr>
          <w:rStyle w:val="normaltextrun"/>
          <w:rFonts w:ascii="Calibri" w:hAnsi="Calibri" w:cs="Calibri"/>
          <w:color w:val="000000"/>
          <w:sz w:val="22"/>
          <w:szCs w:val="22"/>
        </w:rPr>
        <w:lastRenderedPageBreak/>
        <w:t xml:space="preserve">The description must address the expertise, experience level, and affiliation of all members of the grant project team and </w:t>
      </w:r>
      <w:r w:rsidR="006E6677">
        <w:rPr>
          <w:rStyle w:val="normaltextrun"/>
          <w:rFonts w:ascii="Calibri" w:hAnsi="Calibri" w:cs="Calibri"/>
          <w:color w:val="000000"/>
          <w:sz w:val="22"/>
          <w:szCs w:val="22"/>
        </w:rPr>
        <w:t xml:space="preserve">any </w:t>
      </w:r>
      <w:r w:rsidRPr="006E0C4C">
        <w:rPr>
          <w:rStyle w:val="normaltextrun"/>
          <w:rFonts w:ascii="Calibri" w:hAnsi="Calibri" w:cs="Calibri"/>
          <w:color w:val="000000"/>
          <w:sz w:val="22"/>
          <w:szCs w:val="22"/>
        </w:rPr>
        <w:t xml:space="preserve">proposed </w:t>
      </w:r>
      <w:r w:rsidR="00D847F6">
        <w:rPr>
          <w:rStyle w:val="normaltextrun"/>
          <w:rFonts w:ascii="Calibri" w:hAnsi="Calibri" w:cs="Calibri"/>
          <w:color w:val="000000"/>
          <w:sz w:val="22"/>
          <w:szCs w:val="22"/>
        </w:rPr>
        <w:t>CBO</w:t>
      </w:r>
      <w:r w:rsidR="001750D1">
        <w:rPr>
          <w:rStyle w:val="normaltextrun"/>
          <w:rFonts w:ascii="Calibri" w:hAnsi="Calibri" w:cs="Calibri"/>
          <w:color w:val="000000"/>
          <w:sz w:val="22"/>
          <w:szCs w:val="22"/>
        </w:rPr>
        <w:t xml:space="preserve"> partners</w:t>
      </w:r>
      <w:r w:rsidR="001750D1" w:rsidRPr="006E0C4C">
        <w:rPr>
          <w:rStyle w:val="normaltextrun"/>
          <w:rFonts w:ascii="Calibri" w:hAnsi="Calibri" w:cs="Calibri"/>
          <w:color w:val="000000"/>
          <w:sz w:val="22"/>
          <w:szCs w:val="22"/>
        </w:rPr>
        <w:t xml:space="preserve"> </w:t>
      </w:r>
      <w:r w:rsidRPr="006E0C4C">
        <w:rPr>
          <w:rStyle w:val="normaltextrun"/>
          <w:rFonts w:ascii="Calibri" w:hAnsi="Calibri" w:cs="Calibri"/>
          <w:color w:val="000000"/>
          <w:sz w:val="22"/>
          <w:szCs w:val="22"/>
        </w:rPr>
        <w:t xml:space="preserve">and describe </w:t>
      </w:r>
      <w:r w:rsidR="00790819">
        <w:rPr>
          <w:rStyle w:val="normaltextrun"/>
          <w:rFonts w:ascii="Calibri" w:hAnsi="Calibri" w:cs="Calibri"/>
          <w:color w:val="000000"/>
          <w:sz w:val="22"/>
          <w:szCs w:val="22"/>
        </w:rPr>
        <w:t>th</w:t>
      </w:r>
      <w:r w:rsidR="001659BA">
        <w:rPr>
          <w:rStyle w:val="normaltextrun"/>
          <w:rFonts w:ascii="Calibri" w:hAnsi="Calibri" w:cs="Calibri"/>
          <w:color w:val="000000"/>
          <w:sz w:val="22"/>
          <w:szCs w:val="22"/>
        </w:rPr>
        <w:t>e</w:t>
      </w:r>
      <w:r w:rsidR="00647DD2">
        <w:rPr>
          <w:rStyle w:val="normaltextrun"/>
          <w:rFonts w:ascii="Calibri" w:hAnsi="Calibri" w:cs="Calibri"/>
          <w:color w:val="000000"/>
          <w:sz w:val="22"/>
          <w:szCs w:val="22"/>
        </w:rPr>
        <w:t xml:space="preserve"> grant project </w:t>
      </w:r>
      <w:proofErr w:type="spellStart"/>
      <w:r w:rsidR="00647DD2">
        <w:rPr>
          <w:rStyle w:val="normaltextrun"/>
          <w:rFonts w:ascii="Calibri" w:hAnsi="Calibri" w:cs="Calibri"/>
          <w:color w:val="000000"/>
          <w:sz w:val="22"/>
          <w:szCs w:val="22"/>
        </w:rPr>
        <w:t>team</w:t>
      </w:r>
      <w:r w:rsidR="00D77B36">
        <w:rPr>
          <w:rStyle w:val="normaltextrun"/>
          <w:rFonts w:ascii="Calibri" w:hAnsi="Calibri" w:cs="Calibri"/>
          <w:color w:val="000000"/>
          <w:sz w:val="22"/>
          <w:szCs w:val="22"/>
        </w:rPr>
        <w:t>’s</w:t>
      </w:r>
      <w:proofErr w:type="spellEnd"/>
      <w:r w:rsidR="00647DD2">
        <w:rPr>
          <w:rStyle w:val="normaltextrun"/>
          <w:rFonts w:ascii="Calibri" w:hAnsi="Calibri" w:cs="Calibri"/>
          <w:color w:val="000000"/>
          <w:sz w:val="22"/>
          <w:szCs w:val="22"/>
        </w:rPr>
        <w:t xml:space="preserve"> and </w:t>
      </w:r>
      <w:r w:rsidR="00750AE8">
        <w:rPr>
          <w:rStyle w:val="normaltextrun"/>
          <w:rFonts w:ascii="Calibri" w:hAnsi="Calibri" w:cs="Calibri"/>
          <w:color w:val="000000"/>
          <w:sz w:val="22"/>
          <w:szCs w:val="22"/>
        </w:rPr>
        <w:t>each</w:t>
      </w:r>
      <w:r w:rsidR="000B6481">
        <w:rPr>
          <w:rStyle w:val="normaltextrun"/>
          <w:rFonts w:ascii="Calibri" w:hAnsi="Calibri" w:cs="Calibri"/>
          <w:color w:val="000000"/>
          <w:sz w:val="22"/>
          <w:szCs w:val="22"/>
        </w:rPr>
        <w:t xml:space="preserve"> partnering </w:t>
      </w:r>
      <w:r w:rsidR="00647DD2">
        <w:rPr>
          <w:rStyle w:val="normaltextrun"/>
          <w:rFonts w:ascii="Calibri" w:hAnsi="Calibri" w:cs="Calibri"/>
          <w:color w:val="000000"/>
          <w:sz w:val="22"/>
          <w:szCs w:val="22"/>
        </w:rPr>
        <w:t>CBO</w:t>
      </w:r>
      <w:r w:rsidR="000B6481">
        <w:rPr>
          <w:rStyle w:val="normaltextrun"/>
          <w:rFonts w:ascii="Calibri" w:hAnsi="Calibri" w:cs="Calibri"/>
          <w:color w:val="000000"/>
          <w:sz w:val="22"/>
          <w:szCs w:val="22"/>
        </w:rPr>
        <w:t>’</w:t>
      </w:r>
      <w:r w:rsidR="00647DD2">
        <w:rPr>
          <w:rStyle w:val="normaltextrun"/>
          <w:rFonts w:ascii="Calibri" w:hAnsi="Calibri" w:cs="Calibri"/>
          <w:color w:val="000000"/>
          <w:sz w:val="22"/>
          <w:szCs w:val="22"/>
        </w:rPr>
        <w:t xml:space="preserve">s </w:t>
      </w:r>
      <w:r w:rsidRPr="006E0C4C">
        <w:rPr>
          <w:rStyle w:val="normaltextrun"/>
          <w:rFonts w:ascii="Calibri" w:hAnsi="Calibri" w:cs="Calibri"/>
          <w:color w:val="000000"/>
          <w:sz w:val="22"/>
          <w:szCs w:val="22"/>
        </w:rPr>
        <w:t>experience</w:t>
      </w:r>
      <w:r w:rsidR="00D77B36">
        <w:rPr>
          <w:rStyle w:val="normaltextrun"/>
          <w:rFonts w:ascii="Calibri" w:hAnsi="Calibri" w:cs="Calibri"/>
          <w:color w:val="000000"/>
          <w:sz w:val="22"/>
          <w:szCs w:val="22"/>
        </w:rPr>
        <w:t xml:space="preserve"> level</w:t>
      </w:r>
      <w:r w:rsidRPr="006E0C4C">
        <w:rPr>
          <w:rStyle w:val="normaltextrun"/>
          <w:rFonts w:ascii="Calibri" w:hAnsi="Calibri" w:cs="Calibri"/>
          <w:color w:val="000000"/>
          <w:sz w:val="22"/>
          <w:szCs w:val="22"/>
        </w:rPr>
        <w:t xml:space="preserve"> with the NJSLS.</w:t>
      </w:r>
      <w:r w:rsidRPr="006E0C4C">
        <w:rPr>
          <w:rStyle w:val="eop"/>
          <w:rFonts w:cs="Calibri"/>
          <w:sz w:val="22"/>
          <w:szCs w:val="22"/>
        </w:rPr>
        <w:t> </w:t>
      </w:r>
    </w:p>
    <w:p w14:paraId="31C01927" w14:textId="0849D16B" w:rsidR="008926DE" w:rsidRPr="006E0C4C" w:rsidRDefault="008926DE" w:rsidP="00345002">
      <w:pPr>
        <w:pStyle w:val="paragraph"/>
        <w:numPr>
          <w:ilvl w:val="0"/>
          <w:numId w:val="139"/>
        </w:numPr>
        <w:tabs>
          <w:tab w:val="left" w:pos="1530"/>
        </w:tabs>
        <w:spacing w:before="0" w:beforeAutospacing="0" w:after="0" w:afterAutospacing="0"/>
        <w:ind w:left="2160"/>
        <w:textAlignment w:val="baseline"/>
        <w:rPr>
          <w:rFonts w:ascii="Calibri" w:hAnsi="Calibri" w:cs="Calibri"/>
          <w:color w:val="000000"/>
          <w:sz w:val="22"/>
          <w:szCs w:val="22"/>
        </w:rPr>
      </w:pPr>
      <w:r w:rsidRPr="006E0C4C">
        <w:rPr>
          <w:rStyle w:val="normaltextrun"/>
          <w:rFonts w:ascii="Calibri" w:hAnsi="Calibri" w:cs="Calibri"/>
          <w:color w:val="000000"/>
          <w:sz w:val="22"/>
          <w:szCs w:val="22"/>
        </w:rPr>
        <w:t xml:space="preserve">This information should complement the information submitted on </w:t>
      </w:r>
      <w:hyperlink w:anchor="_Appendix_1:_Documentation" w:history="1">
        <w:r w:rsidR="002C414A" w:rsidRPr="00784DFF">
          <w:rPr>
            <w:rStyle w:val="Hyperlink"/>
            <w:rFonts w:ascii="Calibri" w:hAnsi="Calibri" w:cs="Calibri"/>
            <w:sz w:val="22"/>
            <w:szCs w:val="22"/>
          </w:rPr>
          <w:t xml:space="preserve">Appendix </w:t>
        </w:r>
        <w:r w:rsidR="008E3D78" w:rsidRPr="00784DFF">
          <w:rPr>
            <w:rStyle w:val="Hyperlink"/>
            <w:rFonts w:ascii="Calibri" w:hAnsi="Calibri" w:cs="Calibri"/>
            <w:sz w:val="22"/>
            <w:szCs w:val="22"/>
          </w:rPr>
          <w:t>I</w:t>
        </w:r>
      </w:hyperlink>
      <w:r w:rsidR="00784DFF">
        <w:rPr>
          <w:rStyle w:val="normaltextrun"/>
          <w:rFonts w:ascii="Calibri" w:hAnsi="Calibri" w:cs="Calibri"/>
          <w:color w:val="000000"/>
          <w:sz w:val="22"/>
          <w:szCs w:val="22"/>
        </w:rPr>
        <w:t xml:space="preserve">, </w:t>
      </w:r>
      <w:hyperlink w:anchor="_Appendix_3:_Documentation" w:history="1">
        <w:r w:rsidR="00A76213" w:rsidRPr="00784DFF">
          <w:rPr>
            <w:rStyle w:val="Hyperlink"/>
            <w:rFonts w:ascii="Calibri" w:hAnsi="Calibri" w:cs="Calibri"/>
            <w:sz w:val="22"/>
            <w:szCs w:val="22"/>
          </w:rPr>
          <w:t xml:space="preserve">Appendix </w:t>
        </w:r>
        <w:r w:rsidR="008E3D78" w:rsidRPr="00784DFF">
          <w:rPr>
            <w:rStyle w:val="Hyperlink"/>
            <w:rFonts w:ascii="Calibri" w:hAnsi="Calibri" w:cs="Calibri"/>
            <w:sz w:val="22"/>
            <w:szCs w:val="22"/>
          </w:rPr>
          <w:t>III</w:t>
        </w:r>
      </w:hyperlink>
      <w:r w:rsidR="00784DFF">
        <w:rPr>
          <w:rStyle w:val="normaltextrun"/>
          <w:rFonts w:ascii="Calibri" w:hAnsi="Calibri" w:cs="Calibri"/>
          <w:color w:val="000000"/>
          <w:sz w:val="22"/>
          <w:szCs w:val="22"/>
        </w:rPr>
        <w:t>,</w:t>
      </w:r>
      <w:r w:rsidRPr="006E0C4C">
        <w:rPr>
          <w:rStyle w:val="normaltextrun"/>
          <w:rFonts w:ascii="Calibri" w:hAnsi="Calibri" w:cs="Calibri"/>
          <w:color w:val="000000"/>
          <w:sz w:val="22"/>
          <w:szCs w:val="22"/>
        </w:rPr>
        <w:t xml:space="preserve"> and in the grant project team member resumes.</w:t>
      </w:r>
      <w:r w:rsidRPr="006E0C4C">
        <w:rPr>
          <w:rStyle w:val="eop"/>
          <w:rFonts w:cs="Calibri"/>
          <w:sz w:val="22"/>
          <w:szCs w:val="22"/>
        </w:rPr>
        <w:t> </w:t>
      </w:r>
    </w:p>
    <w:p w14:paraId="77C92DA4" w14:textId="47097018" w:rsidR="006E0C4C" w:rsidRDefault="008926DE" w:rsidP="00345002">
      <w:pPr>
        <w:pStyle w:val="paragraph"/>
        <w:numPr>
          <w:ilvl w:val="0"/>
          <w:numId w:val="140"/>
        </w:numPr>
        <w:tabs>
          <w:tab w:val="clear" w:pos="720"/>
          <w:tab w:val="num" w:pos="360"/>
        </w:tabs>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Describe any experience the grant project team and </w:t>
      </w:r>
      <w:r w:rsidR="001750D1" w:rsidRPr="006E0C4C">
        <w:rPr>
          <w:rStyle w:val="normaltextrun"/>
          <w:rFonts w:ascii="Calibri" w:hAnsi="Calibri" w:cs="Calibri"/>
          <w:color w:val="000000"/>
          <w:sz w:val="22"/>
          <w:szCs w:val="22"/>
        </w:rPr>
        <w:t xml:space="preserve">proposed </w:t>
      </w:r>
      <w:r w:rsidR="008D6F3D">
        <w:rPr>
          <w:rStyle w:val="normaltextrun"/>
          <w:rFonts w:ascii="Calibri" w:hAnsi="Calibri" w:cs="Calibri"/>
          <w:color w:val="000000"/>
          <w:sz w:val="22"/>
          <w:szCs w:val="22"/>
        </w:rPr>
        <w:t xml:space="preserve">CBO </w:t>
      </w:r>
      <w:r w:rsidR="00B45FB0">
        <w:rPr>
          <w:rStyle w:val="normaltextrun"/>
          <w:rFonts w:ascii="Calibri" w:hAnsi="Calibri" w:cs="Calibri"/>
          <w:color w:val="000000"/>
          <w:sz w:val="22"/>
          <w:szCs w:val="22"/>
        </w:rPr>
        <w:t>partner(s)</w:t>
      </w:r>
      <w:r w:rsidR="001750D1" w:rsidRPr="006E0C4C">
        <w:rPr>
          <w:rStyle w:val="normaltextrun"/>
          <w:rFonts w:ascii="Calibri" w:hAnsi="Calibri" w:cs="Calibri"/>
          <w:color w:val="000000"/>
          <w:sz w:val="22"/>
          <w:szCs w:val="22"/>
        </w:rPr>
        <w:t xml:space="preserve"> </w:t>
      </w:r>
      <w:r>
        <w:rPr>
          <w:rStyle w:val="normaltextrun"/>
          <w:rFonts w:ascii="Calibri" w:hAnsi="Calibri" w:cs="Calibri"/>
          <w:color w:val="000000"/>
          <w:sz w:val="22"/>
          <w:szCs w:val="22"/>
        </w:rPr>
        <w:t>have had in implementing similar types of projects, as well as the outcomes of those projects. What worked, what did not, and why?</w:t>
      </w:r>
      <w:r>
        <w:rPr>
          <w:rStyle w:val="eop"/>
          <w:rFonts w:cs="Calibri"/>
          <w:sz w:val="22"/>
          <w:szCs w:val="22"/>
        </w:rPr>
        <w:t> </w:t>
      </w:r>
    </w:p>
    <w:p w14:paraId="3FF41041" w14:textId="3DCDC178" w:rsidR="008926DE" w:rsidRPr="006E0C4C" w:rsidRDefault="008926DE" w:rsidP="007C3F46">
      <w:pPr>
        <w:pStyle w:val="paragraph"/>
        <w:numPr>
          <w:ilvl w:val="3"/>
          <w:numId w:val="166"/>
        </w:numPr>
        <w:spacing w:before="0" w:beforeAutospacing="0" w:after="0" w:afterAutospacing="0"/>
        <w:ind w:left="2160"/>
        <w:textAlignment w:val="baseline"/>
        <w:rPr>
          <w:rFonts w:ascii="Calibri" w:hAnsi="Calibri" w:cs="Calibri"/>
          <w:color w:val="000000"/>
          <w:sz w:val="22"/>
          <w:szCs w:val="22"/>
        </w:rPr>
      </w:pPr>
      <w:r w:rsidRPr="006E0C4C">
        <w:rPr>
          <w:rStyle w:val="normaltextrun"/>
          <w:rFonts w:ascii="Calibri" w:hAnsi="Calibri" w:cs="Calibri"/>
          <w:color w:val="000000"/>
          <w:sz w:val="22"/>
          <w:szCs w:val="22"/>
        </w:rPr>
        <w:t>Explain how this previous experience will ensure successful implementation of the proposed project. When possible, cite examples of how the planned approach has been successful in the past.</w:t>
      </w:r>
      <w:r w:rsidRPr="006E0C4C">
        <w:rPr>
          <w:rStyle w:val="eop"/>
          <w:rFonts w:cs="Calibri"/>
          <w:sz w:val="22"/>
          <w:szCs w:val="22"/>
        </w:rPr>
        <w:t> </w:t>
      </w:r>
    </w:p>
    <w:p w14:paraId="11205B3E" w14:textId="33DB3983" w:rsidR="008926DE" w:rsidRDefault="008926DE" w:rsidP="00345002">
      <w:pPr>
        <w:pStyle w:val="paragraph"/>
        <w:numPr>
          <w:ilvl w:val="0"/>
          <w:numId w:val="141"/>
        </w:numPr>
        <w:tabs>
          <w:tab w:val="clear" w:pos="720"/>
          <w:tab w:val="num" w:pos="360"/>
        </w:tabs>
        <w:spacing w:before="0" w:beforeAutospacing="0" w:after="0" w:afterAutospacing="0"/>
        <w:ind w:left="2894" w:hanging="187"/>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If the grant project team and </w:t>
      </w:r>
      <w:r w:rsidR="001750D1" w:rsidRPr="006E0C4C">
        <w:rPr>
          <w:rStyle w:val="normaltextrun"/>
          <w:rFonts w:ascii="Calibri" w:hAnsi="Calibri" w:cs="Calibri"/>
          <w:color w:val="000000"/>
          <w:sz w:val="22"/>
          <w:szCs w:val="22"/>
        </w:rPr>
        <w:t xml:space="preserve">proposed </w:t>
      </w:r>
      <w:r w:rsidR="00B45FB0">
        <w:rPr>
          <w:rStyle w:val="normaltextrun"/>
          <w:rFonts w:ascii="Calibri" w:hAnsi="Calibri" w:cs="Calibri"/>
          <w:color w:val="000000"/>
          <w:sz w:val="22"/>
          <w:szCs w:val="22"/>
        </w:rPr>
        <w:t>CBO</w:t>
      </w:r>
      <w:r w:rsidR="001750D1">
        <w:rPr>
          <w:rStyle w:val="normaltextrun"/>
          <w:rFonts w:ascii="Calibri" w:hAnsi="Calibri" w:cs="Calibri"/>
          <w:color w:val="000000"/>
          <w:sz w:val="22"/>
          <w:szCs w:val="22"/>
        </w:rPr>
        <w:t xml:space="preserve"> partner</w:t>
      </w:r>
      <w:r w:rsidR="00B45FB0">
        <w:rPr>
          <w:rStyle w:val="normaltextrun"/>
          <w:rFonts w:ascii="Calibri" w:hAnsi="Calibri" w:cs="Calibri"/>
          <w:color w:val="000000"/>
          <w:sz w:val="22"/>
          <w:szCs w:val="22"/>
        </w:rPr>
        <w:t>(</w:t>
      </w:r>
      <w:r w:rsidR="001750D1">
        <w:rPr>
          <w:rStyle w:val="normaltextrun"/>
          <w:rFonts w:ascii="Calibri" w:hAnsi="Calibri" w:cs="Calibri"/>
          <w:color w:val="000000"/>
          <w:sz w:val="22"/>
          <w:szCs w:val="22"/>
        </w:rPr>
        <w:t>s</w:t>
      </w:r>
      <w:r w:rsidR="00B45FB0">
        <w:rPr>
          <w:rStyle w:val="normaltextrun"/>
          <w:rFonts w:ascii="Calibri" w:hAnsi="Calibri" w:cs="Calibri"/>
          <w:color w:val="000000"/>
          <w:sz w:val="22"/>
          <w:szCs w:val="22"/>
        </w:rPr>
        <w:t>)</w:t>
      </w:r>
      <w:r w:rsidR="001750D1" w:rsidRPr="006E0C4C">
        <w:rPr>
          <w:rStyle w:val="normaltextrun"/>
          <w:rFonts w:ascii="Calibri" w:hAnsi="Calibri" w:cs="Calibri"/>
          <w:color w:val="000000"/>
          <w:sz w:val="22"/>
          <w:szCs w:val="22"/>
        </w:rPr>
        <w:t xml:space="preserve"> </w:t>
      </w:r>
      <w:r>
        <w:rPr>
          <w:rStyle w:val="normaltextrun"/>
          <w:rFonts w:ascii="Calibri" w:hAnsi="Calibri" w:cs="Calibri"/>
          <w:color w:val="000000"/>
          <w:sz w:val="22"/>
          <w:szCs w:val="22"/>
        </w:rPr>
        <w:t>have not implemented similar projects, explain why the proposed project will be successful. </w:t>
      </w:r>
      <w:r>
        <w:rPr>
          <w:rStyle w:val="eop"/>
          <w:rFonts w:cs="Calibri"/>
          <w:sz w:val="22"/>
          <w:szCs w:val="22"/>
        </w:rPr>
        <w:t> </w:t>
      </w:r>
    </w:p>
    <w:p w14:paraId="31337F6A" w14:textId="0FE9C73B" w:rsidR="00E67CCB" w:rsidRPr="00345002" w:rsidRDefault="008926DE" w:rsidP="00345002">
      <w:pPr>
        <w:pStyle w:val="paragraph"/>
        <w:numPr>
          <w:ilvl w:val="0"/>
          <w:numId w:val="142"/>
        </w:numPr>
        <w:tabs>
          <w:tab w:val="clear" w:pos="720"/>
          <w:tab w:val="num" w:pos="360"/>
        </w:tabs>
        <w:spacing w:before="0" w:beforeAutospacing="0" w:after="0" w:afterAutospacing="0"/>
        <w:ind w:left="1440"/>
        <w:textAlignment w:val="baseline"/>
        <w:rPr>
          <w:rFonts w:ascii="Calibri" w:hAnsi="Calibri" w:cs="Calibri"/>
          <w:color w:val="000000"/>
          <w:sz w:val="22"/>
          <w:szCs w:val="22"/>
        </w:rPr>
      </w:pPr>
      <w:r>
        <w:rPr>
          <w:rStyle w:val="normaltextrun"/>
          <w:rFonts w:ascii="Calibri" w:hAnsi="Calibri" w:cs="Calibri"/>
          <w:color w:val="000000"/>
          <w:sz w:val="22"/>
          <w:szCs w:val="22"/>
        </w:rPr>
        <w:t>Describe how the grant project team</w:t>
      </w:r>
      <w:r w:rsidR="005F0078">
        <w:rPr>
          <w:rStyle w:val="normaltextrun"/>
          <w:rFonts w:ascii="Calibri" w:hAnsi="Calibri" w:cs="Calibri"/>
          <w:color w:val="000000"/>
          <w:sz w:val="22"/>
          <w:szCs w:val="22"/>
        </w:rPr>
        <w:t>, including the proposed partner CBO(s),</w:t>
      </w:r>
      <w:r>
        <w:rPr>
          <w:rStyle w:val="normaltextrun"/>
          <w:rFonts w:ascii="Calibri" w:hAnsi="Calibri" w:cs="Calibri"/>
          <w:color w:val="000000"/>
          <w:sz w:val="22"/>
          <w:szCs w:val="22"/>
        </w:rPr>
        <w:t xml:space="preserve"> will facilitate and participate in a community of practice among the regional </w:t>
      </w:r>
      <w:r w:rsidR="008609F8">
        <w:rPr>
          <w:rStyle w:val="normaltextrun"/>
          <w:rFonts w:ascii="Calibri" w:hAnsi="Calibri" w:cs="Calibri"/>
          <w:color w:val="000000"/>
          <w:sz w:val="22"/>
          <w:szCs w:val="22"/>
        </w:rPr>
        <w:t>CCLCs</w:t>
      </w:r>
      <w:r>
        <w:rPr>
          <w:rStyle w:val="normaltextrun"/>
          <w:rFonts w:ascii="Calibri" w:hAnsi="Calibri" w:cs="Calibri"/>
          <w:color w:val="000000"/>
          <w:sz w:val="22"/>
          <w:szCs w:val="22"/>
        </w:rPr>
        <w:t>.</w:t>
      </w:r>
      <w:r>
        <w:rPr>
          <w:rStyle w:val="eop"/>
          <w:rFonts w:cs="Calibri"/>
          <w:sz w:val="22"/>
          <w:szCs w:val="22"/>
        </w:rPr>
        <w:t> </w:t>
      </w:r>
    </w:p>
    <w:p w14:paraId="1EFBA4AD" w14:textId="5DA98AFF" w:rsidR="00207C87" w:rsidRDefault="002A27DA" w:rsidP="00345002">
      <w:pPr>
        <w:ind w:left="720"/>
        <w:rPr>
          <w:rFonts w:cs="Arial"/>
          <w:color w:val="auto"/>
          <w:szCs w:val="22"/>
        </w:rPr>
      </w:pPr>
      <w:r w:rsidRPr="00A668C9">
        <w:rPr>
          <w:rFonts w:cs="Arial"/>
          <w:b/>
          <w:color w:val="auto"/>
          <w:szCs w:val="22"/>
        </w:rPr>
        <w:t>Budget [</w:t>
      </w:r>
      <w:r w:rsidR="001750D1">
        <w:rPr>
          <w:rFonts w:cs="Arial"/>
          <w:b/>
          <w:color w:val="auto"/>
          <w:szCs w:val="22"/>
        </w:rPr>
        <w:t>10 points</w:t>
      </w:r>
      <w:r w:rsidRPr="00A668C9">
        <w:rPr>
          <w:rFonts w:cs="Arial"/>
          <w:b/>
          <w:color w:val="auto"/>
          <w:szCs w:val="22"/>
        </w:rPr>
        <w:t>]</w:t>
      </w:r>
      <w:r w:rsidRPr="00A668C9">
        <w:rPr>
          <w:rFonts w:cs="Arial"/>
          <w:color w:val="auto"/>
          <w:szCs w:val="22"/>
        </w:rPr>
        <w:t xml:space="preserve"> </w:t>
      </w:r>
    </w:p>
    <w:p w14:paraId="4BAD3C76" w14:textId="7FABAA2C" w:rsidR="0094791E" w:rsidRDefault="0094791E" w:rsidP="00345002">
      <w:pPr>
        <w:pStyle w:val="paragraph"/>
        <w:spacing w:before="120" w:beforeAutospacing="0" w:after="120" w:afterAutospacing="0"/>
        <w:ind w:left="720"/>
        <w:textAlignment w:val="baseline"/>
        <w:rPr>
          <w:rFonts w:ascii="Segoe UI" w:hAnsi="Segoe UI" w:cs="Segoe UI"/>
          <w:color w:val="000000"/>
          <w:sz w:val="18"/>
          <w:szCs w:val="18"/>
        </w:rPr>
      </w:pPr>
      <w:r>
        <w:rPr>
          <w:rStyle w:val="normaltextrun"/>
          <w:rFonts w:ascii="Calibri" w:hAnsi="Calibri" w:cs="Calibri"/>
          <w:color w:val="000000"/>
          <w:sz w:val="22"/>
          <w:szCs w:val="22"/>
        </w:rPr>
        <w:t>The applicant’s budget must be well-considered, necessary for the implementation of the project, remain within the funding parameters contained in this NGO, and demonstrate prudent use of resources. The budget will be reviewed to ensure that costs are customary and reasonable for the implementation of each project activity. </w:t>
      </w:r>
      <w:r>
        <w:rPr>
          <w:rStyle w:val="eop"/>
          <w:rFonts w:cs="Calibri"/>
          <w:sz w:val="22"/>
          <w:szCs w:val="22"/>
        </w:rPr>
        <w:t> </w:t>
      </w:r>
    </w:p>
    <w:p w14:paraId="4FF55EBF" w14:textId="77777777" w:rsidR="0094791E" w:rsidRDefault="0094791E" w:rsidP="00345002">
      <w:pPr>
        <w:pStyle w:val="paragraph"/>
        <w:spacing w:before="120" w:beforeAutospacing="0" w:after="120" w:afterAutospacing="0"/>
        <w:ind w:left="720"/>
        <w:textAlignment w:val="baseline"/>
        <w:rPr>
          <w:rStyle w:val="eop"/>
          <w:rFonts w:cs="Calibri"/>
          <w:sz w:val="22"/>
          <w:szCs w:val="22"/>
        </w:rPr>
      </w:pPr>
      <w:r>
        <w:rPr>
          <w:rStyle w:val="normaltextrun"/>
          <w:rFonts w:ascii="Calibri" w:hAnsi="Calibri" w:cs="Calibri"/>
          <w:color w:val="000000"/>
          <w:sz w:val="22"/>
          <w:szCs w:val="22"/>
        </w:rPr>
        <w:t>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  </w:t>
      </w:r>
      <w:r>
        <w:rPr>
          <w:rStyle w:val="eop"/>
          <w:rFonts w:cs="Calibri"/>
          <w:sz w:val="22"/>
          <w:szCs w:val="22"/>
        </w:rPr>
        <w:t> </w:t>
      </w:r>
    </w:p>
    <w:p w14:paraId="1340A419" w14:textId="2643A868" w:rsidR="0094791E" w:rsidRDefault="0094791E" w:rsidP="00345002">
      <w:pPr>
        <w:pStyle w:val="paragraph"/>
        <w:spacing w:before="0" w:beforeAutospacing="0" w:after="0" w:afterAutospacing="0"/>
        <w:ind w:left="720"/>
        <w:textAlignment w:val="baseline"/>
        <w:rPr>
          <w:rFonts w:ascii="Segoe UI" w:hAnsi="Segoe UI" w:cs="Segoe UI"/>
          <w:color w:val="000000"/>
          <w:sz w:val="18"/>
          <w:szCs w:val="18"/>
        </w:rPr>
      </w:pPr>
      <w:r>
        <w:rPr>
          <w:rStyle w:val="normaltextrun"/>
          <w:rFonts w:ascii="Calibri" w:hAnsi="Calibri" w:cs="Calibri"/>
          <w:color w:val="000000"/>
          <w:sz w:val="22"/>
          <w:szCs w:val="22"/>
        </w:rPr>
        <w:t xml:space="preserve">Guidance on constructing a grant budget may be found in the </w:t>
      </w:r>
      <w:hyperlink r:id="rId47" w:tgtFrame="_blank" w:history="1">
        <w:r>
          <w:rPr>
            <w:rStyle w:val="normaltextrun"/>
            <w:rFonts w:ascii="Calibri" w:hAnsi="Calibri" w:cs="Calibri"/>
            <w:color w:val="0000FF"/>
            <w:sz w:val="22"/>
            <w:szCs w:val="22"/>
            <w:u w:val="single"/>
          </w:rPr>
          <w:t>Pre-award Manual for Discretionary Grants</w:t>
        </w:r>
      </w:hyperlink>
      <w:r>
        <w:rPr>
          <w:rStyle w:val="normaltextrun"/>
          <w:rFonts w:ascii="Calibri" w:hAnsi="Calibri" w:cs="Calibri"/>
          <w:sz w:val="22"/>
          <w:szCs w:val="22"/>
        </w:rPr>
        <w:t>.</w:t>
      </w:r>
      <w:r w:rsidR="00D66173">
        <w:rPr>
          <w:rStyle w:val="normaltextrun"/>
          <w:rFonts w:ascii="Calibri" w:hAnsi="Calibri" w:cs="Calibri"/>
          <w:sz w:val="22"/>
          <w:szCs w:val="22"/>
        </w:rPr>
        <w:t xml:space="preserve"> </w:t>
      </w:r>
      <w:r w:rsidR="00D66173" w:rsidRPr="00D66173">
        <w:rPr>
          <w:rFonts w:ascii="Calibri" w:hAnsi="Calibri" w:cs="Calibri"/>
          <w:sz w:val="22"/>
          <w:szCs w:val="22"/>
        </w:rPr>
        <w:t xml:space="preserve">Use the </w:t>
      </w:r>
      <w:hyperlink r:id="rId48" w:history="1">
        <w:r w:rsidR="00D66173" w:rsidRPr="00D66173">
          <w:rPr>
            <w:rStyle w:val="Hyperlink"/>
            <w:rFonts w:ascii="Calibri" w:hAnsi="Calibri" w:cs="Calibri"/>
            <w:sz w:val="22"/>
            <w:szCs w:val="22"/>
          </w:rPr>
          <w:t>Quick Reference for Commonly Requested Costs</w:t>
        </w:r>
      </w:hyperlink>
      <w:r w:rsidR="00D66173" w:rsidRPr="00D66173">
        <w:rPr>
          <w:rFonts w:ascii="Calibri" w:hAnsi="Calibri" w:cs="Calibri"/>
          <w:sz w:val="22"/>
          <w:szCs w:val="22"/>
        </w:rPr>
        <w:t xml:space="preserve"> to locate the appropriate budget costs codes.</w:t>
      </w:r>
      <w:r>
        <w:rPr>
          <w:rStyle w:val="eop"/>
          <w:rFonts w:cs="Calibri"/>
          <w:sz w:val="22"/>
          <w:szCs w:val="22"/>
        </w:rPr>
        <w:t> </w:t>
      </w:r>
    </w:p>
    <w:p w14:paraId="3D3BF649" w14:textId="770CB10A" w:rsidR="0094791E" w:rsidRDefault="0094791E" w:rsidP="00B83155">
      <w:pPr>
        <w:pStyle w:val="paragraph"/>
        <w:spacing w:before="120" w:beforeAutospacing="0" w:after="120" w:afterAutospacing="0"/>
        <w:ind w:left="720"/>
        <w:textAlignment w:val="baseline"/>
        <w:rPr>
          <w:rStyle w:val="BodyTextChar"/>
        </w:rPr>
      </w:pPr>
      <w:r>
        <w:rPr>
          <w:rStyle w:val="normaltextrun"/>
          <w:rFonts w:ascii="Calibri" w:hAnsi="Calibri" w:cs="Calibri"/>
          <w:color w:val="000000"/>
          <w:sz w:val="22"/>
          <w:szCs w:val="22"/>
        </w:rPr>
        <w:t xml:space="preserve">The Department of Education will remove from consideration all ineligible costs, as well as costs not supported by the Project Activity Plan. The actual amount awarded will be contingent upon the applicant’s ability to provide support for its proposed budget upon application and ultimately will be determined by the Department of Education through the </w:t>
      </w:r>
      <w:r w:rsidR="00FA374B">
        <w:rPr>
          <w:rStyle w:val="normaltextrun"/>
          <w:rFonts w:ascii="Calibri" w:hAnsi="Calibri" w:cs="Calibri"/>
          <w:color w:val="000000"/>
          <w:sz w:val="22"/>
          <w:szCs w:val="22"/>
        </w:rPr>
        <w:t>pre-award revision (</w:t>
      </w:r>
      <w:r>
        <w:rPr>
          <w:rStyle w:val="normaltextrun"/>
          <w:rFonts w:ascii="Calibri" w:hAnsi="Calibri" w:cs="Calibri"/>
          <w:color w:val="000000"/>
          <w:sz w:val="22"/>
          <w:szCs w:val="22"/>
        </w:rPr>
        <w:t>PAR</w:t>
      </w:r>
      <w:r w:rsidR="00FA374B">
        <w:rPr>
          <w:rStyle w:val="normaltextrun"/>
          <w:rFonts w:ascii="Calibri" w:hAnsi="Calibri" w:cs="Calibri"/>
          <w:color w:val="000000"/>
          <w:sz w:val="22"/>
          <w:szCs w:val="22"/>
        </w:rPr>
        <w:t>)</w:t>
      </w:r>
      <w:r>
        <w:rPr>
          <w:rStyle w:val="normaltextrun"/>
          <w:rFonts w:ascii="Calibri" w:hAnsi="Calibri" w:cs="Calibri"/>
          <w:color w:val="000000"/>
          <w:sz w:val="22"/>
          <w:szCs w:val="22"/>
        </w:rPr>
        <w:t xml:space="preserve"> process. The applicant’s opportunity to make pre-award revisions (PARs) will be limited by the Department of Education, which is not responsible either to provide repeated opportunities for revisions or to permit reallocation of the funds previously requested for costs that have not been approved or have been disallowed.</w:t>
      </w:r>
    </w:p>
    <w:p w14:paraId="500CEDAD" w14:textId="10B2EB96" w:rsidR="002A27DA" w:rsidRDefault="002A27DA" w:rsidP="00B83155">
      <w:pPr>
        <w:pStyle w:val="Heading2"/>
      </w:pPr>
      <w:bookmarkStart w:id="37" w:name="_Application_Component_Required"/>
      <w:bookmarkStart w:id="38" w:name="_Application_Component_Required_1"/>
      <w:bookmarkStart w:id="39" w:name="_Toc153877866"/>
      <w:bookmarkEnd w:id="37"/>
      <w:bookmarkEnd w:id="38"/>
      <w:r>
        <w:t>Application Component Required Uploads</w:t>
      </w:r>
      <w:bookmarkEnd w:id="39"/>
    </w:p>
    <w:p w14:paraId="1B06DABF" w14:textId="12C38723" w:rsidR="002A27DA" w:rsidRDefault="002A27DA" w:rsidP="00E97A76">
      <w:pPr>
        <w:spacing w:before="0" w:after="0"/>
        <w:ind w:left="720"/>
        <w:rPr>
          <w:rFonts w:asciiTheme="minorHAnsi" w:hAnsiTheme="minorHAnsi" w:cstheme="minorHAnsi"/>
          <w:szCs w:val="22"/>
        </w:rPr>
      </w:pPr>
      <w:r w:rsidRPr="00D43364">
        <w:rPr>
          <w:rFonts w:asciiTheme="minorHAnsi" w:hAnsiTheme="minorHAnsi" w:cstheme="minorHAnsi"/>
          <w:szCs w:val="22"/>
        </w:rPr>
        <w:t xml:space="preserve">See </w:t>
      </w:r>
      <w:hyperlink w:anchor="_Appendices" w:history="1">
        <w:r w:rsidRPr="00F77F7E">
          <w:rPr>
            <w:rStyle w:val="Hyperlink"/>
          </w:rPr>
          <w:t>Section IV</w:t>
        </w:r>
        <w:r w:rsidR="00F77F7E" w:rsidRPr="00F77F7E">
          <w:rPr>
            <w:rStyle w:val="Hyperlink"/>
          </w:rPr>
          <w:t>.</w:t>
        </w:r>
      </w:hyperlink>
      <w:r w:rsidR="00F77F7E">
        <w:rPr>
          <w:rStyle w:val="Strong"/>
        </w:rPr>
        <w:t>,</w:t>
      </w:r>
      <w:r w:rsidRPr="00D43364">
        <w:rPr>
          <w:rFonts w:asciiTheme="minorHAnsi" w:hAnsiTheme="minorHAnsi" w:cstheme="minorHAnsi"/>
          <w:szCs w:val="22"/>
        </w:rPr>
        <w:t xml:space="preserve"> </w:t>
      </w:r>
      <w:r w:rsidR="007143C8" w:rsidRPr="000B7790">
        <w:rPr>
          <w:rStyle w:val="Strong"/>
          <w:b w:val="0"/>
        </w:rPr>
        <w:t>Appendices</w:t>
      </w:r>
      <w:r w:rsidR="00F77F7E">
        <w:rPr>
          <w:rStyle w:val="Strong"/>
        </w:rPr>
        <w:t>,</w:t>
      </w:r>
      <w:r w:rsidR="007143C8">
        <w:rPr>
          <w:rFonts w:asciiTheme="minorHAnsi" w:hAnsiTheme="minorHAnsi" w:cstheme="minorHAnsi"/>
          <w:szCs w:val="22"/>
        </w:rPr>
        <w:t xml:space="preserve"> </w:t>
      </w:r>
      <w:r w:rsidRPr="00D43364">
        <w:rPr>
          <w:rFonts w:asciiTheme="minorHAnsi" w:hAnsiTheme="minorHAnsi" w:cstheme="minorHAnsi"/>
          <w:szCs w:val="22"/>
        </w:rPr>
        <w:t>for attached forms</w:t>
      </w:r>
      <w:r w:rsidR="007322B1">
        <w:rPr>
          <w:rFonts w:asciiTheme="minorHAnsi" w:hAnsiTheme="minorHAnsi" w:cstheme="minorHAnsi"/>
          <w:szCs w:val="22"/>
        </w:rPr>
        <w:t>, assurances</w:t>
      </w:r>
      <w:r w:rsidR="006A3ECA">
        <w:rPr>
          <w:rFonts w:asciiTheme="minorHAnsi" w:hAnsiTheme="minorHAnsi" w:cstheme="minorHAnsi"/>
          <w:szCs w:val="22"/>
        </w:rPr>
        <w:t>,</w:t>
      </w:r>
      <w:r w:rsidR="008C785E">
        <w:rPr>
          <w:rFonts w:asciiTheme="minorHAnsi" w:hAnsiTheme="minorHAnsi" w:cstheme="minorHAnsi"/>
          <w:szCs w:val="22"/>
        </w:rPr>
        <w:t xml:space="preserve"> and</w:t>
      </w:r>
      <w:r w:rsidR="007143C8">
        <w:rPr>
          <w:rFonts w:asciiTheme="minorHAnsi" w:hAnsiTheme="minorHAnsi" w:cstheme="minorHAnsi"/>
          <w:szCs w:val="22"/>
        </w:rPr>
        <w:t xml:space="preserve">/or informational </w:t>
      </w:r>
      <w:r w:rsidR="008C785E">
        <w:rPr>
          <w:rFonts w:asciiTheme="minorHAnsi" w:hAnsiTheme="minorHAnsi" w:cstheme="minorHAnsi"/>
          <w:szCs w:val="22"/>
        </w:rPr>
        <w:t xml:space="preserve">documents </w:t>
      </w:r>
      <w:r w:rsidR="00DE3326">
        <w:rPr>
          <w:rFonts w:asciiTheme="minorHAnsi" w:hAnsiTheme="minorHAnsi" w:cstheme="minorHAnsi"/>
          <w:szCs w:val="22"/>
        </w:rPr>
        <w:t xml:space="preserve">related </w:t>
      </w:r>
      <w:r w:rsidR="00717319">
        <w:rPr>
          <w:rFonts w:asciiTheme="minorHAnsi" w:hAnsiTheme="minorHAnsi" w:cstheme="minorHAnsi"/>
          <w:szCs w:val="22"/>
        </w:rPr>
        <w:t xml:space="preserve">to this NGO. </w:t>
      </w:r>
      <w:r w:rsidR="00AB2846">
        <w:rPr>
          <w:rFonts w:asciiTheme="minorHAnsi" w:hAnsiTheme="minorHAnsi" w:cstheme="minorHAnsi"/>
          <w:szCs w:val="22"/>
        </w:rPr>
        <w:t>Failure to upload</w:t>
      </w:r>
      <w:r w:rsidR="00DE3326">
        <w:rPr>
          <w:rFonts w:asciiTheme="minorHAnsi" w:hAnsiTheme="minorHAnsi" w:cstheme="minorHAnsi"/>
          <w:szCs w:val="22"/>
        </w:rPr>
        <w:t xml:space="preserve"> </w:t>
      </w:r>
      <w:r w:rsidR="006A3ECA">
        <w:rPr>
          <w:rFonts w:asciiTheme="minorHAnsi" w:hAnsiTheme="minorHAnsi" w:cstheme="minorHAnsi"/>
          <w:szCs w:val="22"/>
        </w:rPr>
        <w:t xml:space="preserve">any </w:t>
      </w:r>
      <w:r w:rsidR="00DE3326">
        <w:rPr>
          <w:rFonts w:asciiTheme="minorHAnsi" w:hAnsiTheme="minorHAnsi" w:cstheme="minorHAnsi"/>
          <w:szCs w:val="22"/>
        </w:rPr>
        <w:t>required</w:t>
      </w:r>
      <w:r w:rsidR="00AB2846">
        <w:rPr>
          <w:rFonts w:asciiTheme="minorHAnsi" w:hAnsiTheme="minorHAnsi" w:cstheme="minorHAnsi"/>
          <w:szCs w:val="22"/>
        </w:rPr>
        <w:t xml:space="preserve"> forms </w:t>
      </w:r>
      <w:r w:rsidR="006A3ECA">
        <w:rPr>
          <w:rFonts w:asciiTheme="minorHAnsi" w:hAnsiTheme="minorHAnsi" w:cstheme="minorHAnsi"/>
          <w:szCs w:val="22"/>
        </w:rPr>
        <w:t xml:space="preserve">and/or documentation </w:t>
      </w:r>
      <w:r w:rsidR="00AB2846">
        <w:rPr>
          <w:rFonts w:asciiTheme="minorHAnsi" w:hAnsiTheme="minorHAnsi" w:cstheme="minorHAnsi"/>
          <w:szCs w:val="22"/>
        </w:rPr>
        <w:t xml:space="preserve">may result in an adverse </w:t>
      </w:r>
      <w:r w:rsidR="008867B3">
        <w:rPr>
          <w:rFonts w:asciiTheme="minorHAnsi" w:hAnsiTheme="minorHAnsi" w:cstheme="minorHAnsi"/>
          <w:szCs w:val="22"/>
        </w:rPr>
        <w:t>funding decision.</w:t>
      </w:r>
    </w:p>
    <w:p w14:paraId="1F17D608" w14:textId="77777777" w:rsidR="001558BC" w:rsidRDefault="001558BC" w:rsidP="00E97A76">
      <w:pPr>
        <w:spacing w:before="0" w:after="0"/>
        <w:ind w:left="720"/>
      </w:pPr>
    </w:p>
    <w:p w14:paraId="468B6F13" w14:textId="77777777" w:rsidR="00D83F1B" w:rsidRDefault="00D83F1B" w:rsidP="00C37325">
      <w:pPr>
        <w:ind w:left="720"/>
        <w:sectPr w:rsidR="00D83F1B" w:rsidSect="001E607D">
          <w:type w:val="continuous"/>
          <w:pgSz w:w="12240" w:h="15840" w:code="1"/>
          <w:pgMar w:top="1440" w:right="1080" w:bottom="720" w:left="1080" w:header="720" w:footer="720" w:gutter="0"/>
          <w:cols w:space="720"/>
          <w:docGrid w:linePitch="360"/>
        </w:sectPr>
      </w:pPr>
    </w:p>
    <w:tbl>
      <w:tblPr>
        <w:tblStyle w:val="TableGrid"/>
        <w:tblW w:w="9265" w:type="dxa"/>
        <w:tblInd w:w="81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left w:w="72" w:type="dxa"/>
          <w:right w:w="72" w:type="dxa"/>
        </w:tblCellMar>
        <w:tblLook w:val="04A0" w:firstRow="1" w:lastRow="0" w:firstColumn="1" w:lastColumn="0" w:noHBand="0" w:noVBand="1"/>
      </w:tblPr>
      <w:tblGrid>
        <w:gridCol w:w="450"/>
        <w:gridCol w:w="7195"/>
        <w:gridCol w:w="1620"/>
      </w:tblGrid>
      <w:tr w:rsidR="00D053CE" w:rsidRPr="00E9782E" w14:paraId="72A3FD5C" w14:textId="77777777" w:rsidTr="002506F9">
        <w:trPr>
          <w:trHeight w:val="305"/>
        </w:trPr>
        <w:tc>
          <w:tcPr>
            <w:tcW w:w="450" w:type="dxa"/>
            <w:vAlign w:val="center"/>
          </w:tcPr>
          <w:p w14:paraId="14BA0B6D" w14:textId="77777777" w:rsidR="00D053CE" w:rsidRPr="00E9782E" w:rsidRDefault="00D053CE" w:rsidP="000B290E">
            <w:pPr>
              <w:pStyle w:val="ListParagraph"/>
              <w:spacing w:before="0"/>
              <w:ind w:left="289"/>
              <w:jc w:val="center"/>
              <w:rPr>
                <w:rFonts w:asciiTheme="minorHAnsi" w:hAnsiTheme="minorHAnsi" w:cstheme="minorHAnsi"/>
                <w:b/>
                <w:bCs/>
                <w:sz w:val="20"/>
                <w:szCs w:val="20"/>
              </w:rPr>
            </w:pPr>
          </w:p>
        </w:tc>
        <w:tc>
          <w:tcPr>
            <w:tcW w:w="7195" w:type="dxa"/>
            <w:vAlign w:val="center"/>
          </w:tcPr>
          <w:p w14:paraId="405516C2" w14:textId="29C31B77" w:rsidR="00D053CE" w:rsidRPr="00E9782E" w:rsidRDefault="00E90DA4" w:rsidP="00E9782E">
            <w:pPr>
              <w:spacing w:before="0"/>
              <w:ind w:left="-75"/>
              <w:jc w:val="center"/>
              <w:rPr>
                <w:rFonts w:asciiTheme="minorHAnsi" w:hAnsiTheme="minorHAnsi" w:cstheme="minorHAnsi"/>
                <w:b/>
                <w:bCs/>
                <w:sz w:val="20"/>
                <w:szCs w:val="20"/>
              </w:rPr>
            </w:pPr>
            <w:r>
              <w:rPr>
                <w:rFonts w:asciiTheme="minorHAnsi" w:hAnsiTheme="minorHAnsi" w:cstheme="minorHAnsi"/>
                <w:b/>
                <w:bCs/>
                <w:sz w:val="20"/>
                <w:szCs w:val="20"/>
              </w:rPr>
              <w:t>Upload</w:t>
            </w:r>
            <w:r w:rsidRPr="00E9782E">
              <w:rPr>
                <w:rFonts w:asciiTheme="minorHAnsi" w:hAnsiTheme="minorHAnsi" w:cstheme="minorHAnsi"/>
                <w:b/>
                <w:bCs/>
                <w:sz w:val="20"/>
                <w:szCs w:val="20"/>
              </w:rPr>
              <w:t xml:space="preserve"> </w:t>
            </w:r>
            <w:r w:rsidR="00D31FBE" w:rsidRPr="00E9782E">
              <w:rPr>
                <w:rFonts w:asciiTheme="minorHAnsi" w:hAnsiTheme="minorHAnsi" w:cstheme="minorHAnsi"/>
                <w:b/>
                <w:bCs/>
                <w:sz w:val="20"/>
                <w:szCs w:val="20"/>
              </w:rPr>
              <w:t>Name</w:t>
            </w:r>
          </w:p>
        </w:tc>
        <w:tc>
          <w:tcPr>
            <w:tcW w:w="1620" w:type="dxa"/>
            <w:vAlign w:val="center"/>
          </w:tcPr>
          <w:p w14:paraId="1B56F93B" w14:textId="754610C0" w:rsidR="00D053CE" w:rsidRPr="00E9782E" w:rsidRDefault="000B290E" w:rsidP="000B290E">
            <w:pPr>
              <w:spacing w:before="0"/>
              <w:ind w:left="0"/>
              <w:jc w:val="center"/>
              <w:rPr>
                <w:rFonts w:asciiTheme="minorHAnsi" w:hAnsiTheme="minorHAnsi" w:cstheme="minorHAnsi"/>
                <w:b/>
                <w:bCs/>
                <w:sz w:val="20"/>
                <w:szCs w:val="20"/>
              </w:rPr>
            </w:pPr>
            <w:r w:rsidRPr="00E9782E">
              <w:rPr>
                <w:rFonts w:asciiTheme="minorHAnsi" w:hAnsiTheme="minorHAnsi" w:cstheme="minorHAnsi"/>
                <w:b/>
                <w:bCs/>
                <w:sz w:val="20"/>
                <w:szCs w:val="20"/>
              </w:rPr>
              <w:t>Required Upload</w:t>
            </w:r>
          </w:p>
        </w:tc>
      </w:tr>
      <w:tr w:rsidR="00413A94" w:rsidRPr="00324EAA" w14:paraId="16221870" w14:textId="77777777" w:rsidTr="00121660">
        <w:trPr>
          <w:trHeight w:val="171"/>
        </w:trPr>
        <w:tc>
          <w:tcPr>
            <w:tcW w:w="450" w:type="dxa"/>
          </w:tcPr>
          <w:p w14:paraId="517E3565" w14:textId="77777777" w:rsidR="00413A94" w:rsidRPr="003F5A64" w:rsidRDefault="00413A94" w:rsidP="00483786">
            <w:pPr>
              <w:pStyle w:val="ListParagraph"/>
              <w:numPr>
                <w:ilvl w:val="0"/>
                <w:numId w:val="11"/>
              </w:numPr>
              <w:spacing w:before="0" w:after="0"/>
              <w:ind w:left="288" w:hanging="288"/>
              <w:contextualSpacing w:val="0"/>
              <w:jc w:val="center"/>
              <w:rPr>
                <w:rFonts w:asciiTheme="minorHAnsi" w:hAnsiTheme="minorHAnsi" w:cstheme="minorHAnsi"/>
                <w:sz w:val="20"/>
                <w:szCs w:val="20"/>
              </w:rPr>
            </w:pPr>
          </w:p>
        </w:tc>
        <w:tc>
          <w:tcPr>
            <w:tcW w:w="7195" w:type="dxa"/>
          </w:tcPr>
          <w:p w14:paraId="71D33DAD" w14:textId="1CC39DFA" w:rsidR="00413A94" w:rsidRDefault="00AE25D1" w:rsidP="000B7776">
            <w:pPr>
              <w:spacing w:before="0"/>
              <w:ind w:left="0"/>
              <w:rPr>
                <w:rFonts w:asciiTheme="minorHAnsi" w:hAnsiTheme="minorHAnsi" w:cstheme="minorHAnsi"/>
                <w:color w:val="auto"/>
                <w:sz w:val="20"/>
                <w:szCs w:val="20"/>
              </w:rPr>
            </w:pPr>
            <w:r w:rsidRPr="00AE25D1">
              <w:rPr>
                <w:rFonts w:asciiTheme="minorHAnsi" w:hAnsiTheme="minorHAnsi" w:cstheme="minorHAnsi"/>
                <w:color w:val="auto"/>
                <w:sz w:val="20"/>
                <w:szCs w:val="20"/>
              </w:rPr>
              <w:t xml:space="preserve">“Entity Overview” page from the applicant’s </w:t>
            </w:r>
            <w:hyperlink r:id="rId49" w:tgtFrame="_blank" w:history="1">
              <w:r w:rsidRPr="00AE25D1">
                <w:rPr>
                  <w:rStyle w:val="Hyperlink"/>
                  <w:rFonts w:asciiTheme="minorHAnsi" w:hAnsiTheme="minorHAnsi" w:cstheme="minorHAnsi"/>
                  <w:sz w:val="20"/>
                  <w:szCs w:val="20"/>
                </w:rPr>
                <w:t>SAM</w:t>
              </w:r>
            </w:hyperlink>
            <w:r w:rsidRPr="00AE25D1">
              <w:rPr>
                <w:rFonts w:asciiTheme="minorHAnsi" w:hAnsiTheme="minorHAnsi" w:cstheme="minorHAnsi"/>
                <w:color w:val="auto"/>
                <w:sz w:val="20"/>
                <w:szCs w:val="20"/>
              </w:rPr>
              <w:t xml:space="preserve"> profile</w:t>
            </w:r>
          </w:p>
        </w:tc>
        <w:tc>
          <w:tcPr>
            <w:tcW w:w="1620" w:type="dxa"/>
          </w:tcPr>
          <w:p w14:paraId="4FF21BD2" w14:textId="77777777" w:rsidR="00413A94" w:rsidRPr="008F0594" w:rsidRDefault="00413A94" w:rsidP="00483786">
            <w:pPr>
              <w:pStyle w:val="ListParagraph"/>
              <w:numPr>
                <w:ilvl w:val="0"/>
                <w:numId w:val="12"/>
              </w:numPr>
              <w:spacing w:before="0"/>
              <w:jc w:val="center"/>
              <w:rPr>
                <w:rFonts w:asciiTheme="minorHAnsi" w:hAnsiTheme="minorHAnsi" w:cstheme="minorHAnsi"/>
                <w:sz w:val="20"/>
                <w:szCs w:val="20"/>
              </w:rPr>
            </w:pPr>
          </w:p>
        </w:tc>
      </w:tr>
      <w:tr w:rsidR="003F5A64" w:rsidRPr="00324EAA" w14:paraId="1E62111C" w14:textId="664A8903" w:rsidTr="00121660">
        <w:trPr>
          <w:trHeight w:val="171"/>
        </w:trPr>
        <w:tc>
          <w:tcPr>
            <w:tcW w:w="450" w:type="dxa"/>
          </w:tcPr>
          <w:p w14:paraId="4DB0252E" w14:textId="4AD11047" w:rsidR="003F5A64" w:rsidRPr="003F5A64" w:rsidRDefault="003F5A64" w:rsidP="00483786">
            <w:pPr>
              <w:pStyle w:val="ListParagraph"/>
              <w:numPr>
                <w:ilvl w:val="0"/>
                <w:numId w:val="11"/>
              </w:numPr>
              <w:spacing w:before="0" w:after="0"/>
              <w:ind w:left="288" w:hanging="288"/>
              <w:contextualSpacing w:val="0"/>
              <w:jc w:val="center"/>
              <w:rPr>
                <w:rFonts w:asciiTheme="minorHAnsi" w:hAnsiTheme="minorHAnsi" w:cstheme="minorHAnsi"/>
                <w:sz w:val="20"/>
                <w:szCs w:val="20"/>
              </w:rPr>
            </w:pPr>
          </w:p>
        </w:tc>
        <w:tc>
          <w:tcPr>
            <w:tcW w:w="7195" w:type="dxa"/>
          </w:tcPr>
          <w:p w14:paraId="05A17715" w14:textId="48F96911" w:rsidR="003F5A64" w:rsidRPr="00046DB9" w:rsidRDefault="002E218D" w:rsidP="003179CC">
            <w:pPr>
              <w:spacing w:before="0"/>
              <w:ind w:left="0"/>
              <w:rPr>
                <w:rFonts w:asciiTheme="minorHAnsi" w:hAnsiTheme="minorHAnsi" w:cstheme="minorHAnsi"/>
                <w:sz w:val="20"/>
                <w:szCs w:val="20"/>
              </w:rPr>
            </w:pPr>
            <w:r>
              <w:rPr>
                <w:rFonts w:asciiTheme="minorHAnsi" w:hAnsiTheme="minorHAnsi" w:cstheme="minorHAnsi"/>
                <w:color w:val="auto"/>
                <w:sz w:val="20"/>
                <w:szCs w:val="20"/>
              </w:rPr>
              <w:t>Document</w:t>
            </w:r>
            <w:r w:rsidR="00476A3F">
              <w:rPr>
                <w:rFonts w:asciiTheme="minorHAnsi" w:hAnsiTheme="minorHAnsi" w:cstheme="minorHAnsi"/>
                <w:color w:val="auto"/>
                <w:sz w:val="20"/>
                <w:szCs w:val="20"/>
              </w:rPr>
              <w:t>ation</w:t>
            </w:r>
            <w:r>
              <w:rPr>
                <w:rFonts w:asciiTheme="minorHAnsi" w:hAnsiTheme="minorHAnsi" w:cstheme="minorHAnsi"/>
                <w:color w:val="auto"/>
                <w:sz w:val="20"/>
                <w:szCs w:val="20"/>
              </w:rPr>
              <w:t xml:space="preserve"> of Eligibility</w:t>
            </w:r>
            <w:r w:rsidRPr="00046DB9">
              <w:rPr>
                <w:rFonts w:asciiTheme="minorHAnsi" w:hAnsiTheme="minorHAnsi" w:cstheme="minorHAnsi"/>
                <w:color w:val="auto"/>
                <w:sz w:val="20"/>
                <w:szCs w:val="20"/>
              </w:rPr>
              <w:t xml:space="preserve"> </w:t>
            </w:r>
            <w:r w:rsidR="00E90DA4">
              <w:rPr>
                <w:rFonts w:asciiTheme="minorHAnsi" w:hAnsiTheme="minorHAnsi" w:cstheme="minorHAnsi"/>
                <w:color w:val="auto"/>
                <w:sz w:val="20"/>
                <w:szCs w:val="20"/>
              </w:rPr>
              <w:t>(</w:t>
            </w:r>
            <w:hyperlink w:anchor="_Appendix_1:_Documentation" w:history="1">
              <w:r w:rsidR="00A30B2D">
                <w:rPr>
                  <w:rStyle w:val="Hyperlink"/>
                  <w:rFonts w:asciiTheme="minorHAnsi" w:hAnsiTheme="minorHAnsi" w:cstheme="minorHAnsi"/>
                  <w:sz w:val="20"/>
                  <w:szCs w:val="20"/>
                  <w:lang w:eastAsia="en-US"/>
                </w:rPr>
                <w:t>Appendix 1</w:t>
              </w:r>
            </w:hyperlink>
            <w:r w:rsidR="00E90DA4">
              <w:rPr>
                <w:rFonts w:asciiTheme="minorHAnsi" w:hAnsiTheme="minorHAnsi" w:cstheme="minorHAnsi"/>
                <w:color w:val="auto"/>
                <w:sz w:val="20"/>
                <w:szCs w:val="20"/>
              </w:rPr>
              <w:t>)</w:t>
            </w:r>
          </w:p>
        </w:tc>
        <w:tc>
          <w:tcPr>
            <w:tcW w:w="1620" w:type="dxa"/>
          </w:tcPr>
          <w:p w14:paraId="332648BD" w14:textId="6CE26E93" w:rsidR="00D053CE" w:rsidRPr="008F0594" w:rsidRDefault="00D053CE" w:rsidP="00483786">
            <w:pPr>
              <w:pStyle w:val="ListParagraph"/>
              <w:numPr>
                <w:ilvl w:val="0"/>
                <w:numId w:val="12"/>
              </w:numPr>
              <w:spacing w:before="0"/>
              <w:jc w:val="center"/>
              <w:rPr>
                <w:rFonts w:asciiTheme="minorHAnsi" w:hAnsiTheme="minorHAnsi" w:cstheme="minorHAnsi"/>
                <w:sz w:val="20"/>
                <w:szCs w:val="20"/>
              </w:rPr>
            </w:pPr>
          </w:p>
        </w:tc>
      </w:tr>
      <w:tr w:rsidR="003F5A64" w:rsidRPr="00324EAA" w14:paraId="743BEEFA" w14:textId="16A8608E" w:rsidTr="00121660">
        <w:trPr>
          <w:trHeight w:val="216"/>
        </w:trPr>
        <w:tc>
          <w:tcPr>
            <w:tcW w:w="450" w:type="dxa"/>
          </w:tcPr>
          <w:p w14:paraId="333726A8" w14:textId="0C174E35" w:rsidR="003F5A64" w:rsidRPr="003F5A64" w:rsidRDefault="003F5A64" w:rsidP="00483786">
            <w:pPr>
              <w:pStyle w:val="ListParagraph"/>
              <w:numPr>
                <w:ilvl w:val="0"/>
                <w:numId w:val="11"/>
              </w:numPr>
              <w:tabs>
                <w:tab w:val="left" w:pos="303"/>
              </w:tabs>
              <w:spacing w:before="0" w:after="0"/>
              <w:ind w:left="288" w:hanging="288"/>
              <w:jc w:val="center"/>
              <w:rPr>
                <w:rFonts w:asciiTheme="minorHAnsi" w:hAnsiTheme="minorHAnsi" w:cstheme="minorHAnsi"/>
                <w:sz w:val="20"/>
                <w:szCs w:val="20"/>
              </w:rPr>
            </w:pPr>
          </w:p>
        </w:tc>
        <w:tc>
          <w:tcPr>
            <w:tcW w:w="7195" w:type="dxa"/>
          </w:tcPr>
          <w:p w14:paraId="60213004" w14:textId="7EDB5623" w:rsidR="003F5A64" w:rsidRPr="00046DB9" w:rsidRDefault="002E218D" w:rsidP="003179CC">
            <w:pPr>
              <w:spacing w:before="0"/>
              <w:ind w:left="0"/>
              <w:rPr>
                <w:rFonts w:asciiTheme="minorHAnsi" w:hAnsiTheme="minorHAnsi" w:cstheme="minorHAnsi"/>
                <w:sz w:val="20"/>
                <w:szCs w:val="20"/>
              </w:rPr>
            </w:pPr>
            <w:r>
              <w:rPr>
                <w:rFonts w:asciiTheme="minorHAnsi" w:hAnsiTheme="minorHAnsi" w:cstheme="minorHAnsi"/>
                <w:sz w:val="20"/>
                <w:szCs w:val="20"/>
              </w:rPr>
              <w:t>Program Statement of Assurances</w:t>
            </w:r>
            <w:r w:rsidR="00E90DA4">
              <w:rPr>
                <w:rFonts w:asciiTheme="minorHAnsi" w:hAnsiTheme="minorHAnsi" w:cstheme="minorHAnsi"/>
                <w:sz w:val="20"/>
                <w:szCs w:val="20"/>
              </w:rPr>
              <w:t xml:space="preserve"> (</w:t>
            </w:r>
            <w:hyperlink w:anchor="_Appendix_2:_Program" w:history="1">
              <w:r w:rsidR="00A30B2D">
                <w:rPr>
                  <w:rStyle w:val="Hyperlink"/>
                  <w:rFonts w:asciiTheme="minorHAnsi" w:hAnsiTheme="minorHAnsi" w:cstheme="minorHAnsi"/>
                  <w:sz w:val="20"/>
                  <w:szCs w:val="20"/>
                  <w:lang w:eastAsia="en-US"/>
                </w:rPr>
                <w:t>Appendix 2</w:t>
              </w:r>
            </w:hyperlink>
            <w:r w:rsidR="00E90DA4">
              <w:rPr>
                <w:rFonts w:asciiTheme="minorHAnsi" w:hAnsiTheme="minorHAnsi" w:cstheme="minorHAnsi"/>
                <w:sz w:val="20"/>
                <w:szCs w:val="20"/>
              </w:rPr>
              <w:t>)</w:t>
            </w:r>
          </w:p>
        </w:tc>
        <w:tc>
          <w:tcPr>
            <w:tcW w:w="1620" w:type="dxa"/>
          </w:tcPr>
          <w:p w14:paraId="00730422" w14:textId="50B6E8FA" w:rsidR="00D053CE" w:rsidRPr="0039404F" w:rsidRDefault="00D053CE" w:rsidP="0039404F">
            <w:pPr>
              <w:pStyle w:val="ListParagraph"/>
              <w:numPr>
                <w:ilvl w:val="0"/>
                <w:numId w:val="12"/>
              </w:numPr>
              <w:spacing w:before="0"/>
              <w:jc w:val="center"/>
              <w:rPr>
                <w:rFonts w:ascii="Wingdings" w:hAnsi="Wingdings" w:cstheme="minorHAnsi"/>
                <w:color w:val="auto"/>
                <w:sz w:val="20"/>
                <w:szCs w:val="20"/>
              </w:rPr>
            </w:pPr>
          </w:p>
        </w:tc>
      </w:tr>
      <w:tr w:rsidR="00B0089A" w:rsidRPr="00324EAA" w14:paraId="72F162CF" w14:textId="77777777" w:rsidTr="00121660">
        <w:trPr>
          <w:trHeight w:val="216"/>
        </w:trPr>
        <w:tc>
          <w:tcPr>
            <w:tcW w:w="450" w:type="dxa"/>
          </w:tcPr>
          <w:p w14:paraId="60D1AECA" w14:textId="77777777" w:rsidR="00B0089A" w:rsidRPr="003F5A64" w:rsidRDefault="00B0089A" w:rsidP="00483786">
            <w:pPr>
              <w:pStyle w:val="ListParagraph"/>
              <w:numPr>
                <w:ilvl w:val="0"/>
                <w:numId w:val="11"/>
              </w:numPr>
              <w:tabs>
                <w:tab w:val="left" w:pos="303"/>
              </w:tabs>
              <w:spacing w:before="0" w:after="0"/>
              <w:ind w:left="288" w:hanging="288"/>
              <w:jc w:val="center"/>
              <w:rPr>
                <w:rFonts w:asciiTheme="minorHAnsi" w:hAnsiTheme="minorHAnsi" w:cstheme="minorHAnsi"/>
                <w:sz w:val="20"/>
                <w:szCs w:val="20"/>
              </w:rPr>
            </w:pPr>
          </w:p>
        </w:tc>
        <w:tc>
          <w:tcPr>
            <w:tcW w:w="7195" w:type="dxa"/>
          </w:tcPr>
          <w:p w14:paraId="672B6FD2" w14:textId="65781B01" w:rsidR="00B0089A" w:rsidRDefault="002E218D" w:rsidP="002E218D">
            <w:pPr>
              <w:spacing w:before="0"/>
              <w:ind w:hanging="1440"/>
              <w:rPr>
                <w:rFonts w:asciiTheme="minorHAnsi" w:hAnsiTheme="minorHAnsi" w:cstheme="minorHAnsi"/>
                <w:color w:val="auto"/>
                <w:sz w:val="20"/>
                <w:szCs w:val="20"/>
              </w:rPr>
            </w:pPr>
            <w:r>
              <w:rPr>
                <w:rFonts w:asciiTheme="minorHAnsi" w:hAnsiTheme="minorHAnsi" w:cstheme="minorHAnsi"/>
                <w:color w:val="auto"/>
                <w:sz w:val="20"/>
                <w:szCs w:val="20"/>
              </w:rPr>
              <w:t xml:space="preserve">Documentation of Required </w:t>
            </w:r>
            <w:r w:rsidR="006907FA">
              <w:rPr>
                <w:rFonts w:asciiTheme="minorHAnsi" w:hAnsiTheme="minorHAnsi" w:cstheme="minorHAnsi"/>
                <w:color w:val="auto"/>
                <w:sz w:val="20"/>
                <w:szCs w:val="20"/>
              </w:rPr>
              <w:t xml:space="preserve">Collaboration – </w:t>
            </w:r>
            <w:r w:rsidR="00212153">
              <w:rPr>
                <w:rFonts w:asciiTheme="minorHAnsi" w:hAnsiTheme="minorHAnsi" w:cstheme="minorHAnsi"/>
                <w:color w:val="auto"/>
                <w:sz w:val="20"/>
                <w:szCs w:val="20"/>
              </w:rPr>
              <w:t>Part</w:t>
            </w:r>
            <w:r w:rsidR="006907FA">
              <w:rPr>
                <w:rFonts w:asciiTheme="minorHAnsi" w:hAnsiTheme="minorHAnsi" w:cstheme="minorHAnsi"/>
                <w:color w:val="auto"/>
                <w:sz w:val="20"/>
                <w:szCs w:val="20"/>
              </w:rPr>
              <w:t xml:space="preserve"> </w:t>
            </w:r>
            <w:r w:rsidR="00212153">
              <w:rPr>
                <w:rFonts w:asciiTheme="minorHAnsi" w:hAnsiTheme="minorHAnsi" w:cstheme="minorHAnsi"/>
                <w:color w:val="auto"/>
                <w:sz w:val="20"/>
                <w:szCs w:val="20"/>
              </w:rPr>
              <w:t>1</w:t>
            </w:r>
            <w:r w:rsidR="00E90DA4">
              <w:rPr>
                <w:rFonts w:asciiTheme="minorHAnsi" w:hAnsiTheme="minorHAnsi" w:cstheme="minorHAnsi"/>
                <w:color w:val="auto"/>
                <w:sz w:val="20"/>
                <w:szCs w:val="20"/>
              </w:rPr>
              <w:t xml:space="preserve"> (</w:t>
            </w:r>
            <w:hyperlink w:anchor="_Appendix_3:_Documentation" w:history="1">
              <w:r w:rsidR="00A30B2D">
                <w:rPr>
                  <w:rStyle w:val="Hyperlink"/>
                  <w:rFonts w:asciiTheme="minorHAnsi" w:hAnsiTheme="minorHAnsi" w:cstheme="minorHAnsi"/>
                  <w:sz w:val="20"/>
                  <w:szCs w:val="20"/>
                </w:rPr>
                <w:t>Appendix 3</w:t>
              </w:r>
            </w:hyperlink>
            <w:r w:rsidR="00352143">
              <w:rPr>
                <w:rFonts w:asciiTheme="minorHAnsi" w:hAnsiTheme="minorHAnsi" w:cstheme="minorHAnsi"/>
                <w:color w:val="auto"/>
                <w:sz w:val="20"/>
                <w:szCs w:val="20"/>
              </w:rPr>
              <w:t>)</w:t>
            </w:r>
          </w:p>
        </w:tc>
        <w:tc>
          <w:tcPr>
            <w:tcW w:w="1620" w:type="dxa"/>
          </w:tcPr>
          <w:p w14:paraId="086DAF79" w14:textId="77777777" w:rsidR="00B0089A" w:rsidRPr="0039404F" w:rsidRDefault="00B0089A" w:rsidP="0039404F">
            <w:pPr>
              <w:pStyle w:val="ListParagraph"/>
              <w:numPr>
                <w:ilvl w:val="0"/>
                <w:numId w:val="12"/>
              </w:numPr>
              <w:spacing w:before="0"/>
              <w:jc w:val="center"/>
              <w:rPr>
                <w:rFonts w:asciiTheme="minorHAnsi" w:hAnsiTheme="minorHAnsi" w:cstheme="minorHAnsi"/>
                <w:color w:val="auto"/>
                <w:sz w:val="20"/>
                <w:szCs w:val="20"/>
              </w:rPr>
            </w:pPr>
          </w:p>
        </w:tc>
      </w:tr>
      <w:tr w:rsidR="00212153" w:rsidRPr="00324EAA" w14:paraId="413D54CE" w14:textId="77777777" w:rsidTr="00121660">
        <w:trPr>
          <w:trHeight w:val="216"/>
        </w:trPr>
        <w:tc>
          <w:tcPr>
            <w:tcW w:w="450" w:type="dxa"/>
          </w:tcPr>
          <w:p w14:paraId="01B09F73" w14:textId="77777777" w:rsidR="00212153" w:rsidRPr="003F5A64" w:rsidRDefault="00212153" w:rsidP="00483786">
            <w:pPr>
              <w:pStyle w:val="ListParagraph"/>
              <w:numPr>
                <w:ilvl w:val="0"/>
                <w:numId w:val="11"/>
              </w:numPr>
              <w:tabs>
                <w:tab w:val="left" w:pos="303"/>
              </w:tabs>
              <w:spacing w:before="0" w:after="0"/>
              <w:ind w:left="288" w:hanging="288"/>
              <w:jc w:val="center"/>
              <w:rPr>
                <w:rFonts w:asciiTheme="minorHAnsi" w:hAnsiTheme="minorHAnsi" w:cstheme="minorHAnsi"/>
                <w:sz w:val="20"/>
                <w:szCs w:val="20"/>
              </w:rPr>
            </w:pPr>
          </w:p>
        </w:tc>
        <w:tc>
          <w:tcPr>
            <w:tcW w:w="7195" w:type="dxa"/>
          </w:tcPr>
          <w:p w14:paraId="6FE1B88B" w14:textId="3D60ECDC" w:rsidR="00212153" w:rsidRDefault="00212153" w:rsidP="002E218D">
            <w:pPr>
              <w:spacing w:before="0"/>
              <w:ind w:hanging="1440"/>
              <w:rPr>
                <w:rFonts w:asciiTheme="minorHAnsi" w:hAnsiTheme="minorHAnsi" w:cstheme="minorHAnsi"/>
                <w:color w:val="auto"/>
                <w:sz w:val="20"/>
                <w:szCs w:val="20"/>
              </w:rPr>
            </w:pPr>
            <w:r>
              <w:rPr>
                <w:rFonts w:asciiTheme="minorHAnsi" w:hAnsiTheme="minorHAnsi" w:cstheme="minorHAnsi"/>
                <w:color w:val="auto"/>
                <w:sz w:val="20"/>
                <w:szCs w:val="20"/>
              </w:rPr>
              <w:t>Documentation of Required Collaboration</w:t>
            </w:r>
            <w:r w:rsidR="006907FA">
              <w:rPr>
                <w:rFonts w:asciiTheme="minorHAnsi" w:hAnsiTheme="minorHAnsi" w:cstheme="minorHAnsi"/>
                <w:color w:val="auto"/>
                <w:sz w:val="20"/>
                <w:szCs w:val="20"/>
              </w:rPr>
              <w:t xml:space="preserve"> –</w:t>
            </w:r>
            <w:r>
              <w:rPr>
                <w:rFonts w:asciiTheme="minorHAnsi" w:hAnsiTheme="minorHAnsi" w:cstheme="minorHAnsi"/>
                <w:color w:val="auto"/>
                <w:sz w:val="20"/>
                <w:szCs w:val="20"/>
              </w:rPr>
              <w:t xml:space="preserve"> Part</w:t>
            </w:r>
            <w:r w:rsidR="006907FA">
              <w:rPr>
                <w:rFonts w:asciiTheme="minorHAnsi" w:hAnsiTheme="minorHAnsi" w:cstheme="minorHAnsi"/>
                <w:color w:val="auto"/>
                <w:sz w:val="20"/>
                <w:szCs w:val="20"/>
              </w:rPr>
              <w:t xml:space="preserve"> </w:t>
            </w:r>
            <w:r>
              <w:rPr>
                <w:rFonts w:asciiTheme="minorHAnsi" w:hAnsiTheme="minorHAnsi" w:cstheme="minorHAnsi"/>
                <w:color w:val="auto"/>
                <w:sz w:val="20"/>
                <w:szCs w:val="20"/>
              </w:rPr>
              <w:t>2</w:t>
            </w:r>
            <w:r w:rsidR="00352143">
              <w:rPr>
                <w:rFonts w:asciiTheme="minorHAnsi" w:hAnsiTheme="minorHAnsi" w:cstheme="minorHAnsi"/>
                <w:color w:val="auto"/>
                <w:sz w:val="20"/>
                <w:szCs w:val="20"/>
              </w:rPr>
              <w:t xml:space="preserve"> (</w:t>
            </w:r>
            <w:hyperlink w:anchor="_Appendix_4:_Documentation" w:history="1">
              <w:r w:rsidR="00A30B2D">
                <w:rPr>
                  <w:rStyle w:val="Hyperlink"/>
                  <w:rFonts w:asciiTheme="minorHAnsi" w:hAnsiTheme="minorHAnsi" w:cstheme="minorHAnsi"/>
                  <w:sz w:val="20"/>
                  <w:szCs w:val="20"/>
                  <w:lang w:eastAsia="en-US"/>
                </w:rPr>
                <w:t>Appendix 4</w:t>
              </w:r>
            </w:hyperlink>
            <w:r w:rsidR="00352143">
              <w:rPr>
                <w:rFonts w:asciiTheme="minorHAnsi" w:hAnsiTheme="minorHAnsi" w:cstheme="minorHAnsi"/>
                <w:color w:val="auto"/>
                <w:sz w:val="20"/>
                <w:szCs w:val="20"/>
              </w:rPr>
              <w:t>)</w:t>
            </w:r>
          </w:p>
        </w:tc>
        <w:tc>
          <w:tcPr>
            <w:tcW w:w="1620" w:type="dxa"/>
          </w:tcPr>
          <w:p w14:paraId="4171AE6D" w14:textId="77777777" w:rsidR="00212153" w:rsidRPr="0039404F" w:rsidRDefault="00212153" w:rsidP="0039404F">
            <w:pPr>
              <w:pStyle w:val="ListParagraph"/>
              <w:numPr>
                <w:ilvl w:val="0"/>
                <w:numId w:val="12"/>
              </w:numPr>
              <w:spacing w:before="0"/>
              <w:jc w:val="center"/>
              <w:rPr>
                <w:rFonts w:asciiTheme="minorHAnsi" w:hAnsiTheme="minorHAnsi" w:cstheme="minorHAnsi"/>
                <w:color w:val="auto"/>
                <w:sz w:val="20"/>
                <w:szCs w:val="20"/>
              </w:rPr>
            </w:pPr>
          </w:p>
        </w:tc>
      </w:tr>
      <w:tr w:rsidR="00BD2B9E" w:rsidRPr="00324EAA" w14:paraId="0053A711" w14:textId="77777777" w:rsidTr="00121660">
        <w:trPr>
          <w:trHeight w:val="216"/>
        </w:trPr>
        <w:tc>
          <w:tcPr>
            <w:tcW w:w="450" w:type="dxa"/>
          </w:tcPr>
          <w:p w14:paraId="4D2F4283" w14:textId="77777777" w:rsidR="00BD2B9E" w:rsidRPr="003F5A64" w:rsidRDefault="00BD2B9E" w:rsidP="00BD2B9E">
            <w:pPr>
              <w:pStyle w:val="ListParagraph"/>
              <w:numPr>
                <w:ilvl w:val="0"/>
                <w:numId w:val="11"/>
              </w:numPr>
              <w:tabs>
                <w:tab w:val="left" w:pos="303"/>
              </w:tabs>
              <w:spacing w:before="0" w:after="0"/>
              <w:ind w:left="288" w:hanging="288"/>
              <w:jc w:val="center"/>
              <w:rPr>
                <w:rFonts w:asciiTheme="minorHAnsi" w:hAnsiTheme="minorHAnsi" w:cstheme="minorHAnsi"/>
                <w:sz w:val="20"/>
                <w:szCs w:val="20"/>
              </w:rPr>
            </w:pPr>
          </w:p>
        </w:tc>
        <w:tc>
          <w:tcPr>
            <w:tcW w:w="7195" w:type="dxa"/>
          </w:tcPr>
          <w:p w14:paraId="29178551" w14:textId="39520DC3" w:rsidR="00BD2B9E" w:rsidRDefault="00BD2B9E" w:rsidP="00BD2B9E">
            <w:pPr>
              <w:spacing w:before="0"/>
              <w:ind w:hanging="1440"/>
              <w:rPr>
                <w:rFonts w:asciiTheme="minorHAnsi" w:hAnsiTheme="minorHAnsi" w:cstheme="minorHAnsi"/>
                <w:color w:val="auto"/>
                <w:sz w:val="20"/>
                <w:szCs w:val="20"/>
              </w:rPr>
            </w:pPr>
            <w:r w:rsidRPr="00CA357C">
              <w:rPr>
                <w:sz w:val="20"/>
                <w:szCs w:val="20"/>
              </w:rPr>
              <w:t>For existing IHE staff – a two-page resume for each member of the grant project team</w:t>
            </w:r>
          </w:p>
        </w:tc>
        <w:tc>
          <w:tcPr>
            <w:tcW w:w="1620" w:type="dxa"/>
          </w:tcPr>
          <w:p w14:paraId="06623338" w14:textId="77777777" w:rsidR="00BD2B9E" w:rsidRPr="0039404F" w:rsidRDefault="00BD2B9E" w:rsidP="00BD2B9E">
            <w:pPr>
              <w:pStyle w:val="ListParagraph"/>
              <w:numPr>
                <w:ilvl w:val="0"/>
                <w:numId w:val="12"/>
              </w:numPr>
              <w:spacing w:before="0"/>
              <w:jc w:val="center"/>
              <w:rPr>
                <w:rFonts w:asciiTheme="minorHAnsi" w:hAnsiTheme="minorHAnsi" w:cstheme="minorHAnsi"/>
                <w:color w:val="auto"/>
                <w:sz w:val="20"/>
                <w:szCs w:val="20"/>
              </w:rPr>
            </w:pPr>
          </w:p>
        </w:tc>
      </w:tr>
      <w:tr w:rsidR="00BD2B9E" w:rsidRPr="00324EAA" w14:paraId="45436D56" w14:textId="77777777" w:rsidTr="00121660">
        <w:trPr>
          <w:trHeight w:val="216"/>
        </w:trPr>
        <w:tc>
          <w:tcPr>
            <w:tcW w:w="450" w:type="dxa"/>
          </w:tcPr>
          <w:p w14:paraId="494524E6" w14:textId="77777777" w:rsidR="00BD2B9E" w:rsidRPr="003F5A64" w:rsidRDefault="00BD2B9E" w:rsidP="00BD2B9E">
            <w:pPr>
              <w:pStyle w:val="ListParagraph"/>
              <w:numPr>
                <w:ilvl w:val="0"/>
                <w:numId w:val="11"/>
              </w:numPr>
              <w:tabs>
                <w:tab w:val="left" w:pos="303"/>
              </w:tabs>
              <w:spacing w:before="0" w:after="0"/>
              <w:ind w:left="288" w:hanging="288"/>
              <w:jc w:val="center"/>
              <w:rPr>
                <w:rFonts w:asciiTheme="minorHAnsi" w:hAnsiTheme="minorHAnsi" w:cstheme="minorHAnsi"/>
                <w:sz w:val="20"/>
                <w:szCs w:val="20"/>
              </w:rPr>
            </w:pPr>
          </w:p>
        </w:tc>
        <w:tc>
          <w:tcPr>
            <w:tcW w:w="7195" w:type="dxa"/>
          </w:tcPr>
          <w:p w14:paraId="7CA570EE" w14:textId="2965766E" w:rsidR="00BD2B9E" w:rsidRDefault="00BD2B9E" w:rsidP="00CA357C">
            <w:pPr>
              <w:spacing w:before="0"/>
              <w:ind w:left="0"/>
              <w:rPr>
                <w:rFonts w:asciiTheme="minorHAnsi" w:hAnsiTheme="minorHAnsi" w:cstheme="minorHAnsi"/>
                <w:color w:val="auto"/>
                <w:sz w:val="20"/>
                <w:szCs w:val="20"/>
              </w:rPr>
            </w:pPr>
            <w:r w:rsidRPr="00CA357C">
              <w:rPr>
                <w:sz w:val="20"/>
                <w:szCs w:val="20"/>
              </w:rPr>
              <w:t>For new grant-related positions at the IHE –</w:t>
            </w:r>
            <w:r w:rsidR="00BC44E8" w:rsidRPr="00CA357C">
              <w:rPr>
                <w:sz w:val="20"/>
                <w:szCs w:val="20"/>
              </w:rPr>
              <w:t xml:space="preserve"> </w:t>
            </w:r>
            <w:r w:rsidRPr="00CA357C">
              <w:rPr>
                <w:sz w:val="20"/>
                <w:szCs w:val="20"/>
              </w:rPr>
              <w:t>a brief job description and rationale for each position proposed to assist in the management and implementation of the grant program (only</w:t>
            </w:r>
            <w:r w:rsidR="004F4193">
              <w:rPr>
                <w:sz w:val="20"/>
                <w:szCs w:val="20"/>
              </w:rPr>
              <w:t xml:space="preserve"> required</w:t>
            </w:r>
            <w:r w:rsidRPr="00CA357C">
              <w:rPr>
                <w:sz w:val="20"/>
                <w:szCs w:val="20"/>
              </w:rPr>
              <w:t xml:space="preserve"> if applicable)</w:t>
            </w:r>
          </w:p>
        </w:tc>
        <w:tc>
          <w:tcPr>
            <w:tcW w:w="1620" w:type="dxa"/>
          </w:tcPr>
          <w:p w14:paraId="71EA5172" w14:textId="77777777" w:rsidR="00BD2B9E" w:rsidRPr="0039404F" w:rsidRDefault="00BD2B9E" w:rsidP="00BD2B9E">
            <w:pPr>
              <w:pStyle w:val="ListParagraph"/>
              <w:numPr>
                <w:ilvl w:val="0"/>
                <w:numId w:val="12"/>
              </w:numPr>
              <w:spacing w:before="0"/>
              <w:jc w:val="center"/>
              <w:rPr>
                <w:rFonts w:asciiTheme="minorHAnsi" w:hAnsiTheme="minorHAnsi" w:cstheme="minorHAnsi"/>
                <w:color w:val="auto"/>
                <w:sz w:val="20"/>
                <w:szCs w:val="20"/>
              </w:rPr>
            </w:pPr>
          </w:p>
        </w:tc>
      </w:tr>
    </w:tbl>
    <w:p w14:paraId="52864A4C" w14:textId="77777777" w:rsidR="00972DD2" w:rsidRDefault="00972DD2" w:rsidP="00332B9F">
      <w:pPr>
        <w:pStyle w:val="Heading2"/>
        <w:numPr>
          <w:ilvl w:val="0"/>
          <w:numId w:val="0"/>
        </w:numPr>
        <w:spacing w:before="0" w:after="0"/>
        <w:ind w:left="720"/>
        <w:sectPr w:rsidR="00972DD2" w:rsidSect="001E607D">
          <w:type w:val="continuous"/>
          <w:pgSz w:w="12240" w:h="15840" w:code="1"/>
          <w:pgMar w:top="1440" w:right="1080" w:bottom="720" w:left="1080" w:header="720" w:footer="720" w:gutter="0"/>
          <w:cols w:space="720"/>
          <w:formProt w:val="0"/>
          <w:docGrid w:linePitch="360"/>
        </w:sectPr>
      </w:pPr>
    </w:p>
    <w:p w14:paraId="3C2C7CE7" w14:textId="12E35315" w:rsidR="00814215" w:rsidRDefault="00003B8F" w:rsidP="00917259">
      <w:pPr>
        <w:pStyle w:val="Heading2"/>
      </w:pPr>
      <w:bookmarkStart w:id="40" w:name="_Allowable_Uses_and"/>
      <w:bookmarkStart w:id="41" w:name="_Toc153877867"/>
      <w:bookmarkEnd w:id="40"/>
      <w:r>
        <w:t xml:space="preserve">Allowable Uses </w:t>
      </w:r>
      <w:r w:rsidR="00CA1F44">
        <w:t xml:space="preserve">and </w:t>
      </w:r>
      <w:r w:rsidR="00C344CD" w:rsidRPr="00A75D56">
        <w:t>Eligible Activities</w:t>
      </w:r>
      <w:bookmarkEnd w:id="41"/>
      <w:r w:rsidR="00B3734B">
        <w:t xml:space="preserve"> </w:t>
      </w:r>
    </w:p>
    <w:p w14:paraId="227CEA21" w14:textId="11DD75DB" w:rsidR="00814215" w:rsidRDefault="00917259" w:rsidP="00C344CD">
      <w:pPr>
        <w:pStyle w:val="ListParagraph"/>
        <w:rPr>
          <w:b/>
          <w:bCs/>
          <w:color w:val="auto"/>
        </w:rPr>
        <w:sectPr w:rsidR="00814215" w:rsidSect="001E607D">
          <w:type w:val="continuous"/>
          <w:pgSz w:w="12240" w:h="15840" w:code="1"/>
          <w:pgMar w:top="1440" w:right="1080" w:bottom="720" w:left="1080" w:header="720" w:footer="720" w:gutter="0"/>
          <w:cols w:space="720"/>
          <w:formProt w:val="0"/>
          <w:docGrid w:linePitch="360"/>
        </w:sectPr>
      </w:pPr>
      <w:r>
        <w:rPr>
          <w:rStyle w:val="normaltextrun"/>
          <w:rFonts w:cs="Calibri"/>
          <w:szCs w:val="22"/>
          <w:shd w:val="clear" w:color="auto" w:fill="FFFFFF"/>
        </w:rPr>
        <w:t xml:space="preserve">Budget requests should be linked to specific project activities and objectives of the </w:t>
      </w:r>
      <w:r w:rsidR="003A64F3">
        <w:rPr>
          <w:i/>
          <w:iCs/>
        </w:rPr>
        <w:t xml:space="preserve">Expanding Access to </w:t>
      </w:r>
      <w:r>
        <w:rPr>
          <w:i/>
        </w:rPr>
        <w:t xml:space="preserve">Climate Change Education </w:t>
      </w:r>
      <w:r w:rsidR="003A64F3">
        <w:rPr>
          <w:i/>
          <w:iCs/>
        </w:rPr>
        <w:t xml:space="preserve">and the New Jersey Student Learning Standards </w:t>
      </w:r>
      <w:r w:rsidR="00AA164B">
        <w:rPr>
          <w:i/>
          <w:iCs/>
        </w:rPr>
        <w:t>t</w:t>
      </w:r>
      <w:r w:rsidR="003A64F3">
        <w:rPr>
          <w:i/>
          <w:iCs/>
        </w:rPr>
        <w:t xml:space="preserve">hrough Climate </w:t>
      </w:r>
      <w:r>
        <w:rPr>
          <w:i/>
        </w:rPr>
        <w:t xml:space="preserve">Learning Collaboratives </w:t>
      </w:r>
      <w:r>
        <w:rPr>
          <w:rStyle w:val="normaltextrun"/>
          <w:rFonts w:cs="Calibri"/>
          <w:szCs w:val="22"/>
          <w:shd w:val="clear" w:color="auto" w:fill="FFFFFF"/>
        </w:rPr>
        <w:t>grant program</w:t>
      </w:r>
      <w:r w:rsidR="009C2E18">
        <w:rPr>
          <w:rStyle w:val="normaltextrun"/>
          <w:rFonts w:cs="Calibri"/>
          <w:szCs w:val="22"/>
          <w:shd w:val="clear" w:color="auto" w:fill="FFFFFF"/>
        </w:rPr>
        <w:t xml:space="preserve">. </w:t>
      </w:r>
      <w:r w:rsidR="00911AD9" w:rsidRPr="00911AD9">
        <w:rPr>
          <w:rFonts w:cs="Calibri"/>
          <w:szCs w:val="22"/>
          <w:shd w:val="clear" w:color="auto" w:fill="FFFFFF"/>
        </w:rPr>
        <w:t xml:space="preserve">Eligible activities include those aligned with the mandatory objectives listed in </w:t>
      </w:r>
      <w:hyperlink w:anchor="_Project_Design_Considerations" w:history="1">
        <w:r w:rsidR="00911AD9" w:rsidRPr="008F7260">
          <w:rPr>
            <w:rStyle w:val="Hyperlink"/>
            <w:rFonts w:cs="Calibri"/>
            <w:szCs w:val="22"/>
            <w:shd w:val="clear" w:color="auto" w:fill="FFFFFF"/>
          </w:rPr>
          <w:t>Section II.4</w:t>
        </w:r>
      </w:hyperlink>
      <w:r w:rsidR="00911AD9" w:rsidRPr="00911AD9">
        <w:rPr>
          <w:rFonts w:cs="Calibri"/>
          <w:szCs w:val="22"/>
          <w:shd w:val="clear" w:color="auto" w:fill="FFFFFF"/>
        </w:rPr>
        <w:t>.</w:t>
      </w:r>
    </w:p>
    <w:p w14:paraId="44700FA7" w14:textId="24A5C842" w:rsidR="009E2715" w:rsidRDefault="00C344CD" w:rsidP="007D45F0">
      <w:pPr>
        <w:pStyle w:val="Heading2"/>
      </w:pPr>
      <w:bookmarkStart w:id="42" w:name="_Toc153877868"/>
      <w:r w:rsidRPr="007B55F3">
        <w:t>Sub-granting Funds</w:t>
      </w:r>
      <w:bookmarkEnd w:id="42"/>
      <w:r w:rsidR="00D61421">
        <w:t xml:space="preserve">   </w:t>
      </w:r>
    </w:p>
    <w:p w14:paraId="5F174DF9" w14:textId="1C1202F2" w:rsidR="00D75C59" w:rsidRPr="001B4ADD" w:rsidRDefault="00FC553F" w:rsidP="001B4ADD">
      <w:pPr>
        <w:pStyle w:val="paragraph"/>
        <w:spacing w:before="0" w:beforeAutospacing="0" w:after="0" w:afterAutospacing="0"/>
        <w:ind w:left="720"/>
        <w:textAlignment w:val="baseline"/>
        <w:rPr>
          <w:rFonts w:asciiTheme="minorHAnsi" w:hAnsiTheme="minorHAnsi" w:cstheme="minorHAnsi"/>
          <w:color w:val="000000"/>
          <w:sz w:val="22"/>
          <w:szCs w:val="22"/>
        </w:rPr>
      </w:pPr>
      <w:r w:rsidRPr="009B3F68">
        <w:rPr>
          <w:rFonts w:asciiTheme="minorHAnsi" w:hAnsiTheme="minorHAnsi" w:cstheme="minorHAnsi"/>
          <w:color w:val="000000"/>
          <w:sz w:val="22"/>
          <w:szCs w:val="22"/>
        </w:rPr>
        <w:t>Applicants are not permitted to divest more than 20% of the total grant award to any single entity, including but not limited to partners, collaborators</w:t>
      </w:r>
      <w:r w:rsidR="00CC7AB6">
        <w:rPr>
          <w:rFonts w:asciiTheme="minorHAnsi" w:hAnsiTheme="minorHAnsi" w:cstheme="minorHAnsi"/>
          <w:color w:val="000000"/>
          <w:sz w:val="22"/>
          <w:szCs w:val="22"/>
        </w:rPr>
        <w:t>,</w:t>
      </w:r>
      <w:r w:rsidRPr="009B3F68">
        <w:rPr>
          <w:rFonts w:asciiTheme="minorHAnsi" w:hAnsiTheme="minorHAnsi" w:cstheme="minorHAnsi"/>
          <w:color w:val="000000"/>
          <w:sz w:val="22"/>
          <w:szCs w:val="22"/>
        </w:rPr>
        <w:t xml:space="preserve"> or sub-grantees. At a minimum, applicants must maintain direct control of 51% of the total grant award during the entire grant cycle. Additionally, applicants are not allowed to divest oversight of the program’s administration or implementation to another agency</w:t>
      </w:r>
      <w:r>
        <w:rPr>
          <w:rFonts w:asciiTheme="minorHAnsi" w:hAnsiTheme="minorHAnsi" w:cstheme="minorHAnsi"/>
          <w:color w:val="000000"/>
          <w:sz w:val="22"/>
          <w:szCs w:val="22"/>
        </w:rPr>
        <w:t xml:space="preserve">. </w:t>
      </w:r>
      <w:r w:rsidRPr="009B3F68">
        <w:rPr>
          <w:rFonts w:asciiTheme="minorHAnsi" w:hAnsiTheme="minorHAnsi" w:cstheme="minorHAnsi"/>
          <w:color w:val="000000"/>
          <w:sz w:val="22"/>
          <w:szCs w:val="22"/>
        </w:rPr>
        <w:t xml:space="preserve">These funds may not be used as a pass-through to another agency to </w:t>
      </w:r>
      <w:r>
        <w:rPr>
          <w:rFonts w:asciiTheme="minorHAnsi" w:hAnsiTheme="minorHAnsi" w:cstheme="minorHAnsi"/>
          <w:color w:val="000000"/>
          <w:sz w:val="22"/>
          <w:szCs w:val="22"/>
        </w:rPr>
        <w:t xml:space="preserve">create and implement the </w:t>
      </w:r>
      <w:r w:rsidR="009777B4">
        <w:rPr>
          <w:rFonts w:asciiTheme="minorHAnsi" w:hAnsiTheme="minorHAnsi" w:cstheme="minorHAnsi"/>
          <w:color w:val="000000"/>
          <w:sz w:val="22"/>
          <w:szCs w:val="22"/>
        </w:rPr>
        <w:t>CCLC</w:t>
      </w:r>
      <w:r>
        <w:rPr>
          <w:rFonts w:asciiTheme="minorHAnsi" w:hAnsiTheme="minorHAnsi" w:cstheme="minorHAnsi"/>
          <w:color w:val="000000"/>
          <w:sz w:val="22"/>
          <w:szCs w:val="22"/>
        </w:rPr>
        <w:t>.</w:t>
      </w:r>
      <w:r w:rsidR="00D75C59">
        <w:fldChar w:fldCharType="begin"/>
      </w:r>
      <w:r w:rsidR="00D75C59">
        <w:instrText xml:space="preserve"> IF</w:instrText>
      </w:r>
      <w:r w:rsidR="00D75C59">
        <w:fldChar w:fldCharType="begin"/>
      </w:r>
      <w:r w:rsidR="00D75C59">
        <w:instrText xml:space="preserve"> REF </w:instrText>
      </w:r>
      <w:r w:rsidR="00D75C59" w:rsidRPr="00B42A12">
        <w:instrText xml:space="preserve">Subgrantee </w:instrText>
      </w:r>
      <w:r w:rsidR="00D75C59">
        <w:fldChar w:fldCharType="separate"/>
      </w:r>
      <w:r w:rsidR="00222BB2">
        <w:instrText>Please Select</w:instrText>
      </w:r>
      <w:r w:rsidR="00D75C59">
        <w:fldChar w:fldCharType="end"/>
      </w:r>
      <w:r w:rsidR="00D75C59">
        <w:instrText xml:space="preserve">="Allowable" " Refer to Section IV Appendices - Eligible Sub-grantees and sub-grantee upload requirements. </w:instrText>
      </w:r>
    </w:p>
    <w:p w14:paraId="1C17380E" w14:textId="77777777" w:rsidR="00D75C59" w:rsidRDefault="00D75C59" w:rsidP="00D75C59">
      <w:pPr>
        <w:ind w:left="720"/>
      </w:pPr>
      <w:r>
        <w:instrText xml:space="preserve">Sub-grantees must have the capacity to provide services during the grant term. </w:instrText>
      </w:r>
    </w:p>
    <w:p w14:paraId="41CE2875" w14:textId="1B6A6EA7" w:rsidR="00D75C59" w:rsidRDefault="00D75C59" w:rsidP="00D75C59">
      <w:pPr>
        <w:ind w:left="720"/>
      </w:pPr>
      <w:r>
        <w:instrText xml:space="preserve">The Lead agency must have written agreements between the grantee and each sub-grantee are required.  A copy of the written agreement must be provided to NJDOE for review.  The written agreement shall include a scope of services that details the services the sub-grantee will be providing, how the grantee will measure a subgrantee’s progress, reporting requirements of the sub-grantee, and the amount of funds that will be sub-granted.  The grantee/sub-grantee agreement must use the same budget categories listed in the grantee’s Budget and include a disbursement schedule.  The written agreement shall include provisions for early termination of the agreement if the sub-grantee fails to perform under the terms of the agreement." </w:instrText>
      </w:r>
      <w:r>
        <w:fldChar w:fldCharType="begin"/>
      </w:r>
      <w:r>
        <w:instrText xml:space="preserve"> IF</w:instrText>
      </w:r>
      <w:r>
        <w:fldChar w:fldCharType="begin"/>
      </w:r>
      <w:r>
        <w:instrText xml:space="preserve"> REF </w:instrText>
      </w:r>
      <w:r w:rsidRPr="00B42A12">
        <w:instrText>Subgrantee</w:instrText>
      </w:r>
      <w:r>
        <w:instrText xml:space="preserve"> </w:instrText>
      </w:r>
      <w:r>
        <w:fldChar w:fldCharType="separate"/>
      </w:r>
      <w:r w:rsidR="00222BB2">
        <w:instrText>Please Select</w:instrText>
      </w:r>
      <w:r>
        <w:fldChar w:fldCharType="end"/>
      </w:r>
      <w:r>
        <w:instrText>="</w:instrText>
      </w:r>
      <w:r w:rsidRPr="00B42A12">
        <w:instrText>Unallowed</w:instrText>
      </w:r>
      <w:r>
        <w:instrText>" "</w:instrText>
      </w:r>
      <w:r w:rsidRPr="00B42A12">
        <w:instrText>The Grantee shall not subcontract any of the work or services covered by this grant, nor shall any interest be assigned or transferred except as may be provided for in this grant or with the express written approval of the Department.</w:instrText>
      </w:r>
      <w:r>
        <w:instrText>"</w:instrText>
      </w:r>
      <w:r>
        <w:fldChar w:fldCharType="end"/>
      </w:r>
      <w:r>
        <w:instrText xml:space="preserve"> </w:instrText>
      </w:r>
      <w:r>
        <w:fldChar w:fldCharType="end"/>
      </w:r>
    </w:p>
    <w:p w14:paraId="1CF2F343" w14:textId="4E11A457" w:rsidR="00D75C59" w:rsidRPr="002C0004" w:rsidRDefault="00D75C59" w:rsidP="00D75C59">
      <w:pPr>
        <w:pStyle w:val="Heading2"/>
      </w:pPr>
      <w:bookmarkStart w:id="43" w:name="_Toc153877869"/>
      <w:r w:rsidRPr="002C0004">
        <w:rPr>
          <w:rStyle w:val="Heading2Char"/>
          <w:b/>
        </w:rPr>
        <w:t>Non</w:t>
      </w:r>
      <w:r w:rsidR="008156D8">
        <w:rPr>
          <w:rStyle w:val="Heading2Char"/>
          <w:b/>
        </w:rPr>
        <w:t>p</w:t>
      </w:r>
      <w:r w:rsidRPr="002C0004">
        <w:rPr>
          <w:rStyle w:val="Heading2Char"/>
          <w:b/>
        </w:rPr>
        <w:t>ublic Participation</w:t>
      </w:r>
      <w:bookmarkEnd w:id="43"/>
    </w:p>
    <w:p w14:paraId="11447A92" w14:textId="7FC8E7D7" w:rsidR="00D75C59" w:rsidRDefault="00814257" w:rsidP="00D75C59">
      <w:pPr>
        <w:ind w:left="720"/>
      </w:pPr>
      <w:r>
        <w:t xml:space="preserve">Nonpublic </w:t>
      </w:r>
      <w:r w:rsidR="00257A8A">
        <w:t>p</w:t>
      </w:r>
      <w:r>
        <w:t xml:space="preserve">articipation is not </w:t>
      </w:r>
      <w:r w:rsidR="0089210D">
        <w:t xml:space="preserve">applicable </w:t>
      </w:r>
      <w:r>
        <w:t>for this grant.</w:t>
      </w:r>
    </w:p>
    <w:p w14:paraId="7892786C" w14:textId="76D312AB" w:rsidR="00C344CD" w:rsidRPr="007B55F3" w:rsidRDefault="00C344CD" w:rsidP="007D45F0">
      <w:pPr>
        <w:pStyle w:val="Heading2"/>
        <w:rPr>
          <w:bCs/>
          <w:smallCaps/>
          <w:u w:val="single"/>
        </w:rPr>
      </w:pPr>
      <w:bookmarkStart w:id="44" w:name="_Toc153877870"/>
      <w:r w:rsidRPr="0013614C">
        <w:t>Apportionment</w:t>
      </w:r>
      <w:r w:rsidRPr="007B55F3">
        <w:t xml:space="preserve"> of Grant Funds</w:t>
      </w:r>
      <w:bookmarkEnd w:id="44"/>
    </w:p>
    <w:p w14:paraId="1DEAF6A4" w14:textId="1393BA5A" w:rsidR="002C5BB9" w:rsidRDefault="002C5BB9" w:rsidP="002C5BB9">
      <w:pPr>
        <w:ind w:left="720"/>
      </w:pPr>
      <w:r>
        <w:t>The applicant’s project must be designed and implemented in conformance with all applicable state and federal regulations. Final awards are subject to the availability of</w:t>
      </w:r>
      <w:r>
        <w:rPr>
          <w:b/>
        </w:rPr>
        <w:t xml:space="preserve"> </w:t>
      </w:r>
      <w:r>
        <w:t xml:space="preserve">funds. Total funds available are </w:t>
      </w:r>
      <w:r w:rsidR="0053790E">
        <w:t>$1,950,000</w:t>
      </w:r>
      <w:r>
        <w:t xml:space="preserve">. This is </w:t>
      </w:r>
      <w:r w:rsidR="00E330F6">
        <w:t>100</w:t>
      </w:r>
      <w:r>
        <w:t xml:space="preserve"> percent funded from </w:t>
      </w:r>
      <w:r w:rsidR="0053790E">
        <w:t>the FY 2024</w:t>
      </w:r>
      <w:r w:rsidR="00EB2923">
        <w:t xml:space="preserve"> Appropriations Act</w:t>
      </w:r>
      <w:r>
        <w:t xml:space="preserve"> </w:t>
      </w:r>
      <w:r w:rsidR="00E330F6">
        <w:t>(5063-359)</w:t>
      </w:r>
      <w:r>
        <w:t xml:space="preserve">. The project period is </w:t>
      </w:r>
      <w:r w:rsidR="00FF1678">
        <w:t>April</w:t>
      </w:r>
      <w:r w:rsidR="00EB2923">
        <w:t xml:space="preserve"> 1, </w:t>
      </w:r>
      <w:proofErr w:type="gramStart"/>
      <w:r w:rsidR="00EB2923">
        <w:t>2024</w:t>
      </w:r>
      <w:proofErr w:type="gramEnd"/>
      <w:r w:rsidR="006633A8">
        <w:t xml:space="preserve"> to </w:t>
      </w:r>
      <w:r w:rsidR="00FF1678">
        <w:t>March 31</w:t>
      </w:r>
      <w:r w:rsidR="006633A8">
        <w:t>, 2025</w:t>
      </w:r>
      <w:r>
        <w:t>.</w:t>
      </w:r>
    </w:p>
    <w:p w14:paraId="398C50EF" w14:textId="1DEFF0C2" w:rsidR="002C5BB9" w:rsidRDefault="002C5BB9" w:rsidP="002C5BB9">
      <w:pPr>
        <w:ind w:left="720"/>
      </w:pPr>
      <w:r>
        <w:t>All grant funds are subject to a 60-day liquidation period at the end of the grant term. At this time</w:t>
      </w:r>
      <w:r w:rsidR="00F54C42">
        <w:t>,</w:t>
      </w:r>
      <w:r>
        <w:t xml:space="preserve"> a final expenditure report will be due to close out the grant award.</w:t>
      </w:r>
    </w:p>
    <w:p w14:paraId="2622C005" w14:textId="7BC07245" w:rsidR="00C344CD" w:rsidRPr="00743392" w:rsidRDefault="00C344CD" w:rsidP="00C344CD">
      <w:pPr>
        <w:ind w:left="720"/>
      </w:pPr>
      <w:r w:rsidRPr="00743392">
        <w:t xml:space="preserve">Grants funds are to be used solely for the costs associated </w:t>
      </w:r>
      <w:r w:rsidR="00F54C42">
        <w:t>in</w:t>
      </w:r>
      <w:r w:rsidRPr="00743392">
        <w:t xml:space="preserve"> implementing the grant program.</w:t>
      </w:r>
      <w:r w:rsidR="00053AD2">
        <w:t xml:space="preserve"> </w:t>
      </w:r>
      <w:r w:rsidR="00DE233A">
        <w:t>Click on the links b</w:t>
      </w:r>
      <w:r w:rsidR="00053AD2">
        <w:t xml:space="preserve">elow to </w:t>
      </w:r>
      <w:r w:rsidR="00EC3153">
        <w:t xml:space="preserve">view </w:t>
      </w:r>
      <w:r w:rsidR="00053AD2">
        <w:t>the current rates</w:t>
      </w:r>
      <w:r w:rsidR="005408AA">
        <w:t>:</w:t>
      </w:r>
    </w:p>
    <w:p w14:paraId="4BEC1DB1" w14:textId="117CFB19" w:rsidR="00A7018F" w:rsidRDefault="00826BF7" w:rsidP="00C344CD">
      <w:pPr>
        <w:ind w:left="720"/>
      </w:pPr>
      <w:hyperlink r:id="rId50" w:history="1">
        <w:r w:rsidR="00C344CD" w:rsidRPr="00C93EBA">
          <w:rPr>
            <w:rStyle w:val="Hyperlink"/>
          </w:rPr>
          <w:t>Max Administrative Cap</w:t>
        </w:r>
      </w:hyperlink>
      <w:r w:rsidR="00C344CD" w:rsidRPr="00C93EBA">
        <w:t>:</w:t>
      </w:r>
      <w:r w:rsidR="0013614C">
        <w:t xml:space="preserve"> </w:t>
      </w:r>
      <w:r w:rsidR="00757AF9">
        <w:t>10%</w:t>
      </w:r>
      <w:r w:rsidR="00795178">
        <w:tab/>
      </w:r>
      <w:r w:rsidR="005408AA">
        <w:t xml:space="preserve">            </w:t>
      </w:r>
      <w:r w:rsidR="003345E9">
        <w:t xml:space="preserve">               </w:t>
      </w:r>
      <w:hyperlink r:id="rId51" w:history="1">
        <w:r w:rsidR="00F01776" w:rsidRPr="0013614C">
          <w:rPr>
            <w:rStyle w:val="Hyperlink"/>
          </w:rPr>
          <w:t>NJ Travel Reimbursement Rate</w:t>
        </w:r>
      </w:hyperlink>
      <w:r w:rsidR="00F01776" w:rsidRPr="0013614C">
        <w:t>:</w:t>
      </w:r>
      <w:r w:rsidR="00F01776">
        <w:t xml:space="preserve"> </w:t>
      </w:r>
      <w:r w:rsidR="008A006A">
        <w:t>$</w:t>
      </w:r>
      <w:r w:rsidR="00B771A0">
        <w:t>0</w:t>
      </w:r>
      <w:r w:rsidR="00F01776">
        <w:t>.</w:t>
      </w:r>
      <w:r w:rsidR="00713778">
        <w:t>47</w:t>
      </w:r>
      <w:r w:rsidR="00F01776">
        <w:t xml:space="preserve"> cent</w:t>
      </w:r>
      <w:r w:rsidR="002E2E47">
        <w:t>s per</w:t>
      </w:r>
      <w:r w:rsidR="00F01776">
        <w:t xml:space="preserve"> mile</w:t>
      </w:r>
    </w:p>
    <w:p w14:paraId="5FC32819" w14:textId="35FB20DC" w:rsidR="00DE2516" w:rsidRDefault="00826BF7" w:rsidP="00DE2516">
      <w:pPr>
        <w:ind w:left="720" w:right="-450"/>
      </w:pPr>
      <w:hyperlink r:id="rId52" w:history="1">
        <w:r w:rsidR="00C344CD" w:rsidRPr="00C93EBA">
          <w:rPr>
            <w:rStyle w:val="Hyperlink"/>
          </w:rPr>
          <w:t>Max Benefit Cap</w:t>
        </w:r>
        <w:r w:rsidR="003B0F97" w:rsidRPr="004767A7">
          <w:rPr>
            <w:rStyle w:val="Hyperlink"/>
          </w:rPr>
          <w:t xml:space="preserve"> Composite Rate</w:t>
        </w:r>
      </w:hyperlink>
      <w:r w:rsidR="00C344CD">
        <w:t xml:space="preserve">: </w:t>
      </w:r>
      <w:r w:rsidR="0059286C">
        <w:t>77.15</w:t>
      </w:r>
      <w:r w:rsidR="00C344CD">
        <w:t>%</w:t>
      </w:r>
      <w:r w:rsidR="00133483">
        <w:t xml:space="preserve"> </w:t>
      </w:r>
      <w:r w:rsidR="005C66E8">
        <w:t xml:space="preserve">         </w:t>
      </w:r>
      <w:hyperlink r:id="rId53">
        <w:r w:rsidR="00F01776" w:rsidRPr="270A2034">
          <w:rPr>
            <w:rStyle w:val="Hyperlink"/>
          </w:rPr>
          <w:t>Max Indirect Costs Cap %:</w:t>
        </w:r>
      </w:hyperlink>
      <w:r w:rsidR="00F01776">
        <w:t xml:space="preserve"> </w:t>
      </w:r>
      <w:r w:rsidR="00757AF9">
        <w:t>0%</w:t>
      </w:r>
      <w:r w:rsidR="007D3318">
        <w:t xml:space="preserve"> </w:t>
      </w:r>
    </w:p>
    <w:p w14:paraId="3F77F800" w14:textId="3B68F714" w:rsidR="00FF46DD" w:rsidRDefault="00FF46DD" w:rsidP="00985FC3">
      <w:pPr>
        <w:ind w:left="720" w:right="-450"/>
        <w:rPr>
          <w:rFonts w:asciiTheme="minorHAnsi" w:hAnsiTheme="minorHAnsi" w:cstheme="minorHAnsi"/>
        </w:rPr>
      </w:pPr>
      <w:r>
        <w:t xml:space="preserve">Please refer to </w:t>
      </w:r>
      <w:hyperlink w:anchor="_Eligible_Costs" w:history="1">
        <w:r w:rsidR="008454FB" w:rsidRPr="00011F16">
          <w:rPr>
            <w:rStyle w:val="Hyperlink"/>
          </w:rPr>
          <w:t>S</w:t>
        </w:r>
        <w:r w:rsidRPr="00011F16">
          <w:rPr>
            <w:rStyle w:val="Hyperlink"/>
          </w:rPr>
          <w:t>ection II.10</w:t>
        </w:r>
        <w:r w:rsidR="008454FB" w:rsidRPr="00011F16">
          <w:rPr>
            <w:rStyle w:val="Hyperlink"/>
          </w:rPr>
          <w:t>.</w:t>
        </w:r>
      </w:hyperlink>
      <w:r w:rsidR="00BE1D67">
        <w:t xml:space="preserve"> and</w:t>
      </w:r>
      <w:r w:rsidR="008454FB">
        <w:t xml:space="preserve"> </w:t>
      </w:r>
      <w:hyperlink w:anchor="_Ineligible_Costs" w:history="1">
        <w:r w:rsidR="008454FB" w:rsidRPr="00011F16">
          <w:rPr>
            <w:rStyle w:val="Hyperlink"/>
          </w:rPr>
          <w:t>Section</w:t>
        </w:r>
        <w:r w:rsidR="00BE1D67" w:rsidRPr="00011F16">
          <w:rPr>
            <w:rStyle w:val="Hyperlink"/>
          </w:rPr>
          <w:t xml:space="preserve"> </w:t>
        </w:r>
        <w:r w:rsidR="009F74CB" w:rsidRPr="00011F16">
          <w:rPr>
            <w:rStyle w:val="Hyperlink"/>
          </w:rPr>
          <w:t>II.11</w:t>
        </w:r>
        <w:r w:rsidR="008454FB" w:rsidRPr="00011F16">
          <w:rPr>
            <w:rStyle w:val="Hyperlink"/>
          </w:rPr>
          <w:t>.</w:t>
        </w:r>
      </w:hyperlink>
      <w:r w:rsidR="009F74CB">
        <w:t xml:space="preserve"> </w:t>
      </w:r>
      <w:r>
        <w:t xml:space="preserve">of the NGO </w:t>
      </w:r>
      <w:r>
        <w:rPr>
          <w:rFonts w:asciiTheme="minorHAnsi" w:hAnsiTheme="minorHAnsi" w:cstheme="minorHAnsi"/>
        </w:rPr>
        <w:t>for information regarding the allowability, inclusion</w:t>
      </w:r>
      <w:r w:rsidR="001A33CF">
        <w:rPr>
          <w:rFonts w:asciiTheme="minorHAnsi" w:hAnsiTheme="minorHAnsi" w:cstheme="minorHAnsi"/>
        </w:rPr>
        <w:t>,</w:t>
      </w:r>
      <w:r>
        <w:rPr>
          <w:rFonts w:asciiTheme="minorHAnsi" w:hAnsiTheme="minorHAnsi" w:cstheme="minorHAnsi"/>
        </w:rPr>
        <w:t xml:space="preserve"> and/or restriction(s) </w:t>
      </w:r>
      <w:r w:rsidR="003521C2">
        <w:rPr>
          <w:rFonts w:asciiTheme="minorHAnsi" w:hAnsiTheme="minorHAnsi" w:cstheme="minorHAnsi"/>
        </w:rPr>
        <w:t xml:space="preserve">of </w:t>
      </w:r>
      <w:r>
        <w:rPr>
          <w:rFonts w:asciiTheme="minorHAnsi" w:hAnsiTheme="minorHAnsi" w:cstheme="minorHAnsi"/>
        </w:rPr>
        <w:t>indirect costs in a grant budget.</w:t>
      </w:r>
    </w:p>
    <w:p w14:paraId="44B3C7EE" w14:textId="60586233" w:rsidR="00985FC3" w:rsidRDefault="001B2B09" w:rsidP="00985FC3">
      <w:pPr>
        <w:ind w:left="720" w:right="-450"/>
      </w:pPr>
      <w:r>
        <w:t>A</w:t>
      </w:r>
      <w:r w:rsidRPr="00B0014D">
        <w:t>dditional guidance</w:t>
      </w:r>
      <w:r>
        <w:t xml:space="preserve"> for indirect costs can be</w:t>
      </w:r>
      <w:r w:rsidRPr="00B0014D">
        <w:t xml:space="preserve"> found in the</w:t>
      </w:r>
      <w:r w:rsidR="00F3428A">
        <w:t xml:space="preserve"> </w:t>
      </w:r>
      <w:hyperlink r:id="rId54" w:history="1">
        <w:r w:rsidR="001855FB">
          <w:rPr>
            <w:rStyle w:val="Hyperlink"/>
            <w:rFonts w:asciiTheme="minorHAnsi" w:hAnsiTheme="minorHAnsi" w:cstheme="minorHAnsi"/>
            <w:szCs w:val="22"/>
          </w:rPr>
          <w:t>glossary page of the Discretionary Grants Manual</w:t>
        </w:r>
      </w:hyperlink>
      <w:r w:rsidR="001855FB" w:rsidRPr="001855FB">
        <w:rPr>
          <w:rStyle w:val="Hyperlink"/>
          <w:rFonts w:asciiTheme="minorHAnsi" w:hAnsiTheme="minorHAnsi" w:cstheme="minorHAnsi"/>
          <w:color w:val="auto"/>
          <w:szCs w:val="22"/>
          <w:u w:val="none"/>
        </w:rPr>
        <w:t>.</w:t>
      </w:r>
    </w:p>
    <w:p w14:paraId="29F36424" w14:textId="5E2BAB92" w:rsidR="00B55E84" w:rsidRPr="00F25996" w:rsidRDefault="00B55E84" w:rsidP="00FC1EEA">
      <w:pPr>
        <w:ind w:left="720"/>
      </w:pPr>
      <w:r w:rsidRPr="00785ED2">
        <w:t xml:space="preserve">The NJDOE will remove all ineligible costs </w:t>
      </w:r>
      <w:r w:rsidR="00CC3806" w:rsidRPr="00785ED2">
        <w:t xml:space="preserve">and </w:t>
      </w:r>
      <w:r w:rsidRPr="00785ED2">
        <w:t>costs not supported by the Project Activity Plan</w:t>
      </w:r>
      <w:r w:rsidR="00CC3806" w:rsidRPr="00785ED2">
        <w:t xml:space="preserve"> from </w:t>
      </w:r>
      <w:r w:rsidR="001019AF" w:rsidRPr="00785ED2">
        <w:t xml:space="preserve">budget </w:t>
      </w:r>
      <w:r w:rsidR="00CC3806" w:rsidRPr="00785ED2">
        <w:t>consideration</w:t>
      </w:r>
      <w:r w:rsidRPr="00785ED2">
        <w:t xml:space="preserve">. </w:t>
      </w:r>
      <w:r w:rsidR="0088030B" w:rsidRPr="00785ED2">
        <w:t xml:space="preserve">Through the </w:t>
      </w:r>
      <w:r w:rsidR="009F3DDE">
        <w:t xml:space="preserve">PAR </w:t>
      </w:r>
      <w:r w:rsidR="0088030B" w:rsidRPr="00785ED2">
        <w:t>process</w:t>
      </w:r>
      <w:r w:rsidR="005232CD" w:rsidRPr="00785ED2">
        <w:t>, the</w:t>
      </w:r>
      <w:r w:rsidR="0088030B" w:rsidRPr="00785ED2">
        <w:t xml:space="preserve"> </w:t>
      </w:r>
      <w:r w:rsidR="00AE5BDD" w:rsidRPr="00785ED2">
        <w:t>applicants</w:t>
      </w:r>
      <w:r w:rsidR="0088030B" w:rsidRPr="00785ED2">
        <w:t xml:space="preserve"> will be given the opportunity to </w:t>
      </w:r>
      <w:r w:rsidR="005232CD" w:rsidRPr="00785ED2">
        <w:t>revise</w:t>
      </w:r>
      <w:r w:rsidR="0088030B" w:rsidRPr="00785ED2">
        <w:t xml:space="preserve"> their budget. Providing opportunities for revisions or permitting the reallocation of the budgeted funds is at the discretion of the NJDOE</w:t>
      </w:r>
      <w:r w:rsidR="005358DB" w:rsidRPr="00785ED2">
        <w:t xml:space="preserve">. </w:t>
      </w:r>
      <w:r w:rsidRPr="00785ED2">
        <w:t xml:space="preserve">The </w:t>
      </w:r>
      <w:r w:rsidR="00631398" w:rsidRPr="00785ED2">
        <w:t xml:space="preserve">final </w:t>
      </w:r>
      <w:r w:rsidR="005352B9" w:rsidRPr="00785ED2">
        <w:t xml:space="preserve">funding </w:t>
      </w:r>
      <w:r w:rsidRPr="00785ED2">
        <w:t>award</w:t>
      </w:r>
      <w:r w:rsidR="00027813" w:rsidRPr="00785ED2">
        <w:t xml:space="preserve"> </w:t>
      </w:r>
      <w:r w:rsidRPr="00785ED2">
        <w:t xml:space="preserve">will be contingent upon the applicant’s ability to </w:t>
      </w:r>
      <w:r w:rsidR="003F2168" w:rsidRPr="00785ED2">
        <w:t>justify</w:t>
      </w:r>
      <w:r w:rsidRPr="00785ED2">
        <w:t xml:space="preserve"> its proposed budget</w:t>
      </w:r>
      <w:r w:rsidR="00AC1601" w:rsidRPr="00785ED2">
        <w:t>.</w:t>
      </w:r>
      <w:r w:rsidRPr="00785ED2">
        <w:t xml:space="preserve"> </w:t>
      </w:r>
    </w:p>
    <w:p w14:paraId="74475835" w14:textId="2E4B80B1" w:rsidR="00045624" w:rsidRPr="00045624" w:rsidRDefault="00C344CD" w:rsidP="009C533A">
      <w:pPr>
        <w:pStyle w:val="Heading2"/>
      </w:pPr>
      <w:bookmarkStart w:id="45" w:name="_Eligible_Costs"/>
      <w:bookmarkStart w:id="46" w:name="_Toc153877871"/>
      <w:bookmarkEnd w:id="45"/>
      <w:r w:rsidRPr="00F25996">
        <w:lastRenderedPageBreak/>
        <w:t>Eligible Costs</w:t>
      </w:r>
      <w:bookmarkEnd w:id="46"/>
    </w:p>
    <w:p w14:paraId="6B6D32E4" w14:textId="100B59F9" w:rsidR="00C344CD" w:rsidRDefault="0013614C" w:rsidP="00045624">
      <w:pPr>
        <w:ind w:left="720"/>
        <w:rPr>
          <w:b/>
        </w:rPr>
      </w:pPr>
      <w:r>
        <w:t>Use the</w:t>
      </w:r>
      <w:r w:rsidR="00C344CD" w:rsidRPr="00621686">
        <w:rPr>
          <w:color w:val="3366FF"/>
        </w:rPr>
        <w:t xml:space="preserve"> </w:t>
      </w:r>
      <w:hyperlink r:id="rId55" w:history="1">
        <w:r w:rsidR="00C344CD" w:rsidRPr="00621686">
          <w:rPr>
            <w:color w:val="0000FF"/>
            <w:u w:val="single"/>
          </w:rPr>
          <w:t>Quick Reference for Commonly Requested Costs</w:t>
        </w:r>
      </w:hyperlink>
      <w:r w:rsidR="00C344CD" w:rsidRPr="00324EAA">
        <w:t xml:space="preserve"> </w:t>
      </w:r>
      <w:r w:rsidR="00C344CD" w:rsidRPr="00F25996">
        <w:t xml:space="preserve">or the </w:t>
      </w:r>
      <w:hyperlink r:id="rId56" w:history="1">
        <w:r w:rsidR="00C344CD" w:rsidRPr="00621686">
          <w:rPr>
            <w:color w:val="0000FF"/>
            <w:u w:val="single"/>
          </w:rPr>
          <w:t>Uniform</w:t>
        </w:r>
        <w:r w:rsidR="00EF290D" w:rsidRPr="00621686">
          <w:rPr>
            <w:color w:val="0000FF"/>
            <w:u w:val="single"/>
          </w:rPr>
          <w:t xml:space="preserve"> </w:t>
        </w:r>
        <w:r w:rsidR="00C344CD" w:rsidRPr="00621686">
          <w:rPr>
            <w:color w:val="0000FF"/>
            <w:u w:val="single"/>
          </w:rPr>
          <w:t>Minimum Chart of Accounts</w:t>
        </w:r>
      </w:hyperlink>
      <w:r w:rsidR="00C344CD" w:rsidRPr="00171B21">
        <w:t xml:space="preserve"> to locate the appropriate budget costs codes.</w:t>
      </w:r>
    </w:p>
    <w:p w14:paraId="52E93401" w14:textId="4E45F5D8" w:rsidR="001F0D55" w:rsidRDefault="001F0D55" w:rsidP="00045624">
      <w:pPr>
        <w:ind w:left="720"/>
      </w:pPr>
      <w:r>
        <w:t>Please note that the passage of N.J.A.C 6A:23A-7 places additional administrative requirements on the travel of school district personnel. The applicant is urged to be mindful of these requirements as they may impact the ability of school district personnel to participate in activities sponsored by the grant program.</w:t>
      </w:r>
    </w:p>
    <w:p w14:paraId="7C4945B7" w14:textId="530AE996" w:rsidR="00394777" w:rsidRDefault="00394777" w:rsidP="00045624">
      <w:pPr>
        <w:ind w:left="720"/>
      </w:pPr>
      <w:r w:rsidRPr="00394777">
        <w:t>All eligible costs must be aligned with the constraints presented in this NGO. Grantees are strongly encouraged to contact the Program Office if uncertain about the eligibility of a cost prior to incurring the cost in question. The final determination as to the eligibility of a cost will be determined by the NJDOE. Eligible costs may include:</w:t>
      </w:r>
    </w:p>
    <w:p w14:paraId="21128A88" w14:textId="2E30918F" w:rsidR="002118ED" w:rsidRPr="00F8254D" w:rsidRDefault="002118ED" w:rsidP="002118ED">
      <w:pPr>
        <w:numPr>
          <w:ilvl w:val="0"/>
          <w:numId w:val="143"/>
        </w:numPr>
        <w:spacing w:before="0" w:after="0"/>
        <w:ind w:left="1440" w:hanging="360"/>
        <w:rPr>
          <w:color w:val="auto"/>
          <w:szCs w:val="22"/>
        </w:rPr>
      </w:pPr>
      <w:r w:rsidRPr="000B7790">
        <w:rPr>
          <w:b/>
          <w:color w:val="auto"/>
          <w:szCs w:val="22"/>
        </w:rPr>
        <w:t>Accommodations</w:t>
      </w:r>
      <w:r>
        <w:rPr>
          <w:color w:val="auto"/>
          <w:szCs w:val="22"/>
        </w:rPr>
        <w:t xml:space="preserve"> - </w:t>
      </w:r>
      <w:r w:rsidRPr="00F8254D">
        <w:rPr>
          <w:color w:val="auto"/>
          <w:szCs w:val="22"/>
        </w:rPr>
        <w:t>Reasonable and necessary</w:t>
      </w:r>
      <w:r w:rsidRPr="00F8254D" w:rsidDel="00597A66">
        <w:rPr>
          <w:color w:val="auto"/>
          <w:szCs w:val="22"/>
        </w:rPr>
        <w:t xml:space="preserve"> </w:t>
      </w:r>
      <w:r w:rsidRPr="00F8254D">
        <w:rPr>
          <w:color w:val="auto"/>
          <w:szCs w:val="22"/>
        </w:rPr>
        <w:t>services and accommodations associated with serving disabled students</w:t>
      </w:r>
      <w:r>
        <w:rPr>
          <w:color w:val="auto"/>
          <w:szCs w:val="22"/>
        </w:rPr>
        <w:t>.</w:t>
      </w:r>
      <w:r w:rsidRPr="00F8254D">
        <w:rPr>
          <w:color w:val="auto"/>
          <w:szCs w:val="22"/>
        </w:rPr>
        <w:t xml:space="preserve"> </w:t>
      </w:r>
    </w:p>
    <w:p w14:paraId="729F5FA6" w14:textId="5F3040D3" w:rsidR="00234BF8" w:rsidRPr="00234BF8" w:rsidRDefault="00234BF8" w:rsidP="00AB63BF">
      <w:pPr>
        <w:numPr>
          <w:ilvl w:val="0"/>
          <w:numId w:val="143"/>
        </w:numPr>
        <w:spacing w:before="0" w:after="0"/>
        <w:ind w:left="1440" w:hanging="360"/>
        <w:rPr>
          <w:color w:val="auto"/>
          <w:szCs w:val="22"/>
        </w:rPr>
      </w:pPr>
      <w:r w:rsidRPr="00234BF8">
        <w:rPr>
          <w:b/>
          <w:bCs/>
          <w:color w:val="auto"/>
          <w:szCs w:val="22"/>
        </w:rPr>
        <w:t>Administrative costs</w:t>
      </w:r>
      <w:r w:rsidRPr="00234BF8">
        <w:rPr>
          <w:color w:val="auto"/>
          <w:szCs w:val="22"/>
        </w:rPr>
        <w:t xml:space="preserve"> – Administrative costs related to the grant program.</w:t>
      </w:r>
    </w:p>
    <w:p w14:paraId="1EFFDC63" w14:textId="7CB18A1A" w:rsidR="00AB63BF" w:rsidRPr="00F8254D" w:rsidRDefault="00AB63BF" w:rsidP="001B4ADD">
      <w:pPr>
        <w:numPr>
          <w:ilvl w:val="0"/>
          <w:numId w:val="143"/>
        </w:numPr>
        <w:spacing w:before="0" w:after="0"/>
        <w:ind w:left="1440" w:hanging="360"/>
        <w:rPr>
          <w:color w:val="auto"/>
          <w:szCs w:val="22"/>
        </w:rPr>
      </w:pPr>
      <w:r w:rsidRPr="00AB63BF">
        <w:rPr>
          <w:b/>
          <w:bCs/>
          <w:color w:val="auto"/>
          <w:szCs w:val="22"/>
        </w:rPr>
        <w:t>Existing IHE staff salaries/benefit costs</w:t>
      </w:r>
      <w:r w:rsidRPr="00AB63BF">
        <w:rPr>
          <w:color w:val="auto"/>
          <w:szCs w:val="22"/>
        </w:rPr>
        <w:t xml:space="preserve"> – Salaries/benefit costs for existing staff assisting in the management and implementation of the grant program.</w:t>
      </w:r>
    </w:p>
    <w:p w14:paraId="7FB82B81" w14:textId="4255DA9A" w:rsidR="00ED23EF" w:rsidRPr="00ED23EF" w:rsidRDefault="00ED23EF" w:rsidP="00ED23EF">
      <w:pPr>
        <w:numPr>
          <w:ilvl w:val="0"/>
          <w:numId w:val="143"/>
        </w:numPr>
        <w:spacing w:before="0" w:after="0"/>
        <w:ind w:left="1440" w:hanging="360"/>
        <w:rPr>
          <w:color w:val="auto"/>
          <w:szCs w:val="22"/>
        </w:rPr>
      </w:pPr>
      <w:r w:rsidRPr="00ED23EF">
        <w:rPr>
          <w:b/>
          <w:bCs/>
          <w:color w:val="auto"/>
          <w:szCs w:val="22"/>
        </w:rPr>
        <w:t>Grant program staff positions</w:t>
      </w:r>
      <w:r w:rsidRPr="00ED23EF">
        <w:rPr>
          <w:color w:val="auto"/>
          <w:szCs w:val="22"/>
        </w:rPr>
        <w:t xml:space="preserve"> – A new grant-related position at the IHE - a brief job description and rationale for each position proposed to assist in the management and implementation of the grant program must be uploaded into EWEG. Enter the salary requests using the appropriate budget subtabs in the EWEG form.</w:t>
      </w:r>
    </w:p>
    <w:p w14:paraId="71C7F4D0" w14:textId="77777777" w:rsidR="00F249F2" w:rsidRPr="00B42156" w:rsidRDefault="00F249F2" w:rsidP="00F249F2">
      <w:pPr>
        <w:numPr>
          <w:ilvl w:val="0"/>
          <w:numId w:val="143"/>
        </w:numPr>
        <w:spacing w:before="0" w:after="0"/>
        <w:ind w:left="1440" w:hanging="360"/>
        <w:rPr>
          <w:color w:val="auto"/>
          <w:szCs w:val="22"/>
        </w:rPr>
      </w:pPr>
      <w:r w:rsidRPr="00B42156">
        <w:rPr>
          <w:b/>
          <w:bCs/>
          <w:color w:val="auto"/>
          <w:szCs w:val="22"/>
        </w:rPr>
        <w:t>Marketing costs</w:t>
      </w:r>
      <w:r w:rsidRPr="00B42156">
        <w:rPr>
          <w:color w:val="auto"/>
          <w:szCs w:val="22"/>
        </w:rPr>
        <w:t xml:space="preserve"> – Costs directly related to efforts to recruit LEAs to engage with the grantee and participate in grant-related program activities.</w:t>
      </w:r>
    </w:p>
    <w:p w14:paraId="25596175" w14:textId="6B952B44" w:rsidR="007565B2" w:rsidRPr="007565B2" w:rsidRDefault="007565B2" w:rsidP="00514D4C">
      <w:pPr>
        <w:numPr>
          <w:ilvl w:val="0"/>
          <w:numId w:val="143"/>
        </w:numPr>
        <w:spacing w:before="0" w:after="0"/>
        <w:ind w:left="1440" w:hanging="360"/>
        <w:rPr>
          <w:color w:val="auto"/>
          <w:szCs w:val="22"/>
        </w:rPr>
      </w:pPr>
      <w:r w:rsidRPr="007565B2">
        <w:rPr>
          <w:b/>
          <w:bCs/>
          <w:color w:val="auto"/>
          <w:szCs w:val="22"/>
        </w:rPr>
        <w:t>Stipends</w:t>
      </w:r>
      <w:r w:rsidRPr="007565B2">
        <w:rPr>
          <w:color w:val="auto"/>
          <w:szCs w:val="22"/>
        </w:rPr>
        <w:t xml:space="preserve"> – For LEA teachers to attend grant related activities held outside of contracted hours (please note that supervisors and curriculum directors cannot be compensated through these funds). </w:t>
      </w:r>
    </w:p>
    <w:p w14:paraId="077BFD23" w14:textId="1DB66F52" w:rsidR="00B50047" w:rsidRPr="00446371" w:rsidRDefault="00B50047" w:rsidP="00514D4C">
      <w:pPr>
        <w:numPr>
          <w:ilvl w:val="0"/>
          <w:numId w:val="143"/>
        </w:numPr>
        <w:spacing w:before="0" w:after="0"/>
        <w:ind w:left="1440" w:hanging="360"/>
        <w:rPr>
          <w:color w:val="auto"/>
          <w:szCs w:val="22"/>
        </w:rPr>
      </w:pPr>
      <w:r w:rsidRPr="00446371">
        <w:rPr>
          <w:b/>
          <w:color w:val="auto"/>
          <w:szCs w:val="22"/>
        </w:rPr>
        <w:t>Subgrants</w:t>
      </w:r>
      <w:r>
        <w:rPr>
          <w:color w:val="auto"/>
          <w:szCs w:val="22"/>
        </w:rPr>
        <w:t xml:space="preserve"> </w:t>
      </w:r>
      <w:r w:rsidR="006B3814">
        <w:rPr>
          <w:color w:val="auto"/>
          <w:szCs w:val="22"/>
        </w:rPr>
        <w:t>–</w:t>
      </w:r>
      <w:r>
        <w:rPr>
          <w:color w:val="auto"/>
          <w:szCs w:val="22"/>
        </w:rPr>
        <w:t xml:space="preserve"> </w:t>
      </w:r>
      <w:r w:rsidR="006B3814">
        <w:rPr>
          <w:color w:val="auto"/>
          <w:szCs w:val="22"/>
        </w:rPr>
        <w:t xml:space="preserve">Costs </w:t>
      </w:r>
      <w:r w:rsidR="00A0044E">
        <w:rPr>
          <w:color w:val="auto"/>
          <w:szCs w:val="22"/>
        </w:rPr>
        <w:t>for partnering with CBOs</w:t>
      </w:r>
      <w:r w:rsidR="00970E70">
        <w:rPr>
          <w:color w:val="auto"/>
          <w:szCs w:val="22"/>
        </w:rPr>
        <w:t>.</w:t>
      </w:r>
      <w:r w:rsidR="00806AD4">
        <w:rPr>
          <w:color w:val="auto"/>
          <w:szCs w:val="22"/>
        </w:rPr>
        <w:t xml:space="preserve"> </w:t>
      </w:r>
      <w:r w:rsidR="00806AD4" w:rsidRPr="009B3F68">
        <w:rPr>
          <w:rFonts w:asciiTheme="minorHAnsi" w:hAnsiTheme="minorHAnsi" w:cstheme="minorHAnsi"/>
          <w:szCs w:val="22"/>
        </w:rPr>
        <w:t>Applicants are not permitted to divest more than 20% of the total grant award to any single entity, including but not limited to partners, collaborators</w:t>
      </w:r>
      <w:r w:rsidR="00806AD4">
        <w:rPr>
          <w:rFonts w:asciiTheme="minorHAnsi" w:hAnsiTheme="minorHAnsi" w:cstheme="minorHAnsi"/>
          <w:szCs w:val="22"/>
        </w:rPr>
        <w:t>,</w:t>
      </w:r>
      <w:r w:rsidR="00806AD4" w:rsidRPr="009B3F68">
        <w:rPr>
          <w:rFonts w:asciiTheme="minorHAnsi" w:hAnsiTheme="minorHAnsi" w:cstheme="minorHAnsi"/>
          <w:szCs w:val="22"/>
        </w:rPr>
        <w:t xml:space="preserve"> or sub-grantees. At a minimum, applicants must maintain direct control of 51% of the total grant award during the entire grant cycle</w:t>
      </w:r>
      <w:r w:rsidR="00806AD4">
        <w:rPr>
          <w:rFonts w:asciiTheme="minorHAnsi" w:hAnsiTheme="minorHAnsi" w:cstheme="minorHAnsi"/>
          <w:szCs w:val="22"/>
        </w:rPr>
        <w:t>.</w:t>
      </w:r>
    </w:p>
    <w:p w14:paraId="65309C5B" w14:textId="4EBEC442" w:rsidR="00514D4C" w:rsidRPr="00514D4C" w:rsidRDefault="00514D4C" w:rsidP="00514D4C">
      <w:pPr>
        <w:numPr>
          <w:ilvl w:val="0"/>
          <w:numId w:val="143"/>
        </w:numPr>
        <w:spacing w:before="0" w:after="0"/>
        <w:ind w:left="1440" w:hanging="360"/>
        <w:rPr>
          <w:color w:val="auto"/>
          <w:szCs w:val="22"/>
        </w:rPr>
      </w:pPr>
      <w:r w:rsidRPr="00514D4C">
        <w:rPr>
          <w:b/>
          <w:bCs/>
          <w:color w:val="auto"/>
          <w:szCs w:val="22"/>
        </w:rPr>
        <w:t>Substitute teachers</w:t>
      </w:r>
      <w:r w:rsidRPr="00514D4C">
        <w:rPr>
          <w:color w:val="auto"/>
          <w:szCs w:val="22"/>
        </w:rPr>
        <w:t xml:space="preserve"> – Costs related to acquiring substitute teachers to cover for LEA teachers participating in grant-related program activities.</w:t>
      </w:r>
    </w:p>
    <w:p w14:paraId="081387FD" w14:textId="56D098C8" w:rsidR="00E16A9A" w:rsidRPr="00E16A9A" w:rsidRDefault="00E16A9A" w:rsidP="00E16A9A">
      <w:pPr>
        <w:numPr>
          <w:ilvl w:val="0"/>
          <w:numId w:val="143"/>
        </w:numPr>
        <w:spacing w:before="0" w:after="0"/>
        <w:ind w:left="1440" w:hanging="360"/>
        <w:rPr>
          <w:color w:val="auto"/>
          <w:szCs w:val="22"/>
        </w:rPr>
      </w:pPr>
      <w:r w:rsidRPr="00E16A9A">
        <w:rPr>
          <w:b/>
          <w:bCs/>
          <w:color w:val="auto"/>
          <w:szCs w:val="22"/>
        </w:rPr>
        <w:t>Supplies</w:t>
      </w:r>
      <w:r w:rsidRPr="00E16A9A">
        <w:rPr>
          <w:color w:val="auto"/>
          <w:szCs w:val="22"/>
        </w:rPr>
        <w:t xml:space="preserve"> – Costs for supplies and instructional materials needed to administer grant-related events and activities (e.g., professional development events, etc.). </w:t>
      </w:r>
    </w:p>
    <w:p w14:paraId="185D3D5F" w14:textId="013B1915" w:rsidR="006B43A9" w:rsidRPr="006B43A9" w:rsidRDefault="006B43A9" w:rsidP="006B43A9">
      <w:pPr>
        <w:numPr>
          <w:ilvl w:val="0"/>
          <w:numId w:val="143"/>
        </w:numPr>
        <w:spacing w:before="0" w:after="0"/>
        <w:ind w:left="1440" w:hanging="360"/>
        <w:rPr>
          <w:color w:val="auto"/>
          <w:szCs w:val="22"/>
        </w:rPr>
      </w:pPr>
      <w:r w:rsidRPr="006B43A9">
        <w:rPr>
          <w:b/>
          <w:bCs/>
          <w:color w:val="auto"/>
          <w:szCs w:val="22"/>
        </w:rPr>
        <w:t xml:space="preserve">Transportation </w:t>
      </w:r>
      <w:r w:rsidRPr="006B43A9">
        <w:rPr>
          <w:color w:val="auto"/>
          <w:szCs w:val="22"/>
        </w:rPr>
        <w:t xml:space="preserve">– Costs related to transporting students to attend </w:t>
      </w:r>
      <w:r>
        <w:rPr>
          <w:color w:val="auto"/>
          <w:szCs w:val="22"/>
        </w:rPr>
        <w:t>CCLC</w:t>
      </w:r>
      <w:r w:rsidRPr="006B43A9">
        <w:rPr>
          <w:color w:val="auto"/>
          <w:szCs w:val="22"/>
        </w:rPr>
        <w:t>-sponsored experiential learning opportunities.</w:t>
      </w:r>
    </w:p>
    <w:p w14:paraId="37CBD399" w14:textId="21D789C6" w:rsidR="00AB63BF" w:rsidRDefault="007F3E63" w:rsidP="006B43A9">
      <w:pPr>
        <w:numPr>
          <w:ilvl w:val="0"/>
          <w:numId w:val="143"/>
        </w:numPr>
        <w:spacing w:before="0" w:after="0"/>
        <w:ind w:left="1440" w:hanging="360"/>
        <w:rPr>
          <w:color w:val="auto"/>
          <w:szCs w:val="22"/>
        </w:rPr>
      </w:pPr>
      <w:r w:rsidRPr="00DF61E0">
        <w:rPr>
          <w:b/>
          <w:bCs/>
          <w:color w:val="auto"/>
          <w:szCs w:val="22"/>
        </w:rPr>
        <w:t>Travel</w:t>
      </w:r>
      <w:r>
        <w:rPr>
          <w:color w:val="auto"/>
          <w:szCs w:val="22"/>
        </w:rPr>
        <w:t xml:space="preserve"> – For program and LEA staff to travel to grant related events and activities.</w:t>
      </w:r>
    </w:p>
    <w:p w14:paraId="426D5443" w14:textId="54A036FC" w:rsidR="0091114D" w:rsidRPr="005C6567" w:rsidRDefault="0091114D">
      <w:pPr>
        <w:numPr>
          <w:ilvl w:val="0"/>
          <w:numId w:val="143"/>
        </w:numPr>
        <w:spacing w:before="0" w:after="0"/>
        <w:ind w:left="1440" w:hanging="360"/>
        <w:rPr>
          <w:color w:val="auto"/>
          <w:szCs w:val="22"/>
        </w:rPr>
      </w:pPr>
      <w:r w:rsidRPr="005C6567">
        <w:rPr>
          <w:b/>
          <w:bCs/>
          <w:color w:val="auto"/>
          <w:szCs w:val="22"/>
        </w:rPr>
        <w:t>Venue fees</w:t>
      </w:r>
      <w:r w:rsidRPr="005C6567">
        <w:rPr>
          <w:color w:val="auto"/>
          <w:szCs w:val="22"/>
        </w:rPr>
        <w:t xml:space="preserve"> – Reasonable fees associated with renting external venue space for the in-person professional development events to be held in each county or for other events, only when there is no adequate space available to the grantee at their home institution. </w:t>
      </w:r>
    </w:p>
    <w:p w14:paraId="638BD67D" w14:textId="10FF4B17" w:rsidR="00A21322" w:rsidRPr="00A21322" w:rsidRDefault="00C344CD" w:rsidP="001B4ADD">
      <w:pPr>
        <w:pStyle w:val="Heading2"/>
      </w:pPr>
      <w:bookmarkStart w:id="47" w:name="_Ineligible_Costs"/>
      <w:bookmarkStart w:id="48" w:name="_Toc153877872"/>
      <w:bookmarkEnd w:id="47"/>
      <w:r w:rsidRPr="007B55F3">
        <w:t xml:space="preserve">Ineligible </w:t>
      </w:r>
      <w:r w:rsidRPr="00C344CD">
        <w:t>Costs</w:t>
      </w:r>
      <w:bookmarkEnd w:id="48"/>
    </w:p>
    <w:p w14:paraId="6A0E5D95" w14:textId="06B06755" w:rsidR="009C3D7D" w:rsidRPr="009C3D7D" w:rsidRDefault="009C3D7D" w:rsidP="009C3D7D">
      <w:pPr>
        <w:spacing w:before="0"/>
        <w:sectPr w:rsidR="009C3D7D" w:rsidRPr="009C3D7D" w:rsidSect="001E607D">
          <w:type w:val="continuous"/>
          <w:pgSz w:w="12240" w:h="15840" w:code="1"/>
          <w:pgMar w:top="1440" w:right="1080" w:bottom="720" w:left="1080" w:header="720" w:footer="720" w:gutter="0"/>
          <w:cols w:space="720"/>
          <w:docGrid w:linePitch="360"/>
        </w:sectPr>
      </w:pPr>
    </w:p>
    <w:p w14:paraId="57A9CF30" w14:textId="6C285F88" w:rsidR="00C344CD" w:rsidRDefault="00C344CD" w:rsidP="001B4ADD">
      <w:pPr>
        <w:ind w:left="720"/>
      </w:pPr>
      <w:r w:rsidRPr="00324EAA">
        <w:t xml:space="preserve">The NJDOE will not reimburse grantees or sub-grantees for ineligible costs. </w:t>
      </w:r>
      <w:r w:rsidR="00F25754" w:rsidRPr="00F25754">
        <w:t xml:space="preserve">Grantees are strongly encouraged to contact the Program Office if uncertain about the eligibility of a cost prior to incurring the cost in question. The final determination as to the ineligibility of a cost will be determined by the NJDOE. </w:t>
      </w:r>
      <w:r w:rsidRPr="00324EAA">
        <w:t>Ineligible costs include:</w:t>
      </w:r>
    </w:p>
    <w:bookmarkEnd w:id="25"/>
    <w:p w14:paraId="376DED0E" w14:textId="0414DAB6" w:rsidR="0043480A" w:rsidRPr="007C3874" w:rsidRDefault="0043480A" w:rsidP="00B905DC">
      <w:pPr>
        <w:pStyle w:val="ListParagraph"/>
        <w:numPr>
          <w:ilvl w:val="0"/>
          <w:numId w:val="8"/>
        </w:numPr>
        <w:ind w:left="1440"/>
        <w:rPr>
          <w:rFonts w:asciiTheme="minorHAnsi" w:hAnsiTheme="minorHAnsi" w:cstheme="minorHAnsi"/>
          <w:color w:val="auto"/>
          <w:szCs w:val="22"/>
        </w:rPr>
      </w:pPr>
      <w:r w:rsidRPr="00B905DC">
        <w:rPr>
          <w:rFonts w:asciiTheme="minorHAnsi" w:hAnsiTheme="minorHAnsi" w:cstheme="minorHAnsi"/>
          <w:b/>
          <w:color w:val="auto"/>
          <w:szCs w:val="22"/>
        </w:rPr>
        <w:lastRenderedPageBreak/>
        <w:t xml:space="preserve">Curriculum </w:t>
      </w:r>
      <w:r>
        <w:rPr>
          <w:rFonts w:asciiTheme="minorHAnsi" w:hAnsiTheme="minorHAnsi" w:cstheme="minorHAnsi"/>
          <w:b/>
          <w:bCs/>
          <w:color w:val="auto"/>
          <w:szCs w:val="22"/>
        </w:rPr>
        <w:t>d</w:t>
      </w:r>
      <w:r w:rsidRPr="00DB1CDD">
        <w:rPr>
          <w:rFonts w:asciiTheme="minorHAnsi" w:hAnsiTheme="minorHAnsi" w:cstheme="minorHAnsi"/>
          <w:b/>
          <w:bCs/>
          <w:color w:val="auto"/>
          <w:szCs w:val="22"/>
        </w:rPr>
        <w:t>evelopment</w:t>
      </w:r>
      <w:r w:rsidRPr="007C3874">
        <w:rPr>
          <w:rFonts w:asciiTheme="minorHAnsi" w:hAnsiTheme="minorHAnsi" w:cstheme="minorHAnsi"/>
          <w:color w:val="auto"/>
          <w:szCs w:val="22"/>
        </w:rPr>
        <w:t xml:space="preserve"> </w:t>
      </w:r>
      <w:r>
        <w:rPr>
          <w:rFonts w:asciiTheme="minorHAnsi" w:hAnsiTheme="minorHAnsi" w:cstheme="minorHAnsi"/>
          <w:color w:val="auto"/>
          <w:szCs w:val="22"/>
        </w:rPr>
        <w:t xml:space="preserve">– Curriculum development </w:t>
      </w:r>
      <w:r w:rsidRPr="007C3874">
        <w:rPr>
          <w:rFonts w:asciiTheme="minorHAnsi" w:hAnsiTheme="minorHAnsi" w:cstheme="minorHAnsi"/>
          <w:color w:val="auto"/>
          <w:szCs w:val="22"/>
        </w:rPr>
        <w:t xml:space="preserve">or </w:t>
      </w:r>
      <w:r>
        <w:rPr>
          <w:rFonts w:asciiTheme="minorHAnsi" w:hAnsiTheme="minorHAnsi" w:cstheme="minorHAnsi"/>
          <w:color w:val="auto"/>
          <w:szCs w:val="22"/>
        </w:rPr>
        <w:t>e</w:t>
      </w:r>
      <w:r w:rsidRPr="007C3874">
        <w:rPr>
          <w:rFonts w:asciiTheme="minorHAnsi" w:hAnsiTheme="minorHAnsi" w:cstheme="minorHAnsi"/>
          <w:color w:val="auto"/>
          <w:szCs w:val="22"/>
        </w:rPr>
        <w:t xml:space="preserve">xpansion of </w:t>
      </w:r>
      <w:r>
        <w:rPr>
          <w:rFonts w:asciiTheme="minorHAnsi" w:hAnsiTheme="minorHAnsi" w:cstheme="minorHAnsi"/>
          <w:color w:val="auto"/>
          <w:szCs w:val="22"/>
        </w:rPr>
        <w:t>c</w:t>
      </w:r>
      <w:r w:rsidRPr="007C3874">
        <w:rPr>
          <w:rFonts w:asciiTheme="minorHAnsi" w:hAnsiTheme="minorHAnsi" w:cstheme="minorHAnsi"/>
          <w:color w:val="auto"/>
          <w:szCs w:val="22"/>
        </w:rPr>
        <w:t xml:space="preserve">urriculum unless specified by the grant program as an eligible activity. </w:t>
      </w:r>
    </w:p>
    <w:p w14:paraId="2C72CD6E" w14:textId="5B411772" w:rsidR="002C7EBB" w:rsidRDefault="002C7EBB" w:rsidP="001B4ADD">
      <w:pPr>
        <w:pStyle w:val="ListParagraph"/>
        <w:numPr>
          <w:ilvl w:val="0"/>
          <w:numId w:val="8"/>
        </w:numPr>
        <w:ind w:left="1440"/>
        <w:rPr>
          <w:rFonts w:asciiTheme="minorHAnsi" w:hAnsiTheme="minorHAnsi" w:cstheme="minorHAnsi"/>
          <w:color w:val="auto"/>
          <w:szCs w:val="22"/>
        </w:rPr>
      </w:pPr>
      <w:r w:rsidRPr="00CC2920">
        <w:rPr>
          <w:rFonts w:asciiTheme="minorHAnsi" w:hAnsiTheme="minorHAnsi" w:cstheme="minorHAnsi"/>
          <w:b/>
          <w:bCs/>
          <w:color w:val="auto"/>
          <w:szCs w:val="22"/>
        </w:rPr>
        <w:t>Entertainment</w:t>
      </w:r>
      <w:r>
        <w:rPr>
          <w:rFonts w:asciiTheme="minorHAnsi" w:hAnsiTheme="minorHAnsi" w:cstheme="minorHAnsi"/>
          <w:color w:val="auto"/>
          <w:szCs w:val="22"/>
        </w:rPr>
        <w:t>.</w:t>
      </w:r>
    </w:p>
    <w:p w14:paraId="6C3DE396" w14:textId="74CC5C0E" w:rsidR="00D57E97" w:rsidRPr="007C3874" w:rsidRDefault="00D57E97" w:rsidP="00DB1CDD">
      <w:pPr>
        <w:pStyle w:val="ListParagraph"/>
        <w:numPr>
          <w:ilvl w:val="0"/>
          <w:numId w:val="8"/>
        </w:numPr>
        <w:ind w:left="1440"/>
        <w:rPr>
          <w:rFonts w:asciiTheme="minorHAnsi" w:hAnsiTheme="minorHAnsi" w:cstheme="minorBidi"/>
          <w:color w:val="auto"/>
        </w:rPr>
      </w:pPr>
      <w:r w:rsidRPr="5F67B3F6">
        <w:rPr>
          <w:rFonts w:asciiTheme="minorHAnsi" w:hAnsiTheme="minorHAnsi" w:cstheme="minorBidi"/>
          <w:b/>
          <w:color w:val="auto"/>
        </w:rPr>
        <w:t xml:space="preserve">Existing </w:t>
      </w:r>
      <w:r w:rsidR="00850B5F">
        <w:rPr>
          <w:rFonts w:asciiTheme="minorHAnsi" w:hAnsiTheme="minorHAnsi" w:cstheme="minorBidi"/>
          <w:b/>
          <w:color w:val="auto"/>
        </w:rPr>
        <w:t>IHE</w:t>
      </w:r>
      <w:r w:rsidR="008B0C55">
        <w:rPr>
          <w:rFonts w:asciiTheme="minorHAnsi" w:hAnsiTheme="minorHAnsi" w:cstheme="minorBidi"/>
          <w:b/>
          <w:color w:val="auto"/>
        </w:rPr>
        <w:t xml:space="preserve"> </w:t>
      </w:r>
      <w:r w:rsidRPr="5F67B3F6">
        <w:rPr>
          <w:rFonts w:asciiTheme="minorHAnsi" w:hAnsiTheme="minorHAnsi" w:cstheme="minorBidi"/>
          <w:b/>
          <w:color w:val="auto"/>
        </w:rPr>
        <w:t>staff</w:t>
      </w:r>
      <w:r w:rsidRPr="5F67B3F6">
        <w:rPr>
          <w:rFonts w:asciiTheme="minorHAnsi" w:hAnsiTheme="minorHAnsi" w:cstheme="minorBidi"/>
          <w:color w:val="auto"/>
        </w:rPr>
        <w:t xml:space="preserve"> </w:t>
      </w:r>
      <w:r w:rsidR="00FE55D7" w:rsidRPr="00941F53">
        <w:rPr>
          <w:rFonts w:asciiTheme="minorHAnsi" w:hAnsiTheme="minorHAnsi" w:cstheme="minorBidi"/>
          <w:b/>
          <w:bCs/>
          <w:color w:val="auto"/>
        </w:rPr>
        <w:t>salaries/benefits</w:t>
      </w:r>
      <w:r w:rsidR="000765B9">
        <w:rPr>
          <w:rFonts w:asciiTheme="minorHAnsi" w:hAnsiTheme="minorHAnsi" w:cstheme="minorBidi"/>
          <w:color w:val="auto"/>
        </w:rPr>
        <w:t xml:space="preserve"> </w:t>
      </w:r>
      <w:r w:rsidRPr="5F67B3F6">
        <w:rPr>
          <w:rFonts w:asciiTheme="minorHAnsi" w:hAnsiTheme="minorHAnsi" w:cstheme="minorBidi"/>
          <w:color w:val="auto"/>
        </w:rPr>
        <w:t xml:space="preserve">– Salaries and/or benefits for existing staff are not eligible unless they are </w:t>
      </w:r>
      <w:r w:rsidR="00B20B02">
        <w:rPr>
          <w:rFonts w:asciiTheme="minorHAnsi" w:hAnsiTheme="minorHAnsi" w:cstheme="minorBidi"/>
          <w:color w:val="auto"/>
        </w:rPr>
        <w:t>a member of the grant project team.</w:t>
      </w:r>
    </w:p>
    <w:p w14:paraId="26F2B5F3" w14:textId="5C2361D0" w:rsidR="002C7EBB" w:rsidRDefault="002C7EBB" w:rsidP="001B4ADD">
      <w:pPr>
        <w:pStyle w:val="ListParagraph"/>
        <w:numPr>
          <w:ilvl w:val="0"/>
          <w:numId w:val="8"/>
        </w:numPr>
        <w:ind w:left="1440"/>
        <w:rPr>
          <w:rFonts w:asciiTheme="minorHAnsi" w:hAnsiTheme="minorHAnsi" w:cstheme="minorHAnsi"/>
          <w:color w:val="auto"/>
          <w:szCs w:val="22"/>
        </w:rPr>
      </w:pPr>
      <w:r w:rsidRPr="00CC2920">
        <w:rPr>
          <w:rFonts w:asciiTheme="minorHAnsi" w:hAnsiTheme="minorHAnsi" w:cstheme="minorHAnsi"/>
          <w:b/>
          <w:bCs/>
          <w:color w:val="auto"/>
          <w:szCs w:val="22"/>
        </w:rPr>
        <w:t>Food</w:t>
      </w:r>
      <w:r>
        <w:rPr>
          <w:rFonts w:asciiTheme="minorHAnsi" w:hAnsiTheme="minorHAnsi" w:cstheme="minorHAnsi"/>
          <w:color w:val="auto"/>
          <w:szCs w:val="22"/>
        </w:rPr>
        <w:t>.</w:t>
      </w:r>
    </w:p>
    <w:p w14:paraId="453FBB90" w14:textId="26A48E6A" w:rsidR="002C7EBB" w:rsidRDefault="002C7EBB" w:rsidP="001B4ADD">
      <w:pPr>
        <w:pStyle w:val="ListParagraph"/>
        <w:numPr>
          <w:ilvl w:val="0"/>
          <w:numId w:val="8"/>
        </w:numPr>
        <w:ind w:left="1440"/>
        <w:rPr>
          <w:rFonts w:asciiTheme="minorHAnsi" w:hAnsiTheme="minorHAnsi" w:cstheme="minorHAnsi"/>
          <w:color w:val="auto"/>
          <w:szCs w:val="22"/>
        </w:rPr>
      </w:pPr>
      <w:r w:rsidRPr="00CC2920">
        <w:rPr>
          <w:rFonts w:asciiTheme="minorHAnsi" w:hAnsiTheme="minorHAnsi" w:cstheme="minorHAnsi"/>
          <w:b/>
          <w:bCs/>
          <w:color w:val="auto"/>
          <w:szCs w:val="22"/>
        </w:rPr>
        <w:t>Grant writing</w:t>
      </w:r>
      <w:r>
        <w:rPr>
          <w:rFonts w:asciiTheme="minorHAnsi" w:hAnsiTheme="minorHAnsi" w:cstheme="minorHAnsi"/>
          <w:color w:val="auto"/>
          <w:szCs w:val="22"/>
        </w:rPr>
        <w:t xml:space="preserve"> – Costs associated with writing this or other grant applications.</w:t>
      </w:r>
    </w:p>
    <w:p w14:paraId="7FC3806D" w14:textId="0A4327F2" w:rsidR="002C7EBB" w:rsidRDefault="002C7EBB" w:rsidP="001B4ADD">
      <w:pPr>
        <w:pStyle w:val="ListParagraph"/>
        <w:numPr>
          <w:ilvl w:val="0"/>
          <w:numId w:val="8"/>
        </w:numPr>
        <w:ind w:left="1440"/>
        <w:rPr>
          <w:rFonts w:asciiTheme="minorHAnsi" w:hAnsiTheme="minorHAnsi" w:cstheme="minorHAnsi"/>
          <w:color w:val="auto"/>
          <w:szCs w:val="22"/>
        </w:rPr>
      </w:pPr>
      <w:r w:rsidRPr="00CC2920">
        <w:rPr>
          <w:rFonts w:asciiTheme="minorHAnsi" w:hAnsiTheme="minorHAnsi" w:cstheme="minorHAnsi"/>
          <w:b/>
          <w:bCs/>
          <w:color w:val="auto"/>
          <w:szCs w:val="22"/>
        </w:rPr>
        <w:t>Indirect costs</w:t>
      </w:r>
      <w:r w:rsidR="00902ECF">
        <w:rPr>
          <w:rFonts w:asciiTheme="minorHAnsi" w:hAnsiTheme="minorHAnsi" w:cstheme="minorHAnsi"/>
          <w:color w:val="auto"/>
          <w:szCs w:val="22"/>
        </w:rPr>
        <w:t>.</w:t>
      </w:r>
    </w:p>
    <w:p w14:paraId="34B64A6C" w14:textId="3E748FAC" w:rsidR="00D6463C" w:rsidRDefault="00D6463C" w:rsidP="00D6463C">
      <w:pPr>
        <w:pStyle w:val="ListParagraph"/>
        <w:numPr>
          <w:ilvl w:val="0"/>
          <w:numId w:val="8"/>
        </w:numPr>
        <w:ind w:left="1440"/>
        <w:rPr>
          <w:rFonts w:asciiTheme="minorHAnsi" w:hAnsiTheme="minorHAnsi" w:cstheme="minorHAnsi"/>
          <w:color w:val="auto"/>
          <w:szCs w:val="22"/>
        </w:rPr>
      </w:pPr>
      <w:r>
        <w:rPr>
          <w:rFonts w:asciiTheme="minorHAnsi" w:hAnsiTheme="minorHAnsi" w:cstheme="minorHAnsi"/>
          <w:b/>
          <w:bCs/>
          <w:color w:val="auto"/>
          <w:szCs w:val="22"/>
        </w:rPr>
        <w:t>LEA salaries/benefits</w:t>
      </w:r>
      <w:r>
        <w:rPr>
          <w:rFonts w:asciiTheme="minorHAnsi" w:hAnsiTheme="minorHAnsi" w:cstheme="minorHAnsi"/>
          <w:color w:val="auto"/>
          <w:szCs w:val="22"/>
        </w:rPr>
        <w:t xml:space="preserve"> – Salaries or benefits for LEA staff members.</w:t>
      </w:r>
    </w:p>
    <w:p w14:paraId="2ECFDED3" w14:textId="65DD1B6B" w:rsidR="00B01212" w:rsidRDefault="00B01212" w:rsidP="00B01212">
      <w:pPr>
        <w:pStyle w:val="ListParagraph"/>
        <w:numPr>
          <w:ilvl w:val="0"/>
          <w:numId w:val="8"/>
        </w:numPr>
        <w:ind w:left="1440"/>
        <w:rPr>
          <w:rFonts w:asciiTheme="minorHAnsi" w:hAnsiTheme="minorHAnsi" w:cstheme="minorHAnsi"/>
          <w:color w:val="auto"/>
          <w:szCs w:val="22"/>
        </w:rPr>
      </w:pPr>
      <w:r>
        <w:rPr>
          <w:rFonts w:asciiTheme="minorHAnsi" w:hAnsiTheme="minorHAnsi" w:cstheme="minorHAnsi"/>
          <w:b/>
          <w:bCs/>
          <w:color w:val="auto"/>
          <w:szCs w:val="22"/>
        </w:rPr>
        <w:t>No benefit</w:t>
      </w:r>
      <w:r>
        <w:rPr>
          <w:rFonts w:asciiTheme="minorHAnsi" w:hAnsiTheme="minorHAnsi" w:cstheme="minorHAnsi"/>
          <w:color w:val="auto"/>
          <w:szCs w:val="22"/>
        </w:rPr>
        <w:t xml:space="preserve"> – Costs incurred for salaries, services, media, etc.</w:t>
      </w:r>
      <w:r w:rsidR="0002625D">
        <w:rPr>
          <w:rFonts w:asciiTheme="minorHAnsi" w:hAnsiTheme="minorHAnsi" w:cstheme="minorHAnsi"/>
          <w:color w:val="auto"/>
          <w:szCs w:val="22"/>
        </w:rPr>
        <w:t xml:space="preserve"> which do not benefit the end user of the grant program</w:t>
      </w:r>
      <w:r>
        <w:rPr>
          <w:rFonts w:asciiTheme="minorHAnsi" w:hAnsiTheme="minorHAnsi" w:cstheme="minorHAnsi"/>
          <w:color w:val="auto"/>
          <w:szCs w:val="22"/>
        </w:rPr>
        <w:t>.</w:t>
      </w:r>
    </w:p>
    <w:p w14:paraId="07FE59CC" w14:textId="3B9CC8CE" w:rsidR="001A3F7E" w:rsidRDefault="001A3F7E" w:rsidP="001A3F7E">
      <w:pPr>
        <w:pStyle w:val="ListParagraph"/>
        <w:numPr>
          <w:ilvl w:val="0"/>
          <w:numId w:val="8"/>
        </w:numPr>
        <w:ind w:left="1440"/>
        <w:rPr>
          <w:rFonts w:asciiTheme="minorHAnsi" w:hAnsiTheme="minorHAnsi" w:cstheme="minorHAnsi"/>
          <w:color w:val="auto"/>
          <w:szCs w:val="22"/>
        </w:rPr>
      </w:pPr>
      <w:r>
        <w:rPr>
          <w:rFonts w:asciiTheme="minorHAnsi" w:hAnsiTheme="minorHAnsi" w:cstheme="minorHAnsi"/>
          <w:b/>
          <w:bCs/>
          <w:color w:val="auto"/>
          <w:szCs w:val="22"/>
        </w:rPr>
        <w:t>Not reasonable or necessary</w:t>
      </w:r>
      <w:r>
        <w:rPr>
          <w:rFonts w:asciiTheme="minorHAnsi" w:hAnsiTheme="minorHAnsi" w:cstheme="minorHAnsi"/>
          <w:color w:val="auto"/>
          <w:szCs w:val="22"/>
        </w:rPr>
        <w:t xml:space="preserve"> – </w:t>
      </w:r>
      <w:r w:rsidR="001652C6" w:rsidRPr="001652C6">
        <w:rPr>
          <w:rFonts w:asciiTheme="minorHAnsi" w:hAnsiTheme="minorHAnsi" w:cstheme="minorHAnsi"/>
          <w:color w:val="auto"/>
          <w:szCs w:val="22"/>
        </w:rPr>
        <w:t>Costs that are not directly related to the educational program, are unsupported by the NGO, or are not reasonable or necessary to carry out the grant program.</w:t>
      </w:r>
    </w:p>
    <w:p w14:paraId="68488752" w14:textId="72BFDF2C" w:rsidR="00E15F93" w:rsidRDefault="00E15F93" w:rsidP="00E15F93">
      <w:pPr>
        <w:pStyle w:val="ListParagraph"/>
        <w:numPr>
          <w:ilvl w:val="0"/>
          <w:numId w:val="8"/>
        </w:numPr>
        <w:ind w:left="1440"/>
        <w:rPr>
          <w:rFonts w:asciiTheme="minorHAnsi" w:hAnsiTheme="minorHAnsi" w:cstheme="minorHAnsi"/>
          <w:color w:val="auto"/>
          <w:szCs w:val="22"/>
        </w:rPr>
      </w:pPr>
      <w:r>
        <w:rPr>
          <w:rFonts w:asciiTheme="minorHAnsi" w:hAnsiTheme="minorHAnsi" w:cstheme="minorHAnsi"/>
          <w:b/>
          <w:bCs/>
          <w:color w:val="auto"/>
          <w:szCs w:val="22"/>
        </w:rPr>
        <w:t>Off message</w:t>
      </w:r>
      <w:r>
        <w:rPr>
          <w:rFonts w:asciiTheme="minorHAnsi" w:hAnsiTheme="minorHAnsi" w:cstheme="minorHAnsi"/>
          <w:color w:val="auto"/>
          <w:szCs w:val="22"/>
        </w:rPr>
        <w:t xml:space="preserve"> – </w:t>
      </w:r>
      <w:r w:rsidRPr="001652C6">
        <w:rPr>
          <w:rFonts w:asciiTheme="minorHAnsi" w:hAnsiTheme="minorHAnsi" w:cstheme="minorHAnsi"/>
          <w:color w:val="auto"/>
          <w:szCs w:val="22"/>
        </w:rPr>
        <w:t xml:space="preserve">Costs </w:t>
      </w:r>
      <w:r>
        <w:rPr>
          <w:rFonts w:asciiTheme="minorHAnsi" w:hAnsiTheme="minorHAnsi" w:cstheme="minorHAnsi"/>
          <w:color w:val="auto"/>
          <w:szCs w:val="22"/>
        </w:rPr>
        <w:t>for services, supplies, media, etc. which are prohibited or off message</w:t>
      </w:r>
      <w:r w:rsidRPr="001652C6">
        <w:rPr>
          <w:rFonts w:asciiTheme="minorHAnsi" w:hAnsiTheme="minorHAnsi" w:cstheme="minorHAnsi"/>
          <w:color w:val="auto"/>
          <w:szCs w:val="22"/>
        </w:rPr>
        <w:t>.</w:t>
      </w:r>
    </w:p>
    <w:p w14:paraId="61FB4AAF" w14:textId="266E8A42" w:rsidR="00334A91" w:rsidRDefault="000B0CC4" w:rsidP="00334A91">
      <w:pPr>
        <w:pStyle w:val="ListParagraph"/>
        <w:numPr>
          <w:ilvl w:val="0"/>
          <w:numId w:val="8"/>
        </w:numPr>
        <w:ind w:left="1440"/>
        <w:rPr>
          <w:rFonts w:asciiTheme="minorHAnsi" w:hAnsiTheme="minorHAnsi" w:cstheme="minorHAnsi"/>
          <w:color w:val="auto"/>
          <w:szCs w:val="22"/>
        </w:rPr>
      </w:pPr>
      <w:r>
        <w:rPr>
          <w:rFonts w:asciiTheme="minorHAnsi" w:hAnsiTheme="minorHAnsi" w:cstheme="minorHAnsi"/>
          <w:b/>
          <w:bCs/>
          <w:color w:val="auto"/>
          <w:szCs w:val="22"/>
        </w:rPr>
        <w:t>Out of state travel</w:t>
      </w:r>
      <w:r w:rsidR="00334A91">
        <w:rPr>
          <w:rFonts w:asciiTheme="minorHAnsi" w:hAnsiTheme="minorHAnsi" w:cstheme="minorHAnsi"/>
          <w:color w:val="auto"/>
          <w:szCs w:val="22"/>
        </w:rPr>
        <w:t xml:space="preserve"> – </w:t>
      </w:r>
      <w:r w:rsidR="002A1585" w:rsidRPr="002A1585">
        <w:rPr>
          <w:rFonts w:asciiTheme="minorHAnsi" w:hAnsiTheme="minorHAnsi" w:cstheme="minorHAnsi"/>
          <w:color w:val="auto"/>
          <w:szCs w:val="22"/>
        </w:rPr>
        <w:t>Travel to out-of-state meetings unless it is demonstrated that attendance at a meeting will directly and significantly advance a project and is approved by the NJDOE prior to the cost being incurred</w:t>
      </w:r>
      <w:r w:rsidR="00334A91" w:rsidRPr="001652C6">
        <w:rPr>
          <w:rFonts w:asciiTheme="minorHAnsi" w:hAnsiTheme="minorHAnsi" w:cstheme="minorHAnsi"/>
          <w:color w:val="auto"/>
          <w:szCs w:val="22"/>
        </w:rPr>
        <w:t>.</w:t>
      </w:r>
    </w:p>
    <w:p w14:paraId="16C7104E" w14:textId="10EEBB90" w:rsidR="009E4DCF" w:rsidRPr="007C3874" w:rsidRDefault="009E4DCF" w:rsidP="001B4ADD">
      <w:pPr>
        <w:pStyle w:val="ListParagraph"/>
        <w:numPr>
          <w:ilvl w:val="0"/>
          <w:numId w:val="8"/>
        </w:numPr>
        <w:ind w:left="1440"/>
        <w:rPr>
          <w:rFonts w:asciiTheme="minorHAnsi" w:hAnsiTheme="minorHAnsi" w:cstheme="minorHAnsi"/>
          <w:color w:val="auto"/>
          <w:szCs w:val="22"/>
        </w:rPr>
      </w:pPr>
      <w:r w:rsidRPr="009E187C">
        <w:rPr>
          <w:rFonts w:asciiTheme="minorHAnsi" w:hAnsiTheme="minorHAnsi" w:cstheme="minorHAnsi"/>
          <w:b/>
          <w:color w:val="auto"/>
          <w:szCs w:val="22"/>
        </w:rPr>
        <w:t xml:space="preserve">Outside of grant </w:t>
      </w:r>
      <w:r w:rsidR="00436FE0" w:rsidRPr="009E187C">
        <w:rPr>
          <w:rFonts w:asciiTheme="minorHAnsi" w:hAnsiTheme="minorHAnsi" w:cstheme="minorHAnsi"/>
          <w:b/>
          <w:bCs/>
          <w:color w:val="auto"/>
          <w:szCs w:val="22"/>
        </w:rPr>
        <w:t>period</w:t>
      </w:r>
      <w:r w:rsidR="00436FE0" w:rsidRPr="00436FE0">
        <w:rPr>
          <w:rFonts w:asciiTheme="minorHAnsi" w:hAnsiTheme="minorHAnsi" w:cstheme="minorHAnsi"/>
          <w:color w:val="auto"/>
          <w:szCs w:val="22"/>
        </w:rPr>
        <w:t xml:space="preserve"> </w:t>
      </w:r>
      <w:r w:rsidR="00436FE0">
        <w:rPr>
          <w:rFonts w:asciiTheme="minorHAnsi" w:hAnsiTheme="minorHAnsi" w:cstheme="minorHAnsi"/>
          <w:color w:val="auto"/>
          <w:szCs w:val="22"/>
        </w:rPr>
        <w:t>–</w:t>
      </w:r>
      <w:r w:rsidRPr="007C3874" w:rsidDel="00436FE0">
        <w:rPr>
          <w:rFonts w:asciiTheme="minorHAnsi" w:hAnsiTheme="minorHAnsi" w:cstheme="minorHAnsi"/>
          <w:color w:val="auto"/>
          <w:szCs w:val="22"/>
        </w:rPr>
        <w:t xml:space="preserve"> </w:t>
      </w:r>
      <w:r w:rsidRPr="007C3874">
        <w:rPr>
          <w:rFonts w:asciiTheme="minorHAnsi" w:hAnsiTheme="minorHAnsi" w:cstheme="minorHAnsi"/>
          <w:color w:val="auto"/>
          <w:szCs w:val="22"/>
        </w:rPr>
        <w:t xml:space="preserve">Costs incurred outside of the grant </w:t>
      </w:r>
      <w:r w:rsidR="00436FE0">
        <w:rPr>
          <w:rFonts w:asciiTheme="minorHAnsi" w:hAnsiTheme="minorHAnsi" w:cstheme="minorHAnsi"/>
          <w:color w:val="auto"/>
          <w:szCs w:val="22"/>
        </w:rPr>
        <w:t>period</w:t>
      </w:r>
      <w:r w:rsidRPr="007C3874">
        <w:rPr>
          <w:rFonts w:asciiTheme="minorHAnsi" w:hAnsiTheme="minorHAnsi" w:cstheme="minorHAnsi"/>
          <w:color w:val="auto"/>
          <w:szCs w:val="22"/>
        </w:rPr>
        <w:t>.</w:t>
      </w:r>
    </w:p>
    <w:p w14:paraId="45478900" w14:textId="5BA6B263" w:rsidR="00142CCC" w:rsidRDefault="00142CCC" w:rsidP="00142CCC">
      <w:pPr>
        <w:pStyle w:val="ListParagraph"/>
        <w:numPr>
          <w:ilvl w:val="0"/>
          <w:numId w:val="8"/>
        </w:numPr>
        <w:ind w:left="1440"/>
        <w:rPr>
          <w:rFonts w:asciiTheme="minorHAnsi" w:hAnsiTheme="minorHAnsi" w:cstheme="minorHAnsi"/>
          <w:color w:val="auto"/>
          <w:szCs w:val="22"/>
        </w:rPr>
      </w:pPr>
      <w:r>
        <w:rPr>
          <w:rFonts w:asciiTheme="minorHAnsi" w:hAnsiTheme="minorHAnsi" w:cstheme="minorHAnsi"/>
          <w:b/>
          <w:bCs/>
          <w:color w:val="auto"/>
          <w:szCs w:val="22"/>
        </w:rPr>
        <w:t>Outside of target area</w:t>
      </w:r>
      <w:r>
        <w:rPr>
          <w:rFonts w:asciiTheme="minorHAnsi" w:hAnsiTheme="minorHAnsi" w:cstheme="minorHAnsi"/>
          <w:color w:val="auto"/>
          <w:szCs w:val="22"/>
        </w:rPr>
        <w:t xml:space="preserve"> – </w:t>
      </w:r>
      <w:r w:rsidR="00086723" w:rsidRPr="00086723">
        <w:rPr>
          <w:rFonts w:asciiTheme="minorHAnsi" w:hAnsiTheme="minorHAnsi" w:cstheme="minorHAnsi"/>
          <w:color w:val="auto"/>
          <w:szCs w:val="22"/>
        </w:rPr>
        <w:t>The purpose of the grant is to provide statewide coverage; therefore, any activities undertaken outside of New Jersey must have prior NJDOE approval before costs are incurred</w:t>
      </w:r>
      <w:r w:rsidRPr="001652C6">
        <w:rPr>
          <w:rFonts w:asciiTheme="minorHAnsi" w:hAnsiTheme="minorHAnsi" w:cstheme="minorHAnsi"/>
          <w:color w:val="auto"/>
          <w:szCs w:val="22"/>
        </w:rPr>
        <w:t>.</w:t>
      </w:r>
    </w:p>
    <w:p w14:paraId="3310691D" w14:textId="298C62B3" w:rsidR="00DC06D9" w:rsidRDefault="00DC06D9" w:rsidP="00DC06D9">
      <w:pPr>
        <w:pStyle w:val="ListParagraph"/>
        <w:numPr>
          <w:ilvl w:val="0"/>
          <w:numId w:val="8"/>
        </w:numPr>
        <w:ind w:left="1440"/>
        <w:rPr>
          <w:rFonts w:asciiTheme="minorHAnsi" w:hAnsiTheme="minorHAnsi" w:cstheme="minorHAnsi"/>
          <w:color w:val="auto"/>
          <w:szCs w:val="22"/>
        </w:rPr>
      </w:pPr>
      <w:bookmarkStart w:id="49" w:name="_Hlk148684009"/>
      <w:r>
        <w:rPr>
          <w:rFonts w:asciiTheme="minorHAnsi" w:hAnsiTheme="minorHAnsi" w:cstheme="minorHAnsi"/>
          <w:b/>
          <w:bCs/>
          <w:color w:val="auto"/>
          <w:szCs w:val="22"/>
        </w:rPr>
        <w:t>Personal productivity devices</w:t>
      </w:r>
      <w:r>
        <w:rPr>
          <w:rFonts w:asciiTheme="minorHAnsi" w:hAnsiTheme="minorHAnsi" w:cstheme="minorHAnsi"/>
          <w:color w:val="auto"/>
          <w:szCs w:val="22"/>
        </w:rPr>
        <w:t xml:space="preserve"> – </w:t>
      </w:r>
      <w:r w:rsidR="00D00632" w:rsidRPr="00D00632">
        <w:rPr>
          <w:rFonts w:asciiTheme="minorHAnsi" w:hAnsiTheme="minorHAnsi" w:cstheme="minorHAnsi"/>
          <w:color w:val="auto"/>
          <w:szCs w:val="22"/>
        </w:rPr>
        <w:t xml:space="preserve">Costs associated </w:t>
      </w:r>
      <w:bookmarkEnd w:id="49"/>
      <w:r w:rsidR="00D00632" w:rsidRPr="00D00632">
        <w:rPr>
          <w:rFonts w:asciiTheme="minorHAnsi" w:hAnsiTheme="minorHAnsi" w:cstheme="minorHAnsi"/>
          <w:color w:val="auto"/>
          <w:szCs w:val="22"/>
        </w:rPr>
        <w:t>with the purchase of personal productivity devices (e.g., computers, printers, etc.)</w:t>
      </w:r>
      <w:r w:rsidRPr="001652C6">
        <w:rPr>
          <w:rFonts w:asciiTheme="minorHAnsi" w:hAnsiTheme="minorHAnsi" w:cstheme="minorHAnsi"/>
          <w:color w:val="auto"/>
          <w:szCs w:val="22"/>
        </w:rPr>
        <w:t>.</w:t>
      </w:r>
    </w:p>
    <w:p w14:paraId="51286AD8" w14:textId="1199F510" w:rsidR="00D468AD" w:rsidRDefault="00D468AD" w:rsidP="001B4ADD">
      <w:pPr>
        <w:pStyle w:val="ListParagraph"/>
        <w:numPr>
          <w:ilvl w:val="0"/>
          <w:numId w:val="9"/>
        </w:numPr>
        <w:ind w:left="1440"/>
        <w:rPr>
          <w:rFonts w:asciiTheme="minorHAnsi" w:hAnsiTheme="minorHAnsi" w:cstheme="minorHAnsi"/>
          <w:color w:val="auto"/>
          <w:szCs w:val="22"/>
        </w:rPr>
      </w:pPr>
      <w:r w:rsidRPr="009E187C">
        <w:rPr>
          <w:rFonts w:asciiTheme="minorHAnsi" w:hAnsiTheme="minorHAnsi" w:cstheme="minorHAnsi"/>
          <w:b/>
          <w:color w:val="auto"/>
          <w:szCs w:val="22"/>
        </w:rPr>
        <w:t>Poorly documented/undocumented</w:t>
      </w:r>
      <w:r w:rsidRPr="007C3874">
        <w:rPr>
          <w:rFonts w:asciiTheme="minorHAnsi" w:hAnsiTheme="minorHAnsi" w:cstheme="minorHAnsi"/>
          <w:color w:val="auto"/>
          <w:szCs w:val="22"/>
        </w:rPr>
        <w:t>:</w:t>
      </w:r>
      <w:r w:rsidRPr="007C3874" w:rsidDel="00D468AD">
        <w:rPr>
          <w:rFonts w:asciiTheme="minorHAnsi" w:hAnsiTheme="minorHAnsi" w:cstheme="minorHAnsi"/>
          <w:color w:val="auto"/>
          <w:szCs w:val="22"/>
        </w:rPr>
        <w:t xml:space="preserve"> </w:t>
      </w:r>
      <w:r w:rsidRPr="007C3874">
        <w:rPr>
          <w:rFonts w:asciiTheme="minorHAnsi" w:hAnsiTheme="minorHAnsi" w:cstheme="minorHAnsi"/>
          <w:color w:val="auto"/>
          <w:szCs w:val="22"/>
        </w:rPr>
        <w:t>Costs that are not supported by adequate documentation.</w:t>
      </w:r>
    </w:p>
    <w:p w14:paraId="6C253B67" w14:textId="0EDB886D" w:rsidR="0032588B" w:rsidRPr="00FE4379" w:rsidRDefault="0032588B" w:rsidP="001B4ADD">
      <w:pPr>
        <w:pStyle w:val="ListParagraph"/>
        <w:numPr>
          <w:ilvl w:val="0"/>
          <w:numId w:val="9"/>
        </w:numPr>
        <w:ind w:left="1440"/>
        <w:rPr>
          <w:rFonts w:asciiTheme="minorHAnsi" w:hAnsiTheme="minorHAnsi" w:cstheme="minorHAnsi"/>
          <w:color w:val="auto"/>
          <w:szCs w:val="22"/>
        </w:rPr>
      </w:pPr>
      <w:r>
        <w:rPr>
          <w:rFonts w:asciiTheme="minorHAnsi" w:hAnsiTheme="minorHAnsi" w:cstheme="minorHAnsi"/>
          <w:b/>
          <w:bCs/>
          <w:color w:val="auto"/>
          <w:szCs w:val="22"/>
        </w:rPr>
        <w:t>Professional society</w:t>
      </w:r>
      <w:r w:rsidR="00F808CF">
        <w:rPr>
          <w:rFonts w:asciiTheme="minorHAnsi" w:hAnsiTheme="minorHAnsi" w:cstheme="minorHAnsi"/>
          <w:b/>
          <w:bCs/>
          <w:color w:val="auto"/>
          <w:szCs w:val="22"/>
        </w:rPr>
        <w:t>/organization membership fees</w:t>
      </w:r>
      <w:r w:rsidR="004A786E">
        <w:rPr>
          <w:rFonts w:asciiTheme="minorHAnsi" w:hAnsiTheme="minorHAnsi" w:cstheme="minorHAnsi"/>
          <w:b/>
          <w:bCs/>
          <w:color w:val="auto"/>
          <w:szCs w:val="22"/>
        </w:rPr>
        <w:t>.</w:t>
      </w:r>
    </w:p>
    <w:p w14:paraId="04C19352" w14:textId="30599F7E" w:rsidR="004A786E" w:rsidRDefault="004A786E" w:rsidP="001B4ADD">
      <w:pPr>
        <w:pStyle w:val="ListParagraph"/>
        <w:numPr>
          <w:ilvl w:val="0"/>
          <w:numId w:val="9"/>
        </w:numPr>
        <w:ind w:left="1440"/>
        <w:rPr>
          <w:rFonts w:asciiTheme="minorHAnsi" w:hAnsiTheme="minorHAnsi" w:cstheme="minorHAnsi"/>
          <w:color w:val="auto"/>
          <w:szCs w:val="22"/>
        </w:rPr>
      </w:pPr>
      <w:r>
        <w:rPr>
          <w:rFonts w:asciiTheme="minorHAnsi" w:hAnsiTheme="minorHAnsi" w:cstheme="minorHAnsi"/>
          <w:b/>
          <w:bCs/>
          <w:color w:val="auto"/>
          <w:szCs w:val="22"/>
        </w:rPr>
        <w:t xml:space="preserve">Research </w:t>
      </w:r>
      <w:r>
        <w:rPr>
          <w:rFonts w:asciiTheme="minorHAnsi" w:hAnsiTheme="minorHAnsi" w:cstheme="minorHAnsi"/>
          <w:color w:val="auto"/>
          <w:szCs w:val="22"/>
        </w:rPr>
        <w:t xml:space="preserve">– </w:t>
      </w:r>
      <w:r w:rsidRPr="00D00632">
        <w:rPr>
          <w:rFonts w:asciiTheme="minorHAnsi" w:hAnsiTheme="minorHAnsi" w:cstheme="minorHAnsi"/>
          <w:color w:val="auto"/>
          <w:szCs w:val="22"/>
        </w:rPr>
        <w:t xml:space="preserve">Costs </w:t>
      </w:r>
      <w:r w:rsidR="005551E2" w:rsidRPr="005551E2">
        <w:rPr>
          <w:rFonts w:asciiTheme="minorHAnsi" w:hAnsiTheme="minorHAnsi" w:cstheme="minorHAnsi"/>
          <w:color w:val="auto"/>
          <w:szCs w:val="22"/>
        </w:rPr>
        <w:t>in support of the research of individual scholars or faculty members.</w:t>
      </w:r>
    </w:p>
    <w:p w14:paraId="47EBB827" w14:textId="40EC2000" w:rsidR="00720500" w:rsidRPr="00720500" w:rsidRDefault="00852C35" w:rsidP="001B4ADD">
      <w:pPr>
        <w:pStyle w:val="ListParagraph"/>
        <w:numPr>
          <w:ilvl w:val="0"/>
          <w:numId w:val="5"/>
        </w:numPr>
        <w:ind w:left="1440"/>
        <w:rPr>
          <w:rFonts w:asciiTheme="minorHAnsi" w:hAnsiTheme="minorHAnsi" w:cstheme="minorHAnsi"/>
          <w:color w:val="auto"/>
          <w:szCs w:val="22"/>
        </w:rPr>
      </w:pPr>
      <w:r w:rsidRPr="4EC0A74A">
        <w:rPr>
          <w:rFonts w:asciiTheme="minorHAnsi" w:hAnsiTheme="minorHAnsi" w:cstheme="minorBidi"/>
          <w:b/>
          <w:color w:val="auto"/>
        </w:rPr>
        <w:t>Routine operating/</w:t>
      </w:r>
      <w:r w:rsidR="00790461" w:rsidRPr="4EC0A74A">
        <w:rPr>
          <w:rFonts w:asciiTheme="minorHAnsi" w:hAnsiTheme="minorHAnsi" w:cstheme="minorBidi"/>
          <w:b/>
          <w:color w:val="auto"/>
        </w:rPr>
        <w:t>administrative</w:t>
      </w:r>
      <w:r w:rsidRPr="4EC0A74A">
        <w:rPr>
          <w:rFonts w:asciiTheme="minorHAnsi" w:hAnsiTheme="minorHAnsi" w:cstheme="minorBidi"/>
          <w:b/>
          <w:color w:val="auto"/>
        </w:rPr>
        <w:t xml:space="preserve"> costs</w:t>
      </w:r>
      <w:r w:rsidRPr="4EC0A74A">
        <w:rPr>
          <w:rFonts w:asciiTheme="minorHAnsi" w:hAnsiTheme="minorHAnsi" w:cstheme="minorBidi"/>
          <w:color w:val="auto"/>
        </w:rPr>
        <w:t xml:space="preserve"> – Costs for the routine operation of or administration of the organization are not eligible except when part of the approved budget</w:t>
      </w:r>
      <w:r w:rsidR="00720500">
        <w:rPr>
          <w:rFonts w:asciiTheme="minorHAnsi" w:hAnsiTheme="minorHAnsi" w:cstheme="minorBidi"/>
          <w:color w:val="auto"/>
        </w:rPr>
        <w:t xml:space="preserve">. </w:t>
      </w:r>
    </w:p>
    <w:p w14:paraId="14853701" w14:textId="545BA74E" w:rsidR="00C472BF" w:rsidRDefault="00C472BF" w:rsidP="001B4ADD">
      <w:pPr>
        <w:pStyle w:val="ListParagraph"/>
        <w:numPr>
          <w:ilvl w:val="0"/>
          <w:numId w:val="9"/>
        </w:numPr>
        <w:ind w:left="1440"/>
        <w:rPr>
          <w:rFonts w:asciiTheme="minorHAnsi" w:hAnsiTheme="minorHAnsi" w:cstheme="minorHAnsi"/>
          <w:color w:val="auto"/>
          <w:szCs w:val="22"/>
        </w:rPr>
      </w:pPr>
      <w:r>
        <w:rPr>
          <w:rFonts w:asciiTheme="minorHAnsi" w:hAnsiTheme="minorHAnsi" w:cstheme="minorHAnsi"/>
          <w:b/>
          <w:bCs/>
          <w:color w:val="auto"/>
          <w:szCs w:val="22"/>
        </w:rPr>
        <w:t xml:space="preserve">Stipends </w:t>
      </w:r>
      <w:r>
        <w:rPr>
          <w:rFonts w:asciiTheme="minorHAnsi" w:hAnsiTheme="minorHAnsi" w:cstheme="minorHAnsi"/>
          <w:color w:val="auto"/>
          <w:szCs w:val="22"/>
        </w:rPr>
        <w:t>– Stipends to any LEA staff during regular contracted school days.</w:t>
      </w:r>
    </w:p>
    <w:p w14:paraId="5EE9F799" w14:textId="6B366645" w:rsidR="00B91F87" w:rsidRPr="00946F32" w:rsidRDefault="00B91F87" w:rsidP="007531F4">
      <w:pPr>
        <w:pStyle w:val="ListParagraph"/>
        <w:numPr>
          <w:ilvl w:val="0"/>
          <w:numId w:val="9"/>
        </w:numPr>
        <w:ind w:left="1440"/>
        <w:rPr>
          <w:rFonts w:cs="Arial"/>
          <w:color w:val="auto"/>
          <w:sz w:val="20"/>
          <w:szCs w:val="20"/>
        </w:rPr>
      </w:pPr>
      <w:r w:rsidRPr="007531F4">
        <w:rPr>
          <w:rFonts w:asciiTheme="minorHAnsi" w:hAnsiTheme="minorHAnsi" w:cstheme="minorHAnsi"/>
          <w:b/>
          <w:color w:val="auto"/>
          <w:szCs w:val="22"/>
        </w:rPr>
        <w:t>Supplanting</w:t>
      </w:r>
      <w:r w:rsidRPr="00946F32">
        <w:rPr>
          <w:rFonts w:asciiTheme="minorHAnsi" w:hAnsiTheme="minorHAnsi" w:cstheme="minorHAnsi"/>
          <w:color w:val="auto"/>
          <w:szCs w:val="22"/>
        </w:rPr>
        <w:t xml:space="preserve"> </w:t>
      </w:r>
      <w:r>
        <w:rPr>
          <w:rFonts w:asciiTheme="minorHAnsi" w:hAnsiTheme="minorHAnsi" w:cstheme="minorHAnsi"/>
          <w:color w:val="auto"/>
          <w:szCs w:val="22"/>
        </w:rPr>
        <w:t>–</w:t>
      </w:r>
      <w:r w:rsidRPr="00946F32">
        <w:rPr>
          <w:rFonts w:asciiTheme="minorHAnsi" w:hAnsiTheme="minorHAnsi" w:cstheme="minorHAnsi"/>
          <w:color w:val="auto"/>
          <w:szCs w:val="22"/>
        </w:rPr>
        <w:t xml:space="preserve"> Costs for salaries, services</w:t>
      </w:r>
      <w:r w:rsidRPr="0058405A">
        <w:rPr>
          <w:rFonts w:asciiTheme="minorHAnsi" w:hAnsiTheme="minorHAnsi" w:cstheme="minorHAnsi"/>
          <w:color w:val="auto"/>
          <w:szCs w:val="22"/>
        </w:rPr>
        <w:t>, medi</w:t>
      </w:r>
      <w:r w:rsidRPr="008F4B8C">
        <w:rPr>
          <w:rFonts w:asciiTheme="minorHAnsi" w:hAnsiTheme="minorHAnsi" w:cstheme="minorHAnsi"/>
          <w:color w:val="auto"/>
          <w:szCs w:val="22"/>
        </w:rPr>
        <w:t>a</w:t>
      </w:r>
      <w:r w:rsidR="00FD269E">
        <w:rPr>
          <w:rFonts w:asciiTheme="minorHAnsi" w:hAnsiTheme="minorHAnsi" w:cstheme="minorHAnsi"/>
          <w:color w:val="auto"/>
          <w:szCs w:val="22"/>
        </w:rPr>
        <w:t>, etc.</w:t>
      </w:r>
      <w:r w:rsidRPr="008F4B8C">
        <w:rPr>
          <w:rFonts w:asciiTheme="minorHAnsi" w:hAnsiTheme="minorHAnsi" w:cstheme="minorHAnsi"/>
          <w:color w:val="auto"/>
          <w:szCs w:val="22"/>
        </w:rPr>
        <w:t xml:space="preserve"> which are covered under other federal, state</w:t>
      </w:r>
      <w:r w:rsidR="00FD269E">
        <w:rPr>
          <w:rFonts w:asciiTheme="minorHAnsi" w:hAnsiTheme="minorHAnsi" w:cstheme="minorHAnsi"/>
          <w:color w:val="auto"/>
          <w:szCs w:val="22"/>
        </w:rPr>
        <w:t>, or private</w:t>
      </w:r>
      <w:r w:rsidRPr="008F4B8C">
        <w:rPr>
          <w:rFonts w:asciiTheme="minorHAnsi" w:hAnsiTheme="minorHAnsi" w:cstheme="minorHAnsi"/>
          <w:color w:val="auto"/>
          <w:szCs w:val="22"/>
        </w:rPr>
        <w:t xml:space="preserve"> funding.</w:t>
      </w:r>
    </w:p>
    <w:p w14:paraId="3D532344" w14:textId="48C8D1F9" w:rsidR="009E4DCF" w:rsidRPr="0081425E" w:rsidRDefault="00B01FB5">
      <w:pPr>
        <w:pStyle w:val="ListParagraph"/>
        <w:numPr>
          <w:ilvl w:val="0"/>
          <w:numId w:val="9"/>
        </w:numPr>
        <w:ind w:left="1440"/>
        <w:rPr>
          <w:rFonts w:asciiTheme="minorHAnsi" w:hAnsiTheme="minorHAnsi" w:cstheme="minorHAnsi"/>
          <w:color w:val="auto"/>
          <w:szCs w:val="22"/>
        </w:rPr>
      </w:pPr>
      <w:r w:rsidRPr="0081425E">
        <w:rPr>
          <w:rFonts w:asciiTheme="minorHAnsi" w:hAnsiTheme="minorHAnsi" w:cstheme="minorHAnsi"/>
          <w:b/>
          <w:bCs/>
          <w:color w:val="auto"/>
          <w:szCs w:val="22"/>
        </w:rPr>
        <w:t xml:space="preserve">Supplies </w:t>
      </w:r>
      <w:r w:rsidRPr="0081425E">
        <w:rPr>
          <w:rFonts w:asciiTheme="minorHAnsi" w:hAnsiTheme="minorHAnsi" w:cstheme="minorHAnsi"/>
          <w:color w:val="auto"/>
          <w:szCs w:val="22"/>
        </w:rPr>
        <w:t xml:space="preserve">– </w:t>
      </w:r>
      <w:r w:rsidR="007F0292" w:rsidRPr="0081425E">
        <w:rPr>
          <w:rFonts w:asciiTheme="minorHAnsi" w:hAnsiTheme="minorHAnsi" w:cstheme="minorHAnsi"/>
          <w:color w:val="auto"/>
          <w:szCs w:val="22"/>
        </w:rPr>
        <w:t>Purchasing supplies, instructional materials, etc. for general distribution to LEAs without a direct connection to other CCLC-sponsored events and activities (e.g., professional development events)</w:t>
      </w:r>
      <w:r w:rsidRPr="0081425E">
        <w:rPr>
          <w:rFonts w:asciiTheme="minorHAnsi" w:hAnsiTheme="minorHAnsi" w:cstheme="minorHAnsi"/>
          <w:color w:val="auto"/>
          <w:szCs w:val="22"/>
        </w:rPr>
        <w:t>.</w:t>
      </w:r>
    </w:p>
    <w:p w14:paraId="5DBBBB33" w14:textId="24F23915" w:rsidR="00F749BF" w:rsidRPr="00F749BF" w:rsidRDefault="00F749BF" w:rsidP="00F749BF">
      <w:pPr>
        <w:ind w:right="-90"/>
        <w:rPr>
          <w:rFonts w:cs="Arial"/>
          <w:color w:val="auto"/>
          <w:sz w:val="20"/>
          <w:szCs w:val="20"/>
        </w:rPr>
        <w:sectPr w:rsidR="00F749BF" w:rsidRPr="00F749BF" w:rsidSect="001E607D">
          <w:type w:val="continuous"/>
          <w:pgSz w:w="12240" w:h="15840" w:code="1"/>
          <w:pgMar w:top="1440" w:right="1080" w:bottom="720" w:left="1080" w:header="720" w:footer="720" w:gutter="0"/>
          <w:cols w:space="720"/>
          <w:formProt w:val="0"/>
          <w:docGrid w:linePitch="360"/>
        </w:sectPr>
      </w:pPr>
    </w:p>
    <w:p w14:paraId="088CF27D" w14:textId="210B8FDF" w:rsidR="00956CA7" w:rsidRPr="0081687A" w:rsidRDefault="000533C4" w:rsidP="00023B59">
      <w:pPr>
        <w:pStyle w:val="Heading1"/>
      </w:pPr>
      <w:bookmarkStart w:id="50" w:name="_Grant_Agreement_and"/>
      <w:bookmarkEnd w:id="50"/>
      <w:r>
        <w:lastRenderedPageBreak/>
        <w:t xml:space="preserve"> </w:t>
      </w:r>
      <w:bookmarkStart w:id="51" w:name="_Toc153877873"/>
      <w:r w:rsidR="00956CA7" w:rsidRPr="006E54E2">
        <w:t xml:space="preserve">Grant </w:t>
      </w:r>
      <w:r w:rsidR="009E2715" w:rsidRPr="006E54E2">
        <w:t xml:space="preserve">Agreement </w:t>
      </w:r>
      <w:r w:rsidR="005B6F69">
        <w:t xml:space="preserve">and </w:t>
      </w:r>
      <w:r w:rsidR="00D65DE7">
        <w:t xml:space="preserve">Program </w:t>
      </w:r>
      <w:r w:rsidR="00956CA7" w:rsidRPr="006E54E2">
        <w:t>Requirements</w:t>
      </w:r>
      <w:bookmarkEnd w:id="51"/>
    </w:p>
    <w:p w14:paraId="223F500C" w14:textId="2E8E5630" w:rsidR="00956CA7" w:rsidRPr="00A470C3" w:rsidRDefault="009E2715" w:rsidP="004B1EEC">
      <w:pPr>
        <w:tabs>
          <w:tab w:val="left" w:pos="540"/>
        </w:tabs>
        <w:ind w:left="450"/>
        <w:rPr>
          <w:color w:val="auto"/>
        </w:rPr>
      </w:pPr>
      <w:r w:rsidRPr="36AE1CBC">
        <w:rPr>
          <w:color w:val="auto"/>
        </w:rPr>
        <w:t>Once the application for funding is approved in the PAR process</w:t>
      </w:r>
      <w:r w:rsidR="00122895" w:rsidRPr="36AE1CBC">
        <w:rPr>
          <w:color w:val="auto"/>
        </w:rPr>
        <w:t>,</w:t>
      </w:r>
      <w:r w:rsidRPr="36AE1CBC">
        <w:rPr>
          <w:color w:val="auto"/>
        </w:rPr>
        <w:t xml:space="preserve"> the </w:t>
      </w:r>
      <w:r w:rsidR="00A93C35" w:rsidRPr="36AE1CBC">
        <w:rPr>
          <w:color w:val="auto"/>
        </w:rPr>
        <w:t xml:space="preserve">EWEG </w:t>
      </w:r>
      <w:r w:rsidRPr="36AE1CBC">
        <w:rPr>
          <w:color w:val="auto"/>
        </w:rPr>
        <w:t xml:space="preserve">grant application will convert to a </w:t>
      </w:r>
      <w:r w:rsidRPr="36AE1CBC">
        <w:rPr>
          <w:color w:val="auto"/>
          <w:u w:val="single"/>
        </w:rPr>
        <w:t xml:space="preserve">Grant Agreement between the </w:t>
      </w:r>
      <w:r w:rsidR="007B7894" w:rsidRPr="36AE1CBC">
        <w:rPr>
          <w:color w:val="auto"/>
          <w:u w:val="single"/>
        </w:rPr>
        <w:t xml:space="preserve">applicant and the </w:t>
      </w:r>
      <w:r w:rsidRPr="36AE1CBC">
        <w:rPr>
          <w:color w:val="auto"/>
          <w:u w:val="single"/>
        </w:rPr>
        <w:t>NJDOE</w:t>
      </w:r>
      <w:r w:rsidR="006F22D8" w:rsidRPr="36AE1CBC">
        <w:rPr>
          <w:color w:val="auto"/>
        </w:rPr>
        <w:t xml:space="preserve"> (</w:t>
      </w:r>
      <w:hyperlink r:id="rId57">
        <w:r w:rsidR="006F22D8" w:rsidRPr="36AE1CBC">
          <w:rPr>
            <w:rStyle w:val="Hyperlink"/>
          </w:rPr>
          <w:t>OMB Circular 07-05-OMB</w:t>
        </w:r>
      </w:hyperlink>
      <w:r w:rsidR="006F22D8">
        <w:t>)</w:t>
      </w:r>
      <w:r w:rsidRPr="36AE1CBC">
        <w:rPr>
          <w:color w:val="auto"/>
        </w:rPr>
        <w:t>. T</w:t>
      </w:r>
      <w:r w:rsidR="00956CA7" w:rsidRPr="36AE1CBC">
        <w:rPr>
          <w:color w:val="auto"/>
        </w:rPr>
        <w:t>he grantee is expected to complete the goals and objectives laid out in the approved</w:t>
      </w:r>
      <w:r w:rsidRPr="36AE1CBC">
        <w:rPr>
          <w:color w:val="auto"/>
        </w:rPr>
        <w:t xml:space="preserve"> application and is</w:t>
      </w:r>
      <w:r w:rsidR="00956CA7" w:rsidRPr="36AE1CBC">
        <w:rPr>
          <w:color w:val="auto"/>
        </w:rPr>
        <w:t xml:space="preserve"> </w:t>
      </w:r>
      <w:r w:rsidRPr="36AE1CBC">
        <w:rPr>
          <w:color w:val="auto"/>
        </w:rPr>
        <w:t xml:space="preserve">expected to </w:t>
      </w:r>
      <w:r w:rsidR="00956CA7" w:rsidRPr="36AE1CBC">
        <w:rPr>
          <w:color w:val="auto"/>
        </w:rPr>
        <w:t xml:space="preserve">complete </w:t>
      </w:r>
      <w:r w:rsidRPr="36AE1CBC">
        <w:rPr>
          <w:color w:val="auto"/>
        </w:rPr>
        <w:t xml:space="preserve">the </w:t>
      </w:r>
      <w:r w:rsidR="00956CA7" w:rsidRPr="36AE1CBC">
        <w:rPr>
          <w:color w:val="auto"/>
        </w:rPr>
        <w:t xml:space="preserve">activities established in its grant </w:t>
      </w:r>
      <w:r w:rsidRPr="36AE1CBC">
        <w:rPr>
          <w:color w:val="auto"/>
        </w:rPr>
        <w:t>agreement and</w:t>
      </w:r>
      <w:r w:rsidR="00956CA7" w:rsidRPr="36AE1CBC">
        <w:rPr>
          <w:color w:val="auto"/>
        </w:rPr>
        <w:t xml:space="preserve"> make satisfactory progress toward the completion of its approved action plan. Failure to do so may result in the withdrawal by </w:t>
      </w:r>
      <w:r w:rsidR="00304908" w:rsidRPr="36AE1CBC">
        <w:rPr>
          <w:color w:val="auto"/>
        </w:rPr>
        <w:t>NJDOE</w:t>
      </w:r>
      <w:r w:rsidR="00956CA7" w:rsidRPr="36AE1CBC">
        <w:rPr>
          <w:color w:val="auto"/>
        </w:rPr>
        <w:t xml:space="preserve"> of the grantee’s eligibility for the continuation of grant funding. The </w:t>
      </w:r>
      <w:r w:rsidRPr="36AE1CBC">
        <w:rPr>
          <w:color w:val="auto"/>
        </w:rPr>
        <w:t>NJDOE</w:t>
      </w:r>
      <w:r w:rsidR="00956CA7" w:rsidRPr="36AE1CBC">
        <w:rPr>
          <w:color w:val="auto"/>
        </w:rPr>
        <w:t xml:space="preserve"> will remove ineligible, inappropriate</w:t>
      </w:r>
      <w:r w:rsidR="009D6993" w:rsidRPr="36AE1CBC">
        <w:rPr>
          <w:color w:val="auto"/>
        </w:rPr>
        <w:t>,</w:t>
      </w:r>
      <w:r w:rsidR="00956CA7" w:rsidRPr="36AE1CBC">
        <w:rPr>
          <w:color w:val="auto"/>
        </w:rPr>
        <w:t xml:space="preserve"> or undocumented costs from funding consideration. To view and download the complete grant agreement </w:t>
      </w:r>
      <w:r w:rsidR="00010E70" w:rsidRPr="36AE1CBC">
        <w:rPr>
          <w:color w:val="auto"/>
        </w:rPr>
        <w:t xml:space="preserve">documents, </w:t>
      </w:r>
      <w:r w:rsidR="00956CA7" w:rsidRPr="36AE1CBC">
        <w:rPr>
          <w:color w:val="auto"/>
        </w:rPr>
        <w:t>including attachments A and B</w:t>
      </w:r>
      <w:r w:rsidR="006B35D6" w:rsidRPr="36AE1CBC">
        <w:rPr>
          <w:color w:val="auto"/>
        </w:rPr>
        <w:t xml:space="preserve"> of the grant agree</w:t>
      </w:r>
      <w:r w:rsidR="00740590" w:rsidRPr="36AE1CBC">
        <w:rPr>
          <w:color w:val="auto"/>
        </w:rPr>
        <w:t>ment</w:t>
      </w:r>
      <w:r w:rsidR="00956CA7" w:rsidRPr="36AE1CBC">
        <w:rPr>
          <w:color w:val="auto"/>
        </w:rPr>
        <w:t xml:space="preserve">, click </w:t>
      </w:r>
      <w:hyperlink r:id="rId58" w:history="1">
        <w:r w:rsidR="00956CA7" w:rsidRPr="36AE1CBC">
          <w:rPr>
            <w:rStyle w:val="Hyperlink"/>
          </w:rPr>
          <w:t>here</w:t>
        </w:r>
      </w:hyperlink>
      <w:r w:rsidR="00956CA7" w:rsidRPr="36AE1CBC">
        <w:rPr>
          <w:color w:val="auto"/>
        </w:rPr>
        <w:t>.</w:t>
      </w:r>
      <w:r w:rsidR="00A417B8" w:rsidRPr="36AE1CBC">
        <w:rPr>
          <w:color w:val="auto"/>
        </w:rPr>
        <w:t xml:space="preserve"> To locate the appropriate budget costs </w:t>
      </w:r>
      <w:r w:rsidR="003E2243" w:rsidRPr="36AE1CBC">
        <w:rPr>
          <w:color w:val="auto"/>
        </w:rPr>
        <w:t>codes,</w:t>
      </w:r>
      <w:r w:rsidR="00A86342" w:rsidRPr="36AE1CBC">
        <w:rPr>
          <w:color w:val="auto"/>
        </w:rPr>
        <w:t xml:space="preserve"> go to the</w:t>
      </w:r>
      <w:r w:rsidR="00CB0AFE" w:rsidRPr="36AE1CBC">
        <w:rPr>
          <w:color w:val="auto"/>
        </w:rPr>
        <w:t xml:space="preserve"> </w:t>
      </w:r>
      <w:hyperlink r:id="rId59">
        <w:r w:rsidR="00CB0AFE" w:rsidRPr="36AE1CBC">
          <w:rPr>
            <w:color w:val="0000FF"/>
            <w:u w:val="single"/>
          </w:rPr>
          <w:t>Uniform Minimum Chart of Accounts</w:t>
        </w:r>
      </w:hyperlink>
      <w:r w:rsidR="003E2243" w:rsidRPr="36AE1CBC">
        <w:rPr>
          <w:color w:val="0000FF"/>
        </w:rPr>
        <w:t xml:space="preserve"> </w:t>
      </w:r>
      <w:r w:rsidR="003E2243" w:rsidRPr="36AE1CBC">
        <w:rPr>
          <w:color w:val="auto"/>
        </w:rPr>
        <w:t>web</w:t>
      </w:r>
      <w:r w:rsidR="007F6A69" w:rsidRPr="36AE1CBC">
        <w:rPr>
          <w:color w:val="auto"/>
        </w:rPr>
        <w:t>page</w:t>
      </w:r>
      <w:r w:rsidR="00CB0AFE" w:rsidRPr="36AE1CBC">
        <w:rPr>
          <w:color w:val="auto"/>
        </w:rPr>
        <w:t>.</w:t>
      </w:r>
    </w:p>
    <w:p w14:paraId="71EE9D65" w14:textId="680DB9B2" w:rsidR="00956CA7" w:rsidRPr="00A956AB" w:rsidRDefault="00956CA7" w:rsidP="007D45F0">
      <w:pPr>
        <w:pStyle w:val="Heading2"/>
      </w:pPr>
      <w:bookmarkStart w:id="52" w:name="_Toc153877874"/>
      <w:r w:rsidRPr="00A956AB">
        <w:t>Mandatory Orientation and Training</w:t>
      </w:r>
      <w:bookmarkEnd w:id="52"/>
    </w:p>
    <w:p w14:paraId="6A191F01" w14:textId="42C20F57" w:rsidR="00956CA7" w:rsidRPr="00A668C9" w:rsidRDefault="00956CA7" w:rsidP="00B9381E">
      <w:pPr>
        <w:ind w:left="720" w:right="-275"/>
        <w:rPr>
          <w:rFonts w:cs="Arial"/>
          <w:color w:val="auto"/>
          <w:szCs w:val="22"/>
        </w:rPr>
      </w:pPr>
      <w:r w:rsidRPr="00A668C9">
        <w:rPr>
          <w:rFonts w:cs="Arial"/>
          <w:color w:val="auto"/>
          <w:szCs w:val="22"/>
        </w:rPr>
        <w:t xml:space="preserve">The grantee will be required to attend a program orientation. The NJDOE staff will </w:t>
      </w:r>
      <w:r w:rsidR="00F74168">
        <w:rPr>
          <w:rFonts w:cs="Arial"/>
          <w:color w:val="auto"/>
          <w:szCs w:val="22"/>
        </w:rPr>
        <w:t>provide</w:t>
      </w:r>
      <w:r w:rsidR="00A20DAA">
        <w:rPr>
          <w:rFonts w:cs="Arial"/>
          <w:color w:val="auto"/>
          <w:szCs w:val="22"/>
        </w:rPr>
        <w:t xml:space="preserve"> </w:t>
      </w:r>
      <w:r w:rsidRPr="00A668C9">
        <w:rPr>
          <w:rFonts w:cs="Arial"/>
          <w:color w:val="auto"/>
          <w:szCs w:val="22"/>
        </w:rPr>
        <w:t xml:space="preserve">the grantee with general </w:t>
      </w:r>
      <w:r>
        <w:rPr>
          <w:rFonts w:cs="Arial"/>
          <w:color w:val="auto"/>
          <w:szCs w:val="22"/>
        </w:rPr>
        <w:t>program</w:t>
      </w:r>
      <w:r w:rsidRPr="00A668C9">
        <w:rPr>
          <w:rFonts w:cs="Arial"/>
          <w:color w:val="auto"/>
          <w:szCs w:val="22"/>
        </w:rPr>
        <w:t xml:space="preserve"> </w:t>
      </w:r>
      <w:r>
        <w:rPr>
          <w:rFonts w:cs="Arial"/>
          <w:color w:val="auto"/>
          <w:szCs w:val="22"/>
        </w:rPr>
        <w:t>information,</w:t>
      </w:r>
      <w:r w:rsidR="00145BE9">
        <w:rPr>
          <w:rFonts w:cs="Arial"/>
          <w:color w:val="auto"/>
          <w:szCs w:val="22"/>
        </w:rPr>
        <w:t xml:space="preserve"> </w:t>
      </w:r>
      <w:r w:rsidRPr="00A668C9">
        <w:rPr>
          <w:rFonts w:cs="Arial"/>
          <w:color w:val="auto"/>
          <w:szCs w:val="22"/>
        </w:rPr>
        <w:t xml:space="preserve">requirements of the program </w:t>
      </w:r>
      <w:r w:rsidR="00DE4B20">
        <w:rPr>
          <w:rFonts w:cs="Arial"/>
          <w:color w:val="auto"/>
          <w:szCs w:val="22"/>
        </w:rPr>
        <w:t>(</w:t>
      </w:r>
      <w:r w:rsidRPr="00A668C9">
        <w:rPr>
          <w:rFonts w:cs="Arial"/>
          <w:color w:val="auto"/>
          <w:szCs w:val="22"/>
        </w:rPr>
        <w:t xml:space="preserve">including grant management, mandated staffing, </w:t>
      </w:r>
      <w:r>
        <w:rPr>
          <w:rFonts w:cs="Arial"/>
          <w:color w:val="auto"/>
          <w:szCs w:val="22"/>
        </w:rPr>
        <w:t>policies</w:t>
      </w:r>
      <w:r w:rsidRPr="00A668C9">
        <w:rPr>
          <w:rFonts w:cs="Arial"/>
          <w:color w:val="auto"/>
          <w:szCs w:val="22"/>
        </w:rPr>
        <w:t xml:space="preserve"> and procedures</w:t>
      </w:r>
      <w:r w:rsidR="00DE4B20">
        <w:rPr>
          <w:rFonts w:cs="Arial"/>
          <w:color w:val="auto"/>
          <w:szCs w:val="22"/>
        </w:rPr>
        <w:t>)</w:t>
      </w:r>
      <w:r w:rsidRPr="00A668C9">
        <w:rPr>
          <w:rFonts w:cs="Arial"/>
          <w:color w:val="auto"/>
          <w:szCs w:val="22"/>
        </w:rPr>
        <w:t xml:space="preserve">, and compliance with applicable state and federal </w:t>
      </w:r>
      <w:r>
        <w:rPr>
          <w:rFonts w:cs="Arial"/>
          <w:color w:val="auto"/>
          <w:szCs w:val="22"/>
        </w:rPr>
        <w:t xml:space="preserve">program </w:t>
      </w:r>
      <w:r w:rsidRPr="00A668C9">
        <w:rPr>
          <w:rFonts w:cs="Arial"/>
          <w:color w:val="auto"/>
          <w:szCs w:val="22"/>
        </w:rPr>
        <w:t>regulations.</w:t>
      </w:r>
      <w:r w:rsidR="005B0536">
        <w:rPr>
          <w:rFonts w:cs="Arial"/>
          <w:color w:val="auto"/>
          <w:szCs w:val="22"/>
        </w:rPr>
        <w:t xml:space="preserve"> </w:t>
      </w:r>
      <w:r w:rsidR="005B0536" w:rsidRPr="005B0536">
        <w:rPr>
          <w:rFonts w:cs="Arial"/>
          <w:color w:val="auto"/>
          <w:szCs w:val="22"/>
        </w:rPr>
        <w:t>Grantees will also be required to attend monthly grant program meetings</w:t>
      </w:r>
      <w:r w:rsidR="003A10D3">
        <w:rPr>
          <w:rFonts w:cs="Arial"/>
          <w:color w:val="auto"/>
          <w:szCs w:val="22"/>
        </w:rPr>
        <w:t xml:space="preserve"> with the Program Office</w:t>
      </w:r>
      <w:r w:rsidR="005B0536" w:rsidRPr="005B0536">
        <w:rPr>
          <w:rFonts w:cs="Arial"/>
          <w:color w:val="auto"/>
          <w:szCs w:val="22"/>
        </w:rPr>
        <w:t>. Some or all meetings may be held virtually. Additional mandatory meetings and training may be scheduled at the discretion of the NJDOE.</w:t>
      </w:r>
    </w:p>
    <w:p w14:paraId="60C7582E" w14:textId="10E54E82" w:rsidR="00956CA7" w:rsidRPr="00A956AB" w:rsidRDefault="00956CA7" w:rsidP="007D45F0">
      <w:pPr>
        <w:pStyle w:val="Heading2"/>
      </w:pPr>
      <w:bookmarkStart w:id="53" w:name="_Toc153877875"/>
      <w:r w:rsidRPr="00A956AB">
        <w:t xml:space="preserve">Reporting </w:t>
      </w:r>
      <w:r w:rsidRPr="006862BF">
        <w:t>Requirements</w:t>
      </w:r>
      <w:bookmarkEnd w:id="53"/>
    </w:p>
    <w:p w14:paraId="5A8ECF5A" w14:textId="798270D2" w:rsidR="00956CA7" w:rsidRPr="0051579A" w:rsidRDefault="00956CA7" w:rsidP="005B0E0A">
      <w:pPr>
        <w:ind w:left="720"/>
        <w:rPr>
          <w:b/>
          <w:bCs/>
        </w:rPr>
      </w:pPr>
      <w:r w:rsidRPr="0051579A">
        <w:t>Grantees will be required to submit reports on activities according to the program report schedule in</w:t>
      </w:r>
      <w:r w:rsidR="00C26D80">
        <w:rPr>
          <w:u w:val="single"/>
        </w:rPr>
        <w:t xml:space="preserve"> </w:t>
      </w:r>
      <w:hyperlink w:anchor="_Reporting_Periods" w:history="1">
        <w:r w:rsidR="000B7864" w:rsidRPr="0095752E">
          <w:rPr>
            <w:rStyle w:val="Hyperlink"/>
          </w:rPr>
          <w:t>Section</w:t>
        </w:r>
        <w:r w:rsidR="0095752E" w:rsidRPr="0095752E">
          <w:rPr>
            <w:rStyle w:val="Hyperlink"/>
          </w:rPr>
          <w:t xml:space="preserve"> III.5.</w:t>
        </w:r>
      </w:hyperlink>
      <w:r w:rsidR="0095752E" w:rsidRPr="006500A7">
        <w:t>, Reporting Periods</w:t>
      </w:r>
      <w:r w:rsidR="008D5921">
        <w:t>.</w:t>
      </w:r>
      <w:r w:rsidRPr="0051579A">
        <w:t xml:space="preserve"> The grantee will ensure that all reports are uploaded to EWEG by the due dates. Failure to deliver the reports by due dates may result in the </w:t>
      </w:r>
      <w:r w:rsidR="00D13192">
        <w:t>g</w:t>
      </w:r>
      <w:r w:rsidR="00D13192" w:rsidRPr="0051579A">
        <w:t xml:space="preserve">rantee </w:t>
      </w:r>
      <w:r w:rsidRPr="0051579A">
        <w:t>achieving an unsatisfactory rating and may result in the stop of all NJDOE program payments.</w:t>
      </w:r>
    </w:p>
    <w:p w14:paraId="33B58617" w14:textId="5F724E4A" w:rsidR="00956CA7" w:rsidRPr="00A956AB" w:rsidRDefault="00956CA7" w:rsidP="007D45F0">
      <w:pPr>
        <w:pStyle w:val="Heading2"/>
      </w:pPr>
      <w:bookmarkStart w:id="54" w:name="_Toc153877876"/>
      <w:r w:rsidRPr="00A956AB">
        <w:t>Interim Activity Reports</w:t>
      </w:r>
      <w:bookmarkEnd w:id="54"/>
    </w:p>
    <w:p w14:paraId="55E5E464" w14:textId="6DA70410" w:rsidR="00956CA7" w:rsidRPr="00E54232" w:rsidRDefault="002966A4" w:rsidP="0010544C">
      <w:pPr>
        <w:ind w:left="720"/>
      </w:pPr>
      <w:r>
        <w:rPr>
          <w:color w:val="auto"/>
        </w:rPr>
        <w:t>The Program Office</w:t>
      </w:r>
      <w:r w:rsidR="00D518DA">
        <w:rPr>
          <w:color w:val="auto"/>
        </w:rPr>
        <w:t xml:space="preserve"> will </w:t>
      </w:r>
      <w:r>
        <w:rPr>
          <w:color w:val="auto"/>
        </w:rPr>
        <w:t>provide g</w:t>
      </w:r>
      <w:r w:rsidR="00D518DA">
        <w:rPr>
          <w:color w:val="auto"/>
        </w:rPr>
        <w:t>rantees with a</w:t>
      </w:r>
      <w:r>
        <w:rPr>
          <w:color w:val="auto"/>
        </w:rPr>
        <w:t xml:space="preserve">n activity report template. </w:t>
      </w:r>
      <w:r w:rsidR="00C60131">
        <w:rPr>
          <w:color w:val="auto"/>
        </w:rPr>
        <w:t xml:space="preserve">Interim and </w:t>
      </w:r>
      <w:r w:rsidR="00700BFF">
        <w:rPr>
          <w:color w:val="auto"/>
        </w:rPr>
        <w:t>f</w:t>
      </w:r>
      <w:r w:rsidR="00C60131">
        <w:rPr>
          <w:color w:val="auto"/>
        </w:rPr>
        <w:t xml:space="preserve">inal </w:t>
      </w:r>
      <w:r w:rsidR="00BE7921">
        <w:rPr>
          <w:color w:val="auto"/>
        </w:rPr>
        <w:t>a</w:t>
      </w:r>
      <w:r>
        <w:rPr>
          <w:color w:val="auto"/>
        </w:rPr>
        <w:t>ctivity</w:t>
      </w:r>
      <w:r w:rsidR="00956CA7" w:rsidRPr="3B646A6E">
        <w:rPr>
          <w:color w:val="auto"/>
        </w:rPr>
        <w:t xml:space="preserve"> reports </w:t>
      </w:r>
      <w:r w:rsidR="00AC1ABF">
        <w:rPr>
          <w:color w:val="auto"/>
        </w:rPr>
        <w:t>using this template</w:t>
      </w:r>
      <w:r w:rsidR="00AC1ABF" w:rsidRPr="3B646A6E">
        <w:rPr>
          <w:color w:val="auto"/>
        </w:rPr>
        <w:t xml:space="preserve"> </w:t>
      </w:r>
      <w:r w:rsidR="00956CA7" w:rsidRPr="3B646A6E">
        <w:rPr>
          <w:color w:val="auto"/>
        </w:rPr>
        <w:t xml:space="preserve">are to be delivered to </w:t>
      </w:r>
      <w:r w:rsidR="002539AC">
        <w:rPr>
          <w:color w:val="auto"/>
        </w:rPr>
        <w:t xml:space="preserve">the </w:t>
      </w:r>
      <w:r w:rsidR="00956CA7" w:rsidRPr="3B646A6E">
        <w:rPr>
          <w:color w:val="auto"/>
        </w:rPr>
        <w:t xml:space="preserve">NJDOE </w:t>
      </w:r>
      <w:r w:rsidR="00683F72" w:rsidRPr="3B646A6E">
        <w:rPr>
          <w:color w:val="auto"/>
        </w:rPr>
        <w:t>electronically</w:t>
      </w:r>
      <w:r>
        <w:rPr>
          <w:color w:val="auto"/>
        </w:rPr>
        <w:t xml:space="preserve"> via </w:t>
      </w:r>
      <w:r w:rsidR="009515D6">
        <w:rPr>
          <w:color w:val="auto"/>
        </w:rPr>
        <w:t>the EWEG system</w:t>
      </w:r>
      <w:r w:rsidR="00683F72" w:rsidRPr="3B646A6E">
        <w:rPr>
          <w:color w:val="auto"/>
        </w:rPr>
        <w:t>.</w:t>
      </w:r>
      <w:r w:rsidR="00956CA7" w:rsidRPr="3B646A6E">
        <w:rPr>
          <w:color w:val="auto"/>
        </w:rPr>
        <w:t xml:space="preserve"> </w:t>
      </w:r>
      <w:r w:rsidR="007F4CEC" w:rsidRPr="007F4CEC">
        <w:rPr>
          <w:color w:val="auto"/>
        </w:rPr>
        <w:t>Activity reports should be submitted through</w:t>
      </w:r>
      <w:r w:rsidR="00956CA7" w:rsidRPr="3B646A6E">
        <w:rPr>
          <w:color w:val="auto"/>
        </w:rPr>
        <w:t xml:space="preserve"> the </w:t>
      </w:r>
      <w:r w:rsidR="007F4CEC" w:rsidRPr="007F4CEC">
        <w:rPr>
          <w:color w:val="auto"/>
        </w:rPr>
        <w:t xml:space="preserve">“Upload” tab in the corresponding </w:t>
      </w:r>
      <w:r w:rsidR="00956CA7" w:rsidRPr="3B646A6E">
        <w:rPr>
          <w:color w:val="auto"/>
        </w:rPr>
        <w:t xml:space="preserve">EWEG </w:t>
      </w:r>
      <w:r w:rsidR="00A526BC">
        <w:rPr>
          <w:color w:val="auto"/>
        </w:rPr>
        <w:t>fiscal</w:t>
      </w:r>
      <w:r w:rsidR="007F4CEC" w:rsidRPr="007F4CEC">
        <w:rPr>
          <w:color w:val="auto"/>
        </w:rPr>
        <w:t xml:space="preserve"> report.</w:t>
      </w:r>
      <w:r w:rsidR="00956CA7" w:rsidRPr="3B646A6E">
        <w:rPr>
          <w:color w:val="auto"/>
        </w:rPr>
        <w:t xml:space="preserve"> Reports submitted by other means will not be accepted</w:t>
      </w:r>
      <w:r w:rsidR="006E447D" w:rsidRPr="3B646A6E">
        <w:rPr>
          <w:color w:val="auto"/>
        </w:rPr>
        <w:t>.</w:t>
      </w:r>
      <w:r w:rsidR="00956CA7" w:rsidRPr="3B646A6E">
        <w:rPr>
          <w:color w:val="auto"/>
        </w:rPr>
        <w:t xml:space="preserve"> </w:t>
      </w:r>
      <w:r w:rsidR="0043401E" w:rsidRPr="3B646A6E">
        <w:rPr>
          <w:color w:val="auto"/>
        </w:rPr>
        <w:t>Reports</w:t>
      </w:r>
      <w:r w:rsidR="00956CA7" w:rsidRPr="3B646A6E">
        <w:rPr>
          <w:color w:val="auto"/>
        </w:rPr>
        <w:t xml:space="preserve"> will be considered late if not uploaded by the due date listed in</w:t>
      </w:r>
      <w:r w:rsidR="00777CEA" w:rsidRPr="3B646A6E">
        <w:rPr>
          <w:color w:val="auto"/>
        </w:rPr>
        <w:t xml:space="preserve"> </w:t>
      </w:r>
      <w:hyperlink w:anchor="_Reporting_Periods">
        <w:r w:rsidR="00777CEA" w:rsidRPr="3B646A6E">
          <w:rPr>
            <w:rStyle w:val="Hyperlink"/>
          </w:rPr>
          <w:t>Section III.5.</w:t>
        </w:r>
      </w:hyperlink>
      <w:r w:rsidR="00777CEA" w:rsidRPr="3B646A6E">
        <w:rPr>
          <w:color w:val="auto"/>
        </w:rPr>
        <w:t>, Reporting Periods</w:t>
      </w:r>
      <w:r w:rsidR="00DC0F08" w:rsidRPr="3B646A6E">
        <w:rPr>
          <w:color w:val="auto"/>
        </w:rPr>
        <w:t>.</w:t>
      </w:r>
      <w:r w:rsidR="00956CA7" w:rsidRPr="3B646A6E">
        <w:rPr>
          <w:color w:val="auto"/>
        </w:rPr>
        <w:t xml:space="preserve"> This report tracks actual progress in meeting benchmarks</w:t>
      </w:r>
      <w:r w:rsidR="007828CB" w:rsidRPr="3B646A6E">
        <w:rPr>
          <w:color w:val="auto"/>
        </w:rPr>
        <w:t xml:space="preserve"> a</w:t>
      </w:r>
      <w:r w:rsidR="00C92169" w:rsidRPr="3B646A6E">
        <w:rPr>
          <w:color w:val="auto"/>
        </w:rPr>
        <w:t xml:space="preserve">nd </w:t>
      </w:r>
      <w:r w:rsidR="001C6194" w:rsidRPr="3B646A6E">
        <w:rPr>
          <w:color w:val="auto"/>
        </w:rPr>
        <w:t>documenting</w:t>
      </w:r>
      <w:r w:rsidR="00C92169" w:rsidRPr="3B646A6E">
        <w:rPr>
          <w:color w:val="auto"/>
        </w:rPr>
        <w:t xml:space="preserve"> measurable outcomes</w:t>
      </w:r>
      <w:r w:rsidR="00956CA7" w:rsidRPr="3B646A6E">
        <w:rPr>
          <w:color w:val="auto"/>
        </w:rPr>
        <w:t xml:space="preserve"> f</w:t>
      </w:r>
      <w:r w:rsidR="001C6194" w:rsidRPr="3B646A6E">
        <w:rPr>
          <w:color w:val="auto"/>
        </w:rPr>
        <w:t xml:space="preserve">rom </w:t>
      </w:r>
      <w:r w:rsidR="00C92169" w:rsidRPr="3B646A6E">
        <w:rPr>
          <w:color w:val="auto"/>
        </w:rPr>
        <w:t>the program activities list</w:t>
      </w:r>
      <w:r w:rsidR="001C6194" w:rsidRPr="3B646A6E">
        <w:rPr>
          <w:color w:val="auto"/>
        </w:rPr>
        <w:t>ed</w:t>
      </w:r>
      <w:r w:rsidR="00C92169" w:rsidRPr="3B646A6E">
        <w:rPr>
          <w:color w:val="auto"/>
        </w:rPr>
        <w:t xml:space="preserve"> in the application</w:t>
      </w:r>
      <w:r w:rsidR="006A5C26" w:rsidRPr="3B646A6E">
        <w:rPr>
          <w:color w:val="auto"/>
        </w:rPr>
        <w:t xml:space="preserve">. </w:t>
      </w:r>
      <w:r w:rsidR="00956CA7" w:rsidRPr="3B646A6E">
        <w:rPr>
          <w:color w:val="auto"/>
        </w:rPr>
        <w:t xml:space="preserve">Specific instructions for </w:t>
      </w:r>
      <w:r w:rsidR="00264939">
        <w:rPr>
          <w:color w:val="auto"/>
        </w:rPr>
        <w:t>upload</w:t>
      </w:r>
      <w:r w:rsidR="00264939" w:rsidRPr="3B646A6E">
        <w:rPr>
          <w:color w:val="auto"/>
        </w:rPr>
        <w:t xml:space="preserve">ing </w:t>
      </w:r>
      <w:r w:rsidR="00956CA7" w:rsidRPr="3B646A6E">
        <w:rPr>
          <w:color w:val="auto"/>
        </w:rPr>
        <w:t xml:space="preserve">each report </w:t>
      </w:r>
      <w:r w:rsidR="0070638E" w:rsidRPr="3B646A6E">
        <w:rPr>
          <w:color w:val="auto"/>
        </w:rPr>
        <w:t>are</w:t>
      </w:r>
      <w:r w:rsidR="00956CA7" w:rsidRPr="3B646A6E">
        <w:rPr>
          <w:color w:val="auto"/>
        </w:rPr>
        <w:t xml:space="preserve"> found in this </w:t>
      </w:r>
      <w:hyperlink r:id="rId60" w:history="1">
        <w:r w:rsidR="00956CA7" w:rsidRPr="3B646A6E">
          <w:rPr>
            <w:rStyle w:val="Hyperlink"/>
          </w:rPr>
          <w:t>link</w:t>
        </w:r>
      </w:hyperlink>
      <w:r w:rsidR="00956CA7">
        <w:t>.</w:t>
      </w:r>
    </w:p>
    <w:p w14:paraId="6F77A778" w14:textId="7DC73CBE" w:rsidR="00956CA7" w:rsidRPr="00A956AB" w:rsidRDefault="00956CA7" w:rsidP="007D45F0">
      <w:pPr>
        <w:pStyle w:val="Heading2"/>
        <w:rPr>
          <w:bCs/>
        </w:rPr>
      </w:pPr>
      <w:bookmarkStart w:id="55" w:name="_Fiscal_Reimbursement_and"/>
      <w:bookmarkStart w:id="56" w:name="_Toc153877877"/>
      <w:bookmarkEnd w:id="55"/>
      <w:r w:rsidRPr="00A956AB">
        <w:t>Fiscal Reimbursement and Fiscal Interim Report Requirements</w:t>
      </w:r>
      <w:bookmarkEnd w:id="56"/>
    </w:p>
    <w:p w14:paraId="5C6089F3" w14:textId="74531A12" w:rsidR="00956CA7" w:rsidRPr="00E54232" w:rsidRDefault="00956CA7" w:rsidP="0010544C">
      <w:pPr>
        <w:ind w:left="720"/>
        <w:rPr>
          <w:b/>
        </w:rPr>
      </w:pPr>
      <w:r w:rsidRPr="00046DB9">
        <w:rPr>
          <w:b/>
        </w:rPr>
        <w:t>Reimbursement Request:</w:t>
      </w:r>
      <w:r w:rsidRPr="00A668C9">
        <w:t xml:space="preserve"> The grantee shall request monthly, </w:t>
      </w:r>
      <w:r w:rsidR="00971520">
        <w:t>by the 15</w:t>
      </w:r>
      <w:r w:rsidR="00971520" w:rsidRPr="00971520">
        <w:rPr>
          <w:vertAlign w:val="superscript"/>
        </w:rPr>
        <w:t>th</w:t>
      </w:r>
      <w:r w:rsidR="00971520">
        <w:t xml:space="preserve"> of every month</w:t>
      </w:r>
      <w:r w:rsidR="006A5C26">
        <w:t>,</w:t>
      </w:r>
      <w:r w:rsidRPr="00A668C9">
        <w:t xml:space="preserve"> reimbursement payment from the NJDOE. The grantee will complete a reimbursement request through the EWEG payment system. Reimbursement request</w:t>
      </w:r>
      <w:r w:rsidR="009E2715">
        <w:t>s</w:t>
      </w:r>
      <w:r w:rsidRPr="00A668C9">
        <w:t xml:space="preserve"> will be shut down 30 days </w:t>
      </w:r>
      <w:r w:rsidR="00324446">
        <w:t>before</w:t>
      </w:r>
      <w:r w:rsidRPr="00A668C9">
        <w:t xml:space="preserve"> the end of the grant period. Any payments </w:t>
      </w:r>
      <w:r w:rsidR="00897C56">
        <w:t>of</w:t>
      </w:r>
      <w:r w:rsidR="00E000BB">
        <w:t xml:space="preserve"> remaining grant funds </w:t>
      </w:r>
      <w:r w:rsidRPr="00A668C9">
        <w:t xml:space="preserve">due to the grantee will be paid in the Final Expenditure Report. Specific instructions for completing this report </w:t>
      </w:r>
      <w:r w:rsidR="00324446">
        <w:t>are</w:t>
      </w:r>
      <w:r w:rsidRPr="00A668C9">
        <w:t xml:space="preserve"> found </w:t>
      </w:r>
      <w:r w:rsidR="00B83DB2">
        <w:t>at</w:t>
      </w:r>
      <w:r w:rsidRPr="00A668C9">
        <w:t xml:space="preserve"> this </w:t>
      </w:r>
      <w:hyperlink r:id="rId61" w:history="1">
        <w:r w:rsidRPr="4B076AD7">
          <w:rPr>
            <w:rStyle w:val="Hyperlink"/>
          </w:rPr>
          <w:t>link</w:t>
        </w:r>
      </w:hyperlink>
      <w:r w:rsidRPr="001826B4">
        <w:t>.</w:t>
      </w:r>
    </w:p>
    <w:p w14:paraId="3001CC1F" w14:textId="3EE13510" w:rsidR="00046DB9" w:rsidRDefault="00956CA7" w:rsidP="0010544C">
      <w:pPr>
        <w:ind w:left="720"/>
      </w:pPr>
      <w:r w:rsidRPr="00A668C9">
        <w:t xml:space="preserve">Requests may begin once the contract has been fully </w:t>
      </w:r>
      <w:r w:rsidR="0013614C">
        <w:t xml:space="preserve">approved and </w:t>
      </w:r>
      <w:r w:rsidRPr="00A668C9">
        <w:t xml:space="preserve">executed by the NJDOE. All programs are </w:t>
      </w:r>
      <w:r w:rsidR="00324446">
        <w:t>reimbursement-only</w:t>
      </w:r>
      <w:r w:rsidRPr="00A668C9">
        <w:t xml:space="preserve"> programs. Grantees will be reimbursed based on the grantee’s actual expenditures.</w:t>
      </w:r>
    </w:p>
    <w:p w14:paraId="4F309EE2" w14:textId="63126E15" w:rsidR="00956CA7" w:rsidRPr="00A668C9" w:rsidRDefault="00956CA7" w:rsidP="0010544C">
      <w:pPr>
        <w:ind w:left="720"/>
        <w:rPr>
          <w:b/>
        </w:rPr>
      </w:pPr>
      <w:r w:rsidRPr="00A668C9">
        <w:t xml:space="preserve">In making disbursements to any third party with whom the </w:t>
      </w:r>
      <w:r w:rsidR="00515A73">
        <w:t>g</w:t>
      </w:r>
      <w:r w:rsidRPr="00A668C9">
        <w:t xml:space="preserve">rantee may contract to undertake the </w:t>
      </w:r>
      <w:r w:rsidR="0012177A">
        <w:t>p</w:t>
      </w:r>
      <w:r w:rsidRPr="00A668C9">
        <w:t xml:space="preserve">roject, the </w:t>
      </w:r>
      <w:r w:rsidR="0012177A">
        <w:t>g</w:t>
      </w:r>
      <w:r w:rsidRPr="00A668C9">
        <w:t xml:space="preserve">rantee shall ensure that disbursements are made upon delivery of satisfactory work product and in accordance </w:t>
      </w:r>
      <w:r w:rsidR="00AE22D7">
        <w:t>with</w:t>
      </w:r>
      <w:r w:rsidRPr="00A668C9">
        <w:t xml:space="preserve"> the </w:t>
      </w:r>
      <w:r w:rsidR="0050408B">
        <w:t>NJDOE</w:t>
      </w:r>
      <w:r w:rsidR="0050408B" w:rsidRPr="00A668C9">
        <w:t xml:space="preserve">’s </w:t>
      </w:r>
      <w:r w:rsidRPr="00A668C9">
        <w:t>program policies.</w:t>
      </w:r>
    </w:p>
    <w:p w14:paraId="174C1374" w14:textId="5EE6F2DB" w:rsidR="00956CA7" w:rsidRPr="00A668C9" w:rsidRDefault="00956CA7" w:rsidP="0010544C">
      <w:pPr>
        <w:ind w:left="720"/>
        <w:rPr>
          <w:b/>
        </w:rPr>
      </w:pPr>
      <w:r w:rsidRPr="00046DB9">
        <w:rPr>
          <w:b/>
        </w:rPr>
        <w:lastRenderedPageBreak/>
        <w:t>Fiscal Interim Reports:</w:t>
      </w:r>
      <w:r w:rsidRPr="00A668C9">
        <w:t xml:space="preserve"> These reports </w:t>
      </w:r>
      <w:r w:rsidRPr="0005587D">
        <w:t>are due as stated in</w:t>
      </w:r>
      <w:r w:rsidR="00984F33">
        <w:t xml:space="preserve"> </w:t>
      </w:r>
      <w:hyperlink w:anchor="_Reporting_Periods" w:history="1">
        <w:r w:rsidR="00984F33" w:rsidRPr="00F1776A">
          <w:rPr>
            <w:rStyle w:val="Hyperlink"/>
          </w:rPr>
          <w:t>Section III.5.</w:t>
        </w:r>
      </w:hyperlink>
      <w:r w:rsidR="00984F33">
        <w:t>, Reporting Periods</w:t>
      </w:r>
      <w:r w:rsidR="009B41A0">
        <w:t>,</w:t>
      </w:r>
      <w:r w:rsidRPr="0005587D">
        <w:t xml:space="preserve"> with the interim</w:t>
      </w:r>
      <w:r w:rsidRPr="00A668C9">
        <w:t xml:space="preserve"> activity report. In this report, the grantee will report on actual expenditures incurred during </w:t>
      </w:r>
      <w:r w:rsidR="0042414F">
        <w:t>the</w:t>
      </w:r>
      <w:r w:rsidR="00BA23DC">
        <w:t xml:space="preserve"> </w:t>
      </w:r>
      <w:r w:rsidR="00046DB9">
        <w:t>reporting period</w:t>
      </w:r>
      <w:r w:rsidR="00DE4491">
        <w:t>.</w:t>
      </w:r>
      <w:r w:rsidRPr="00A668C9">
        <w:t xml:space="preserve"> </w:t>
      </w:r>
      <w:r w:rsidR="00DE4491">
        <w:t xml:space="preserve">The </w:t>
      </w:r>
      <w:r w:rsidRPr="00A668C9">
        <w:t xml:space="preserve">expenditures reported in the interim report should match what has been paid to the </w:t>
      </w:r>
      <w:r w:rsidR="00DE60A2">
        <w:t>grantee</w:t>
      </w:r>
      <w:r w:rsidR="00DE60A2" w:rsidRPr="00A668C9">
        <w:t xml:space="preserve"> </w:t>
      </w:r>
      <w:r w:rsidRPr="00A668C9">
        <w:t xml:space="preserve">during the </w:t>
      </w:r>
      <w:r w:rsidR="00AE22D7">
        <w:t>reporting</w:t>
      </w:r>
      <w:r w:rsidRPr="00A668C9">
        <w:t xml:space="preserve"> period.</w:t>
      </w:r>
    </w:p>
    <w:p w14:paraId="5C930A54" w14:textId="63923AEC" w:rsidR="00956CA7" w:rsidRPr="00A668C9" w:rsidRDefault="00956CA7" w:rsidP="0010544C">
      <w:pPr>
        <w:ind w:left="720"/>
        <w:rPr>
          <w:b/>
        </w:rPr>
      </w:pPr>
      <w:r w:rsidRPr="00046DB9">
        <w:rPr>
          <w:b/>
        </w:rPr>
        <w:t>Final Expenditure Reports:</w:t>
      </w:r>
      <w:r w:rsidRPr="00A668C9">
        <w:t xml:space="preserve"> This report generates a final payment to the grantee upon selecting the “</w:t>
      </w:r>
      <w:r w:rsidR="00C37F99">
        <w:t xml:space="preserve">Final Report” button. </w:t>
      </w:r>
    </w:p>
    <w:p w14:paraId="1F998601" w14:textId="6F4D1059" w:rsidR="00375902" w:rsidRPr="00C26BB9" w:rsidRDefault="00956CA7" w:rsidP="007D45F0">
      <w:pPr>
        <w:pStyle w:val="Heading2"/>
      </w:pPr>
      <w:bookmarkStart w:id="57" w:name="_Reporting_Periods"/>
      <w:bookmarkStart w:id="58" w:name="_Toc153877878"/>
      <w:bookmarkEnd w:id="57"/>
      <w:r w:rsidRPr="00C26BB9">
        <w:rPr>
          <w:rStyle w:val="Heading2Char"/>
          <w:b/>
        </w:rPr>
        <w:t>Reporting Periods</w:t>
      </w:r>
      <w:bookmarkEnd w:id="58"/>
    </w:p>
    <w:p w14:paraId="10001368" w14:textId="075C4F1A" w:rsidR="00956CA7" w:rsidRPr="00A668C9" w:rsidRDefault="00956CA7" w:rsidP="00C5425B">
      <w:pPr>
        <w:ind w:left="720"/>
      </w:pPr>
      <w:r w:rsidRPr="00A668C9">
        <w:t xml:space="preserve">Reimbursement </w:t>
      </w:r>
      <w:r w:rsidR="00AE22D7">
        <w:t>requests</w:t>
      </w:r>
      <w:r w:rsidRPr="00A668C9">
        <w:t xml:space="preserve"> are due </w:t>
      </w:r>
      <w:r w:rsidRPr="0005587D">
        <w:t>by the 15</w:t>
      </w:r>
      <w:r w:rsidRPr="00193CFB">
        <w:rPr>
          <w:vertAlign w:val="superscript"/>
        </w:rPr>
        <w:t>th</w:t>
      </w:r>
      <w:r w:rsidRPr="0005587D">
        <w:t xml:space="preserve"> of every month</w:t>
      </w:r>
      <w:r w:rsidRPr="00A668C9">
        <w:t>.</w:t>
      </w:r>
    </w:p>
    <w:p w14:paraId="092FEA94" w14:textId="217B307C" w:rsidR="002E7213" w:rsidRPr="00A42AE0" w:rsidRDefault="00956CA7" w:rsidP="002B7FCB">
      <w:pPr>
        <w:ind w:left="720"/>
        <w:rPr>
          <w:rFonts w:cs="Arial"/>
          <w:b/>
          <w:color w:val="auto"/>
          <w:szCs w:val="22"/>
        </w:rPr>
        <w:sectPr w:rsidR="002E7213" w:rsidRPr="00A42AE0" w:rsidSect="001E607D">
          <w:headerReference w:type="default" r:id="rId62"/>
          <w:pgSz w:w="12240" w:h="15840" w:code="1"/>
          <w:pgMar w:top="1440" w:right="1080" w:bottom="720" w:left="1080" w:header="720" w:footer="720" w:gutter="0"/>
          <w:cols w:space="720"/>
          <w:docGrid w:linePitch="360"/>
        </w:sectPr>
      </w:pPr>
      <w:r w:rsidRPr="002B7FCB">
        <w:rPr>
          <w:rFonts w:cs="Arial"/>
          <w:b/>
          <w:color w:val="auto"/>
          <w:szCs w:val="22"/>
        </w:rPr>
        <w:t>The reporting</w:t>
      </w:r>
      <w:r w:rsidRPr="00A668C9">
        <w:rPr>
          <w:rFonts w:cs="Arial"/>
          <w:b/>
          <w:color w:val="auto"/>
          <w:szCs w:val="22"/>
        </w:rPr>
        <w:t xml:space="preserve"> periods are as follow</w:t>
      </w:r>
    </w:p>
    <w:tbl>
      <w:tblPr>
        <w:tblStyle w:val="TableGrid"/>
        <w:tblW w:w="8910" w:type="dxa"/>
        <w:tblInd w:w="72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3415"/>
        <w:gridCol w:w="4050"/>
        <w:gridCol w:w="1445"/>
      </w:tblGrid>
      <w:tr w:rsidR="001243B9" w:rsidRPr="00046DB9" w14:paraId="33A2B9B4" w14:textId="77777777" w:rsidTr="00183D84">
        <w:trPr>
          <w:trHeight w:val="64"/>
        </w:trPr>
        <w:tc>
          <w:tcPr>
            <w:tcW w:w="3415" w:type="dxa"/>
            <w:shd w:val="clear" w:color="auto" w:fill="BFBFBF" w:themeFill="background1" w:themeFillShade="BF"/>
            <w:vAlign w:val="bottom"/>
          </w:tcPr>
          <w:p w14:paraId="742EEFCA" w14:textId="77777777" w:rsidR="00956CA7" w:rsidRPr="00046DB9" w:rsidRDefault="00956CA7" w:rsidP="001243B9">
            <w:pPr>
              <w:spacing w:before="60" w:after="60"/>
              <w:ind w:left="-105" w:right="-20"/>
              <w:rPr>
                <w:color w:val="auto"/>
                <w:sz w:val="22"/>
                <w:szCs w:val="22"/>
              </w:rPr>
            </w:pPr>
            <w:r w:rsidRPr="00046DB9">
              <w:rPr>
                <w:color w:val="auto"/>
                <w:sz w:val="22"/>
                <w:szCs w:val="22"/>
              </w:rPr>
              <w:t>Report Number:</w:t>
            </w:r>
          </w:p>
        </w:tc>
        <w:tc>
          <w:tcPr>
            <w:tcW w:w="4050" w:type="dxa"/>
            <w:shd w:val="clear" w:color="auto" w:fill="BFBFBF" w:themeFill="background1" w:themeFillShade="BF"/>
            <w:vAlign w:val="center"/>
          </w:tcPr>
          <w:p w14:paraId="47B2124A" w14:textId="196982DB" w:rsidR="00956CA7" w:rsidRPr="00046DB9" w:rsidRDefault="00956CA7" w:rsidP="00183D84">
            <w:pPr>
              <w:spacing w:before="60" w:after="60"/>
              <w:ind w:left="-12" w:right="-20"/>
              <w:rPr>
                <w:color w:val="auto"/>
                <w:sz w:val="22"/>
                <w:szCs w:val="22"/>
              </w:rPr>
            </w:pPr>
            <w:r w:rsidRPr="00046DB9">
              <w:rPr>
                <w:color w:val="auto"/>
                <w:sz w:val="22"/>
                <w:szCs w:val="22"/>
              </w:rPr>
              <w:t>Reporting period:</w:t>
            </w:r>
          </w:p>
        </w:tc>
        <w:tc>
          <w:tcPr>
            <w:tcW w:w="1445" w:type="dxa"/>
            <w:shd w:val="clear" w:color="auto" w:fill="BFBFBF" w:themeFill="background1" w:themeFillShade="BF"/>
            <w:vAlign w:val="bottom"/>
          </w:tcPr>
          <w:p w14:paraId="15748F1B" w14:textId="7C1C34DF" w:rsidR="00956CA7" w:rsidRPr="00046DB9" w:rsidRDefault="00956CA7" w:rsidP="001243B9">
            <w:pPr>
              <w:spacing w:before="60" w:after="60"/>
              <w:ind w:left="-110" w:right="-20"/>
              <w:rPr>
                <w:color w:val="auto"/>
                <w:sz w:val="22"/>
                <w:szCs w:val="22"/>
              </w:rPr>
            </w:pPr>
            <w:r w:rsidRPr="00046DB9">
              <w:rPr>
                <w:color w:val="auto"/>
                <w:sz w:val="22"/>
                <w:szCs w:val="22"/>
              </w:rPr>
              <w:t>Date Due:</w:t>
            </w:r>
          </w:p>
        </w:tc>
      </w:tr>
      <w:tr w:rsidR="00956CA7" w:rsidRPr="00046DB9" w14:paraId="13B684D4" w14:textId="77777777" w:rsidTr="00790DAE">
        <w:trPr>
          <w:trHeight w:val="64"/>
        </w:trPr>
        <w:tc>
          <w:tcPr>
            <w:tcW w:w="3415" w:type="dxa"/>
            <w:shd w:val="clear" w:color="auto" w:fill="auto"/>
            <w:vAlign w:val="bottom"/>
          </w:tcPr>
          <w:p w14:paraId="04BAFF64" w14:textId="7F28DB99" w:rsidR="00956CA7" w:rsidRPr="00046DB9" w:rsidRDefault="000E1576" w:rsidP="00114395">
            <w:pPr>
              <w:spacing w:before="60" w:after="60"/>
              <w:ind w:left="0"/>
              <w:rPr>
                <w:sz w:val="22"/>
                <w:szCs w:val="22"/>
              </w:rPr>
            </w:pPr>
            <w:r>
              <w:rPr>
                <w:sz w:val="22"/>
                <w:szCs w:val="22"/>
              </w:rPr>
              <w:t xml:space="preserve">Interim </w:t>
            </w:r>
            <w:r w:rsidR="00956CA7" w:rsidRPr="00046DB9">
              <w:rPr>
                <w:sz w:val="22"/>
                <w:szCs w:val="22"/>
              </w:rPr>
              <w:t>Report 1</w:t>
            </w:r>
            <w:r w:rsidR="009903A1">
              <w:rPr>
                <w:sz w:val="22"/>
                <w:szCs w:val="22"/>
              </w:rPr>
              <w:t xml:space="preserve"> – Fiscal</w:t>
            </w:r>
            <w:r w:rsidR="00D71B9D">
              <w:rPr>
                <w:sz w:val="22"/>
                <w:szCs w:val="22"/>
              </w:rPr>
              <w:t xml:space="preserve"> &amp; Activity</w:t>
            </w:r>
          </w:p>
        </w:tc>
        <w:tc>
          <w:tcPr>
            <w:tcW w:w="4050" w:type="dxa"/>
            <w:shd w:val="clear" w:color="auto" w:fill="auto"/>
            <w:vAlign w:val="bottom"/>
          </w:tcPr>
          <w:p w14:paraId="14E4605E" w14:textId="2ADD5F9C" w:rsidR="00956CA7" w:rsidRPr="00F621D5" w:rsidRDefault="00FF1678" w:rsidP="001243B9">
            <w:pPr>
              <w:spacing w:before="60" w:after="60"/>
              <w:ind w:left="0"/>
              <w:rPr>
                <w:rFonts w:cs="Arial"/>
                <w:color w:val="auto"/>
                <w:sz w:val="22"/>
                <w:szCs w:val="28"/>
              </w:rPr>
            </w:pPr>
            <w:r>
              <w:rPr>
                <w:color w:val="auto"/>
                <w:sz w:val="22"/>
                <w:szCs w:val="28"/>
              </w:rPr>
              <w:t>April</w:t>
            </w:r>
            <w:r w:rsidR="00A54E5B" w:rsidRPr="008546AB">
              <w:rPr>
                <w:color w:val="auto"/>
                <w:sz w:val="22"/>
                <w:szCs w:val="28"/>
              </w:rPr>
              <w:t xml:space="preserve"> </w:t>
            </w:r>
            <w:r w:rsidR="00C111E7" w:rsidRPr="008546AB">
              <w:rPr>
                <w:color w:val="auto"/>
                <w:sz w:val="22"/>
                <w:szCs w:val="28"/>
              </w:rPr>
              <w:t xml:space="preserve">1, </w:t>
            </w:r>
            <w:r w:rsidR="00A54E5B" w:rsidRPr="008546AB">
              <w:rPr>
                <w:color w:val="auto"/>
                <w:sz w:val="22"/>
                <w:szCs w:val="28"/>
              </w:rPr>
              <w:t xml:space="preserve">2024 </w:t>
            </w:r>
            <w:r w:rsidR="00C111E7" w:rsidRPr="008546AB">
              <w:rPr>
                <w:color w:val="auto"/>
                <w:sz w:val="22"/>
                <w:szCs w:val="28"/>
              </w:rPr>
              <w:t>–</w:t>
            </w:r>
            <w:r w:rsidR="00A54E5B" w:rsidRPr="008546AB">
              <w:rPr>
                <w:color w:val="auto"/>
                <w:sz w:val="22"/>
                <w:szCs w:val="28"/>
              </w:rPr>
              <w:t xml:space="preserve"> </w:t>
            </w:r>
            <w:r>
              <w:rPr>
                <w:color w:val="auto"/>
                <w:sz w:val="22"/>
                <w:szCs w:val="28"/>
              </w:rPr>
              <w:t>June 30</w:t>
            </w:r>
            <w:r w:rsidR="00C111E7" w:rsidRPr="008546AB">
              <w:rPr>
                <w:color w:val="auto"/>
                <w:sz w:val="22"/>
                <w:szCs w:val="28"/>
              </w:rPr>
              <w:t>, 2024</w:t>
            </w:r>
          </w:p>
        </w:tc>
        <w:sdt>
          <w:sdtPr>
            <w:rPr>
              <w:rFonts w:cs="Arial"/>
              <w:szCs w:val="36"/>
            </w:rPr>
            <w:id w:val="-10073123"/>
            <w:placeholder>
              <w:docPart w:val="DEF1D92E76314ED8BD16C5297BC2BD01"/>
            </w:placeholder>
            <w:date w:fullDate="2024-07-31T00:00:00Z">
              <w:dateFormat w:val="M/d/yyyy"/>
              <w:lid w:val="en-US"/>
              <w:storeMappedDataAs w:val="dateTime"/>
              <w:calendar w:val="gregorian"/>
            </w:date>
          </w:sdtPr>
          <w:sdtEndPr/>
          <w:sdtContent>
            <w:tc>
              <w:tcPr>
                <w:tcW w:w="1445" w:type="dxa"/>
                <w:shd w:val="clear" w:color="auto" w:fill="auto"/>
                <w:vAlign w:val="bottom"/>
              </w:tcPr>
              <w:p w14:paraId="1851C31A" w14:textId="646059C9" w:rsidR="00956CA7" w:rsidRPr="00365120" w:rsidRDefault="00F04153" w:rsidP="001243B9">
                <w:pPr>
                  <w:spacing w:before="60" w:after="60"/>
                  <w:ind w:left="0"/>
                  <w:rPr>
                    <w:rFonts w:cs="Arial"/>
                    <w:sz w:val="22"/>
                    <w:szCs w:val="36"/>
                  </w:rPr>
                </w:pPr>
                <w:r w:rsidRPr="00365120">
                  <w:rPr>
                    <w:rFonts w:cs="Arial"/>
                    <w:sz w:val="22"/>
                    <w:szCs w:val="36"/>
                  </w:rPr>
                  <w:t>7/31/2024</w:t>
                </w:r>
              </w:p>
            </w:tc>
          </w:sdtContent>
        </w:sdt>
      </w:tr>
      <w:tr w:rsidR="00956CA7" w:rsidRPr="00046DB9" w14:paraId="6C185A51" w14:textId="77777777" w:rsidTr="00790DAE">
        <w:trPr>
          <w:trHeight w:val="64"/>
        </w:trPr>
        <w:tc>
          <w:tcPr>
            <w:tcW w:w="3415" w:type="dxa"/>
            <w:shd w:val="clear" w:color="auto" w:fill="auto"/>
            <w:vAlign w:val="bottom"/>
          </w:tcPr>
          <w:p w14:paraId="5C127E53" w14:textId="1DCBD5BB" w:rsidR="00956CA7" w:rsidRPr="00046DB9" w:rsidRDefault="000E1576" w:rsidP="00114395">
            <w:pPr>
              <w:spacing w:before="60" w:after="60"/>
              <w:ind w:left="0"/>
              <w:rPr>
                <w:sz w:val="22"/>
                <w:szCs w:val="22"/>
              </w:rPr>
            </w:pPr>
            <w:r>
              <w:rPr>
                <w:sz w:val="22"/>
                <w:szCs w:val="22"/>
              </w:rPr>
              <w:t>Interim</w:t>
            </w:r>
            <w:r w:rsidRPr="00046DB9">
              <w:rPr>
                <w:sz w:val="22"/>
                <w:szCs w:val="22"/>
              </w:rPr>
              <w:t xml:space="preserve"> </w:t>
            </w:r>
            <w:r w:rsidR="00956CA7" w:rsidRPr="00046DB9">
              <w:rPr>
                <w:sz w:val="22"/>
                <w:szCs w:val="22"/>
              </w:rPr>
              <w:t>Report 2</w:t>
            </w:r>
            <w:r w:rsidR="00D71B9D">
              <w:rPr>
                <w:sz w:val="22"/>
                <w:szCs w:val="22"/>
              </w:rPr>
              <w:t xml:space="preserve"> –</w:t>
            </w:r>
            <w:r w:rsidR="00103D5B">
              <w:rPr>
                <w:sz w:val="22"/>
                <w:szCs w:val="22"/>
              </w:rPr>
              <w:t xml:space="preserve"> </w:t>
            </w:r>
            <w:r w:rsidR="00D71B9D">
              <w:rPr>
                <w:sz w:val="22"/>
                <w:szCs w:val="22"/>
              </w:rPr>
              <w:t xml:space="preserve">Fiscal &amp; </w:t>
            </w:r>
            <w:r>
              <w:rPr>
                <w:sz w:val="22"/>
                <w:szCs w:val="22"/>
              </w:rPr>
              <w:t>Activity</w:t>
            </w:r>
          </w:p>
        </w:tc>
        <w:tc>
          <w:tcPr>
            <w:tcW w:w="4050" w:type="dxa"/>
            <w:shd w:val="clear" w:color="auto" w:fill="auto"/>
            <w:vAlign w:val="bottom"/>
          </w:tcPr>
          <w:p w14:paraId="4C8510AA" w14:textId="6B6B764B" w:rsidR="00956CA7" w:rsidRPr="00F621D5" w:rsidRDefault="00C111E7" w:rsidP="001243B9">
            <w:pPr>
              <w:spacing w:before="60" w:after="60"/>
              <w:ind w:left="0"/>
              <w:rPr>
                <w:color w:val="auto"/>
                <w:sz w:val="22"/>
                <w:szCs w:val="28"/>
              </w:rPr>
            </w:pPr>
            <w:r w:rsidRPr="008546AB">
              <w:rPr>
                <w:color w:val="auto"/>
                <w:sz w:val="22"/>
                <w:szCs w:val="28"/>
              </w:rPr>
              <w:t>Ju</w:t>
            </w:r>
            <w:r w:rsidR="00FF1678">
              <w:rPr>
                <w:color w:val="auto"/>
                <w:sz w:val="22"/>
                <w:szCs w:val="28"/>
              </w:rPr>
              <w:t>ly</w:t>
            </w:r>
            <w:r w:rsidRPr="008546AB">
              <w:rPr>
                <w:color w:val="auto"/>
                <w:sz w:val="22"/>
                <w:szCs w:val="28"/>
              </w:rPr>
              <w:t xml:space="preserve"> 1, 2024 – </w:t>
            </w:r>
            <w:r w:rsidR="00FF1678">
              <w:rPr>
                <w:color w:val="auto"/>
                <w:sz w:val="22"/>
                <w:szCs w:val="28"/>
              </w:rPr>
              <w:t>September 30</w:t>
            </w:r>
            <w:r w:rsidRPr="008546AB">
              <w:rPr>
                <w:color w:val="auto"/>
                <w:sz w:val="22"/>
                <w:szCs w:val="28"/>
              </w:rPr>
              <w:t>, 2024</w:t>
            </w:r>
          </w:p>
        </w:tc>
        <w:sdt>
          <w:sdtPr>
            <w:rPr>
              <w:rFonts w:cs="Arial"/>
              <w:szCs w:val="36"/>
            </w:rPr>
            <w:id w:val="273299484"/>
            <w:placeholder>
              <w:docPart w:val="563D318CA347476D82D4A660656B54ED"/>
            </w:placeholder>
            <w:date w:fullDate="2024-10-31T00:00:00Z">
              <w:dateFormat w:val="M/d/yyyy"/>
              <w:lid w:val="en-US"/>
              <w:storeMappedDataAs w:val="dateTime"/>
              <w:calendar w:val="gregorian"/>
            </w:date>
          </w:sdtPr>
          <w:sdtEndPr/>
          <w:sdtContent>
            <w:tc>
              <w:tcPr>
                <w:tcW w:w="1445" w:type="dxa"/>
                <w:shd w:val="clear" w:color="auto" w:fill="auto"/>
                <w:vAlign w:val="bottom"/>
              </w:tcPr>
              <w:p w14:paraId="27DD33C8" w14:textId="36AC37CA" w:rsidR="00956CA7" w:rsidRPr="00365120" w:rsidRDefault="00F04153" w:rsidP="001243B9">
                <w:pPr>
                  <w:spacing w:before="60" w:after="60"/>
                  <w:ind w:left="0"/>
                  <w:rPr>
                    <w:rFonts w:cs="Arial"/>
                    <w:sz w:val="22"/>
                    <w:szCs w:val="36"/>
                  </w:rPr>
                </w:pPr>
                <w:r w:rsidRPr="00365120">
                  <w:rPr>
                    <w:rFonts w:cs="Arial"/>
                    <w:sz w:val="22"/>
                    <w:szCs w:val="36"/>
                  </w:rPr>
                  <w:t>10/31/2024</w:t>
                </w:r>
              </w:p>
            </w:tc>
          </w:sdtContent>
        </w:sdt>
      </w:tr>
      <w:tr w:rsidR="00956CA7" w:rsidRPr="00046DB9" w14:paraId="3ACA0334" w14:textId="77777777" w:rsidTr="00790DAE">
        <w:trPr>
          <w:trHeight w:val="153"/>
        </w:trPr>
        <w:tc>
          <w:tcPr>
            <w:tcW w:w="3415" w:type="dxa"/>
            <w:shd w:val="clear" w:color="auto" w:fill="auto"/>
            <w:vAlign w:val="bottom"/>
          </w:tcPr>
          <w:p w14:paraId="7D4DCD62" w14:textId="39601DF6" w:rsidR="00956CA7" w:rsidRPr="00046DB9" w:rsidRDefault="000E1576" w:rsidP="00114395">
            <w:pPr>
              <w:spacing w:before="60" w:after="60"/>
              <w:ind w:left="0"/>
              <w:rPr>
                <w:sz w:val="22"/>
                <w:szCs w:val="22"/>
              </w:rPr>
            </w:pPr>
            <w:r>
              <w:rPr>
                <w:sz w:val="22"/>
                <w:szCs w:val="22"/>
              </w:rPr>
              <w:t>Interim</w:t>
            </w:r>
            <w:r w:rsidRPr="00046DB9">
              <w:rPr>
                <w:sz w:val="22"/>
                <w:szCs w:val="22"/>
              </w:rPr>
              <w:t xml:space="preserve"> </w:t>
            </w:r>
            <w:r w:rsidR="00956CA7" w:rsidRPr="00046DB9">
              <w:rPr>
                <w:sz w:val="22"/>
                <w:szCs w:val="22"/>
              </w:rPr>
              <w:t>Report 3</w:t>
            </w:r>
            <w:r>
              <w:rPr>
                <w:sz w:val="22"/>
                <w:szCs w:val="22"/>
              </w:rPr>
              <w:t xml:space="preserve"> </w:t>
            </w:r>
            <w:r w:rsidR="00023B59">
              <w:rPr>
                <w:sz w:val="22"/>
                <w:szCs w:val="22"/>
              </w:rPr>
              <w:t>–</w:t>
            </w:r>
            <w:r>
              <w:rPr>
                <w:sz w:val="22"/>
                <w:szCs w:val="22"/>
              </w:rPr>
              <w:t xml:space="preserve"> Fiscal &amp; Activity</w:t>
            </w:r>
          </w:p>
        </w:tc>
        <w:tc>
          <w:tcPr>
            <w:tcW w:w="4050" w:type="dxa"/>
            <w:shd w:val="clear" w:color="auto" w:fill="auto"/>
            <w:vAlign w:val="bottom"/>
          </w:tcPr>
          <w:p w14:paraId="2CCD2176" w14:textId="6A420464" w:rsidR="00956CA7" w:rsidRPr="00F621D5" w:rsidRDefault="00FF1678" w:rsidP="001243B9">
            <w:pPr>
              <w:spacing w:before="60" w:after="60"/>
              <w:ind w:left="0"/>
              <w:rPr>
                <w:rFonts w:cs="Arial"/>
                <w:color w:val="auto"/>
                <w:sz w:val="22"/>
                <w:szCs w:val="28"/>
              </w:rPr>
            </w:pPr>
            <w:r>
              <w:rPr>
                <w:color w:val="auto"/>
                <w:sz w:val="22"/>
                <w:szCs w:val="28"/>
              </w:rPr>
              <w:t>Octo</w:t>
            </w:r>
            <w:r w:rsidR="000E1576" w:rsidRPr="008546AB">
              <w:rPr>
                <w:color w:val="auto"/>
                <w:sz w:val="22"/>
                <w:szCs w:val="28"/>
              </w:rPr>
              <w:t xml:space="preserve">ber 1, 2024 </w:t>
            </w:r>
            <w:r w:rsidR="00355BAB" w:rsidRPr="008546AB">
              <w:rPr>
                <w:color w:val="auto"/>
                <w:sz w:val="22"/>
                <w:szCs w:val="28"/>
              </w:rPr>
              <w:t>–</w:t>
            </w:r>
            <w:r w:rsidR="000E1576" w:rsidRPr="008546AB">
              <w:rPr>
                <w:color w:val="auto"/>
                <w:sz w:val="22"/>
                <w:szCs w:val="28"/>
              </w:rPr>
              <w:t xml:space="preserve"> </w:t>
            </w:r>
            <w:r>
              <w:rPr>
                <w:color w:val="auto"/>
                <w:sz w:val="22"/>
                <w:szCs w:val="28"/>
              </w:rPr>
              <w:t>December 31</w:t>
            </w:r>
            <w:r w:rsidR="00355BAB" w:rsidRPr="008546AB">
              <w:rPr>
                <w:color w:val="auto"/>
                <w:sz w:val="22"/>
                <w:szCs w:val="28"/>
              </w:rPr>
              <w:t>, 2024</w:t>
            </w:r>
          </w:p>
        </w:tc>
        <w:sdt>
          <w:sdtPr>
            <w:rPr>
              <w:rFonts w:cs="Arial"/>
              <w:szCs w:val="36"/>
            </w:rPr>
            <w:id w:val="438187446"/>
            <w:placeholder>
              <w:docPart w:val="E857C45AD38843C58F6C8982D5A20E09"/>
            </w:placeholder>
            <w:date w:fullDate="2025-01-31T00:00:00Z">
              <w:dateFormat w:val="M/d/yyyy"/>
              <w:lid w:val="en-US"/>
              <w:storeMappedDataAs w:val="dateTime"/>
              <w:calendar w:val="gregorian"/>
            </w:date>
          </w:sdtPr>
          <w:sdtEndPr/>
          <w:sdtContent>
            <w:tc>
              <w:tcPr>
                <w:tcW w:w="1445" w:type="dxa"/>
                <w:shd w:val="clear" w:color="auto" w:fill="auto"/>
                <w:vAlign w:val="bottom"/>
              </w:tcPr>
              <w:p w14:paraId="54898541" w14:textId="7F23F78C" w:rsidR="00956CA7" w:rsidRPr="00365120" w:rsidRDefault="00584FB7" w:rsidP="001243B9">
                <w:pPr>
                  <w:spacing w:before="60" w:after="60"/>
                  <w:ind w:left="0"/>
                  <w:rPr>
                    <w:rFonts w:cs="Arial"/>
                    <w:sz w:val="22"/>
                    <w:szCs w:val="36"/>
                  </w:rPr>
                </w:pPr>
                <w:r w:rsidRPr="00365120">
                  <w:rPr>
                    <w:rFonts w:cs="Arial"/>
                    <w:sz w:val="22"/>
                    <w:szCs w:val="36"/>
                  </w:rPr>
                  <w:t>1/31/2025</w:t>
                </w:r>
              </w:p>
            </w:tc>
          </w:sdtContent>
        </w:sdt>
      </w:tr>
      <w:tr w:rsidR="00956CA7" w:rsidRPr="00046DB9" w14:paraId="4283D7E0" w14:textId="77777777" w:rsidTr="00790DAE">
        <w:trPr>
          <w:trHeight w:val="261"/>
        </w:trPr>
        <w:tc>
          <w:tcPr>
            <w:tcW w:w="3415" w:type="dxa"/>
            <w:shd w:val="clear" w:color="auto" w:fill="auto"/>
            <w:vAlign w:val="bottom"/>
          </w:tcPr>
          <w:p w14:paraId="7B10BE8F" w14:textId="792799A5" w:rsidR="00FA675B" w:rsidRDefault="00956CA7" w:rsidP="00C35F70">
            <w:pPr>
              <w:spacing w:before="60" w:after="60"/>
              <w:ind w:left="0"/>
              <w:rPr>
                <w:sz w:val="22"/>
                <w:szCs w:val="22"/>
              </w:rPr>
            </w:pPr>
            <w:r w:rsidRPr="00046DB9">
              <w:rPr>
                <w:sz w:val="22"/>
                <w:szCs w:val="22"/>
              </w:rPr>
              <w:t>Final Report</w:t>
            </w:r>
            <w:r w:rsidR="008D4776">
              <w:rPr>
                <w:sz w:val="22"/>
                <w:szCs w:val="22"/>
              </w:rPr>
              <w:t xml:space="preserve"> – Fiscal</w:t>
            </w:r>
            <w:r w:rsidR="00FA675B" w:rsidRPr="00B36EA6">
              <w:rPr>
                <w:sz w:val="22"/>
                <w:szCs w:val="22"/>
                <w:vertAlign w:val="superscript"/>
              </w:rPr>
              <w:t>*</w:t>
            </w:r>
            <w:r w:rsidR="00425618" w:rsidRPr="00B36EA6">
              <w:rPr>
                <w:sz w:val="22"/>
                <w:szCs w:val="22"/>
                <w:vertAlign w:val="superscript"/>
              </w:rPr>
              <w:t>+</w:t>
            </w:r>
          </w:p>
          <w:p w14:paraId="2A3479A8" w14:textId="77777777" w:rsidR="00956CA7" w:rsidRDefault="00FA675B" w:rsidP="00114395">
            <w:pPr>
              <w:spacing w:before="60" w:after="60"/>
              <w:ind w:left="0"/>
              <w:rPr>
                <w:sz w:val="22"/>
                <w:szCs w:val="22"/>
              </w:rPr>
            </w:pPr>
            <w:r>
              <w:rPr>
                <w:sz w:val="22"/>
                <w:szCs w:val="22"/>
              </w:rPr>
              <w:t>Final Report –</w:t>
            </w:r>
            <w:r w:rsidR="008D4776">
              <w:rPr>
                <w:sz w:val="22"/>
                <w:szCs w:val="22"/>
              </w:rPr>
              <w:t xml:space="preserve"> Activity</w:t>
            </w:r>
            <w:r w:rsidR="00956CA7" w:rsidRPr="00B36EA6">
              <w:rPr>
                <w:sz w:val="22"/>
                <w:szCs w:val="22"/>
                <w:vertAlign w:val="superscript"/>
              </w:rPr>
              <w:t>*</w:t>
            </w:r>
          </w:p>
          <w:p w14:paraId="1EC448E5" w14:textId="77777777" w:rsidR="00C35F70" w:rsidRDefault="00C35F70" w:rsidP="00114395">
            <w:pPr>
              <w:spacing w:before="60" w:after="60"/>
              <w:ind w:left="0"/>
              <w:rPr>
                <w:sz w:val="22"/>
                <w:szCs w:val="22"/>
              </w:rPr>
            </w:pPr>
          </w:p>
          <w:p w14:paraId="72E9ADA4" w14:textId="36D47AF8" w:rsidR="00C35F70" w:rsidRPr="00046DB9" w:rsidRDefault="00C35F70" w:rsidP="00114395">
            <w:pPr>
              <w:spacing w:before="60" w:after="60"/>
              <w:ind w:left="0"/>
              <w:rPr>
                <w:sz w:val="22"/>
                <w:szCs w:val="22"/>
              </w:rPr>
            </w:pPr>
          </w:p>
        </w:tc>
        <w:tc>
          <w:tcPr>
            <w:tcW w:w="4050" w:type="dxa"/>
            <w:shd w:val="clear" w:color="auto" w:fill="auto"/>
            <w:vAlign w:val="bottom"/>
          </w:tcPr>
          <w:p w14:paraId="60340991" w14:textId="3116ED83" w:rsidR="00956CA7" w:rsidRDefault="00FF1678" w:rsidP="001243B9">
            <w:pPr>
              <w:spacing w:before="60" w:after="60"/>
              <w:ind w:left="0"/>
              <w:rPr>
                <w:color w:val="auto"/>
                <w:sz w:val="22"/>
                <w:szCs w:val="28"/>
              </w:rPr>
            </w:pPr>
            <w:r>
              <w:rPr>
                <w:color w:val="auto"/>
                <w:sz w:val="22"/>
                <w:szCs w:val="28"/>
              </w:rPr>
              <w:t>April</w:t>
            </w:r>
            <w:r w:rsidR="00355BAB" w:rsidRPr="008546AB">
              <w:rPr>
                <w:color w:val="auto"/>
                <w:sz w:val="22"/>
                <w:szCs w:val="28"/>
              </w:rPr>
              <w:t xml:space="preserve"> 1, 2024 – </w:t>
            </w:r>
            <w:r>
              <w:rPr>
                <w:color w:val="auto"/>
                <w:sz w:val="22"/>
                <w:szCs w:val="28"/>
              </w:rPr>
              <w:t>March 31</w:t>
            </w:r>
            <w:r w:rsidR="00355BAB" w:rsidRPr="008546AB">
              <w:rPr>
                <w:color w:val="auto"/>
                <w:sz w:val="22"/>
                <w:szCs w:val="28"/>
              </w:rPr>
              <w:t>, 2025</w:t>
            </w:r>
          </w:p>
          <w:p w14:paraId="5253597D" w14:textId="7CA33497" w:rsidR="002B1D75" w:rsidRDefault="00FF1678" w:rsidP="001243B9">
            <w:pPr>
              <w:spacing w:before="60" w:after="60"/>
              <w:ind w:left="0"/>
              <w:rPr>
                <w:color w:val="auto"/>
                <w:sz w:val="22"/>
                <w:szCs w:val="28"/>
              </w:rPr>
            </w:pPr>
            <w:r>
              <w:rPr>
                <w:color w:val="auto"/>
                <w:sz w:val="22"/>
                <w:szCs w:val="28"/>
              </w:rPr>
              <w:t>Janua</w:t>
            </w:r>
            <w:r w:rsidR="00A043AD">
              <w:rPr>
                <w:color w:val="auto"/>
                <w:sz w:val="22"/>
                <w:szCs w:val="28"/>
              </w:rPr>
              <w:t>r</w:t>
            </w:r>
            <w:r>
              <w:rPr>
                <w:color w:val="auto"/>
                <w:sz w:val="22"/>
                <w:szCs w:val="28"/>
              </w:rPr>
              <w:t>y</w:t>
            </w:r>
            <w:r w:rsidR="00A043AD">
              <w:rPr>
                <w:color w:val="auto"/>
                <w:sz w:val="22"/>
                <w:szCs w:val="28"/>
              </w:rPr>
              <w:t xml:space="preserve"> 1, 202</w:t>
            </w:r>
            <w:r>
              <w:rPr>
                <w:color w:val="auto"/>
                <w:sz w:val="22"/>
                <w:szCs w:val="28"/>
              </w:rPr>
              <w:t>5</w:t>
            </w:r>
            <w:r w:rsidR="00A043AD">
              <w:rPr>
                <w:color w:val="auto"/>
                <w:sz w:val="22"/>
                <w:szCs w:val="28"/>
              </w:rPr>
              <w:t xml:space="preserve"> – </w:t>
            </w:r>
            <w:r>
              <w:rPr>
                <w:color w:val="auto"/>
                <w:sz w:val="22"/>
                <w:szCs w:val="28"/>
              </w:rPr>
              <w:t>Ma</w:t>
            </w:r>
            <w:r w:rsidR="00F04153">
              <w:rPr>
                <w:color w:val="auto"/>
                <w:sz w:val="22"/>
                <w:szCs w:val="28"/>
              </w:rPr>
              <w:t>rch</w:t>
            </w:r>
            <w:r w:rsidR="00A043AD">
              <w:rPr>
                <w:color w:val="auto"/>
                <w:sz w:val="22"/>
                <w:szCs w:val="28"/>
              </w:rPr>
              <w:t xml:space="preserve"> </w:t>
            </w:r>
            <w:r w:rsidR="00F04153">
              <w:rPr>
                <w:color w:val="auto"/>
                <w:sz w:val="22"/>
                <w:szCs w:val="28"/>
              </w:rPr>
              <w:t>31</w:t>
            </w:r>
            <w:r w:rsidR="00A043AD">
              <w:rPr>
                <w:color w:val="auto"/>
                <w:sz w:val="22"/>
                <w:szCs w:val="28"/>
              </w:rPr>
              <w:t>, 2025</w:t>
            </w:r>
          </w:p>
          <w:p w14:paraId="1D14D2EE" w14:textId="77777777" w:rsidR="00666B45" w:rsidRDefault="00666B45" w:rsidP="001243B9">
            <w:pPr>
              <w:spacing w:before="60" w:after="60"/>
              <w:ind w:left="0"/>
              <w:rPr>
                <w:sz w:val="22"/>
                <w:szCs w:val="22"/>
              </w:rPr>
            </w:pPr>
            <w:r w:rsidRPr="00B36EA6">
              <w:rPr>
                <w:sz w:val="22"/>
                <w:szCs w:val="22"/>
                <w:vertAlign w:val="superscript"/>
              </w:rPr>
              <w:t>*</w:t>
            </w:r>
            <w:r w:rsidRPr="00046DB9">
              <w:rPr>
                <w:sz w:val="22"/>
                <w:szCs w:val="22"/>
              </w:rPr>
              <w:t>Includes 60-day liquidation period.</w:t>
            </w:r>
          </w:p>
          <w:p w14:paraId="09B75EEC" w14:textId="26A5DE73" w:rsidR="00C35F70" w:rsidRPr="00F621D5" w:rsidRDefault="00425618" w:rsidP="001243B9">
            <w:pPr>
              <w:spacing w:before="60" w:after="60"/>
              <w:ind w:left="0"/>
              <w:rPr>
                <w:color w:val="auto"/>
                <w:sz w:val="22"/>
                <w:szCs w:val="28"/>
              </w:rPr>
            </w:pPr>
            <w:r w:rsidRPr="00B36EA6">
              <w:rPr>
                <w:sz w:val="22"/>
                <w:szCs w:val="22"/>
                <w:vertAlign w:val="superscript"/>
              </w:rPr>
              <w:t>+</w:t>
            </w:r>
            <w:r>
              <w:rPr>
                <w:sz w:val="22"/>
                <w:szCs w:val="22"/>
              </w:rPr>
              <w:t>F</w:t>
            </w:r>
            <w:r w:rsidR="00C35F70">
              <w:rPr>
                <w:sz w:val="22"/>
                <w:szCs w:val="22"/>
              </w:rPr>
              <w:t>inal</w:t>
            </w:r>
            <w:r>
              <w:rPr>
                <w:sz w:val="22"/>
                <w:szCs w:val="22"/>
              </w:rPr>
              <w:t xml:space="preserve"> fiscal</w:t>
            </w:r>
            <w:r w:rsidR="00C35F70">
              <w:rPr>
                <w:sz w:val="22"/>
                <w:szCs w:val="22"/>
              </w:rPr>
              <w:t xml:space="preserve"> report</w:t>
            </w:r>
            <w:r>
              <w:rPr>
                <w:sz w:val="22"/>
                <w:szCs w:val="22"/>
              </w:rPr>
              <w:t xml:space="preserve"> is</w:t>
            </w:r>
            <w:r w:rsidR="00C35F70">
              <w:rPr>
                <w:sz w:val="22"/>
                <w:szCs w:val="22"/>
              </w:rPr>
              <w:t xml:space="preserve"> cumulative.</w:t>
            </w:r>
          </w:p>
        </w:tc>
        <w:tc>
          <w:tcPr>
            <w:tcW w:w="1445" w:type="dxa"/>
            <w:shd w:val="clear" w:color="auto" w:fill="auto"/>
            <w:vAlign w:val="bottom"/>
          </w:tcPr>
          <w:p w14:paraId="782343ED" w14:textId="75821E12" w:rsidR="00956CA7" w:rsidRDefault="00F04153" w:rsidP="001243B9">
            <w:pPr>
              <w:spacing w:before="60" w:after="60"/>
              <w:ind w:left="0"/>
              <w:rPr>
                <w:sz w:val="22"/>
                <w:szCs w:val="28"/>
              </w:rPr>
            </w:pPr>
            <w:r>
              <w:rPr>
                <w:sz w:val="22"/>
                <w:szCs w:val="28"/>
              </w:rPr>
              <w:t>5/3</w:t>
            </w:r>
            <w:r w:rsidR="00365120">
              <w:rPr>
                <w:sz w:val="22"/>
                <w:szCs w:val="28"/>
              </w:rPr>
              <w:t>0</w:t>
            </w:r>
            <w:r w:rsidR="00A00F81">
              <w:rPr>
                <w:sz w:val="22"/>
                <w:szCs w:val="28"/>
              </w:rPr>
              <w:t>/2025</w:t>
            </w:r>
          </w:p>
          <w:p w14:paraId="1DA694D0" w14:textId="755FB365" w:rsidR="00A00F81" w:rsidRDefault="00F04153" w:rsidP="001243B9">
            <w:pPr>
              <w:spacing w:before="60" w:after="60"/>
              <w:ind w:left="0"/>
              <w:rPr>
                <w:sz w:val="22"/>
                <w:szCs w:val="28"/>
              </w:rPr>
            </w:pPr>
            <w:r>
              <w:rPr>
                <w:sz w:val="22"/>
                <w:szCs w:val="28"/>
              </w:rPr>
              <w:t>5/3</w:t>
            </w:r>
            <w:r w:rsidR="00365120">
              <w:rPr>
                <w:sz w:val="22"/>
                <w:szCs w:val="28"/>
              </w:rPr>
              <w:t>0</w:t>
            </w:r>
            <w:r w:rsidR="00A00F81">
              <w:rPr>
                <w:sz w:val="22"/>
                <w:szCs w:val="28"/>
              </w:rPr>
              <w:t>/2025</w:t>
            </w:r>
          </w:p>
          <w:p w14:paraId="14794509" w14:textId="77777777" w:rsidR="00C35F70" w:rsidRDefault="00C35F70" w:rsidP="001243B9">
            <w:pPr>
              <w:spacing w:before="60" w:after="60"/>
              <w:ind w:left="0"/>
              <w:rPr>
                <w:sz w:val="22"/>
                <w:szCs w:val="28"/>
              </w:rPr>
            </w:pPr>
          </w:p>
          <w:p w14:paraId="5AC13E67" w14:textId="5945FAF2" w:rsidR="00C35F70" w:rsidRPr="00F621D5" w:rsidRDefault="00C35F70" w:rsidP="001243B9">
            <w:pPr>
              <w:spacing w:before="60" w:after="60"/>
              <w:ind w:left="0"/>
              <w:rPr>
                <w:sz w:val="22"/>
                <w:szCs w:val="28"/>
              </w:rPr>
            </w:pPr>
          </w:p>
        </w:tc>
      </w:tr>
    </w:tbl>
    <w:p w14:paraId="651FDA6F" w14:textId="77777777" w:rsidR="002E7213" w:rsidRDefault="002E7213" w:rsidP="002B708B">
      <w:pPr>
        <w:pStyle w:val="Heading2"/>
        <w:pBdr>
          <w:bottom w:val="single" w:sz="4" w:space="1" w:color="BFBFBF" w:themeColor="background1" w:themeShade="BF"/>
        </w:pBdr>
        <w:spacing w:before="0" w:after="0"/>
        <w:sectPr w:rsidR="002E7213" w:rsidSect="001E607D">
          <w:type w:val="continuous"/>
          <w:pgSz w:w="12240" w:h="15840" w:code="1"/>
          <w:pgMar w:top="1440" w:right="1080" w:bottom="720" w:left="1080" w:header="720" w:footer="720" w:gutter="0"/>
          <w:cols w:space="720"/>
          <w:formProt w:val="0"/>
          <w:docGrid w:linePitch="360"/>
        </w:sectPr>
      </w:pPr>
    </w:p>
    <w:p w14:paraId="52B43774" w14:textId="69F3B31A" w:rsidR="00956CA7" w:rsidRPr="00A956AB" w:rsidRDefault="00956CA7" w:rsidP="00F67A7F">
      <w:pPr>
        <w:pStyle w:val="Heading2"/>
      </w:pPr>
      <w:bookmarkStart w:id="59" w:name="_Toc153877879"/>
      <w:r w:rsidRPr="00A956AB">
        <w:t>Mon</w:t>
      </w:r>
      <w:r w:rsidRPr="002B708B">
        <w:t>itoring</w:t>
      </w:r>
      <w:bookmarkEnd w:id="59"/>
    </w:p>
    <w:p w14:paraId="66C039FA" w14:textId="406852CA" w:rsidR="00956CA7" w:rsidRDefault="00956CA7" w:rsidP="0010544C">
      <w:pPr>
        <w:ind w:left="720"/>
      </w:pPr>
      <w:r w:rsidRPr="0040257A">
        <w:t xml:space="preserve">The NJDOE </w:t>
      </w:r>
      <w:r w:rsidR="00205D4D">
        <w:t>p</w:t>
      </w:r>
      <w:r w:rsidRPr="0040257A">
        <w:t xml:space="preserve">rogram </w:t>
      </w:r>
      <w:r w:rsidR="00205D4D">
        <w:t>m</w:t>
      </w:r>
      <w:r w:rsidRPr="0040257A">
        <w:t>anagers</w:t>
      </w:r>
      <w:r w:rsidR="4D32F10D">
        <w:t xml:space="preserve"> </w:t>
      </w:r>
      <w:r w:rsidR="3896D712">
        <w:t>may</w:t>
      </w:r>
      <w:r w:rsidRPr="0040257A">
        <w:t xml:space="preserve"> schedule on-site monitoring visits with the </w:t>
      </w:r>
      <w:r w:rsidR="00205D4D">
        <w:t>p</w:t>
      </w:r>
      <w:r w:rsidRPr="0040257A">
        <w:t xml:space="preserve">rogram </w:t>
      </w:r>
      <w:r w:rsidR="00205D4D">
        <w:t>c</w:t>
      </w:r>
      <w:r w:rsidRPr="0040257A">
        <w:t>oordinator</w:t>
      </w:r>
      <w:r w:rsidR="00B20C51" w:rsidRPr="0040257A">
        <w:t xml:space="preserve"> </w:t>
      </w:r>
      <w:r w:rsidRPr="0040257A">
        <w:t xml:space="preserve">during the term of the </w:t>
      </w:r>
      <w:r w:rsidR="00205D4D">
        <w:t>p</w:t>
      </w:r>
      <w:r w:rsidRPr="0040257A">
        <w:t xml:space="preserve">rogram contract to review program performance and fiscal documentation. These visits may be a comprehensive program assessment, or they may be oriented toward a review of performance in specific areas. In either case, </w:t>
      </w:r>
      <w:r w:rsidR="00205D4D">
        <w:t>p</w:t>
      </w:r>
      <w:r w:rsidRPr="0040257A">
        <w:t xml:space="preserve">rogram staff shall cooperate with </w:t>
      </w:r>
      <w:r w:rsidR="00205D4D">
        <w:t>p</w:t>
      </w:r>
      <w:r w:rsidRPr="0040257A">
        <w:t xml:space="preserve">rogram </w:t>
      </w:r>
      <w:r w:rsidR="00205D4D">
        <w:t>m</w:t>
      </w:r>
      <w:r w:rsidRPr="0040257A">
        <w:t>anagers and provide them with files and other information as requested.</w:t>
      </w:r>
    </w:p>
    <w:p w14:paraId="327213C5" w14:textId="05679042" w:rsidR="00240176" w:rsidRPr="0040257A" w:rsidRDefault="00D438C0" w:rsidP="0010544C">
      <w:pPr>
        <w:ind w:left="720"/>
      </w:pPr>
      <w:r w:rsidRPr="00D438C0">
        <w:t>Upon request, grantees must allow the NJDOE to review any work products, etc. developed or used as part of this grant program and to attend any events sponsored through this grant program to ensure alignment with NJDOE policies and procedures. Following NJDOE review, grantees must revise or replace any work products, etc. in conflict with NJDOE policies and procedures. Using language provided by the Program Office, grantees must acknowledge the NJDOE as the funding source on any presentations, work products, etc. developed under this grant program.</w:t>
      </w:r>
      <w:r w:rsidR="00361456" w:rsidRPr="00361456">
        <w:t xml:space="preserve"> </w:t>
      </w:r>
      <w:r w:rsidR="00361456" w:rsidRPr="00D438C0">
        <w:t xml:space="preserve">These terms extend to </w:t>
      </w:r>
      <w:r w:rsidR="00361456">
        <w:t>subgrantees</w:t>
      </w:r>
      <w:r w:rsidR="00361456" w:rsidRPr="00D438C0">
        <w:t>.</w:t>
      </w:r>
    </w:p>
    <w:p w14:paraId="777D07AE" w14:textId="5EF714CB" w:rsidR="00956CA7" w:rsidRPr="00A956AB" w:rsidRDefault="00956CA7" w:rsidP="007D45F0">
      <w:pPr>
        <w:pStyle w:val="Heading2"/>
        <w:rPr>
          <w:bCs/>
        </w:rPr>
      </w:pPr>
      <w:bookmarkStart w:id="60" w:name="_Toc153877880"/>
      <w:r w:rsidRPr="00A956AB">
        <w:t>Acceptable Documentation for Grant Monitoring</w:t>
      </w:r>
      <w:bookmarkEnd w:id="60"/>
    </w:p>
    <w:p w14:paraId="55579B99" w14:textId="7BEB503D" w:rsidR="000C3B92" w:rsidRDefault="00956CA7" w:rsidP="0010544C">
      <w:pPr>
        <w:ind w:left="720"/>
      </w:pPr>
      <w:r w:rsidRPr="0040257A">
        <w:t xml:space="preserve">Full and detailed documentation for grant expenditures shall be retained at the organization’s level for monitoring purposes. This shall include </w:t>
      </w:r>
      <w:r w:rsidR="00DA6D6B" w:rsidRPr="0040257A">
        <w:t>the expenditures</w:t>
      </w:r>
      <w:r w:rsidRPr="0040257A">
        <w:t xml:space="preserve"> of the </w:t>
      </w:r>
      <w:r w:rsidR="007A061C">
        <w:t>g</w:t>
      </w:r>
      <w:r w:rsidRPr="0040257A">
        <w:t>rantee and all sub-grantees.</w:t>
      </w:r>
    </w:p>
    <w:p w14:paraId="52457248" w14:textId="6FB3337D" w:rsidR="00A10E97" w:rsidRPr="00E72A08" w:rsidRDefault="00956CA7" w:rsidP="00483786">
      <w:pPr>
        <w:pStyle w:val="ListParagraph"/>
        <w:numPr>
          <w:ilvl w:val="2"/>
          <w:numId w:val="3"/>
        </w:numPr>
        <w:rPr>
          <w:b/>
          <w:sz w:val="24"/>
        </w:rPr>
      </w:pPr>
      <w:r w:rsidRPr="00E72A08">
        <w:rPr>
          <w:b/>
          <w:sz w:val="24"/>
        </w:rPr>
        <w:t>Activity Reports</w:t>
      </w:r>
    </w:p>
    <w:p w14:paraId="1BAFEEB1" w14:textId="364333B0" w:rsidR="00956CA7" w:rsidRPr="00C90847" w:rsidRDefault="0013614C" w:rsidP="0013614C">
      <w:pPr>
        <w:ind w:left="720" w:right="-360"/>
      </w:pPr>
      <w:r>
        <w:t>These reports c</w:t>
      </w:r>
      <w:r w:rsidR="009E2715">
        <w:t>onsist of documentation and</w:t>
      </w:r>
      <w:r w:rsidR="00DA6D6B">
        <w:t>/</w:t>
      </w:r>
      <w:r w:rsidR="009E2715">
        <w:t>or evidence of e</w:t>
      </w:r>
      <w:r w:rsidR="00956CA7" w:rsidRPr="00C90847">
        <w:t>ducation</w:t>
      </w:r>
      <w:r w:rsidR="009E2715">
        <w:t>al, o</w:t>
      </w:r>
      <w:r w:rsidR="00956CA7" w:rsidRPr="00C90847">
        <w:t xml:space="preserve">utreach </w:t>
      </w:r>
      <w:r w:rsidR="009E2715">
        <w:t>e</w:t>
      </w:r>
      <w:r w:rsidR="00956CA7" w:rsidRPr="00C90847">
        <w:t>vents</w:t>
      </w:r>
      <w:r w:rsidR="009E2715">
        <w:t xml:space="preserve">, </w:t>
      </w:r>
      <w:r>
        <w:t xml:space="preserve">and </w:t>
      </w:r>
      <w:r w:rsidR="009E2715">
        <w:t>program a</w:t>
      </w:r>
      <w:r w:rsidR="00956CA7" w:rsidRPr="00C90847">
        <w:t>ctivities</w:t>
      </w:r>
      <w:r w:rsidR="009E2715">
        <w:t xml:space="preserve">. This can be in the form of </w:t>
      </w:r>
      <w:r w:rsidR="00AE22D7">
        <w:t xml:space="preserve">a </w:t>
      </w:r>
      <w:r w:rsidR="009E2715">
        <w:t>p</w:t>
      </w:r>
      <w:r w:rsidR="00956CA7" w:rsidRPr="00C90847">
        <w:t>roperly completed</w:t>
      </w:r>
      <w:r w:rsidR="009E2715">
        <w:t xml:space="preserve"> programmatic</w:t>
      </w:r>
      <w:r w:rsidR="00956CA7" w:rsidRPr="00C90847">
        <w:t xml:space="preserve"> Activity Report </w:t>
      </w:r>
      <w:r w:rsidR="009E2715">
        <w:t>uploaded into EWEG</w:t>
      </w:r>
      <w:r w:rsidR="00956CA7" w:rsidRPr="00C90847">
        <w:t xml:space="preserve">. </w:t>
      </w:r>
      <w:r w:rsidR="009E2715">
        <w:t>Sample documentation includes f</w:t>
      </w:r>
      <w:r w:rsidR="00956CA7" w:rsidRPr="00C90847">
        <w:t xml:space="preserve">lyers, attendance sheets, </w:t>
      </w:r>
      <w:r w:rsidR="002F73CE">
        <w:t xml:space="preserve">and </w:t>
      </w:r>
      <w:r w:rsidR="00956CA7" w:rsidRPr="00C90847">
        <w:t>newspaper clippings</w:t>
      </w:r>
      <w:r w:rsidR="009E2715">
        <w:t>. Documentation</w:t>
      </w:r>
      <w:r w:rsidR="00956CA7" w:rsidRPr="00C90847">
        <w:t xml:space="preserve"> should be retained </w:t>
      </w:r>
      <w:r>
        <w:t>with the grantee</w:t>
      </w:r>
      <w:r w:rsidR="00956CA7" w:rsidRPr="00C90847">
        <w:t xml:space="preserve"> for monitoring purposes</w:t>
      </w:r>
      <w:r w:rsidR="009E2715">
        <w:t xml:space="preserve"> unless otherwise specified by the program office</w:t>
      </w:r>
      <w:r w:rsidR="00956CA7" w:rsidRPr="00C90847">
        <w:t>.</w:t>
      </w:r>
    </w:p>
    <w:p w14:paraId="7C13A7D9" w14:textId="21F31A00" w:rsidR="00737514" w:rsidRPr="00271995" w:rsidRDefault="00956CA7" w:rsidP="00483786">
      <w:pPr>
        <w:pStyle w:val="ListParagraph"/>
        <w:numPr>
          <w:ilvl w:val="2"/>
          <w:numId w:val="3"/>
        </w:numPr>
        <w:rPr>
          <w:b/>
          <w:sz w:val="24"/>
        </w:rPr>
      </w:pPr>
      <w:r w:rsidRPr="00271995">
        <w:rPr>
          <w:b/>
          <w:sz w:val="24"/>
        </w:rPr>
        <w:lastRenderedPageBreak/>
        <w:t>Reimbursements</w:t>
      </w:r>
    </w:p>
    <w:p w14:paraId="06FD6FC5" w14:textId="308B6D83" w:rsidR="00051BEC" w:rsidRPr="00F33DAA" w:rsidRDefault="00956CA7" w:rsidP="00A10E97">
      <w:pPr>
        <w:ind w:left="720"/>
        <w:rPr>
          <w:rFonts w:cs="Arial"/>
          <w:szCs w:val="22"/>
        </w:rPr>
      </w:pPr>
      <w:r w:rsidRPr="0007505C">
        <w:rPr>
          <w:b/>
        </w:rPr>
        <w:t>Staffing</w:t>
      </w:r>
      <w:r w:rsidRPr="0007505C">
        <w:t xml:space="preserve"> – </w:t>
      </w:r>
      <w:r w:rsidR="00D020A6">
        <w:t>A</w:t>
      </w:r>
      <w:r w:rsidRPr="0007505C">
        <w:t xml:space="preserve">ll </w:t>
      </w:r>
      <w:r w:rsidR="002F73CE">
        <w:t>timesheets</w:t>
      </w:r>
      <w:r w:rsidRPr="0007505C">
        <w:t xml:space="preserve"> and payroll records for any salaries paid using funds must be retained by the </w:t>
      </w:r>
      <w:r w:rsidR="00F32BB4">
        <w:t>g</w:t>
      </w:r>
      <w:r w:rsidRPr="0007505C">
        <w:t>rantee for both monitoring and reimbursement purposes. If staff is assigned part-time to the grant, a cost allocation sheet should accompany the reimbursement request.</w:t>
      </w:r>
    </w:p>
    <w:p w14:paraId="7D8A0D85" w14:textId="0214E86F" w:rsidR="00956CA7" w:rsidRPr="00A0068E" w:rsidRDefault="00956CA7" w:rsidP="00A10E97">
      <w:pPr>
        <w:ind w:left="720"/>
      </w:pPr>
      <w:r w:rsidRPr="00F33DAA">
        <w:rPr>
          <w:b/>
        </w:rPr>
        <w:t>Travel</w:t>
      </w:r>
      <w:r w:rsidRPr="00A0068E">
        <w:t xml:space="preserve"> – </w:t>
      </w:r>
      <w:r w:rsidR="00D020A6">
        <w:t>M</w:t>
      </w:r>
      <w:r w:rsidRPr="00A0068E">
        <w:t>ileage records must include the date of travel, the point of origin and its designation (home/office), the sites visited, the purpose of the travel</w:t>
      </w:r>
      <w:r w:rsidR="002F73CE">
        <w:t>,</w:t>
      </w:r>
      <w:r w:rsidRPr="00A0068E">
        <w:t xml:space="preserve"> and </w:t>
      </w:r>
      <w:r w:rsidR="00517A6C">
        <w:t xml:space="preserve">the </w:t>
      </w:r>
      <w:r w:rsidRPr="00A0068E">
        <w:t>ending location. Commutation</w:t>
      </w:r>
      <w:r w:rsidR="00B931A1">
        <w:t xml:space="preserve">, travel beyond </w:t>
      </w:r>
      <w:r w:rsidR="00C50952">
        <w:t>one’s standard</w:t>
      </w:r>
      <w:r w:rsidR="001A565D">
        <w:t xml:space="preserve"> commute,</w:t>
      </w:r>
      <w:r w:rsidRPr="00A0068E">
        <w:t xml:space="preserve"> must be subtracted from the mileage claimed. </w:t>
      </w:r>
      <w:r w:rsidR="002F73CE">
        <w:t>The travel</w:t>
      </w:r>
      <w:r w:rsidRPr="00A0068E">
        <w:t xml:space="preserve"> reimbursement rate is </w:t>
      </w:r>
      <w:r w:rsidR="00DB13C0">
        <w:t>$0</w:t>
      </w:r>
      <w:r w:rsidRPr="00A0068E">
        <w:t>.</w:t>
      </w:r>
      <w:r w:rsidR="001716A9">
        <w:t>47</w:t>
      </w:r>
      <w:r w:rsidRPr="00A0068E">
        <w:t xml:space="preserve"> cents per mile. Receipts for parking and tolls must be retained.</w:t>
      </w:r>
    </w:p>
    <w:p w14:paraId="3435AD24" w14:textId="774AAAED" w:rsidR="00956CA7" w:rsidRPr="0040257A" w:rsidRDefault="00956CA7" w:rsidP="00A10E97">
      <w:pPr>
        <w:ind w:left="720"/>
      </w:pPr>
      <w:r w:rsidRPr="00F33DAA">
        <w:rPr>
          <w:b/>
        </w:rPr>
        <w:t xml:space="preserve">Mailings </w:t>
      </w:r>
      <w:r w:rsidRPr="0040257A">
        <w:t>– Receipts for postage and other materials and services associated with photocopying, printing</w:t>
      </w:r>
      <w:r w:rsidR="002F73CE">
        <w:t>,</w:t>
      </w:r>
      <w:r w:rsidRPr="0040257A">
        <w:t xml:space="preserve"> and distribution of materials. Cost allocation based upon agency budget may be acceptable. Please review with </w:t>
      </w:r>
      <w:r w:rsidR="00B8547B">
        <w:t xml:space="preserve">the </w:t>
      </w:r>
      <w:r w:rsidR="00B7308F">
        <w:t>NJDOE</w:t>
      </w:r>
      <w:r w:rsidRPr="0040257A">
        <w:t xml:space="preserve"> </w:t>
      </w:r>
      <w:r w:rsidR="00936A34">
        <w:t>p</w:t>
      </w:r>
      <w:r w:rsidR="007A061C">
        <w:t xml:space="preserve">rogram </w:t>
      </w:r>
      <w:r w:rsidR="00936A34">
        <w:t>m</w:t>
      </w:r>
      <w:r w:rsidR="007A061C">
        <w:t>anager</w:t>
      </w:r>
      <w:r w:rsidRPr="0040257A">
        <w:t>.</w:t>
      </w:r>
    </w:p>
    <w:p w14:paraId="0A400171" w14:textId="0B7E0005" w:rsidR="00956CA7" w:rsidRPr="0040257A" w:rsidRDefault="00956CA7" w:rsidP="00A10E97">
      <w:pPr>
        <w:ind w:left="720"/>
      </w:pPr>
      <w:r w:rsidRPr="00F33DAA">
        <w:rPr>
          <w:b/>
        </w:rPr>
        <w:t>Training</w:t>
      </w:r>
      <w:r w:rsidRPr="0040257A">
        <w:t xml:space="preserve"> – </w:t>
      </w:r>
      <w:r w:rsidR="001E077C">
        <w:t>R</w:t>
      </w:r>
      <w:r w:rsidRPr="0040257A">
        <w:t>eceipts for payment of training providers, course materials, venue, proof of attendance</w:t>
      </w:r>
      <w:r w:rsidR="00B8547B">
        <w:t>,</w:t>
      </w:r>
      <w:r w:rsidRPr="0040257A">
        <w:t xml:space="preserve"> and copies of any certificates awarded.</w:t>
      </w:r>
    </w:p>
    <w:p w14:paraId="54840AD7" w14:textId="1E5EE318" w:rsidR="00956CA7" w:rsidRDefault="00956CA7" w:rsidP="00A10E97">
      <w:pPr>
        <w:ind w:left="720"/>
      </w:pPr>
      <w:r w:rsidRPr="00F33DAA">
        <w:rPr>
          <w:b/>
        </w:rPr>
        <w:t>Other costs</w:t>
      </w:r>
      <w:r w:rsidRPr="0040257A">
        <w:t xml:space="preserve"> – </w:t>
      </w:r>
      <w:r w:rsidR="001E077C">
        <w:t>R</w:t>
      </w:r>
      <w:r w:rsidRPr="0040257A">
        <w:t>eceipts, invoices</w:t>
      </w:r>
      <w:r w:rsidR="00B8547B">
        <w:t>,</w:t>
      </w:r>
      <w:r w:rsidRPr="0040257A">
        <w:t xml:space="preserve"> and </w:t>
      </w:r>
      <w:r w:rsidR="00517A6C">
        <w:t>purchase</w:t>
      </w:r>
      <w:r w:rsidRPr="0040257A">
        <w:t xml:space="preserve"> orders with </w:t>
      </w:r>
      <w:r w:rsidR="009E698A" w:rsidRPr="0040257A">
        <w:t>enough</w:t>
      </w:r>
      <w:r w:rsidRPr="0040257A">
        <w:t xml:space="preserve"> detail to determine that the expenditure is an eligible cost under the </w:t>
      </w:r>
      <w:r w:rsidR="00D33CDF" w:rsidRPr="00D33CDF">
        <w:t>grant program.</w:t>
      </w:r>
    </w:p>
    <w:p w14:paraId="7A63DB6F" w14:textId="0F90B9D1" w:rsidR="0013614C" w:rsidRDefault="0013614C" w:rsidP="007D45F0">
      <w:pPr>
        <w:pStyle w:val="Heading2"/>
      </w:pPr>
      <w:bookmarkStart w:id="61" w:name="_Toc153877881"/>
      <w:r>
        <w:t>Grant Amendments</w:t>
      </w:r>
      <w:bookmarkEnd w:id="61"/>
    </w:p>
    <w:p w14:paraId="066C0DBF" w14:textId="10C046A2" w:rsidR="00515BCC" w:rsidRPr="0013614C" w:rsidRDefault="00515BCC" w:rsidP="006720F8">
      <w:pPr>
        <w:ind w:left="720"/>
      </w:pPr>
      <w:r>
        <w:t xml:space="preserve">All requests for amendments must be submitted at a minimum of 90 days </w:t>
      </w:r>
      <w:r w:rsidR="00B8547B">
        <w:t>before</w:t>
      </w:r>
      <w:r>
        <w:t xml:space="preserve"> the end date of the grant agreement via the EWEG system.</w:t>
      </w:r>
    </w:p>
    <w:p w14:paraId="36976ED4" w14:textId="6C898A70" w:rsidR="00386989" w:rsidRDefault="0008077B" w:rsidP="006720F8">
      <w:pPr>
        <w:ind w:left="720"/>
      </w:pPr>
      <w:r w:rsidRPr="594ADAFA">
        <w:rPr>
          <w:rFonts w:cs="Calibri"/>
        </w:rPr>
        <w:t xml:space="preserve">Amendment </w:t>
      </w:r>
      <w:r w:rsidR="003D24B2" w:rsidRPr="594ADAFA">
        <w:rPr>
          <w:rFonts w:cs="Calibri"/>
        </w:rPr>
        <w:t>mod</w:t>
      </w:r>
      <w:r w:rsidR="00907F97" w:rsidRPr="594ADAFA">
        <w:rPr>
          <w:rFonts w:cs="Calibri"/>
        </w:rPr>
        <w:t xml:space="preserve">ification </w:t>
      </w:r>
      <w:r w:rsidRPr="594ADAFA">
        <w:rPr>
          <w:rFonts w:cs="Calibri"/>
        </w:rPr>
        <w:t>forms</w:t>
      </w:r>
      <w:r w:rsidR="003B46F2" w:rsidRPr="594ADAFA">
        <w:rPr>
          <w:rFonts w:cs="Calibri"/>
        </w:rPr>
        <w:t xml:space="preserve"> are available </w:t>
      </w:r>
      <w:hyperlink r:id="rId63">
        <w:r w:rsidR="003B46F2" w:rsidRPr="594ADAFA">
          <w:rPr>
            <w:rStyle w:val="Hyperlink"/>
            <w:rFonts w:cs="Calibri"/>
          </w:rPr>
          <w:t>here</w:t>
        </w:r>
      </w:hyperlink>
      <w:r w:rsidR="003B46F2" w:rsidRPr="594ADAFA">
        <w:rPr>
          <w:rFonts w:cs="Calibri"/>
        </w:rPr>
        <w:t>. Amendment m</w:t>
      </w:r>
      <w:r w:rsidR="00386989">
        <w:t>odifications are initiated and submitted through the EWEG system</w:t>
      </w:r>
      <w:r w:rsidR="003B46F2" w:rsidRPr="594ADAFA">
        <w:rPr>
          <w:rFonts w:cs="Calibri"/>
        </w:rPr>
        <w:t xml:space="preserve"> </w:t>
      </w:r>
      <w:r w:rsidR="00685CAD" w:rsidRPr="594ADAFA">
        <w:rPr>
          <w:rFonts w:cs="Calibri"/>
        </w:rPr>
        <w:t xml:space="preserve">using </w:t>
      </w:r>
      <w:r w:rsidR="003B46F2" w:rsidRPr="594ADAFA">
        <w:rPr>
          <w:rFonts w:cs="Calibri"/>
        </w:rPr>
        <w:t>the Upload Tab in the grant application</w:t>
      </w:r>
      <w:r w:rsidR="00386989">
        <w:t xml:space="preserve">. Instructions on how to initiate the amendment are available </w:t>
      </w:r>
      <w:r w:rsidR="00B9078E">
        <w:t>in</w:t>
      </w:r>
      <w:r w:rsidR="00386989">
        <w:t xml:space="preserve"> </w:t>
      </w:r>
      <w:hyperlink r:id="rId64">
        <w:r w:rsidR="0073335A" w:rsidRPr="594ADAFA">
          <w:rPr>
            <w:rStyle w:val="Hyperlink"/>
            <w:rFonts w:asciiTheme="minorHAnsi" w:eastAsia="SimSun" w:hAnsiTheme="minorHAnsi" w:cstheme="minorBidi"/>
          </w:rPr>
          <w:t xml:space="preserve">the </w:t>
        </w:r>
        <w:r w:rsidR="002506F9" w:rsidRPr="594ADAFA">
          <w:rPr>
            <w:rStyle w:val="Hyperlink"/>
            <w:rFonts w:asciiTheme="minorHAnsi" w:eastAsia="SimSun" w:hAnsiTheme="minorHAnsi" w:cstheme="minorBidi"/>
          </w:rPr>
          <w:t>Discretionary Grants Manual</w:t>
        </w:r>
      </w:hyperlink>
      <w:r w:rsidR="00386989">
        <w:t xml:space="preserve">. </w:t>
      </w:r>
      <w:r w:rsidR="00AE0D26">
        <w:t>Use the</w:t>
      </w:r>
      <w:r w:rsidR="00AE0D26" w:rsidRPr="594ADAFA">
        <w:rPr>
          <w:color w:val="3366FF"/>
        </w:rPr>
        <w:t xml:space="preserve"> </w:t>
      </w:r>
      <w:hyperlink r:id="rId65">
        <w:r w:rsidR="00AE0D26" w:rsidRPr="594ADAFA">
          <w:rPr>
            <w:color w:val="0000FF"/>
            <w:u w:val="single"/>
          </w:rPr>
          <w:t>Quick Reference for Commonly Requested Costs</w:t>
        </w:r>
      </w:hyperlink>
      <w:r w:rsidR="00AE0D26">
        <w:t xml:space="preserve"> or the </w:t>
      </w:r>
      <w:hyperlink r:id="rId66">
        <w:r w:rsidR="00AE0D26" w:rsidRPr="594ADAFA">
          <w:rPr>
            <w:color w:val="0000FF"/>
            <w:u w:val="single"/>
          </w:rPr>
          <w:t>Uniform Minimum Chart of Accounts</w:t>
        </w:r>
      </w:hyperlink>
      <w:r w:rsidR="00AE0D26">
        <w:t xml:space="preserve"> to locate the appropriate budget costs codes.</w:t>
      </w:r>
      <w:bookmarkStart w:id="62" w:name="_Hlk130977510"/>
    </w:p>
    <w:bookmarkEnd w:id="62"/>
    <w:p w14:paraId="44D5AD87" w14:textId="77777777" w:rsidR="00280776" w:rsidRPr="00515BCC" w:rsidRDefault="00280776" w:rsidP="006720F8">
      <w:pPr>
        <w:ind w:left="720"/>
        <w:rPr>
          <w:rFonts w:cs="Calibri"/>
          <w:szCs w:val="22"/>
        </w:rPr>
      </w:pPr>
      <w:r w:rsidRPr="00515BCC">
        <w:rPr>
          <w:rFonts w:cs="Calibri"/>
          <w:szCs w:val="22"/>
        </w:rPr>
        <w:t>Amendments are required if the following situations occur:</w:t>
      </w:r>
    </w:p>
    <w:p w14:paraId="3C3904D6" w14:textId="6B17B313" w:rsidR="00280776" w:rsidRPr="00EA1944" w:rsidRDefault="00280776" w:rsidP="00023B59">
      <w:pPr>
        <w:pStyle w:val="ListParagraph"/>
        <w:numPr>
          <w:ilvl w:val="0"/>
          <w:numId w:val="6"/>
        </w:numPr>
        <w:ind w:left="1440"/>
        <w:rPr>
          <w:rFonts w:ascii="Wingdings" w:hAnsi="Wingdings" w:cs="Calibri"/>
          <w:szCs w:val="22"/>
        </w:rPr>
      </w:pPr>
      <w:r w:rsidRPr="00EA1944">
        <w:rPr>
          <w:rFonts w:cs="Calibri"/>
          <w:szCs w:val="22"/>
        </w:rPr>
        <w:t xml:space="preserve">Changes to the program activity and request for </w:t>
      </w:r>
      <w:r w:rsidR="00B8547B">
        <w:rPr>
          <w:rFonts w:cs="Calibri"/>
          <w:szCs w:val="22"/>
        </w:rPr>
        <w:t>no-cost</w:t>
      </w:r>
      <w:r w:rsidRPr="00EA1944">
        <w:rPr>
          <w:rFonts w:cs="Calibri"/>
          <w:szCs w:val="22"/>
        </w:rPr>
        <w:t xml:space="preserve"> time extension</w:t>
      </w:r>
      <w:r w:rsidR="002C2B1B" w:rsidRPr="00EA1944">
        <w:rPr>
          <w:rFonts w:cs="Calibri"/>
          <w:szCs w:val="22"/>
        </w:rPr>
        <w:t>.</w:t>
      </w:r>
    </w:p>
    <w:p w14:paraId="727B6B0B" w14:textId="4E0ACB97" w:rsidR="00280776" w:rsidRPr="00EA1944" w:rsidRDefault="00280776" w:rsidP="00023B59">
      <w:pPr>
        <w:pStyle w:val="ListParagraph"/>
        <w:numPr>
          <w:ilvl w:val="0"/>
          <w:numId w:val="6"/>
        </w:numPr>
        <w:ind w:left="1440"/>
        <w:rPr>
          <w:rFonts w:ascii="Wingdings" w:hAnsi="Wingdings" w:cs="Calibri"/>
          <w:szCs w:val="22"/>
        </w:rPr>
      </w:pPr>
      <w:r w:rsidRPr="00EA1944">
        <w:rPr>
          <w:rFonts w:cs="Calibri"/>
          <w:szCs w:val="22"/>
        </w:rPr>
        <w:t>Budget transfers greater than ten percent of the total approved budget into a previously approved line item</w:t>
      </w:r>
      <w:r w:rsidR="002C2B1B" w:rsidRPr="00EA1944">
        <w:rPr>
          <w:rFonts w:cs="Calibri"/>
          <w:szCs w:val="22"/>
        </w:rPr>
        <w:t>.</w:t>
      </w:r>
    </w:p>
    <w:p w14:paraId="03C67505" w14:textId="132D0B3A" w:rsidR="00280776" w:rsidRPr="00EA1944" w:rsidRDefault="00280776" w:rsidP="00023B59">
      <w:pPr>
        <w:pStyle w:val="ListParagraph"/>
        <w:numPr>
          <w:ilvl w:val="0"/>
          <w:numId w:val="6"/>
        </w:numPr>
        <w:ind w:left="1440"/>
        <w:rPr>
          <w:rFonts w:ascii="Wingdings" w:hAnsi="Wingdings" w:cs="Calibri"/>
          <w:szCs w:val="22"/>
        </w:rPr>
      </w:pPr>
      <w:r w:rsidRPr="00EA1944">
        <w:rPr>
          <w:rFonts w:cs="Calibri"/>
          <w:szCs w:val="22"/>
        </w:rPr>
        <w:t>Changes to 200-320 Purchased Professional Education Services (subgrantee costs) previously approved in the budget</w:t>
      </w:r>
      <w:r w:rsidR="002C2B1B" w:rsidRPr="00EA1944">
        <w:rPr>
          <w:rFonts w:cs="Calibri"/>
          <w:szCs w:val="22"/>
        </w:rPr>
        <w:t>.</w:t>
      </w:r>
    </w:p>
    <w:p w14:paraId="6F83E335" w14:textId="080C60A9" w:rsidR="00280776" w:rsidRPr="00EA1944" w:rsidRDefault="00280776" w:rsidP="00023B59">
      <w:pPr>
        <w:pStyle w:val="ListParagraph"/>
        <w:numPr>
          <w:ilvl w:val="0"/>
          <w:numId w:val="6"/>
        </w:numPr>
        <w:ind w:left="1440"/>
        <w:rPr>
          <w:rFonts w:ascii="Wingdings" w:hAnsi="Wingdings" w:cs="Calibri"/>
          <w:szCs w:val="22"/>
        </w:rPr>
      </w:pPr>
      <w:r w:rsidRPr="00EA1944">
        <w:rPr>
          <w:rFonts w:cs="Calibri"/>
          <w:szCs w:val="22"/>
        </w:rPr>
        <w:t>Budget transfer to a line not previously approved in the budget</w:t>
      </w:r>
      <w:r w:rsidR="002C2B1B" w:rsidRPr="00EA1944">
        <w:rPr>
          <w:rFonts w:cs="Calibri"/>
          <w:szCs w:val="22"/>
        </w:rPr>
        <w:t>.</w:t>
      </w:r>
    </w:p>
    <w:p w14:paraId="31B05068" w14:textId="5F7DBF46" w:rsidR="00280776" w:rsidRPr="00EA1944" w:rsidRDefault="00280776" w:rsidP="00023B59">
      <w:pPr>
        <w:pStyle w:val="ListParagraph"/>
        <w:numPr>
          <w:ilvl w:val="0"/>
          <w:numId w:val="6"/>
        </w:numPr>
        <w:ind w:left="1440"/>
        <w:rPr>
          <w:rFonts w:ascii="Wingdings" w:hAnsi="Wingdings" w:cs="Calibri"/>
          <w:szCs w:val="22"/>
        </w:rPr>
      </w:pPr>
      <w:r w:rsidRPr="00EA1944">
        <w:rPr>
          <w:rFonts w:cs="Calibri"/>
          <w:szCs w:val="22"/>
        </w:rPr>
        <w:t xml:space="preserve">Equipment: Grantees are limited to the specific equipment items listed in the final approved grant application budget. To comply with federal requirements, all equipment purchases require prior NJDOE approval. </w:t>
      </w:r>
      <w:r w:rsidR="00C9212A">
        <w:rPr>
          <w:rFonts w:cs="Calibri"/>
          <w:szCs w:val="22"/>
        </w:rPr>
        <w:t xml:space="preserve">Grantees </w:t>
      </w:r>
      <w:r w:rsidRPr="00EA1944">
        <w:rPr>
          <w:rFonts w:cs="Calibri"/>
          <w:szCs w:val="22"/>
        </w:rPr>
        <w:t>can pay more or less than the approved amount, but the approved equipment item cannot be changed without permission (i.e., no additions, deletions</w:t>
      </w:r>
      <w:r w:rsidR="00B8547B">
        <w:rPr>
          <w:rFonts w:cs="Calibri"/>
          <w:szCs w:val="22"/>
        </w:rPr>
        <w:t>,</w:t>
      </w:r>
      <w:r w:rsidRPr="00EA1944">
        <w:rPr>
          <w:rFonts w:cs="Calibri"/>
          <w:szCs w:val="22"/>
        </w:rPr>
        <w:t xml:space="preserve"> or substitutions to the approved equipment list</w:t>
      </w:r>
      <w:r w:rsidR="002C2B1B" w:rsidRPr="00EA1944">
        <w:rPr>
          <w:rFonts w:cs="Calibri"/>
          <w:szCs w:val="22"/>
        </w:rPr>
        <w:t>)</w:t>
      </w:r>
      <w:r w:rsidR="002C2B1B">
        <w:rPr>
          <w:rFonts w:cs="Calibri"/>
          <w:szCs w:val="22"/>
        </w:rPr>
        <w:t>.</w:t>
      </w:r>
    </w:p>
    <w:p w14:paraId="54096BD7" w14:textId="3388158D" w:rsidR="00280776" w:rsidRPr="00EA1944" w:rsidRDefault="00280776" w:rsidP="00023B59">
      <w:pPr>
        <w:pStyle w:val="ListParagraph"/>
        <w:numPr>
          <w:ilvl w:val="0"/>
          <w:numId w:val="6"/>
        </w:numPr>
        <w:ind w:left="1440"/>
        <w:rPr>
          <w:rFonts w:ascii="Wingdings" w:hAnsi="Wingdings" w:cs="Calibri"/>
          <w:szCs w:val="22"/>
        </w:rPr>
      </w:pPr>
      <w:r w:rsidRPr="00EA1944">
        <w:rPr>
          <w:rFonts w:cs="Calibri"/>
          <w:szCs w:val="22"/>
        </w:rPr>
        <w:t xml:space="preserve">Changes to </w:t>
      </w:r>
      <w:r w:rsidR="00531893">
        <w:rPr>
          <w:rFonts w:cs="Calibri"/>
          <w:szCs w:val="22"/>
        </w:rPr>
        <w:t>i</w:t>
      </w:r>
      <w:r w:rsidRPr="00EA1944">
        <w:rPr>
          <w:rFonts w:cs="Calibri"/>
          <w:szCs w:val="22"/>
        </w:rPr>
        <w:t xml:space="preserve">ndirect </w:t>
      </w:r>
      <w:r w:rsidR="00531893">
        <w:rPr>
          <w:rFonts w:cs="Calibri"/>
          <w:szCs w:val="22"/>
        </w:rPr>
        <w:t>c</w:t>
      </w:r>
      <w:r w:rsidRPr="00EA1944">
        <w:rPr>
          <w:rFonts w:cs="Calibri"/>
          <w:szCs w:val="22"/>
        </w:rPr>
        <w:t>osts</w:t>
      </w:r>
      <w:r w:rsidR="00FB645B">
        <w:rPr>
          <w:rFonts w:cs="Calibri"/>
          <w:szCs w:val="22"/>
        </w:rPr>
        <w:t>.</w:t>
      </w:r>
    </w:p>
    <w:p w14:paraId="6E85F093" w14:textId="7EA02441" w:rsidR="00280776" w:rsidRPr="00515BCC" w:rsidRDefault="00280776" w:rsidP="006720F8">
      <w:pPr>
        <w:ind w:left="720"/>
        <w:rPr>
          <w:rFonts w:cs="Calibri"/>
          <w:b/>
          <w:bCs/>
          <w:szCs w:val="22"/>
        </w:rPr>
      </w:pPr>
      <w:r w:rsidRPr="00515BCC">
        <w:rPr>
          <w:rFonts w:cs="Calibri"/>
          <w:b/>
          <w:bCs/>
          <w:szCs w:val="22"/>
        </w:rPr>
        <w:t>IMPORTANT NOTE</w:t>
      </w:r>
      <w:r w:rsidRPr="00515BCC">
        <w:rPr>
          <w:rFonts w:cs="Calibri"/>
          <w:szCs w:val="22"/>
        </w:rPr>
        <w:t xml:space="preserve">: </w:t>
      </w:r>
      <w:r w:rsidR="007F7632">
        <w:rPr>
          <w:rFonts w:cs="Calibri"/>
          <w:szCs w:val="22"/>
        </w:rPr>
        <w:t>If the grantee has a subgrantee,</w:t>
      </w:r>
      <w:r w:rsidRPr="00515BCC">
        <w:rPr>
          <w:rFonts w:cs="Calibri"/>
          <w:szCs w:val="22"/>
        </w:rPr>
        <w:t xml:space="preserve"> </w:t>
      </w:r>
      <w:r w:rsidR="008B3B99">
        <w:rPr>
          <w:rFonts w:cs="Calibri"/>
          <w:szCs w:val="22"/>
        </w:rPr>
        <w:t>t</w:t>
      </w:r>
      <w:r w:rsidRPr="00515BCC">
        <w:rPr>
          <w:rFonts w:cs="Calibri"/>
          <w:szCs w:val="22"/>
        </w:rPr>
        <w:t>he subgrantee is subject to the same terms and conditions as the grantee</w:t>
      </w:r>
      <w:r w:rsidR="00ED11DC">
        <w:rPr>
          <w:rFonts w:cs="Calibri"/>
          <w:szCs w:val="22"/>
        </w:rPr>
        <w:t>. The subgrantee</w:t>
      </w:r>
      <w:r w:rsidRPr="00515BCC">
        <w:rPr>
          <w:rFonts w:cs="Calibri"/>
          <w:szCs w:val="22"/>
        </w:rPr>
        <w:t xml:space="preserve"> is responsible to </w:t>
      </w:r>
      <w:r w:rsidR="00173CF5">
        <w:rPr>
          <w:rFonts w:cs="Calibri"/>
          <w:szCs w:val="22"/>
        </w:rPr>
        <w:t xml:space="preserve">the grantee </w:t>
      </w:r>
      <w:r w:rsidRPr="00515BCC">
        <w:rPr>
          <w:rFonts w:cs="Calibri"/>
          <w:szCs w:val="22"/>
        </w:rPr>
        <w:t xml:space="preserve">for the </w:t>
      </w:r>
      <w:r w:rsidR="00517A6C">
        <w:rPr>
          <w:rFonts w:cs="Calibri"/>
          <w:szCs w:val="22"/>
        </w:rPr>
        <w:t>agreed-upon</w:t>
      </w:r>
      <w:r w:rsidRPr="00515BCC">
        <w:rPr>
          <w:rFonts w:cs="Calibri"/>
          <w:szCs w:val="22"/>
        </w:rPr>
        <w:t xml:space="preserve"> scope of work (approved goals, objectives</w:t>
      </w:r>
      <w:r w:rsidR="00517A6C">
        <w:rPr>
          <w:rFonts w:cs="Calibri"/>
          <w:szCs w:val="22"/>
        </w:rPr>
        <w:t>,</w:t>
      </w:r>
      <w:r w:rsidRPr="00515BCC">
        <w:rPr>
          <w:rFonts w:cs="Calibri"/>
          <w:szCs w:val="22"/>
        </w:rPr>
        <w:t xml:space="preserve"> and activities) and the expenditure of subgrant funds. Any changes (program or fiscal) requested by a subgrantee must be reviewed by the grantee. </w:t>
      </w:r>
      <w:r w:rsidR="005F7DFB">
        <w:rPr>
          <w:rFonts w:cs="Calibri"/>
          <w:szCs w:val="22"/>
        </w:rPr>
        <w:t>The</w:t>
      </w:r>
      <w:r w:rsidRPr="00515BCC">
        <w:rPr>
          <w:rFonts w:cs="Calibri"/>
          <w:szCs w:val="22"/>
        </w:rPr>
        <w:t xml:space="preserve"> NJDOE </w:t>
      </w:r>
      <w:r w:rsidR="00361C7B">
        <w:rPr>
          <w:rFonts w:cs="Calibri"/>
          <w:szCs w:val="22"/>
        </w:rPr>
        <w:t xml:space="preserve">requires sub-grantee amendment </w:t>
      </w:r>
      <w:r w:rsidRPr="00515BCC">
        <w:rPr>
          <w:rFonts w:cs="Calibri"/>
          <w:szCs w:val="22"/>
        </w:rPr>
        <w:t xml:space="preserve">approval </w:t>
      </w:r>
      <w:r w:rsidR="00342B29">
        <w:rPr>
          <w:rFonts w:cs="Calibri"/>
          <w:szCs w:val="22"/>
        </w:rPr>
        <w:t xml:space="preserve">for changes </w:t>
      </w:r>
      <w:r w:rsidR="00643A68">
        <w:rPr>
          <w:rFonts w:cs="Calibri"/>
          <w:szCs w:val="22"/>
        </w:rPr>
        <w:t xml:space="preserve">the grantee </w:t>
      </w:r>
      <w:r w:rsidRPr="00515BCC">
        <w:rPr>
          <w:rFonts w:cs="Calibri"/>
          <w:szCs w:val="22"/>
        </w:rPr>
        <w:t>support</w:t>
      </w:r>
      <w:r w:rsidR="00C264D3">
        <w:rPr>
          <w:rFonts w:cs="Calibri"/>
          <w:szCs w:val="22"/>
        </w:rPr>
        <w:t>s</w:t>
      </w:r>
      <w:r w:rsidR="00342B29">
        <w:rPr>
          <w:rFonts w:cs="Calibri"/>
          <w:szCs w:val="22"/>
        </w:rPr>
        <w:t>.</w:t>
      </w:r>
      <w:r w:rsidRPr="00515BCC">
        <w:rPr>
          <w:rFonts w:cs="Calibri"/>
          <w:szCs w:val="22"/>
        </w:rPr>
        <w:t xml:space="preserve"> </w:t>
      </w:r>
      <w:r w:rsidR="00342B29">
        <w:rPr>
          <w:rFonts w:cs="Calibri"/>
          <w:szCs w:val="22"/>
        </w:rPr>
        <w:t xml:space="preserve">Grantees are to </w:t>
      </w:r>
      <w:r w:rsidRPr="00515BCC">
        <w:rPr>
          <w:rFonts w:cs="Calibri"/>
          <w:szCs w:val="22"/>
        </w:rPr>
        <w:t xml:space="preserve">forward </w:t>
      </w:r>
      <w:r w:rsidR="006A02E8">
        <w:rPr>
          <w:rFonts w:cs="Calibri"/>
          <w:szCs w:val="22"/>
        </w:rPr>
        <w:t xml:space="preserve">the requested changes </w:t>
      </w:r>
      <w:r w:rsidRPr="00515BCC">
        <w:rPr>
          <w:rFonts w:cs="Calibri"/>
          <w:szCs w:val="22"/>
        </w:rPr>
        <w:t xml:space="preserve">to the NJDOE Program Office for review. </w:t>
      </w:r>
      <w:r w:rsidR="009F0C49">
        <w:rPr>
          <w:rFonts w:cs="Calibri"/>
          <w:szCs w:val="22"/>
        </w:rPr>
        <w:t>Grantees</w:t>
      </w:r>
      <w:r w:rsidR="000C64AE">
        <w:rPr>
          <w:rFonts w:cs="Calibri"/>
          <w:szCs w:val="22"/>
        </w:rPr>
        <w:t xml:space="preserve"> </w:t>
      </w:r>
      <w:r w:rsidRPr="00515BCC">
        <w:rPr>
          <w:rFonts w:cs="Calibri"/>
          <w:szCs w:val="22"/>
        </w:rPr>
        <w:t xml:space="preserve">do not have the authority to approve any changes in their project activities </w:t>
      </w:r>
      <w:r w:rsidR="00564922">
        <w:rPr>
          <w:rFonts w:cs="Calibri"/>
          <w:szCs w:val="22"/>
        </w:rPr>
        <w:t xml:space="preserve">or </w:t>
      </w:r>
      <w:r w:rsidRPr="00515BCC">
        <w:rPr>
          <w:rFonts w:cs="Calibri"/>
          <w:szCs w:val="22"/>
        </w:rPr>
        <w:t xml:space="preserve">any budget variances </w:t>
      </w:r>
      <w:r w:rsidR="00726E3D">
        <w:rPr>
          <w:rFonts w:cs="Calibri"/>
          <w:szCs w:val="22"/>
        </w:rPr>
        <w:t>without</w:t>
      </w:r>
      <w:r w:rsidRPr="00515BCC">
        <w:rPr>
          <w:rFonts w:cs="Calibri"/>
          <w:szCs w:val="22"/>
        </w:rPr>
        <w:t xml:space="preserve"> prior approval by the NJDOE.</w:t>
      </w:r>
    </w:p>
    <w:p w14:paraId="4EAB0AAB" w14:textId="1BC9E9A4" w:rsidR="00A10E97" w:rsidRPr="00A10E97" w:rsidRDefault="00956CA7" w:rsidP="007D45F0">
      <w:pPr>
        <w:pStyle w:val="Heading2"/>
        <w:rPr>
          <w:szCs w:val="22"/>
        </w:rPr>
      </w:pPr>
      <w:bookmarkStart w:id="63" w:name="_Toc153877882"/>
      <w:r w:rsidRPr="005D0B5C">
        <w:lastRenderedPageBreak/>
        <w:t>Suspension/Cancellation of Grant/Loan Agreement and/or Reduction in Funding</w:t>
      </w:r>
      <w:bookmarkEnd w:id="63"/>
    </w:p>
    <w:p w14:paraId="1AAFEE17" w14:textId="77098545" w:rsidR="001D07FB" w:rsidRDefault="00956CA7" w:rsidP="001D07FB">
      <w:pPr>
        <w:ind w:left="720"/>
        <w:rPr>
          <w:szCs w:val="22"/>
        </w:rPr>
      </w:pPr>
      <w:r w:rsidRPr="00A10E97">
        <w:t xml:space="preserve">The </w:t>
      </w:r>
      <w:r w:rsidR="005F0DC1">
        <w:t>NJDOE</w:t>
      </w:r>
      <w:r w:rsidR="005F0DC1" w:rsidRPr="00A10E97">
        <w:t xml:space="preserve"> </w:t>
      </w:r>
      <w:r w:rsidRPr="00A10E97">
        <w:t xml:space="preserve">reserves the right to suspend and/or cancel this </w:t>
      </w:r>
      <w:r w:rsidR="00CA5594">
        <w:t>g</w:t>
      </w:r>
      <w:r w:rsidRPr="00A10E97">
        <w:t xml:space="preserve">rant </w:t>
      </w:r>
      <w:r w:rsidR="00CA5594">
        <w:t>a</w:t>
      </w:r>
      <w:r w:rsidRPr="00A10E97">
        <w:t xml:space="preserve">greement for nonperformance of any of </w:t>
      </w:r>
      <w:r w:rsidR="00517A6C">
        <w:t xml:space="preserve">the </w:t>
      </w:r>
      <w:r w:rsidR="00CA5594">
        <w:t>g</w:t>
      </w:r>
      <w:r w:rsidRPr="00A10E97">
        <w:t>rant/</w:t>
      </w:r>
      <w:r w:rsidR="00CA5594">
        <w:t>l</w:t>
      </w:r>
      <w:r w:rsidRPr="00A10E97">
        <w:t xml:space="preserve">oan </w:t>
      </w:r>
      <w:r w:rsidR="00CA5594">
        <w:t>a</w:t>
      </w:r>
      <w:r w:rsidRPr="00A10E97">
        <w:t>greement provisions.</w:t>
      </w:r>
      <w:r w:rsidRPr="00A10E97" w:rsidDel="00CA5594">
        <w:t xml:space="preserve"> </w:t>
      </w:r>
      <w:r w:rsidRPr="00A10E97">
        <w:t xml:space="preserve">Failure by the </w:t>
      </w:r>
      <w:r w:rsidR="005F0DC1">
        <w:t>g</w:t>
      </w:r>
      <w:r w:rsidRPr="00A10E97">
        <w:t>rantee to comply with agreement stipulations, standards</w:t>
      </w:r>
      <w:r w:rsidR="00517A6C">
        <w:t>,</w:t>
      </w:r>
      <w:r w:rsidRPr="00A10E97">
        <w:t xml:space="preserve"> or conditions may give the </w:t>
      </w:r>
      <w:r w:rsidR="005F0DC1">
        <w:t>NJDOE</w:t>
      </w:r>
      <w:r w:rsidR="005F0DC1" w:rsidRPr="00A10E97">
        <w:t xml:space="preserve"> </w:t>
      </w:r>
      <w:r w:rsidRPr="00A10E97">
        <w:t>cause to suspend this agreement and withhold further payments, prohibit additional obligations</w:t>
      </w:r>
      <w:r w:rsidR="00F54C42" w:rsidRPr="00A10E97">
        <w:t>,</w:t>
      </w:r>
      <w:r w:rsidRPr="00A10E97">
        <w:t xml:space="preserve"> or project funds pending corrective action, </w:t>
      </w:r>
      <w:r w:rsidR="00517A6C">
        <w:t xml:space="preserve">and </w:t>
      </w:r>
      <w:r w:rsidRPr="00A10E97">
        <w:t>disallow all or part of the cost associated with the noncompliance, terminate this agreement</w:t>
      </w:r>
      <w:r w:rsidR="00F54C42" w:rsidRPr="00A10E97">
        <w:t>,</w:t>
      </w:r>
      <w:r w:rsidRPr="00A10E97">
        <w:t xml:space="preserve"> or take other remedies that may</w:t>
      </w:r>
      <w:r w:rsidRPr="00737514">
        <w:rPr>
          <w:szCs w:val="22"/>
        </w:rPr>
        <w:t xml:space="preserve"> be legally available.</w:t>
      </w:r>
    </w:p>
    <w:p w14:paraId="012645B6" w14:textId="27CEC591" w:rsidR="00956CA7" w:rsidRPr="00737514" w:rsidRDefault="00956CA7" w:rsidP="001D07FB">
      <w:pPr>
        <w:ind w:left="720"/>
        <w:rPr>
          <w:b/>
          <w:szCs w:val="22"/>
        </w:rPr>
      </w:pPr>
      <w:r w:rsidRPr="00737514">
        <w:rPr>
          <w:szCs w:val="22"/>
        </w:rPr>
        <w:t xml:space="preserve">Formal written notice of suspension/cancellation of </w:t>
      </w:r>
      <w:r w:rsidR="00CA5594">
        <w:rPr>
          <w:szCs w:val="22"/>
        </w:rPr>
        <w:t>g</w:t>
      </w:r>
      <w:r w:rsidRPr="00737514">
        <w:rPr>
          <w:szCs w:val="22"/>
        </w:rPr>
        <w:t xml:space="preserve">rant </w:t>
      </w:r>
      <w:r w:rsidR="00CA5594">
        <w:rPr>
          <w:szCs w:val="22"/>
        </w:rPr>
        <w:t>a</w:t>
      </w:r>
      <w:r w:rsidRPr="00737514">
        <w:rPr>
          <w:szCs w:val="22"/>
        </w:rPr>
        <w:t>greement and/or reduction in funding will be provided to the grantee in advance of the adverse action to be taken together with recommendations to correct deficiencies. Grantees that correct deficiencies in accordance with guidance provided in the written notice shall be reinstated.</w:t>
      </w:r>
    </w:p>
    <w:p w14:paraId="344CFFCE" w14:textId="3D80E14A" w:rsidR="00956CA7" w:rsidRPr="005D0B5C" w:rsidRDefault="00956CA7" w:rsidP="007D45F0">
      <w:pPr>
        <w:pStyle w:val="Heading2"/>
      </w:pPr>
      <w:bookmarkStart w:id="64" w:name="_Toc153877883"/>
      <w:r w:rsidRPr="00D22E4B">
        <w:t>Grant</w:t>
      </w:r>
      <w:r w:rsidRPr="005D0B5C">
        <w:t xml:space="preserve"> Close Out</w:t>
      </w:r>
      <w:bookmarkEnd w:id="64"/>
    </w:p>
    <w:p w14:paraId="08FE4D85" w14:textId="6202E3F6" w:rsidR="00956CA7" w:rsidRPr="0040257A" w:rsidRDefault="00956CA7" w:rsidP="001D07FB">
      <w:pPr>
        <w:ind w:left="720"/>
        <w:rPr>
          <w:b/>
        </w:rPr>
      </w:pPr>
      <w:r w:rsidRPr="0040257A">
        <w:t xml:space="preserve">The </w:t>
      </w:r>
      <w:r w:rsidR="00B11EF8">
        <w:t>g</w:t>
      </w:r>
      <w:r w:rsidRPr="0040257A">
        <w:t xml:space="preserve">rantee shall provide all documentation necessary to close out this agreement within 60 days of the </w:t>
      </w:r>
      <w:r w:rsidR="00325FC8">
        <w:t xml:space="preserve">grant </w:t>
      </w:r>
      <w:r w:rsidRPr="0040257A">
        <w:t xml:space="preserve">agreement’s ending date. If performance is ahead of schedule, the documentation should be submitted within 60 days of the conclusion of grant activities. Documentation will include the Final Report referenced in </w:t>
      </w:r>
      <w:hyperlink w:anchor="_Reporting_Periods" w:history="1">
        <w:r w:rsidR="00FA4B29" w:rsidRPr="00FA4B29">
          <w:rPr>
            <w:rStyle w:val="Hyperlink"/>
          </w:rPr>
          <w:t xml:space="preserve">Section </w:t>
        </w:r>
        <w:r w:rsidRPr="00FA4B29">
          <w:rPr>
            <w:rStyle w:val="Hyperlink"/>
          </w:rPr>
          <w:t>I</w:t>
        </w:r>
        <w:r w:rsidR="00046DB9" w:rsidRPr="00FA4B29">
          <w:rPr>
            <w:rStyle w:val="Hyperlink"/>
          </w:rPr>
          <w:t>I</w:t>
        </w:r>
        <w:r w:rsidRPr="00FA4B29">
          <w:rPr>
            <w:rStyle w:val="Hyperlink"/>
          </w:rPr>
          <w:t>I.</w:t>
        </w:r>
        <w:r w:rsidR="00F54C42" w:rsidRPr="00FA4B29">
          <w:rPr>
            <w:rStyle w:val="Hyperlink"/>
          </w:rPr>
          <w:t>5</w:t>
        </w:r>
      </w:hyperlink>
      <w:r w:rsidR="000C3A88">
        <w:t>.</w:t>
      </w:r>
    </w:p>
    <w:p w14:paraId="1EF09177" w14:textId="36C45D3E" w:rsidR="00956CA7" w:rsidRDefault="00956CA7" w:rsidP="007D45F0">
      <w:pPr>
        <w:pStyle w:val="Heading2"/>
      </w:pPr>
      <w:bookmarkStart w:id="65" w:name="_Toc153877884"/>
      <w:r w:rsidRPr="005D0B5C">
        <w:t xml:space="preserve">Federal </w:t>
      </w:r>
      <w:r w:rsidRPr="00D22E4B">
        <w:t>Requirements</w:t>
      </w:r>
      <w:bookmarkEnd w:id="65"/>
    </w:p>
    <w:p w14:paraId="60FCB5A1" w14:textId="5FFF1048" w:rsidR="00636CDF" w:rsidRPr="006375B7" w:rsidRDefault="00301458" w:rsidP="00450C67">
      <w:pPr>
        <w:ind w:left="720"/>
        <w:rPr>
          <w:rFonts w:asciiTheme="minorHAnsi" w:eastAsia="MS Gothic" w:hAnsiTheme="minorHAnsi" w:cstheme="minorHAnsi"/>
        </w:rPr>
      </w:pPr>
      <w:r>
        <w:rPr>
          <w:rFonts w:asciiTheme="minorHAnsi" w:eastAsia="MS Gothic" w:hAnsiTheme="minorHAnsi" w:cstheme="minorHAnsi"/>
        </w:rPr>
        <w:t>Not applicable to this grant opportunity.</w:t>
      </w:r>
    </w:p>
    <w:p w14:paraId="749FAF3B" w14:textId="6DF8C8BA" w:rsidR="00A8472A" w:rsidRDefault="00A8472A" w:rsidP="006C0D08">
      <w:pPr>
        <w:ind w:left="720"/>
        <w:rPr>
          <w:color w:val="auto"/>
        </w:rPr>
      </w:pPr>
    </w:p>
    <w:p w14:paraId="31EB52C0" w14:textId="77777777" w:rsidR="00A71C75" w:rsidRDefault="00A71C75" w:rsidP="006C0D08">
      <w:r>
        <w:br w:type="page"/>
      </w:r>
    </w:p>
    <w:p w14:paraId="23065AEA" w14:textId="77777777" w:rsidR="004B67BD" w:rsidRDefault="004B67BD" w:rsidP="00023B59">
      <w:pPr>
        <w:pStyle w:val="Heading1"/>
      </w:pPr>
      <w:bookmarkStart w:id="66" w:name="_Appendices"/>
      <w:bookmarkStart w:id="67" w:name="_Toc153877885"/>
      <w:bookmarkEnd w:id="66"/>
      <w:r>
        <w:lastRenderedPageBreak/>
        <w:t>Appendices</w:t>
      </w:r>
      <w:bookmarkEnd w:id="67"/>
    </w:p>
    <w:p w14:paraId="6207D449" w14:textId="77777777" w:rsidR="00AC5984" w:rsidRDefault="00AC5984" w:rsidP="00023B59">
      <w:pPr>
        <w:pStyle w:val="Heading1"/>
        <w:sectPr w:rsidR="00AC5984" w:rsidSect="001E607D">
          <w:type w:val="continuous"/>
          <w:pgSz w:w="12240" w:h="15840" w:code="1"/>
          <w:pgMar w:top="1440" w:right="1080" w:bottom="720" w:left="1080" w:header="720" w:footer="720" w:gutter="0"/>
          <w:cols w:space="720"/>
          <w:docGrid w:linePitch="360"/>
        </w:sectPr>
      </w:pPr>
    </w:p>
    <w:p w14:paraId="2D53FC9B" w14:textId="36373884" w:rsidR="00381FC3" w:rsidRPr="003F2609" w:rsidRDefault="00381FC3" w:rsidP="00D14CEC">
      <w:pPr>
        <w:pStyle w:val="Heading2"/>
        <w:numPr>
          <w:ilvl w:val="0"/>
          <w:numId w:val="0"/>
        </w:numPr>
        <w:spacing w:before="0" w:after="0"/>
        <w:jc w:val="center"/>
        <w:rPr>
          <w:rFonts w:cs="Calibri"/>
          <w:i/>
          <w:szCs w:val="24"/>
        </w:rPr>
      </w:pPr>
      <w:bookmarkStart w:id="68" w:name="_Appendix_1:_Documentation"/>
      <w:bookmarkStart w:id="69" w:name="_Toc153877886"/>
      <w:bookmarkEnd w:id="68"/>
      <w:r w:rsidRPr="003F2609">
        <w:rPr>
          <w:i/>
          <w:iCs/>
        </w:rPr>
        <w:lastRenderedPageBreak/>
        <w:t>A</w:t>
      </w:r>
      <w:r w:rsidRPr="003F2609">
        <w:rPr>
          <w:rFonts w:cs="Calibri"/>
          <w:i/>
          <w:szCs w:val="24"/>
        </w:rPr>
        <w:t>ppendix 1</w:t>
      </w:r>
      <w:r w:rsidR="0022386F" w:rsidRPr="003F2609">
        <w:rPr>
          <w:rFonts w:cs="Calibri"/>
          <w:i/>
          <w:szCs w:val="24"/>
        </w:rPr>
        <w:t>:</w:t>
      </w:r>
      <w:r w:rsidR="00D4290D">
        <w:rPr>
          <w:rFonts w:cs="Calibri"/>
          <w:i/>
          <w:szCs w:val="24"/>
        </w:rPr>
        <w:br w:type="textWrapping" w:clear="all"/>
      </w:r>
      <w:r w:rsidRPr="003F2609">
        <w:rPr>
          <w:rFonts w:cs="Calibri"/>
          <w:i/>
          <w:szCs w:val="24"/>
        </w:rPr>
        <w:t>Documentation of Eligibility</w:t>
      </w:r>
      <w:bookmarkEnd w:id="69"/>
    </w:p>
    <w:p w14:paraId="0A0E8D58" w14:textId="77777777" w:rsidR="00381FC3" w:rsidRDefault="00381FC3" w:rsidP="00381FC3">
      <w:pPr>
        <w:spacing w:before="0" w:after="0"/>
        <w:textAlignment w:val="baseline"/>
        <w:rPr>
          <w:rFonts w:cs="Calibri"/>
          <w:szCs w:val="22"/>
        </w:rPr>
      </w:pPr>
      <w:r w:rsidRPr="00381FC3">
        <w:rPr>
          <w:rFonts w:cs="Calibri"/>
          <w:szCs w:val="22"/>
        </w:rPr>
        <w:t>This form must be completed, signed, and uploaded into the EWEG application using the Upload tab. Please refrain from using acronyms when listing the school/department affiliation. </w:t>
      </w:r>
    </w:p>
    <w:p w14:paraId="6F7011B4" w14:textId="77777777" w:rsidR="00381FC3" w:rsidRPr="00381FC3" w:rsidRDefault="00381FC3" w:rsidP="00381FC3">
      <w:pPr>
        <w:spacing w:before="0" w:after="0"/>
        <w:textAlignment w:val="baseline"/>
        <w:rPr>
          <w:rFonts w:ascii="Segoe UI" w:hAnsi="Segoe UI" w:cs="Segoe UI"/>
          <w:sz w:val="18"/>
          <w:szCs w:val="18"/>
        </w:rPr>
      </w:pPr>
    </w:p>
    <w:p w14:paraId="6B513192" w14:textId="77777777" w:rsidR="00381FC3" w:rsidRPr="00381FC3" w:rsidRDefault="00381FC3" w:rsidP="00381FC3">
      <w:pPr>
        <w:spacing w:before="0" w:after="0"/>
        <w:textAlignment w:val="baseline"/>
        <w:rPr>
          <w:rFonts w:ascii="Segoe UI" w:hAnsi="Segoe UI" w:cs="Segoe UI"/>
          <w:sz w:val="18"/>
          <w:szCs w:val="18"/>
        </w:rPr>
      </w:pPr>
      <w:r w:rsidRPr="00381FC3">
        <w:rPr>
          <w:rFonts w:cs="Calibri"/>
          <w:b/>
          <w:bCs/>
          <w:szCs w:val="22"/>
        </w:rPr>
        <w:t>Name of IHE: </w:t>
      </w:r>
      <w:r w:rsidRPr="00381FC3">
        <w:rPr>
          <w:rFonts w:cs="Calibri"/>
          <w:szCs w:val="22"/>
        </w:rPr>
        <w:t> </w:t>
      </w:r>
    </w:p>
    <w:tbl>
      <w:tblPr>
        <w:tblW w:w="1340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23"/>
        <w:gridCol w:w="2644"/>
        <w:gridCol w:w="3575"/>
        <w:gridCol w:w="2160"/>
        <w:gridCol w:w="2250"/>
        <w:gridCol w:w="2250"/>
      </w:tblGrid>
      <w:tr w:rsidR="00381FC3" w:rsidRPr="00381FC3" w14:paraId="6404FB1B" w14:textId="77777777" w:rsidTr="00F90952">
        <w:trPr>
          <w:trHeight w:val="900"/>
        </w:trPr>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24E7AE9E" w14:textId="77777777" w:rsidR="00381FC3" w:rsidRPr="00381FC3" w:rsidRDefault="00381FC3" w:rsidP="00381FC3">
            <w:pPr>
              <w:spacing w:before="0" w:after="0"/>
              <w:textAlignment w:val="baseline"/>
              <w:rPr>
                <w:rFonts w:ascii="Times New Roman" w:hAnsi="Times New Roman"/>
                <w:sz w:val="24"/>
                <w:szCs w:val="24"/>
              </w:rPr>
            </w:pPr>
            <w:r w:rsidRPr="00381FC3">
              <w:rPr>
                <w:rFonts w:cs="Calibri"/>
                <w:szCs w:val="22"/>
              </w:rPr>
              <w:t> </w:t>
            </w:r>
          </w:p>
          <w:p w14:paraId="6722B18C" w14:textId="77777777" w:rsidR="00381FC3" w:rsidRPr="00381FC3" w:rsidRDefault="00381FC3" w:rsidP="00381FC3">
            <w:pPr>
              <w:spacing w:before="0" w:after="0"/>
              <w:textAlignment w:val="baseline"/>
              <w:rPr>
                <w:rFonts w:ascii="Times New Roman" w:hAnsi="Times New Roman"/>
                <w:sz w:val="24"/>
                <w:szCs w:val="24"/>
              </w:rPr>
            </w:pPr>
            <w:r w:rsidRPr="00381FC3">
              <w:rPr>
                <w:rFonts w:cs="Calibri"/>
                <w:szCs w:val="22"/>
              </w:rPr>
              <w:t> </w:t>
            </w:r>
          </w:p>
        </w:tc>
        <w:tc>
          <w:tcPr>
            <w:tcW w:w="2644" w:type="dxa"/>
            <w:tcBorders>
              <w:top w:val="single" w:sz="6" w:space="0" w:color="auto"/>
              <w:left w:val="single" w:sz="6" w:space="0" w:color="auto"/>
              <w:bottom w:val="single" w:sz="6" w:space="0" w:color="auto"/>
              <w:right w:val="single" w:sz="6" w:space="0" w:color="auto"/>
            </w:tcBorders>
            <w:shd w:val="clear" w:color="auto" w:fill="auto"/>
            <w:hideMark/>
          </w:tcPr>
          <w:p w14:paraId="39023302" w14:textId="77777777" w:rsidR="00381FC3" w:rsidRPr="00381FC3" w:rsidRDefault="00381FC3" w:rsidP="00F90952">
            <w:pPr>
              <w:spacing w:before="0" w:after="0"/>
              <w:ind w:left="144" w:right="144"/>
              <w:textAlignment w:val="baseline"/>
              <w:rPr>
                <w:rFonts w:ascii="Times New Roman" w:hAnsi="Times New Roman"/>
                <w:sz w:val="24"/>
                <w:szCs w:val="24"/>
              </w:rPr>
            </w:pPr>
            <w:r w:rsidRPr="00381FC3">
              <w:rPr>
                <w:rFonts w:cs="Calibri"/>
                <w:b/>
                <w:bCs/>
                <w:szCs w:val="22"/>
              </w:rPr>
              <w:t>Name of grant project team member</w:t>
            </w:r>
            <w:r w:rsidRPr="00381FC3">
              <w:rPr>
                <w:rFonts w:cs="Calibri"/>
                <w:szCs w:val="22"/>
              </w:rPr>
              <w:t> </w:t>
            </w:r>
          </w:p>
        </w:tc>
        <w:tc>
          <w:tcPr>
            <w:tcW w:w="3575" w:type="dxa"/>
            <w:tcBorders>
              <w:top w:val="single" w:sz="6" w:space="0" w:color="auto"/>
              <w:left w:val="single" w:sz="6" w:space="0" w:color="auto"/>
              <w:bottom w:val="single" w:sz="6" w:space="0" w:color="auto"/>
              <w:right w:val="single" w:sz="6" w:space="0" w:color="auto"/>
            </w:tcBorders>
            <w:shd w:val="clear" w:color="auto" w:fill="auto"/>
            <w:hideMark/>
          </w:tcPr>
          <w:p w14:paraId="246BA3D4" w14:textId="77777777" w:rsidR="00381FC3" w:rsidRPr="00381FC3" w:rsidRDefault="00381FC3" w:rsidP="00F90952">
            <w:pPr>
              <w:spacing w:before="0" w:after="0"/>
              <w:ind w:left="144" w:right="144"/>
              <w:textAlignment w:val="baseline"/>
              <w:rPr>
                <w:rFonts w:ascii="Times New Roman" w:hAnsi="Times New Roman"/>
                <w:sz w:val="24"/>
                <w:szCs w:val="24"/>
              </w:rPr>
            </w:pPr>
            <w:r w:rsidRPr="00381FC3">
              <w:rPr>
                <w:rFonts w:cs="Calibri"/>
                <w:b/>
                <w:bCs/>
                <w:szCs w:val="22"/>
              </w:rPr>
              <w:t>School/department affiliation within the IHE</w:t>
            </w:r>
            <w:r w:rsidRPr="00381FC3">
              <w:rPr>
                <w:rFonts w:cs="Calibri"/>
                <w:szCs w:val="22"/>
              </w:rPr>
              <w: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078B629" w14:textId="77777777" w:rsidR="00381FC3" w:rsidRPr="00381FC3" w:rsidRDefault="00381FC3" w:rsidP="00F90952">
            <w:pPr>
              <w:spacing w:before="0" w:after="0"/>
              <w:ind w:left="144" w:right="144"/>
              <w:textAlignment w:val="baseline"/>
              <w:rPr>
                <w:rFonts w:ascii="Times New Roman" w:hAnsi="Times New Roman"/>
                <w:sz w:val="24"/>
                <w:szCs w:val="24"/>
              </w:rPr>
            </w:pPr>
            <w:r w:rsidRPr="00381FC3">
              <w:rPr>
                <w:rFonts w:cs="Calibri"/>
                <w:b/>
                <w:bCs/>
                <w:szCs w:val="22"/>
              </w:rPr>
              <w:t>From teacher preparation program? (Yes/No)</w:t>
            </w: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41F11AEF" w14:textId="77777777" w:rsidR="00381FC3" w:rsidRPr="00381FC3" w:rsidRDefault="00381FC3" w:rsidP="00F90952">
            <w:pPr>
              <w:spacing w:before="0" w:after="0"/>
              <w:ind w:left="144" w:right="144"/>
              <w:textAlignment w:val="baseline"/>
              <w:rPr>
                <w:rFonts w:ascii="Times New Roman" w:hAnsi="Times New Roman"/>
                <w:sz w:val="24"/>
                <w:szCs w:val="24"/>
              </w:rPr>
            </w:pPr>
            <w:r w:rsidRPr="00381FC3">
              <w:rPr>
                <w:rFonts w:cs="Calibri"/>
                <w:b/>
                <w:bCs/>
                <w:szCs w:val="22"/>
              </w:rPr>
              <w:t>From STEM school/department? (Yes/No)</w:t>
            </w: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9A32D12" w14:textId="77777777" w:rsidR="00381FC3" w:rsidRPr="00381FC3" w:rsidRDefault="00381FC3" w:rsidP="00F90952">
            <w:pPr>
              <w:spacing w:before="0" w:after="0"/>
              <w:ind w:left="144" w:right="144"/>
              <w:textAlignment w:val="baseline"/>
              <w:rPr>
                <w:rFonts w:ascii="Times New Roman" w:hAnsi="Times New Roman"/>
                <w:sz w:val="24"/>
                <w:szCs w:val="24"/>
              </w:rPr>
            </w:pPr>
            <w:r w:rsidRPr="00381FC3">
              <w:rPr>
                <w:rFonts w:cs="Calibri"/>
                <w:b/>
                <w:bCs/>
                <w:szCs w:val="22"/>
              </w:rPr>
              <w:t>From humanities school/department? (Yes/No)</w:t>
            </w:r>
            <w:r w:rsidRPr="00381FC3">
              <w:rPr>
                <w:rFonts w:cs="Calibri"/>
                <w:szCs w:val="22"/>
              </w:rPr>
              <w:t> </w:t>
            </w:r>
          </w:p>
        </w:tc>
      </w:tr>
      <w:tr w:rsidR="00381FC3" w:rsidRPr="00381FC3" w14:paraId="1E2C2EBE" w14:textId="77777777" w:rsidTr="00F90952">
        <w:trPr>
          <w:trHeight w:val="420"/>
        </w:trPr>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2E222668"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b/>
                <w:bCs/>
                <w:szCs w:val="22"/>
              </w:rPr>
              <w:t>1.</w:t>
            </w:r>
            <w:r w:rsidRPr="00381FC3">
              <w:rPr>
                <w:rFonts w:cs="Calibri"/>
                <w:szCs w:val="22"/>
              </w:rPr>
              <w:t> </w:t>
            </w:r>
          </w:p>
        </w:tc>
        <w:tc>
          <w:tcPr>
            <w:tcW w:w="2644" w:type="dxa"/>
            <w:tcBorders>
              <w:top w:val="single" w:sz="6" w:space="0" w:color="auto"/>
              <w:left w:val="single" w:sz="6" w:space="0" w:color="auto"/>
              <w:bottom w:val="single" w:sz="6" w:space="0" w:color="auto"/>
              <w:right w:val="single" w:sz="6" w:space="0" w:color="auto"/>
            </w:tcBorders>
            <w:shd w:val="clear" w:color="auto" w:fill="auto"/>
            <w:hideMark/>
          </w:tcPr>
          <w:p w14:paraId="6F283753"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b/>
                <w:bCs/>
                <w:szCs w:val="22"/>
              </w:rPr>
              <w:t>Lead Applicant:</w:t>
            </w:r>
            <w:r w:rsidRPr="00381FC3">
              <w:rPr>
                <w:rFonts w:cs="Calibri"/>
                <w:szCs w:val="22"/>
              </w:rPr>
              <w:t>  </w:t>
            </w:r>
          </w:p>
          <w:p w14:paraId="74DF594B"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3575" w:type="dxa"/>
            <w:tcBorders>
              <w:top w:val="single" w:sz="6" w:space="0" w:color="auto"/>
              <w:left w:val="single" w:sz="6" w:space="0" w:color="auto"/>
              <w:bottom w:val="single" w:sz="6" w:space="0" w:color="auto"/>
              <w:right w:val="single" w:sz="6" w:space="0" w:color="auto"/>
            </w:tcBorders>
            <w:shd w:val="clear" w:color="auto" w:fill="auto"/>
            <w:hideMark/>
          </w:tcPr>
          <w:p w14:paraId="3771930C"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B23167E"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2C229F2A"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4740DB5C"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r>
      <w:tr w:rsidR="00381FC3" w:rsidRPr="00381FC3" w14:paraId="0BB23A85" w14:textId="77777777" w:rsidTr="00F90952">
        <w:trPr>
          <w:trHeight w:val="420"/>
        </w:trPr>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2009EC18"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b/>
                <w:bCs/>
                <w:szCs w:val="22"/>
              </w:rPr>
              <w:t>2.</w:t>
            </w:r>
            <w:r w:rsidRPr="00381FC3">
              <w:rPr>
                <w:rFonts w:cs="Calibri"/>
                <w:szCs w:val="22"/>
              </w:rPr>
              <w:t> </w:t>
            </w:r>
          </w:p>
        </w:tc>
        <w:tc>
          <w:tcPr>
            <w:tcW w:w="2644" w:type="dxa"/>
            <w:tcBorders>
              <w:top w:val="single" w:sz="6" w:space="0" w:color="auto"/>
              <w:left w:val="single" w:sz="6" w:space="0" w:color="auto"/>
              <w:bottom w:val="single" w:sz="6" w:space="0" w:color="auto"/>
              <w:right w:val="single" w:sz="6" w:space="0" w:color="auto"/>
            </w:tcBorders>
            <w:shd w:val="clear" w:color="auto" w:fill="auto"/>
            <w:hideMark/>
          </w:tcPr>
          <w:p w14:paraId="37B3099E"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3575" w:type="dxa"/>
            <w:tcBorders>
              <w:top w:val="single" w:sz="6" w:space="0" w:color="auto"/>
              <w:left w:val="single" w:sz="6" w:space="0" w:color="auto"/>
              <w:bottom w:val="single" w:sz="6" w:space="0" w:color="auto"/>
              <w:right w:val="single" w:sz="6" w:space="0" w:color="auto"/>
            </w:tcBorders>
            <w:shd w:val="clear" w:color="auto" w:fill="auto"/>
            <w:hideMark/>
          </w:tcPr>
          <w:p w14:paraId="6A84D560"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04FAC20F"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22F3686E"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EFA1987"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r>
      <w:tr w:rsidR="00381FC3" w:rsidRPr="00381FC3" w14:paraId="0029EFE7" w14:textId="77777777" w:rsidTr="00F90952">
        <w:trPr>
          <w:trHeight w:val="420"/>
        </w:trPr>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4F7BB823"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b/>
                <w:bCs/>
                <w:szCs w:val="22"/>
              </w:rPr>
              <w:t>3.</w:t>
            </w:r>
            <w:r w:rsidRPr="00381FC3">
              <w:rPr>
                <w:rFonts w:cs="Calibri"/>
                <w:szCs w:val="22"/>
              </w:rPr>
              <w:t> </w:t>
            </w:r>
          </w:p>
        </w:tc>
        <w:tc>
          <w:tcPr>
            <w:tcW w:w="2644" w:type="dxa"/>
            <w:tcBorders>
              <w:top w:val="single" w:sz="6" w:space="0" w:color="auto"/>
              <w:left w:val="single" w:sz="6" w:space="0" w:color="auto"/>
              <w:bottom w:val="single" w:sz="6" w:space="0" w:color="auto"/>
              <w:right w:val="single" w:sz="6" w:space="0" w:color="auto"/>
            </w:tcBorders>
            <w:shd w:val="clear" w:color="auto" w:fill="auto"/>
            <w:hideMark/>
          </w:tcPr>
          <w:p w14:paraId="5853FCEA"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3575" w:type="dxa"/>
            <w:tcBorders>
              <w:top w:val="single" w:sz="6" w:space="0" w:color="auto"/>
              <w:left w:val="single" w:sz="6" w:space="0" w:color="auto"/>
              <w:bottom w:val="single" w:sz="6" w:space="0" w:color="auto"/>
              <w:right w:val="single" w:sz="6" w:space="0" w:color="auto"/>
            </w:tcBorders>
            <w:shd w:val="clear" w:color="auto" w:fill="auto"/>
            <w:hideMark/>
          </w:tcPr>
          <w:p w14:paraId="291A93EC"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7BA98252"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30F98FD5"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710FA496"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r>
      <w:tr w:rsidR="00381FC3" w:rsidRPr="00381FC3" w14:paraId="29661755" w14:textId="77777777" w:rsidTr="00F90952">
        <w:trPr>
          <w:trHeight w:val="420"/>
        </w:trPr>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63E5297D"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b/>
                <w:bCs/>
                <w:szCs w:val="22"/>
              </w:rPr>
              <w:t>4.</w:t>
            </w:r>
            <w:r w:rsidRPr="00381FC3">
              <w:rPr>
                <w:rFonts w:cs="Calibri"/>
                <w:szCs w:val="22"/>
              </w:rPr>
              <w:t> </w:t>
            </w:r>
          </w:p>
        </w:tc>
        <w:tc>
          <w:tcPr>
            <w:tcW w:w="2644" w:type="dxa"/>
            <w:tcBorders>
              <w:top w:val="single" w:sz="6" w:space="0" w:color="auto"/>
              <w:left w:val="single" w:sz="6" w:space="0" w:color="auto"/>
              <w:bottom w:val="single" w:sz="6" w:space="0" w:color="auto"/>
              <w:right w:val="single" w:sz="6" w:space="0" w:color="auto"/>
            </w:tcBorders>
            <w:shd w:val="clear" w:color="auto" w:fill="auto"/>
            <w:hideMark/>
          </w:tcPr>
          <w:p w14:paraId="69757F91"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3575" w:type="dxa"/>
            <w:tcBorders>
              <w:top w:val="single" w:sz="6" w:space="0" w:color="auto"/>
              <w:left w:val="single" w:sz="6" w:space="0" w:color="auto"/>
              <w:bottom w:val="single" w:sz="6" w:space="0" w:color="auto"/>
              <w:right w:val="single" w:sz="6" w:space="0" w:color="auto"/>
            </w:tcBorders>
            <w:shd w:val="clear" w:color="auto" w:fill="auto"/>
            <w:hideMark/>
          </w:tcPr>
          <w:p w14:paraId="5BABE020"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6BC20E87"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0EB44842"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3544BF27"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r>
      <w:tr w:rsidR="00381FC3" w:rsidRPr="00381FC3" w14:paraId="29B17530" w14:textId="77777777" w:rsidTr="00F90952">
        <w:trPr>
          <w:trHeight w:val="420"/>
        </w:trPr>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4C99DB64"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b/>
                <w:bCs/>
                <w:szCs w:val="22"/>
              </w:rPr>
              <w:t>5.</w:t>
            </w:r>
            <w:r w:rsidRPr="00381FC3">
              <w:rPr>
                <w:rFonts w:cs="Calibri"/>
                <w:szCs w:val="22"/>
              </w:rPr>
              <w:t> </w:t>
            </w:r>
          </w:p>
        </w:tc>
        <w:tc>
          <w:tcPr>
            <w:tcW w:w="2644" w:type="dxa"/>
            <w:tcBorders>
              <w:top w:val="single" w:sz="6" w:space="0" w:color="auto"/>
              <w:left w:val="single" w:sz="6" w:space="0" w:color="auto"/>
              <w:bottom w:val="single" w:sz="6" w:space="0" w:color="auto"/>
              <w:right w:val="single" w:sz="6" w:space="0" w:color="auto"/>
            </w:tcBorders>
            <w:shd w:val="clear" w:color="auto" w:fill="auto"/>
            <w:hideMark/>
          </w:tcPr>
          <w:p w14:paraId="4582580E"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3575" w:type="dxa"/>
            <w:tcBorders>
              <w:top w:val="single" w:sz="6" w:space="0" w:color="auto"/>
              <w:left w:val="single" w:sz="6" w:space="0" w:color="auto"/>
              <w:bottom w:val="single" w:sz="6" w:space="0" w:color="auto"/>
              <w:right w:val="single" w:sz="6" w:space="0" w:color="auto"/>
            </w:tcBorders>
            <w:shd w:val="clear" w:color="auto" w:fill="auto"/>
            <w:hideMark/>
          </w:tcPr>
          <w:p w14:paraId="3478EAED"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DD957C6"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3608F9F5"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69FA3B"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r>
      <w:tr w:rsidR="00381FC3" w:rsidRPr="00381FC3" w14:paraId="467F8E9B" w14:textId="77777777" w:rsidTr="00F90952">
        <w:trPr>
          <w:trHeight w:val="420"/>
        </w:trPr>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17E97E6B"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b/>
                <w:bCs/>
                <w:szCs w:val="22"/>
              </w:rPr>
              <w:t>6.</w:t>
            </w:r>
            <w:r w:rsidRPr="00381FC3">
              <w:rPr>
                <w:rFonts w:cs="Calibri"/>
                <w:szCs w:val="22"/>
              </w:rPr>
              <w:t> </w:t>
            </w:r>
          </w:p>
        </w:tc>
        <w:tc>
          <w:tcPr>
            <w:tcW w:w="2644" w:type="dxa"/>
            <w:tcBorders>
              <w:top w:val="single" w:sz="6" w:space="0" w:color="auto"/>
              <w:left w:val="single" w:sz="6" w:space="0" w:color="auto"/>
              <w:bottom w:val="single" w:sz="6" w:space="0" w:color="auto"/>
              <w:right w:val="single" w:sz="6" w:space="0" w:color="auto"/>
            </w:tcBorders>
            <w:shd w:val="clear" w:color="auto" w:fill="auto"/>
            <w:hideMark/>
          </w:tcPr>
          <w:p w14:paraId="73A38963"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3575" w:type="dxa"/>
            <w:tcBorders>
              <w:top w:val="single" w:sz="6" w:space="0" w:color="auto"/>
              <w:left w:val="single" w:sz="6" w:space="0" w:color="auto"/>
              <w:bottom w:val="single" w:sz="6" w:space="0" w:color="auto"/>
              <w:right w:val="single" w:sz="6" w:space="0" w:color="auto"/>
            </w:tcBorders>
            <w:shd w:val="clear" w:color="auto" w:fill="auto"/>
            <w:hideMark/>
          </w:tcPr>
          <w:p w14:paraId="63DA95D8"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53B37B79"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2794C266"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0F29D0C"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r>
      <w:tr w:rsidR="00381FC3" w:rsidRPr="00381FC3" w14:paraId="4257740A" w14:textId="77777777" w:rsidTr="00F90952">
        <w:trPr>
          <w:trHeight w:val="420"/>
        </w:trPr>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268EA175"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b/>
                <w:bCs/>
                <w:szCs w:val="22"/>
              </w:rPr>
              <w:t>7.</w:t>
            </w:r>
            <w:r w:rsidRPr="00381FC3">
              <w:rPr>
                <w:rFonts w:cs="Calibri"/>
                <w:szCs w:val="22"/>
              </w:rPr>
              <w:t> </w:t>
            </w:r>
          </w:p>
        </w:tc>
        <w:tc>
          <w:tcPr>
            <w:tcW w:w="2644" w:type="dxa"/>
            <w:tcBorders>
              <w:top w:val="single" w:sz="6" w:space="0" w:color="auto"/>
              <w:left w:val="single" w:sz="6" w:space="0" w:color="auto"/>
              <w:bottom w:val="single" w:sz="6" w:space="0" w:color="auto"/>
              <w:right w:val="single" w:sz="6" w:space="0" w:color="auto"/>
            </w:tcBorders>
            <w:shd w:val="clear" w:color="auto" w:fill="auto"/>
            <w:hideMark/>
          </w:tcPr>
          <w:p w14:paraId="48D4D47A"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3575" w:type="dxa"/>
            <w:tcBorders>
              <w:top w:val="single" w:sz="6" w:space="0" w:color="auto"/>
              <w:left w:val="single" w:sz="6" w:space="0" w:color="auto"/>
              <w:bottom w:val="single" w:sz="6" w:space="0" w:color="auto"/>
              <w:right w:val="single" w:sz="6" w:space="0" w:color="auto"/>
            </w:tcBorders>
            <w:shd w:val="clear" w:color="auto" w:fill="auto"/>
            <w:hideMark/>
          </w:tcPr>
          <w:p w14:paraId="27E83765"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160" w:type="dxa"/>
            <w:tcBorders>
              <w:top w:val="single" w:sz="6" w:space="0" w:color="auto"/>
              <w:left w:val="single" w:sz="6" w:space="0" w:color="auto"/>
              <w:bottom w:val="single" w:sz="6" w:space="0" w:color="auto"/>
              <w:right w:val="single" w:sz="6" w:space="0" w:color="auto"/>
            </w:tcBorders>
            <w:shd w:val="clear" w:color="auto" w:fill="auto"/>
            <w:hideMark/>
          </w:tcPr>
          <w:p w14:paraId="12A1E6D3"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820EAEA"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1E11109" w14:textId="77777777" w:rsidR="00381FC3" w:rsidRPr="00381FC3" w:rsidRDefault="00381FC3" w:rsidP="00F90952">
            <w:pPr>
              <w:spacing w:before="0" w:after="0"/>
              <w:ind w:left="144"/>
              <w:textAlignment w:val="baseline"/>
              <w:rPr>
                <w:rFonts w:ascii="Times New Roman" w:hAnsi="Times New Roman"/>
                <w:sz w:val="24"/>
                <w:szCs w:val="24"/>
              </w:rPr>
            </w:pPr>
            <w:r w:rsidRPr="00381FC3">
              <w:rPr>
                <w:rFonts w:cs="Calibri"/>
                <w:szCs w:val="22"/>
              </w:rPr>
              <w:t> </w:t>
            </w:r>
          </w:p>
        </w:tc>
      </w:tr>
    </w:tbl>
    <w:p w14:paraId="407DE24D" w14:textId="77777777" w:rsidR="00D60C4D" w:rsidRDefault="00D60C4D" w:rsidP="00381FC3">
      <w:pPr>
        <w:spacing w:before="0" w:after="0"/>
        <w:textAlignment w:val="baseline"/>
        <w:rPr>
          <w:rFonts w:cs="Calibri"/>
          <w:szCs w:val="22"/>
        </w:rPr>
      </w:pPr>
    </w:p>
    <w:p w14:paraId="300B8172" w14:textId="723BE2D6" w:rsidR="00381FC3" w:rsidRPr="00381FC3" w:rsidRDefault="00381FC3" w:rsidP="00381FC3">
      <w:pPr>
        <w:spacing w:before="0" w:after="0"/>
        <w:textAlignment w:val="baseline"/>
        <w:rPr>
          <w:rFonts w:ascii="Segoe UI" w:hAnsi="Segoe UI" w:cs="Segoe UI"/>
          <w:sz w:val="18"/>
          <w:szCs w:val="18"/>
        </w:rPr>
      </w:pPr>
      <w:r w:rsidRPr="00381FC3">
        <w:rPr>
          <w:rFonts w:cs="Calibri"/>
          <w:szCs w:val="22"/>
        </w:rPr>
        <w:t xml:space="preserve">The lead applicant certifies that the grant project team members listed above participated in the preparation and planning of the </w:t>
      </w:r>
      <w:r w:rsidR="00433572">
        <w:rPr>
          <w:i/>
          <w:iCs/>
        </w:rPr>
        <w:t xml:space="preserve">Expanding Access to Climate Change Education and the New Jersey Student Learning Standards </w:t>
      </w:r>
      <w:r w:rsidR="00CE0F56">
        <w:rPr>
          <w:i/>
          <w:iCs/>
        </w:rPr>
        <w:t>t</w:t>
      </w:r>
      <w:r w:rsidR="00433572">
        <w:rPr>
          <w:i/>
          <w:iCs/>
        </w:rPr>
        <w:t xml:space="preserve">hrough Climate </w:t>
      </w:r>
      <w:r w:rsidR="002D4B36">
        <w:rPr>
          <w:i/>
          <w:iCs/>
        </w:rPr>
        <w:t xml:space="preserve">Change </w:t>
      </w:r>
      <w:r w:rsidR="00433572">
        <w:rPr>
          <w:i/>
          <w:iCs/>
        </w:rPr>
        <w:t>Learning Collaboratives</w:t>
      </w:r>
      <w:r w:rsidRPr="00381FC3">
        <w:rPr>
          <w:rFonts w:cs="Calibri"/>
          <w:i/>
          <w:iCs/>
          <w:szCs w:val="22"/>
        </w:rPr>
        <w:t xml:space="preserve"> </w:t>
      </w:r>
      <w:r w:rsidRPr="00381FC3">
        <w:rPr>
          <w:rFonts w:cs="Calibri"/>
          <w:szCs w:val="22"/>
        </w:rPr>
        <w:t>grant application and will participate in the implementation of the grant and program activities.  </w:t>
      </w:r>
    </w:p>
    <w:p w14:paraId="6EDA4204" w14:textId="77777777" w:rsidR="000E40DD" w:rsidRDefault="000E40DD" w:rsidP="00381FC3">
      <w:pPr>
        <w:spacing w:before="0" w:after="0"/>
        <w:textAlignment w:val="baseline"/>
        <w:rPr>
          <w:rFonts w:cs="Calibri"/>
          <w:b/>
          <w:bCs/>
          <w:szCs w:val="22"/>
        </w:rPr>
      </w:pPr>
    </w:p>
    <w:p w14:paraId="420B8A81" w14:textId="31E5E13A" w:rsidR="00D60C4D" w:rsidRDefault="000E40DD" w:rsidP="00381FC3">
      <w:pPr>
        <w:spacing w:before="0" w:after="0"/>
        <w:textAlignment w:val="baseline"/>
        <w:rPr>
          <w:rFonts w:cs="Calibri"/>
          <w:b/>
          <w:bCs/>
          <w:szCs w:val="22"/>
        </w:rPr>
      </w:pPr>
      <w:r>
        <w:rPr>
          <w:rFonts w:cs="Calibri"/>
          <w:b/>
          <w:bCs/>
          <w:szCs w:val="22"/>
        </w:rPr>
        <w:t>Print Name</w:t>
      </w:r>
      <w:r w:rsidRPr="00381FC3">
        <w:rPr>
          <w:rFonts w:cs="Calibri"/>
          <w:b/>
          <w:bCs/>
          <w:szCs w:val="22"/>
        </w:rPr>
        <w:t xml:space="preserve"> of Lead Applicant: </w:t>
      </w:r>
      <w:r w:rsidRPr="00381FC3">
        <w:rPr>
          <w:rFonts w:cs="Calibri"/>
          <w:szCs w:val="22"/>
        </w:rPr>
        <w:t> </w:t>
      </w:r>
      <w:r>
        <w:rPr>
          <w:rFonts w:cs="Calibri"/>
          <w:szCs w:val="22"/>
        </w:rPr>
        <w:t>______________________________________________________________________________________________</w:t>
      </w:r>
    </w:p>
    <w:p w14:paraId="5DF1B0EF" w14:textId="77777777" w:rsidR="000E40DD" w:rsidRDefault="000E40DD" w:rsidP="00381FC3">
      <w:pPr>
        <w:spacing w:before="0" w:after="0"/>
        <w:textAlignment w:val="baseline"/>
        <w:rPr>
          <w:rFonts w:cs="Calibri"/>
          <w:b/>
          <w:bCs/>
          <w:szCs w:val="22"/>
        </w:rPr>
      </w:pPr>
    </w:p>
    <w:p w14:paraId="4471B5C6" w14:textId="0DA71588" w:rsidR="00381FC3" w:rsidRPr="00381FC3" w:rsidRDefault="00381FC3" w:rsidP="00381FC3">
      <w:pPr>
        <w:spacing w:before="0" w:after="0"/>
        <w:textAlignment w:val="baseline"/>
        <w:rPr>
          <w:rFonts w:ascii="Segoe UI" w:hAnsi="Segoe UI" w:cs="Segoe UI"/>
          <w:sz w:val="18"/>
          <w:szCs w:val="18"/>
        </w:rPr>
      </w:pPr>
      <w:r w:rsidRPr="00381FC3">
        <w:rPr>
          <w:rFonts w:cs="Calibri"/>
          <w:b/>
          <w:bCs/>
          <w:szCs w:val="22"/>
        </w:rPr>
        <w:t>Signature of Lead Applicant: </w:t>
      </w:r>
      <w:r w:rsidRPr="00381FC3">
        <w:rPr>
          <w:rFonts w:cs="Calibri"/>
          <w:szCs w:val="22"/>
        </w:rPr>
        <w:t> </w:t>
      </w:r>
      <w:r w:rsidR="00D60C4D">
        <w:rPr>
          <w:rFonts w:cs="Calibri"/>
          <w:szCs w:val="22"/>
        </w:rPr>
        <w:t>______________________________________________________________________________________________</w:t>
      </w:r>
    </w:p>
    <w:p w14:paraId="0FEED9F9" w14:textId="77777777" w:rsidR="00D60C4D" w:rsidRDefault="00D60C4D" w:rsidP="00381FC3">
      <w:pPr>
        <w:spacing w:before="0" w:after="0"/>
        <w:ind w:right="6330"/>
        <w:textAlignment w:val="baseline"/>
        <w:rPr>
          <w:rFonts w:cs="Calibri"/>
          <w:b/>
          <w:bCs/>
          <w:szCs w:val="22"/>
        </w:rPr>
      </w:pPr>
    </w:p>
    <w:p w14:paraId="2C598EA8" w14:textId="77777777" w:rsidR="00D60C4D" w:rsidRDefault="00D60C4D" w:rsidP="00381FC3">
      <w:pPr>
        <w:spacing w:before="0" w:after="0"/>
        <w:ind w:right="6330"/>
        <w:textAlignment w:val="baseline"/>
        <w:rPr>
          <w:rFonts w:cs="Calibri"/>
          <w:b/>
          <w:bCs/>
          <w:szCs w:val="22"/>
        </w:rPr>
      </w:pPr>
    </w:p>
    <w:p w14:paraId="59575215" w14:textId="62304FE3" w:rsidR="00381FC3" w:rsidRPr="00381FC3" w:rsidRDefault="00381FC3" w:rsidP="00381FC3">
      <w:pPr>
        <w:spacing w:before="0" w:after="0"/>
        <w:ind w:right="6330"/>
        <w:textAlignment w:val="baseline"/>
        <w:rPr>
          <w:rFonts w:ascii="Segoe UI" w:hAnsi="Segoe UI" w:cs="Segoe UI"/>
          <w:sz w:val="18"/>
          <w:szCs w:val="18"/>
        </w:rPr>
      </w:pPr>
      <w:r w:rsidRPr="00381FC3">
        <w:rPr>
          <w:rFonts w:cs="Calibri"/>
          <w:b/>
          <w:bCs/>
          <w:szCs w:val="22"/>
        </w:rPr>
        <w:t>Date:</w:t>
      </w:r>
      <w:r w:rsidRPr="00381FC3">
        <w:rPr>
          <w:rFonts w:cs="Calibri"/>
          <w:szCs w:val="22"/>
        </w:rPr>
        <w:t> </w:t>
      </w:r>
      <w:r w:rsidR="00D60C4D">
        <w:rPr>
          <w:rFonts w:cs="Calibri"/>
          <w:szCs w:val="22"/>
        </w:rPr>
        <w:t>___________________________________</w:t>
      </w:r>
    </w:p>
    <w:p w14:paraId="471D2427" w14:textId="77777777" w:rsidR="0022386F" w:rsidRDefault="0022386F">
      <w:pPr>
        <w:spacing w:before="0" w:after="0"/>
        <w:sectPr w:rsidR="0022386F" w:rsidSect="001E607D">
          <w:pgSz w:w="15840" w:h="12240" w:orient="landscape" w:code="1"/>
          <w:pgMar w:top="1080" w:right="1440" w:bottom="1080" w:left="720" w:header="720" w:footer="720" w:gutter="0"/>
          <w:cols w:space="720"/>
          <w:formProt w:val="0"/>
          <w:docGrid w:linePitch="360"/>
        </w:sectPr>
      </w:pPr>
    </w:p>
    <w:p w14:paraId="13D7001E" w14:textId="58E0600D" w:rsidR="00C67632" w:rsidRPr="00ED2EEA" w:rsidRDefault="0022386F" w:rsidP="00803BE8">
      <w:pPr>
        <w:pStyle w:val="Heading2"/>
        <w:numPr>
          <w:ilvl w:val="0"/>
          <w:numId w:val="0"/>
        </w:numPr>
        <w:spacing w:before="0" w:after="0"/>
        <w:jc w:val="center"/>
        <w:rPr>
          <w:b w:val="0"/>
        </w:rPr>
      </w:pPr>
      <w:bookmarkStart w:id="70" w:name="_Appendix_2:_Program"/>
      <w:bookmarkStart w:id="71" w:name="_Toc153877887"/>
      <w:bookmarkEnd w:id="70"/>
      <w:r w:rsidRPr="00ED2EEA">
        <w:rPr>
          <w:i/>
          <w:iCs/>
        </w:rPr>
        <w:lastRenderedPageBreak/>
        <w:t>Appendix 2:</w:t>
      </w:r>
      <w:r w:rsidR="00D4290D">
        <w:rPr>
          <w:i/>
          <w:iCs/>
        </w:rPr>
        <w:br w:type="textWrapping" w:clear="all"/>
      </w:r>
      <w:r w:rsidRPr="00ED2EEA">
        <w:rPr>
          <w:i/>
          <w:iCs/>
        </w:rPr>
        <w:t>Program Statement of Assurances</w:t>
      </w:r>
      <w:bookmarkEnd w:id="71"/>
    </w:p>
    <w:p w14:paraId="42482965" w14:textId="64D02FB6" w:rsidR="006137C4" w:rsidRPr="00EF0AA3" w:rsidRDefault="006137C4" w:rsidP="006137C4">
      <w:pPr>
        <w:spacing w:after="0"/>
        <w:rPr>
          <w:szCs w:val="22"/>
        </w:rPr>
      </w:pPr>
      <w:r w:rsidRPr="00EF0AA3">
        <w:rPr>
          <w:szCs w:val="22"/>
        </w:rPr>
        <w:t>The ____________________________________________________ (</w:t>
      </w:r>
      <w:r w:rsidR="00D65131">
        <w:rPr>
          <w:szCs w:val="22"/>
        </w:rPr>
        <w:t>IHE</w:t>
      </w:r>
      <w:r w:rsidRPr="00EF0AA3">
        <w:rPr>
          <w:szCs w:val="22"/>
        </w:rPr>
        <w:t xml:space="preserve"> name) hereby assures that</w:t>
      </w:r>
      <w:r w:rsidR="00E75A21">
        <w:rPr>
          <w:szCs w:val="22"/>
        </w:rPr>
        <w:t xml:space="preserve"> if awarded funding</w:t>
      </w:r>
      <w:r w:rsidRPr="00EF0AA3">
        <w:rPr>
          <w:szCs w:val="22"/>
        </w:rPr>
        <w:t xml:space="preserve">: </w:t>
      </w:r>
    </w:p>
    <w:p w14:paraId="41C02319" w14:textId="6B295F37" w:rsidR="00522442" w:rsidRDefault="00014AB5" w:rsidP="00014AB5">
      <w:pPr>
        <w:pStyle w:val="ListParagraph"/>
        <w:numPr>
          <w:ilvl w:val="3"/>
          <w:numId w:val="2"/>
        </w:numPr>
        <w:ind w:left="1080"/>
        <w:rPr>
          <w:rFonts w:cs="Arial"/>
          <w:color w:val="auto"/>
          <w:szCs w:val="22"/>
        </w:rPr>
      </w:pPr>
      <w:r w:rsidRPr="00014AB5">
        <w:rPr>
          <w:rFonts w:cs="Arial"/>
          <w:color w:val="auto"/>
          <w:szCs w:val="22"/>
        </w:rPr>
        <w:t xml:space="preserve">The </w:t>
      </w:r>
      <w:r w:rsidR="00C773BE">
        <w:rPr>
          <w:rFonts w:cs="Arial"/>
          <w:color w:val="auto"/>
          <w:szCs w:val="22"/>
        </w:rPr>
        <w:t>CCLC</w:t>
      </w:r>
      <w:r w:rsidR="00ED6118">
        <w:rPr>
          <w:rFonts w:cs="Arial"/>
          <w:color w:val="auto"/>
          <w:szCs w:val="22"/>
        </w:rPr>
        <w:t xml:space="preserve"> </w:t>
      </w:r>
      <w:r w:rsidRPr="00014AB5">
        <w:rPr>
          <w:rFonts w:cs="Arial"/>
          <w:color w:val="auto"/>
          <w:szCs w:val="22"/>
        </w:rPr>
        <w:t>will p</w:t>
      </w:r>
      <w:r w:rsidR="006D4C1E">
        <w:rPr>
          <w:rFonts w:cs="Arial"/>
          <w:color w:val="auto"/>
          <w:szCs w:val="22"/>
        </w:rPr>
        <w:t xml:space="preserve">artner with LEAs that </w:t>
      </w:r>
      <w:r w:rsidR="006D4C1E" w:rsidRPr="00403D08">
        <w:rPr>
          <w:rFonts w:cs="Arial"/>
          <w:color w:val="auto"/>
          <w:szCs w:val="22"/>
        </w:rPr>
        <w:t xml:space="preserve">have </w:t>
      </w:r>
      <w:r w:rsidR="00690805">
        <w:rPr>
          <w:rFonts w:cs="Arial"/>
          <w:color w:val="auto"/>
          <w:szCs w:val="22"/>
        </w:rPr>
        <w:t>received FY 2024</w:t>
      </w:r>
      <w:r w:rsidR="006D4C1E">
        <w:rPr>
          <w:rFonts w:cs="Arial"/>
          <w:color w:val="auto"/>
          <w:szCs w:val="22"/>
        </w:rPr>
        <w:t xml:space="preserve"> grant funding from the Program Office</w:t>
      </w:r>
      <w:r w:rsidR="005E3E7E">
        <w:rPr>
          <w:rFonts w:cs="Arial"/>
          <w:color w:val="auto"/>
          <w:szCs w:val="22"/>
        </w:rPr>
        <w:t xml:space="preserve"> for climate change education initiatives and will keep records </w:t>
      </w:r>
      <w:r w:rsidR="00AA3D21">
        <w:rPr>
          <w:rFonts w:cs="Arial"/>
          <w:color w:val="auto"/>
          <w:szCs w:val="22"/>
        </w:rPr>
        <w:t>to ensure this requirement is met.</w:t>
      </w:r>
      <w:r w:rsidRPr="00014AB5">
        <w:rPr>
          <w:rFonts w:cs="Arial"/>
          <w:color w:val="auto"/>
          <w:szCs w:val="22"/>
        </w:rPr>
        <w:t xml:space="preserve"> </w:t>
      </w:r>
    </w:p>
    <w:p w14:paraId="50381DF6" w14:textId="4C22C6A9" w:rsidR="008B428D" w:rsidRDefault="00ED6118" w:rsidP="008B428D">
      <w:pPr>
        <w:pStyle w:val="ListParagraph"/>
        <w:numPr>
          <w:ilvl w:val="3"/>
          <w:numId w:val="2"/>
        </w:numPr>
        <w:ind w:left="1080"/>
        <w:rPr>
          <w:rFonts w:cs="Arial"/>
          <w:color w:val="auto"/>
          <w:szCs w:val="22"/>
        </w:rPr>
      </w:pPr>
      <w:r>
        <w:rPr>
          <w:rFonts w:cs="Arial"/>
          <w:color w:val="auto"/>
          <w:szCs w:val="22"/>
        </w:rPr>
        <w:t xml:space="preserve">The </w:t>
      </w:r>
      <w:r w:rsidR="00A80C62">
        <w:rPr>
          <w:rFonts w:cs="Arial"/>
          <w:color w:val="auto"/>
          <w:szCs w:val="22"/>
        </w:rPr>
        <w:t>CCLC</w:t>
      </w:r>
      <w:r>
        <w:rPr>
          <w:rFonts w:cs="Arial"/>
          <w:color w:val="auto"/>
          <w:szCs w:val="22"/>
        </w:rPr>
        <w:t xml:space="preserve"> will i</w:t>
      </w:r>
      <w:r w:rsidR="00AA3D21">
        <w:rPr>
          <w:rFonts w:cs="Arial"/>
          <w:color w:val="auto"/>
          <w:szCs w:val="22"/>
        </w:rPr>
        <w:t xml:space="preserve">dentify and partner with one or more </w:t>
      </w:r>
      <w:r w:rsidR="00F71BF2">
        <w:rPr>
          <w:rFonts w:cs="Arial"/>
          <w:color w:val="auto"/>
          <w:szCs w:val="22"/>
        </w:rPr>
        <w:t>CBO</w:t>
      </w:r>
      <w:r>
        <w:rPr>
          <w:rFonts w:cs="Arial"/>
          <w:color w:val="auto"/>
          <w:szCs w:val="22"/>
        </w:rPr>
        <w:t>s</w:t>
      </w:r>
      <w:r w:rsidR="00F71BF2">
        <w:rPr>
          <w:rFonts w:cs="Arial"/>
          <w:color w:val="auto"/>
          <w:szCs w:val="22"/>
        </w:rPr>
        <w:t xml:space="preserve"> currently engaged in climate change or sustainability </w:t>
      </w:r>
      <w:r w:rsidR="00AC4E47">
        <w:rPr>
          <w:rFonts w:cs="Arial"/>
          <w:color w:val="auto"/>
          <w:szCs w:val="22"/>
        </w:rPr>
        <w:t>education efforts in communities in their region</w:t>
      </w:r>
      <w:r w:rsidR="001929E6">
        <w:rPr>
          <w:rFonts w:cs="Arial"/>
          <w:color w:val="auto"/>
          <w:szCs w:val="22"/>
        </w:rPr>
        <w:t xml:space="preserve"> to develop culturally responsive and locally focused </w:t>
      </w:r>
      <w:r w:rsidR="008B428D">
        <w:rPr>
          <w:rFonts w:cs="Arial"/>
          <w:color w:val="auto"/>
          <w:szCs w:val="22"/>
        </w:rPr>
        <w:t>programming for LEAs</w:t>
      </w:r>
      <w:r w:rsidR="00AC4E47">
        <w:rPr>
          <w:rFonts w:cs="Arial"/>
          <w:color w:val="auto"/>
          <w:szCs w:val="22"/>
        </w:rPr>
        <w:t>.</w:t>
      </w:r>
    </w:p>
    <w:p w14:paraId="2E36AF83" w14:textId="5519F365" w:rsidR="004F46F6" w:rsidRDefault="008B428D" w:rsidP="004F46F6">
      <w:pPr>
        <w:pStyle w:val="ListParagraph"/>
        <w:numPr>
          <w:ilvl w:val="3"/>
          <w:numId w:val="2"/>
        </w:numPr>
        <w:ind w:left="1080"/>
        <w:rPr>
          <w:rFonts w:cs="Arial"/>
          <w:color w:val="auto"/>
        </w:rPr>
      </w:pPr>
      <w:r w:rsidRPr="1A826F9A">
        <w:rPr>
          <w:rFonts w:cs="Arial"/>
          <w:color w:val="auto"/>
        </w:rPr>
        <w:t xml:space="preserve">The </w:t>
      </w:r>
      <w:r w:rsidR="002D06E4" w:rsidRPr="1A826F9A">
        <w:rPr>
          <w:rFonts w:cs="Arial"/>
          <w:color w:val="auto"/>
        </w:rPr>
        <w:t>CCLC</w:t>
      </w:r>
      <w:r w:rsidRPr="1A826F9A">
        <w:rPr>
          <w:rFonts w:cs="Arial"/>
          <w:color w:val="auto"/>
        </w:rPr>
        <w:t xml:space="preserve"> will align their</w:t>
      </w:r>
      <w:r w:rsidR="00522442" w:rsidRPr="1A826F9A">
        <w:rPr>
          <w:rFonts w:cs="Arial"/>
          <w:color w:val="auto"/>
        </w:rPr>
        <w:t xml:space="preserve"> overall project plan</w:t>
      </w:r>
      <w:r w:rsidRPr="1A826F9A">
        <w:rPr>
          <w:rFonts w:cs="Arial"/>
          <w:color w:val="auto"/>
        </w:rPr>
        <w:t xml:space="preserve"> with</w:t>
      </w:r>
      <w:r w:rsidR="00522442" w:rsidRPr="1A826F9A">
        <w:rPr>
          <w:rFonts w:cs="Arial"/>
          <w:color w:val="auto"/>
        </w:rPr>
        <w:t xml:space="preserve"> </w:t>
      </w:r>
      <w:r w:rsidR="00051E43" w:rsidRPr="1A826F9A">
        <w:rPr>
          <w:rFonts w:cs="Arial"/>
          <w:color w:val="auto"/>
        </w:rPr>
        <w:t>the NJSLS</w:t>
      </w:r>
      <w:r w:rsidR="00522442" w:rsidRPr="1A826F9A">
        <w:rPr>
          <w:rFonts w:cs="Arial"/>
          <w:color w:val="auto"/>
        </w:rPr>
        <w:t>. </w:t>
      </w:r>
    </w:p>
    <w:p w14:paraId="0792A672" w14:textId="36F21776" w:rsidR="00937BC1" w:rsidRDefault="00937BC1" w:rsidP="004F46F6">
      <w:pPr>
        <w:pStyle w:val="ListParagraph"/>
        <w:numPr>
          <w:ilvl w:val="3"/>
          <w:numId w:val="2"/>
        </w:numPr>
        <w:ind w:left="1080"/>
        <w:rPr>
          <w:rFonts w:cs="Arial"/>
          <w:color w:val="auto"/>
          <w:szCs w:val="22"/>
        </w:rPr>
      </w:pPr>
      <w:r w:rsidRPr="00D438C0">
        <w:t>Using language provided by the Program Office, grantees must acknowledge the NJDOE as the funding source on any presentations, work products, etc. developed under this grant program.</w:t>
      </w:r>
    </w:p>
    <w:p w14:paraId="40F388DF" w14:textId="2416E7F9" w:rsidR="00522442" w:rsidRPr="004F46F6" w:rsidRDefault="004F46F6" w:rsidP="004F46F6">
      <w:pPr>
        <w:pStyle w:val="ListParagraph"/>
        <w:numPr>
          <w:ilvl w:val="3"/>
          <w:numId w:val="2"/>
        </w:numPr>
        <w:ind w:left="1080"/>
        <w:rPr>
          <w:rFonts w:cs="Arial"/>
          <w:color w:val="auto"/>
          <w:szCs w:val="22"/>
        </w:rPr>
      </w:pPr>
      <w:r w:rsidRPr="004F46F6">
        <w:rPr>
          <w:rFonts w:cs="Arial"/>
          <w:szCs w:val="22"/>
        </w:rPr>
        <w:t xml:space="preserve">The </w:t>
      </w:r>
      <w:r w:rsidR="00550DBC">
        <w:rPr>
          <w:rFonts w:cs="Arial"/>
          <w:szCs w:val="22"/>
        </w:rPr>
        <w:t>CCLC</w:t>
      </w:r>
      <w:r w:rsidR="00AA38D8">
        <w:rPr>
          <w:rFonts w:cs="Arial"/>
          <w:szCs w:val="22"/>
        </w:rPr>
        <w:t xml:space="preserve"> staff</w:t>
      </w:r>
      <w:r w:rsidRPr="004F46F6">
        <w:rPr>
          <w:rFonts w:cs="Arial"/>
          <w:szCs w:val="22"/>
        </w:rPr>
        <w:t xml:space="preserve"> will ensure</w:t>
      </w:r>
      <w:r w:rsidR="00522442" w:rsidRPr="004F46F6">
        <w:rPr>
          <w:rFonts w:cs="Arial"/>
          <w:szCs w:val="22"/>
        </w:rPr>
        <w:t xml:space="preserve"> that the services planned are of sufficient quantity, quality, and scope to ensure equitable access and participation among all eligible LEAs in the </w:t>
      </w:r>
      <w:r w:rsidR="00AB5E06">
        <w:rPr>
          <w:rFonts w:cs="Arial"/>
          <w:szCs w:val="22"/>
        </w:rPr>
        <w:t>CCLC</w:t>
      </w:r>
      <w:r w:rsidR="00522442" w:rsidRPr="004F46F6">
        <w:rPr>
          <w:rFonts w:cs="Arial"/>
          <w:szCs w:val="22"/>
        </w:rPr>
        <w:t>’s regional area. </w:t>
      </w:r>
    </w:p>
    <w:p w14:paraId="5238842F" w14:textId="24C8B81E" w:rsidR="00B70712" w:rsidRPr="00B70712" w:rsidRDefault="004F46F6" w:rsidP="00B70712">
      <w:pPr>
        <w:pStyle w:val="ListParagraph"/>
        <w:numPr>
          <w:ilvl w:val="3"/>
          <w:numId w:val="2"/>
        </w:numPr>
        <w:ind w:left="1080"/>
        <w:rPr>
          <w:rFonts w:cs="Arial"/>
          <w:color w:val="auto"/>
          <w:szCs w:val="22"/>
        </w:rPr>
      </w:pPr>
      <w:r>
        <w:rPr>
          <w:rFonts w:cs="Arial"/>
          <w:szCs w:val="22"/>
        </w:rPr>
        <w:t xml:space="preserve">The </w:t>
      </w:r>
      <w:r w:rsidR="00491B80">
        <w:rPr>
          <w:rFonts w:cs="Arial"/>
          <w:szCs w:val="22"/>
        </w:rPr>
        <w:t>CCLC</w:t>
      </w:r>
      <w:r>
        <w:rPr>
          <w:rFonts w:cs="Arial"/>
          <w:szCs w:val="22"/>
        </w:rPr>
        <w:t xml:space="preserve"> may not charge LEAs fees for any services provided through the </w:t>
      </w:r>
      <w:r w:rsidR="00491B80">
        <w:rPr>
          <w:rFonts w:cs="Arial"/>
          <w:szCs w:val="22"/>
        </w:rPr>
        <w:t>CCLC</w:t>
      </w:r>
      <w:r>
        <w:rPr>
          <w:rFonts w:cs="Arial"/>
          <w:szCs w:val="22"/>
        </w:rPr>
        <w:t>.</w:t>
      </w:r>
    </w:p>
    <w:p w14:paraId="49351C64" w14:textId="2BEECE61" w:rsidR="00B70712" w:rsidRPr="00B70712" w:rsidRDefault="00B70712" w:rsidP="00B70712">
      <w:pPr>
        <w:pStyle w:val="ListParagraph"/>
        <w:numPr>
          <w:ilvl w:val="3"/>
          <w:numId w:val="2"/>
        </w:numPr>
        <w:ind w:left="1080"/>
        <w:rPr>
          <w:rFonts w:cs="Arial"/>
          <w:color w:val="auto"/>
          <w:szCs w:val="22"/>
        </w:rPr>
      </w:pPr>
      <w:r w:rsidRPr="00EF0AA3">
        <w:t xml:space="preserve">The </w:t>
      </w:r>
      <w:r w:rsidR="00491B80">
        <w:t>CCLC</w:t>
      </w:r>
      <w:r w:rsidRPr="00EF0AA3">
        <w:t xml:space="preserve"> will not divest more than 20% of the total grant award to any single entity, including but not limited to partners, collaborators</w:t>
      </w:r>
      <w:r w:rsidR="001B4B37">
        <w:t>,</w:t>
      </w:r>
      <w:r w:rsidRPr="00EF0AA3">
        <w:t xml:space="preserve"> or sub-grantees</w:t>
      </w:r>
      <w:r w:rsidR="00806AD4">
        <w:t xml:space="preserve"> and maintain control of at least 51% of the total grant award</w:t>
      </w:r>
      <w:r w:rsidRPr="00EF0AA3">
        <w:t xml:space="preserve">.  </w:t>
      </w:r>
    </w:p>
    <w:p w14:paraId="21A41911" w14:textId="46D16597" w:rsidR="00BB5197" w:rsidRPr="00BB5197" w:rsidRDefault="00430BB7" w:rsidP="004F46F6">
      <w:pPr>
        <w:pStyle w:val="ListParagraph"/>
        <w:numPr>
          <w:ilvl w:val="3"/>
          <w:numId w:val="2"/>
        </w:numPr>
        <w:ind w:left="1080"/>
        <w:rPr>
          <w:rFonts w:cs="Arial"/>
          <w:color w:val="auto"/>
          <w:szCs w:val="22"/>
        </w:rPr>
      </w:pPr>
      <w:r w:rsidRPr="00EF0AA3">
        <w:rPr>
          <w:szCs w:val="22"/>
        </w:rPr>
        <w:t xml:space="preserve">Funds under the program will </w:t>
      </w:r>
      <w:r w:rsidR="00BB5197">
        <w:rPr>
          <w:szCs w:val="22"/>
        </w:rPr>
        <w:t xml:space="preserve">only </w:t>
      </w:r>
      <w:r w:rsidRPr="00EF0AA3">
        <w:rPr>
          <w:szCs w:val="22"/>
        </w:rPr>
        <w:t>be used for authorized programs and activities</w:t>
      </w:r>
      <w:r>
        <w:rPr>
          <w:szCs w:val="22"/>
        </w:rPr>
        <w:t xml:space="preserve">. </w:t>
      </w:r>
    </w:p>
    <w:p w14:paraId="2DD7C1DE" w14:textId="780BF1D2" w:rsidR="00B70712" w:rsidRPr="004F46F6" w:rsidRDefault="00430BB7" w:rsidP="004F46F6">
      <w:pPr>
        <w:pStyle w:val="ListParagraph"/>
        <w:numPr>
          <w:ilvl w:val="3"/>
          <w:numId w:val="2"/>
        </w:numPr>
        <w:ind w:left="1080"/>
        <w:rPr>
          <w:rFonts w:cs="Arial"/>
          <w:color w:val="auto"/>
          <w:szCs w:val="22"/>
        </w:rPr>
      </w:pPr>
      <w:r w:rsidRPr="00EF0AA3">
        <w:rPr>
          <w:szCs w:val="22"/>
        </w:rPr>
        <w:t>Reimbursement requests will be submitted monthly</w:t>
      </w:r>
      <w:r w:rsidR="008C6F48">
        <w:rPr>
          <w:szCs w:val="22"/>
        </w:rPr>
        <w:t xml:space="preserve"> through EWEG, as specified in the NGO</w:t>
      </w:r>
      <w:r w:rsidR="00BB3B12">
        <w:rPr>
          <w:szCs w:val="22"/>
        </w:rPr>
        <w:t>.</w:t>
      </w:r>
    </w:p>
    <w:p w14:paraId="797406C8" w14:textId="77777777" w:rsidR="004B67BD" w:rsidRPr="004B67BD" w:rsidRDefault="004B67BD" w:rsidP="004B67BD"/>
    <w:p w14:paraId="6ACB2A52" w14:textId="2B9025A8" w:rsidR="002D0773" w:rsidRPr="00EF0AA3" w:rsidRDefault="002D0773" w:rsidP="002D077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right="-547"/>
        <w:rPr>
          <w:szCs w:val="22"/>
        </w:rPr>
      </w:pPr>
      <w:r w:rsidRPr="00EF0AA3">
        <w:rPr>
          <w:szCs w:val="22"/>
        </w:rPr>
        <w:t>_____________________________________________</w:t>
      </w:r>
    </w:p>
    <w:p w14:paraId="0F2389E6" w14:textId="2B7EC221" w:rsidR="002D0773" w:rsidRPr="00EF0AA3" w:rsidRDefault="002D0773" w:rsidP="002D077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ind w:right="-547"/>
        <w:rPr>
          <w:szCs w:val="22"/>
        </w:rPr>
      </w:pPr>
      <w:r w:rsidRPr="00EF0AA3">
        <w:rPr>
          <w:szCs w:val="22"/>
        </w:rPr>
        <w:t xml:space="preserve">Print Name of </w:t>
      </w:r>
      <w:r w:rsidR="000A1D06">
        <w:rPr>
          <w:szCs w:val="22"/>
        </w:rPr>
        <w:t>Lead Applicant</w:t>
      </w:r>
    </w:p>
    <w:p w14:paraId="616DE4A4" w14:textId="77777777" w:rsidR="002D0773" w:rsidRPr="00EF0AA3" w:rsidRDefault="002D0773" w:rsidP="002D0773">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40"/>
        <w:ind w:right="-540"/>
        <w:rPr>
          <w:szCs w:val="22"/>
        </w:rPr>
      </w:pPr>
      <w:r w:rsidRPr="00EF0AA3">
        <w:rPr>
          <w:szCs w:val="22"/>
        </w:rPr>
        <w:t>_____________________________________________</w:t>
      </w:r>
      <w:r w:rsidRPr="00EF0AA3">
        <w:rPr>
          <w:szCs w:val="22"/>
        </w:rPr>
        <w:tab/>
        <w:t xml:space="preserve"> </w:t>
      </w:r>
      <w:r w:rsidRPr="00EF0AA3">
        <w:rPr>
          <w:szCs w:val="22"/>
        </w:rPr>
        <w:tab/>
        <w:t>______________</w:t>
      </w:r>
    </w:p>
    <w:p w14:paraId="4FE9483C" w14:textId="34C673CC" w:rsidR="002D0773" w:rsidRPr="00494837" w:rsidRDefault="002D0773" w:rsidP="002D0773">
      <w:pPr>
        <w:pStyle w:val="NormalWeb"/>
        <w:tabs>
          <w:tab w:val="left" w:pos="5070"/>
        </w:tabs>
        <w:spacing w:before="0" w:beforeAutospacing="0" w:after="0" w:afterAutospacing="0" w:line="240" w:lineRule="auto"/>
        <w:rPr>
          <w:rFonts w:asciiTheme="minorHAnsi" w:hAnsiTheme="minorHAnsi" w:cstheme="minorHAnsi"/>
          <w:szCs w:val="22"/>
        </w:rPr>
      </w:pPr>
      <w:r w:rsidRPr="00494837">
        <w:rPr>
          <w:rFonts w:asciiTheme="minorHAnsi" w:hAnsiTheme="minorHAnsi" w:cstheme="minorHAnsi"/>
          <w:szCs w:val="22"/>
        </w:rPr>
        <w:t xml:space="preserve">Signature of </w:t>
      </w:r>
      <w:r w:rsidR="000A1D06">
        <w:rPr>
          <w:rFonts w:asciiTheme="minorHAnsi" w:hAnsiTheme="minorHAnsi" w:cstheme="minorHAnsi"/>
          <w:szCs w:val="22"/>
        </w:rPr>
        <w:t>Lead Applicant</w:t>
      </w:r>
      <w:r w:rsidRPr="00494837">
        <w:rPr>
          <w:rFonts w:asciiTheme="minorHAnsi" w:hAnsiTheme="minorHAnsi" w:cstheme="minorHAnsi"/>
          <w:szCs w:val="22"/>
        </w:rPr>
        <w:tab/>
      </w:r>
      <w:r w:rsidRPr="00494837">
        <w:rPr>
          <w:rFonts w:asciiTheme="minorHAnsi" w:hAnsiTheme="minorHAnsi" w:cstheme="minorHAnsi"/>
          <w:szCs w:val="22"/>
        </w:rPr>
        <w:tab/>
      </w:r>
      <w:r w:rsidRPr="00494837">
        <w:rPr>
          <w:rFonts w:asciiTheme="minorHAnsi" w:hAnsiTheme="minorHAnsi" w:cstheme="minorHAnsi"/>
          <w:szCs w:val="22"/>
        </w:rPr>
        <w:tab/>
        <w:t>Date</w:t>
      </w:r>
    </w:p>
    <w:p w14:paraId="5890833F" w14:textId="5AEFF5A2" w:rsidR="002D0773" w:rsidRPr="00494837" w:rsidRDefault="002D0773">
      <w:pPr>
        <w:spacing w:before="0" w:after="0"/>
        <w:rPr>
          <w:rFonts w:asciiTheme="minorHAnsi" w:hAnsiTheme="minorHAnsi" w:cstheme="minorHAnsi"/>
          <w:szCs w:val="22"/>
        </w:rPr>
      </w:pPr>
      <w:r w:rsidRPr="00494837">
        <w:rPr>
          <w:rFonts w:asciiTheme="minorHAnsi" w:hAnsiTheme="minorHAnsi" w:cstheme="minorHAnsi"/>
          <w:szCs w:val="22"/>
        </w:rPr>
        <w:br w:type="page"/>
      </w:r>
    </w:p>
    <w:p w14:paraId="34DEFD4C" w14:textId="2D358FB3" w:rsidR="0003612C" w:rsidRPr="00CB28F1" w:rsidRDefault="002D0773" w:rsidP="00803BE8">
      <w:pPr>
        <w:pStyle w:val="Heading2"/>
        <w:numPr>
          <w:ilvl w:val="0"/>
          <w:numId w:val="0"/>
        </w:numPr>
        <w:spacing w:before="0" w:after="0"/>
        <w:ind w:left="720" w:hanging="720"/>
        <w:jc w:val="center"/>
        <w:rPr>
          <w:rFonts w:cs="Calibri"/>
          <w:b w:val="0"/>
          <w:i/>
          <w:szCs w:val="24"/>
        </w:rPr>
      </w:pPr>
      <w:bookmarkStart w:id="72" w:name="_Appendix_3:_Documentation"/>
      <w:bookmarkStart w:id="73" w:name="_Toc153877888"/>
      <w:bookmarkEnd w:id="72"/>
      <w:r w:rsidRPr="00CB28F1">
        <w:rPr>
          <w:i/>
          <w:iCs/>
        </w:rPr>
        <w:lastRenderedPageBreak/>
        <w:t>Appendix 3:</w:t>
      </w:r>
      <w:r w:rsidR="00D4290D">
        <w:rPr>
          <w:i/>
          <w:iCs/>
        </w:rPr>
        <w:br w:type="textWrapping" w:clear="all"/>
      </w:r>
      <w:r w:rsidR="00DA2B8A" w:rsidRPr="00CB28F1">
        <w:rPr>
          <w:i/>
          <w:iCs/>
        </w:rPr>
        <w:t xml:space="preserve">Documentation of Required </w:t>
      </w:r>
      <w:r w:rsidR="00955EE2" w:rsidRPr="00CB28F1">
        <w:rPr>
          <w:i/>
          <w:iCs/>
        </w:rPr>
        <w:t xml:space="preserve">Collaboration </w:t>
      </w:r>
      <w:r w:rsidR="00751928">
        <w:rPr>
          <w:i/>
          <w:iCs/>
        </w:rPr>
        <w:t>–</w:t>
      </w:r>
      <w:r w:rsidR="005C2852" w:rsidRPr="00CB28F1">
        <w:rPr>
          <w:rFonts w:cs="Calibri"/>
          <w:i/>
          <w:szCs w:val="24"/>
        </w:rPr>
        <w:t xml:space="preserve"> Part</w:t>
      </w:r>
      <w:r w:rsidR="00751928">
        <w:rPr>
          <w:rFonts w:cs="Calibri"/>
          <w:i/>
          <w:szCs w:val="24"/>
        </w:rPr>
        <w:t xml:space="preserve"> </w:t>
      </w:r>
      <w:r w:rsidR="005C2852" w:rsidRPr="00CB28F1">
        <w:rPr>
          <w:rFonts w:cs="Calibri"/>
          <w:i/>
          <w:szCs w:val="24"/>
        </w:rPr>
        <w:t>1</w:t>
      </w:r>
      <w:bookmarkEnd w:id="73"/>
    </w:p>
    <w:p w14:paraId="338664A1" w14:textId="1DDC8358" w:rsidR="00D725CC" w:rsidRPr="00F80769" w:rsidRDefault="00D725CC" w:rsidP="00890BEC">
      <w:pPr>
        <w:pStyle w:val="Header"/>
        <w:spacing w:before="0"/>
        <w:jc w:val="center"/>
        <w:rPr>
          <w:szCs w:val="22"/>
        </w:rPr>
      </w:pPr>
      <w:r w:rsidRPr="1A826F9A">
        <w:rPr>
          <w:szCs w:val="22"/>
        </w:rPr>
        <w:t xml:space="preserve">(Please duplicate for each </w:t>
      </w:r>
      <w:r w:rsidR="007B02B4" w:rsidRPr="1A826F9A">
        <w:rPr>
          <w:szCs w:val="22"/>
        </w:rPr>
        <w:t>partner CBO</w:t>
      </w:r>
      <w:r w:rsidRPr="1A826F9A">
        <w:rPr>
          <w:szCs w:val="22"/>
        </w:rPr>
        <w:t>.)</w:t>
      </w:r>
    </w:p>
    <w:p w14:paraId="45CF3646" w14:textId="189A96D6" w:rsidR="00D725CC" w:rsidRPr="00F80769" w:rsidRDefault="00D725CC" w:rsidP="00D725CC">
      <w:pPr>
        <w:rPr>
          <w:szCs w:val="22"/>
        </w:rPr>
      </w:pPr>
      <w:r w:rsidRPr="1A826F9A">
        <w:rPr>
          <w:szCs w:val="22"/>
        </w:rPr>
        <w:t xml:space="preserve">This document is to be signed and submitted with the grant application as evidence of the collaboration between the applicant and the </w:t>
      </w:r>
      <w:r w:rsidR="00EA1631" w:rsidRPr="1A826F9A">
        <w:rPr>
          <w:szCs w:val="22"/>
        </w:rPr>
        <w:t>CBO</w:t>
      </w:r>
      <w:r w:rsidRPr="1A826F9A">
        <w:rPr>
          <w:szCs w:val="22"/>
        </w:rPr>
        <w:t xml:space="preserve"> with whom the applicant has or will coordinate in the planning and execution of services outlined in the grant application.</w:t>
      </w:r>
    </w:p>
    <w:p w14:paraId="46E80370" w14:textId="06F77C80" w:rsidR="00586D10" w:rsidRPr="00586D10" w:rsidRDefault="00586D10" w:rsidP="00890BEC">
      <w:pPr>
        <w:tabs>
          <w:tab w:val="left" w:pos="3110"/>
        </w:tabs>
        <w:ind w:left="450" w:hanging="450"/>
        <w:rPr>
          <w:rFonts w:cs="Calibri"/>
          <w:szCs w:val="22"/>
        </w:rPr>
      </w:pPr>
      <w:r w:rsidRPr="1A826F9A">
        <w:rPr>
          <w:rFonts w:cs="Calibri"/>
          <w:szCs w:val="22"/>
        </w:rPr>
        <w:t>Name of Applicant</w:t>
      </w:r>
      <w:r w:rsidR="005514AB" w:rsidRPr="1A826F9A">
        <w:rPr>
          <w:rFonts w:cs="Calibri"/>
          <w:szCs w:val="22"/>
        </w:rPr>
        <w:t>:</w:t>
      </w:r>
      <w:r w:rsidRPr="1A826F9A">
        <w:rPr>
          <w:rFonts w:cs="Calibri"/>
          <w:szCs w:val="22"/>
        </w:rPr>
        <w:t xml:space="preserve"> ____________________________________</w:t>
      </w:r>
    </w:p>
    <w:p w14:paraId="396207B4" w14:textId="5E71982E" w:rsidR="00D725CC" w:rsidRPr="00F80769" w:rsidRDefault="00D725CC" w:rsidP="00D725CC">
      <w:pPr>
        <w:rPr>
          <w:szCs w:val="22"/>
        </w:rPr>
      </w:pPr>
      <w:r w:rsidRPr="1A826F9A">
        <w:rPr>
          <w:szCs w:val="22"/>
        </w:rPr>
        <w:t xml:space="preserve">Name of </w:t>
      </w:r>
      <w:r w:rsidR="00EA1631" w:rsidRPr="1A826F9A">
        <w:rPr>
          <w:szCs w:val="22"/>
        </w:rPr>
        <w:t>CBO</w:t>
      </w:r>
      <w:r w:rsidRPr="1A826F9A">
        <w:rPr>
          <w:szCs w:val="22"/>
        </w:rPr>
        <w:t>: ________________________________________</w:t>
      </w:r>
      <w:r w:rsidRPr="1A826F9A">
        <w:rPr>
          <w:szCs w:val="22"/>
          <w:u w:val="single"/>
        </w:rPr>
        <w:t xml:space="preserve"> </w:t>
      </w:r>
    </w:p>
    <w:p w14:paraId="00CE49EE" w14:textId="38399B31" w:rsidR="00D725CC" w:rsidRPr="00F80769" w:rsidRDefault="00BB317E" w:rsidP="00D725CC">
      <w:pPr>
        <w:ind w:firstLine="720"/>
        <w:rPr>
          <w:szCs w:val="22"/>
        </w:rPr>
      </w:pPr>
      <w:r w:rsidRPr="1A826F9A">
        <w:rPr>
          <w:szCs w:val="22"/>
        </w:rPr>
        <w:t xml:space="preserve">CBO </w:t>
      </w:r>
      <w:r w:rsidR="00D725CC" w:rsidRPr="1A826F9A">
        <w:rPr>
          <w:szCs w:val="22"/>
        </w:rPr>
        <w:t>Contact Person Name and Title: _____________________________________________</w:t>
      </w:r>
    </w:p>
    <w:p w14:paraId="04F6D228" w14:textId="074056A5" w:rsidR="00D725CC" w:rsidRPr="00F80769" w:rsidRDefault="00BB317E" w:rsidP="00D725CC">
      <w:pPr>
        <w:ind w:firstLine="720"/>
        <w:rPr>
          <w:szCs w:val="22"/>
        </w:rPr>
      </w:pPr>
      <w:r w:rsidRPr="1A826F9A">
        <w:rPr>
          <w:szCs w:val="22"/>
        </w:rPr>
        <w:t xml:space="preserve">CBO </w:t>
      </w:r>
      <w:r w:rsidR="00D725CC" w:rsidRPr="1A826F9A">
        <w:rPr>
          <w:szCs w:val="22"/>
        </w:rPr>
        <w:t xml:space="preserve">Address: ________________________________________________________________ </w:t>
      </w:r>
    </w:p>
    <w:p w14:paraId="0BE8FFD5" w14:textId="25DDB995" w:rsidR="00D725CC" w:rsidRPr="00F80769" w:rsidRDefault="00D725CC" w:rsidP="00D725CC">
      <w:pPr>
        <w:ind w:firstLine="720"/>
        <w:rPr>
          <w:szCs w:val="22"/>
          <w:u w:val="single"/>
        </w:rPr>
      </w:pPr>
      <w:r w:rsidRPr="1A826F9A">
        <w:rPr>
          <w:szCs w:val="22"/>
        </w:rPr>
        <w:t>County: ______________</w:t>
      </w:r>
      <w:r w:rsidR="00BB317E" w:rsidRPr="1A826F9A">
        <w:rPr>
          <w:szCs w:val="22"/>
        </w:rPr>
        <w:t xml:space="preserve">CBO </w:t>
      </w:r>
      <w:r w:rsidRPr="1A826F9A">
        <w:rPr>
          <w:szCs w:val="22"/>
        </w:rPr>
        <w:t xml:space="preserve">Telephone #: ___________________ </w:t>
      </w:r>
    </w:p>
    <w:p w14:paraId="04AB4F4E" w14:textId="456C00F5" w:rsidR="00D725CC" w:rsidRPr="00F80769" w:rsidRDefault="00BB317E" w:rsidP="00D725CC">
      <w:pPr>
        <w:ind w:firstLine="720"/>
        <w:rPr>
          <w:szCs w:val="22"/>
        </w:rPr>
      </w:pPr>
      <w:r w:rsidRPr="1A826F9A">
        <w:rPr>
          <w:szCs w:val="22"/>
        </w:rPr>
        <w:t xml:space="preserve">CBO </w:t>
      </w:r>
      <w:r w:rsidR="00D725CC" w:rsidRPr="1A826F9A">
        <w:rPr>
          <w:szCs w:val="22"/>
        </w:rPr>
        <w:t>Email Address: ________________________________________________</w:t>
      </w:r>
    </w:p>
    <w:p w14:paraId="1CE1CC9F" w14:textId="2B791150" w:rsidR="00D725CC" w:rsidRPr="00F80769" w:rsidRDefault="00D725CC" w:rsidP="00D725CC">
      <w:pPr>
        <w:spacing w:after="60"/>
        <w:rPr>
          <w:szCs w:val="22"/>
        </w:rPr>
      </w:pPr>
      <w:r w:rsidRPr="1A826F9A">
        <w:rPr>
          <w:szCs w:val="22"/>
        </w:rPr>
        <w:t>It is my understanding that the applicant listed above plans to submit a</w:t>
      </w:r>
      <w:r w:rsidR="0000069B" w:rsidRPr="1A826F9A">
        <w:rPr>
          <w:szCs w:val="22"/>
        </w:rPr>
        <w:t>n</w:t>
      </w:r>
      <w:r w:rsidRPr="1A826F9A">
        <w:rPr>
          <w:szCs w:val="22"/>
        </w:rPr>
        <w:t xml:space="preserve"> </w:t>
      </w:r>
      <w:r w:rsidR="0000069B" w:rsidRPr="1A826F9A">
        <w:rPr>
          <w:i/>
          <w:szCs w:val="22"/>
        </w:rPr>
        <w:t xml:space="preserve">Expanding Access to Climate Change Education and the New Jersey Student Learning Standards </w:t>
      </w:r>
      <w:r w:rsidR="009432B5" w:rsidRPr="1A826F9A">
        <w:rPr>
          <w:i/>
          <w:szCs w:val="22"/>
        </w:rPr>
        <w:t>t</w:t>
      </w:r>
      <w:r w:rsidR="0000069B" w:rsidRPr="1A826F9A">
        <w:rPr>
          <w:i/>
          <w:szCs w:val="22"/>
        </w:rPr>
        <w:t>hrough Climate</w:t>
      </w:r>
      <w:r w:rsidR="00D51588" w:rsidRPr="1A826F9A">
        <w:rPr>
          <w:i/>
          <w:szCs w:val="22"/>
        </w:rPr>
        <w:t xml:space="preserve"> Education</w:t>
      </w:r>
      <w:r w:rsidR="0000069B" w:rsidRPr="1A826F9A">
        <w:rPr>
          <w:i/>
          <w:szCs w:val="22"/>
        </w:rPr>
        <w:t xml:space="preserve"> Learning Collaboratives</w:t>
      </w:r>
      <w:r w:rsidR="0000069B" w:rsidRPr="1A826F9A">
        <w:rPr>
          <w:szCs w:val="22"/>
        </w:rPr>
        <w:t xml:space="preserve"> grant</w:t>
      </w:r>
      <w:r w:rsidRPr="1A826F9A">
        <w:rPr>
          <w:szCs w:val="22"/>
        </w:rPr>
        <w:t xml:space="preserve"> application, available through the NJDOE to </w:t>
      </w:r>
      <w:r w:rsidR="009D1178" w:rsidRPr="1A826F9A">
        <w:rPr>
          <w:szCs w:val="22"/>
        </w:rPr>
        <w:t>support LEAs in their implementation of climate change education as envisioned through the NJSLS</w:t>
      </w:r>
      <w:r w:rsidRPr="1A826F9A">
        <w:rPr>
          <w:szCs w:val="22"/>
        </w:rPr>
        <w:t xml:space="preserve">. Recognizing the need for such services, I am committed to ensuring that my </w:t>
      </w:r>
      <w:r w:rsidR="00FA0E51" w:rsidRPr="1A826F9A">
        <w:rPr>
          <w:szCs w:val="22"/>
        </w:rPr>
        <w:t>CBO</w:t>
      </w:r>
      <w:r w:rsidRPr="1A826F9A">
        <w:rPr>
          <w:szCs w:val="22"/>
        </w:rPr>
        <w:t xml:space="preserve"> acts in full support of the proposed program through the provision of activities, services, and/or resources </w:t>
      </w:r>
      <w:r w:rsidR="00CB6A50" w:rsidRPr="1A826F9A">
        <w:rPr>
          <w:szCs w:val="22"/>
        </w:rPr>
        <w:t>because of</w:t>
      </w:r>
      <w:r w:rsidRPr="1A826F9A">
        <w:rPr>
          <w:szCs w:val="22"/>
        </w:rPr>
        <w:t xml:space="preserve"> the collaborative effort between my </w:t>
      </w:r>
      <w:r w:rsidR="0022303C" w:rsidRPr="1A826F9A">
        <w:rPr>
          <w:szCs w:val="22"/>
        </w:rPr>
        <w:t>CBO</w:t>
      </w:r>
      <w:r w:rsidRPr="1A826F9A">
        <w:rPr>
          <w:szCs w:val="22"/>
        </w:rPr>
        <w:t xml:space="preserve"> and the </w:t>
      </w:r>
      <w:proofErr w:type="gramStart"/>
      <w:r w:rsidRPr="1A826F9A">
        <w:rPr>
          <w:szCs w:val="22"/>
        </w:rPr>
        <w:t>aforementioned applicant</w:t>
      </w:r>
      <w:proofErr w:type="gramEnd"/>
      <w:r w:rsidRPr="1A826F9A">
        <w:rPr>
          <w:szCs w:val="22"/>
        </w:rPr>
        <w:t xml:space="preserve"> agency. In addition, my </w:t>
      </w:r>
      <w:r w:rsidR="00387AC1" w:rsidRPr="1A826F9A">
        <w:rPr>
          <w:szCs w:val="22"/>
        </w:rPr>
        <w:t>CBO</w:t>
      </w:r>
      <w:r w:rsidRPr="1A826F9A">
        <w:rPr>
          <w:szCs w:val="22"/>
        </w:rPr>
        <w:t xml:space="preserve"> will provide data or other information to the applicant for the purposes of documentation of services and the state evaluation of the program.</w:t>
      </w:r>
    </w:p>
    <w:p w14:paraId="1D73A38B" w14:textId="2A9D0F75" w:rsidR="00D725CC" w:rsidRPr="00F80769" w:rsidRDefault="00D725CC" w:rsidP="00D725CC">
      <w:pPr>
        <w:spacing w:after="60"/>
        <w:rPr>
          <w:szCs w:val="22"/>
        </w:rPr>
      </w:pPr>
      <w:r w:rsidRPr="1A826F9A">
        <w:rPr>
          <w:szCs w:val="22"/>
        </w:rPr>
        <w:t xml:space="preserve">Please check off the services that the </w:t>
      </w:r>
      <w:r w:rsidR="00072C16" w:rsidRPr="1A826F9A">
        <w:rPr>
          <w:szCs w:val="22"/>
        </w:rPr>
        <w:t>CBO</w:t>
      </w:r>
      <w:r w:rsidRPr="1A826F9A">
        <w:rPr>
          <w:szCs w:val="22"/>
        </w:rPr>
        <w:t xml:space="preserve"> will provide: </w:t>
      </w:r>
    </w:p>
    <w:tbl>
      <w:tblPr>
        <w:tblStyle w:val="TableGrid"/>
        <w:tblW w:w="0" w:type="auto"/>
        <w:tblLook w:val="04A0" w:firstRow="1" w:lastRow="0" w:firstColumn="1" w:lastColumn="0" w:noHBand="0" w:noVBand="1"/>
        <w:tblCaption w:val="Table"/>
        <w:tblDescription w:val="checklist of services collaborators will provide"/>
      </w:tblPr>
      <w:tblGrid>
        <w:gridCol w:w="5035"/>
        <w:gridCol w:w="5035"/>
      </w:tblGrid>
      <w:tr w:rsidR="00D725CC" w:rsidRPr="00F80769" w14:paraId="24983DD6" w14:textId="77777777" w:rsidTr="1A826F9A">
        <w:trPr>
          <w:cantSplit/>
          <w:trHeight w:val="2490"/>
          <w:tblHeader/>
        </w:trPr>
        <w:tc>
          <w:tcPr>
            <w:tcW w:w="5035" w:type="dxa"/>
          </w:tcPr>
          <w:p w14:paraId="7855C351" w14:textId="5F9B5C08" w:rsidR="00D725CC" w:rsidRPr="00F80769" w:rsidRDefault="00D725CC" w:rsidP="00D725CC">
            <w:pPr>
              <w:spacing w:after="0"/>
              <w:ind w:left="600" w:hanging="450"/>
              <w:rPr>
                <w:sz w:val="22"/>
                <w:szCs w:val="22"/>
              </w:rPr>
            </w:pPr>
            <w:r w:rsidRPr="1A826F9A">
              <w:rPr>
                <w:sz w:val="22"/>
                <w:szCs w:val="22"/>
              </w:rPr>
              <w:t>___ Provide pro</w:t>
            </w:r>
            <w:r w:rsidR="00BB3B12" w:rsidRPr="1A826F9A">
              <w:rPr>
                <w:sz w:val="22"/>
                <w:szCs w:val="22"/>
              </w:rPr>
              <w:t>fessional development</w:t>
            </w:r>
            <w:r w:rsidR="002C2B1B" w:rsidRPr="1A826F9A">
              <w:rPr>
                <w:szCs w:val="22"/>
              </w:rPr>
              <w:t>.</w:t>
            </w:r>
            <w:r w:rsidR="00BB3B12" w:rsidRPr="1A826F9A">
              <w:rPr>
                <w:sz w:val="22"/>
                <w:szCs w:val="22"/>
              </w:rPr>
              <w:t xml:space="preserve"> </w:t>
            </w:r>
          </w:p>
          <w:p w14:paraId="0D32E0A2" w14:textId="0BD5E1A0" w:rsidR="00D725CC" w:rsidRPr="00F80769" w:rsidRDefault="00D725CC" w:rsidP="00D725CC">
            <w:pPr>
              <w:spacing w:after="0"/>
              <w:ind w:left="600" w:hanging="450"/>
              <w:rPr>
                <w:sz w:val="22"/>
                <w:szCs w:val="22"/>
              </w:rPr>
            </w:pPr>
            <w:r w:rsidRPr="1A826F9A">
              <w:rPr>
                <w:sz w:val="22"/>
                <w:szCs w:val="22"/>
              </w:rPr>
              <w:t>___ Provide paid staffing</w:t>
            </w:r>
            <w:r w:rsidR="002C2B1B" w:rsidRPr="1A826F9A">
              <w:rPr>
                <w:szCs w:val="22"/>
              </w:rPr>
              <w:t>.</w:t>
            </w:r>
          </w:p>
          <w:p w14:paraId="73E05109" w14:textId="352DC3E8" w:rsidR="00D725CC" w:rsidRPr="00F80769" w:rsidRDefault="00D725CC" w:rsidP="00D725CC">
            <w:pPr>
              <w:spacing w:after="0"/>
              <w:ind w:left="600" w:hanging="450"/>
              <w:rPr>
                <w:sz w:val="22"/>
                <w:szCs w:val="22"/>
              </w:rPr>
            </w:pPr>
            <w:r w:rsidRPr="1A826F9A">
              <w:rPr>
                <w:sz w:val="22"/>
                <w:szCs w:val="22"/>
              </w:rPr>
              <w:t>___ Provide volunteer staffing</w:t>
            </w:r>
            <w:r w:rsidR="002C2B1B" w:rsidRPr="1A826F9A">
              <w:rPr>
                <w:szCs w:val="22"/>
              </w:rPr>
              <w:t>.</w:t>
            </w:r>
          </w:p>
          <w:p w14:paraId="7F91AA38" w14:textId="46C823A4" w:rsidR="00D725CC" w:rsidRPr="00F80769" w:rsidRDefault="00D725CC" w:rsidP="00D725CC">
            <w:pPr>
              <w:spacing w:after="0"/>
              <w:ind w:left="600" w:hanging="450"/>
              <w:rPr>
                <w:sz w:val="22"/>
                <w:szCs w:val="22"/>
              </w:rPr>
            </w:pPr>
            <w:r w:rsidRPr="1A826F9A">
              <w:rPr>
                <w:sz w:val="22"/>
                <w:szCs w:val="22"/>
              </w:rPr>
              <w:t>___ Provide in-kind donations</w:t>
            </w:r>
            <w:r w:rsidR="00F10201" w:rsidRPr="1A826F9A">
              <w:rPr>
                <w:szCs w:val="22"/>
              </w:rPr>
              <w:t>.</w:t>
            </w:r>
          </w:p>
          <w:p w14:paraId="123C328A" w14:textId="1539AE74" w:rsidR="00D725CC" w:rsidRPr="00F80769" w:rsidRDefault="00D725CC" w:rsidP="00D725CC">
            <w:pPr>
              <w:spacing w:after="0"/>
              <w:ind w:left="600" w:hanging="450"/>
              <w:rPr>
                <w:sz w:val="22"/>
                <w:szCs w:val="22"/>
              </w:rPr>
            </w:pPr>
            <w:r w:rsidRPr="1A826F9A">
              <w:rPr>
                <w:sz w:val="22"/>
                <w:szCs w:val="22"/>
              </w:rPr>
              <w:t>___ Provide goods/materials</w:t>
            </w:r>
            <w:r w:rsidR="002C2B1B" w:rsidRPr="1A826F9A">
              <w:rPr>
                <w:szCs w:val="22"/>
              </w:rPr>
              <w:t>.</w:t>
            </w:r>
          </w:p>
          <w:p w14:paraId="79FD3B2B" w14:textId="45ABE89F" w:rsidR="00D725CC" w:rsidRPr="00F80769" w:rsidRDefault="002C2B1B" w:rsidP="1A826F9A">
            <w:pPr>
              <w:spacing w:after="0"/>
              <w:ind w:left="0"/>
              <w:rPr>
                <w:sz w:val="22"/>
                <w:szCs w:val="22"/>
              </w:rPr>
            </w:pPr>
            <w:r>
              <w:rPr>
                <w:sz w:val="22"/>
                <w:szCs w:val="22"/>
              </w:rPr>
              <w:t xml:space="preserve">   </w:t>
            </w:r>
            <w:r w:rsidR="00D725CC" w:rsidRPr="1A826F9A">
              <w:rPr>
                <w:sz w:val="22"/>
                <w:szCs w:val="22"/>
              </w:rPr>
              <w:t>___ Provide transportation</w:t>
            </w:r>
            <w:r>
              <w:rPr>
                <w:sz w:val="22"/>
                <w:szCs w:val="22"/>
              </w:rPr>
              <w:t>.</w:t>
            </w:r>
          </w:p>
        </w:tc>
        <w:tc>
          <w:tcPr>
            <w:tcW w:w="5035" w:type="dxa"/>
          </w:tcPr>
          <w:p w14:paraId="02D3E6AC" w14:textId="2326C78D" w:rsidR="00D725CC" w:rsidRPr="00F80769" w:rsidRDefault="00D725CC">
            <w:pPr>
              <w:spacing w:after="0"/>
              <w:ind w:left="372" w:hanging="360"/>
              <w:rPr>
                <w:sz w:val="22"/>
                <w:szCs w:val="22"/>
              </w:rPr>
            </w:pPr>
            <w:r w:rsidRPr="1A826F9A">
              <w:rPr>
                <w:sz w:val="22"/>
                <w:szCs w:val="22"/>
              </w:rPr>
              <w:t xml:space="preserve">___ Provide </w:t>
            </w:r>
            <w:r w:rsidR="00BB3B12" w:rsidRPr="1A826F9A">
              <w:rPr>
                <w:sz w:val="22"/>
                <w:szCs w:val="22"/>
              </w:rPr>
              <w:t>experiential learning opportunities for teachers and/or students</w:t>
            </w:r>
            <w:r w:rsidR="002C2B1B">
              <w:rPr>
                <w:sz w:val="22"/>
                <w:szCs w:val="22"/>
              </w:rPr>
              <w:t>.</w:t>
            </w:r>
            <w:r w:rsidRPr="1A826F9A">
              <w:rPr>
                <w:sz w:val="22"/>
                <w:szCs w:val="22"/>
              </w:rPr>
              <w:t xml:space="preserve"> </w:t>
            </w:r>
          </w:p>
          <w:p w14:paraId="16450651" w14:textId="1FE43097" w:rsidR="00D725CC" w:rsidRPr="00F80769" w:rsidRDefault="00E33D7F" w:rsidP="00D725CC">
            <w:pPr>
              <w:spacing w:after="0"/>
              <w:ind w:hanging="1440"/>
              <w:rPr>
                <w:sz w:val="22"/>
                <w:szCs w:val="22"/>
              </w:rPr>
            </w:pPr>
            <w:r w:rsidRPr="1A826F9A">
              <w:rPr>
                <w:sz w:val="22"/>
                <w:szCs w:val="22"/>
              </w:rPr>
              <w:t>___ Provide technical assistance</w:t>
            </w:r>
            <w:r w:rsidR="002C2B1B" w:rsidRPr="1A826F9A">
              <w:rPr>
                <w:szCs w:val="22"/>
              </w:rPr>
              <w:t>.</w:t>
            </w:r>
            <w:r w:rsidRPr="1A826F9A">
              <w:rPr>
                <w:sz w:val="22"/>
                <w:szCs w:val="22"/>
              </w:rPr>
              <w:t xml:space="preserve"> </w:t>
            </w:r>
            <w:r w:rsidR="00D725CC" w:rsidRPr="1A826F9A">
              <w:rPr>
                <w:sz w:val="22"/>
                <w:szCs w:val="22"/>
              </w:rPr>
              <w:t xml:space="preserve"> </w:t>
            </w:r>
          </w:p>
          <w:p w14:paraId="06642765" w14:textId="2B1A2436" w:rsidR="00D725CC" w:rsidRPr="00F80769" w:rsidRDefault="00D725CC" w:rsidP="00D725CC">
            <w:pPr>
              <w:spacing w:after="0"/>
              <w:ind w:hanging="1440"/>
              <w:rPr>
                <w:sz w:val="22"/>
                <w:szCs w:val="22"/>
              </w:rPr>
            </w:pPr>
            <w:r w:rsidRPr="1A826F9A">
              <w:rPr>
                <w:sz w:val="22"/>
                <w:szCs w:val="22"/>
              </w:rPr>
              <w:t>___ Provide evaluation services</w:t>
            </w:r>
            <w:r w:rsidR="002C2B1B" w:rsidRPr="1A826F9A">
              <w:rPr>
                <w:szCs w:val="22"/>
              </w:rPr>
              <w:t>.</w:t>
            </w:r>
          </w:p>
          <w:p w14:paraId="4B480297" w14:textId="4D261E3D" w:rsidR="00D725CC" w:rsidRPr="00F80769" w:rsidRDefault="00D725CC" w:rsidP="00D725CC">
            <w:pPr>
              <w:spacing w:after="0"/>
              <w:ind w:hanging="1440"/>
              <w:rPr>
                <w:sz w:val="22"/>
                <w:szCs w:val="22"/>
              </w:rPr>
            </w:pPr>
            <w:r w:rsidRPr="1A826F9A">
              <w:rPr>
                <w:sz w:val="22"/>
                <w:szCs w:val="22"/>
              </w:rPr>
              <w:t>___ Other (please specify) _________________</w:t>
            </w:r>
            <w:r w:rsidR="002C2B1B">
              <w:rPr>
                <w:sz w:val="22"/>
                <w:szCs w:val="22"/>
              </w:rPr>
              <w:t>.</w:t>
            </w:r>
          </w:p>
        </w:tc>
      </w:tr>
    </w:tbl>
    <w:p w14:paraId="253FC81F" w14:textId="77777777" w:rsidR="004E42B9" w:rsidRDefault="004E42B9" w:rsidP="1A826F9A">
      <w:pPr>
        <w:rPr>
          <w:sz w:val="20"/>
          <w:szCs w:val="20"/>
        </w:rPr>
      </w:pPr>
    </w:p>
    <w:p w14:paraId="5207AF07" w14:textId="77777777" w:rsidR="00DE09C2" w:rsidRDefault="00DE09C2" w:rsidP="1A826F9A">
      <w:pPr>
        <w:rPr>
          <w:sz w:val="20"/>
          <w:szCs w:val="20"/>
        </w:rPr>
      </w:pPr>
    </w:p>
    <w:p w14:paraId="0CB7E800" w14:textId="3FF5C15C" w:rsidR="004E42B9" w:rsidRPr="00F80769" w:rsidRDefault="004E42B9" w:rsidP="004E42B9">
      <w:pPr>
        <w:rPr>
          <w:sz w:val="20"/>
          <w:szCs w:val="20"/>
        </w:rPr>
      </w:pPr>
      <w:r w:rsidRPr="1A826F9A">
        <w:rPr>
          <w:sz w:val="20"/>
          <w:szCs w:val="20"/>
        </w:rPr>
        <w:t xml:space="preserve">______________________________________ </w:t>
      </w:r>
    </w:p>
    <w:p w14:paraId="540357D8" w14:textId="77777777" w:rsidR="004E42B9" w:rsidRDefault="004E42B9" w:rsidP="004E42B9">
      <w:pPr>
        <w:rPr>
          <w:sz w:val="20"/>
          <w:szCs w:val="20"/>
        </w:rPr>
      </w:pPr>
      <w:r w:rsidRPr="1A826F9A">
        <w:rPr>
          <w:sz w:val="20"/>
          <w:szCs w:val="20"/>
        </w:rPr>
        <w:t xml:space="preserve">Print Name of </w:t>
      </w:r>
      <w:r w:rsidR="001E5281" w:rsidRPr="1A826F9A">
        <w:rPr>
          <w:sz w:val="20"/>
          <w:szCs w:val="20"/>
        </w:rPr>
        <w:t>CBO</w:t>
      </w:r>
      <w:r w:rsidRPr="1A826F9A">
        <w:rPr>
          <w:sz w:val="20"/>
          <w:szCs w:val="20"/>
        </w:rPr>
        <w:t xml:space="preserve"> CEO or CSA</w:t>
      </w:r>
    </w:p>
    <w:p w14:paraId="1FF7C110" w14:textId="77777777" w:rsidR="00DE09C2" w:rsidRDefault="00DE09C2" w:rsidP="1A826F9A">
      <w:pPr>
        <w:rPr>
          <w:sz w:val="20"/>
          <w:szCs w:val="20"/>
        </w:rPr>
      </w:pPr>
    </w:p>
    <w:p w14:paraId="2CD33B0D" w14:textId="77777777" w:rsidR="00DE09C2" w:rsidRDefault="00DE09C2" w:rsidP="1A826F9A">
      <w:pPr>
        <w:rPr>
          <w:sz w:val="20"/>
          <w:szCs w:val="20"/>
        </w:rPr>
      </w:pPr>
    </w:p>
    <w:p w14:paraId="2F0645F2" w14:textId="3D061152" w:rsidR="004E42B9" w:rsidRPr="00F80769" w:rsidRDefault="004E42B9" w:rsidP="004E42B9">
      <w:pPr>
        <w:rPr>
          <w:sz w:val="20"/>
          <w:szCs w:val="20"/>
        </w:rPr>
      </w:pPr>
      <w:r w:rsidRPr="1A826F9A">
        <w:rPr>
          <w:sz w:val="20"/>
          <w:szCs w:val="20"/>
        </w:rPr>
        <w:t>___________________________________________________</w:t>
      </w:r>
      <w:r>
        <w:tab/>
      </w:r>
      <w:r w:rsidRPr="1A826F9A">
        <w:rPr>
          <w:sz w:val="20"/>
          <w:szCs w:val="20"/>
        </w:rPr>
        <w:t>___________________</w:t>
      </w:r>
    </w:p>
    <w:p w14:paraId="1EB62A09" w14:textId="10CE8463" w:rsidR="008E4641" w:rsidRPr="008A07EF" w:rsidRDefault="004E42B9" w:rsidP="004E42B9">
      <w:pPr>
        <w:rPr>
          <w:sz w:val="20"/>
          <w:szCs w:val="20"/>
        </w:rPr>
      </w:pPr>
      <w:r w:rsidRPr="1A826F9A">
        <w:rPr>
          <w:sz w:val="20"/>
          <w:szCs w:val="20"/>
        </w:rPr>
        <w:t xml:space="preserve">Signature of </w:t>
      </w:r>
      <w:r w:rsidR="00780B00" w:rsidRPr="1A826F9A">
        <w:rPr>
          <w:sz w:val="20"/>
          <w:szCs w:val="20"/>
        </w:rPr>
        <w:t>CBO</w:t>
      </w:r>
      <w:r w:rsidRPr="1A826F9A">
        <w:rPr>
          <w:sz w:val="20"/>
          <w:szCs w:val="20"/>
        </w:rPr>
        <w:t xml:space="preserve"> CEO or CSA</w:t>
      </w:r>
      <w:r>
        <w:tab/>
      </w:r>
      <w:r>
        <w:tab/>
      </w:r>
      <w:r>
        <w:tab/>
      </w:r>
      <w:r w:rsidR="007D2D31">
        <w:tab/>
      </w:r>
      <w:r w:rsidR="007D2D31">
        <w:tab/>
      </w:r>
      <w:r w:rsidR="007D2D31">
        <w:tab/>
      </w:r>
      <w:r w:rsidRPr="008A07EF">
        <w:rPr>
          <w:sz w:val="20"/>
          <w:szCs w:val="20"/>
        </w:rPr>
        <w:t>Date </w:t>
      </w:r>
    </w:p>
    <w:p w14:paraId="123A505F" w14:textId="77777777" w:rsidR="00131089" w:rsidRDefault="00131089" w:rsidP="008E4641">
      <w:pPr>
        <w:pStyle w:val="Heading2"/>
        <w:numPr>
          <w:ilvl w:val="0"/>
          <w:numId w:val="0"/>
        </w:numPr>
        <w:jc w:val="center"/>
        <w:rPr>
          <w:i/>
          <w:iCs/>
        </w:rPr>
      </w:pPr>
      <w:r>
        <w:rPr>
          <w:i/>
          <w:iCs/>
        </w:rPr>
        <w:br w:type="page"/>
      </w:r>
    </w:p>
    <w:p w14:paraId="5BC95524" w14:textId="2AEEDAC1" w:rsidR="008E4641" w:rsidRPr="008E4641" w:rsidRDefault="008E4641" w:rsidP="00500BAF">
      <w:pPr>
        <w:pStyle w:val="Heading2"/>
        <w:numPr>
          <w:ilvl w:val="0"/>
          <w:numId w:val="0"/>
        </w:numPr>
        <w:spacing w:before="0" w:after="0"/>
        <w:jc w:val="center"/>
        <w:rPr>
          <w:i/>
          <w:iCs/>
        </w:rPr>
      </w:pPr>
      <w:bookmarkStart w:id="74" w:name="_Appendix_4:_Documentation"/>
      <w:bookmarkStart w:id="75" w:name="_Toc153877889"/>
      <w:bookmarkEnd w:id="74"/>
      <w:r w:rsidRPr="008E4641">
        <w:rPr>
          <w:i/>
          <w:iCs/>
        </w:rPr>
        <w:lastRenderedPageBreak/>
        <w:t xml:space="preserve">Appendix </w:t>
      </w:r>
      <w:r>
        <w:rPr>
          <w:i/>
          <w:iCs/>
        </w:rPr>
        <w:t>4</w:t>
      </w:r>
      <w:r w:rsidRPr="008E4641">
        <w:rPr>
          <w:i/>
          <w:iCs/>
        </w:rPr>
        <w:t>:</w:t>
      </w:r>
      <w:r w:rsidR="00D4290D">
        <w:rPr>
          <w:i/>
          <w:iCs/>
        </w:rPr>
        <w:br w:type="textWrapping" w:clear="all"/>
      </w:r>
      <w:r w:rsidRPr="008E4641">
        <w:rPr>
          <w:i/>
          <w:iCs/>
        </w:rPr>
        <w:t>Documentation of Required Collaboration</w:t>
      </w:r>
      <w:r w:rsidR="005C2852">
        <w:rPr>
          <w:i/>
          <w:iCs/>
        </w:rPr>
        <w:t xml:space="preserve"> – Part 2</w:t>
      </w:r>
      <w:bookmarkEnd w:id="75"/>
    </w:p>
    <w:p w14:paraId="55D43066" w14:textId="7C8A8940" w:rsidR="008E4641" w:rsidRPr="00F80769" w:rsidRDefault="008E4641" w:rsidP="008E4641">
      <w:pPr>
        <w:pStyle w:val="Header"/>
        <w:jc w:val="center"/>
        <w:rPr>
          <w:bCs/>
          <w:sz w:val="24"/>
          <w:szCs w:val="24"/>
        </w:rPr>
      </w:pPr>
      <w:r w:rsidRPr="00F80769">
        <w:rPr>
          <w:bCs/>
          <w:sz w:val="24"/>
          <w:szCs w:val="24"/>
        </w:rPr>
        <w:t xml:space="preserve">(Please duplicate for each </w:t>
      </w:r>
      <w:r w:rsidR="007238E0">
        <w:rPr>
          <w:bCs/>
          <w:sz w:val="24"/>
          <w:szCs w:val="24"/>
        </w:rPr>
        <w:t>partner CBO</w:t>
      </w:r>
      <w:r w:rsidRPr="00F80769">
        <w:rPr>
          <w:bCs/>
          <w:sz w:val="24"/>
          <w:szCs w:val="24"/>
        </w:rPr>
        <w:t>.)</w:t>
      </w:r>
    </w:p>
    <w:p w14:paraId="4851AF97" w14:textId="4EFCAEB7" w:rsidR="008E4641" w:rsidRPr="00F80769" w:rsidRDefault="008E4641" w:rsidP="008E4641">
      <w:pPr>
        <w:pStyle w:val="ListParagraph"/>
        <w:tabs>
          <w:tab w:val="left" w:pos="0"/>
        </w:tabs>
        <w:ind w:hanging="720"/>
        <w:rPr>
          <w:bCs/>
          <w:sz w:val="24"/>
          <w:szCs w:val="24"/>
        </w:rPr>
      </w:pPr>
      <w:r w:rsidRPr="00F80769">
        <w:rPr>
          <w:bCs/>
          <w:sz w:val="24"/>
          <w:szCs w:val="24"/>
        </w:rPr>
        <w:t xml:space="preserve">Name of </w:t>
      </w:r>
      <w:r w:rsidR="006905DB">
        <w:rPr>
          <w:bCs/>
          <w:sz w:val="24"/>
          <w:szCs w:val="24"/>
        </w:rPr>
        <w:t>CBO</w:t>
      </w:r>
      <w:r w:rsidRPr="00F80769">
        <w:rPr>
          <w:bCs/>
          <w:sz w:val="24"/>
          <w:szCs w:val="24"/>
        </w:rPr>
        <w:t>: _________________________________</w:t>
      </w:r>
      <w:r w:rsidR="007D2D31">
        <w:rPr>
          <w:bCs/>
          <w:sz w:val="24"/>
          <w:szCs w:val="24"/>
        </w:rPr>
        <w:t>_____________________________</w:t>
      </w:r>
    </w:p>
    <w:p w14:paraId="00CA1B56" w14:textId="77777777" w:rsidR="008E4641" w:rsidRPr="00F80769" w:rsidRDefault="008E4641" w:rsidP="008E4641">
      <w:pPr>
        <w:pStyle w:val="ListParagraph"/>
        <w:tabs>
          <w:tab w:val="left" w:pos="0"/>
        </w:tabs>
        <w:ind w:hanging="720"/>
        <w:rPr>
          <w:sz w:val="24"/>
          <w:szCs w:val="24"/>
        </w:rPr>
      </w:pPr>
    </w:p>
    <w:p w14:paraId="64875FCC" w14:textId="7ECC6AE5" w:rsidR="008E4641" w:rsidRPr="00F80769" w:rsidRDefault="008E4641" w:rsidP="008E4641">
      <w:pPr>
        <w:pStyle w:val="ListParagraph"/>
        <w:tabs>
          <w:tab w:val="left" w:pos="0"/>
        </w:tabs>
        <w:ind w:hanging="720"/>
        <w:rPr>
          <w:sz w:val="24"/>
          <w:szCs w:val="24"/>
        </w:rPr>
      </w:pPr>
      <w:r w:rsidRPr="00F80769">
        <w:rPr>
          <w:sz w:val="24"/>
          <w:szCs w:val="24"/>
        </w:rPr>
        <w:t xml:space="preserve">Applicants must answer each of the following questions for each </w:t>
      </w:r>
      <w:r w:rsidR="005E5C4E">
        <w:rPr>
          <w:sz w:val="24"/>
          <w:szCs w:val="24"/>
        </w:rPr>
        <w:t>partner CBO</w:t>
      </w:r>
      <w:r w:rsidRPr="00F80769">
        <w:rPr>
          <w:sz w:val="24"/>
          <w:szCs w:val="24"/>
        </w:rPr>
        <w:t xml:space="preserve">: </w:t>
      </w:r>
    </w:p>
    <w:p w14:paraId="3872FFBC" w14:textId="77777777" w:rsidR="008E4641" w:rsidRPr="00F80769" w:rsidRDefault="008E4641" w:rsidP="008E4641">
      <w:pPr>
        <w:pStyle w:val="ListParagraph"/>
        <w:tabs>
          <w:tab w:val="left" w:pos="0"/>
        </w:tabs>
        <w:ind w:hanging="720"/>
        <w:rPr>
          <w:sz w:val="24"/>
          <w:szCs w:val="24"/>
        </w:rPr>
      </w:pPr>
    </w:p>
    <w:p w14:paraId="5C6B707F" w14:textId="77777777" w:rsidR="004B5450" w:rsidRPr="00F80769" w:rsidRDefault="004B5450" w:rsidP="004B5450">
      <w:pPr>
        <w:pStyle w:val="ListParagraph"/>
        <w:numPr>
          <w:ilvl w:val="0"/>
          <w:numId w:val="146"/>
        </w:numPr>
        <w:tabs>
          <w:tab w:val="left" w:pos="0"/>
        </w:tabs>
        <w:spacing w:before="0" w:after="220" w:line="264" w:lineRule="auto"/>
        <w:rPr>
          <w:sz w:val="24"/>
          <w:szCs w:val="24"/>
        </w:rPr>
      </w:pPr>
      <w:r w:rsidRPr="00F80769">
        <w:rPr>
          <w:sz w:val="24"/>
          <w:szCs w:val="24"/>
        </w:rPr>
        <w:t xml:space="preserve">Is this </w:t>
      </w:r>
      <w:r>
        <w:rPr>
          <w:bCs/>
          <w:sz w:val="24"/>
          <w:szCs w:val="24"/>
        </w:rPr>
        <w:t>partner CBO</w:t>
      </w:r>
      <w:r w:rsidRPr="00F80769">
        <w:rPr>
          <w:sz w:val="24"/>
          <w:szCs w:val="24"/>
        </w:rPr>
        <w:t xml:space="preserve"> a sub-grantee in the contract?  ___ Yes ___ No</w:t>
      </w:r>
    </w:p>
    <w:p w14:paraId="20C7A29D" w14:textId="65D78CB5" w:rsidR="004B5450" w:rsidRPr="00F80769" w:rsidRDefault="004B5450" w:rsidP="004B5450">
      <w:pPr>
        <w:pStyle w:val="ListParagraph"/>
        <w:numPr>
          <w:ilvl w:val="1"/>
          <w:numId w:val="146"/>
        </w:numPr>
        <w:tabs>
          <w:tab w:val="left" w:pos="0"/>
        </w:tabs>
        <w:spacing w:before="0" w:after="220" w:line="264" w:lineRule="auto"/>
        <w:rPr>
          <w:sz w:val="24"/>
          <w:szCs w:val="24"/>
        </w:rPr>
      </w:pPr>
      <w:r w:rsidRPr="00F80769">
        <w:rPr>
          <w:sz w:val="24"/>
          <w:szCs w:val="24"/>
        </w:rPr>
        <w:t>If ‘Yes’, enter the dollar amount of the subcontract to be held by this agency/collaborator</w:t>
      </w:r>
      <w:r w:rsidR="007C7349">
        <w:rPr>
          <w:sz w:val="24"/>
          <w:szCs w:val="24"/>
        </w:rPr>
        <w:t xml:space="preserve"> for</w:t>
      </w:r>
      <w:r w:rsidRPr="00F80769">
        <w:rPr>
          <w:sz w:val="24"/>
          <w:szCs w:val="24"/>
        </w:rPr>
        <w:t xml:space="preserve"> the contract </w:t>
      </w:r>
      <w:r w:rsidR="007C7349">
        <w:rPr>
          <w:sz w:val="24"/>
          <w:szCs w:val="24"/>
        </w:rPr>
        <w:t>period</w:t>
      </w:r>
      <w:r w:rsidRPr="00F80769">
        <w:rPr>
          <w:sz w:val="24"/>
          <w:szCs w:val="24"/>
        </w:rPr>
        <w:t>.</w:t>
      </w:r>
      <w:r w:rsidR="00BF51B0">
        <w:rPr>
          <w:sz w:val="24"/>
          <w:szCs w:val="24"/>
        </w:rPr>
        <w:t xml:space="preserve"> ________</w:t>
      </w:r>
      <w:r w:rsidRPr="00F80769">
        <w:rPr>
          <w:bCs/>
          <w:sz w:val="24"/>
          <w:szCs w:val="24"/>
        </w:rPr>
        <w:t>______</w:t>
      </w:r>
      <w:r w:rsidR="00BF51B0">
        <w:rPr>
          <w:bCs/>
          <w:sz w:val="24"/>
          <w:szCs w:val="24"/>
        </w:rPr>
        <w:t>___</w:t>
      </w:r>
    </w:p>
    <w:p w14:paraId="25B618C9" w14:textId="3F41ED64" w:rsidR="004B5450" w:rsidRPr="008E4641" w:rsidRDefault="004B5450" w:rsidP="004B5450">
      <w:pPr>
        <w:pStyle w:val="ListParagraph"/>
        <w:numPr>
          <w:ilvl w:val="1"/>
          <w:numId w:val="146"/>
        </w:numPr>
        <w:tabs>
          <w:tab w:val="left" w:pos="0"/>
        </w:tabs>
        <w:spacing w:before="0" w:after="220" w:line="264" w:lineRule="auto"/>
        <w:rPr>
          <w:sz w:val="24"/>
          <w:szCs w:val="24"/>
        </w:rPr>
      </w:pPr>
      <w:r w:rsidRPr="00F80769">
        <w:rPr>
          <w:sz w:val="24"/>
          <w:szCs w:val="24"/>
        </w:rPr>
        <w:t xml:space="preserve">If ‘Yes’, provide the percentage (%) of the total award amount. </w:t>
      </w:r>
      <w:r w:rsidRPr="00F80769">
        <w:rPr>
          <w:bCs/>
          <w:sz w:val="24"/>
          <w:szCs w:val="24"/>
        </w:rPr>
        <w:t>__</w:t>
      </w:r>
      <w:r w:rsidR="00BF51B0">
        <w:rPr>
          <w:bCs/>
          <w:sz w:val="24"/>
          <w:szCs w:val="24"/>
        </w:rPr>
        <w:t>___</w:t>
      </w:r>
      <w:r w:rsidRPr="00F80769">
        <w:rPr>
          <w:bCs/>
          <w:sz w:val="24"/>
          <w:szCs w:val="24"/>
        </w:rPr>
        <w:t>____</w:t>
      </w:r>
    </w:p>
    <w:p w14:paraId="081D0464" w14:textId="77777777" w:rsidR="008E4641" w:rsidRPr="00F80769" w:rsidRDefault="008E4641" w:rsidP="008E4641">
      <w:pPr>
        <w:pStyle w:val="ListParagraph"/>
        <w:tabs>
          <w:tab w:val="left" w:pos="0"/>
        </w:tabs>
        <w:ind w:hanging="720"/>
        <w:rPr>
          <w:sz w:val="24"/>
          <w:szCs w:val="24"/>
        </w:rPr>
      </w:pPr>
    </w:p>
    <w:p w14:paraId="5C3E3509" w14:textId="105D3987" w:rsidR="008E4641" w:rsidRPr="00F80769" w:rsidRDefault="008E4641" w:rsidP="00DA0E94">
      <w:pPr>
        <w:pStyle w:val="ListParagraph"/>
        <w:numPr>
          <w:ilvl w:val="0"/>
          <w:numId w:val="146"/>
        </w:numPr>
        <w:tabs>
          <w:tab w:val="left" w:pos="0"/>
        </w:tabs>
        <w:spacing w:before="0" w:after="220" w:line="264" w:lineRule="auto"/>
        <w:rPr>
          <w:sz w:val="24"/>
          <w:szCs w:val="24"/>
        </w:rPr>
      </w:pPr>
      <w:r w:rsidRPr="00F80769">
        <w:rPr>
          <w:sz w:val="24"/>
          <w:szCs w:val="24"/>
        </w:rPr>
        <w:t xml:space="preserve">Estimate the value of in-kind contributions that will be made by this </w:t>
      </w:r>
      <w:r w:rsidR="00FB3CC4">
        <w:rPr>
          <w:sz w:val="24"/>
          <w:szCs w:val="24"/>
        </w:rPr>
        <w:t>partner CBO</w:t>
      </w:r>
      <w:r w:rsidRPr="00F80769">
        <w:rPr>
          <w:sz w:val="24"/>
          <w:szCs w:val="24"/>
        </w:rPr>
        <w:t>: _______________________________________________________</w:t>
      </w:r>
    </w:p>
    <w:p w14:paraId="3B83520B" w14:textId="60692717" w:rsidR="008E4641" w:rsidRPr="008E4641" w:rsidRDefault="008E4641" w:rsidP="008E4641">
      <w:pPr>
        <w:tabs>
          <w:tab w:val="left" w:pos="0"/>
        </w:tabs>
        <w:spacing w:before="0" w:after="220" w:line="264" w:lineRule="auto"/>
        <w:rPr>
          <w:sz w:val="24"/>
          <w:szCs w:val="24"/>
        </w:rPr>
      </w:pPr>
      <w:r>
        <w:rPr>
          <w:sz w:val="24"/>
          <w:szCs w:val="24"/>
        </w:rPr>
        <w:t>Please describe th</w:t>
      </w:r>
      <w:r w:rsidR="00C100EC">
        <w:rPr>
          <w:sz w:val="24"/>
          <w:szCs w:val="24"/>
        </w:rPr>
        <w:t xml:space="preserve">is </w:t>
      </w:r>
      <w:r w:rsidR="00034EC4">
        <w:rPr>
          <w:sz w:val="24"/>
          <w:szCs w:val="24"/>
        </w:rPr>
        <w:t>CBO</w:t>
      </w:r>
      <w:r w:rsidR="00C100EC">
        <w:rPr>
          <w:sz w:val="24"/>
          <w:szCs w:val="24"/>
        </w:rPr>
        <w:t xml:space="preserve">’s </w:t>
      </w:r>
      <w:r>
        <w:rPr>
          <w:sz w:val="24"/>
          <w:szCs w:val="24"/>
        </w:rPr>
        <w:t xml:space="preserve">relevant experience </w:t>
      </w:r>
      <w:r w:rsidR="00A439C1">
        <w:rPr>
          <w:sz w:val="24"/>
          <w:szCs w:val="24"/>
        </w:rPr>
        <w:t>towards meeting the grant goals and objectives:</w:t>
      </w:r>
    </w:p>
    <w:p w14:paraId="31671CD1" w14:textId="62C42114" w:rsidR="008E4641" w:rsidRDefault="00CB6A50">
      <w:pPr>
        <w:spacing w:before="0" w:after="0"/>
        <w:rPr>
          <w:sz w:val="24"/>
          <w:szCs w:val="24"/>
        </w:rPr>
      </w:pPr>
      <w:r>
        <w:rPr>
          <w:noProof/>
          <w:sz w:val="24"/>
          <w:szCs w:val="24"/>
        </w:rPr>
        <mc:AlternateContent>
          <mc:Choice Requires="wps">
            <w:drawing>
              <wp:anchor distT="0" distB="0" distL="114300" distR="114300" simplePos="0" relativeHeight="251658241" behindDoc="0" locked="0" layoutInCell="1" allowOverlap="1" wp14:anchorId="27CC2D8C" wp14:editId="4BBFB609">
                <wp:simplePos x="0" y="0"/>
                <wp:positionH relativeFrom="column">
                  <wp:posOffset>0</wp:posOffset>
                </wp:positionH>
                <wp:positionV relativeFrom="paragraph">
                  <wp:posOffset>111125</wp:posOffset>
                </wp:positionV>
                <wp:extent cx="6229350" cy="2578100"/>
                <wp:effectExtent l="0" t="0" r="19050" b="12700"/>
                <wp:wrapNone/>
                <wp:docPr id="1217927274" name="Text Box 1217927274"/>
                <wp:cNvGraphicFramePr/>
                <a:graphic xmlns:a="http://schemas.openxmlformats.org/drawingml/2006/main">
                  <a:graphicData uri="http://schemas.microsoft.com/office/word/2010/wordprocessingShape">
                    <wps:wsp>
                      <wps:cNvSpPr txBox="1"/>
                      <wps:spPr>
                        <a:xfrm>
                          <a:off x="0" y="0"/>
                          <a:ext cx="6229350" cy="2578100"/>
                        </a:xfrm>
                        <a:prstGeom prst="rect">
                          <a:avLst/>
                        </a:prstGeom>
                        <a:solidFill>
                          <a:schemeClr val="lt1"/>
                        </a:solidFill>
                        <a:ln w="6350">
                          <a:solidFill>
                            <a:prstClr val="black"/>
                          </a:solidFill>
                        </a:ln>
                      </wps:spPr>
                      <wps:txbx>
                        <w:txbxContent>
                          <w:p w14:paraId="05A3AD7B" w14:textId="77777777" w:rsidR="00CB6A50" w:rsidRDefault="00CB6A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7CC2D8C" id="_x0000_t202" coordsize="21600,21600" o:spt="202" path="m,l,21600r21600,l21600,xe">
                <v:stroke joinstyle="miter"/>
                <v:path gradientshapeok="t" o:connecttype="rect"/>
              </v:shapetype>
              <v:shape id="Text Box 1217927274" o:spid="_x0000_s1026" type="#_x0000_t202" style="position:absolute;margin-left:0;margin-top:8.75pt;width:490.5pt;height:203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" fillcolor="white [3201]" strokeweight=".5pt">
                <v:textbox>
                  <w:txbxContent>
                    <w:p w14:paraId="05A3AD7B" w14:textId="77777777" w:rsidR="00CB6A50" w:rsidRDefault="00CB6A50"/>
                  </w:txbxContent>
                </v:textbox>
              </v:shape>
            </w:pict>
          </mc:Fallback>
        </mc:AlternateContent>
      </w:r>
      <w:r w:rsidR="008E4641">
        <w:rPr>
          <w:sz w:val="24"/>
          <w:szCs w:val="24"/>
        </w:rPr>
        <w:br w:type="page"/>
      </w:r>
    </w:p>
    <w:p w14:paraId="75EA4025" w14:textId="74105E59" w:rsidR="00AC5ACC" w:rsidRPr="00AC5ACC" w:rsidRDefault="0013682E" w:rsidP="00AC5ACC">
      <w:pPr>
        <w:pStyle w:val="Heading2"/>
        <w:numPr>
          <w:ilvl w:val="0"/>
          <w:numId w:val="0"/>
        </w:numPr>
        <w:jc w:val="center"/>
        <w:rPr>
          <w:i/>
          <w:iCs/>
          <w:szCs w:val="24"/>
        </w:rPr>
      </w:pPr>
      <w:bookmarkStart w:id="76" w:name="_Appendix_5:_Application"/>
      <w:bookmarkStart w:id="77" w:name="_Toc153877890"/>
      <w:bookmarkEnd w:id="76"/>
      <w:r w:rsidRPr="0013682E">
        <w:rPr>
          <w:i/>
          <w:iCs/>
          <w:szCs w:val="24"/>
        </w:rPr>
        <w:lastRenderedPageBreak/>
        <w:t>Appendix 5:</w:t>
      </w:r>
      <w:r w:rsidRPr="0013682E">
        <w:rPr>
          <w:i/>
          <w:iCs/>
          <w:szCs w:val="24"/>
        </w:rPr>
        <w:br/>
      </w:r>
      <w:r w:rsidR="00AC5ACC">
        <w:rPr>
          <w:i/>
          <w:iCs/>
          <w:szCs w:val="24"/>
        </w:rPr>
        <w:t>Application Component Checklist</w:t>
      </w:r>
      <w:bookmarkEnd w:id="77"/>
    </w:p>
    <w:tbl>
      <w:tblPr>
        <w:tblStyle w:val="TableGrid"/>
        <w:tblW w:w="0" w:type="auto"/>
        <w:jc w:val="center"/>
        <w:tblLayout w:type="fixed"/>
        <w:tblLook w:val="04A0" w:firstRow="1" w:lastRow="0" w:firstColumn="1" w:lastColumn="0" w:noHBand="0" w:noVBand="1"/>
        <w:tblCaption w:val="Table"/>
        <w:tblDescription w:val="This table has four data rows and fourteen data columns containing information on the required forms for the application in the EWEG system"/>
      </w:tblPr>
      <w:tblGrid>
        <w:gridCol w:w="1615"/>
        <w:gridCol w:w="1710"/>
        <w:gridCol w:w="6459"/>
      </w:tblGrid>
      <w:tr w:rsidR="00DA7CC3" w:rsidRPr="00F80769" w14:paraId="40DB9896" w14:textId="77777777" w:rsidTr="00154813">
        <w:trPr>
          <w:cantSplit/>
          <w:tblHeader/>
          <w:jc w:val="center"/>
        </w:trPr>
        <w:tc>
          <w:tcPr>
            <w:tcW w:w="1615" w:type="dxa"/>
            <w:shd w:val="clear" w:color="auto" w:fill="E7E6E6" w:themeFill="background2"/>
          </w:tcPr>
          <w:p w14:paraId="26BE7344" w14:textId="1E7734CB" w:rsidR="006E2758" w:rsidRPr="00F80769" w:rsidRDefault="006E2758" w:rsidP="00462A7A">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ind w:left="0"/>
              <w:rPr>
                <w:sz w:val="24"/>
                <w:szCs w:val="24"/>
              </w:rPr>
            </w:pPr>
            <w:r w:rsidRPr="00F80769">
              <w:rPr>
                <w:sz w:val="24"/>
                <w:szCs w:val="24"/>
              </w:rPr>
              <w:br w:type="page"/>
            </w:r>
            <w:r w:rsidRPr="00F80769">
              <w:rPr>
                <w:b/>
                <w:i/>
                <w:sz w:val="24"/>
                <w:szCs w:val="24"/>
              </w:rPr>
              <w:t>Required</w:t>
            </w:r>
            <w:r w:rsidR="00462A7A">
              <w:rPr>
                <w:b/>
                <w:i/>
                <w:sz w:val="24"/>
                <w:szCs w:val="24"/>
              </w:rPr>
              <w:t xml:space="preserve"> </w:t>
            </w:r>
            <w:r w:rsidRPr="00F80769">
              <w:rPr>
                <w:b/>
                <w:i/>
                <w:sz w:val="24"/>
                <w:szCs w:val="24"/>
              </w:rPr>
              <w:t>(</w:t>
            </w:r>
            <w:r w:rsidRPr="00F80769">
              <w:rPr>
                <w:rFonts w:ascii="Wingdings" w:eastAsia="Wingdings" w:hAnsi="Wingdings" w:cs="Wingdings"/>
                <w:sz w:val="24"/>
                <w:szCs w:val="24"/>
              </w:rPr>
              <w:t></w:t>
            </w:r>
            <w:r w:rsidRPr="00F80769">
              <w:rPr>
                <w:b/>
                <w:i/>
                <w:sz w:val="24"/>
                <w:szCs w:val="24"/>
              </w:rPr>
              <w:t>)</w:t>
            </w:r>
          </w:p>
        </w:tc>
        <w:tc>
          <w:tcPr>
            <w:tcW w:w="1710" w:type="dxa"/>
            <w:shd w:val="clear" w:color="auto" w:fill="E7E6E6" w:themeFill="background2"/>
          </w:tcPr>
          <w:p w14:paraId="7358AE8C" w14:textId="4F9E5F42" w:rsidR="006E2758" w:rsidRPr="00F80769" w:rsidRDefault="00B00CE0" w:rsidP="00F339B7">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Pr>
                <w:b/>
                <w:i/>
                <w:sz w:val="24"/>
                <w:szCs w:val="24"/>
              </w:rPr>
              <w:t>Location</w:t>
            </w:r>
          </w:p>
        </w:tc>
        <w:tc>
          <w:tcPr>
            <w:tcW w:w="6459" w:type="dxa"/>
            <w:shd w:val="clear" w:color="auto" w:fill="E7E6E6" w:themeFill="background2"/>
          </w:tcPr>
          <w:p w14:paraId="2C2D2F91" w14:textId="51DA62A5" w:rsidR="006E2758" w:rsidRPr="00F80769" w:rsidRDefault="006E2758" w:rsidP="0087452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540" w:hanging="1440"/>
              <w:rPr>
                <w:sz w:val="24"/>
                <w:szCs w:val="24"/>
              </w:rPr>
            </w:pPr>
            <w:r w:rsidRPr="00F80769">
              <w:rPr>
                <w:b/>
                <w:i/>
                <w:sz w:val="24"/>
                <w:szCs w:val="24"/>
              </w:rPr>
              <w:t>EWEG T</w:t>
            </w:r>
            <w:r w:rsidR="00214681">
              <w:rPr>
                <w:b/>
                <w:i/>
                <w:sz w:val="24"/>
                <w:szCs w:val="24"/>
              </w:rPr>
              <w:t>ab</w:t>
            </w:r>
            <w:r w:rsidRPr="00F80769">
              <w:rPr>
                <w:b/>
                <w:i/>
                <w:sz w:val="24"/>
                <w:szCs w:val="24"/>
              </w:rPr>
              <w:t>/S</w:t>
            </w:r>
            <w:r w:rsidR="00214681">
              <w:rPr>
                <w:b/>
                <w:i/>
                <w:sz w:val="24"/>
                <w:szCs w:val="24"/>
              </w:rPr>
              <w:t>ubtab</w:t>
            </w:r>
          </w:p>
        </w:tc>
      </w:tr>
      <w:tr w:rsidR="00DA7CC3" w:rsidRPr="00F80769" w14:paraId="3A39D874" w14:textId="77777777" w:rsidTr="00B00CE0">
        <w:trPr>
          <w:cantSplit/>
          <w:tblHeader/>
          <w:jc w:val="center"/>
        </w:trPr>
        <w:tc>
          <w:tcPr>
            <w:tcW w:w="1615" w:type="dxa"/>
            <w:tcBorders>
              <w:top w:val="nil"/>
              <w:left w:val="single" w:sz="8" w:space="0" w:color="000000"/>
              <w:bottom w:val="single" w:sz="8" w:space="0" w:color="000000"/>
              <w:right w:val="single" w:sz="8" w:space="0" w:color="000000"/>
            </w:tcBorders>
            <w:shd w:val="clear" w:color="auto" w:fill="auto"/>
            <w:vAlign w:val="center"/>
          </w:tcPr>
          <w:p w14:paraId="08B24996" w14:textId="77777777" w:rsidR="006E2758" w:rsidRPr="00F80769" w:rsidRDefault="006E2758" w:rsidP="0034521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rFonts w:ascii="Wingdings" w:eastAsia="Wingdings" w:hAnsi="Wingdings" w:cs="Wingdings"/>
                <w:sz w:val="24"/>
                <w:szCs w:val="24"/>
              </w:rPr>
              <w:t></w:t>
            </w:r>
          </w:p>
        </w:tc>
        <w:tc>
          <w:tcPr>
            <w:tcW w:w="1710" w:type="dxa"/>
            <w:tcBorders>
              <w:top w:val="nil"/>
              <w:left w:val="nil"/>
              <w:bottom w:val="single" w:sz="8" w:space="0" w:color="000000"/>
              <w:right w:val="single" w:sz="8" w:space="0" w:color="000000"/>
            </w:tcBorders>
            <w:shd w:val="clear" w:color="auto" w:fill="auto"/>
            <w:vAlign w:val="center"/>
          </w:tcPr>
          <w:p w14:paraId="3ABDBE0F" w14:textId="77777777" w:rsidR="006E2758" w:rsidRPr="00F80769" w:rsidRDefault="006E2758"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sz w:val="24"/>
                <w:szCs w:val="24"/>
              </w:rPr>
              <w:t>EWEG</w:t>
            </w:r>
          </w:p>
        </w:tc>
        <w:tc>
          <w:tcPr>
            <w:tcW w:w="6459" w:type="dxa"/>
            <w:tcBorders>
              <w:top w:val="nil"/>
              <w:left w:val="nil"/>
              <w:bottom w:val="single" w:sz="8" w:space="0" w:color="000000"/>
              <w:right w:val="single" w:sz="4" w:space="0" w:color="auto"/>
            </w:tcBorders>
            <w:shd w:val="clear" w:color="auto" w:fill="auto"/>
            <w:vAlign w:val="center"/>
          </w:tcPr>
          <w:p w14:paraId="1C3112A1" w14:textId="1F6E06D7" w:rsidR="006E2758" w:rsidRPr="00F80769" w:rsidRDefault="00DF65ED"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sidRPr="00DF65ED">
              <w:rPr>
                <w:sz w:val="24"/>
                <w:szCs w:val="24"/>
              </w:rPr>
              <w:t>Admin (Contacts; UEI; FFATA; Board Approval; Assurances).</w:t>
            </w:r>
          </w:p>
        </w:tc>
      </w:tr>
      <w:tr w:rsidR="00DA7CC3" w:rsidRPr="00F80769" w14:paraId="44466C79" w14:textId="77777777" w:rsidTr="00B00CE0">
        <w:trPr>
          <w:cantSplit/>
          <w:tblHeader/>
          <w:jc w:val="center"/>
        </w:trPr>
        <w:tc>
          <w:tcPr>
            <w:tcW w:w="1615" w:type="dxa"/>
            <w:tcBorders>
              <w:top w:val="nil"/>
              <w:left w:val="single" w:sz="8" w:space="0" w:color="000000"/>
              <w:bottom w:val="single" w:sz="8" w:space="0" w:color="000000"/>
              <w:right w:val="single" w:sz="8" w:space="0" w:color="000000"/>
            </w:tcBorders>
            <w:shd w:val="clear" w:color="auto" w:fill="auto"/>
            <w:vAlign w:val="center"/>
          </w:tcPr>
          <w:p w14:paraId="5831B5C7" w14:textId="77777777" w:rsidR="006E2758" w:rsidRPr="00F80769" w:rsidRDefault="006E2758" w:rsidP="0034521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rFonts w:ascii="Wingdings" w:eastAsia="Wingdings" w:hAnsi="Wingdings" w:cs="Wingdings"/>
                <w:sz w:val="24"/>
                <w:szCs w:val="24"/>
              </w:rPr>
              <w:t></w:t>
            </w:r>
          </w:p>
        </w:tc>
        <w:tc>
          <w:tcPr>
            <w:tcW w:w="1710" w:type="dxa"/>
            <w:tcBorders>
              <w:top w:val="nil"/>
              <w:left w:val="nil"/>
              <w:bottom w:val="single" w:sz="8" w:space="0" w:color="000000"/>
              <w:right w:val="single" w:sz="8" w:space="0" w:color="000000"/>
            </w:tcBorders>
            <w:shd w:val="clear" w:color="auto" w:fill="auto"/>
            <w:vAlign w:val="center"/>
          </w:tcPr>
          <w:p w14:paraId="061772C1" w14:textId="77777777" w:rsidR="006E2758" w:rsidRPr="00F80769" w:rsidRDefault="006E2758"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sz w:val="24"/>
                <w:szCs w:val="24"/>
              </w:rPr>
              <w:t>EWEG</w:t>
            </w:r>
          </w:p>
        </w:tc>
        <w:tc>
          <w:tcPr>
            <w:tcW w:w="6459" w:type="dxa"/>
            <w:tcBorders>
              <w:top w:val="nil"/>
              <w:left w:val="nil"/>
              <w:bottom w:val="single" w:sz="8" w:space="0" w:color="000000"/>
              <w:right w:val="single" w:sz="4" w:space="0" w:color="auto"/>
            </w:tcBorders>
            <w:shd w:val="clear" w:color="auto" w:fill="auto"/>
            <w:vAlign w:val="center"/>
          </w:tcPr>
          <w:p w14:paraId="4C9A1953" w14:textId="0BEF3D9D" w:rsidR="006E2758" w:rsidRPr="00F80769" w:rsidRDefault="006E2758"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sidRPr="00F80769">
              <w:rPr>
                <w:sz w:val="24"/>
                <w:szCs w:val="24"/>
              </w:rPr>
              <w:t xml:space="preserve">Narrative (Abstract, Need, Description, Goals/Objectives/Indicators, </w:t>
            </w:r>
            <w:r w:rsidR="004A25FF">
              <w:rPr>
                <w:sz w:val="24"/>
                <w:szCs w:val="24"/>
              </w:rPr>
              <w:t xml:space="preserve">Project </w:t>
            </w:r>
            <w:r w:rsidRPr="00F80769">
              <w:rPr>
                <w:sz w:val="24"/>
                <w:szCs w:val="24"/>
              </w:rPr>
              <w:t>Activity Plan, Organizational Commitment &amp; Capacity)</w:t>
            </w:r>
            <w:r w:rsidR="00B00DA1">
              <w:rPr>
                <w:sz w:val="24"/>
                <w:szCs w:val="24"/>
              </w:rPr>
              <w:t>.</w:t>
            </w:r>
          </w:p>
        </w:tc>
      </w:tr>
      <w:tr w:rsidR="00DA7CC3" w:rsidRPr="00F80769" w14:paraId="38E469A5" w14:textId="77777777" w:rsidTr="00B00CE0">
        <w:trPr>
          <w:cantSplit/>
          <w:tblHeader/>
          <w:jc w:val="center"/>
        </w:trPr>
        <w:tc>
          <w:tcPr>
            <w:tcW w:w="1615" w:type="dxa"/>
            <w:tcBorders>
              <w:top w:val="nil"/>
              <w:left w:val="single" w:sz="8" w:space="0" w:color="000000"/>
              <w:bottom w:val="single" w:sz="8" w:space="0" w:color="000000"/>
              <w:right w:val="single" w:sz="8" w:space="0" w:color="000000"/>
            </w:tcBorders>
            <w:shd w:val="clear" w:color="auto" w:fill="auto"/>
            <w:vAlign w:val="center"/>
          </w:tcPr>
          <w:p w14:paraId="5CBC2E21" w14:textId="77777777" w:rsidR="006E2758" w:rsidRPr="00F80769" w:rsidRDefault="006E2758" w:rsidP="0034521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rFonts w:ascii="Wingdings" w:eastAsia="Wingdings" w:hAnsi="Wingdings" w:cs="Wingdings"/>
                <w:sz w:val="24"/>
                <w:szCs w:val="24"/>
              </w:rPr>
              <w:t></w:t>
            </w:r>
          </w:p>
        </w:tc>
        <w:tc>
          <w:tcPr>
            <w:tcW w:w="1710" w:type="dxa"/>
            <w:tcBorders>
              <w:top w:val="nil"/>
              <w:left w:val="nil"/>
              <w:bottom w:val="single" w:sz="8" w:space="0" w:color="000000"/>
              <w:right w:val="single" w:sz="8" w:space="0" w:color="000000"/>
            </w:tcBorders>
            <w:shd w:val="clear" w:color="auto" w:fill="auto"/>
            <w:vAlign w:val="center"/>
          </w:tcPr>
          <w:p w14:paraId="3A428F77" w14:textId="77777777" w:rsidR="006E2758" w:rsidRPr="00F80769" w:rsidRDefault="006E2758"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sz w:val="24"/>
                <w:szCs w:val="24"/>
              </w:rPr>
              <w:t>EWEG</w:t>
            </w:r>
          </w:p>
        </w:tc>
        <w:tc>
          <w:tcPr>
            <w:tcW w:w="6459" w:type="dxa"/>
            <w:tcBorders>
              <w:top w:val="nil"/>
              <w:left w:val="nil"/>
              <w:bottom w:val="single" w:sz="8" w:space="0" w:color="000000"/>
              <w:right w:val="single" w:sz="4" w:space="0" w:color="auto"/>
            </w:tcBorders>
            <w:shd w:val="clear" w:color="auto" w:fill="auto"/>
            <w:vAlign w:val="center"/>
          </w:tcPr>
          <w:p w14:paraId="26869C27" w14:textId="122AFF2D" w:rsidR="006E2758" w:rsidRPr="00F80769" w:rsidRDefault="006E2758"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sidRPr="00F80769">
              <w:rPr>
                <w:sz w:val="24"/>
                <w:szCs w:val="24"/>
              </w:rPr>
              <w:t>Budget</w:t>
            </w:r>
            <w:r w:rsidR="00B97108">
              <w:rPr>
                <w:sz w:val="24"/>
                <w:szCs w:val="24"/>
              </w:rPr>
              <w:t xml:space="preserve"> </w:t>
            </w:r>
            <w:r w:rsidR="00B97108" w:rsidRPr="00B97108">
              <w:rPr>
                <w:sz w:val="24"/>
                <w:szCs w:val="24"/>
              </w:rPr>
              <w:t>(any applicable subtabs).</w:t>
            </w:r>
          </w:p>
        </w:tc>
      </w:tr>
      <w:tr w:rsidR="00004BA1" w:rsidRPr="00F80769" w14:paraId="5028A9F5" w14:textId="77777777" w:rsidTr="00154813">
        <w:trPr>
          <w:cantSplit/>
          <w:tblHeader/>
          <w:jc w:val="center"/>
        </w:trPr>
        <w:tc>
          <w:tcPr>
            <w:tcW w:w="1615" w:type="dxa"/>
            <w:shd w:val="clear" w:color="auto" w:fill="E7E6E6" w:themeFill="background2"/>
            <w:vAlign w:val="center"/>
          </w:tcPr>
          <w:p w14:paraId="2DB5B5EF" w14:textId="413380CC" w:rsidR="00004BA1" w:rsidRPr="00F80769" w:rsidRDefault="00004BA1" w:rsidP="00004BA1">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sz w:val="24"/>
                <w:szCs w:val="24"/>
              </w:rPr>
              <w:br w:type="page"/>
            </w:r>
            <w:r w:rsidRPr="00F80769">
              <w:rPr>
                <w:b/>
                <w:i/>
                <w:sz w:val="24"/>
                <w:szCs w:val="24"/>
              </w:rPr>
              <w:t>Required</w:t>
            </w:r>
            <w:r>
              <w:rPr>
                <w:b/>
                <w:i/>
                <w:sz w:val="24"/>
                <w:szCs w:val="24"/>
              </w:rPr>
              <w:t xml:space="preserve"> </w:t>
            </w:r>
            <w:r w:rsidRPr="00F80769">
              <w:rPr>
                <w:b/>
                <w:i/>
                <w:sz w:val="24"/>
                <w:szCs w:val="24"/>
              </w:rPr>
              <w:t>(</w:t>
            </w:r>
            <w:r w:rsidRPr="00F80769">
              <w:rPr>
                <w:rFonts w:ascii="Wingdings" w:eastAsia="Wingdings" w:hAnsi="Wingdings" w:cs="Wingdings"/>
                <w:sz w:val="24"/>
                <w:szCs w:val="24"/>
              </w:rPr>
              <w:t></w:t>
            </w:r>
            <w:r w:rsidRPr="00F80769">
              <w:rPr>
                <w:b/>
                <w:i/>
                <w:sz w:val="24"/>
                <w:szCs w:val="24"/>
              </w:rPr>
              <w:t>)</w:t>
            </w:r>
          </w:p>
        </w:tc>
        <w:tc>
          <w:tcPr>
            <w:tcW w:w="1710" w:type="dxa"/>
            <w:shd w:val="clear" w:color="auto" w:fill="E7E6E6" w:themeFill="background2"/>
            <w:vAlign w:val="center"/>
          </w:tcPr>
          <w:p w14:paraId="2F11673E" w14:textId="2E96772D" w:rsidR="00004BA1" w:rsidRPr="00F80769" w:rsidRDefault="0044412F" w:rsidP="00004BA1">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Pr>
                <w:b/>
                <w:i/>
                <w:sz w:val="24"/>
                <w:szCs w:val="24"/>
              </w:rPr>
              <w:t>Form</w:t>
            </w:r>
            <w:r w:rsidR="00004BA1">
              <w:rPr>
                <w:b/>
                <w:i/>
                <w:sz w:val="24"/>
                <w:szCs w:val="24"/>
              </w:rPr>
              <w:t xml:space="preserve"> Location</w:t>
            </w:r>
          </w:p>
        </w:tc>
        <w:tc>
          <w:tcPr>
            <w:tcW w:w="6459" w:type="dxa"/>
            <w:tcBorders>
              <w:right w:val="single" w:sz="4" w:space="0" w:color="auto"/>
            </w:tcBorders>
            <w:shd w:val="clear" w:color="auto" w:fill="E7E6E6" w:themeFill="background2"/>
            <w:vAlign w:val="center"/>
          </w:tcPr>
          <w:p w14:paraId="49B2920F" w14:textId="211FA0AC" w:rsidR="00004BA1" w:rsidRPr="00F12A5F" w:rsidRDefault="00004BA1" w:rsidP="00004BA1">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i/>
                <w:iCs/>
                <w:sz w:val="24"/>
                <w:szCs w:val="24"/>
              </w:rPr>
            </w:pPr>
            <w:r w:rsidRPr="00F12A5F">
              <w:rPr>
                <w:b/>
                <w:i/>
                <w:iCs/>
                <w:sz w:val="24"/>
                <w:szCs w:val="24"/>
              </w:rPr>
              <w:t xml:space="preserve">The following </w:t>
            </w:r>
            <w:r w:rsidR="0044412F">
              <w:rPr>
                <w:b/>
                <w:i/>
                <w:iCs/>
                <w:sz w:val="24"/>
                <w:szCs w:val="24"/>
              </w:rPr>
              <w:t>form</w:t>
            </w:r>
            <w:r w:rsidRPr="00F12A5F">
              <w:rPr>
                <w:b/>
                <w:i/>
                <w:iCs/>
                <w:sz w:val="24"/>
                <w:szCs w:val="24"/>
              </w:rPr>
              <w:t>s are to be uploaded in the EWEG application, as PDF files, prior to submission.</w:t>
            </w:r>
          </w:p>
        </w:tc>
      </w:tr>
      <w:tr w:rsidR="006E2758" w:rsidRPr="00F80769" w14:paraId="2187F458" w14:textId="77777777" w:rsidTr="005531EA">
        <w:trPr>
          <w:cantSplit/>
          <w:tblHeader/>
          <w:jc w:val="center"/>
        </w:trPr>
        <w:tc>
          <w:tcPr>
            <w:tcW w:w="1615" w:type="dxa"/>
            <w:shd w:val="clear" w:color="auto" w:fill="auto"/>
            <w:vAlign w:val="center"/>
          </w:tcPr>
          <w:p w14:paraId="430CF7B7" w14:textId="77777777" w:rsidR="006E2758" w:rsidRPr="00F80769" w:rsidRDefault="006E2758" w:rsidP="0034521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rFonts w:ascii="Wingdings" w:eastAsia="Wingdings" w:hAnsi="Wingdings" w:cs="Wingdings"/>
                <w:sz w:val="24"/>
                <w:szCs w:val="24"/>
              </w:rPr>
              <w:t></w:t>
            </w:r>
          </w:p>
        </w:tc>
        <w:tc>
          <w:tcPr>
            <w:tcW w:w="1710" w:type="dxa"/>
            <w:shd w:val="clear" w:color="auto" w:fill="auto"/>
            <w:vAlign w:val="center"/>
          </w:tcPr>
          <w:p w14:paraId="63880DE8" w14:textId="47972081" w:rsidR="006E2758" w:rsidRPr="00F80769" w:rsidRDefault="00191352"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Pr>
                <w:sz w:val="24"/>
                <w:szCs w:val="24"/>
              </w:rPr>
              <w:t>Applicant provided</w:t>
            </w:r>
          </w:p>
        </w:tc>
        <w:tc>
          <w:tcPr>
            <w:tcW w:w="6459" w:type="dxa"/>
            <w:tcBorders>
              <w:right w:val="single" w:sz="4" w:space="0" w:color="auto"/>
            </w:tcBorders>
            <w:shd w:val="clear" w:color="auto" w:fill="auto"/>
            <w:vAlign w:val="center"/>
          </w:tcPr>
          <w:p w14:paraId="758A62BB" w14:textId="754E0DC0" w:rsidR="006E2758" w:rsidRPr="00F80769" w:rsidRDefault="00B20723"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sidRPr="00B20723">
              <w:rPr>
                <w:sz w:val="24"/>
                <w:szCs w:val="24"/>
              </w:rPr>
              <w:t xml:space="preserve">“Entity Overview” page from the applicant’s </w:t>
            </w:r>
            <w:hyperlink r:id="rId67" w:tgtFrame="_blank" w:history="1">
              <w:r w:rsidRPr="00B20723">
                <w:rPr>
                  <w:rStyle w:val="Hyperlink"/>
                  <w:sz w:val="24"/>
                  <w:szCs w:val="24"/>
                </w:rPr>
                <w:t>SAM</w:t>
              </w:r>
            </w:hyperlink>
            <w:r w:rsidRPr="00B20723">
              <w:rPr>
                <w:sz w:val="24"/>
                <w:szCs w:val="24"/>
              </w:rPr>
              <w:t xml:space="preserve"> profile.</w:t>
            </w:r>
          </w:p>
        </w:tc>
      </w:tr>
      <w:tr w:rsidR="006E2758" w:rsidRPr="00F80769" w14:paraId="5ED643D3" w14:textId="77777777" w:rsidTr="005531EA">
        <w:trPr>
          <w:cantSplit/>
          <w:tblHeader/>
          <w:jc w:val="center"/>
        </w:trPr>
        <w:tc>
          <w:tcPr>
            <w:tcW w:w="1615" w:type="dxa"/>
            <w:shd w:val="clear" w:color="auto" w:fill="auto"/>
            <w:vAlign w:val="center"/>
          </w:tcPr>
          <w:p w14:paraId="77B59681" w14:textId="323F87CF" w:rsidR="006E2758" w:rsidRPr="0034521D" w:rsidRDefault="00442DC8" w:rsidP="00442DC8">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rFonts w:ascii="Wingdings" w:eastAsia="Wingdings" w:hAnsi="Wingdings" w:cs="Wingdings"/>
                <w:sz w:val="24"/>
                <w:szCs w:val="24"/>
              </w:rPr>
              <w:t></w:t>
            </w:r>
          </w:p>
        </w:tc>
        <w:tc>
          <w:tcPr>
            <w:tcW w:w="1710" w:type="dxa"/>
            <w:shd w:val="clear" w:color="auto" w:fill="auto"/>
            <w:vAlign w:val="center"/>
          </w:tcPr>
          <w:p w14:paraId="0C5BB818" w14:textId="5B45BA1E" w:rsidR="006E2758" w:rsidRPr="00F80769" w:rsidRDefault="005E1CC2"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Pr>
                <w:sz w:val="24"/>
                <w:szCs w:val="24"/>
              </w:rPr>
              <w:t>NGO</w:t>
            </w:r>
          </w:p>
        </w:tc>
        <w:tc>
          <w:tcPr>
            <w:tcW w:w="6459" w:type="dxa"/>
            <w:tcBorders>
              <w:right w:val="single" w:sz="4" w:space="0" w:color="auto"/>
            </w:tcBorders>
            <w:shd w:val="clear" w:color="auto" w:fill="auto"/>
            <w:vAlign w:val="center"/>
          </w:tcPr>
          <w:p w14:paraId="35B2337B" w14:textId="5F7E87D7" w:rsidR="006E2758" w:rsidRPr="00F80769" w:rsidRDefault="006E2758"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sidRPr="00F80769">
              <w:rPr>
                <w:sz w:val="24"/>
                <w:szCs w:val="24"/>
              </w:rPr>
              <w:t xml:space="preserve">Documentation of </w:t>
            </w:r>
            <w:r w:rsidR="00B20723" w:rsidRPr="00F80769">
              <w:rPr>
                <w:sz w:val="24"/>
                <w:szCs w:val="24"/>
              </w:rPr>
              <w:t>Eligibility</w:t>
            </w:r>
            <w:r w:rsidR="00D723A2">
              <w:rPr>
                <w:sz w:val="24"/>
                <w:szCs w:val="24"/>
              </w:rPr>
              <w:t xml:space="preserve"> </w:t>
            </w:r>
            <w:r w:rsidRPr="00F80769">
              <w:rPr>
                <w:sz w:val="24"/>
                <w:szCs w:val="24"/>
              </w:rPr>
              <w:t>(</w:t>
            </w:r>
            <w:hyperlink w:anchor="_Appendix_1:_Documentation" w:history="1">
              <w:r w:rsidRPr="00191352">
                <w:rPr>
                  <w:rStyle w:val="Hyperlink"/>
                  <w:sz w:val="24"/>
                  <w:szCs w:val="24"/>
                  <w:lang w:eastAsia="en-US"/>
                </w:rPr>
                <w:t xml:space="preserve">Appendix </w:t>
              </w:r>
              <w:r w:rsidR="00B20723" w:rsidRPr="00191352">
                <w:rPr>
                  <w:rStyle w:val="Hyperlink"/>
                  <w:sz w:val="24"/>
                  <w:szCs w:val="24"/>
                </w:rPr>
                <w:t>1</w:t>
              </w:r>
            </w:hyperlink>
            <w:r w:rsidRPr="00F80769">
              <w:rPr>
                <w:sz w:val="24"/>
                <w:szCs w:val="24"/>
              </w:rPr>
              <w:t>)</w:t>
            </w:r>
            <w:r w:rsidR="00B00DA1">
              <w:rPr>
                <w:sz w:val="24"/>
                <w:szCs w:val="24"/>
              </w:rPr>
              <w:t>.</w:t>
            </w:r>
          </w:p>
        </w:tc>
      </w:tr>
      <w:tr w:rsidR="006E2758" w:rsidRPr="00F80769" w14:paraId="26365FD3" w14:textId="77777777" w:rsidTr="0012498D">
        <w:trPr>
          <w:cantSplit/>
          <w:tblHeader/>
          <w:jc w:val="center"/>
        </w:trPr>
        <w:tc>
          <w:tcPr>
            <w:tcW w:w="1615" w:type="dxa"/>
            <w:shd w:val="clear" w:color="auto" w:fill="auto"/>
            <w:vAlign w:val="center"/>
          </w:tcPr>
          <w:p w14:paraId="5CF4E9F1" w14:textId="77777777" w:rsidR="006E2758" w:rsidRPr="00F80769" w:rsidRDefault="006E2758" w:rsidP="0034521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rFonts w:ascii="Wingdings" w:eastAsia="Wingdings" w:hAnsi="Wingdings" w:cs="Wingdings"/>
                <w:sz w:val="24"/>
                <w:szCs w:val="24"/>
              </w:rPr>
              <w:t></w:t>
            </w:r>
          </w:p>
        </w:tc>
        <w:tc>
          <w:tcPr>
            <w:tcW w:w="1710" w:type="dxa"/>
            <w:shd w:val="clear" w:color="auto" w:fill="auto"/>
            <w:vAlign w:val="center"/>
          </w:tcPr>
          <w:p w14:paraId="3ABF98CB" w14:textId="77777777" w:rsidR="006E2758" w:rsidRPr="00F80769" w:rsidRDefault="006E2758"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sz w:val="24"/>
                <w:szCs w:val="24"/>
              </w:rPr>
              <w:t>NGO</w:t>
            </w:r>
          </w:p>
        </w:tc>
        <w:tc>
          <w:tcPr>
            <w:tcW w:w="6459" w:type="dxa"/>
            <w:shd w:val="clear" w:color="auto" w:fill="auto"/>
            <w:vAlign w:val="center"/>
          </w:tcPr>
          <w:p w14:paraId="63558035" w14:textId="739D23D9" w:rsidR="006E2758" w:rsidRPr="00F80769" w:rsidRDefault="00D723A2"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Pr>
                <w:sz w:val="24"/>
                <w:szCs w:val="24"/>
              </w:rPr>
              <w:t>Program Statement of Assurances</w:t>
            </w:r>
            <w:r w:rsidR="006E2758" w:rsidRPr="00F80769">
              <w:rPr>
                <w:sz w:val="24"/>
                <w:szCs w:val="24"/>
              </w:rPr>
              <w:t xml:space="preserve"> (</w:t>
            </w:r>
            <w:hyperlink w:anchor="_Appendix_2:_Program" w:history="1">
              <w:r w:rsidR="006E2758" w:rsidRPr="00191352">
                <w:rPr>
                  <w:rStyle w:val="Hyperlink"/>
                  <w:sz w:val="24"/>
                  <w:szCs w:val="24"/>
                  <w:lang w:eastAsia="en-US"/>
                </w:rPr>
                <w:t>Appendix 2</w:t>
              </w:r>
            </w:hyperlink>
            <w:r w:rsidR="006E2758" w:rsidRPr="00F80769">
              <w:rPr>
                <w:sz w:val="24"/>
                <w:szCs w:val="24"/>
              </w:rPr>
              <w:t>)</w:t>
            </w:r>
            <w:r w:rsidR="00B00DA1">
              <w:rPr>
                <w:sz w:val="24"/>
                <w:szCs w:val="24"/>
              </w:rPr>
              <w:t>.</w:t>
            </w:r>
          </w:p>
        </w:tc>
      </w:tr>
      <w:tr w:rsidR="006E2758" w:rsidRPr="00F80769" w14:paraId="75D96904" w14:textId="77777777" w:rsidTr="0012498D">
        <w:trPr>
          <w:cantSplit/>
          <w:tblHeader/>
          <w:jc w:val="center"/>
        </w:trPr>
        <w:tc>
          <w:tcPr>
            <w:tcW w:w="1615" w:type="dxa"/>
            <w:shd w:val="clear" w:color="auto" w:fill="auto"/>
            <w:vAlign w:val="center"/>
          </w:tcPr>
          <w:p w14:paraId="0F06D6A1" w14:textId="77777777" w:rsidR="006E2758" w:rsidRPr="00F80769" w:rsidRDefault="006E2758" w:rsidP="0034521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rFonts w:ascii="Wingdings" w:eastAsia="Wingdings" w:hAnsi="Wingdings" w:cs="Wingdings"/>
                <w:sz w:val="24"/>
                <w:szCs w:val="24"/>
              </w:rPr>
              <w:t></w:t>
            </w:r>
          </w:p>
        </w:tc>
        <w:tc>
          <w:tcPr>
            <w:tcW w:w="1710" w:type="dxa"/>
            <w:shd w:val="clear" w:color="auto" w:fill="auto"/>
            <w:vAlign w:val="center"/>
          </w:tcPr>
          <w:p w14:paraId="1464A214" w14:textId="77777777" w:rsidR="006E2758" w:rsidRPr="00F80769" w:rsidRDefault="006E2758"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sz w:val="24"/>
                <w:szCs w:val="24"/>
              </w:rPr>
              <w:t>NGO</w:t>
            </w:r>
          </w:p>
        </w:tc>
        <w:tc>
          <w:tcPr>
            <w:tcW w:w="6459" w:type="dxa"/>
            <w:shd w:val="clear" w:color="auto" w:fill="auto"/>
            <w:vAlign w:val="center"/>
          </w:tcPr>
          <w:p w14:paraId="73AA8698" w14:textId="7925BBE4" w:rsidR="006E2758" w:rsidRPr="00F80769" w:rsidRDefault="00D723A2"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Pr>
                <w:sz w:val="24"/>
                <w:szCs w:val="24"/>
              </w:rPr>
              <w:t>Documentation</w:t>
            </w:r>
            <w:r w:rsidR="006E2758" w:rsidRPr="00F80769">
              <w:rPr>
                <w:sz w:val="24"/>
                <w:szCs w:val="24"/>
              </w:rPr>
              <w:t xml:space="preserve"> of </w:t>
            </w:r>
            <w:r>
              <w:rPr>
                <w:sz w:val="24"/>
                <w:szCs w:val="24"/>
              </w:rPr>
              <w:t>Required</w:t>
            </w:r>
            <w:r w:rsidR="006E2758" w:rsidRPr="00F80769">
              <w:rPr>
                <w:sz w:val="24"/>
                <w:szCs w:val="24"/>
              </w:rPr>
              <w:t xml:space="preserve"> Collaboration </w:t>
            </w:r>
            <w:r w:rsidR="0092454E">
              <w:rPr>
                <w:sz w:val="24"/>
                <w:szCs w:val="24"/>
              </w:rPr>
              <w:t>- Part 1</w:t>
            </w:r>
            <w:r w:rsidR="006E2758" w:rsidRPr="00F80769">
              <w:rPr>
                <w:sz w:val="24"/>
                <w:szCs w:val="24"/>
              </w:rPr>
              <w:t xml:space="preserve"> (</w:t>
            </w:r>
            <w:hyperlink w:anchor="_Appendix_3:_Documentation" w:history="1">
              <w:r w:rsidR="006E2758" w:rsidRPr="00191352">
                <w:rPr>
                  <w:rStyle w:val="Hyperlink"/>
                  <w:sz w:val="24"/>
                  <w:szCs w:val="24"/>
                  <w:lang w:eastAsia="en-US"/>
                </w:rPr>
                <w:t>Appendix 3</w:t>
              </w:r>
            </w:hyperlink>
            <w:r w:rsidR="006E2758" w:rsidRPr="00F80769">
              <w:rPr>
                <w:sz w:val="24"/>
                <w:szCs w:val="24"/>
              </w:rPr>
              <w:t>)</w:t>
            </w:r>
            <w:r w:rsidR="00B00DA1">
              <w:rPr>
                <w:sz w:val="24"/>
                <w:szCs w:val="24"/>
              </w:rPr>
              <w:t>.</w:t>
            </w:r>
          </w:p>
        </w:tc>
      </w:tr>
      <w:tr w:rsidR="006E2758" w:rsidRPr="00F80769" w14:paraId="44441EDE" w14:textId="77777777" w:rsidTr="0012498D">
        <w:trPr>
          <w:cantSplit/>
          <w:tblHeader/>
          <w:jc w:val="center"/>
        </w:trPr>
        <w:tc>
          <w:tcPr>
            <w:tcW w:w="1615" w:type="dxa"/>
            <w:shd w:val="clear" w:color="auto" w:fill="auto"/>
            <w:vAlign w:val="center"/>
          </w:tcPr>
          <w:p w14:paraId="309EBAC3" w14:textId="77777777" w:rsidR="006E2758" w:rsidRPr="00F80769" w:rsidRDefault="006E2758" w:rsidP="0034521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rFonts w:ascii="Wingdings" w:eastAsia="Wingdings" w:hAnsi="Wingdings" w:cs="Wingdings"/>
                <w:sz w:val="24"/>
                <w:szCs w:val="24"/>
              </w:rPr>
              <w:t></w:t>
            </w:r>
          </w:p>
        </w:tc>
        <w:tc>
          <w:tcPr>
            <w:tcW w:w="1710" w:type="dxa"/>
            <w:shd w:val="clear" w:color="auto" w:fill="auto"/>
            <w:vAlign w:val="center"/>
          </w:tcPr>
          <w:p w14:paraId="546F8B81" w14:textId="77777777" w:rsidR="006E2758" w:rsidRPr="00F80769" w:rsidRDefault="006E2758"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sz w:val="24"/>
                <w:szCs w:val="24"/>
              </w:rPr>
              <w:t>NGO</w:t>
            </w:r>
          </w:p>
        </w:tc>
        <w:tc>
          <w:tcPr>
            <w:tcW w:w="6459" w:type="dxa"/>
            <w:shd w:val="clear" w:color="auto" w:fill="auto"/>
            <w:vAlign w:val="center"/>
          </w:tcPr>
          <w:p w14:paraId="5647A456" w14:textId="13AA23CF" w:rsidR="006E2758" w:rsidRPr="00F80769" w:rsidRDefault="00D723A2"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Pr>
                <w:sz w:val="24"/>
                <w:szCs w:val="24"/>
              </w:rPr>
              <w:t>Documentation of Required Collaboration</w:t>
            </w:r>
            <w:r w:rsidR="006E2758" w:rsidRPr="00F80769">
              <w:rPr>
                <w:sz w:val="24"/>
                <w:szCs w:val="24"/>
              </w:rPr>
              <w:t xml:space="preserve"> </w:t>
            </w:r>
            <w:r w:rsidR="0092454E">
              <w:rPr>
                <w:sz w:val="24"/>
                <w:szCs w:val="24"/>
              </w:rPr>
              <w:t>- Part 2</w:t>
            </w:r>
            <w:r w:rsidR="006E2758" w:rsidRPr="00F80769">
              <w:rPr>
                <w:sz w:val="24"/>
                <w:szCs w:val="24"/>
              </w:rPr>
              <w:t xml:space="preserve"> (</w:t>
            </w:r>
            <w:hyperlink w:anchor="_Appendix_4:_Documentation" w:history="1">
              <w:r w:rsidR="006E2758" w:rsidRPr="00191352">
                <w:rPr>
                  <w:rStyle w:val="Hyperlink"/>
                  <w:sz w:val="24"/>
                  <w:szCs w:val="24"/>
                  <w:lang w:eastAsia="en-US"/>
                </w:rPr>
                <w:t>Appendix 4</w:t>
              </w:r>
            </w:hyperlink>
            <w:r w:rsidR="006E2758" w:rsidRPr="00F80769">
              <w:rPr>
                <w:sz w:val="24"/>
                <w:szCs w:val="24"/>
              </w:rPr>
              <w:t>)</w:t>
            </w:r>
            <w:r w:rsidR="00B00DA1">
              <w:rPr>
                <w:sz w:val="24"/>
                <w:szCs w:val="24"/>
              </w:rPr>
              <w:t>.</w:t>
            </w:r>
          </w:p>
        </w:tc>
      </w:tr>
      <w:tr w:rsidR="006E2758" w:rsidRPr="00F80769" w14:paraId="60F34CDC" w14:textId="77777777" w:rsidTr="0012498D">
        <w:trPr>
          <w:cantSplit/>
          <w:tblHeader/>
          <w:jc w:val="center"/>
        </w:trPr>
        <w:tc>
          <w:tcPr>
            <w:tcW w:w="1615" w:type="dxa"/>
            <w:shd w:val="clear" w:color="auto" w:fill="auto"/>
            <w:vAlign w:val="center"/>
          </w:tcPr>
          <w:p w14:paraId="75E6ADF9" w14:textId="77777777" w:rsidR="006E2758" w:rsidRPr="00F80769" w:rsidRDefault="006E2758" w:rsidP="0034521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sidRPr="00F80769">
              <w:rPr>
                <w:rFonts w:ascii="Wingdings" w:eastAsia="Wingdings" w:hAnsi="Wingdings" w:cs="Wingdings"/>
                <w:sz w:val="24"/>
                <w:szCs w:val="24"/>
              </w:rPr>
              <w:t></w:t>
            </w:r>
          </w:p>
        </w:tc>
        <w:tc>
          <w:tcPr>
            <w:tcW w:w="1710" w:type="dxa"/>
            <w:shd w:val="clear" w:color="auto" w:fill="auto"/>
            <w:vAlign w:val="center"/>
          </w:tcPr>
          <w:p w14:paraId="2DAD0E03" w14:textId="753BD334" w:rsidR="006E2758" w:rsidRPr="00F80769" w:rsidRDefault="00191352"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Pr>
                <w:sz w:val="24"/>
                <w:szCs w:val="24"/>
              </w:rPr>
              <w:t>Applicant provided</w:t>
            </w:r>
          </w:p>
        </w:tc>
        <w:tc>
          <w:tcPr>
            <w:tcW w:w="6459" w:type="dxa"/>
            <w:shd w:val="clear" w:color="auto" w:fill="auto"/>
            <w:vAlign w:val="center"/>
          </w:tcPr>
          <w:p w14:paraId="62FF59F0" w14:textId="013B2F63" w:rsidR="006E2758" w:rsidRPr="00F80769" w:rsidRDefault="000741FD"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sidRPr="000741FD">
              <w:rPr>
                <w:sz w:val="24"/>
                <w:szCs w:val="24"/>
              </w:rPr>
              <w:t xml:space="preserve">For existing IHE staff </w:t>
            </w:r>
            <w:r w:rsidR="00D54620" w:rsidRPr="00720C29">
              <w:rPr>
                <w:rStyle w:val="normaltextrun"/>
                <w:rFonts w:cs="Calibri"/>
                <w:sz w:val="24"/>
                <w:szCs w:val="24"/>
                <w:shd w:val="clear" w:color="auto" w:fill="FFFFFF"/>
              </w:rPr>
              <w:t>–</w:t>
            </w:r>
            <w:r w:rsidRPr="000741FD">
              <w:rPr>
                <w:sz w:val="24"/>
                <w:szCs w:val="24"/>
              </w:rPr>
              <w:t xml:space="preserve"> a two-page resume for each member of the grant project team.</w:t>
            </w:r>
          </w:p>
        </w:tc>
      </w:tr>
      <w:tr w:rsidR="000741FD" w:rsidRPr="00F80769" w14:paraId="0FE046F5" w14:textId="77777777" w:rsidTr="0012498D">
        <w:trPr>
          <w:cantSplit/>
          <w:tblHeader/>
          <w:jc w:val="center"/>
        </w:trPr>
        <w:tc>
          <w:tcPr>
            <w:tcW w:w="1615" w:type="dxa"/>
            <w:shd w:val="clear" w:color="auto" w:fill="auto"/>
            <w:vAlign w:val="center"/>
          </w:tcPr>
          <w:p w14:paraId="52505C91" w14:textId="0292B4A8" w:rsidR="000741FD" w:rsidRPr="004877CF" w:rsidRDefault="004877CF" w:rsidP="0034521D">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rFonts w:ascii="Wingdings" w:eastAsia="Wingdings" w:hAnsi="Wingdings" w:cs="Wingdings"/>
                <w:sz w:val="24"/>
                <w:szCs w:val="24"/>
              </w:rPr>
            </w:pPr>
            <w:r w:rsidRPr="00F80769">
              <w:rPr>
                <w:rFonts w:ascii="Wingdings" w:eastAsia="Wingdings" w:hAnsi="Wingdings" w:cs="Wingdings"/>
                <w:sz w:val="24"/>
                <w:szCs w:val="24"/>
              </w:rPr>
              <w:t></w:t>
            </w:r>
          </w:p>
        </w:tc>
        <w:tc>
          <w:tcPr>
            <w:tcW w:w="1710" w:type="dxa"/>
            <w:shd w:val="clear" w:color="auto" w:fill="auto"/>
            <w:vAlign w:val="center"/>
          </w:tcPr>
          <w:p w14:paraId="6FFBFDE4" w14:textId="76F53766" w:rsidR="000741FD" w:rsidRPr="00F80769" w:rsidRDefault="00191352" w:rsidP="00720C29">
            <w:pPr>
              <w:tabs>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jc w:val="center"/>
              <w:rPr>
                <w:sz w:val="24"/>
                <w:szCs w:val="24"/>
              </w:rPr>
            </w:pPr>
            <w:r>
              <w:rPr>
                <w:sz w:val="24"/>
                <w:szCs w:val="24"/>
              </w:rPr>
              <w:t>Applicant provided</w:t>
            </w:r>
          </w:p>
        </w:tc>
        <w:tc>
          <w:tcPr>
            <w:tcW w:w="6459" w:type="dxa"/>
            <w:shd w:val="clear" w:color="auto" w:fill="auto"/>
            <w:vAlign w:val="center"/>
          </w:tcPr>
          <w:p w14:paraId="3147FE27" w14:textId="6FD5AAD0" w:rsidR="000741FD" w:rsidRPr="000741FD" w:rsidRDefault="007A5F17" w:rsidP="0034521D">
            <w:pPr>
              <w:tabs>
                <w:tab w:val="left" w:pos="-720"/>
                <w:tab w:val="left" w:pos="1"/>
                <w:tab w:val="left" w:pos="720"/>
                <w:tab w:val="left" w:pos="781"/>
                <w:tab w:val="left" w:pos="2160"/>
                <w:tab w:val="left" w:pos="2880"/>
                <w:tab w:val="left" w:pos="3600"/>
                <w:tab w:val="left" w:pos="4320"/>
                <w:tab w:val="left" w:pos="5040"/>
                <w:tab w:val="left" w:pos="5760"/>
                <w:tab w:val="left" w:pos="6480"/>
                <w:tab w:val="left" w:pos="7200"/>
                <w:tab w:val="left" w:pos="7920"/>
                <w:tab w:val="left" w:pos="8640"/>
              </w:tabs>
              <w:ind w:left="0"/>
              <w:rPr>
                <w:sz w:val="24"/>
                <w:szCs w:val="24"/>
              </w:rPr>
            </w:pPr>
            <w:r w:rsidRPr="00720C29">
              <w:rPr>
                <w:rStyle w:val="normaltextrun"/>
                <w:rFonts w:cs="Calibri"/>
                <w:sz w:val="24"/>
                <w:szCs w:val="24"/>
                <w:shd w:val="clear" w:color="auto" w:fill="FFFFFF"/>
              </w:rPr>
              <w:t>For new grant-related positions at the IHE –</w:t>
            </w:r>
            <w:r w:rsidR="0044412F">
              <w:rPr>
                <w:rStyle w:val="normaltextrun"/>
                <w:rFonts w:cs="Calibri"/>
                <w:sz w:val="24"/>
                <w:szCs w:val="24"/>
                <w:shd w:val="clear" w:color="auto" w:fill="FFFFFF"/>
              </w:rPr>
              <w:t xml:space="preserve"> </w:t>
            </w:r>
            <w:r w:rsidR="00471C0A">
              <w:rPr>
                <w:rStyle w:val="normaltextrun"/>
                <w:rFonts w:cs="Calibri"/>
                <w:sz w:val="24"/>
                <w:szCs w:val="24"/>
                <w:shd w:val="clear" w:color="auto" w:fill="FFFFFF"/>
              </w:rPr>
              <w:t>a</w:t>
            </w:r>
            <w:r w:rsidRPr="00720C29">
              <w:rPr>
                <w:rStyle w:val="normaltextrun"/>
                <w:rFonts w:cs="Calibri"/>
                <w:sz w:val="24"/>
                <w:szCs w:val="24"/>
                <w:shd w:val="clear" w:color="auto" w:fill="FFFFFF"/>
              </w:rPr>
              <w:t xml:space="preserve"> brief job description and rationale for each position proposed to assist in the management and implementation of the grant program (only </w:t>
            </w:r>
            <w:r w:rsidR="00154813">
              <w:rPr>
                <w:rStyle w:val="normaltextrun"/>
                <w:rFonts w:cs="Calibri"/>
                <w:sz w:val="24"/>
                <w:szCs w:val="24"/>
                <w:shd w:val="clear" w:color="auto" w:fill="FFFFFF"/>
              </w:rPr>
              <w:t xml:space="preserve">required </w:t>
            </w:r>
            <w:r w:rsidRPr="00720C29">
              <w:rPr>
                <w:rStyle w:val="normaltextrun"/>
                <w:rFonts w:cs="Calibri"/>
                <w:sz w:val="24"/>
                <w:szCs w:val="24"/>
                <w:shd w:val="clear" w:color="auto" w:fill="FFFFFF"/>
              </w:rPr>
              <w:t>if applicable).</w:t>
            </w:r>
          </w:p>
        </w:tc>
      </w:tr>
    </w:tbl>
    <w:p w14:paraId="0428992F" w14:textId="77777777" w:rsidR="004877CF" w:rsidRDefault="004877CF" w:rsidP="0087452D">
      <w:pPr>
        <w:pStyle w:val="Heading2"/>
        <w:numPr>
          <w:ilvl w:val="0"/>
          <w:numId w:val="0"/>
        </w:numPr>
        <w:jc w:val="center"/>
        <w:rPr>
          <w:i/>
          <w:iCs/>
          <w:szCs w:val="24"/>
        </w:rPr>
      </w:pPr>
      <w:r>
        <w:rPr>
          <w:i/>
          <w:iCs/>
          <w:szCs w:val="24"/>
        </w:rPr>
        <w:br w:type="page"/>
      </w:r>
    </w:p>
    <w:p w14:paraId="41078999" w14:textId="50E1FB43" w:rsidR="0087452D" w:rsidRPr="00AC5ACC" w:rsidRDefault="0087452D" w:rsidP="0087452D">
      <w:pPr>
        <w:pStyle w:val="Heading2"/>
        <w:numPr>
          <w:ilvl w:val="0"/>
          <w:numId w:val="0"/>
        </w:numPr>
        <w:jc w:val="center"/>
        <w:rPr>
          <w:i/>
          <w:iCs/>
          <w:szCs w:val="24"/>
        </w:rPr>
      </w:pPr>
      <w:bookmarkStart w:id="78" w:name="_Toc153877891"/>
      <w:r w:rsidRPr="0013682E">
        <w:rPr>
          <w:i/>
          <w:iCs/>
          <w:szCs w:val="24"/>
        </w:rPr>
        <w:lastRenderedPageBreak/>
        <w:t xml:space="preserve">Appendix </w:t>
      </w:r>
      <w:r w:rsidR="00C22F74">
        <w:rPr>
          <w:i/>
          <w:iCs/>
          <w:szCs w:val="24"/>
        </w:rPr>
        <w:t>6</w:t>
      </w:r>
      <w:r w:rsidRPr="0013682E">
        <w:rPr>
          <w:i/>
          <w:iCs/>
          <w:szCs w:val="24"/>
        </w:rPr>
        <w:t>:</w:t>
      </w:r>
      <w:r w:rsidRPr="0013682E">
        <w:rPr>
          <w:i/>
          <w:iCs/>
          <w:szCs w:val="24"/>
        </w:rPr>
        <w:br/>
      </w:r>
      <w:r w:rsidR="005270E5">
        <w:rPr>
          <w:i/>
          <w:iCs/>
          <w:szCs w:val="24"/>
        </w:rPr>
        <w:t>Project Reporting R</w:t>
      </w:r>
      <w:r w:rsidR="000B4F66">
        <w:rPr>
          <w:i/>
          <w:iCs/>
          <w:szCs w:val="24"/>
        </w:rPr>
        <w:t>equirements</w:t>
      </w:r>
      <w:bookmarkEnd w:id="78"/>
    </w:p>
    <w:p w14:paraId="2FC3D17F" w14:textId="7992CD3F" w:rsidR="00FD5419" w:rsidRDefault="00FD5419" w:rsidP="00B379CF">
      <w:pPr>
        <w:pStyle w:val="paragraph"/>
        <w:spacing w:before="0" w:beforeAutospacing="0" w:after="12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Over the project period, the Program Office will require ongoing reporting and data submission to monitor the </w:t>
      </w:r>
      <w:r w:rsidR="008F4AE5">
        <w:rPr>
          <w:rStyle w:val="normaltextrun"/>
          <w:rFonts w:ascii="Calibri" w:hAnsi="Calibri" w:cs="Calibri"/>
          <w:color w:val="000000"/>
          <w:sz w:val="22"/>
          <w:szCs w:val="22"/>
        </w:rPr>
        <w:t>CCLC</w:t>
      </w:r>
      <w:r>
        <w:rPr>
          <w:rStyle w:val="normaltextrun"/>
          <w:rFonts w:ascii="Calibri" w:hAnsi="Calibri" w:cs="Calibri"/>
          <w:color w:val="000000"/>
          <w:sz w:val="22"/>
          <w:szCs w:val="22"/>
        </w:rPr>
        <w:t>’s progress in meeting the goals of the grant program. The data submission requirements will minimally include the following:</w:t>
      </w:r>
      <w:r>
        <w:rPr>
          <w:rStyle w:val="eop"/>
          <w:rFonts w:cs="Calibri"/>
          <w:sz w:val="22"/>
          <w:szCs w:val="22"/>
        </w:rPr>
        <w:t> </w:t>
      </w:r>
    </w:p>
    <w:p w14:paraId="0648B61A" w14:textId="77777777" w:rsidR="00FD5419" w:rsidRDefault="00FD5419" w:rsidP="00B379CF">
      <w:pPr>
        <w:pStyle w:val="paragraph"/>
        <w:numPr>
          <w:ilvl w:val="0"/>
          <w:numId w:val="148"/>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The number and type (in-person or virtual, topics covered, etc.) of professional development events offered to LEAs.</w:t>
      </w:r>
      <w:r>
        <w:rPr>
          <w:rStyle w:val="eop"/>
          <w:rFonts w:cs="Calibri"/>
          <w:sz w:val="22"/>
          <w:szCs w:val="22"/>
        </w:rPr>
        <w:t> </w:t>
      </w:r>
    </w:p>
    <w:p w14:paraId="2E7EC96E" w14:textId="77777777" w:rsidR="00FD5419" w:rsidRDefault="00FD5419" w:rsidP="00B379CF">
      <w:pPr>
        <w:pStyle w:val="paragraph"/>
        <w:numPr>
          <w:ilvl w:val="0"/>
          <w:numId w:val="149"/>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The number and demographic information (including gender and racial/ethnic group) of educators in attendance at professional development events. </w:t>
      </w:r>
      <w:r>
        <w:rPr>
          <w:rStyle w:val="eop"/>
          <w:rFonts w:cs="Calibri"/>
          <w:sz w:val="22"/>
          <w:szCs w:val="22"/>
        </w:rPr>
        <w:t> </w:t>
      </w:r>
    </w:p>
    <w:p w14:paraId="51024D76" w14:textId="77777777" w:rsidR="00FD5419" w:rsidRDefault="00FD5419" w:rsidP="00B379CF">
      <w:pPr>
        <w:pStyle w:val="paragraph"/>
        <w:numPr>
          <w:ilvl w:val="0"/>
          <w:numId w:val="149"/>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The content area(s) and grade band(s) taught by educators in attendance at professional development events.</w:t>
      </w:r>
      <w:r>
        <w:rPr>
          <w:rStyle w:val="eop"/>
          <w:rFonts w:cs="Calibri"/>
          <w:sz w:val="22"/>
          <w:szCs w:val="22"/>
        </w:rPr>
        <w:t> </w:t>
      </w:r>
    </w:p>
    <w:p w14:paraId="6062932A" w14:textId="77777777" w:rsidR="00FD5419" w:rsidRDefault="00FD5419" w:rsidP="00B379CF">
      <w:pPr>
        <w:pStyle w:val="paragraph"/>
        <w:numPr>
          <w:ilvl w:val="0"/>
          <w:numId w:val="149"/>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The number and names of LEAs and schools represented by the educators in attendance at professional development events.</w:t>
      </w:r>
      <w:r>
        <w:rPr>
          <w:rStyle w:val="eop"/>
          <w:rFonts w:cs="Calibri"/>
          <w:sz w:val="22"/>
          <w:szCs w:val="22"/>
        </w:rPr>
        <w:t> </w:t>
      </w:r>
    </w:p>
    <w:p w14:paraId="40B4904B" w14:textId="77777777" w:rsidR="00FD5419" w:rsidRDefault="00FD5419" w:rsidP="00B379CF">
      <w:pPr>
        <w:pStyle w:val="paragraph"/>
        <w:numPr>
          <w:ilvl w:val="0"/>
          <w:numId w:val="149"/>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An estimate of the number of students benefiting from the educators’ attendance at professional development events.</w:t>
      </w:r>
      <w:r>
        <w:rPr>
          <w:rStyle w:val="eop"/>
          <w:rFonts w:cs="Calibri"/>
          <w:sz w:val="22"/>
          <w:szCs w:val="22"/>
        </w:rPr>
        <w:t> </w:t>
      </w:r>
    </w:p>
    <w:p w14:paraId="6A106582" w14:textId="77777777" w:rsidR="00FD5419" w:rsidRDefault="00FD5419" w:rsidP="00B379CF">
      <w:pPr>
        <w:pStyle w:val="paragraph"/>
        <w:numPr>
          <w:ilvl w:val="0"/>
          <w:numId w:val="149"/>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The number and names of LEAs and schools assisted with instructional materials.</w:t>
      </w:r>
      <w:r>
        <w:rPr>
          <w:rStyle w:val="eop"/>
          <w:rFonts w:cs="Calibri"/>
          <w:sz w:val="22"/>
          <w:szCs w:val="22"/>
        </w:rPr>
        <w:t> </w:t>
      </w:r>
    </w:p>
    <w:p w14:paraId="12132B62" w14:textId="3458CB76" w:rsidR="00FD5419" w:rsidRDefault="00FD5419" w:rsidP="00B379CF">
      <w:pPr>
        <w:pStyle w:val="paragraph"/>
        <w:numPr>
          <w:ilvl w:val="0"/>
          <w:numId w:val="150"/>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The number, type, and a description of experiential learning opportunities provided and/or co-developed.</w:t>
      </w:r>
      <w:r>
        <w:rPr>
          <w:rStyle w:val="eop"/>
          <w:rFonts w:cs="Calibri"/>
          <w:sz w:val="22"/>
          <w:szCs w:val="22"/>
        </w:rPr>
        <w:t> </w:t>
      </w:r>
    </w:p>
    <w:p w14:paraId="04740B73" w14:textId="6EACA43A" w:rsidR="00FD5419" w:rsidRDefault="00FD5419" w:rsidP="00B379CF">
      <w:pPr>
        <w:pStyle w:val="paragraph"/>
        <w:numPr>
          <w:ilvl w:val="0"/>
          <w:numId w:val="150"/>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The number and demographic information (including gender, racial/ethnic group) of students in attendance </w:t>
      </w:r>
      <w:r w:rsidR="005F0AA9">
        <w:rPr>
          <w:rStyle w:val="normaltextrun"/>
          <w:rFonts w:ascii="Calibri" w:hAnsi="Calibri" w:cs="Calibri"/>
          <w:color w:val="000000"/>
          <w:sz w:val="22"/>
          <w:szCs w:val="22"/>
        </w:rPr>
        <w:t>at</w:t>
      </w:r>
      <w:r w:rsidR="000F0FB6">
        <w:rPr>
          <w:rStyle w:val="normaltextrun"/>
          <w:rFonts w:ascii="Calibri" w:hAnsi="Calibri" w:cs="Calibri"/>
          <w:color w:val="000000"/>
          <w:sz w:val="22"/>
          <w:szCs w:val="22"/>
        </w:rPr>
        <w:t xml:space="preserve"> </w:t>
      </w:r>
      <w:r w:rsidR="006F59B0">
        <w:rPr>
          <w:rStyle w:val="normaltextrun"/>
          <w:rFonts w:ascii="Calibri" w:hAnsi="Calibri" w:cs="Calibri"/>
          <w:color w:val="000000"/>
          <w:sz w:val="22"/>
          <w:szCs w:val="22"/>
        </w:rPr>
        <w:t xml:space="preserve">any </w:t>
      </w:r>
      <w:r>
        <w:rPr>
          <w:rStyle w:val="normaltextrun"/>
          <w:rFonts w:ascii="Calibri" w:hAnsi="Calibri" w:cs="Calibri"/>
          <w:color w:val="000000"/>
          <w:sz w:val="22"/>
          <w:szCs w:val="22"/>
        </w:rPr>
        <w:t>provided experiential learning opportunities.</w:t>
      </w:r>
      <w:r>
        <w:rPr>
          <w:rStyle w:val="eop"/>
          <w:rFonts w:cs="Calibri"/>
          <w:sz w:val="22"/>
          <w:szCs w:val="22"/>
        </w:rPr>
        <w:t> </w:t>
      </w:r>
    </w:p>
    <w:p w14:paraId="72E7DAC5" w14:textId="77777777" w:rsidR="00FD5419" w:rsidRDefault="00FD5419" w:rsidP="00B379CF">
      <w:pPr>
        <w:pStyle w:val="paragraph"/>
        <w:numPr>
          <w:ilvl w:val="0"/>
          <w:numId w:val="150"/>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The number and names of LEAs and schools provided technical assistance.</w:t>
      </w:r>
      <w:r>
        <w:rPr>
          <w:rStyle w:val="eop"/>
          <w:rFonts w:cs="Calibri"/>
          <w:sz w:val="22"/>
          <w:szCs w:val="22"/>
        </w:rPr>
        <w:t> </w:t>
      </w:r>
    </w:p>
    <w:p w14:paraId="43C0A6E9" w14:textId="04DBF16F" w:rsidR="00FD5419" w:rsidRDefault="00FD5419" w:rsidP="00B379CF">
      <w:pPr>
        <w:pStyle w:val="paragraph"/>
        <w:numPr>
          <w:ilvl w:val="0"/>
          <w:numId w:val="150"/>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The number and names of LEAs and schools assisted with </w:t>
      </w:r>
      <w:r w:rsidR="000F0FB6">
        <w:rPr>
          <w:rStyle w:val="normaltextrun"/>
          <w:rFonts w:ascii="Calibri" w:hAnsi="Calibri" w:cs="Calibri"/>
          <w:color w:val="000000"/>
          <w:sz w:val="22"/>
          <w:szCs w:val="22"/>
        </w:rPr>
        <w:t>self-</w:t>
      </w:r>
      <w:r>
        <w:rPr>
          <w:rStyle w:val="normaltextrun"/>
          <w:rFonts w:ascii="Calibri" w:hAnsi="Calibri" w:cs="Calibri"/>
          <w:color w:val="000000"/>
          <w:sz w:val="22"/>
          <w:szCs w:val="22"/>
        </w:rPr>
        <w:t xml:space="preserve">evaluation </w:t>
      </w:r>
      <w:r w:rsidR="000F0FB6">
        <w:rPr>
          <w:rStyle w:val="normaltextrun"/>
          <w:rFonts w:ascii="Calibri" w:hAnsi="Calibri" w:cs="Calibri"/>
          <w:color w:val="000000"/>
          <w:sz w:val="22"/>
          <w:szCs w:val="22"/>
        </w:rPr>
        <w:t>and goal setting</w:t>
      </w:r>
      <w:r>
        <w:rPr>
          <w:rStyle w:val="normaltextrun"/>
          <w:rFonts w:ascii="Calibri" w:hAnsi="Calibri" w:cs="Calibri"/>
          <w:color w:val="000000"/>
          <w:sz w:val="22"/>
          <w:szCs w:val="22"/>
        </w:rPr>
        <w:t>.</w:t>
      </w:r>
      <w:r>
        <w:rPr>
          <w:rStyle w:val="eop"/>
          <w:rFonts w:cs="Calibri"/>
          <w:sz w:val="22"/>
          <w:szCs w:val="22"/>
        </w:rPr>
        <w:t> </w:t>
      </w:r>
    </w:p>
    <w:p w14:paraId="50D00F7C" w14:textId="0EDDE2A7" w:rsidR="00FD5419" w:rsidRDefault="00FD5419" w:rsidP="00B379CF">
      <w:pPr>
        <w:pStyle w:val="paragraph"/>
        <w:numPr>
          <w:ilvl w:val="0"/>
          <w:numId w:val="150"/>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The number and names of LEAs partnering with the </w:t>
      </w:r>
      <w:r w:rsidR="00F473C1">
        <w:rPr>
          <w:rStyle w:val="normaltextrun"/>
          <w:rFonts w:ascii="Calibri" w:hAnsi="Calibri" w:cs="Calibri"/>
          <w:color w:val="000000"/>
          <w:sz w:val="22"/>
          <w:szCs w:val="22"/>
        </w:rPr>
        <w:t xml:space="preserve">CCLC </w:t>
      </w:r>
      <w:r>
        <w:rPr>
          <w:rStyle w:val="normaltextrun"/>
          <w:rFonts w:ascii="Calibri" w:hAnsi="Calibri" w:cs="Calibri"/>
          <w:color w:val="000000"/>
          <w:sz w:val="22"/>
          <w:szCs w:val="22"/>
        </w:rPr>
        <w:t>as a requirement of funding from the Program Office.</w:t>
      </w:r>
      <w:r>
        <w:rPr>
          <w:rStyle w:val="eop"/>
          <w:rFonts w:cs="Calibri"/>
          <w:sz w:val="22"/>
          <w:szCs w:val="22"/>
        </w:rPr>
        <w:t> </w:t>
      </w:r>
    </w:p>
    <w:p w14:paraId="58EEF5E4" w14:textId="4AF468D2" w:rsidR="00FD5419" w:rsidRDefault="00FD5419" w:rsidP="00B379CF">
      <w:pPr>
        <w:pStyle w:val="paragraph"/>
        <w:numPr>
          <w:ilvl w:val="0"/>
          <w:numId w:val="151"/>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Any information needed to ensure the LEAs partnering with the </w:t>
      </w:r>
      <w:r w:rsidR="00F473C1">
        <w:rPr>
          <w:rStyle w:val="normaltextrun"/>
          <w:rFonts w:ascii="Calibri" w:hAnsi="Calibri" w:cs="Calibri"/>
          <w:color w:val="000000"/>
          <w:sz w:val="22"/>
          <w:szCs w:val="22"/>
        </w:rPr>
        <w:t xml:space="preserve">CCLCs </w:t>
      </w:r>
      <w:r>
        <w:rPr>
          <w:rStyle w:val="normaltextrun"/>
          <w:rFonts w:ascii="Calibri" w:hAnsi="Calibri" w:cs="Calibri"/>
          <w:color w:val="000000"/>
          <w:sz w:val="22"/>
          <w:szCs w:val="22"/>
        </w:rPr>
        <w:t xml:space="preserve">as a requirement of funding from the Program Office </w:t>
      </w:r>
      <w:r w:rsidR="002337DD">
        <w:rPr>
          <w:rStyle w:val="normaltextrun"/>
          <w:rFonts w:ascii="Calibri" w:hAnsi="Calibri" w:cs="Calibri"/>
          <w:color w:val="000000"/>
          <w:sz w:val="22"/>
          <w:szCs w:val="22"/>
        </w:rPr>
        <w:t>meets</w:t>
      </w:r>
      <w:r>
        <w:rPr>
          <w:rStyle w:val="normaltextrun"/>
          <w:rFonts w:ascii="Calibri" w:hAnsi="Calibri" w:cs="Calibri"/>
          <w:color w:val="000000"/>
          <w:sz w:val="22"/>
          <w:szCs w:val="22"/>
        </w:rPr>
        <w:t xml:space="preserve"> the partnership requirement.</w:t>
      </w:r>
      <w:r>
        <w:rPr>
          <w:rStyle w:val="eop"/>
          <w:rFonts w:cs="Calibri"/>
          <w:sz w:val="22"/>
          <w:szCs w:val="22"/>
        </w:rPr>
        <w:t> </w:t>
      </w:r>
    </w:p>
    <w:p w14:paraId="625C109B" w14:textId="77777777" w:rsidR="00FD5419" w:rsidRDefault="00FD5419" w:rsidP="00B379CF">
      <w:pPr>
        <w:pStyle w:val="paragraph"/>
        <w:numPr>
          <w:ilvl w:val="0"/>
          <w:numId w:val="151"/>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The number and types of opportunities LEAs were provided to network, collaborate, and innovate with fellow educators at neighboring LEAs.</w:t>
      </w:r>
      <w:r>
        <w:rPr>
          <w:rStyle w:val="eop"/>
          <w:rFonts w:cs="Calibri"/>
          <w:sz w:val="22"/>
          <w:szCs w:val="22"/>
        </w:rPr>
        <w:t> </w:t>
      </w:r>
    </w:p>
    <w:p w14:paraId="00F5EFEA" w14:textId="5FD92978" w:rsidR="00FD5419" w:rsidRDefault="00FD5419" w:rsidP="00B379CF">
      <w:pPr>
        <w:pStyle w:val="paragraph"/>
        <w:numPr>
          <w:ilvl w:val="0"/>
          <w:numId w:val="151"/>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The date the </w:t>
      </w:r>
      <w:r w:rsidR="003A229B">
        <w:rPr>
          <w:rStyle w:val="normaltextrun"/>
          <w:rFonts w:ascii="Calibri" w:hAnsi="Calibri" w:cs="Calibri"/>
          <w:color w:val="000000"/>
          <w:sz w:val="22"/>
          <w:szCs w:val="22"/>
        </w:rPr>
        <w:t xml:space="preserve">CCLC’s </w:t>
      </w:r>
      <w:r>
        <w:rPr>
          <w:rStyle w:val="normaltextrun"/>
          <w:rFonts w:ascii="Calibri" w:hAnsi="Calibri" w:cs="Calibri"/>
          <w:color w:val="000000"/>
          <w:sz w:val="22"/>
          <w:szCs w:val="22"/>
        </w:rPr>
        <w:t>website was last updated and a description of the updates that were made.</w:t>
      </w:r>
      <w:r>
        <w:rPr>
          <w:rStyle w:val="eop"/>
          <w:rFonts w:cs="Calibri"/>
          <w:sz w:val="22"/>
          <w:szCs w:val="22"/>
        </w:rPr>
        <w:t> </w:t>
      </w:r>
    </w:p>
    <w:p w14:paraId="7601A32B" w14:textId="6A6CEE55" w:rsidR="00FD5419" w:rsidRDefault="00FD5419" w:rsidP="00B379CF">
      <w:pPr>
        <w:pStyle w:val="paragraph"/>
        <w:numPr>
          <w:ilvl w:val="0"/>
          <w:numId w:val="151"/>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The number and names of LEAs that participate in the </w:t>
      </w:r>
      <w:r w:rsidR="00B84B54">
        <w:rPr>
          <w:rStyle w:val="normaltextrun"/>
          <w:rFonts w:ascii="Calibri" w:hAnsi="Calibri" w:cs="Calibri"/>
          <w:color w:val="000000"/>
          <w:sz w:val="22"/>
          <w:szCs w:val="22"/>
        </w:rPr>
        <w:t>CCLC</w:t>
      </w:r>
      <w:r w:rsidR="00B07D88">
        <w:rPr>
          <w:rStyle w:val="normaltextrun"/>
          <w:rFonts w:ascii="Calibri" w:hAnsi="Calibri" w:cs="Calibri"/>
          <w:color w:val="000000"/>
          <w:sz w:val="22"/>
          <w:szCs w:val="22"/>
        </w:rPr>
        <w:t>-wide</w:t>
      </w:r>
      <w:r>
        <w:rPr>
          <w:rStyle w:val="normaltextrun"/>
          <w:rFonts w:ascii="Calibri" w:hAnsi="Calibri" w:cs="Calibri"/>
          <w:color w:val="000000"/>
          <w:sz w:val="22"/>
          <w:szCs w:val="22"/>
        </w:rPr>
        <w:t xml:space="preserve"> culminating event.</w:t>
      </w:r>
      <w:r>
        <w:rPr>
          <w:rStyle w:val="eop"/>
          <w:rFonts w:cs="Calibri"/>
          <w:sz w:val="22"/>
          <w:szCs w:val="22"/>
        </w:rPr>
        <w:t> </w:t>
      </w:r>
    </w:p>
    <w:p w14:paraId="37DDAD8C" w14:textId="535873CD" w:rsidR="00FD5419" w:rsidRDefault="00FD5419" w:rsidP="00B379CF">
      <w:pPr>
        <w:pStyle w:val="paragraph"/>
        <w:numPr>
          <w:ilvl w:val="0"/>
          <w:numId w:val="151"/>
        </w:numPr>
        <w:tabs>
          <w:tab w:val="clear" w:pos="720"/>
          <w:tab w:val="num" w:pos="0"/>
        </w:tabs>
        <w:spacing w:before="0" w:beforeAutospacing="0" w:after="0" w:afterAutospacing="0"/>
        <w:textAlignment w:val="baseline"/>
        <w:rPr>
          <w:rFonts w:ascii="Calibri" w:hAnsi="Calibri" w:cs="Calibri"/>
          <w:color w:val="000000"/>
          <w:sz w:val="22"/>
          <w:szCs w:val="22"/>
        </w:rPr>
      </w:pPr>
      <w:r>
        <w:rPr>
          <w:rStyle w:val="normaltextrun"/>
          <w:rFonts w:ascii="Calibri" w:hAnsi="Calibri" w:cs="Calibri"/>
          <w:color w:val="000000"/>
          <w:sz w:val="22"/>
          <w:szCs w:val="22"/>
        </w:rPr>
        <w:t xml:space="preserve">A summary of participant evaluations from all events, experiential learning opportunities, etc. hosted by the </w:t>
      </w:r>
      <w:r w:rsidR="00B84B54">
        <w:rPr>
          <w:rStyle w:val="normaltextrun"/>
          <w:rFonts w:ascii="Calibri" w:hAnsi="Calibri" w:cs="Calibri"/>
          <w:color w:val="000000"/>
          <w:sz w:val="22"/>
          <w:szCs w:val="22"/>
        </w:rPr>
        <w:t>CCLCs</w:t>
      </w:r>
      <w:r>
        <w:rPr>
          <w:rStyle w:val="normaltextrun"/>
          <w:rFonts w:ascii="Calibri" w:hAnsi="Calibri" w:cs="Calibri"/>
          <w:color w:val="000000"/>
          <w:sz w:val="22"/>
          <w:szCs w:val="22"/>
        </w:rPr>
        <w:t>.</w:t>
      </w:r>
      <w:r>
        <w:rPr>
          <w:rStyle w:val="eop"/>
          <w:rFonts w:cs="Calibri"/>
          <w:sz w:val="22"/>
          <w:szCs w:val="22"/>
        </w:rPr>
        <w:t> </w:t>
      </w:r>
    </w:p>
    <w:p w14:paraId="3D0E7407" w14:textId="77777777" w:rsidR="00FD5419" w:rsidRPr="00FD5419" w:rsidRDefault="00FD5419" w:rsidP="00FD5419"/>
    <w:p w14:paraId="56C3D7B6" w14:textId="77777777" w:rsidR="0087452D" w:rsidRPr="0003612C" w:rsidRDefault="0087452D" w:rsidP="0087452D">
      <w:pPr>
        <w:ind w:left="450"/>
      </w:pPr>
    </w:p>
    <w:p w14:paraId="33F0AF6B" w14:textId="77777777" w:rsidR="00D725CC" w:rsidRPr="0003612C" w:rsidRDefault="00D725CC" w:rsidP="0087452D">
      <w:pPr>
        <w:ind w:left="450"/>
      </w:pPr>
    </w:p>
    <w:sectPr w:rsidR="00D725CC" w:rsidRPr="0003612C" w:rsidSect="001E607D">
      <w:pgSz w:w="12240" w:h="15840" w:code="1"/>
      <w:pgMar w:top="1440" w:right="1080" w:bottom="720" w:left="108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B56FB" w14:textId="77777777" w:rsidR="001E607D" w:rsidRDefault="001E607D" w:rsidP="0094623B">
      <w:r>
        <w:separator/>
      </w:r>
    </w:p>
  </w:endnote>
  <w:endnote w:type="continuationSeparator" w:id="0">
    <w:p w14:paraId="2F30698A" w14:textId="77777777" w:rsidR="001E607D" w:rsidRDefault="001E607D" w:rsidP="0094623B">
      <w:r>
        <w:continuationSeparator/>
      </w:r>
    </w:p>
  </w:endnote>
  <w:endnote w:type="continuationNotice" w:id="1">
    <w:p w14:paraId="118742EB" w14:textId="77777777" w:rsidR="001E607D" w:rsidRDefault="001E607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F7CC5" w14:textId="5332F64F" w:rsidR="003179CC" w:rsidRPr="00CF4A3A" w:rsidRDefault="003179CC" w:rsidP="00C62F1C">
    <w:pPr>
      <w:pStyle w:val="Footer"/>
      <w:jc w:val="center"/>
      <w:rPr>
        <w:rFonts w:asciiTheme="minorHAnsi" w:hAnsiTheme="minorHAnsi" w:cstheme="minorHAnsi"/>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FE74" w14:textId="7FAE5137" w:rsidR="003179CC" w:rsidRPr="00F95709" w:rsidRDefault="003179CC" w:rsidP="00F95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2241" w14:textId="77777777" w:rsidR="003179CC" w:rsidRDefault="003179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rPr>
      <w:id w:val="-387106056"/>
      <w:docPartObj>
        <w:docPartGallery w:val="Page Numbers (Bottom of Page)"/>
        <w:docPartUnique/>
      </w:docPartObj>
    </w:sdtPr>
    <w:sdtEndPr>
      <w:rPr>
        <w:noProof/>
        <w:sz w:val="20"/>
        <w:szCs w:val="20"/>
      </w:rPr>
    </w:sdtEndPr>
    <w:sdtContent>
      <w:p w14:paraId="5E82CE8D" w14:textId="77777777" w:rsidR="003179CC" w:rsidRPr="0046481D" w:rsidRDefault="003179CC" w:rsidP="008B0E51">
        <w:pPr>
          <w:pStyle w:val="Footer"/>
          <w:tabs>
            <w:tab w:val="clear" w:pos="4680"/>
            <w:tab w:val="clear" w:pos="9360"/>
          </w:tabs>
          <w:spacing w:before="0" w:after="0"/>
          <w:jc w:val="center"/>
          <w:rPr>
            <w:rFonts w:cs="Calibri"/>
            <w:sz w:val="20"/>
            <w:szCs w:val="20"/>
          </w:rPr>
        </w:pPr>
        <w:r w:rsidRPr="0046481D">
          <w:rPr>
            <w:rFonts w:cs="Calibri"/>
            <w:noProof/>
            <w:sz w:val="20"/>
            <w:szCs w:val="20"/>
          </w:rPr>
          <w:t xml:space="preserve">Page </w:t>
        </w:r>
        <w:r w:rsidRPr="0046481D">
          <w:rPr>
            <w:rFonts w:cs="Calibri"/>
            <w:bCs/>
            <w:noProof/>
            <w:sz w:val="20"/>
            <w:szCs w:val="20"/>
          </w:rPr>
          <w:fldChar w:fldCharType="begin"/>
        </w:r>
        <w:r w:rsidRPr="0046481D">
          <w:rPr>
            <w:rFonts w:cs="Calibri"/>
            <w:bCs/>
            <w:noProof/>
            <w:sz w:val="20"/>
            <w:szCs w:val="20"/>
          </w:rPr>
          <w:instrText xml:space="preserve"> PAGE  \* Arabic  \* MERGEFORMAT </w:instrText>
        </w:r>
        <w:r w:rsidRPr="0046481D">
          <w:rPr>
            <w:rFonts w:cs="Calibri"/>
            <w:bCs/>
            <w:noProof/>
            <w:sz w:val="20"/>
            <w:szCs w:val="20"/>
          </w:rPr>
          <w:fldChar w:fldCharType="separate"/>
        </w:r>
        <w:r w:rsidRPr="0046481D">
          <w:rPr>
            <w:rFonts w:cs="Calibri"/>
            <w:bCs/>
            <w:noProof/>
            <w:sz w:val="20"/>
            <w:szCs w:val="20"/>
          </w:rPr>
          <w:t>1</w:t>
        </w:r>
        <w:r w:rsidRPr="0046481D">
          <w:rPr>
            <w:rFonts w:cs="Calibri"/>
            <w:bCs/>
            <w:noProof/>
            <w:sz w:val="20"/>
            <w:szCs w:val="20"/>
          </w:rPr>
          <w:fldChar w:fldCharType="end"/>
        </w:r>
        <w:r w:rsidRPr="0046481D">
          <w:rPr>
            <w:rFonts w:cs="Calibri"/>
            <w:noProof/>
            <w:sz w:val="20"/>
            <w:szCs w:val="20"/>
          </w:rPr>
          <w:t xml:space="preserve"> of </w:t>
        </w:r>
        <w:r w:rsidRPr="0046481D">
          <w:rPr>
            <w:rFonts w:cs="Calibri"/>
            <w:bCs/>
            <w:noProof/>
            <w:sz w:val="20"/>
            <w:szCs w:val="20"/>
          </w:rPr>
          <w:fldChar w:fldCharType="begin"/>
        </w:r>
        <w:r w:rsidRPr="0046481D">
          <w:rPr>
            <w:rFonts w:cs="Calibri"/>
            <w:bCs/>
            <w:noProof/>
            <w:sz w:val="20"/>
            <w:szCs w:val="20"/>
          </w:rPr>
          <w:instrText xml:space="preserve"> NUMPAGES  \* Arabic  \* MERGEFORMAT </w:instrText>
        </w:r>
        <w:r w:rsidRPr="0046481D">
          <w:rPr>
            <w:rFonts w:cs="Calibri"/>
            <w:bCs/>
            <w:noProof/>
            <w:sz w:val="20"/>
            <w:szCs w:val="20"/>
          </w:rPr>
          <w:fldChar w:fldCharType="separate"/>
        </w:r>
        <w:r w:rsidRPr="0046481D">
          <w:rPr>
            <w:rFonts w:cs="Calibri"/>
            <w:bCs/>
            <w:noProof/>
            <w:sz w:val="20"/>
            <w:szCs w:val="20"/>
          </w:rPr>
          <w:t>2</w:t>
        </w:r>
        <w:r w:rsidRPr="0046481D">
          <w:rPr>
            <w:rFonts w:cs="Calibri"/>
            <w:bCs/>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04F20" w14:textId="77777777" w:rsidR="001E607D" w:rsidRDefault="001E607D" w:rsidP="0094623B">
      <w:r>
        <w:separator/>
      </w:r>
    </w:p>
  </w:footnote>
  <w:footnote w:type="continuationSeparator" w:id="0">
    <w:p w14:paraId="7F0D0061" w14:textId="77777777" w:rsidR="001E607D" w:rsidRDefault="001E607D" w:rsidP="0094623B">
      <w:r>
        <w:continuationSeparator/>
      </w:r>
    </w:p>
  </w:footnote>
  <w:footnote w:type="continuationNotice" w:id="1">
    <w:p w14:paraId="6292DDDA" w14:textId="77777777" w:rsidR="001E607D" w:rsidRDefault="001E607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D562D" w14:textId="77777777" w:rsidR="003179CC" w:rsidRDefault="003179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D4839" w14:textId="77777777" w:rsidR="003179CC" w:rsidRPr="009F5EDC" w:rsidRDefault="003179CC" w:rsidP="009F5E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78730" w14:textId="77777777" w:rsidR="003179CC" w:rsidRDefault="00317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085"/>
    <w:multiLevelType w:val="multilevel"/>
    <w:tmpl w:val="F7924870"/>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02F4BAD"/>
    <w:multiLevelType w:val="multilevel"/>
    <w:tmpl w:val="FAB6D7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DF1748"/>
    <w:multiLevelType w:val="multilevel"/>
    <w:tmpl w:val="AF9212D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0E44D86"/>
    <w:multiLevelType w:val="multilevel"/>
    <w:tmpl w:val="A6F0F1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D50933"/>
    <w:multiLevelType w:val="multilevel"/>
    <w:tmpl w:val="15AE1EA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27570F8"/>
    <w:multiLevelType w:val="multilevel"/>
    <w:tmpl w:val="63C6170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028C6C07"/>
    <w:multiLevelType w:val="multilevel"/>
    <w:tmpl w:val="09C66C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2B17899"/>
    <w:multiLevelType w:val="multilevel"/>
    <w:tmpl w:val="8660B588"/>
    <w:lvl w:ilvl="0">
      <w:start w:val="10"/>
      <w:numFmt w:val="decimal"/>
      <w:lvlText w:val="%1."/>
      <w:lvlJc w:val="left"/>
      <w:pPr>
        <w:tabs>
          <w:tab w:val="num" w:pos="-3600"/>
        </w:tabs>
        <w:ind w:left="-3600" w:hanging="36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2160"/>
        </w:tabs>
        <w:ind w:left="-2160" w:hanging="360"/>
      </w:pPr>
      <w:rPr>
        <w:rFonts w:hint="default"/>
      </w:rPr>
    </w:lvl>
    <w:lvl w:ilvl="3">
      <w:start w:val="1"/>
      <w:numFmt w:val="lowerLetter"/>
      <w:lvlText w:val="%4."/>
      <w:lvlJc w:val="left"/>
      <w:pPr>
        <w:ind w:left="-1440" w:hanging="360"/>
      </w:pPr>
    </w:lvl>
    <w:lvl w:ilvl="4">
      <w:start w:val="1"/>
      <w:numFmt w:val="decimal"/>
      <w:lvlText w:val="%5."/>
      <w:lvlJc w:val="left"/>
      <w:pPr>
        <w:tabs>
          <w:tab w:val="num" w:pos="-720"/>
        </w:tabs>
        <w:ind w:left="-720" w:hanging="360"/>
      </w:pPr>
      <w:rPr>
        <w:rFonts w:hint="default"/>
      </w:rPr>
    </w:lvl>
    <w:lvl w:ilvl="5">
      <w:start w:val="1"/>
      <w:numFmt w:val="decimal"/>
      <w:lvlText w:val="%6."/>
      <w:lvlJc w:val="left"/>
      <w:pPr>
        <w:tabs>
          <w:tab w:val="num" w:pos="0"/>
        </w:tabs>
        <w:ind w:left="0" w:hanging="360"/>
      </w:pPr>
      <w:rPr>
        <w:rFonts w:hint="default"/>
      </w:rPr>
    </w:lvl>
    <w:lvl w:ilvl="6">
      <w:start w:val="1"/>
      <w:numFmt w:val="decimal"/>
      <w:lvlText w:val="%7."/>
      <w:lvlJc w:val="left"/>
      <w:pPr>
        <w:tabs>
          <w:tab w:val="num" w:pos="720"/>
        </w:tabs>
        <w:ind w:left="720" w:hanging="360"/>
      </w:pPr>
      <w:rPr>
        <w:rFonts w:hint="default"/>
      </w:rPr>
    </w:lvl>
    <w:lvl w:ilvl="7">
      <w:start w:val="11"/>
      <w:numFmt w:val="decimal"/>
      <w:lvlText w:val="%8."/>
      <w:lvlJc w:val="left"/>
      <w:pPr>
        <w:tabs>
          <w:tab w:val="num" w:pos="1440"/>
        </w:tabs>
        <w:ind w:left="1440" w:hanging="360"/>
      </w:pPr>
      <w:rPr>
        <w:rFonts w:hint="default"/>
      </w:rPr>
    </w:lvl>
    <w:lvl w:ilvl="8">
      <w:start w:val="1"/>
      <w:numFmt w:val="decimal"/>
      <w:lvlText w:val="%9."/>
      <w:lvlJc w:val="left"/>
      <w:pPr>
        <w:tabs>
          <w:tab w:val="num" w:pos="2160"/>
        </w:tabs>
        <w:ind w:left="2160" w:hanging="360"/>
      </w:pPr>
      <w:rPr>
        <w:rFonts w:hint="default"/>
      </w:rPr>
    </w:lvl>
  </w:abstractNum>
  <w:abstractNum w:abstractNumId="8" w15:restartNumberingAfterBreak="0">
    <w:nsid w:val="03BF758D"/>
    <w:multiLevelType w:val="multilevel"/>
    <w:tmpl w:val="CD92F35C"/>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03D4177B"/>
    <w:multiLevelType w:val="multilevel"/>
    <w:tmpl w:val="0100BD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03EA61C2"/>
    <w:multiLevelType w:val="multilevel"/>
    <w:tmpl w:val="1AA8013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04CE04EB"/>
    <w:multiLevelType w:val="multilevel"/>
    <w:tmpl w:val="AD60CB2A"/>
    <w:lvl w:ilvl="0">
      <w:start w:val="3"/>
      <w:numFmt w:val="lowerRoman"/>
      <w:lvlText w:val="%1."/>
      <w:lvlJc w:val="right"/>
      <w:pPr>
        <w:tabs>
          <w:tab w:val="num" w:pos="-921"/>
        </w:tabs>
        <w:ind w:left="-921" w:hanging="360"/>
      </w:pPr>
    </w:lvl>
    <w:lvl w:ilvl="1">
      <w:start w:val="1"/>
      <w:numFmt w:val="lowerRoman"/>
      <w:lvlText w:val="%2."/>
      <w:lvlJc w:val="right"/>
      <w:pPr>
        <w:tabs>
          <w:tab w:val="num" w:pos="-201"/>
        </w:tabs>
        <w:ind w:left="-201" w:hanging="360"/>
      </w:pPr>
    </w:lvl>
    <w:lvl w:ilvl="2" w:tentative="1">
      <w:start w:val="1"/>
      <w:numFmt w:val="lowerRoman"/>
      <w:lvlText w:val="%3."/>
      <w:lvlJc w:val="right"/>
      <w:pPr>
        <w:tabs>
          <w:tab w:val="num" w:pos="519"/>
        </w:tabs>
        <w:ind w:left="519" w:hanging="360"/>
      </w:pPr>
    </w:lvl>
    <w:lvl w:ilvl="3" w:tentative="1">
      <w:start w:val="1"/>
      <w:numFmt w:val="lowerRoman"/>
      <w:lvlText w:val="%4."/>
      <w:lvlJc w:val="right"/>
      <w:pPr>
        <w:tabs>
          <w:tab w:val="num" w:pos="1239"/>
        </w:tabs>
        <w:ind w:left="1239" w:hanging="360"/>
      </w:pPr>
    </w:lvl>
    <w:lvl w:ilvl="4" w:tentative="1">
      <w:start w:val="1"/>
      <w:numFmt w:val="lowerRoman"/>
      <w:lvlText w:val="%5."/>
      <w:lvlJc w:val="right"/>
      <w:pPr>
        <w:tabs>
          <w:tab w:val="num" w:pos="1959"/>
        </w:tabs>
        <w:ind w:left="1959" w:hanging="360"/>
      </w:pPr>
    </w:lvl>
    <w:lvl w:ilvl="5" w:tentative="1">
      <w:start w:val="1"/>
      <w:numFmt w:val="lowerRoman"/>
      <w:lvlText w:val="%6."/>
      <w:lvlJc w:val="right"/>
      <w:pPr>
        <w:tabs>
          <w:tab w:val="num" w:pos="2679"/>
        </w:tabs>
        <w:ind w:left="2679" w:hanging="360"/>
      </w:pPr>
    </w:lvl>
    <w:lvl w:ilvl="6" w:tentative="1">
      <w:start w:val="1"/>
      <w:numFmt w:val="lowerRoman"/>
      <w:lvlText w:val="%7."/>
      <w:lvlJc w:val="right"/>
      <w:pPr>
        <w:tabs>
          <w:tab w:val="num" w:pos="3399"/>
        </w:tabs>
        <w:ind w:left="3399" w:hanging="360"/>
      </w:pPr>
    </w:lvl>
    <w:lvl w:ilvl="7" w:tentative="1">
      <w:start w:val="1"/>
      <w:numFmt w:val="lowerRoman"/>
      <w:lvlText w:val="%8."/>
      <w:lvlJc w:val="right"/>
      <w:pPr>
        <w:tabs>
          <w:tab w:val="num" w:pos="4119"/>
        </w:tabs>
        <w:ind w:left="4119" w:hanging="360"/>
      </w:pPr>
    </w:lvl>
    <w:lvl w:ilvl="8" w:tentative="1">
      <w:start w:val="1"/>
      <w:numFmt w:val="lowerRoman"/>
      <w:lvlText w:val="%9."/>
      <w:lvlJc w:val="right"/>
      <w:pPr>
        <w:tabs>
          <w:tab w:val="num" w:pos="4839"/>
        </w:tabs>
        <w:ind w:left="4839" w:hanging="360"/>
      </w:pPr>
    </w:lvl>
  </w:abstractNum>
  <w:abstractNum w:abstractNumId="12" w15:restartNumberingAfterBreak="0">
    <w:nsid w:val="053B692A"/>
    <w:multiLevelType w:val="multilevel"/>
    <w:tmpl w:val="5BC04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5BA6BDE"/>
    <w:multiLevelType w:val="multilevel"/>
    <w:tmpl w:val="E73EF30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064702B9"/>
    <w:multiLevelType w:val="multilevel"/>
    <w:tmpl w:val="444EE0D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86426D5"/>
    <w:multiLevelType w:val="multilevel"/>
    <w:tmpl w:val="CE320E3C"/>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6" w15:restartNumberingAfterBreak="0">
    <w:nsid w:val="09913ED2"/>
    <w:multiLevelType w:val="multilevel"/>
    <w:tmpl w:val="83C816E6"/>
    <w:lvl w:ilvl="0">
      <w:start w:val="9"/>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7" w15:restartNumberingAfterBreak="0">
    <w:nsid w:val="09C870A3"/>
    <w:multiLevelType w:val="hybridMultilevel"/>
    <w:tmpl w:val="BA783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B0E56E4"/>
    <w:multiLevelType w:val="multilevel"/>
    <w:tmpl w:val="3E4077E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0B667D0C"/>
    <w:multiLevelType w:val="multilevel"/>
    <w:tmpl w:val="377E6A3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0BB54184"/>
    <w:multiLevelType w:val="multilevel"/>
    <w:tmpl w:val="2344578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Roman"/>
      <w:lvlText w:val="%4."/>
      <w:lvlJc w:val="left"/>
      <w:pPr>
        <w:ind w:left="3240" w:hanging="72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BF431E7"/>
    <w:multiLevelType w:val="multilevel"/>
    <w:tmpl w:val="6374E23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C4D1AFE"/>
    <w:multiLevelType w:val="hybridMultilevel"/>
    <w:tmpl w:val="756C3FFE"/>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0CA076FD"/>
    <w:multiLevelType w:val="multilevel"/>
    <w:tmpl w:val="3378F1A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4" w15:restartNumberingAfterBreak="0">
    <w:nsid w:val="0CD441A9"/>
    <w:multiLevelType w:val="hybridMultilevel"/>
    <w:tmpl w:val="8E3862F6"/>
    <w:lvl w:ilvl="0" w:tplc="FFFFFFFF">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5" w15:restartNumberingAfterBreak="0">
    <w:nsid w:val="0D2A322E"/>
    <w:multiLevelType w:val="multilevel"/>
    <w:tmpl w:val="9E04714A"/>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6" w15:restartNumberingAfterBreak="0">
    <w:nsid w:val="0D3B3CA4"/>
    <w:multiLevelType w:val="multilevel"/>
    <w:tmpl w:val="3FE0E312"/>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7" w15:restartNumberingAfterBreak="0">
    <w:nsid w:val="0EC95DAA"/>
    <w:multiLevelType w:val="multilevel"/>
    <w:tmpl w:val="1C0E966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0ECF5466"/>
    <w:multiLevelType w:val="multilevel"/>
    <w:tmpl w:val="4580C1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F6B22E6"/>
    <w:multiLevelType w:val="multilevel"/>
    <w:tmpl w:val="EE88925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10107418"/>
    <w:multiLevelType w:val="hybridMultilevel"/>
    <w:tmpl w:val="670A5D4C"/>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10356B47"/>
    <w:multiLevelType w:val="hybridMultilevel"/>
    <w:tmpl w:val="4730604A"/>
    <w:lvl w:ilvl="0" w:tplc="0409001B">
      <w:start w:val="1"/>
      <w:numFmt w:val="lowerRoman"/>
      <w:lvlText w:val="%1."/>
      <w:lvlJc w:val="right"/>
      <w:pPr>
        <w:ind w:left="3420" w:hanging="360"/>
      </w:p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abstractNum w:abstractNumId="32" w15:restartNumberingAfterBreak="0">
    <w:nsid w:val="123C2AAD"/>
    <w:multiLevelType w:val="multilevel"/>
    <w:tmpl w:val="EBB8871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2532636"/>
    <w:multiLevelType w:val="multilevel"/>
    <w:tmpl w:val="1BAAC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31A0510"/>
    <w:multiLevelType w:val="multilevel"/>
    <w:tmpl w:val="EAF698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37230A3"/>
    <w:multiLevelType w:val="multilevel"/>
    <w:tmpl w:val="1874955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41B11D7"/>
    <w:multiLevelType w:val="multilevel"/>
    <w:tmpl w:val="4E7AFC7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15910164"/>
    <w:multiLevelType w:val="multilevel"/>
    <w:tmpl w:val="001A4B2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8" w15:restartNumberingAfterBreak="0">
    <w:nsid w:val="15EE7974"/>
    <w:multiLevelType w:val="multilevel"/>
    <w:tmpl w:val="511021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6B01B14"/>
    <w:multiLevelType w:val="multilevel"/>
    <w:tmpl w:val="FBA44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7666107"/>
    <w:multiLevelType w:val="hybridMultilevel"/>
    <w:tmpl w:val="42181398"/>
    <w:lvl w:ilvl="0" w:tplc="0409001B">
      <w:start w:val="1"/>
      <w:numFmt w:val="lowerRoman"/>
      <w:lvlText w:val="%1."/>
      <w:lvlJc w:val="right"/>
      <w:pPr>
        <w:ind w:left="3330" w:hanging="360"/>
      </w:p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41" w15:restartNumberingAfterBreak="0">
    <w:nsid w:val="17CD3746"/>
    <w:multiLevelType w:val="multilevel"/>
    <w:tmpl w:val="C1DA4318"/>
    <w:lvl w:ilvl="0">
      <w:start w:val="1"/>
      <w:numFmt w:val="lowerLetter"/>
      <w:lvlText w:val="%1."/>
      <w:lvlJc w:val="left"/>
      <w:pPr>
        <w:tabs>
          <w:tab w:val="num" w:pos="1530"/>
        </w:tabs>
        <w:ind w:left="1530" w:hanging="360"/>
      </w:pPr>
    </w:lvl>
    <w:lvl w:ilvl="1" w:tentative="1">
      <w:start w:val="1"/>
      <w:numFmt w:val="lowerLetter"/>
      <w:lvlText w:val="%2."/>
      <w:lvlJc w:val="left"/>
      <w:pPr>
        <w:tabs>
          <w:tab w:val="num" w:pos="2250"/>
        </w:tabs>
        <w:ind w:left="2250" w:hanging="360"/>
      </w:pPr>
    </w:lvl>
    <w:lvl w:ilvl="2" w:tentative="1">
      <w:start w:val="1"/>
      <w:numFmt w:val="lowerLetter"/>
      <w:lvlText w:val="%3."/>
      <w:lvlJc w:val="left"/>
      <w:pPr>
        <w:tabs>
          <w:tab w:val="num" w:pos="2970"/>
        </w:tabs>
        <w:ind w:left="2970" w:hanging="360"/>
      </w:pPr>
    </w:lvl>
    <w:lvl w:ilvl="3" w:tentative="1">
      <w:start w:val="1"/>
      <w:numFmt w:val="lowerLetter"/>
      <w:lvlText w:val="%4."/>
      <w:lvlJc w:val="left"/>
      <w:pPr>
        <w:tabs>
          <w:tab w:val="num" w:pos="3690"/>
        </w:tabs>
        <w:ind w:left="3690" w:hanging="360"/>
      </w:pPr>
    </w:lvl>
    <w:lvl w:ilvl="4" w:tentative="1">
      <w:start w:val="1"/>
      <w:numFmt w:val="lowerLetter"/>
      <w:lvlText w:val="%5."/>
      <w:lvlJc w:val="left"/>
      <w:pPr>
        <w:tabs>
          <w:tab w:val="num" w:pos="4410"/>
        </w:tabs>
        <w:ind w:left="4410" w:hanging="360"/>
      </w:pPr>
    </w:lvl>
    <w:lvl w:ilvl="5" w:tentative="1">
      <w:start w:val="1"/>
      <w:numFmt w:val="lowerLetter"/>
      <w:lvlText w:val="%6."/>
      <w:lvlJc w:val="left"/>
      <w:pPr>
        <w:tabs>
          <w:tab w:val="num" w:pos="5130"/>
        </w:tabs>
        <w:ind w:left="5130" w:hanging="360"/>
      </w:pPr>
    </w:lvl>
    <w:lvl w:ilvl="6" w:tentative="1">
      <w:start w:val="1"/>
      <w:numFmt w:val="lowerLetter"/>
      <w:lvlText w:val="%7."/>
      <w:lvlJc w:val="left"/>
      <w:pPr>
        <w:tabs>
          <w:tab w:val="num" w:pos="5850"/>
        </w:tabs>
        <w:ind w:left="5850" w:hanging="360"/>
      </w:pPr>
    </w:lvl>
    <w:lvl w:ilvl="7" w:tentative="1">
      <w:start w:val="1"/>
      <w:numFmt w:val="lowerLetter"/>
      <w:lvlText w:val="%8."/>
      <w:lvlJc w:val="left"/>
      <w:pPr>
        <w:tabs>
          <w:tab w:val="num" w:pos="6570"/>
        </w:tabs>
        <w:ind w:left="6570" w:hanging="360"/>
      </w:pPr>
    </w:lvl>
    <w:lvl w:ilvl="8" w:tentative="1">
      <w:start w:val="1"/>
      <w:numFmt w:val="lowerLetter"/>
      <w:lvlText w:val="%9."/>
      <w:lvlJc w:val="left"/>
      <w:pPr>
        <w:tabs>
          <w:tab w:val="num" w:pos="7290"/>
        </w:tabs>
        <w:ind w:left="7290" w:hanging="360"/>
      </w:pPr>
    </w:lvl>
  </w:abstractNum>
  <w:abstractNum w:abstractNumId="42" w15:restartNumberingAfterBreak="0">
    <w:nsid w:val="199809EB"/>
    <w:multiLevelType w:val="multilevel"/>
    <w:tmpl w:val="518022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A753DE4"/>
    <w:multiLevelType w:val="multilevel"/>
    <w:tmpl w:val="115408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1A9B5809"/>
    <w:multiLevelType w:val="multilevel"/>
    <w:tmpl w:val="95D803C2"/>
    <w:lvl w:ilvl="0">
      <w:start w:val="4"/>
      <w:numFmt w:val="decimal"/>
      <w:lvlText w:val="%1."/>
      <w:lvlJc w:val="left"/>
      <w:pPr>
        <w:tabs>
          <w:tab w:val="num" w:pos="1080"/>
        </w:tabs>
        <w:ind w:left="1080" w:hanging="360"/>
      </w:pPr>
    </w:lvl>
    <w:lvl w:ilvl="1">
      <w:start w:val="1"/>
      <w:numFmt w:val="lowerLetter"/>
      <w:lvlText w:val="%2."/>
      <w:lvlJc w:val="left"/>
      <w:pPr>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5" w15:restartNumberingAfterBreak="0">
    <w:nsid w:val="1AF02797"/>
    <w:multiLevelType w:val="multilevel"/>
    <w:tmpl w:val="F6A48C4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6" w15:restartNumberingAfterBreak="0">
    <w:nsid w:val="1B03051B"/>
    <w:multiLevelType w:val="multilevel"/>
    <w:tmpl w:val="F2D8CC0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7" w15:restartNumberingAfterBreak="0">
    <w:nsid w:val="1B874C3D"/>
    <w:multiLevelType w:val="multilevel"/>
    <w:tmpl w:val="05141172"/>
    <w:lvl w:ilvl="0">
      <w:start w:val="1"/>
      <w:numFmt w:val="lowerLetter"/>
      <w:lvlText w:val="%1."/>
      <w:lvlJc w:val="left"/>
      <w:pPr>
        <w:tabs>
          <w:tab w:val="num" w:pos="2430"/>
        </w:tabs>
        <w:ind w:left="2430" w:hanging="360"/>
      </w:pPr>
    </w:lvl>
    <w:lvl w:ilvl="1" w:tentative="1">
      <w:start w:val="1"/>
      <w:numFmt w:val="lowerLetter"/>
      <w:lvlText w:val="%2."/>
      <w:lvlJc w:val="left"/>
      <w:pPr>
        <w:tabs>
          <w:tab w:val="num" w:pos="3150"/>
        </w:tabs>
        <w:ind w:left="3150" w:hanging="360"/>
      </w:pPr>
    </w:lvl>
    <w:lvl w:ilvl="2" w:tentative="1">
      <w:start w:val="1"/>
      <w:numFmt w:val="lowerLetter"/>
      <w:lvlText w:val="%3."/>
      <w:lvlJc w:val="left"/>
      <w:pPr>
        <w:tabs>
          <w:tab w:val="num" w:pos="3870"/>
        </w:tabs>
        <w:ind w:left="3870" w:hanging="360"/>
      </w:pPr>
    </w:lvl>
    <w:lvl w:ilvl="3" w:tentative="1">
      <w:start w:val="1"/>
      <w:numFmt w:val="lowerLetter"/>
      <w:lvlText w:val="%4."/>
      <w:lvlJc w:val="left"/>
      <w:pPr>
        <w:tabs>
          <w:tab w:val="num" w:pos="4590"/>
        </w:tabs>
        <w:ind w:left="4590" w:hanging="360"/>
      </w:pPr>
    </w:lvl>
    <w:lvl w:ilvl="4" w:tentative="1">
      <w:start w:val="1"/>
      <w:numFmt w:val="lowerLetter"/>
      <w:lvlText w:val="%5."/>
      <w:lvlJc w:val="left"/>
      <w:pPr>
        <w:tabs>
          <w:tab w:val="num" w:pos="5310"/>
        </w:tabs>
        <w:ind w:left="5310" w:hanging="360"/>
      </w:pPr>
    </w:lvl>
    <w:lvl w:ilvl="5" w:tentative="1">
      <w:start w:val="1"/>
      <w:numFmt w:val="lowerLetter"/>
      <w:lvlText w:val="%6."/>
      <w:lvlJc w:val="left"/>
      <w:pPr>
        <w:tabs>
          <w:tab w:val="num" w:pos="6030"/>
        </w:tabs>
        <w:ind w:left="6030" w:hanging="360"/>
      </w:pPr>
    </w:lvl>
    <w:lvl w:ilvl="6" w:tentative="1">
      <w:start w:val="1"/>
      <w:numFmt w:val="lowerLetter"/>
      <w:lvlText w:val="%7."/>
      <w:lvlJc w:val="left"/>
      <w:pPr>
        <w:tabs>
          <w:tab w:val="num" w:pos="6750"/>
        </w:tabs>
        <w:ind w:left="6750" w:hanging="360"/>
      </w:pPr>
    </w:lvl>
    <w:lvl w:ilvl="7" w:tentative="1">
      <w:start w:val="1"/>
      <w:numFmt w:val="lowerLetter"/>
      <w:lvlText w:val="%8."/>
      <w:lvlJc w:val="left"/>
      <w:pPr>
        <w:tabs>
          <w:tab w:val="num" w:pos="7470"/>
        </w:tabs>
        <w:ind w:left="7470" w:hanging="360"/>
      </w:pPr>
    </w:lvl>
    <w:lvl w:ilvl="8" w:tentative="1">
      <w:start w:val="1"/>
      <w:numFmt w:val="lowerLetter"/>
      <w:lvlText w:val="%9."/>
      <w:lvlJc w:val="left"/>
      <w:pPr>
        <w:tabs>
          <w:tab w:val="num" w:pos="8190"/>
        </w:tabs>
        <w:ind w:left="8190" w:hanging="360"/>
      </w:pPr>
    </w:lvl>
  </w:abstractNum>
  <w:abstractNum w:abstractNumId="48" w15:restartNumberingAfterBreak="0">
    <w:nsid w:val="1BC03A9C"/>
    <w:multiLevelType w:val="multilevel"/>
    <w:tmpl w:val="61ECFCD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D14370C"/>
    <w:multiLevelType w:val="multilevel"/>
    <w:tmpl w:val="056EBF0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0" w15:restartNumberingAfterBreak="0">
    <w:nsid w:val="1D657390"/>
    <w:multiLevelType w:val="multilevel"/>
    <w:tmpl w:val="56BA76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E085861"/>
    <w:multiLevelType w:val="multilevel"/>
    <w:tmpl w:val="9C70F2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2" w15:restartNumberingAfterBreak="0">
    <w:nsid w:val="1EEE42CF"/>
    <w:multiLevelType w:val="hybridMultilevel"/>
    <w:tmpl w:val="6CC08F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1F000377"/>
    <w:multiLevelType w:val="multilevel"/>
    <w:tmpl w:val="5382369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0D411B6"/>
    <w:multiLevelType w:val="hybridMultilevel"/>
    <w:tmpl w:val="29DEAB82"/>
    <w:lvl w:ilvl="0" w:tplc="04090001">
      <w:start w:val="1"/>
      <w:numFmt w:val="bullet"/>
      <w:lvlText w:val=""/>
      <w:lvlJc w:val="left"/>
      <w:pPr>
        <w:tabs>
          <w:tab w:val="num" w:pos="1080"/>
        </w:tabs>
        <w:ind w:left="1080" w:hanging="720"/>
      </w:pPr>
      <w:rPr>
        <w:rFonts w:ascii="Symbol" w:hAnsi="Symbol" w:hint="default"/>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2190579A"/>
    <w:multiLevelType w:val="hybridMultilevel"/>
    <w:tmpl w:val="F3968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1C41733"/>
    <w:multiLevelType w:val="hybridMultilevel"/>
    <w:tmpl w:val="25FC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2846817"/>
    <w:multiLevelType w:val="multilevel"/>
    <w:tmpl w:val="F23C7F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23250CD8"/>
    <w:multiLevelType w:val="multilevel"/>
    <w:tmpl w:val="890890AE"/>
    <w:lvl w:ilvl="0">
      <w:start w:val="7"/>
      <w:numFmt w:val="lowerLetter"/>
      <w:lvlText w:val="%1."/>
      <w:lvlJc w:val="left"/>
      <w:pPr>
        <w:tabs>
          <w:tab w:val="num" w:pos="720"/>
        </w:tabs>
        <w:ind w:left="720" w:hanging="360"/>
      </w:pPr>
      <w:rPr>
        <w:rFonts w:hint="default"/>
      </w:rPr>
    </w:lvl>
    <w:lvl w:ilvl="1">
      <w:start w:val="7"/>
      <w:numFmt w:val="lowerLetter"/>
      <w:lvlText w:val="%2."/>
      <w:lvlJc w:val="left"/>
      <w:pPr>
        <w:tabs>
          <w:tab w:val="num" w:pos="1440"/>
        </w:tabs>
        <w:ind w:left="1440" w:hanging="360"/>
      </w:pPr>
      <w:rPr>
        <w:rFonts w:hint="default"/>
      </w:rPr>
    </w:lvl>
    <w:lvl w:ilvl="2">
      <w:start w:val="1"/>
      <w:numFmt w:val="lowerLetter"/>
      <w:lvlText w:val="%3."/>
      <w:lvlJc w:val="lef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59" w15:restartNumberingAfterBreak="0">
    <w:nsid w:val="23D84EB6"/>
    <w:multiLevelType w:val="multilevel"/>
    <w:tmpl w:val="B8A0794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4D52912"/>
    <w:multiLevelType w:val="multilevel"/>
    <w:tmpl w:val="A32436F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7842D4B"/>
    <w:multiLevelType w:val="multilevel"/>
    <w:tmpl w:val="2AA8CF30"/>
    <w:lvl w:ilvl="0">
      <w:start w:val="7"/>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62" w15:restartNumberingAfterBreak="0">
    <w:nsid w:val="282D7CEA"/>
    <w:multiLevelType w:val="multilevel"/>
    <w:tmpl w:val="6E3A230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3" w15:restartNumberingAfterBreak="0">
    <w:nsid w:val="2A7C2227"/>
    <w:multiLevelType w:val="multilevel"/>
    <w:tmpl w:val="C85CEB7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B120896"/>
    <w:multiLevelType w:val="multilevel"/>
    <w:tmpl w:val="1BA4DF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B8C626E"/>
    <w:multiLevelType w:val="multilevel"/>
    <w:tmpl w:val="A2BC7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CB13159"/>
    <w:multiLevelType w:val="multilevel"/>
    <w:tmpl w:val="AC26DA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2D0E1AC0"/>
    <w:multiLevelType w:val="multilevel"/>
    <w:tmpl w:val="C1F2DA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D3B5FD8"/>
    <w:multiLevelType w:val="hybridMultilevel"/>
    <w:tmpl w:val="8E3862F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9" w15:restartNumberingAfterBreak="0">
    <w:nsid w:val="2E2F06FE"/>
    <w:multiLevelType w:val="multilevel"/>
    <w:tmpl w:val="BC660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FBC68BE"/>
    <w:multiLevelType w:val="multilevel"/>
    <w:tmpl w:val="212E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1303A2C"/>
    <w:multiLevelType w:val="multilevel"/>
    <w:tmpl w:val="E728886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2" w15:restartNumberingAfterBreak="0">
    <w:nsid w:val="34D63154"/>
    <w:multiLevelType w:val="multilevel"/>
    <w:tmpl w:val="4D7057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359139C8"/>
    <w:multiLevelType w:val="multilevel"/>
    <w:tmpl w:val="B89840AE"/>
    <w:lvl w:ilvl="0">
      <w:start w:val="1"/>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74" w15:restartNumberingAfterBreak="0">
    <w:nsid w:val="37602FC4"/>
    <w:multiLevelType w:val="multilevel"/>
    <w:tmpl w:val="6EFE86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39B80F6E"/>
    <w:multiLevelType w:val="multilevel"/>
    <w:tmpl w:val="250C7F8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6" w15:restartNumberingAfterBreak="0">
    <w:nsid w:val="3CEE2988"/>
    <w:multiLevelType w:val="multilevel"/>
    <w:tmpl w:val="FAA428C2"/>
    <w:lvl w:ilvl="0">
      <w:start w:val="2"/>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77" w15:restartNumberingAfterBreak="0">
    <w:nsid w:val="3D3025B4"/>
    <w:multiLevelType w:val="multilevel"/>
    <w:tmpl w:val="6B8658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EFF6C5C"/>
    <w:multiLevelType w:val="multilevel"/>
    <w:tmpl w:val="C3005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3F6721A9"/>
    <w:multiLevelType w:val="hybridMultilevel"/>
    <w:tmpl w:val="FA2CF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0750EF1"/>
    <w:multiLevelType w:val="hybridMultilevel"/>
    <w:tmpl w:val="F0F45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41A40496"/>
    <w:multiLevelType w:val="multilevel"/>
    <w:tmpl w:val="3AA08D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41E64504"/>
    <w:multiLevelType w:val="multilevel"/>
    <w:tmpl w:val="B68CA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2201A7B"/>
    <w:multiLevelType w:val="multilevel"/>
    <w:tmpl w:val="15E40D6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42684E7B"/>
    <w:multiLevelType w:val="multilevel"/>
    <w:tmpl w:val="04D0DED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5" w15:restartNumberingAfterBreak="0">
    <w:nsid w:val="43321EE1"/>
    <w:multiLevelType w:val="multilevel"/>
    <w:tmpl w:val="D1263946"/>
    <w:lvl w:ilvl="0">
      <w:start w:val="2"/>
      <w:numFmt w:val="lowerLetter"/>
      <w:lvlText w:val="%1."/>
      <w:lvlJc w:val="left"/>
      <w:pPr>
        <w:tabs>
          <w:tab w:val="num" w:pos="720"/>
        </w:tabs>
        <w:ind w:left="720" w:hanging="360"/>
      </w:pPr>
    </w:lvl>
    <w:lvl w:ilvl="1">
      <w:start w:val="10"/>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43531C1C"/>
    <w:multiLevelType w:val="multilevel"/>
    <w:tmpl w:val="26F28D3A"/>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7" w15:restartNumberingAfterBreak="0">
    <w:nsid w:val="4404033E"/>
    <w:multiLevelType w:val="hybridMultilevel"/>
    <w:tmpl w:val="80F0FC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443452C2"/>
    <w:multiLevelType w:val="multilevel"/>
    <w:tmpl w:val="28C2EA7E"/>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89" w15:restartNumberingAfterBreak="0">
    <w:nsid w:val="459F36C2"/>
    <w:multiLevelType w:val="multilevel"/>
    <w:tmpl w:val="C87A884C"/>
    <w:lvl w:ilvl="0">
      <w:start w:val="2"/>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90" w15:restartNumberingAfterBreak="0">
    <w:nsid w:val="45A51452"/>
    <w:multiLevelType w:val="multilevel"/>
    <w:tmpl w:val="E6A253FC"/>
    <w:lvl w:ilvl="0">
      <w:start w:val="3"/>
      <w:numFmt w:val="decimal"/>
      <w:lvlText w:val="%1."/>
      <w:lvlJc w:val="left"/>
      <w:pPr>
        <w:tabs>
          <w:tab w:val="num" w:pos="3600"/>
        </w:tabs>
        <w:ind w:left="3600" w:hanging="360"/>
      </w:pPr>
      <w:rPr>
        <w:rFonts w:hint="default"/>
      </w:rPr>
    </w:lvl>
    <w:lvl w:ilvl="1">
      <w:start w:val="1"/>
      <w:numFmt w:val="decimal"/>
      <w:lvlText w:val="%2."/>
      <w:lvlJc w:val="left"/>
      <w:pPr>
        <w:tabs>
          <w:tab w:val="num" w:pos="4320"/>
        </w:tabs>
        <w:ind w:left="4320" w:hanging="360"/>
      </w:pPr>
      <w:rPr>
        <w:rFonts w:hint="default"/>
      </w:rPr>
    </w:lvl>
    <w:lvl w:ilvl="2">
      <w:start w:val="1"/>
      <w:numFmt w:val="decimal"/>
      <w:lvlText w:val="%3."/>
      <w:lvlJc w:val="left"/>
      <w:pPr>
        <w:tabs>
          <w:tab w:val="num" w:pos="5040"/>
        </w:tabs>
        <w:ind w:left="5040" w:hanging="360"/>
      </w:pPr>
      <w:rPr>
        <w:rFonts w:hint="default"/>
      </w:rPr>
    </w:lvl>
    <w:lvl w:ilvl="3">
      <w:start w:val="1"/>
      <w:numFmt w:val="decimal"/>
      <w:lvlText w:val="%4."/>
      <w:lvlJc w:val="left"/>
      <w:pPr>
        <w:tabs>
          <w:tab w:val="num" w:pos="5760"/>
        </w:tabs>
        <w:ind w:left="5760" w:hanging="360"/>
      </w:pPr>
      <w:rPr>
        <w:rFonts w:hint="default"/>
      </w:rPr>
    </w:lvl>
    <w:lvl w:ilvl="4">
      <w:start w:val="1"/>
      <w:numFmt w:val="decimal"/>
      <w:lvlText w:val="%5."/>
      <w:lvlJc w:val="left"/>
      <w:pPr>
        <w:tabs>
          <w:tab w:val="num" w:pos="6480"/>
        </w:tabs>
        <w:ind w:left="6480" w:hanging="360"/>
      </w:pPr>
      <w:rPr>
        <w:rFonts w:hint="default"/>
      </w:rPr>
    </w:lvl>
    <w:lvl w:ilvl="5">
      <w:start w:val="1"/>
      <w:numFmt w:val="decimal"/>
      <w:lvlText w:val="%6."/>
      <w:lvlJc w:val="left"/>
      <w:pPr>
        <w:tabs>
          <w:tab w:val="num" w:pos="7200"/>
        </w:tabs>
        <w:ind w:left="7200" w:hanging="360"/>
      </w:pPr>
      <w:rPr>
        <w:rFonts w:hint="default"/>
      </w:rPr>
    </w:lvl>
    <w:lvl w:ilvl="6">
      <w:start w:val="1"/>
      <w:numFmt w:val="decimal"/>
      <w:lvlText w:val="%7."/>
      <w:lvlJc w:val="left"/>
      <w:pPr>
        <w:tabs>
          <w:tab w:val="num" w:pos="7920"/>
        </w:tabs>
        <w:ind w:left="7920" w:hanging="360"/>
      </w:pPr>
      <w:rPr>
        <w:rFonts w:hint="default"/>
      </w:rPr>
    </w:lvl>
    <w:lvl w:ilvl="7">
      <w:start w:val="1"/>
      <w:numFmt w:val="decimal"/>
      <w:lvlText w:val="%8."/>
      <w:lvlJc w:val="left"/>
      <w:pPr>
        <w:tabs>
          <w:tab w:val="num" w:pos="8640"/>
        </w:tabs>
        <w:ind w:left="8640" w:hanging="360"/>
      </w:pPr>
      <w:rPr>
        <w:rFonts w:hint="default"/>
      </w:rPr>
    </w:lvl>
    <w:lvl w:ilvl="8">
      <w:start w:val="1"/>
      <w:numFmt w:val="decimal"/>
      <w:lvlText w:val="%9."/>
      <w:lvlJc w:val="left"/>
      <w:pPr>
        <w:tabs>
          <w:tab w:val="num" w:pos="9360"/>
        </w:tabs>
        <w:ind w:left="9360" w:hanging="360"/>
      </w:pPr>
      <w:rPr>
        <w:rFonts w:hint="default"/>
      </w:rPr>
    </w:lvl>
  </w:abstractNum>
  <w:abstractNum w:abstractNumId="91" w15:restartNumberingAfterBreak="0">
    <w:nsid w:val="45F05580"/>
    <w:multiLevelType w:val="multilevel"/>
    <w:tmpl w:val="C1AC72DC"/>
    <w:lvl w:ilvl="0">
      <w:start w:val="1"/>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92" w15:restartNumberingAfterBreak="0">
    <w:nsid w:val="471C496B"/>
    <w:multiLevelType w:val="hybridMultilevel"/>
    <w:tmpl w:val="B810C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74020F9"/>
    <w:multiLevelType w:val="multilevel"/>
    <w:tmpl w:val="60D06162"/>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4" w15:restartNumberingAfterBreak="0">
    <w:nsid w:val="491157ED"/>
    <w:multiLevelType w:val="multilevel"/>
    <w:tmpl w:val="891A46B4"/>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49575DC9"/>
    <w:multiLevelType w:val="multilevel"/>
    <w:tmpl w:val="4080E9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957626F"/>
    <w:multiLevelType w:val="multilevel"/>
    <w:tmpl w:val="00EE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BDF717C"/>
    <w:multiLevelType w:val="multilevel"/>
    <w:tmpl w:val="F788A11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8" w15:restartNumberingAfterBreak="0">
    <w:nsid w:val="4BFD6A80"/>
    <w:multiLevelType w:val="multilevel"/>
    <w:tmpl w:val="E3BA06FA"/>
    <w:lvl w:ilvl="0">
      <w:start w:val="3"/>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99" w15:restartNumberingAfterBreak="0">
    <w:nsid w:val="4D2D6D1C"/>
    <w:multiLevelType w:val="multilevel"/>
    <w:tmpl w:val="531A83F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4D2F5122"/>
    <w:multiLevelType w:val="multilevel"/>
    <w:tmpl w:val="7EA01EE4"/>
    <w:lvl w:ilvl="0">
      <w:start w:val="2"/>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01" w15:restartNumberingAfterBreak="0">
    <w:nsid w:val="4E07312D"/>
    <w:multiLevelType w:val="multilevel"/>
    <w:tmpl w:val="A990698E"/>
    <w:lvl w:ilvl="0">
      <w:start w:val="3"/>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02" w15:restartNumberingAfterBreak="0">
    <w:nsid w:val="4F232B5F"/>
    <w:multiLevelType w:val="hybridMultilevel"/>
    <w:tmpl w:val="4AB20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4F430D02"/>
    <w:multiLevelType w:val="multilevel"/>
    <w:tmpl w:val="7D5477B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4" w15:restartNumberingAfterBreak="0">
    <w:nsid w:val="512546ED"/>
    <w:multiLevelType w:val="hybridMultilevel"/>
    <w:tmpl w:val="6B2CF8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5" w15:restartNumberingAfterBreak="0">
    <w:nsid w:val="52752266"/>
    <w:multiLevelType w:val="multilevel"/>
    <w:tmpl w:val="CB6A163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537F6C7B"/>
    <w:multiLevelType w:val="multilevel"/>
    <w:tmpl w:val="0FBE3E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53FE78FE"/>
    <w:multiLevelType w:val="multilevel"/>
    <w:tmpl w:val="E0AA764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8" w15:restartNumberingAfterBreak="0">
    <w:nsid w:val="556C56D8"/>
    <w:multiLevelType w:val="multilevel"/>
    <w:tmpl w:val="B5A4D39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9" w15:restartNumberingAfterBreak="0">
    <w:nsid w:val="55FD04FD"/>
    <w:multiLevelType w:val="multilevel"/>
    <w:tmpl w:val="256AAFD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592700A5"/>
    <w:multiLevelType w:val="multilevel"/>
    <w:tmpl w:val="F0CC4FDC"/>
    <w:lvl w:ilvl="0">
      <w:start w:val="2"/>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11" w15:restartNumberingAfterBreak="0">
    <w:nsid w:val="59281F39"/>
    <w:multiLevelType w:val="multilevel"/>
    <w:tmpl w:val="0B5E525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59427DE1"/>
    <w:multiLevelType w:val="multilevel"/>
    <w:tmpl w:val="F52E967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3" w15:restartNumberingAfterBreak="0">
    <w:nsid w:val="596E19F0"/>
    <w:multiLevelType w:val="multilevel"/>
    <w:tmpl w:val="68F4E4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9D63080"/>
    <w:multiLevelType w:val="hybridMultilevel"/>
    <w:tmpl w:val="F030ED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5BC5706D"/>
    <w:multiLevelType w:val="multilevel"/>
    <w:tmpl w:val="8746FBE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6" w15:restartNumberingAfterBreak="0">
    <w:nsid w:val="5C172402"/>
    <w:multiLevelType w:val="multilevel"/>
    <w:tmpl w:val="47FE6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CE337E2"/>
    <w:multiLevelType w:val="multilevel"/>
    <w:tmpl w:val="1F00C7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8" w15:restartNumberingAfterBreak="0">
    <w:nsid w:val="5CE8707C"/>
    <w:multiLevelType w:val="hybridMultilevel"/>
    <w:tmpl w:val="AACCDB04"/>
    <w:lvl w:ilvl="0" w:tplc="0409000D">
      <w:start w:val="1"/>
      <w:numFmt w:val="bullet"/>
      <w:lvlText w:val=""/>
      <w:lvlJc w:val="left"/>
      <w:pPr>
        <w:ind w:left="645" w:hanging="360"/>
      </w:pPr>
      <w:rPr>
        <w:rFonts w:ascii="Wingdings" w:hAnsi="Wingdings"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19" w15:restartNumberingAfterBreak="0">
    <w:nsid w:val="5E581A42"/>
    <w:multiLevelType w:val="multilevel"/>
    <w:tmpl w:val="13E6D7B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0" w15:restartNumberingAfterBreak="0">
    <w:nsid w:val="5EEB1BF9"/>
    <w:multiLevelType w:val="multilevel"/>
    <w:tmpl w:val="A9E41D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5FBD2282"/>
    <w:multiLevelType w:val="multilevel"/>
    <w:tmpl w:val="1AF233D2"/>
    <w:lvl w:ilvl="0">
      <w:start w:val="1"/>
      <w:numFmt w:val="lowerLetter"/>
      <w:lvlText w:val="%1."/>
      <w:lvlJc w:val="left"/>
      <w:pPr>
        <w:tabs>
          <w:tab w:val="num" w:pos="2700"/>
        </w:tabs>
        <w:ind w:left="2700" w:hanging="360"/>
      </w:pPr>
    </w:lvl>
    <w:lvl w:ilvl="1" w:tentative="1">
      <w:start w:val="1"/>
      <w:numFmt w:val="lowerLetter"/>
      <w:lvlText w:val="%2."/>
      <w:lvlJc w:val="left"/>
      <w:pPr>
        <w:tabs>
          <w:tab w:val="num" w:pos="3420"/>
        </w:tabs>
        <w:ind w:left="3420" w:hanging="360"/>
      </w:pPr>
    </w:lvl>
    <w:lvl w:ilvl="2" w:tentative="1">
      <w:start w:val="1"/>
      <w:numFmt w:val="lowerLetter"/>
      <w:lvlText w:val="%3."/>
      <w:lvlJc w:val="left"/>
      <w:pPr>
        <w:tabs>
          <w:tab w:val="num" w:pos="4140"/>
        </w:tabs>
        <w:ind w:left="4140" w:hanging="360"/>
      </w:pPr>
    </w:lvl>
    <w:lvl w:ilvl="3" w:tentative="1">
      <w:start w:val="1"/>
      <w:numFmt w:val="lowerLetter"/>
      <w:lvlText w:val="%4."/>
      <w:lvlJc w:val="left"/>
      <w:pPr>
        <w:tabs>
          <w:tab w:val="num" w:pos="4860"/>
        </w:tabs>
        <w:ind w:left="4860" w:hanging="360"/>
      </w:pPr>
    </w:lvl>
    <w:lvl w:ilvl="4" w:tentative="1">
      <w:start w:val="1"/>
      <w:numFmt w:val="lowerLetter"/>
      <w:lvlText w:val="%5."/>
      <w:lvlJc w:val="left"/>
      <w:pPr>
        <w:tabs>
          <w:tab w:val="num" w:pos="5580"/>
        </w:tabs>
        <w:ind w:left="5580" w:hanging="360"/>
      </w:pPr>
    </w:lvl>
    <w:lvl w:ilvl="5" w:tentative="1">
      <w:start w:val="1"/>
      <w:numFmt w:val="lowerLetter"/>
      <w:lvlText w:val="%6."/>
      <w:lvlJc w:val="left"/>
      <w:pPr>
        <w:tabs>
          <w:tab w:val="num" w:pos="6300"/>
        </w:tabs>
        <w:ind w:left="6300" w:hanging="360"/>
      </w:pPr>
    </w:lvl>
    <w:lvl w:ilvl="6" w:tentative="1">
      <w:start w:val="1"/>
      <w:numFmt w:val="lowerLetter"/>
      <w:lvlText w:val="%7."/>
      <w:lvlJc w:val="left"/>
      <w:pPr>
        <w:tabs>
          <w:tab w:val="num" w:pos="7020"/>
        </w:tabs>
        <w:ind w:left="7020" w:hanging="360"/>
      </w:pPr>
    </w:lvl>
    <w:lvl w:ilvl="7" w:tentative="1">
      <w:start w:val="1"/>
      <w:numFmt w:val="lowerLetter"/>
      <w:lvlText w:val="%8."/>
      <w:lvlJc w:val="left"/>
      <w:pPr>
        <w:tabs>
          <w:tab w:val="num" w:pos="7740"/>
        </w:tabs>
        <w:ind w:left="7740" w:hanging="360"/>
      </w:pPr>
    </w:lvl>
    <w:lvl w:ilvl="8" w:tentative="1">
      <w:start w:val="1"/>
      <w:numFmt w:val="lowerLetter"/>
      <w:lvlText w:val="%9."/>
      <w:lvlJc w:val="left"/>
      <w:pPr>
        <w:tabs>
          <w:tab w:val="num" w:pos="8460"/>
        </w:tabs>
        <w:ind w:left="8460" w:hanging="360"/>
      </w:pPr>
    </w:lvl>
  </w:abstractNum>
  <w:abstractNum w:abstractNumId="122" w15:restartNumberingAfterBreak="0">
    <w:nsid w:val="60DF25E1"/>
    <w:multiLevelType w:val="multilevel"/>
    <w:tmpl w:val="B44C68D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3" w15:restartNumberingAfterBreak="0">
    <w:nsid w:val="616645FE"/>
    <w:multiLevelType w:val="multilevel"/>
    <w:tmpl w:val="CDDACD2A"/>
    <w:lvl w:ilvl="0">
      <w:start w:val="2"/>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124" w15:restartNumberingAfterBreak="0">
    <w:nsid w:val="619B404D"/>
    <w:multiLevelType w:val="multilevel"/>
    <w:tmpl w:val="F932927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5" w15:restartNumberingAfterBreak="0">
    <w:nsid w:val="61BB2116"/>
    <w:multiLevelType w:val="multilevel"/>
    <w:tmpl w:val="E7A085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484799C"/>
    <w:multiLevelType w:val="multilevel"/>
    <w:tmpl w:val="2B2C8A7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4862910"/>
    <w:multiLevelType w:val="multilevel"/>
    <w:tmpl w:val="8660B588"/>
    <w:lvl w:ilvl="0">
      <w:start w:val="10"/>
      <w:numFmt w:val="decimal"/>
      <w:lvlText w:val="%1."/>
      <w:lvlJc w:val="left"/>
      <w:pPr>
        <w:tabs>
          <w:tab w:val="num" w:pos="-3600"/>
        </w:tabs>
        <w:ind w:left="-3600" w:hanging="360"/>
      </w:pPr>
      <w:rPr>
        <w:rFonts w:hint="default"/>
      </w:rPr>
    </w:lvl>
    <w:lvl w:ilvl="1">
      <w:start w:val="1"/>
      <w:numFmt w:val="decimal"/>
      <w:lvlText w:val="%2."/>
      <w:lvlJc w:val="left"/>
      <w:pPr>
        <w:tabs>
          <w:tab w:val="num" w:pos="-2880"/>
        </w:tabs>
        <w:ind w:left="-2880" w:hanging="360"/>
      </w:pPr>
      <w:rPr>
        <w:rFonts w:hint="default"/>
      </w:rPr>
    </w:lvl>
    <w:lvl w:ilvl="2">
      <w:start w:val="1"/>
      <w:numFmt w:val="decimal"/>
      <w:lvlText w:val="%3."/>
      <w:lvlJc w:val="left"/>
      <w:pPr>
        <w:tabs>
          <w:tab w:val="num" w:pos="-2160"/>
        </w:tabs>
        <w:ind w:left="-2160" w:hanging="360"/>
      </w:pPr>
      <w:rPr>
        <w:rFonts w:hint="default"/>
      </w:rPr>
    </w:lvl>
    <w:lvl w:ilvl="3">
      <w:start w:val="1"/>
      <w:numFmt w:val="lowerLetter"/>
      <w:lvlText w:val="%4."/>
      <w:lvlJc w:val="left"/>
      <w:pPr>
        <w:ind w:left="-1440" w:hanging="360"/>
      </w:pPr>
    </w:lvl>
    <w:lvl w:ilvl="4">
      <w:start w:val="1"/>
      <w:numFmt w:val="decimal"/>
      <w:lvlText w:val="%5."/>
      <w:lvlJc w:val="left"/>
      <w:pPr>
        <w:tabs>
          <w:tab w:val="num" w:pos="-720"/>
        </w:tabs>
        <w:ind w:left="-720" w:hanging="360"/>
      </w:pPr>
      <w:rPr>
        <w:rFonts w:hint="default"/>
      </w:rPr>
    </w:lvl>
    <w:lvl w:ilvl="5">
      <w:start w:val="1"/>
      <w:numFmt w:val="decimal"/>
      <w:lvlText w:val="%6."/>
      <w:lvlJc w:val="left"/>
      <w:pPr>
        <w:tabs>
          <w:tab w:val="num" w:pos="0"/>
        </w:tabs>
        <w:ind w:left="0" w:hanging="360"/>
      </w:pPr>
      <w:rPr>
        <w:rFonts w:hint="default"/>
      </w:rPr>
    </w:lvl>
    <w:lvl w:ilvl="6">
      <w:start w:val="1"/>
      <w:numFmt w:val="decimal"/>
      <w:lvlText w:val="%7."/>
      <w:lvlJc w:val="left"/>
      <w:pPr>
        <w:tabs>
          <w:tab w:val="num" w:pos="720"/>
        </w:tabs>
        <w:ind w:left="720" w:hanging="360"/>
      </w:pPr>
      <w:rPr>
        <w:rFonts w:hint="default"/>
      </w:rPr>
    </w:lvl>
    <w:lvl w:ilvl="7">
      <w:start w:val="11"/>
      <w:numFmt w:val="decimal"/>
      <w:lvlText w:val="%8."/>
      <w:lvlJc w:val="left"/>
      <w:pPr>
        <w:tabs>
          <w:tab w:val="num" w:pos="1440"/>
        </w:tabs>
        <w:ind w:left="1440" w:hanging="360"/>
      </w:pPr>
      <w:rPr>
        <w:rFonts w:hint="default"/>
      </w:rPr>
    </w:lvl>
    <w:lvl w:ilvl="8">
      <w:start w:val="1"/>
      <w:numFmt w:val="decimal"/>
      <w:lvlText w:val="%9."/>
      <w:lvlJc w:val="left"/>
      <w:pPr>
        <w:tabs>
          <w:tab w:val="num" w:pos="2160"/>
        </w:tabs>
        <w:ind w:left="2160" w:hanging="360"/>
      </w:pPr>
      <w:rPr>
        <w:rFonts w:hint="default"/>
      </w:rPr>
    </w:lvl>
  </w:abstractNum>
  <w:abstractNum w:abstractNumId="128" w15:restartNumberingAfterBreak="0">
    <w:nsid w:val="648A560B"/>
    <w:multiLevelType w:val="multilevel"/>
    <w:tmpl w:val="ED743958"/>
    <w:lvl w:ilvl="0">
      <w:start w:val="10"/>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9" w15:restartNumberingAfterBreak="0">
    <w:nsid w:val="65C87E09"/>
    <w:multiLevelType w:val="multilevel"/>
    <w:tmpl w:val="FD52D0AC"/>
    <w:lvl w:ilvl="0">
      <w:start w:val="1"/>
      <w:numFmt w:val="upperRoman"/>
      <w:pStyle w:val="Heading1"/>
      <w:suff w:val="space"/>
      <w:lvlText w:val="%1."/>
      <w:lvlJc w:val="left"/>
      <w:pPr>
        <w:ind w:left="432" w:hanging="432"/>
      </w:pPr>
      <w:rPr>
        <w:rFonts w:ascii="Calibri" w:hint="default"/>
        <w:b/>
        <w:bCs w:val="0"/>
        <w:i w:val="0"/>
        <w:iCs w:val="0"/>
        <w:caps w:val="0"/>
        <w:smallCaps w:val="0"/>
        <w:strike w:val="0"/>
        <w:dstrike w:val="0"/>
        <w:outline w:val="0"/>
        <w:shadow w:val="0"/>
        <w:emboss w:val="0"/>
        <w:imprint w:val="0"/>
        <w:noProof w:val="0"/>
        <w:vanish w:val="0"/>
        <w:webHidden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cs="Times New Roman" w:hint="default"/>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suff w:val="space"/>
      <w:lvlText w:val="%1.%2.%3."/>
      <w:lvlJc w:val="left"/>
      <w:pPr>
        <w:ind w:left="1800" w:hanging="1080"/>
      </w:pPr>
      <w:rPr>
        <w:rFonts w:ascii="Calibri" w:hAnsi="Calibri" w:cs="Times New Roman" w:hint="default"/>
        <w:b/>
        <w:i w:val="0"/>
        <w:color w:val="auto"/>
        <w:sz w:val="24"/>
      </w:rPr>
    </w:lvl>
    <w:lvl w:ilvl="3">
      <w:start w:val="1"/>
      <w:numFmt w:val="decimal"/>
      <w:lvlText w:val="%4."/>
      <w:lvlJc w:val="left"/>
      <w:pPr>
        <w:ind w:left="2160" w:hanging="360"/>
      </w:pPr>
      <w:rPr>
        <w:rFonts w:hint="default"/>
        <w:b w:val="0"/>
        <w:i w:val="0"/>
        <w:color w:val="auto"/>
      </w:rPr>
    </w:lvl>
    <w:lvl w:ilvl="4">
      <w:start w:val="1"/>
      <w:numFmt w:val="bullet"/>
      <w:suff w:val="space"/>
      <w:lvlText w:val=""/>
      <w:lvlJc w:val="left"/>
      <w:pPr>
        <w:ind w:left="2448" w:hanging="288"/>
      </w:pPr>
      <w:rPr>
        <w:rFonts w:ascii="Symbol" w:hAnsi="Symbol" w:hint="default"/>
        <w:color w:val="auto"/>
      </w:rPr>
    </w:lvl>
    <w:lvl w:ilvl="5">
      <w:start w:val="1"/>
      <w:numFmt w:val="none"/>
      <w:lvlText w:val=""/>
      <w:lvlJc w:val="right"/>
      <w:pPr>
        <w:ind w:left="2520" w:firstLine="0"/>
      </w:pPr>
      <w:rPr>
        <w:rFonts w:hint="default"/>
      </w:rPr>
    </w:lvl>
    <w:lvl w:ilvl="6">
      <w:start w:val="1"/>
      <w:numFmt w:val="none"/>
      <w:lvlText w:val="%7"/>
      <w:lvlJc w:val="left"/>
      <w:pPr>
        <w:tabs>
          <w:tab w:val="num" w:pos="2880"/>
        </w:tabs>
        <w:ind w:left="2880" w:firstLine="0"/>
      </w:pPr>
      <w:rPr>
        <w:rFonts w:hint="default"/>
      </w:rPr>
    </w:lvl>
    <w:lvl w:ilvl="7">
      <w:start w:val="1"/>
      <w:numFmt w:val="none"/>
      <w:lvlText w:val=""/>
      <w:lvlJc w:val="left"/>
      <w:pPr>
        <w:tabs>
          <w:tab w:val="num" w:pos="2952"/>
        </w:tabs>
        <w:ind w:left="2952" w:hanging="72"/>
      </w:pPr>
      <w:rPr>
        <w:rFonts w:hint="default"/>
      </w:rPr>
    </w:lvl>
    <w:lvl w:ilvl="8">
      <w:start w:val="1"/>
      <w:numFmt w:val="none"/>
      <w:lvlText w:val="%9"/>
      <w:lvlJc w:val="right"/>
      <w:pPr>
        <w:ind w:left="3240" w:firstLine="0"/>
      </w:pPr>
      <w:rPr>
        <w:rFonts w:hint="default"/>
      </w:rPr>
    </w:lvl>
  </w:abstractNum>
  <w:abstractNum w:abstractNumId="130" w15:restartNumberingAfterBreak="0">
    <w:nsid w:val="694A0DB1"/>
    <w:multiLevelType w:val="multilevel"/>
    <w:tmpl w:val="CA2453B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1" w15:restartNumberingAfterBreak="0">
    <w:nsid w:val="6B351F31"/>
    <w:multiLevelType w:val="multilevel"/>
    <w:tmpl w:val="B1BE5D5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2" w15:restartNumberingAfterBreak="0">
    <w:nsid w:val="6B5D1E10"/>
    <w:multiLevelType w:val="multilevel"/>
    <w:tmpl w:val="0A34A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BB262D4"/>
    <w:multiLevelType w:val="multilevel"/>
    <w:tmpl w:val="8EE8EBE2"/>
    <w:styleLink w:val="Style3"/>
    <w:lvl w:ilvl="0">
      <w:start w:val="1"/>
      <w:numFmt w:val="upperRoman"/>
      <w:lvlText w:val="Section %1."/>
      <w:lvlJc w:val="left"/>
      <w:pPr>
        <w:ind w:left="0" w:firstLine="0"/>
      </w:pPr>
      <w:rPr>
        <w:rFonts w:ascii="Calibri" w:hAnsi="Calibri"/>
        <w:b w:val="0"/>
        <w:i w:val="0"/>
        <w:sz w:val="24"/>
      </w:rPr>
    </w:lvl>
    <w:lvl w:ilvl="1">
      <w:start w:val="1"/>
      <w:numFmt w:val="decimal"/>
      <w:lvlText w:val="%1. %2. "/>
      <w:lvlJc w:val="left"/>
      <w:pPr>
        <w:ind w:left="0" w:firstLine="0"/>
      </w:pPr>
      <w:rPr>
        <w:rFonts w:ascii="Calibri" w:hAnsi="Calibri" w:hint="default"/>
        <w:b w:val="0"/>
        <w:sz w:val="22"/>
      </w:rPr>
    </w:lvl>
    <w:lvl w:ilvl="2">
      <w:start w:val="1"/>
      <w:numFmt w:val="lowerLetter"/>
      <w:lvlText w:val="%1. %2. %3. "/>
      <w:lvlJc w:val="left"/>
      <w:pPr>
        <w:ind w:left="2160" w:hanging="1080"/>
      </w:pPr>
      <w:rPr>
        <w:rFonts w:hint="default"/>
        <w:b w:val="0"/>
        <w:sz w:val="24"/>
      </w:rPr>
    </w:lvl>
    <w:lvl w:ilvl="3">
      <w:start w:val="1"/>
      <w:numFmt w:val="decimal"/>
      <w:lvlText w:val="%1.%2.%3.%4."/>
      <w:lvlJc w:val="left"/>
      <w:pPr>
        <w:ind w:left="2520" w:hanging="720"/>
      </w:pPr>
      <w:rPr>
        <w:rFonts w:ascii="Calibri" w:hAnsi="Calibri" w:hint="default"/>
        <w:b w:val="0"/>
        <w:i w:val="0"/>
        <w:sz w:val="22"/>
      </w:rPr>
    </w:lvl>
    <w:lvl w:ilvl="4">
      <w:start w:val="1"/>
      <w:numFmt w:val="lowerLetter"/>
      <w:lvlText w:val="%1.%2.%3.%4(%5)"/>
      <w:lvlJc w:val="left"/>
      <w:pPr>
        <w:ind w:left="2880" w:firstLine="0"/>
      </w:pPr>
      <w:rPr>
        <w:rFonts w:asciiTheme="majorHAnsi" w:hAnsiTheme="majorHAnsi" w:hint="default"/>
        <w:b/>
        <w:i w:val="0"/>
        <w:color w:val="auto"/>
        <w:sz w:val="22"/>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34" w15:restartNumberingAfterBreak="0">
    <w:nsid w:val="6BDA692F"/>
    <w:multiLevelType w:val="multilevel"/>
    <w:tmpl w:val="044C2112"/>
    <w:lvl w:ilvl="0">
      <w:start w:val="6"/>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5" w15:restartNumberingAfterBreak="0">
    <w:nsid w:val="6C401255"/>
    <w:multiLevelType w:val="multilevel"/>
    <w:tmpl w:val="4942B5FE"/>
    <w:lvl w:ilvl="0">
      <w:start w:val="1"/>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36" w15:restartNumberingAfterBreak="0">
    <w:nsid w:val="6CDC095D"/>
    <w:multiLevelType w:val="multilevel"/>
    <w:tmpl w:val="C1A2F3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7" w15:restartNumberingAfterBreak="0">
    <w:nsid w:val="6CFE2195"/>
    <w:multiLevelType w:val="multilevel"/>
    <w:tmpl w:val="2B0AABB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8" w15:restartNumberingAfterBreak="0">
    <w:nsid w:val="6DC61A6A"/>
    <w:multiLevelType w:val="multilevel"/>
    <w:tmpl w:val="270660B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9" w15:restartNumberingAfterBreak="0">
    <w:nsid w:val="6EBD14D6"/>
    <w:multiLevelType w:val="multilevel"/>
    <w:tmpl w:val="03CC208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0" w15:restartNumberingAfterBreak="0">
    <w:nsid w:val="6EC2453A"/>
    <w:multiLevelType w:val="multilevel"/>
    <w:tmpl w:val="E56851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1" w15:restartNumberingAfterBreak="0">
    <w:nsid w:val="6FCB0D00"/>
    <w:multiLevelType w:val="multilevel"/>
    <w:tmpl w:val="03C4F0C8"/>
    <w:lvl w:ilvl="0">
      <w:start w:val="8"/>
      <w:numFmt w:val="decimal"/>
      <w:lvlText w:val="%1."/>
      <w:lvlJc w:val="left"/>
      <w:pPr>
        <w:tabs>
          <w:tab w:val="num" w:pos="1080"/>
        </w:tabs>
        <w:ind w:left="108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42" w15:restartNumberingAfterBreak="0">
    <w:nsid w:val="70276407"/>
    <w:multiLevelType w:val="multilevel"/>
    <w:tmpl w:val="6A80526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3" w15:restartNumberingAfterBreak="0">
    <w:nsid w:val="72654C42"/>
    <w:multiLevelType w:val="multilevel"/>
    <w:tmpl w:val="8FD2F6E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4" w15:restartNumberingAfterBreak="0">
    <w:nsid w:val="727D068C"/>
    <w:multiLevelType w:val="multilevel"/>
    <w:tmpl w:val="EACE779E"/>
    <w:lvl w:ilvl="0">
      <w:start w:val="10"/>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5" w15:restartNumberingAfterBreak="0">
    <w:nsid w:val="72CE28DF"/>
    <w:multiLevelType w:val="multilevel"/>
    <w:tmpl w:val="5BA4074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6" w15:restartNumberingAfterBreak="0">
    <w:nsid w:val="732805D2"/>
    <w:multiLevelType w:val="hybridMultilevel"/>
    <w:tmpl w:val="4730604A"/>
    <w:lvl w:ilvl="0" w:tplc="FFFFFFFF">
      <w:start w:val="1"/>
      <w:numFmt w:val="lowerRoman"/>
      <w:lvlText w:val="%1."/>
      <w:lvlJc w:val="right"/>
      <w:pPr>
        <w:ind w:left="3420" w:hanging="360"/>
      </w:pPr>
    </w:lvl>
    <w:lvl w:ilvl="1" w:tplc="FFFFFFFF" w:tentative="1">
      <w:start w:val="1"/>
      <w:numFmt w:val="lowerLetter"/>
      <w:lvlText w:val="%2."/>
      <w:lvlJc w:val="left"/>
      <w:pPr>
        <w:ind w:left="4140" w:hanging="360"/>
      </w:pPr>
    </w:lvl>
    <w:lvl w:ilvl="2" w:tplc="FFFFFFFF" w:tentative="1">
      <w:start w:val="1"/>
      <w:numFmt w:val="lowerRoman"/>
      <w:lvlText w:val="%3."/>
      <w:lvlJc w:val="right"/>
      <w:pPr>
        <w:ind w:left="4860" w:hanging="180"/>
      </w:pPr>
    </w:lvl>
    <w:lvl w:ilvl="3" w:tplc="FFFFFFFF" w:tentative="1">
      <w:start w:val="1"/>
      <w:numFmt w:val="decimal"/>
      <w:lvlText w:val="%4."/>
      <w:lvlJc w:val="left"/>
      <w:pPr>
        <w:ind w:left="5580" w:hanging="360"/>
      </w:pPr>
    </w:lvl>
    <w:lvl w:ilvl="4" w:tplc="FFFFFFFF" w:tentative="1">
      <w:start w:val="1"/>
      <w:numFmt w:val="lowerLetter"/>
      <w:lvlText w:val="%5."/>
      <w:lvlJc w:val="left"/>
      <w:pPr>
        <w:ind w:left="6300" w:hanging="360"/>
      </w:pPr>
    </w:lvl>
    <w:lvl w:ilvl="5" w:tplc="FFFFFFFF" w:tentative="1">
      <w:start w:val="1"/>
      <w:numFmt w:val="lowerRoman"/>
      <w:lvlText w:val="%6."/>
      <w:lvlJc w:val="right"/>
      <w:pPr>
        <w:ind w:left="7020" w:hanging="180"/>
      </w:pPr>
    </w:lvl>
    <w:lvl w:ilvl="6" w:tplc="FFFFFFFF" w:tentative="1">
      <w:start w:val="1"/>
      <w:numFmt w:val="decimal"/>
      <w:lvlText w:val="%7."/>
      <w:lvlJc w:val="left"/>
      <w:pPr>
        <w:ind w:left="7740" w:hanging="360"/>
      </w:pPr>
    </w:lvl>
    <w:lvl w:ilvl="7" w:tplc="FFFFFFFF" w:tentative="1">
      <w:start w:val="1"/>
      <w:numFmt w:val="lowerLetter"/>
      <w:lvlText w:val="%8."/>
      <w:lvlJc w:val="left"/>
      <w:pPr>
        <w:ind w:left="8460" w:hanging="360"/>
      </w:pPr>
    </w:lvl>
    <w:lvl w:ilvl="8" w:tplc="FFFFFFFF" w:tentative="1">
      <w:start w:val="1"/>
      <w:numFmt w:val="lowerRoman"/>
      <w:lvlText w:val="%9."/>
      <w:lvlJc w:val="right"/>
      <w:pPr>
        <w:ind w:left="9180" w:hanging="180"/>
      </w:pPr>
    </w:lvl>
  </w:abstractNum>
  <w:abstractNum w:abstractNumId="147" w15:restartNumberingAfterBreak="0">
    <w:nsid w:val="73E913D0"/>
    <w:multiLevelType w:val="multilevel"/>
    <w:tmpl w:val="A8A446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452519C"/>
    <w:multiLevelType w:val="multilevel"/>
    <w:tmpl w:val="2C0C4BCE"/>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49" w15:restartNumberingAfterBreak="0">
    <w:nsid w:val="75F32E45"/>
    <w:multiLevelType w:val="multilevel"/>
    <w:tmpl w:val="901E64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0" w15:restartNumberingAfterBreak="0">
    <w:nsid w:val="7691599C"/>
    <w:multiLevelType w:val="multilevel"/>
    <w:tmpl w:val="17B6FD9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1" w15:restartNumberingAfterBreak="0">
    <w:nsid w:val="7756690B"/>
    <w:multiLevelType w:val="multilevel"/>
    <w:tmpl w:val="57526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78760C98"/>
    <w:multiLevelType w:val="multilevel"/>
    <w:tmpl w:val="58868E6E"/>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Roman"/>
      <w:lvlText w:val="%4."/>
      <w:lvlJc w:val="right"/>
      <w:pPr>
        <w:ind w:left="2880" w:hanging="360"/>
      </w:pPr>
    </w:lvl>
    <w:lvl w:ilvl="4">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78D54DD6"/>
    <w:multiLevelType w:val="multilevel"/>
    <w:tmpl w:val="BD0638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4" w15:restartNumberingAfterBreak="0">
    <w:nsid w:val="792847BB"/>
    <w:multiLevelType w:val="multilevel"/>
    <w:tmpl w:val="891A46B4"/>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5" w15:restartNumberingAfterBreak="0">
    <w:nsid w:val="7AF564F3"/>
    <w:multiLevelType w:val="hybridMultilevel"/>
    <w:tmpl w:val="FEBCFA3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6" w15:restartNumberingAfterBreak="0">
    <w:nsid w:val="7C925051"/>
    <w:multiLevelType w:val="multilevel"/>
    <w:tmpl w:val="ED743958"/>
    <w:lvl w:ilvl="0">
      <w:start w:val="10"/>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7" w15:restartNumberingAfterBreak="0">
    <w:nsid w:val="7CA63AB0"/>
    <w:multiLevelType w:val="multilevel"/>
    <w:tmpl w:val="5E1830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8" w15:restartNumberingAfterBreak="0">
    <w:nsid w:val="7CC9082F"/>
    <w:multiLevelType w:val="hybridMultilevel"/>
    <w:tmpl w:val="21C0480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9" w15:restartNumberingAfterBreak="0">
    <w:nsid w:val="7E1F41A9"/>
    <w:multiLevelType w:val="hybridMultilevel"/>
    <w:tmpl w:val="62D2B0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0" w15:restartNumberingAfterBreak="0">
    <w:nsid w:val="7E7C2295"/>
    <w:multiLevelType w:val="multilevel"/>
    <w:tmpl w:val="24C4F960"/>
    <w:lvl w:ilvl="0">
      <w:start w:val="3"/>
      <w:numFmt w:val="decimal"/>
      <w:lvlText w:val="%1."/>
      <w:lvlJc w:val="left"/>
      <w:pPr>
        <w:tabs>
          <w:tab w:val="num" w:pos="3600"/>
        </w:tabs>
        <w:ind w:left="3600" w:hanging="360"/>
      </w:pPr>
      <w:rPr>
        <w:rFonts w:hint="default"/>
      </w:rPr>
    </w:lvl>
    <w:lvl w:ilvl="1">
      <w:start w:val="1"/>
      <w:numFmt w:val="decimal"/>
      <w:lvlText w:val="%2."/>
      <w:lvlJc w:val="left"/>
      <w:pPr>
        <w:tabs>
          <w:tab w:val="num" w:pos="4320"/>
        </w:tabs>
        <w:ind w:left="4320" w:hanging="360"/>
      </w:pPr>
      <w:rPr>
        <w:rFonts w:hint="default"/>
      </w:rPr>
    </w:lvl>
    <w:lvl w:ilvl="2">
      <w:start w:val="1"/>
      <w:numFmt w:val="decimal"/>
      <w:lvlText w:val="%3."/>
      <w:lvlJc w:val="left"/>
      <w:pPr>
        <w:tabs>
          <w:tab w:val="num" w:pos="5040"/>
        </w:tabs>
        <w:ind w:left="5040" w:hanging="360"/>
      </w:pPr>
      <w:rPr>
        <w:rFonts w:hint="default"/>
      </w:rPr>
    </w:lvl>
    <w:lvl w:ilvl="3">
      <w:start w:val="1"/>
      <w:numFmt w:val="decimal"/>
      <w:lvlText w:val="%4."/>
      <w:lvlJc w:val="left"/>
      <w:pPr>
        <w:tabs>
          <w:tab w:val="num" w:pos="5760"/>
        </w:tabs>
        <w:ind w:left="5760" w:hanging="360"/>
      </w:pPr>
      <w:rPr>
        <w:rFonts w:hint="default"/>
      </w:rPr>
    </w:lvl>
    <w:lvl w:ilvl="4">
      <w:start w:val="1"/>
      <w:numFmt w:val="decimal"/>
      <w:lvlText w:val="%5."/>
      <w:lvlJc w:val="left"/>
      <w:pPr>
        <w:tabs>
          <w:tab w:val="num" w:pos="6480"/>
        </w:tabs>
        <w:ind w:left="6480" w:hanging="360"/>
      </w:pPr>
      <w:rPr>
        <w:rFonts w:hint="default"/>
      </w:rPr>
    </w:lvl>
    <w:lvl w:ilvl="5">
      <w:start w:val="1"/>
      <w:numFmt w:val="decimal"/>
      <w:lvlText w:val="%6."/>
      <w:lvlJc w:val="left"/>
      <w:pPr>
        <w:tabs>
          <w:tab w:val="num" w:pos="7200"/>
        </w:tabs>
        <w:ind w:left="7200" w:hanging="360"/>
      </w:pPr>
      <w:rPr>
        <w:rFonts w:hint="default"/>
      </w:rPr>
    </w:lvl>
    <w:lvl w:ilvl="6">
      <w:start w:val="1"/>
      <w:numFmt w:val="decimal"/>
      <w:lvlText w:val="%7."/>
      <w:lvlJc w:val="left"/>
      <w:pPr>
        <w:tabs>
          <w:tab w:val="num" w:pos="7920"/>
        </w:tabs>
        <w:ind w:left="7920" w:hanging="360"/>
      </w:pPr>
      <w:rPr>
        <w:rFonts w:hint="default"/>
      </w:rPr>
    </w:lvl>
    <w:lvl w:ilvl="7">
      <w:start w:val="1"/>
      <w:numFmt w:val="decimal"/>
      <w:lvlText w:val="%8."/>
      <w:lvlJc w:val="left"/>
      <w:pPr>
        <w:tabs>
          <w:tab w:val="num" w:pos="8640"/>
        </w:tabs>
        <w:ind w:left="8640" w:hanging="360"/>
      </w:pPr>
      <w:rPr>
        <w:rFonts w:hint="default"/>
      </w:rPr>
    </w:lvl>
    <w:lvl w:ilvl="8">
      <w:start w:val="1"/>
      <w:numFmt w:val="decimal"/>
      <w:lvlText w:val="%9."/>
      <w:lvlJc w:val="left"/>
      <w:pPr>
        <w:tabs>
          <w:tab w:val="num" w:pos="9360"/>
        </w:tabs>
        <w:ind w:left="9360" w:hanging="360"/>
      </w:pPr>
      <w:rPr>
        <w:rFonts w:hint="default"/>
      </w:rPr>
    </w:lvl>
  </w:abstractNum>
  <w:abstractNum w:abstractNumId="161" w15:restartNumberingAfterBreak="0">
    <w:nsid w:val="7EA5454D"/>
    <w:multiLevelType w:val="hybridMultilevel"/>
    <w:tmpl w:val="02B8CE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2" w15:restartNumberingAfterBreak="0">
    <w:nsid w:val="7ED45510"/>
    <w:multiLevelType w:val="multilevel"/>
    <w:tmpl w:val="13B0B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7EDB7496"/>
    <w:multiLevelType w:val="multilevel"/>
    <w:tmpl w:val="D6C26B14"/>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164" w15:restartNumberingAfterBreak="0">
    <w:nsid w:val="7F5E1313"/>
    <w:multiLevelType w:val="hybridMultilevel"/>
    <w:tmpl w:val="CB2C013E"/>
    <w:lvl w:ilvl="0" w:tplc="D0667D54">
      <w:start w:val="1"/>
      <w:numFmt w:val="upperRoman"/>
      <w:lvlText w:val="%1."/>
      <w:lvlJc w:val="left"/>
      <w:pPr>
        <w:ind w:left="630"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65" w15:restartNumberingAfterBreak="0">
    <w:nsid w:val="7F680FFA"/>
    <w:multiLevelType w:val="hybridMultilevel"/>
    <w:tmpl w:val="22A09F90"/>
    <w:lvl w:ilvl="0" w:tplc="04090001">
      <w:start w:val="1"/>
      <w:numFmt w:val="bullet"/>
      <w:lvlText w:val=""/>
      <w:lvlJc w:val="left"/>
      <w:pPr>
        <w:tabs>
          <w:tab w:val="num" w:pos="1080"/>
        </w:tabs>
        <w:ind w:left="1080" w:hanging="720"/>
      </w:pPr>
      <w:rPr>
        <w:rFonts w:ascii="Symbol" w:hAnsi="Symbol" w:hint="default"/>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94244928">
    <w:abstractNumId w:val="17"/>
  </w:num>
  <w:num w:numId="2" w16cid:durableId="772480146">
    <w:abstractNumId w:val="129"/>
  </w:num>
  <w:num w:numId="3" w16cid:durableId="1682318163">
    <w:abstractNumId w:val="129"/>
  </w:num>
  <w:num w:numId="4" w16cid:durableId="1784031394">
    <w:abstractNumId w:val="133"/>
  </w:num>
  <w:num w:numId="5" w16cid:durableId="1990018731">
    <w:abstractNumId w:val="102"/>
  </w:num>
  <w:num w:numId="6" w16cid:durableId="1650206598">
    <w:abstractNumId w:val="80"/>
  </w:num>
  <w:num w:numId="7" w16cid:durableId="254095852">
    <w:abstractNumId w:val="129"/>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8" w16cid:durableId="371614640">
    <w:abstractNumId w:val="52"/>
  </w:num>
  <w:num w:numId="9" w16cid:durableId="1754087548">
    <w:abstractNumId w:val="102"/>
  </w:num>
  <w:num w:numId="10" w16cid:durableId="296960475">
    <w:abstractNumId w:val="114"/>
  </w:num>
  <w:num w:numId="11" w16cid:durableId="212350264">
    <w:abstractNumId w:val="164"/>
  </w:num>
  <w:num w:numId="12" w16cid:durableId="59639010">
    <w:abstractNumId w:val="118"/>
  </w:num>
  <w:num w:numId="13" w16cid:durableId="507447685">
    <w:abstractNumId w:val="12"/>
  </w:num>
  <w:num w:numId="14" w16cid:durableId="1909144695">
    <w:abstractNumId w:val="65"/>
  </w:num>
  <w:num w:numId="15" w16cid:durableId="1482120067">
    <w:abstractNumId w:val="162"/>
  </w:num>
  <w:num w:numId="16" w16cid:durableId="61486208">
    <w:abstractNumId w:val="69"/>
  </w:num>
  <w:num w:numId="17" w16cid:durableId="1566643074">
    <w:abstractNumId w:val="1"/>
  </w:num>
  <w:num w:numId="18" w16cid:durableId="473450120">
    <w:abstractNumId w:val="50"/>
  </w:num>
  <w:num w:numId="19" w16cid:durableId="993874712">
    <w:abstractNumId w:val="155"/>
  </w:num>
  <w:num w:numId="20" w16cid:durableId="1309897194">
    <w:abstractNumId w:val="135"/>
  </w:num>
  <w:num w:numId="21" w16cid:durableId="1901138268">
    <w:abstractNumId w:val="33"/>
  </w:num>
  <w:num w:numId="22" w16cid:durableId="1135485441">
    <w:abstractNumId w:val="36"/>
  </w:num>
  <w:num w:numId="23" w16cid:durableId="1534685441">
    <w:abstractNumId w:val="150"/>
  </w:num>
  <w:num w:numId="24" w16cid:durableId="1498422558">
    <w:abstractNumId w:val="131"/>
  </w:num>
  <w:num w:numId="25" w16cid:durableId="500315859">
    <w:abstractNumId w:val="27"/>
  </w:num>
  <w:num w:numId="26" w16cid:durableId="1704135824">
    <w:abstractNumId w:val="8"/>
  </w:num>
  <w:num w:numId="27" w16cid:durableId="690106356">
    <w:abstractNumId w:val="0"/>
  </w:num>
  <w:num w:numId="28" w16cid:durableId="2124105996">
    <w:abstractNumId w:val="134"/>
  </w:num>
  <w:num w:numId="29" w16cid:durableId="1081636152">
    <w:abstractNumId w:val="48"/>
  </w:num>
  <w:num w:numId="30" w16cid:durableId="224032777">
    <w:abstractNumId w:val="19"/>
  </w:num>
  <w:num w:numId="31" w16cid:durableId="1393193028">
    <w:abstractNumId w:val="78"/>
  </w:num>
  <w:num w:numId="32" w16cid:durableId="1231387317">
    <w:abstractNumId w:val="160"/>
  </w:num>
  <w:num w:numId="33" w16cid:durableId="884834182">
    <w:abstractNumId w:val="145"/>
  </w:num>
  <w:num w:numId="34" w16cid:durableId="1142884548">
    <w:abstractNumId w:val="11"/>
  </w:num>
  <w:num w:numId="35" w16cid:durableId="1909460708">
    <w:abstractNumId w:val="152"/>
  </w:num>
  <w:num w:numId="36" w16cid:durableId="1267270620">
    <w:abstractNumId w:val="29"/>
  </w:num>
  <w:num w:numId="37" w16cid:durableId="1590232285">
    <w:abstractNumId w:val="137"/>
  </w:num>
  <w:num w:numId="38" w16cid:durableId="1209028224">
    <w:abstractNumId w:val="125"/>
  </w:num>
  <w:num w:numId="39" w16cid:durableId="11417943">
    <w:abstractNumId w:val="49"/>
  </w:num>
  <w:num w:numId="40" w16cid:durableId="1578981711">
    <w:abstractNumId w:val="75"/>
  </w:num>
  <w:num w:numId="41" w16cid:durableId="201019998">
    <w:abstractNumId w:val="122"/>
  </w:num>
  <w:num w:numId="42" w16cid:durableId="1401099691">
    <w:abstractNumId w:val="120"/>
  </w:num>
  <w:num w:numId="43" w16cid:durableId="1644383116">
    <w:abstractNumId w:val="2"/>
  </w:num>
  <w:num w:numId="44" w16cid:durableId="353188594">
    <w:abstractNumId w:val="5"/>
  </w:num>
  <w:num w:numId="45" w16cid:durableId="86507815">
    <w:abstractNumId w:val="147"/>
  </w:num>
  <w:num w:numId="46" w16cid:durableId="876088750">
    <w:abstractNumId w:val="106"/>
  </w:num>
  <w:num w:numId="47" w16cid:durableId="896860375">
    <w:abstractNumId w:val="20"/>
  </w:num>
  <w:num w:numId="48" w16cid:durableId="980890376">
    <w:abstractNumId w:val="34"/>
  </w:num>
  <w:num w:numId="49" w16cid:durableId="190916282">
    <w:abstractNumId w:val="153"/>
  </w:num>
  <w:num w:numId="50" w16cid:durableId="318726799">
    <w:abstractNumId w:val="45"/>
  </w:num>
  <w:num w:numId="51" w16cid:durableId="717703591">
    <w:abstractNumId w:val="82"/>
  </w:num>
  <w:num w:numId="52" w16cid:durableId="1566718721">
    <w:abstractNumId w:val="3"/>
  </w:num>
  <w:num w:numId="53" w16cid:durableId="913971278">
    <w:abstractNumId w:val="6"/>
  </w:num>
  <w:num w:numId="54" w16cid:durableId="109249018">
    <w:abstractNumId w:val="90"/>
  </w:num>
  <w:num w:numId="55" w16cid:durableId="255098668">
    <w:abstractNumId w:val="139"/>
  </w:num>
  <w:num w:numId="56" w16cid:durableId="151870959">
    <w:abstractNumId w:val="71"/>
  </w:num>
  <w:num w:numId="57" w16cid:durableId="56320284">
    <w:abstractNumId w:val="141"/>
  </w:num>
  <w:num w:numId="58" w16cid:durableId="1501310588">
    <w:abstractNumId w:val="4"/>
  </w:num>
  <w:num w:numId="59" w16cid:durableId="192545016">
    <w:abstractNumId w:val="103"/>
  </w:num>
  <w:num w:numId="60" w16cid:durableId="1964539434">
    <w:abstractNumId w:val="16"/>
  </w:num>
  <w:num w:numId="61" w16cid:durableId="2030326084">
    <w:abstractNumId w:val="143"/>
  </w:num>
  <w:num w:numId="62" w16cid:durableId="1845126796">
    <w:abstractNumId w:val="10"/>
  </w:num>
  <w:num w:numId="63" w16cid:durableId="688219903">
    <w:abstractNumId w:val="115"/>
  </w:num>
  <w:num w:numId="64" w16cid:durableId="579292283">
    <w:abstractNumId w:val="37"/>
  </w:num>
  <w:num w:numId="65" w16cid:durableId="1791510967">
    <w:abstractNumId w:val="144"/>
  </w:num>
  <w:num w:numId="66" w16cid:durableId="758449386">
    <w:abstractNumId w:val="66"/>
  </w:num>
  <w:num w:numId="67" w16cid:durableId="333148842">
    <w:abstractNumId w:val="124"/>
  </w:num>
  <w:num w:numId="68" w16cid:durableId="256989518">
    <w:abstractNumId w:val="151"/>
  </w:num>
  <w:num w:numId="69" w16cid:durableId="1666014417">
    <w:abstractNumId w:val="105"/>
  </w:num>
  <w:num w:numId="70" w16cid:durableId="1589650991">
    <w:abstractNumId w:val="113"/>
  </w:num>
  <w:num w:numId="71" w16cid:durableId="1187256513">
    <w:abstractNumId w:val="38"/>
  </w:num>
  <w:num w:numId="72" w16cid:durableId="1434279443">
    <w:abstractNumId w:val="72"/>
  </w:num>
  <w:num w:numId="73" w16cid:durableId="665406169">
    <w:abstractNumId w:val="64"/>
  </w:num>
  <w:num w:numId="74" w16cid:durableId="1255281526">
    <w:abstractNumId w:val="130"/>
  </w:num>
  <w:num w:numId="75" w16cid:durableId="482162369">
    <w:abstractNumId w:val="67"/>
  </w:num>
  <w:num w:numId="76" w16cid:durableId="19208858">
    <w:abstractNumId w:val="57"/>
  </w:num>
  <w:num w:numId="77" w16cid:durableId="1615752274">
    <w:abstractNumId w:val="14"/>
  </w:num>
  <w:num w:numId="78" w16cid:durableId="1901087417">
    <w:abstractNumId w:val="81"/>
  </w:num>
  <w:num w:numId="79" w16cid:durableId="2139908695">
    <w:abstractNumId w:val="126"/>
  </w:num>
  <w:num w:numId="80" w16cid:durableId="586770620">
    <w:abstractNumId w:val="21"/>
  </w:num>
  <w:num w:numId="81" w16cid:durableId="1983776595">
    <w:abstractNumId w:val="108"/>
  </w:num>
  <w:num w:numId="82" w16cid:durableId="1168056531">
    <w:abstractNumId w:val="59"/>
  </w:num>
  <w:num w:numId="83" w16cid:durableId="1017971848">
    <w:abstractNumId w:val="18"/>
  </w:num>
  <w:num w:numId="84" w16cid:durableId="1797406586">
    <w:abstractNumId w:val="46"/>
  </w:num>
  <w:num w:numId="85" w16cid:durableId="480972823">
    <w:abstractNumId w:val="111"/>
  </w:num>
  <w:num w:numId="86" w16cid:durableId="140730020">
    <w:abstractNumId w:val="23"/>
  </w:num>
  <w:num w:numId="87" w16cid:durableId="496112589">
    <w:abstractNumId w:val="35"/>
  </w:num>
  <w:num w:numId="88" w16cid:durableId="1183519318">
    <w:abstractNumId w:val="117"/>
  </w:num>
  <w:num w:numId="89" w16cid:durableId="2047638238">
    <w:abstractNumId w:val="138"/>
  </w:num>
  <w:num w:numId="90" w16cid:durableId="1276255336">
    <w:abstractNumId w:val="53"/>
  </w:num>
  <w:num w:numId="91" w16cid:durableId="1775593559">
    <w:abstractNumId w:val="74"/>
  </w:num>
  <w:num w:numId="92" w16cid:durableId="546339617">
    <w:abstractNumId w:val="83"/>
  </w:num>
  <w:num w:numId="93" w16cid:durableId="1839492662">
    <w:abstractNumId w:val="99"/>
  </w:num>
  <w:num w:numId="94" w16cid:durableId="669479221">
    <w:abstractNumId w:val="60"/>
  </w:num>
  <w:num w:numId="95" w16cid:durableId="602960363">
    <w:abstractNumId w:val="157"/>
  </w:num>
  <w:num w:numId="96" w16cid:durableId="1351057152">
    <w:abstractNumId w:val="148"/>
  </w:num>
  <w:num w:numId="97" w16cid:durableId="871653839">
    <w:abstractNumId w:val="121"/>
  </w:num>
  <w:num w:numId="98" w16cid:durableId="29888528">
    <w:abstractNumId w:val="76"/>
  </w:num>
  <w:num w:numId="99" w16cid:durableId="1118914049">
    <w:abstractNumId w:val="47"/>
  </w:num>
  <w:num w:numId="100" w16cid:durableId="1869172242">
    <w:abstractNumId w:val="112"/>
  </w:num>
  <w:num w:numId="101" w16cid:durableId="1885094076">
    <w:abstractNumId w:val="91"/>
  </w:num>
  <w:num w:numId="102" w16cid:durableId="482895444">
    <w:abstractNumId w:val="123"/>
  </w:num>
  <w:num w:numId="103" w16cid:durableId="203449671">
    <w:abstractNumId w:val="98"/>
  </w:num>
  <w:num w:numId="104" w16cid:durableId="42338225">
    <w:abstractNumId w:val="110"/>
  </w:num>
  <w:num w:numId="105" w16cid:durableId="1661696412">
    <w:abstractNumId w:val="101"/>
  </w:num>
  <w:num w:numId="106" w16cid:durableId="1606305703">
    <w:abstractNumId w:val="73"/>
  </w:num>
  <w:num w:numId="107" w16cid:durableId="183137532">
    <w:abstractNumId w:val="44"/>
  </w:num>
  <w:num w:numId="108" w16cid:durableId="1232812637">
    <w:abstractNumId w:val="88"/>
  </w:num>
  <w:num w:numId="109" w16cid:durableId="1252740808">
    <w:abstractNumId w:val="100"/>
  </w:num>
  <w:num w:numId="110" w16cid:durableId="1898130960">
    <w:abstractNumId w:val="61"/>
  </w:num>
  <w:num w:numId="111" w16cid:durableId="1923874954">
    <w:abstractNumId w:val="42"/>
  </w:num>
  <w:num w:numId="112" w16cid:durableId="666513948">
    <w:abstractNumId w:val="85"/>
  </w:num>
  <w:num w:numId="113" w16cid:durableId="481579852">
    <w:abstractNumId w:val="156"/>
  </w:num>
  <w:num w:numId="114" w16cid:durableId="949093948">
    <w:abstractNumId w:val="93"/>
  </w:num>
  <w:num w:numId="115" w16cid:durableId="504175302">
    <w:abstractNumId w:val="140"/>
  </w:num>
  <w:num w:numId="116" w16cid:durableId="1497265540">
    <w:abstractNumId w:val="25"/>
  </w:num>
  <w:num w:numId="117" w16cid:durableId="559630638">
    <w:abstractNumId w:val="163"/>
  </w:num>
  <w:num w:numId="118" w16cid:durableId="989095951">
    <w:abstractNumId w:val="89"/>
  </w:num>
  <w:num w:numId="119" w16cid:durableId="98330480">
    <w:abstractNumId w:val="13"/>
  </w:num>
  <w:num w:numId="120" w16cid:durableId="1038353469">
    <w:abstractNumId w:val="142"/>
  </w:num>
  <w:num w:numId="121" w16cid:durableId="1998221821">
    <w:abstractNumId w:val="26"/>
  </w:num>
  <w:num w:numId="122" w16cid:durableId="1223370057">
    <w:abstractNumId w:val="9"/>
  </w:num>
  <w:num w:numId="123" w16cid:durableId="909585025">
    <w:abstractNumId w:val="43"/>
  </w:num>
  <w:num w:numId="124" w16cid:durableId="933897458">
    <w:abstractNumId w:val="107"/>
  </w:num>
  <w:num w:numId="125" w16cid:durableId="675696720">
    <w:abstractNumId w:val="62"/>
  </w:num>
  <w:num w:numId="126" w16cid:durableId="887255668">
    <w:abstractNumId w:val="51"/>
  </w:num>
  <w:num w:numId="127" w16cid:durableId="147016299">
    <w:abstractNumId w:val="97"/>
  </w:num>
  <w:num w:numId="128" w16cid:durableId="772748431">
    <w:abstractNumId w:val="15"/>
  </w:num>
  <w:num w:numId="129" w16cid:durableId="571701293">
    <w:abstractNumId w:val="136"/>
  </w:num>
  <w:num w:numId="130" w16cid:durableId="875430400">
    <w:abstractNumId w:val="84"/>
  </w:num>
  <w:num w:numId="131" w16cid:durableId="1518034058">
    <w:abstractNumId w:val="95"/>
  </w:num>
  <w:num w:numId="132" w16cid:durableId="2058582000">
    <w:abstractNumId w:val="149"/>
  </w:num>
  <w:num w:numId="133" w16cid:durableId="415907361">
    <w:abstractNumId w:val="109"/>
  </w:num>
  <w:num w:numId="134" w16cid:durableId="988938977">
    <w:abstractNumId w:val="86"/>
  </w:num>
  <w:num w:numId="135" w16cid:durableId="269776368">
    <w:abstractNumId w:val="154"/>
  </w:num>
  <w:num w:numId="136" w16cid:durableId="211813239">
    <w:abstractNumId w:val="39"/>
  </w:num>
  <w:num w:numId="137" w16cid:durableId="1834447125">
    <w:abstractNumId w:val="77"/>
  </w:num>
  <w:num w:numId="138" w16cid:durableId="1951205583">
    <w:abstractNumId w:val="63"/>
  </w:num>
  <w:num w:numId="139" w16cid:durableId="1168059151">
    <w:abstractNumId w:val="41"/>
  </w:num>
  <w:num w:numId="140" w16cid:durableId="1974405575">
    <w:abstractNumId w:val="28"/>
  </w:num>
  <w:num w:numId="141" w16cid:durableId="386488654">
    <w:abstractNumId w:val="119"/>
  </w:num>
  <w:num w:numId="142" w16cid:durableId="481625624">
    <w:abstractNumId w:val="32"/>
  </w:num>
  <w:num w:numId="143" w16cid:durableId="1885167949">
    <w:abstractNumId w:val="54"/>
  </w:num>
  <w:num w:numId="144" w16cid:durableId="521941642">
    <w:abstractNumId w:val="165"/>
  </w:num>
  <w:num w:numId="145" w16cid:durableId="490171512">
    <w:abstractNumId w:val="159"/>
  </w:num>
  <w:num w:numId="146" w16cid:durableId="129441975">
    <w:abstractNumId w:val="55"/>
  </w:num>
  <w:num w:numId="147" w16cid:durableId="307906441">
    <w:abstractNumId w:val="30"/>
  </w:num>
  <w:num w:numId="148" w16cid:durableId="648822275">
    <w:abstractNumId w:val="70"/>
  </w:num>
  <w:num w:numId="149" w16cid:durableId="1881361042">
    <w:abstractNumId w:val="96"/>
  </w:num>
  <w:num w:numId="150" w16cid:durableId="1069645598">
    <w:abstractNumId w:val="116"/>
  </w:num>
  <w:num w:numId="151" w16cid:durableId="746733114">
    <w:abstractNumId w:val="132"/>
  </w:num>
  <w:num w:numId="152" w16cid:durableId="1467233458">
    <w:abstractNumId w:val="104"/>
  </w:num>
  <w:num w:numId="153" w16cid:durableId="1318543">
    <w:abstractNumId w:val="161"/>
  </w:num>
  <w:num w:numId="154" w16cid:durableId="1395197810">
    <w:abstractNumId w:val="87"/>
  </w:num>
  <w:num w:numId="155" w16cid:durableId="457261348">
    <w:abstractNumId w:val="92"/>
  </w:num>
  <w:num w:numId="156" w16cid:durableId="2042512788">
    <w:abstractNumId w:val="158"/>
  </w:num>
  <w:num w:numId="157" w16cid:durableId="1911228103">
    <w:abstractNumId w:val="68"/>
  </w:num>
  <w:num w:numId="158" w16cid:durableId="1118644586">
    <w:abstractNumId w:val="31"/>
  </w:num>
  <w:num w:numId="159" w16cid:durableId="1760903195">
    <w:abstractNumId w:val="146"/>
  </w:num>
  <w:num w:numId="160" w16cid:durableId="377553162">
    <w:abstractNumId w:val="22"/>
  </w:num>
  <w:num w:numId="161" w16cid:durableId="593711531">
    <w:abstractNumId w:val="79"/>
  </w:num>
  <w:num w:numId="162" w16cid:durableId="842626319">
    <w:abstractNumId w:val="128"/>
  </w:num>
  <w:num w:numId="163" w16cid:durableId="1119452424">
    <w:abstractNumId w:val="7"/>
  </w:num>
  <w:num w:numId="164" w16cid:durableId="1539658182">
    <w:abstractNumId w:val="94"/>
  </w:num>
  <w:num w:numId="165" w16cid:durableId="772743197">
    <w:abstractNumId w:val="58"/>
  </w:num>
  <w:num w:numId="166" w16cid:durableId="151527211">
    <w:abstractNumId w:val="127"/>
  </w:num>
  <w:num w:numId="167" w16cid:durableId="740175513">
    <w:abstractNumId w:val="24"/>
  </w:num>
  <w:num w:numId="168" w16cid:durableId="202063185">
    <w:abstractNumId w:val="40"/>
  </w:num>
  <w:num w:numId="169" w16cid:durableId="260722956">
    <w:abstractNumId w:val="56"/>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jQ2MjQztDQztjRT0lEKTi0uzszPAykwrAUAixoOrSwAAAA="/>
  </w:docVars>
  <w:rsids>
    <w:rsidRoot w:val="00310B0C"/>
    <w:rsid w:val="0000056F"/>
    <w:rsid w:val="00000623"/>
    <w:rsid w:val="0000069B"/>
    <w:rsid w:val="00001149"/>
    <w:rsid w:val="00002209"/>
    <w:rsid w:val="000027E9"/>
    <w:rsid w:val="00002F5D"/>
    <w:rsid w:val="00003B8F"/>
    <w:rsid w:val="00004814"/>
    <w:rsid w:val="00004ABD"/>
    <w:rsid w:val="00004BA1"/>
    <w:rsid w:val="000052F0"/>
    <w:rsid w:val="00005749"/>
    <w:rsid w:val="00005C45"/>
    <w:rsid w:val="00005C81"/>
    <w:rsid w:val="00006025"/>
    <w:rsid w:val="000062BE"/>
    <w:rsid w:val="00006601"/>
    <w:rsid w:val="00006E39"/>
    <w:rsid w:val="00007265"/>
    <w:rsid w:val="000072F7"/>
    <w:rsid w:val="00007CE5"/>
    <w:rsid w:val="00010C40"/>
    <w:rsid w:val="00010CC8"/>
    <w:rsid w:val="00010E70"/>
    <w:rsid w:val="00011260"/>
    <w:rsid w:val="00011DF8"/>
    <w:rsid w:val="00011E89"/>
    <w:rsid w:val="00011F16"/>
    <w:rsid w:val="000121C4"/>
    <w:rsid w:val="000123C9"/>
    <w:rsid w:val="000125B8"/>
    <w:rsid w:val="00012786"/>
    <w:rsid w:val="00013389"/>
    <w:rsid w:val="00013A4C"/>
    <w:rsid w:val="000149AC"/>
    <w:rsid w:val="00014AB5"/>
    <w:rsid w:val="0001531D"/>
    <w:rsid w:val="00015C73"/>
    <w:rsid w:val="00015CCA"/>
    <w:rsid w:val="00016CE8"/>
    <w:rsid w:val="000170B3"/>
    <w:rsid w:val="0001735D"/>
    <w:rsid w:val="0002015D"/>
    <w:rsid w:val="00020744"/>
    <w:rsid w:val="0002095F"/>
    <w:rsid w:val="00020A20"/>
    <w:rsid w:val="00020D5F"/>
    <w:rsid w:val="00020EDF"/>
    <w:rsid w:val="00020F46"/>
    <w:rsid w:val="0002215C"/>
    <w:rsid w:val="000229E7"/>
    <w:rsid w:val="00022A00"/>
    <w:rsid w:val="00022FF8"/>
    <w:rsid w:val="00023B59"/>
    <w:rsid w:val="00023C42"/>
    <w:rsid w:val="00023F82"/>
    <w:rsid w:val="0002546E"/>
    <w:rsid w:val="00025E39"/>
    <w:rsid w:val="0002625D"/>
    <w:rsid w:val="00026C2F"/>
    <w:rsid w:val="000271E1"/>
    <w:rsid w:val="00027813"/>
    <w:rsid w:val="00027A41"/>
    <w:rsid w:val="00030BB2"/>
    <w:rsid w:val="00030D31"/>
    <w:rsid w:val="0003184C"/>
    <w:rsid w:val="00031DDA"/>
    <w:rsid w:val="00031F46"/>
    <w:rsid w:val="00032A66"/>
    <w:rsid w:val="00032CE4"/>
    <w:rsid w:val="00033052"/>
    <w:rsid w:val="00033731"/>
    <w:rsid w:val="0003423C"/>
    <w:rsid w:val="000347C1"/>
    <w:rsid w:val="00034904"/>
    <w:rsid w:val="00034EC4"/>
    <w:rsid w:val="00034EE2"/>
    <w:rsid w:val="000350FB"/>
    <w:rsid w:val="000352B2"/>
    <w:rsid w:val="0003551F"/>
    <w:rsid w:val="000355F6"/>
    <w:rsid w:val="0003589F"/>
    <w:rsid w:val="00035C73"/>
    <w:rsid w:val="00035D2C"/>
    <w:rsid w:val="00035F51"/>
    <w:rsid w:val="00035F9A"/>
    <w:rsid w:val="0003612C"/>
    <w:rsid w:val="00036273"/>
    <w:rsid w:val="000367EC"/>
    <w:rsid w:val="00036B58"/>
    <w:rsid w:val="00036E8A"/>
    <w:rsid w:val="00036F4E"/>
    <w:rsid w:val="00037A34"/>
    <w:rsid w:val="00041174"/>
    <w:rsid w:val="0004308F"/>
    <w:rsid w:val="00043472"/>
    <w:rsid w:val="0004370C"/>
    <w:rsid w:val="00043901"/>
    <w:rsid w:val="000440B7"/>
    <w:rsid w:val="00044590"/>
    <w:rsid w:val="00044FC8"/>
    <w:rsid w:val="0004511A"/>
    <w:rsid w:val="00045624"/>
    <w:rsid w:val="000458F4"/>
    <w:rsid w:val="00045BE4"/>
    <w:rsid w:val="000469DC"/>
    <w:rsid w:val="00046A17"/>
    <w:rsid w:val="00046DB9"/>
    <w:rsid w:val="000475A5"/>
    <w:rsid w:val="00047990"/>
    <w:rsid w:val="00050D15"/>
    <w:rsid w:val="0005120F"/>
    <w:rsid w:val="00051AE6"/>
    <w:rsid w:val="00051BEC"/>
    <w:rsid w:val="00051E43"/>
    <w:rsid w:val="00052249"/>
    <w:rsid w:val="000533C4"/>
    <w:rsid w:val="00053AD2"/>
    <w:rsid w:val="0005412D"/>
    <w:rsid w:val="0005415D"/>
    <w:rsid w:val="00054242"/>
    <w:rsid w:val="00054305"/>
    <w:rsid w:val="0005471C"/>
    <w:rsid w:val="00054849"/>
    <w:rsid w:val="000551CC"/>
    <w:rsid w:val="00055347"/>
    <w:rsid w:val="000556B6"/>
    <w:rsid w:val="00055CEB"/>
    <w:rsid w:val="000565BF"/>
    <w:rsid w:val="00056987"/>
    <w:rsid w:val="00057EEF"/>
    <w:rsid w:val="00060919"/>
    <w:rsid w:val="00060971"/>
    <w:rsid w:val="00062525"/>
    <w:rsid w:val="00062E52"/>
    <w:rsid w:val="000635D2"/>
    <w:rsid w:val="00063E8B"/>
    <w:rsid w:val="00064547"/>
    <w:rsid w:val="000656E5"/>
    <w:rsid w:val="000658BC"/>
    <w:rsid w:val="00065BCE"/>
    <w:rsid w:val="00065C88"/>
    <w:rsid w:val="00066875"/>
    <w:rsid w:val="00066E0C"/>
    <w:rsid w:val="00067103"/>
    <w:rsid w:val="00067679"/>
    <w:rsid w:val="00067D73"/>
    <w:rsid w:val="00071091"/>
    <w:rsid w:val="00071630"/>
    <w:rsid w:val="0007175B"/>
    <w:rsid w:val="00071B72"/>
    <w:rsid w:val="00071BE3"/>
    <w:rsid w:val="00072C16"/>
    <w:rsid w:val="00073505"/>
    <w:rsid w:val="00073D19"/>
    <w:rsid w:val="000741FD"/>
    <w:rsid w:val="00074768"/>
    <w:rsid w:val="0007505C"/>
    <w:rsid w:val="0007508C"/>
    <w:rsid w:val="00075620"/>
    <w:rsid w:val="0007599D"/>
    <w:rsid w:val="00075C53"/>
    <w:rsid w:val="000765B9"/>
    <w:rsid w:val="00076AC1"/>
    <w:rsid w:val="00077652"/>
    <w:rsid w:val="00077FE6"/>
    <w:rsid w:val="0008050D"/>
    <w:rsid w:val="0008077B"/>
    <w:rsid w:val="0008195E"/>
    <w:rsid w:val="00081BFB"/>
    <w:rsid w:val="00082464"/>
    <w:rsid w:val="00082B6C"/>
    <w:rsid w:val="0008335B"/>
    <w:rsid w:val="0008347E"/>
    <w:rsid w:val="0008419A"/>
    <w:rsid w:val="0008466A"/>
    <w:rsid w:val="0008475E"/>
    <w:rsid w:val="00084E05"/>
    <w:rsid w:val="00085397"/>
    <w:rsid w:val="000856AA"/>
    <w:rsid w:val="000858A4"/>
    <w:rsid w:val="00085F06"/>
    <w:rsid w:val="000862AB"/>
    <w:rsid w:val="0008641C"/>
    <w:rsid w:val="000864EC"/>
    <w:rsid w:val="000866B4"/>
    <w:rsid w:val="00086723"/>
    <w:rsid w:val="00086752"/>
    <w:rsid w:val="00086BB8"/>
    <w:rsid w:val="00086CC8"/>
    <w:rsid w:val="00087A7B"/>
    <w:rsid w:val="00087AFB"/>
    <w:rsid w:val="00090100"/>
    <w:rsid w:val="000903A9"/>
    <w:rsid w:val="00090508"/>
    <w:rsid w:val="00090B09"/>
    <w:rsid w:val="0009120B"/>
    <w:rsid w:val="00092997"/>
    <w:rsid w:val="00092D1A"/>
    <w:rsid w:val="000935B7"/>
    <w:rsid w:val="0009490E"/>
    <w:rsid w:val="00095884"/>
    <w:rsid w:val="00095A69"/>
    <w:rsid w:val="00095E4F"/>
    <w:rsid w:val="00096402"/>
    <w:rsid w:val="000969C8"/>
    <w:rsid w:val="00096A5A"/>
    <w:rsid w:val="00096AF6"/>
    <w:rsid w:val="00096AFA"/>
    <w:rsid w:val="00096B1E"/>
    <w:rsid w:val="00096C24"/>
    <w:rsid w:val="000975C9"/>
    <w:rsid w:val="00097A08"/>
    <w:rsid w:val="000A00D4"/>
    <w:rsid w:val="000A025D"/>
    <w:rsid w:val="000A0797"/>
    <w:rsid w:val="000A1027"/>
    <w:rsid w:val="000A1D06"/>
    <w:rsid w:val="000A2557"/>
    <w:rsid w:val="000A2589"/>
    <w:rsid w:val="000A2AC8"/>
    <w:rsid w:val="000A311F"/>
    <w:rsid w:val="000A3500"/>
    <w:rsid w:val="000A38FB"/>
    <w:rsid w:val="000A3AD5"/>
    <w:rsid w:val="000A3B6A"/>
    <w:rsid w:val="000A460E"/>
    <w:rsid w:val="000A4F47"/>
    <w:rsid w:val="000A5145"/>
    <w:rsid w:val="000A66C8"/>
    <w:rsid w:val="000A6B84"/>
    <w:rsid w:val="000A6FE6"/>
    <w:rsid w:val="000A716E"/>
    <w:rsid w:val="000A7260"/>
    <w:rsid w:val="000A7361"/>
    <w:rsid w:val="000A7534"/>
    <w:rsid w:val="000A7593"/>
    <w:rsid w:val="000A7DC4"/>
    <w:rsid w:val="000B0B01"/>
    <w:rsid w:val="000B0CC4"/>
    <w:rsid w:val="000B10A8"/>
    <w:rsid w:val="000B1605"/>
    <w:rsid w:val="000B26C4"/>
    <w:rsid w:val="000B290E"/>
    <w:rsid w:val="000B397A"/>
    <w:rsid w:val="000B3B23"/>
    <w:rsid w:val="000B3D4C"/>
    <w:rsid w:val="000B3E17"/>
    <w:rsid w:val="000B4A95"/>
    <w:rsid w:val="000B4F66"/>
    <w:rsid w:val="000B58D6"/>
    <w:rsid w:val="000B5905"/>
    <w:rsid w:val="000B5F93"/>
    <w:rsid w:val="000B6481"/>
    <w:rsid w:val="000B691E"/>
    <w:rsid w:val="000B69B1"/>
    <w:rsid w:val="000B69FB"/>
    <w:rsid w:val="000B70BB"/>
    <w:rsid w:val="000B7776"/>
    <w:rsid w:val="000B7790"/>
    <w:rsid w:val="000B7864"/>
    <w:rsid w:val="000B7BA0"/>
    <w:rsid w:val="000C00E3"/>
    <w:rsid w:val="000C08A9"/>
    <w:rsid w:val="000C0E0E"/>
    <w:rsid w:val="000C0F76"/>
    <w:rsid w:val="000C1457"/>
    <w:rsid w:val="000C14DC"/>
    <w:rsid w:val="000C29E0"/>
    <w:rsid w:val="000C3243"/>
    <w:rsid w:val="000C3A88"/>
    <w:rsid w:val="000C3B92"/>
    <w:rsid w:val="000C480B"/>
    <w:rsid w:val="000C49C1"/>
    <w:rsid w:val="000C5227"/>
    <w:rsid w:val="000C5452"/>
    <w:rsid w:val="000C573B"/>
    <w:rsid w:val="000C5A76"/>
    <w:rsid w:val="000C609D"/>
    <w:rsid w:val="000C64AE"/>
    <w:rsid w:val="000C683F"/>
    <w:rsid w:val="000C6A0B"/>
    <w:rsid w:val="000C6FE3"/>
    <w:rsid w:val="000C7411"/>
    <w:rsid w:val="000C76AC"/>
    <w:rsid w:val="000C78FA"/>
    <w:rsid w:val="000C7997"/>
    <w:rsid w:val="000C7E1B"/>
    <w:rsid w:val="000C7EEC"/>
    <w:rsid w:val="000D0206"/>
    <w:rsid w:val="000D0522"/>
    <w:rsid w:val="000D1198"/>
    <w:rsid w:val="000D1EEA"/>
    <w:rsid w:val="000D21A3"/>
    <w:rsid w:val="000D2D24"/>
    <w:rsid w:val="000D3163"/>
    <w:rsid w:val="000D34E0"/>
    <w:rsid w:val="000D35EA"/>
    <w:rsid w:val="000D3993"/>
    <w:rsid w:val="000D3A1D"/>
    <w:rsid w:val="000D3D29"/>
    <w:rsid w:val="000D5755"/>
    <w:rsid w:val="000D5AFC"/>
    <w:rsid w:val="000D5F12"/>
    <w:rsid w:val="000D63AB"/>
    <w:rsid w:val="000D6923"/>
    <w:rsid w:val="000D6E0B"/>
    <w:rsid w:val="000D6EEC"/>
    <w:rsid w:val="000D70B3"/>
    <w:rsid w:val="000D72C1"/>
    <w:rsid w:val="000D7C26"/>
    <w:rsid w:val="000D7C6B"/>
    <w:rsid w:val="000E0066"/>
    <w:rsid w:val="000E0DC8"/>
    <w:rsid w:val="000E1354"/>
    <w:rsid w:val="000E1576"/>
    <w:rsid w:val="000E15EE"/>
    <w:rsid w:val="000E19F1"/>
    <w:rsid w:val="000E2203"/>
    <w:rsid w:val="000E276E"/>
    <w:rsid w:val="000E2790"/>
    <w:rsid w:val="000E3D5B"/>
    <w:rsid w:val="000E3D63"/>
    <w:rsid w:val="000E40DD"/>
    <w:rsid w:val="000E44AB"/>
    <w:rsid w:val="000E44B2"/>
    <w:rsid w:val="000E4DBF"/>
    <w:rsid w:val="000E6099"/>
    <w:rsid w:val="000E61EB"/>
    <w:rsid w:val="000E7399"/>
    <w:rsid w:val="000E7594"/>
    <w:rsid w:val="000F0FB6"/>
    <w:rsid w:val="000F14B0"/>
    <w:rsid w:val="000F15D1"/>
    <w:rsid w:val="000F1CDA"/>
    <w:rsid w:val="000F2195"/>
    <w:rsid w:val="000F235A"/>
    <w:rsid w:val="000F260A"/>
    <w:rsid w:val="000F2CEA"/>
    <w:rsid w:val="000F3091"/>
    <w:rsid w:val="000F3215"/>
    <w:rsid w:val="000F3688"/>
    <w:rsid w:val="000F3884"/>
    <w:rsid w:val="000F3979"/>
    <w:rsid w:val="000F3D62"/>
    <w:rsid w:val="000F4A3D"/>
    <w:rsid w:val="000F4CFB"/>
    <w:rsid w:val="000F5180"/>
    <w:rsid w:val="000F5C86"/>
    <w:rsid w:val="000F60C8"/>
    <w:rsid w:val="000F6F7D"/>
    <w:rsid w:val="000F6FA5"/>
    <w:rsid w:val="000F7B43"/>
    <w:rsid w:val="00100E29"/>
    <w:rsid w:val="0010159F"/>
    <w:rsid w:val="0010162D"/>
    <w:rsid w:val="001016F9"/>
    <w:rsid w:val="001019AF"/>
    <w:rsid w:val="00102D44"/>
    <w:rsid w:val="00102F0C"/>
    <w:rsid w:val="001030F2"/>
    <w:rsid w:val="001033E4"/>
    <w:rsid w:val="001033EC"/>
    <w:rsid w:val="0010375E"/>
    <w:rsid w:val="00103D31"/>
    <w:rsid w:val="00103D5B"/>
    <w:rsid w:val="00103FDB"/>
    <w:rsid w:val="00104178"/>
    <w:rsid w:val="001049F4"/>
    <w:rsid w:val="00104AE4"/>
    <w:rsid w:val="00105171"/>
    <w:rsid w:val="0010544C"/>
    <w:rsid w:val="00105450"/>
    <w:rsid w:val="0010562B"/>
    <w:rsid w:val="00105B34"/>
    <w:rsid w:val="001062E7"/>
    <w:rsid w:val="00106715"/>
    <w:rsid w:val="00107033"/>
    <w:rsid w:val="001070A3"/>
    <w:rsid w:val="001078C6"/>
    <w:rsid w:val="00107D8A"/>
    <w:rsid w:val="00107F5D"/>
    <w:rsid w:val="00110C92"/>
    <w:rsid w:val="00110D5D"/>
    <w:rsid w:val="00110EFF"/>
    <w:rsid w:val="00112081"/>
    <w:rsid w:val="001124F1"/>
    <w:rsid w:val="00114376"/>
    <w:rsid w:val="00114395"/>
    <w:rsid w:val="00114628"/>
    <w:rsid w:val="001147E7"/>
    <w:rsid w:val="00114C68"/>
    <w:rsid w:val="00114C98"/>
    <w:rsid w:val="001153D7"/>
    <w:rsid w:val="00116AFE"/>
    <w:rsid w:val="00116B2F"/>
    <w:rsid w:val="00117304"/>
    <w:rsid w:val="00120B21"/>
    <w:rsid w:val="00121660"/>
    <w:rsid w:val="0012177A"/>
    <w:rsid w:val="00121FEF"/>
    <w:rsid w:val="001222E3"/>
    <w:rsid w:val="00122869"/>
    <w:rsid w:val="00122895"/>
    <w:rsid w:val="00122C01"/>
    <w:rsid w:val="00122DA2"/>
    <w:rsid w:val="001243B9"/>
    <w:rsid w:val="0012440F"/>
    <w:rsid w:val="0012489E"/>
    <w:rsid w:val="001248C6"/>
    <w:rsid w:val="0012498D"/>
    <w:rsid w:val="00124B5D"/>
    <w:rsid w:val="00124BC2"/>
    <w:rsid w:val="00125247"/>
    <w:rsid w:val="00125C19"/>
    <w:rsid w:val="001263F7"/>
    <w:rsid w:val="00126488"/>
    <w:rsid w:val="001269C5"/>
    <w:rsid w:val="001269FE"/>
    <w:rsid w:val="00126E87"/>
    <w:rsid w:val="00127894"/>
    <w:rsid w:val="00127A68"/>
    <w:rsid w:val="00130A0F"/>
    <w:rsid w:val="00131089"/>
    <w:rsid w:val="0013162B"/>
    <w:rsid w:val="00131B73"/>
    <w:rsid w:val="00131C03"/>
    <w:rsid w:val="00131E57"/>
    <w:rsid w:val="00131EBF"/>
    <w:rsid w:val="00132277"/>
    <w:rsid w:val="001323CD"/>
    <w:rsid w:val="00132A67"/>
    <w:rsid w:val="00132D47"/>
    <w:rsid w:val="00132F36"/>
    <w:rsid w:val="00133089"/>
    <w:rsid w:val="00133483"/>
    <w:rsid w:val="00133894"/>
    <w:rsid w:val="00134C54"/>
    <w:rsid w:val="0013524E"/>
    <w:rsid w:val="0013535E"/>
    <w:rsid w:val="0013614C"/>
    <w:rsid w:val="0013682E"/>
    <w:rsid w:val="00136D40"/>
    <w:rsid w:val="001374B4"/>
    <w:rsid w:val="00137540"/>
    <w:rsid w:val="001375B5"/>
    <w:rsid w:val="00137EE0"/>
    <w:rsid w:val="001405B6"/>
    <w:rsid w:val="00140ED4"/>
    <w:rsid w:val="0014170B"/>
    <w:rsid w:val="001418DA"/>
    <w:rsid w:val="00141CDD"/>
    <w:rsid w:val="00142CCC"/>
    <w:rsid w:val="001435DF"/>
    <w:rsid w:val="00143771"/>
    <w:rsid w:val="001437C6"/>
    <w:rsid w:val="00143988"/>
    <w:rsid w:val="00144E13"/>
    <w:rsid w:val="00145BE9"/>
    <w:rsid w:val="0014666A"/>
    <w:rsid w:val="00146769"/>
    <w:rsid w:val="0014696F"/>
    <w:rsid w:val="00146B4C"/>
    <w:rsid w:val="00147D59"/>
    <w:rsid w:val="00147E3B"/>
    <w:rsid w:val="0015020F"/>
    <w:rsid w:val="0015116C"/>
    <w:rsid w:val="001511D0"/>
    <w:rsid w:val="0015176E"/>
    <w:rsid w:val="001536A3"/>
    <w:rsid w:val="00153F80"/>
    <w:rsid w:val="00154813"/>
    <w:rsid w:val="00155253"/>
    <w:rsid w:val="0015528C"/>
    <w:rsid w:val="00155554"/>
    <w:rsid w:val="001557BA"/>
    <w:rsid w:val="001558BC"/>
    <w:rsid w:val="0015636C"/>
    <w:rsid w:val="00156F4F"/>
    <w:rsid w:val="0015721F"/>
    <w:rsid w:val="00157953"/>
    <w:rsid w:val="00160876"/>
    <w:rsid w:val="001612AC"/>
    <w:rsid w:val="00161DB1"/>
    <w:rsid w:val="001639CE"/>
    <w:rsid w:val="00163CA3"/>
    <w:rsid w:val="00163FD6"/>
    <w:rsid w:val="00164904"/>
    <w:rsid w:val="001652C6"/>
    <w:rsid w:val="00165512"/>
    <w:rsid w:val="00165589"/>
    <w:rsid w:val="001655DE"/>
    <w:rsid w:val="001659BA"/>
    <w:rsid w:val="00165A76"/>
    <w:rsid w:val="001668DA"/>
    <w:rsid w:val="00167496"/>
    <w:rsid w:val="00167572"/>
    <w:rsid w:val="00167AB0"/>
    <w:rsid w:val="00170608"/>
    <w:rsid w:val="00170800"/>
    <w:rsid w:val="00170BE1"/>
    <w:rsid w:val="0017108E"/>
    <w:rsid w:val="001716A9"/>
    <w:rsid w:val="00171B21"/>
    <w:rsid w:val="00172051"/>
    <w:rsid w:val="00172A95"/>
    <w:rsid w:val="00173CF5"/>
    <w:rsid w:val="0017403D"/>
    <w:rsid w:val="00174597"/>
    <w:rsid w:val="001745DD"/>
    <w:rsid w:val="001750D1"/>
    <w:rsid w:val="00175753"/>
    <w:rsid w:val="001759AB"/>
    <w:rsid w:val="00175A33"/>
    <w:rsid w:val="00176008"/>
    <w:rsid w:val="00176440"/>
    <w:rsid w:val="00176EE3"/>
    <w:rsid w:val="0017780B"/>
    <w:rsid w:val="00177F15"/>
    <w:rsid w:val="00177F92"/>
    <w:rsid w:val="0018011A"/>
    <w:rsid w:val="0018033F"/>
    <w:rsid w:val="001806FA"/>
    <w:rsid w:val="001808A5"/>
    <w:rsid w:val="001808BF"/>
    <w:rsid w:val="0018096C"/>
    <w:rsid w:val="0018114C"/>
    <w:rsid w:val="00181706"/>
    <w:rsid w:val="00181724"/>
    <w:rsid w:val="001818AB"/>
    <w:rsid w:val="00181A99"/>
    <w:rsid w:val="00181FB1"/>
    <w:rsid w:val="001830AD"/>
    <w:rsid w:val="0018320F"/>
    <w:rsid w:val="00183640"/>
    <w:rsid w:val="00183D84"/>
    <w:rsid w:val="00183DE8"/>
    <w:rsid w:val="00184073"/>
    <w:rsid w:val="0018428D"/>
    <w:rsid w:val="001846E5"/>
    <w:rsid w:val="0018492C"/>
    <w:rsid w:val="001855AA"/>
    <w:rsid w:val="001855FB"/>
    <w:rsid w:val="00185C75"/>
    <w:rsid w:val="00186380"/>
    <w:rsid w:val="00186A0B"/>
    <w:rsid w:val="00187D7F"/>
    <w:rsid w:val="00187FDB"/>
    <w:rsid w:val="001901AC"/>
    <w:rsid w:val="0019027F"/>
    <w:rsid w:val="001906A3"/>
    <w:rsid w:val="00190D29"/>
    <w:rsid w:val="00190FD8"/>
    <w:rsid w:val="00191163"/>
    <w:rsid w:val="00191352"/>
    <w:rsid w:val="0019135A"/>
    <w:rsid w:val="00191696"/>
    <w:rsid w:val="00191C17"/>
    <w:rsid w:val="00191CF4"/>
    <w:rsid w:val="00192055"/>
    <w:rsid w:val="00192322"/>
    <w:rsid w:val="00192646"/>
    <w:rsid w:val="001929E6"/>
    <w:rsid w:val="00193450"/>
    <w:rsid w:val="00193A7F"/>
    <w:rsid w:val="00193CFB"/>
    <w:rsid w:val="00194014"/>
    <w:rsid w:val="00194730"/>
    <w:rsid w:val="00194938"/>
    <w:rsid w:val="00194970"/>
    <w:rsid w:val="00194CDB"/>
    <w:rsid w:val="00194EB3"/>
    <w:rsid w:val="001950C1"/>
    <w:rsid w:val="001951AE"/>
    <w:rsid w:val="00195CFA"/>
    <w:rsid w:val="001964A0"/>
    <w:rsid w:val="0019713E"/>
    <w:rsid w:val="00197A29"/>
    <w:rsid w:val="001A0813"/>
    <w:rsid w:val="001A1EFD"/>
    <w:rsid w:val="001A204C"/>
    <w:rsid w:val="001A23A0"/>
    <w:rsid w:val="001A2743"/>
    <w:rsid w:val="001A27F3"/>
    <w:rsid w:val="001A33CF"/>
    <w:rsid w:val="001A3DE6"/>
    <w:rsid w:val="001A3F7E"/>
    <w:rsid w:val="001A565D"/>
    <w:rsid w:val="001A570F"/>
    <w:rsid w:val="001A5DCE"/>
    <w:rsid w:val="001A6A0C"/>
    <w:rsid w:val="001A6B22"/>
    <w:rsid w:val="001A71AE"/>
    <w:rsid w:val="001A7815"/>
    <w:rsid w:val="001A7FB2"/>
    <w:rsid w:val="001B0196"/>
    <w:rsid w:val="001B01B2"/>
    <w:rsid w:val="001B093B"/>
    <w:rsid w:val="001B0BDC"/>
    <w:rsid w:val="001B0C57"/>
    <w:rsid w:val="001B10A3"/>
    <w:rsid w:val="001B18E2"/>
    <w:rsid w:val="001B1EB8"/>
    <w:rsid w:val="001B20CD"/>
    <w:rsid w:val="001B2B09"/>
    <w:rsid w:val="001B322B"/>
    <w:rsid w:val="001B3321"/>
    <w:rsid w:val="001B3E21"/>
    <w:rsid w:val="001B4903"/>
    <w:rsid w:val="001B4AC4"/>
    <w:rsid w:val="001B4ADD"/>
    <w:rsid w:val="001B4B37"/>
    <w:rsid w:val="001B4EFA"/>
    <w:rsid w:val="001B511D"/>
    <w:rsid w:val="001B5462"/>
    <w:rsid w:val="001B558C"/>
    <w:rsid w:val="001B5C3D"/>
    <w:rsid w:val="001B6BEC"/>
    <w:rsid w:val="001B6C59"/>
    <w:rsid w:val="001B6C95"/>
    <w:rsid w:val="001B7237"/>
    <w:rsid w:val="001B7BC9"/>
    <w:rsid w:val="001C07FF"/>
    <w:rsid w:val="001C080B"/>
    <w:rsid w:val="001C0B28"/>
    <w:rsid w:val="001C0E0F"/>
    <w:rsid w:val="001C0F44"/>
    <w:rsid w:val="001C10B9"/>
    <w:rsid w:val="001C1ABD"/>
    <w:rsid w:val="001C1FEA"/>
    <w:rsid w:val="001C208F"/>
    <w:rsid w:val="001C2340"/>
    <w:rsid w:val="001C24BD"/>
    <w:rsid w:val="001C24E7"/>
    <w:rsid w:val="001C285B"/>
    <w:rsid w:val="001C294C"/>
    <w:rsid w:val="001C3A18"/>
    <w:rsid w:val="001C3FCF"/>
    <w:rsid w:val="001C42CC"/>
    <w:rsid w:val="001C43B8"/>
    <w:rsid w:val="001C46EE"/>
    <w:rsid w:val="001C4846"/>
    <w:rsid w:val="001C5A4A"/>
    <w:rsid w:val="001C6194"/>
    <w:rsid w:val="001C6768"/>
    <w:rsid w:val="001C6A38"/>
    <w:rsid w:val="001C730D"/>
    <w:rsid w:val="001C73CF"/>
    <w:rsid w:val="001C747A"/>
    <w:rsid w:val="001C7824"/>
    <w:rsid w:val="001C7E4C"/>
    <w:rsid w:val="001C7F1D"/>
    <w:rsid w:val="001D07FB"/>
    <w:rsid w:val="001D0CEF"/>
    <w:rsid w:val="001D0DB8"/>
    <w:rsid w:val="001D223C"/>
    <w:rsid w:val="001D2480"/>
    <w:rsid w:val="001D25F0"/>
    <w:rsid w:val="001D270A"/>
    <w:rsid w:val="001D2739"/>
    <w:rsid w:val="001D2AEA"/>
    <w:rsid w:val="001D2B92"/>
    <w:rsid w:val="001D2EB0"/>
    <w:rsid w:val="001D33C1"/>
    <w:rsid w:val="001D33F1"/>
    <w:rsid w:val="001D45D9"/>
    <w:rsid w:val="001D485B"/>
    <w:rsid w:val="001D520B"/>
    <w:rsid w:val="001D52A6"/>
    <w:rsid w:val="001D54D9"/>
    <w:rsid w:val="001D5D06"/>
    <w:rsid w:val="001D60D7"/>
    <w:rsid w:val="001D6340"/>
    <w:rsid w:val="001D77AE"/>
    <w:rsid w:val="001E077C"/>
    <w:rsid w:val="001E0834"/>
    <w:rsid w:val="001E0ECC"/>
    <w:rsid w:val="001E1127"/>
    <w:rsid w:val="001E13FC"/>
    <w:rsid w:val="001E155E"/>
    <w:rsid w:val="001E205F"/>
    <w:rsid w:val="001E22E5"/>
    <w:rsid w:val="001E252C"/>
    <w:rsid w:val="001E26B9"/>
    <w:rsid w:val="001E26FC"/>
    <w:rsid w:val="001E2C41"/>
    <w:rsid w:val="001E2E91"/>
    <w:rsid w:val="001E35DB"/>
    <w:rsid w:val="001E3670"/>
    <w:rsid w:val="001E3762"/>
    <w:rsid w:val="001E3AD9"/>
    <w:rsid w:val="001E42D6"/>
    <w:rsid w:val="001E4355"/>
    <w:rsid w:val="001E51B0"/>
    <w:rsid w:val="001E5281"/>
    <w:rsid w:val="001E5425"/>
    <w:rsid w:val="001E5924"/>
    <w:rsid w:val="001E5A7F"/>
    <w:rsid w:val="001E5B0B"/>
    <w:rsid w:val="001E5B32"/>
    <w:rsid w:val="001E600A"/>
    <w:rsid w:val="001E607D"/>
    <w:rsid w:val="001E6402"/>
    <w:rsid w:val="001E7507"/>
    <w:rsid w:val="001E76A2"/>
    <w:rsid w:val="001F0D55"/>
    <w:rsid w:val="001F0E6C"/>
    <w:rsid w:val="001F136C"/>
    <w:rsid w:val="001F2524"/>
    <w:rsid w:val="001F34A5"/>
    <w:rsid w:val="001F508B"/>
    <w:rsid w:val="001F6BA4"/>
    <w:rsid w:val="001F754F"/>
    <w:rsid w:val="001F758E"/>
    <w:rsid w:val="001F76C6"/>
    <w:rsid w:val="001F782B"/>
    <w:rsid w:val="001F7E11"/>
    <w:rsid w:val="001F7FE0"/>
    <w:rsid w:val="002004EC"/>
    <w:rsid w:val="0020057A"/>
    <w:rsid w:val="00200D37"/>
    <w:rsid w:val="0020197E"/>
    <w:rsid w:val="00201D61"/>
    <w:rsid w:val="00202458"/>
    <w:rsid w:val="0020264B"/>
    <w:rsid w:val="002028C5"/>
    <w:rsid w:val="002033E1"/>
    <w:rsid w:val="00203F86"/>
    <w:rsid w:val="00205C65"/>
    <w:rsid w:val="00205D4D"/>
    <w:rsid w:val="00205DEB"/>
    <w:rsid w:val="00206246"/>
    <w:rsid w:val="002072C2"/>
    <w:rsid w:val="0020752A"/>
    <w:rsid w:val="0020787A"/>
    <w:rsid w:val="00207C87"/>
    <w:rsid w:val="00207D7E"/>
    <w:rsid w:val="00207E6C"/>
    <w:rsid w:val="0021010B"/>
    <w:rsid w:val="002104F7"/>
    <w:rsid w:val="00210652"/>
    <w:rsid w:val="00210F1A"/>
    <w:rsid w:val="00211627"/>
    <w:rsid w:val="002118ED"/>
    <w:rsid w:val="00212153"/>
    <w:rsid w:val="0021266F"/>
    <w:rsid w:val="00212FDE"/>
    <w:rsid w:val="002135B7"/>
    <w:rsid w:val="002137E9"/>
    <w:rsid w:val="00213AAE"/>
    <w:rsid w:val="002144DE"/>
    <w:rsid w:val="00214681"/>
    <w:rsid w:val="00214BCF"/>
    <w:rsid w:val="00214C5B"/>
    <w:rsid w:val="00214EE5"/>
    <w:rsid w:val="0021558B"/>
    <w:rsid w:val="00215902"/>
    <w:rsid w:val="00215B89"/>
    <w:rsid w:val="00216478"/>
    <w:rsid w:val="00216BAC"/>
    <w:rsid w:val="00216D2B"/>
    <w:rsid w:val="0021728A"/>
    <w:rsid w:val="00217357"/>
    <w:rsid w:val="002175B4"/>
    <w:rsid w:val="00217D01"/>
    <w:rsid w:val="00217D20"/>
    <w:rsid w:val="00220056"/>
    <w:rsid w:val="0022029D"/>
    <w:rsid w:val="002208F1"/>
    <w:rsid w:val="00220AD0"/>
    <w:rsid w:val="00220D54"/>
    <w:rsid w:val="002211C9"/>
    <w:rsid w:val="0022255F"/>
    <w:rsid w:val="002229EB"/>
    <w:rsid w:val="00222BB2"/>
    <w:rsid w:val="00222D7F"/>
    <w:rsid w:val="00222D8F"/>
    <w:rsid w:val="0022303C"/>
    <w:rsid w:val="00223674"/>
    <w:rsid w:val="0022386F"/>
    <w:rsid w:val="00223B47"/>
    <w:rsid w:val="00223CFE"/>
    <w:rsid w:val="00223D80"/>
    <w:rsid w:val="002248C6"/>
    <w:rsid w:val="00225271"/>
    <w:rsid w:val="0022586E"/>
    <w:rsid w:val="0022619E"/>
    <w:rsid w:val="002269B6"/>
    <w:rsid w:val="00227086"/>
    <w:rsid w:val="00227349"/>
    <w:rsid w:val="0022785D"/>
    <w:rsid w:val="00227B15"/>
    <w:rsid w:val="00227CAF"/>
    <w:rsid w:val="002303F0"/>
    <w:rsid w:val="0023070B"/>
    <w:rsid w:val="00230A1B"/>
    <w:rsid w:val="00230D64"/>
    <w:rsid w:val="00230EE3"/>
    <w:rsid w:val="002312F2"/>
    <w:rsid w:val="0023161C"/>
    <w:rsid w:val="0023189D"/>
    <w:rsid w:val="00231927"/>
    <w:rsid w:val="00232527"/>
    <w:rsid w:val="00232577"/>
    <w:rsid w:val="00232D5D"/>
    <w:rsid w:val="002337B1"/>
    <w:rsid w:val="002337DD"/>
    <w:rsid w:val="0023392C"/>
    <w:rsid w:val="002341B8"/>
    <w:rsid w:val="00234929"/>
    <w:rsid w:val="00234BF8"/>
    <w:rsid w:val="00234D8B"/>
    <w:rsid w:val="002357E6"/>
    <w:rsid w:val="00235AE3"/>
    <w:rsid w:val="00235B44"/>
    <w:rsid w:val="00235BF1"/>
    <w:rsid w:val="002371A0"/>
    <w:rsid w:val="002377D5"/>
    <w:rsid w:val="00237C31"/>
    <w:rsid w:val="00237E53"/>
    <w:rsid w:val="00237FE2"/>
    <w:rsid w:val="0024003D"/>
    <w:rsid w:val="00240176"/>
    <w:rsid w:val="002402F9"/>
    <w:rsid w:val="002409D2"/>
    <w:rsid w:val="0024183E"/>
    <w:rsid w:val="0024200D"/>
    <w:rsid w:val="00242044"/>
    <w:rsid w:val="00243869"/>
    <w:rsid w:val="0024488F"/>
    <w:rsid w:val="002449AE"/>
    <w:rsid w:val="00245D6E"/>
    <w:rsid w:val="00245E5C"/>
    <w:rsid w:val="0024606A"/>
    <w:rsid w:val="00246BBC"/>
    <w:rsid w:val="00246DAA"/>
    <w:rsid w:val="00246E48"/>
    <w:rsid w:val="00250333"/>
    <w:rsid w:val="002506F9"/>
    <w:rsid w:val="002507F6"/>
    <w:rsid w:val="00250E6E"/>
    <w:rsid w:val="0025137F"/>
    <w:rsid w:val="00251565"/>
    <w:rsid w:val="00251617"/>
    <w:rsid w:val="00252609"/>
    <w:rsid w:val="002529DD"/>
    <w:rsid w:val="00252E6C"/>
    <w:rsid w:val="00253629"/>
    <w:rsid w:val="00253646"/>
    <w:rsid w:val="002539AC"/>
    <w:rsid w:val="00253D98"/>
    <w:rsid w:val="002544DA"/>
    <w:rsid w:val="0025467F"/>
    <w:rsid w:val="002546F2"/>
    <w:rsid w:val="002554F3"/>
    <w:rsid w:val="00256258"/>
    <w:rsid w:val="00256ED0"/>
    <w:rsid w:val="00257A8A"/>
    <w:rsid w:val="0026006C"/>
    <w:rsid w:val="002601F9"/>
    <w:rsid w:val="00260F48"/>
    <w:rsid w:val="002617EF"/>
    <w:rsid w:val="00261836"/>
    <w:rsid w:val="00262D1F"/>
    <w:rsid w:val="00262D23"/>
    <w:rsid w:val="002637B4"/>
    <w:rsid w:val="00263EFB"/>
    <w:rsid w:val="00263F6B"/>
    <w:rsid w:val="00264389"/>
    <w:rsid w:val="0026461D"/>
    <w:rsid w:val="0026478F"/>
    <w:rsid w:val="002647F7"/>
    <w:rsid w:val="00264939"/>
    <w:rsid w:val="00265090"/>
    <w:rsid w:val="0026636A"/>
    <w:rsid w:val="0026711D"/>
    <w:rsid w:val="00267A3D"/>
    <w:rsid w:val="00271995"/>
    <w:rsid w:val="00271B83"/>
    <w:rsid w:val="00271E3A"/>
    <w:rsid w:val="002724E6"/>
    <w:rsid w:val="00272CFD"/>
    <w:rsid w:val="00272E1C"/>
    <w:rsid w:val="00272EB6"/>
    <w:rsid w:val="00273C82"/>
    <w:rsid w:val="00274204"/>
    <w:rsid w:val="002750CB"/>
    <w:rsid w:val="0027519C"/>
    <w:rsid w:val="00275493"/>
    <w:rsid w:val="00275ABA"/>
    <w:rsid w:val="00275EE5"/>
    <w:rsid w:val="00276A3E"/>
    <w:rsid w:val="0027718C"/>
    <w:rsid w:val="002774E7"/>
    <w:rsid w:val="0028013E"/>
    <w:rsid w:val="00280776"/>
    <w:rsid w:val="00281E0D"/>
    <w:rsid w:val="00281FB6"/>
    <w:rsid w:val="00282420"/>
    <w:rsid w:val="002824D7"/>
    <w:rsid w:val="002824DA"/>
    <w:rsid w:val="002827C0"/>
    <w:rsid w:val="00282ECA"/>
    <w:rsid w:val="002831BD"/>
    <w:rsid w:val="0028448F"/>
    <w:rsid w:val="00284526"/>
    <w:rsid w:val="00284DEB"/>
    <w:rsid w:val="00286007"/>
    <w:rsid w:val="0028615C"/>
    <w:rsid w:val="00286789"/>
    <w:rsid w:val="002872A0"/>
    <w:rsid w:val="002873DE"/>
    <w:rsid w:val="002874BA"/>
    <w:rsid w:val="0028755E"/>
    <w:rsid w:val="00287776"/>
    <w:rsid w:val="00287D38"/>
    <w:rsid w:val="002908C2"/>
    <w:rsid w:val="00290D97"/>
    <w:rsid w:val="00292CCA"/>
    <w:rsid w:val="00292F31"/>
    <w:rsid w:val="00293073"/>
    <w:rsid w:val="00294CDA"/>
    <w:rsid w:val="00294DFC"/>
    <w:rsid w:val="002951E0"/>
    <w:rsid w:val="00295938"/>
    <w:rsid w:val="00295CD5"/>
    <w:rsid w:val="00295FC8"/>
    <w:rsid w:val="00295FED"/>
    <w:rsid w:val="00296165"/>
    <w:rsid w:val="002964C7"/>
    <w:rsid w:val="002966A4"/>
    <w:rsid w:val="00296CA4"/>
    <w:rsid w:val="0029739A"/>
    <w:rsid w:val="002A03F2"/>
    <w:rsid w:val="002A1417"/>
    <w:rsid w:val="002A1585"/>
    <w:rsid w:val="002A176B"/>
    <w:rsid w:val="002A178D"/>
    <w:rsid w:val="002A2112"/>
    <w:rsid w:val="002A27DA"/>
    <w:rsid w:val="002A3464"/>
    <w:rsid w:val="002A4166"/>
    <w:rsid w:val="002A455D"/>
    <w:rsid w:val="002A47CE"/>
    <w:rsid w:val="002A5125"/>
    <w:rsid w:val="002A556B"/>
    <w:rsid w:val="002A5A1E"/>
    <w:rsid w:val="002A5E9E"/>
    <w:rsid w:val="002A689B"/>
    <w:rsid w:val="002A6910"/>
    <w:rsid w:val="002A6DC9"/>
    <w:rsid w:val="002A70D6"/>
    <w:rsid w:val="002A717D"/>
    <w:rsid w:val="002A7869"/>
    <w:rsid w:val="002B0444"/>
    <w:rsid w:val="002B04FD"/>
    <w:rsid w:val="002B075D"/>
    <w:rsid w:val="002B0ECB"/>
    <w:rsid w:val="002B1383"/>
    <w:rsid w:val="002B13E0"/>
    <w:rsid w:val="002B1927"/>
    <w:rsid w:val="002B19C4"/>
    <w:rsid w:val="002B1AC5"/>
    <w:rsid w:val="002B1C85"/>
    <w:rsid w:val="002B1D75"/>
    <w:rsid w:val="002B1F15"/>
    <w:rsid w:val="002B2448"/>
    <w:rsid w:val="002B2D51"/>
    <w:rsid w:val="002B3412"/>
    <w:rsid w:val="002B5501"/>
    <w:rsid w:val="002B597D"/>
    <w:rsid w:val="002B5D19"/>
    <w:rsid w:val="002B5DFA"/>
    <w:rsid w:val="002B708B"/>
    <w:rsid w:val="002B7C06"/>
    <w:rsid w:val="002B7FCB"/>
    <w:rsid w:val="002C0004"/>
    <w:rsid w:val="002C0582"/>
    <w:rsid w:val="002C06E0"/>
    <w:rsid w:val="002C0BA6"/>
    <w:rsid w:val="002C0D38"/>
    <w:rsid w:val="002C1028"/>
    <w:rsid w:val="002C113E"/>
    <w:rsid w:val="002C1BBD"/>
    <w:rsid w:val="002C1C5F"/>
    <w:rsid w:val="002C22F9"/>
    <w:rsid w:val="002C2742"/>
    <w:rsid w:val="002C2982"/>
    <w:rsid w:val="002C2B1B"/>
    <w:rsid w:val="002C2F28"/>
    <w:rsid w:val="002C33B2"/>
    <w:rsid w:val="002C3E25"/>
    <w:rsid w:val="002C414A"/>
    <w:rsid w:val="002C43B2"/>
    <w:rsid w:val="002C57C9"/>
    <w:rsid w:val="002C5BB9"/>
    <w:rsid w:val="002C5F20"/>
    <w:rsid w:val="002C75EF"/>
    <w:rsid w:val="002C78C8"/>
    <w:rsid w:val="002C7EBB"/>
    <w:rsid w:val="002D0617"/>
    <w:rsid w:val="002D06A4"/>
    <w:rsid w:val="002D06E4"/>
    <w:rsid w:val="002D0773"/>
    <w:rsid w:val="002D0E03"/>
    <w:rsid w:val="002D10CA"/>
    <w:rsid w:val="002D1FC5"/>
    <w:rsid w:val="002D2F4B"/>
    <w:rsid w:val="002D31ED"/>
    <w:rsid w:val="002D44B9"/>
    <w:rsid w:val="002D4729"/>
    <w:rsid w:val="002D4B36"/>
    <w:rsid w:val="002D53B9"/>
    <w:rsid w:val="002D5751"/>
    <w:rsid w:val="002D5915"/>
    <w:rsid w:val="002D5DE7"/>
    <w:rsid w:val="002D5F0E"/>
    <w:rsid w:val="002D6274"/>
    <w:rsid w:val="002D6472"/>
    <w:rsid w:val="002D6508"/>
    <w:rsid w:val="002D6AB9"/>
    <w:rsid w:val="002D70F5"/>
    <w:rsid w:val="002D76E7"/>
    <w:rsid w:val="002D7781"/>
    <w:rsid w:val="002D7EA8"/>
    <w:rsid w:val="002E1096"/>
    <w:rsid w:val="002E1489"/>
    <w:rsid w:val="002E14DF"/>
    <w:rsid w:val="002E1C54"/>
    <w:rsid w:val="002E1FA1"/>
    <w:rsid w:val="002E218D"/>
    <w:rsid w:val="002E25E3"/>
    <w:rsid w:val="002E25EA"/>
    <w:rsid w:val="002E2E47"/>
    <w:rsid w:val="002E3DFA"/>
    <w:rsid w:val="002E419D"/>
    <w:rsid w:val="002E43E9"/>
    <w:rsid w:val="002E4521"/>
    <w:rsid w:val="002E4E3F"/>
    <w:rsid w:val="002E4F98"/>
    <w:rsid w:val="002E5043"/>
    <w:rsid w:val="002E65CC"/>
    <w:rsid w:val="002E7213"/>
    <w:rsid w:val="002E73E0"/>
    <w:rsid w:val="002E7C47"/>
    <w:rsid w:val="002F0483"/>
    <w:rsid w:val="002F05DD"/>
    <w:rsid w:val="002F0641"/>
    <w:rsid w:val="002F0788"/>
    <w:rsid w:val="002F195B"/>
    <w:rsid w:val="002F19B2"/>
    <w:rsid w:val="002F1A52"/>
    <w:rsid w:val="002F1BFF"/>
    <w:rsid w:val="002F1D53"/>
    <w:rsid w:val="002F213E"/>
    <w:rsid w:val="002F289F"/>
    <w:rsid w:val="002F2B8B"/>
    <w:rsid w:val="002F2CE5"/>
    <w:rsid w:val="002F329F"/>
    <w:rsid w:val="002F331C"/>
    <w:rsid w:val="002F35C0"/>
    <w:rsid w:val="002F3F32"/>
    <w:rsid w:val="002F489D"/>
    <w:rsid w:val="002F4F5B"/>
    <w:rsid w:val="002F52C4"/>
    <w:rsid w:val="002F52D7"/>
    <w:rsid w:val="002F543A"/>
    <w:rsid w:val="002F7082"/>
    <w:rsid w:val="002F73CE"/>
    <w:rsid w:val="002F7B03"/>
    <w:rsid w:val="002F7C7D"/>
    <w:rsid w:val="003000E4"/>
    <w:rsid w:val="003002CE"/>
    <w:rsid w:val="00300B0F"/>
    <w:rsid w:val="00301458"/>
    <w:rsid w:val="00301C71"/>
    <w:rsid w:val="00301D0D"/>
    <w:rsid w:val="00301FD2"/>
    <w:rsid w:val="00302D64"/>
    <w:rsid w:val="003035CF"/>
    <w:rsid w:val="00303991"/>
    <w:rsid w:val="00304274"/>
    <w:rsid w:val="00304294"/>
    <w:rsid w:val="00304908"/>
    <w:rsid w:val="0030494C"/>
    <w:rsid w:val="003052DA"/>
    <w:rsid w:val="0030534B"/>
    <w:rsid w:val="00305DC1"/>
    <w:rsid w:val="00305FF3"/>
    <w:rsid w:val="003060A4"/>
    <w:rsid w:val="00306BAC"/>
    <w:rsid w:val="00307301"/>
    <w:rsid w:val="00307709"/>
    <w:rsid w:val="00307869"/>
    <w:rsid w:val="0030791D"/>
    <w:rsid w:val="003102B5"/>
    <w:rsid w:val="003103C3"/>
    <w:rsid w:val="00310B0C"/>
    <w:rsid w:val="00311407"/>
    <w:rsid w:val="00311A80"/>
    <w:rsid w:val="00312254"/>
    <w:rsid w:val="00312BBB"/>
    <w:rsid w:val="00313251"/>
    <w:rsid w:val="00313302"/>
    <w:rsid w:val="003139B6"/>
    <w:rsid w:val="00313FD9"/>
    <w:rsid w:val="00314190"/>
    <w:rsid w:val="00314253"/>
    <w:rsid w:val="00315187"/>
    <w:rsid w:val="00315B12"/>
    <w:rsid w:val="003163CA"/>
    <w:rsid w:val="00317164"/>
    <w:rsid w:val="0031776B"/>
    <w:rsid w:val="003179CC"/>
    <w:rsid w:val="00320855"/>
    <w:rsid w:val="00320D00"/>
    <w:rsid w:val="003213A5"/>
    <w:rsid w:val="003215D2"/>
    <w:rsid w:val="00322311"/>
    <w:rsid w:val="003227BE"/>
    <w:rsid w:val="00322EBA"/>
    <w:rsid w:val="00322EC9"/>
    <w:rsid w:val="00322EEE"/>
    <w:rsid w:val="0032381C"/>
    <w:rsid w:val="00323C9D"/>
    <w:rsid w:val="00323ECD"/>
    <w:rsid w:val="00324446"/>
    <w:rsid w:val="003249A3"/>
    <w:rsid w:val="003249B8"/>
    <w:rsid w:val="00324A1C"/>
    <w:rsid w:val="00324EAA"/>
    <w:rsid w:val="00325329"/>
    <w:rsid w:val="00325589"/>
    <w:rsid w:val="00325710"/>
    <w:rsid w:val="0032588B"/>
    <w:rsid w:val="0032591F"/>
    <w:rsid w:val="00325FC8"/>
    <w:rsid w:val="0032639D"/>
    <w:rsid w:val="0032644D"/>
    <w:rsid w:val="00326E58"/>
    <w:rsid w:val="00330571"/>
    <w:rsid w:val="003309AB"/>
    <w:rsid w:val="003309D0"/>
    <w:rsid w:val="00330D06"/>
    <w:rsid w:val="003318CF"/>
    <w:rsid w:val="0033229E"/>
    <w:rsid w:val="0033297B"/>
    <w:rsid w:val="00332B9F"/>
    <w:rsid w:val="00332CDC"/>
    <w:rsid w:val="003333A1"/>
    <w:rsid w:val="00333650"/>
    <w:rsid w:val="00333678"/>
    <w:rsid w:val="003342C7"/>
    <w:rsid w:val="003343CA"/>
    <w:rsid w:val="003345E9"/>
    <w:rsid w:val="00334847"/>
    <w:rsid w:val="00334A91"/>
    <w:rsid w:val="003351B0"/>
    <w:rsid w:val="003355DF"/>
    <w:rsid w:val="00337302"/>
    <w:rsid w:val="0034116D"/>
    <w:rsid w:val="003411D0"/>
    <w:rsid w:val="00341BC5"/>
    <w:rsid w:val="00341D33"/>
    <w:rsid w:val="00341FF4"/>
    <w:rsid w:val="00342A14"/>
    <w:rsid w:val="00342B29"/>
    <w:rsid w:val="00342C7F"/>
    <w:rsid w:val="0034370B"/>
    <w:rsid w:val="003448A3"/>
    <w:rsid w:val="003448D5"/>
    <w:rsid w:val="00344ECE"/>
    <w:rsid w:val="00345002"/>
    <w:rsid w:val="0034521D"/>
    <w:rsid w:val="00345BA9"/>
    <w:rsid w:val="003463E2"/>
    <w:rsid w:val="00346576"/>
    <w:rsid w:val="00346FA0"/>
    <w:rsid w:val="00347058"/>
    <w:rsid w:val="003475E1"/>
    <w:rsid w:val="003476D1"/>
    <w:rsid w:val="00347762"/>
    <w:rsid w:val="00347C51"/>
    <w:rsid w:val="00350612"/>
    <w:rsid w:val="00351E41"/>
    <w:rsid w:val="00351E5A"/>
    <w:rsid w:val="0035201D"/>
    <w:rsid w:val="0035205E"/>
    <w:rsid w:val="00352143"/>
    <w:rsid w:val="003521C2"/>
    <w:rsid w:val="00352207"/>
    <w:rsid w:val="00352411"/>
    <w:rsid w:val="003527CC"/>
    <w:rsid w:val="00352C93"/>
    <w:rsid w:val="00352D48"/>
    <w:rsid w:val="00352F79"/>
    <w:rsid w:val="0035426C"/>
    <w:rsid w:val="00354A46"/>
    <w:rsid w:val="00354B53"/>
    <w:rsid w:val="00354E21"/>
    <w:rsid w:val="00355892"/>
    <w:rsid w:val="00355BAB"/>
    <w:rsid w:val="00355F79"/>
    <w:rsid w:val="003563C6"/>
    <w:rsid w:val="00356402"/>
    <w:rsid w:val="00356A80"/>
    <w:rsid w:val="003579F9"/>
    <w:rsid w:val="003606B6"/>
    <w:rsid w:val="00360AE3"/>
    <w:rsid w:val="00360BAF"/>
    <w:rsid w:val="00360C79"/>
    <w:rsid w:val="00361456"/>
    <w:rsid w:val="00361C7B"/>
    <w:rsid w:val="0036269A"/>
    <w:rsid w:val="00362D0A"/>
    <w:rsid w:val="00362EEB"/>
    <w:rsid w:val="0036304C"/>
    <w:rsid w:val="00363754"/>
    <w:rsid w:val="00363C29"/>
    <w:rsid w:val="00363D4F"/>
    <w:rsid w:val="00363E3B"/>
    <w:rsid w:val="00365097"/>
    <w:rsid w:val="00365120"/>
    <w:rsid w:val="00365663"/>
    <w:rsid w:val="003662C8"/>
    <w:rsid w:val="003662ED"/>
    <w:rsid w:val="003669C0"/>
    <w:rsid w:val="0036781D"/>
    <w:rsid w:val="003706D1"/>
    <w:rsid w:val="00370757"/>
    <w:rsid w:val="003717C4"/>
    <w:rsid w:val="00372201"/>
    <w:rsid w:val="00372816"/>
    <w:rsid w:val="003730E7"/>
    <w:rsid w:val="00373A04"/>
    <w:rsid w:val="0037447E"/>
    <w:rsid w:val="0037460B"/>
    <w:rsid w:val="003750A3"/>
    <w:rsid w:val="00375251"/>
    <w:rsid w:val="0037570C"/>
    <w:rsid w:val="00375902"/>
    <w:rsid w:val="00375B05"/>
    <w:rsid w:val="00380DFA"/>
    <w:rsid w:val="00381A06"/>
    <w:rsid w:val="00381FC3"/>
    <w:rsid w:val="003834DD"/>
    <w:rsid w:val="00383D6F"/>
    <w:rsid w:val="00385347"/>
    <w:rsid w:val="00385DAE"/>
    <w:rsid w:val="00385EF6"/>
    <w:rsid w:val="003862D9"/>
    <w:rsid w:val="00386989"/>
    <w:rsid w:val="00387642"/>
    <w:rsid w:val="003878E0"/>
    <w:rsid w:val="00387AC1"/>
    <w:rsid w:val="003902CB"/>
    <w:rsid w:val="0039054B"/>
    <w:rsid w:val="00391059"/>
    <w:rsid w:val="003912CD"/>
    <w:rsid w:val="003913B7"/>
    <w:rsid w:val="003921FE"/>
    <w:rsid w:val="00392F06"/>
    <w:rsid w:val="003930B8"/>
    <w:rsid w:val="0039370E"/>
    <w:rsid w:val="0039404F"/>
    <w:rsid w:val="00394777"/>
    <w:rsid w:val="00394A44"/>
    <w:rsid w:val="00394AC1"/>
    <w:rsid w:val="00394FFE"/>
    <w:rsid w:val="0039550A"/>
    <w:rsid w:val="00395F1D"/>
    <w:rsid w:val="003962DC"/>
    <w:rsid w:val="003963C8"/>
    <w:rsid w:val="00396B01"/>
    <w:rsid w:val="00396CB2"/>
    <w:rsid w:val="00396FD0"/>
    <w:rsid w:val="003973C4"/>
    <w:rsid w:val="003976CC"/>
    <w:rsid w:val="0039772A"/>
    <w:rsid w:val="00397F32"/>
    <w:rsid w:val="003A053F"/>
    <w:rsid w:val="003A054F"/>
    <w:rsid w:val="003A102C"/>
    <w:rsid w:val="003A10D3"/>
    <w:rsid w:val="003A120B"/>
    <w:rsid w:val="003A1F00"/>
    <w:rsid w:val="003A1FE9"/>
    <w:rsid w:val="003A229B"/>
    <w:rsid w:val="003A260B"/>
    <w:rsid w:val="003A2AC6"/>
    <w:rsid w:val="003A3785"/>
    <w:rsid w:val="003A4ABF"/>
    <w:rsid w:val="003A4E3E"/>
    <w:rsid w:val="003A50A1"/>
    <w:rsid w:val="003A64F3"/>
    <w:rsid w:val="003A6D9F"/>
    <w:rsid w:val="003A70A4"/>
    <w:rsid w:val="003A718D"/>
    <w:rsid w:val="003A7BD1"/>
    <w:rsid w:val="003B03DC"/>
    <w:rsid w:val="003B0505"/>
    <w:rsid w:val="003B073E"/>
    <w:rsid w:val="003B0EB4"/>
    <w:rsid w:val="003B0F97"/>
    <w:rsid w:val="003B0FC6"/>
    <w:rsid w:val="003B1E94"/>
    <w:rsid w:val="003B2454"/>
    <w:rsid w:val="003B2582"/>
    <w:rsid w:val="003B2A99"/>
    <w:rsid w:val="003B2B46"/>
    <w:rsid w:val="003B2DC5"/>
    <w:rsid w:val="003B2EF5"/>
    <w:rsid w:val="003B3208"/>
    <w:rsid w:val="003B35FD"/>
    <w:rsid w:val="003B3855"/>
    <w:rsid w:val="003B3C62"/>
    <w:rsid w:val="003B44AD"/>
    <w:rsid w:val="003B46F2"/>
    <w:rsid w:val="003B4A6D"/>
    <w:rsid w:val="003B4BB4"/>
    <w:rsid w:val="003B5085"/>
    <w:rsid w:val="003B57DF"/>
    <w:rsid w:val="003B582D"/>
    <w:rsid w:val="003B7097"/>
    <w:rsid w:val="003B7263"/>
    <w:rsid w:val="003B775B"/>
    <w:rsid w:val="003B7817"/>
    <w:rsid w:val="003B7CB3"/>
    <w:rsid w:val="003C01FF"/>
    <w:rsid w:val="003C0A6C"/>
    <w:rsid w:val="003C0ED6"/>
    <w:rsid w:val="003C21D2"/>
    <w:rsid w:val="003C254D"/>
    <w:rsid w:val="003C2F57"/>
    <w:rsid w:val="003C3821"/>
    <w:rsid w:val="003C38DA"/>
    <w:rsid w:val="003C3EBB"/>
    <w:rsid w:val="003C495E"/>
    <w:rsid w:val="003C4A58"/>
    <w:rsid w:val="003C4D1E"/>
    <w:rsid w:val="003C50A2"/>
    <w:rsid w:val="003C5344"/>
    <w:rsid w:val="003C5516"/>
    <w:rsid w:val="003C5900"/>
    <w:rsid w:val="003C609E"/>
    <w:rsid w:val="003C6489"/>
    <w:rsid w:val="003C6949"/>
    <w:rsid w:val="003C790B"/>
    <w:rsid w:val="003C7A1F"/>
    <w:rsid w:val="003C7A35"/>
    <w:rsid w:val="003C7A68"/>
    <w:rsid w:val="003C7EF0"/>
    <w:rsid w:val="003D00FB"/>
    <w:rsid w:val="003D01C5"/>
    <w:rsid w:val="003D0477"/>
    <w:rsid w:val="003D0537"/>
    <w:rsid w:val="003D1602"/>
    <w:rsid w:val="003D18A6"/>
    <w:rsid w:val="003D24B2"/>
    <w:rsid w:val="003D3F8B"/>
    <w:rsid w:val="003D4092"/>
    <w:rsid w:val="003D4B3D"/>
    <w:rsid w:val="003D4F1B"/>
    <w:rsid w:val="003D590C"/>
    <w:rsid w:val="003D5BB4"/>
    <w:rsid w:val="003D5CC9"/>
    <w:rsid w:val="003D632F"/>
    <w:rsid w:val="003D6379"/>
    <w:rsid w:val="003D68F4"/>
    <w:rsid w:val="003D6932"/>
    <w:rsid w:val="003D69A1"/>
    <w:rsid w:val="003D69F6"/>
    <w:rsid w:val="003D6BAE"/>
    <w:rsid w:val="003D6E92"/>
    <w:rsid w:val="003D73B7"/>
    <w:rsid w:val="003D75BB"/>
    <w:rsid w:val="003D7736"/>
    <w:rsid w:val="003D7B18"/>
    <w:rsid w:val="003D7E43"/>
    <w:rsid w:val="003E109F"/>
    <w:rsid w:val="003E136F"/>
    <w:rsid w:val="003E2243"/>
    <w:rsid w:val="003E2445"/>
    <w:rsid w:val="003E24F2"/>
    <w:rsid w:val="003E2901"/>
    <w:rsid w:val="003E2A06"/>
    <w:rsid w:val="003E2CD5"/>
    <w:rsid w:val="003E2EA4"/>
    <w:rsid w:val="003E2F7D"/>
    <w:rsid w:val="003E3A2E"/>
    <w:rsid w:val="003E3EF0"/>
    <w:rsid w:val="003E3EF5"/>
    <w:rsid w:val="003E3F41"/>
    <w:rsid w:val="003E45FD"/>
    <w:rsid w:val="003E4889"/>
    <w:rsid w:val="003E4F4B"/>
    <w:rsid w:val="003E529E"/>
    <w:rsid w:val="003E64F4"/>
    <w:rsid w:val="003E6DB8"/>
    <w:rsid w:val="003E733C"/>
    <w:rsid w:val="003E791E"/>
    <w:rsid w:val="003F00DD"/>
    <w:rsid w:val="003F0EB2"/>
    <w:rsid w:val="003F13ED"/>
    <w:rsid w:val="003F19C2"/>
    <w:rsid w:val="003F1BA5"/>
    <w:rsid w:val="003F2168"/>
    <w:rsid w:val="003F2609"/>
    <w:rsid w:val="003F267E"/>
    <w:rsid w:val="003F3308"/>
    <w:rsid w:val="003F3C25"/>
    <w:rsid w:val="003F3E27"/>
    <w:rsid w:val="003F3F4B"/>
    <w:rsid w:val="003F4ACB"/>
    <w:rsid w:val="003F4E80"/>
    <w:rsid w:val="003F5A64"/>
    <w:rsid w:val="003F5AA4"/>
    <w:rsid w:val="003F6034"/>
    <w:rsid w:val="003F7173"/>
    <w:rsid w:val="003F73EC"/>
    <w:rsid w:val="003F73F2"/>
    <w:rsid w:val="004002B9"/>
    <w:rsid w:val="00400522"/>
    <w:rsid w:val="004005EA"/>
    <w:rsid w:val="00400BAF"/>
    <w:rsid w:val="004016F3"/>
    <w:rsid w:val="00401A7F"/>
    <w:rsid w:val="00401BF8"/>
    <w:rsid w:val="004021BD"/>
    <w:rsid w:val="00402B7E"/>
    <w:rsid w:val="0040356B"/>
    <w:rsid w:val="00403C1B"/>
    <w:rsid w:val="00403CC0"/>
    <w:rsid w:val="00403D08"/>
    <w:rsid w:val="00404E7E"/>
    <w:rsid w:val="00405898"/>
    <w:rsid w:val="00406644"/>
    <w:rsid w:val="00407705"/>
    <w:rsid w:val="00407757"/>
    <w:rsid w:val="00407796"/>
    <w:rsid w:val="0040789A"/>
    <w:rsid w:val="00407DD3"/>
    <w:rsid w:val="00411066"/>
    <w:rsid w:val="00411B9F"/>
    <w:rsid w:val="00411F93"/>
    <w:rsid w:val="0041214C"/>
    <w:rsid w:val="004121CB"/>
    <w:rsid w:val="004122A2"/>
    <w:rsid w:val="00412B29"/>
    <w:rsid w:val="00412C3C"/>
    <w:rsid w:val="0041327D"/>
    <w:rsid w:val="00413A94"/>
    <w:rsid w:val="00413F87"/>
    <w:rsid w:val="00414050"/>
    <w:rsid w:val="004143C8"/>
    <w:rsid w:val="004152A4"/>
    <w:rsid w:val="0041577A"/>
    <w:rsid w:val="004161C0"/>
    <w:rsid w:val="004168FE"/>
    <w:rsid w:val="00417EC1"/>
    <w:rsid w:val="00420D16"/>
    <w:rsid w:val="00421892"/>
    <w:rsid w:val="00421C0A"/>
    <w:rsid w:val="00421D66"/>
    <w:rsid w:val="0042228A"/>
    <w:rsid w:val="004227DD"/>
    <w:rsid w:val="00422C08"/>
    <w:rsid w:val="00422DB0"/>
    <w:rsid w:val="00422ED7"/>
    <w:rsid w:val="004233B7"/>
    <w:rsid w:val="0042369D"/>
    <w:rsid w:val="00423D01"/>
    <w:rsid w:val="0042414F"/>
    <w:rsid w:val="00424365"/>
    <w:rsid w:val="00424FFA"/>
    <w:rsid w:val="00425618"/>
    <w:rsid w:val="0042684C"/>
    <w:rsid w:val="00427D19"/>
    <w:rsid w:val="00430BB7"/>
    <w:rsid w:val="00430DFE"/>
    <w:rsid w:val="00431532"/>
    <w:rsid w:val="00432172"/>
    <w:rsid w:val="00432223"/>
    <w:rsid w:val="0043223F"/>
    <w:rsid w:val="00432968"/>
    <w:rsid w:val="00432DE7"/>
    <w:rsid w:val="00433572"/>
    <w:rsid w:val="004335B5"/>
    <w:rsid w:val="00433704"/>
    <w:rsid w:val="0043376D"/>
    <w:rsid w:val="0043401E"/>
    <w:rsid w:val="004342F7"/>
    <w:rsid w:val="0043480A"/>
    <w:rsid w:val="00434A48"/>
    <w:rsid w:val="00435177"/>
    <w:rsid w:val="00435820"/>
    <w:rsid w:val="00435F5C"/>
    <w:rsid w:val="00436AD4"/>
    <w:rsid w:val="00436FE0"/>
    <w:rsid w:val="004376BF"/>
    <w:rsid w:val="00437A94"/>
    <w:rsid w:val="00437D27"/>
    <w:rsid w:val="00440009"/>
    <w:rsid w:val="00440B92"/>
    <w:rsid w:val="00440C18"/>
    <w:rsid w:val="00440E42"/>
    <w:rsid w:val="004416B0"/>
    <w:rsid w:val="00441793"/>
    <w:rsid w:val="00441EB2"/>
    <w:rsid w:val="00442D9E"/>
    <w:rsid w:val="00442DC8"/>
    <w:rsid w:val="00442E6A"/>
    <w:rsid w:val="004437E4"/>
    <w:rsid w:val="004440AE"/>
    <w:rsid w:val="0044412F"/>
    <w:rsid w:val="0044505B"/>
    <w:rsid w:val="004451A6"/>
    <w:rsid w:val="00445F8F"/>
    <w:rsid w:val="0044633E"/>
    <w:rsid w:val="00446371"/>
    <w:rsid w:val="00446993"/>
    <w:rsid w:val="0044746A"/>
    <w:rsid w:val="00447525"/>
    <w:rsid w:val="004479B6"/>
    <w:rsid w:val="00447B80"/>
    <w:rsid w:val="00447EA5"/>
    <w:rsid w:val="004504E3"/>
    <w:rsid w:val="00450C67"/>
    <w:rsid w:val="00451868"/>
    <w:rsid w:val="00452A0B"/>
    <w:rsid w:val="00452A0D"/>
    <w:rsid w:val="00452DBB"/>
    <w:rsid w:val="00454D8B"/>
    <w:rsid w:val="004556CC"/>
    <w:rsid w:val="00455B49"/>
    <w:rsid w:val="00455BEC"/>
    <w:rsid w:val="004566BE"/>
    <w:rsid w:val="004568BD"/>
    <w:rsid w:val="00456FA8"/>
    <w:rsid w:val="004605CD"/>
    <w:rsid w:val="0046069D"/>
    <w:rsid w:val="00460A7D"/>
    <w:rsid w:val="00461545"/>
    <w:rsid w:val="004615C6"/>
    <w:rsid w:val="00461AED"/>
    <w:rsid w:val="00462385"/>
    <w:rsid w:val="00462A7A"/>
    <w:rsid w:val="0046347F"/>
    <w:rsid w:val="00463AFA"/>
    <w:rsid w:val="00463E7D"/>
    <w:rsid w:val="004642C7"/>
    <w:rsid w:val="004643B0"/>
    <w:rsid w:val="004643E2"/>
    <w:rsid w:val="0046481D"/>
    <w:rsid w:val="004652B7"/>
    <w:rsid w:val="004655C8"/>
    <w:rsid w:val="004663B7"/>
    <w:rsid w:val="00466C0B"/>
    <w:rsid w:val="00466D9A"/>
    <w:rsid w:val="00466F8B"/>
    <w:rsid w:val="00467348"/>
    <w:rsid w:val="00467DED"/>
    <w:rsid w:val="00467F33"/>
    <w:rsid w:val="00467FA2"/>
    <w:rsid w:val="0047016E"/>
    <w:rsid w:val="00470209"/>
    <w:rsid w:val="0047094E"/>
    <w:rsid w:val="00470BCA"/>
    <w:rsid w:val="00470F09"/>
    <w:rsid w:val="0047182D"/>
    <w:rsid w:val="0047183F"/>
    <w:rsid w:val="00471C0A"/>
    <w:rsid w:val="00471FEC"/>
    <w:rsid w:val="0047248F"/>
    <w:rsid w:val="0047289F"/>
    <w:rsid w:val="00472DED"/>
    <w:rsid w:val="00473D2F"/>
    <w:rsid w:val="00474066"/>
    <w:rsid w:val="004746A4"/>
    <w:rsid w:val="00474BE5"/>
    <w:rsid w:val="00474FD0"/>
    <w:rsid w:val="0047504C"/>
    <w:rsid w:val="00475119"/>
    <w:rsid w:val="004754ED"/>
    <w:rsid w:val="00475891"/>
    <w:rsid w:val="00475970"/>
    <w:rsid w:val="004759BA"/>
    <w:rsid w:val="004767A7"/>
    <w:rsid w:val="00476A3F"/>
    <w:rsid w:val="00476BA4"/>
    <w:rsid w:val="00477A96"/>
    <w:rsid w:val="0048013D"/>
    <w:rsid w:val="004809E3"/>
    <w:rsid w:val="00480BBC"/>
    <w:rsid w:val="00480E01"/>
    <w:rsid w:val="00481041"/>
    <w:rsid w:val="00482366"/>
    <w:rsid w:val="00483230"/>
    <w:rsid w:val="00483786"/>
    <w:rsid w:val="00484505"/>
    <w:rsid w:val="0048455A"/>
    <w:rsid w:val="00484699"/>
    <w:rsid w:val="00485610"/>
    <w:rsid w:val="00485796"/>
    <w:rsid w:val="00485F4E"/>
    <w:rsid w:val="0048600E"/>
    <w:rsid w:val="004862C7"/>
    <w:rsid w:val="004877CF"/>
    <w:rsid w:val="00487B12"/>
    <w:rsid w:val="00487E87"/>
    <w:rsid w:val="00490AF3"/>
    <w:rsid w:val="00490CF0"/>
    <w:rsid w:val="00491B80"/>
    <w:rsid w:val="004921F8"/>
    <w:rsid w:val="0049228A"/>
    <w:rsid w:val="004925EA"/>
    <w:rsid w:val="00492DE2"/>
    <w:rsid w:val="00493573"/>
    <w:rsid w:val="004936AC"/>
    <w:rsid w:val="00493AAE"/>
    <w:rsid w:val="00493C80"/>
    <w:rsid w:val="00493C87"/>
    <w:rsid w:val="00493D2D"/>
    <w:rsid w:val="0049418B"/>
    <w:rsid w:val="0049428B"/>
    <w:rsid w:val="00494837"/>
    <w:rsid w:val="00494BD4"/>
    <w:rsid w:val="00494D7B"/>
    <w:rsid w:val="00495157"/>
    <w:rsid w:val="004959EA"/>
    <w:rsid w:val="00496ACF"/>
    <w:rsid w:val="00496CFD"/>
    <w:rsid w:val="00496D4B"/>
    <w:rsid w:val="004971D3"/>
    <w:rsid w:val="00497236"/>
    <w:rsid w:val="004973B8"/>
    <w:rsid w:val="00497BF0"/>
    <w:rsid w:val="004A0428"/>
    <w:rsid w:val="004A0B93"/>
    <w:rsid w:val="004A0F89"/>
    <w:rsid w:val="004A1182"/>
    <w:rsid w:val="004A1A2F"/>
    <w:rsid w:val="004A1C8C"/>
    <w:rsid w:val="004A25FF"/>
    <w:rsid w:val="004A287D"/>
    <w:rsid w:val="004A3AE7"/>
    <w:rsid w:val="004A3C3B"/>
    <w:rsid w:val="004A3CF0"/>
    <w:rsid w:val="004A4A75"/>
    <w:rsid w:val="004A579E"/>
    <w:rsid w:val="004A5BDB"/>
    <w:rsid w:val="004A67B5"/>
    <w:rsid w:val="004A6B22"/>
    <w:rsid w:val="004A7718"/>
    <w:rsid w:val="004A77F6"/>
    <w:rsid w:val="004A786E"/>
    <w:rsid w:val="004A7AE3"/>
    <w:rsid w:val="004B04EA"/>
    <w:rsid w:val="004B0529"/>
    <w:rsid w:val="004B11EF"/>
    <w:rsid w:val="004B1E23"/>
    <w:rsid w:val="004B1EEC"/>
    <w:rsid w:val="004B22B5"/>
    <w:rsid w:val="004B2479"/>
    <w:rsid w:val="004B3526"/>
    <w:rsid w:val="004B3931"/>
    <w:rsid w:val="004B4A61"/>
    <w:rsid w:val="004B5450"/>
    <w:rsid w:val="004B59BB"/>
    <w:rsid w:val="004B5A75"/>
    <w:rsid w:val="004B67BD"/>
    <w:rsid w:val="004B723B"/>
    <w:rsid w:val="004B7457"/>
    <w:rsid w:val="004C0192"/>
    <w:rsid w:val="004C0717"/>
    <w:rsid w:val="004C0CBA"/>
    <w:rsid w:val="004C1385"/>
    <w:rsid w:val="004C148F"/>
    <w:rsid w:val="004C176A"/>
    <w:rsid w:val="004C17AA"/>
    <w:rsid w:val="004C1AAF"/>
    <w:rsid w:val="004C1B78"/>
    <w:rsid w:val="004C2088"/>
    <w:rsid w:val="004C21C4"/>
    <w:rsid w:val="004C24D2"/>
    <w:rsid w:val="004C2689"/>
    <w:rsid w:val="004C2EE1"/>
    <w:rsid w:val="004C3D74"/>
    <w:rsid w:val="004C4737"/>
    <w:rsid w:val="004C4A4A"/>
    <w:rsid w:val="004C5580"/>
    <w:rsid w:val="004C5C45"/>
    <w:rsid w:val="004C6088"/>
    <w:rsid w:val="004C6261"/>
    <w:rsid w:val="004C73FB"/>
    <w:rsid w:val="004C751F"/>
    <w:rsid w:val="004C7989"/>
    <w:rsid w:val="004C7CD4"/>
    <w:rsid w:val="004D0C28"/>
    <w:rsid w:val="004D1B6F"/>
    <w:rsid w:val="004D2718"/>
    <w:rsid w:val="004D288B"/>
    <w:rsid w:val="004D2B38"/>
    <w:rsid w:val="004D2B43"/>
    <w:rsid w:val="004D2CBC"/>
    <w:rsid w:val="004D2DF7"/>
    <w:rsid w:val="004D343D"/>
    <w:rsid w:val="004D380A"/>
    <w:rsid w:val="004D459B"/>
    <w:rsid w:val="004D4AE6"/>
    <w:rsid w:val="004D4FEC"/>
    <w:rsid w:val="004D5607"/>
    <w:rsid w:val="004D5770"/>
    <w:rsid w:val="004D68A0"/>
    <w:rsid w:val="004D695A"/>
    <w:rsid w:val="004D71F6"/>
    <w:rsid w:val="004D7627"/>
    <w:rsid w:val="004D7B63"/>
    <w:rsid w:val="004E0AA3"/>
    <w:rsid w:val="004E2618"/>
    <w:rsid w:val="004E291A"/>
    <w:rsid w:val="004E2EA8"/>
    <w:rsid w:val="004E3163"/>
    <w:rsid w:val="004E35D6"/>
    <w:rsid w:val="004E42B9"/>
    <w:rsid w:val="004E508F"/>
    <w:rsid w:val="004E58AC"/>
    <w:rsid w:val="004E5B28"/>
    <w:rsid w:val="004E754C"/>
    <w:rsid w:val="004E7860"/>
    <w:rsid w:val="004E78D3"/>
    <w:rsid w:val="004E7F8D"/>
    <w:rsid w:val="004F2874"/>
    <w:rsid w:val="004F2B75"/>
    <w:rsid w:val="004F3409"/>
    <w:rsid w:val="004F371B"/>
    <w:rsid w:val="004F3C68"/>
    <w:rsid w:val="004F4193"/>
    <w:rsid w:val="004F46F6"/>
    <w:rsid w:val="004F49D4"/>
    <w:rsid w:val="004F4A57"/>
    <w:rsid w:val="004F6840"/>
    <w:rsid w:val="004F7116"/>
    <w:rsid w:val="004F7399"/>
    <w:rsid w:val="004F7A98"/>
    <w:rsid w:val="00500104"/>
    <w:rsid w:val="00500518"/>
    <w:rsid w:val="00500851"/>
    <w:rsid w:val="00500BAF"/>
    <w:rsid w:val="0050102B"/>
    <w:rsid w:val="0050183F"/>
    <w:rsid w:val="00503203"/>
    <w:rsid w:val="00503280"/>
    <w:rsid w:val="00503B58"/>
    <w:rsid w:val="00503DA3"/>
    <w:rsid w:val="0050408B"/>
    <w:rsid w:val="005042E6"/>
    <w:rsid w:val="00504BBA"/>
    <w:rsid w:val="005056C3"/>
    <w:rsid w:val="00506ED7"/>
    <w:rsid w:val="005075E5"/>
    <w:rsid w:val="00507715"/>
    <w:rsid w:val="00507A6B"/>
    <w:rsid w:val="00510530"/>
    <w:rsid w:val="005106EC"/>
    <w:rsid w:val="00510DAF"/>
    <w:rsid w:val="005123C5"/>
    <w:rsid w:val="00512610"/>
    <w:rsid w:val="0051266F"/>
    <w:rsid w:val="0051291D"/>
    <w:rsid w:val="00512A46"/>
    <w:rsid w:val="00513051"/>
    <w:rsid w:val="00513937"/>
    <w:rsid w:val="0051417B"/>
    <w:rsid w:val="00514746"/>
    <w:rsid w:val="00514901"/>
    <w:rsid w:val="00514B90"/>
    <w:rsid w:val="00514D4C"/>
    <w:rsid w:val="00514EB3"/>
    <w:rsid w:val="00515A73"/>
    <w:rsid w:val="00515BCC"/>
    <w:rsid w:val="00515BDE"/>
    <w:rsid w:val="00515EDB"/>
    <w:rsid w:val="00516183"/>
    <w:rsid w:val="00516E4C"/>
    <w:rsid w:val="00516EDB"/>
    <w:rsid w:val="005172E4"/>
    <w:rsid w:val="005173E4"/>
    <w:rsid w:val="0051782D"/>
    <w:rsid w:val="00517A6C"/>
    <w:rsid w:val="005203A6"/>
    <w:rsid w:val="005207C4"/>
    <w:rsid w:val="00521DEB"/>
    <w:rsid w:val="00522442"/>
    <w:rsid w:val="005231B4"/>
    <w:rsid w:val="005232CD"/>
    <w:rsid w:val="005238AD"/>
    <w:rsid w:val="00523D48"/>
    <w:rsid w:val="00524000"/>
    <w:rsid w:val="005243D5"/>
    <w:rsid w:val="00524742"/>
    <w:rsid w:val="0052497B"/>
    <w:rsid w:val="00525FC3"/>
    <w:rsid w:val="0052622C"/>
    <w:rsid w:val="0052656B"/>
    <w:rsid w:val="00526B4A"/>
    <w:rsid w:val="00526D04"/>
    <w:rsid w:val="00526F85"/>
    <w:rsid w:val="005270C5"/>
    <w:rsid w:val="005270E5"/>
    <w:rsid w:val="005272D5"/>
    <w:rsid w:val="005278D9"/>
    <w:rsid w:val="0052790B"/>
    <w:rsid w:val="00527B72"/>
    <w:rsid w:val="00527E83"/>
    <w:rsid w:val="005303FB"/>
    <w:rsid w:val="0053047B"/>
    <w:rsid w:val="0053089A"/>
    <w:rsid w:val="005309FE"/>
    <w:rsid w:val="00530A65"/>
    <w:rsid w:val="00530D13"/>
    <w:rsid w:val="00531893"/>
    <w:rsid w:val="00531F09"/>
    <w:rsid w:val="00531F6B"/>
    <w:rsid w:val="00532346"/>
    <w:rsid w:val="00532C2A"/>
    <w:rsid w:val="00533307"/>
    <w:rsid w:val="005352B9"/>
    <w:rsid w:val="00535308"/>
    <w:rsid w:val="005357E3"/>
    <w:rsid w:val="005358DB"/>
    <w:rsid w:val="00536236"/>
    <w:rsid w:val="00536462"/>
    <w:rsid w:val="00536B12"/>
    <w:rsid w:val="00536B79"/>
    <w:rsid w:val="00536D89"/>
    <w:rsid w:val="00537351"/>
    <w:rsid w:val="005374DE"/>
    <w:rsid w:val="0053790E"/>
    <w:rsid w:val="005408A2"/>
    <w:rsid w:val="005408AA"/>
    <w:rsid w:val="00542B2F"/>
    <w:rsid w:val="005434A7"/>
    <w:rsid w:val="005434D9"/>
    <w:rsid w:val="00543B38"/>
    <w:rsid w:val="00543CC6"/>
    <w:rsid w:val="005444A8"/>
    <w:rsid w:val="005444DB"/>
    <w:rsid w:val="005446F6"/>
    <w:rsid w:val="00544B60"/>
    <w:rsid w:val="00545D74"/>
    <w:rsid w:val="00545E3D"/>
    <w:rsid w:val="00546497"/>
    <w:rsid w:val="0054689E"/>
    <w:rsid w:val="00546EDD"/>
    <w:rsid w:val="00546F3C"/>
    <w:rsid w:val="005472E7"/>
    <w:rsid w:val="005474A0"/>
    <w:rsid w:val="00547DB3"/>
    <w:rsid w:val="00550009"/>
    <w:rsid w:val="0055079A"/>
    <w:rsid w:val="00550A4B"/>
    <w:rsid w:val="00550DBC"/>
    <w:rsid w:val="00550E5F"/>
    <w:rsid w:val="005513A0"/>
    <w:rsid w:val="005514AB"/>
    <w:rsid w:val="005516DC"/>
    <w:rsid w:val="00551A50"/>
    <w:rsid w:val="00551CA5"/>
    <w:rsid w:val="0055254B"/>
    <w:rsid w:val="005529E8"/>
    <w:rsid w:val="00552B75"/>
    <w:rsid w:val="00553000"/>
    <w:rsid w:val="005531EA"/>
    <w:rsid w:val="005538F9"/>
    <w:rsid w:val="00554112"/>
    <w:rsid w:val="0055420E"/>
    <w:rsid w:val="005545E5"/>
    <w:rsid w:val="005551E2"/>
    <w:rsid w:val="00555B29"/>
    <w:rsid w:val="00555D7C"/>
    <w:rsid w:val="00555FB2"/>
    <w:rsid w:val="0055610B"/>
    <w:rsid w:val="00557373"/>
    <w:rsid w:val="00557593"/>
    <w:rsid w:val="005576D5"/>
    <w:rsid w:val="00557BC9"/>
    <w:rsid w:val="00557F12"/>
    <w:rsid w:val="00560ADC"/>
    <w:rsid w:val="0056119D"/>
    <w:rsid w:val="00561E43"/>
    <w:rsid w:val="00562063"/>
    <w:rsid w:val="005620A1"/>
    <w:rsid w:val="00562986"/>
    <w:rsid w:val="005633ED"/>
    <w:rsid w:val="00563D24"/>
    <w:rsid w:val="00563D36"/>
    <w:rsid w:val="005641B3"/>
    <w:rsid w:val="005643F3"/>
    <w:rsid w:val="00564922"/>
    <w:rsid w:val="00564A3A"/>
    <w:rsid w:val="00564F3C"/>
    <w:rsid w:val="00565021"/>
    <w:rsid w:val="00565874"/>
    <w:rsid w:val="00565D4A"/>
    <w:rsid w:val="00565E16"/>
    <w:rsid w:val="0056638C"/>
    <w:rsid w:val="00566D19"/>
    <w:rsid w:val="00567C2C"/>
    <w:rsid w:val="0057029A"/>
    <w:rsid w:val="005707C6"/>
    <w:rsid w:val="005709FC"/>
    <w:rsid w:val="00570FF7"/>
    <w:rsid w:val="00572169"/>
    <w:rsid w:val="00572A18"/>
    <w:rsid w:val="00573C33"/>
    <w:rsid w:val="00573C65"/>
    <w:rsid w:val="005747A6"/>
    <w:rsid w:val="005752C0"/>
    <w:rsid w:val="00575F7E"/>
    <w:rsid w:val="00576C54"/>
    <w:rsid w:val="0057787E"/>
    <w:rsid w:val="00577A51"/>
    <w:rsid w:val="00580247"/>
    <w:rsid w:val="00580697"/>
    <w:rsid w:val="00580860"/>
    <w:rsid w:val="00581306"/>
    <w:rsid w:val="00581907"/>
    <w:rsid w:val="00581E3B"/>
    <w:rsid w:val="00582167"/>
    <w:rsid w:val="0058228E"/>
    <w:rsid w:val="00582CAD"/>
    <w:rsid w:val="00583287"/>
    <w:rsid w:val="005838F4"/>
    <w:rsid w:val="00583C80"/>
    <w:rsid w:val="0058405A"/>
    <w:rsid w:val="00584B09"/>
    <w:rsid w:val="00584FB7"/>
    <w:rsid w:val="0058586C"/>
    <w:rsid w:val="00585D76"/>
    <w:rsid w:val="005861FF"/>
    <w:rsid w:val="00586C79"/>
    <w:rsid w:val="00586D10"/>
    <w:rsid w:val="005879B3"/>
    <w:rsid w:val="00587A11"/>
    <w:rsid w:val="00587C2F"/>
    <w:rsid w:val="00587D78"/>
    <w:rsid w:val="00590563"/>
    <w:rsid w:val="00590B2D"/>
    <w:rsid w:val="00590D07"/>
    <w:rsid w:val="00591739"/>
    <w:rsid w:val="00591B60"/>
    <w:rsid w:val="0059286C"/>
    <w:rsid w:val="00592D6C"/>
    <w:rsid w:val="00592F6D"/>
    <w:rsid w:val="00592FAE"/>
    <w:rsid w:val="005935D8"/>
    <w:rsid w:val="00593873"/>
    <w:rsid w:val="005938F8"/>
    <w:rsid w:val="00593D08"/>
    <w:rsid w:val="00593F53"/>
    <w:rsid w:val="005949D8"/>
    <w:rsid w:val="00594DAA"/>
    <w:rsid w:val="00594DE3"/>
    <w:rsid w:val="00595046"/>
    <w:rsid w:val="00595501"/>
    <w:rsid w:val="005962D9"/>
    <w:rsid w:val="0059667F"/>
    <w:rsid w:val="00596BC9"/>
    <w:rsid w:val="00597F53"/>
    <w:rsid w:val="005A1144"/>
    <w:rsid w:val="005A18E1"/>
    <w:rsid w:val="005A1A44"/>
    <w:rsid w:val="005A23A0"/>
    <w:rsid w:val="005A27A1"/>
    <w:rsid w:val="005A35B4"/>
    <w:rsid w:val="005A3A71"/>
    <w:rsid w:val="005A3EAB"/>
    <w:rsid w:val="005A3F04"/>
    <w:rsid w:val="005A41FE"/>
    <w:rsid w:val="005A42E5"/>
    <w:rsid w:val="005A4B30"/>
    <w:rsid w:val="005A4B4E"/>
    <w:rsid w:val="005A4B68"/>
    <w:rsid w:val="005A4BCB"/>
    <w:rsid w:val="005A4BEE"/>
    <w:rsid w:val="005A5F20"/>
    <w:rsid w:val="005A615A"/>
    <w:rsid w:val="005A6180"/>
    <w:rsid w:val="005A63AA"/>
    <w:rsid w:val="005A654F"/>
    <w:rsid w:val="005A6E44"/>
    <w:rsid w:val="005A6F6E"/>
    <w:rsid w:val="005B0536"/>
    <w:rsid w:val="005B06D5"/>
    <w:rsid w:val="005B0E0A"/>
    <w:rsid w:val="005B1603"/>
    <w:rsid w:val="005B167B"/>
    <w:rsid w:val="005B1B40"/>
    <w:rsid w:val="005B30E0"/>
    <w:rsid w:val="005B33E8"/>
    <w:rsid w:val="005B459E"/>
    <w:rsid w:val="005B5406"/>
    <w:rsid w:val="005B5989"/>
    <w:rsid w:val="005B63B1"/>
    <w:rsid w:val="005B6BD3"/>
    <w:rsid w:val="005B6F69"/>
    <w:rsid w:val="005B7821"/>
    <w:rsid w:val="005B7A35"/>
    <w:rsid w:val="005B7F94"/>
    <w:rsid w:val="005C0913"/>
    <w:rsid w:val="005C106C"/>
    <w:rsid w:val="005C180B"/>
    <w:rsid w:val="005C1978"/>
    <w:rsid w:val="005C1A83"/>
    <w:rsid w:val="005C1B9D"/>
    <w:rsid w:val="005C2410"/>
    <w:rsid w:val="005C24FF"/>
    <w:rsid w:val="005C2612"/>
    <w:rsid w:val="005C2852"/>
    <w:rsid w:val="005C2EC5"/>
    <w:rsid w:val="005C4F16"/>
    <w:rsid w:val="005C5C34"/>
    <w:rsid w:val="005C6567"/>
    <w:rsid w:val="005C66E8"/>
    <w:rsid w:val="005C6D8A"/>
    <w:rsid w:val="005C6F14"/>
    <w:rsid w:val="005C74BB"/>
    <w:rsid w:val="005C74DC"/>
    <w:rsid w:val="005C7CB8"/>
    <w:rsid w:val="005C7DC1"/>
    <w:rsid w:val="005D0713"/>
    <w:rsid w:val="005D08BB"/>
    <w:rsid w:val="005D0A05"/>
    <w:rsid w:val="005D243F"/>
    <w:rsid w:val="005D2625"/>
    <w:rsid w:val="005D2662"/>
    <w:rsid w:val="005D26D9"/>
    <w:rsid w:val="005D31AC"/>
    <w:rsid w:val="005D3C9C"/>
    <w:rsid w:val="005D41DD"/>
    <w:rsid w:val="005D5222"/>
    <w:rsid w:val="005D5723"/>
    <w:rsid w:val="005D591B"/>
    <w:rsid w:val="005D5FB9"/>
    <w:rsid w:val="005D636C"/>
    <w:rsid w:val="005D63B5"/>
    <w:rsid w:val="005D66ED"/>
    <w:rsid w:val="005D6716"/>
    <w:rsid w:val="005D6734"/>
    <w:rsid w:val="005D68E4"/>
    <w:rsid w:val="005D6BA7"/>
    <w:rsid w:val="005D6D97"/>
    <w:rsid w:val="005D7020"/>
    <w:rsid w:val="005D7087"/>
    <w:rsid w:val="005D728B"/>
    <w:rsid w:val="005D73F3"/>
    <w:rsid w:val="005E00D6"/>
    <w:rsid w:val="005E0611"/>
    <w:rsid w:val="005E0F6A"/>
    <w:rsid w:val="005E1CC2"/>
    <w:rsid w:val="005E1F2C"/>
    <w:rsid w:val="005E2191"/>
    <w:rsid w:val="005E2A06"/>
    <w:rsid w:val="005E2A63"/>
    <w:rsid w:val="005E346F"/>
    <w:rsid w:val="005E3553"/>
    <w:rsid w:val="005E3E7E"/>
    <w:rsid w:val="005E3FEF"/>
    <w:rsid w:val="005E4B6A"/>
    <w:rsid w:val="005E53DA"/>
    <w:rsid w:val="005E56B2"/>
    <w:rsid w:val="005E5C4E"/>
    <w:rsid w:val="005E7242"/>
    <w:rsid w:val="005E7A65"/>
    <w:rsid w:val="005F0078"/>
    <w:rsid w:val="005F0382"/>
    <w:rsid w:val="005F05AD"/>
    <w:rsid w:val="005F0921"/>
    <w:rsid w:val="005F0AA9"/>
    <w:rsid w:val="005F0DC1"/>
    <w:rsid w:val="005F0F26"/>
    <w:rsid w:val="005F13E6"/>
    <w:rsid w:val="005F1772"/>
    <w:rsid w:val="005F208D"/>
    <w:rsid w:val="005F24E3"/>
    <w:rsid w:val="005F28FB"/>
    <w:rsid w:val="005F2B68"/>
    <w:rsid w:val="005F312F"/>
    <w:rsid w:val="005F3FEC"/>
    <w:rsid w:val="005F51E3"/>
    <w:rsid w:val="005F577D"/>
    <w:rsid w:val="005F5CFB"/>
    <w:rsid w:val="005F5F6A"/>
    <w:rsid w:val="005F710D"/>
    <w:rsid w:val="005F7507"/>
    <w:rsid w:val="005F7A0F"/>
    <w:rsid w:val="005F7A68"/>
    <w:rsid w:val="005F7DFB"/>
    <w:rsid w:val="0060021E"/>
    <w:rsid w:val="0060035D"/>
    <w:rsid w:val="00600AC3"/>
    <w:rsid w:val="00600C0F"/>
    <w:rsid w:val="00602733"/>
    <w:rsid w:val="006028CD"/>
    <w:rsid w:val="00603344"/>
    <w:rsid w:val="006036D5"/>
    <w:rsid w:val="00603F0B"/>
    <w:rsid w:val="00604070"/>
    <w:rsid w:val="0060464C"/>
    <w:rsid w:val="00604F0E"/>
    <w:rsid w:val="006053CF"/>
    <w:rsid w:val="0060557A"/>
    <w:rsid w:val="00605589"/>
    <w:rsid w:val="0060612B"/>
    <w:rsid w:val="006079EB"/>
    <w:rsid w:val="00607A7E"/>
    <w:rsid w:val="00607E8D"/>
    <w:rsid w:val="00607EF3"/>
    <w:rsid w:val="006105DA"/>
    <w:rsid w:val="00610945"/>
    <w:rsid w:val="00610D06"/>
    <w:rsid w:val="00610D7E"/>
    <w:rsid w:val="00611019"/>
    <w:rsid w:val="006113FC"/>
    <w:rsid w:val="00612513"/>
    <w:rsid w:val="0061353D"/>
    <w:rsid w:val="006137C4"/>
    <w:rsid w:val="00613C0D"/>
    <w:rsid w:val="006144A6"/>
    <w:rsid w:val="006159CB"/>
    <w:rsid w:val="0061602B"/>
    <w:rsid w:val="006160CC"/>
    <w:rsid w:val="00616583"/>
    <w:rsid w:val="0061663E"/>
    <w:rsid w:val="00617481"/>
    <w:rsid w:val="00620018"/>
    <w:rsid w:val="006204A2"/>
    <w:rsid w:val="006209BD"/>
    <w:rsid w:val="00621007"/>
    <w:rsid w:val="00621575"/>
    <w:rsid w:val="00621686"/>
    <w:rsid w:val="006217AD"/>
    <w:rsid w:val="00621B32"/>
    <w:rsid w:val="006224DB"/>
    <w:rsid w:val="00622E9A"/>
    <w:rsid w:val="006232E0"/>
    <w:rsid w:val="006239BE"/>
    <w:rsid w:val="0062409F"/>
    <w:rsid w:val="006240F1"/>
    <w:rsid w:val="00624133"/>
    <w:rsid w:val="006247A0"/>
    <w:rsid w:val="006249A4"/>
    <w:rsid w:val="00624C72"/>
    <w:rsid w:val="0062510F"/>
    <w:rsid w:val="0062529E"/>
    <w:rsid w:val="006260AC"/>
    <w:rsid w:val="0062706F"/>
    <w:rsid w:val="00627FEB"/>
    <w:rsid w:val="006305E0"/>
    <w:rsid w:val="00630862"/>
    <w:rsid w:val="0063089C"/>
    <w:rsid w:val="00630BB7"/>
    <w:rsid w:val="00631398"/>
    <w:rsid w:val="00631E20"/>
    <w:rsid w:val="0063303B"/>
    <w:rsid w:val="0063317A"/>
    <w:rsid w:val="00633D3B"/>
    <w:rsid w:val="006341DE"/>
    <w:rsid w:val="006342A4"/>
    <w:rsid w:val="00634835"/>
    <w:rsid w:val="006348B6"/>
    <w:rsid w:val="00634BD2"/>
    <w:rsid w:val="006350ED"/>
    <w:rsid w:val="00635390"/>
    <w:rsid w:val="00635BCC"/>
    <w:rsid w:val="00635C38"/>
    <w:rsid w:val="00635CDB"/>
    <w:rsid w:val="00636316"/>
    <w:rsid w:val="00636CDF"/>
    <w:rsid w:val="006371B7"/>
    <w:rsid w:val="006375B7"/>
    <w:rsid w:val="00637AA4"/>
    <w:rsid w:val="00637BB4"/>
    <w:rsid w:val="00640539"/>
    <w:rsid w:val="0064124D"/>
    <w:rsid w:val="00641860"/>
    <w:rsid w:val="00641903"/>
    <w:rsid w:val="00641E82"/>
    <w:rsid w:val="006424F1"/>
    <w:rsid w:val="00642FEE"/>
    <w:rsid w:val="00643A68"/>
    <w:rsid w:val="00644FA1"/>
    <w:rsid w:val="00645496"/>
    <w:rsid w:val="00645EF1"/>
    <w:rsid w:val="006468E3"/>
    <w:rsid w:val="0064698B"/>
    <w:rsid w:val="00646B7C"/>
    <w:rsid w:val="00646E79"/>
    <w:rsid w:val="00647437"/>
    <w:rsid w:val="0064783B"/>
    <w:rsid w:val="00647DD2"/>
    <w:rsid w:val="006500A7"/>
    <w:rsid w:val="00650F6A"/>
    <w:rsid w:val="00650FBD"/>
    <w:rsid w:val="006511D9"/>
    <w:rsid w:val="00651364"/>
    <w:rsid w:val="0065169D"/>
    <w:rsid w:val="006516D9"/>
    <w:rsid w:val="00651FCD"/>
    <w:rsid w:val="00652233"/>
    <w:rsid w:val="006544ED"/>
    <w:rsid w:val="0065550B"/>
    <w:rsid w:val="00655C5B"/>
    <w:rsid w:val="00656BF6"/>
    <w:rsid w:val="00656CF7"/>
    <w:rsid w:val="00656E41"/>
    <w:rsid w:val="00657754"/>
    <w:rsid w:val="0065787D"/>
    <w:rsid w:val="00657C5C"/>
    <w:rsid w:val="00657C65"/>
    <w:rsid w:val="00657CBB"/>
    <w:rsid w:val="00660B28"/>
    <w:rsid w:val="00660FCD"/>
    <w:rsid w:val="006616B9"/>
    <w:rsid w:val="00661884"/>
    <w:rsid w:val="00661D26"/>
    <w:rsid w:val="00661E0F"/>
    <w:rsid w:val="0066226B"/>
    <w:rsid w:val="00662B48"/>
    <w:rsid w:val="0066314F"/>
    <w:rsid w:val="006633A8"/>
    <w:rsid w:val="00663461"/>
    <w:rsid w:val="00665287"/>
    <w:rsid w:val="006653C4"/>
    <w:rsid w:val="00665616"/>
    <w:rsid w:val="00665859"/>
    <w:rsid w:val="00665892"/>
    <w:rsid w:val="00666078"/>
    <w:rsid w:val="00666B45"/>
    <w:rsid w:val="006672F5"/>
    <w:rsid w:val="00670B7D"/>
    <w:rsid w:val="006720F8"/>
    <w:rsid w:val="00672672"/>
    <w:rsid w:val="00672846"/>
    <w:rsid w:val="00673E5F"/>
    <w:rsid w:val="0067401E"/>
    <w:rsid w:val="0067479F"/>
    <w:rsid w:val="006748E7"/>
    <w:rsid w:val="006749D6"/>
    <w:rsid w:val="00675073"/>
    <w:rsid w:val="0067565F"/>
    <w:rsid w:val="00675667"/>
    <w:rsid w:val="0067573D"/>
    <w:rsid w:val="00675BDC"/>
    <w:rsid w:val="00675F63"/>
    <w:rsid w:val="00677BD2"/>
    <w:rsid w:val="00677D61"/>
    <w:rsid w:val="00680893"/>
    <w:rsid w:val="00680BEE"/>
    <w:rsid w:val="006812E2"/>
    <w:rsid w:val="0068141D"/>
    <w:rsid w:val="006815A1"/>
    <w:rsid w:val="0068184F"/>
    <w:rsid w:val="00681AEB"/>
    <w:rsid w:val="00682232"/>
    <w:rsid w:val="006825AD"/>
    <w:rsid w:val="006827F4"/>
    <w:rsid w:val="0068299C"/>
    <w:rsid w:val="00682BF9"/>
    <w:rsid w:val="00682D37"/>
    <w:rsid w:val="00683C4E"/>
    <w:rsid w:val="00683D6B"/>
    <w:rsid w:val="00683F72"/>
    <w:rsid w:val="006842B5"/>
    <w:rsid w:val="00684FF6"/>
    <w:rsid w:val="00685718"/>
    <w:rsid w:val="00685CAD"/>
    <w:rsid w:val="00685E03"/>
    <w:rsid w:val="006861B6"/>
    <w:rsid w:val="006862BF"/>
    <w:rsid w:val="00686B91"/>
    <w:rsid w:val="006877FA"/>
    <w:rsid w:val="00687A34"/>
    <w:rsid w:val="00687F09"/>
    <w:rsid w:val="00690161"/>
    <w:rsid w:val="006901BC"/>
    <w:rsid w:val="006901CA"/>
    <w:rsid w:val="006902AE"/>
    <w:rsid w:val="006905DB"/>
    <w:rsid w:val="006907FA"/>
    <w:rsid w:val="00690805"/>
    <w:rsid w:val="00690875"/>
    <w:rsid w:val="006908A0"/>
    <w:rsid w:val="00690BFB"/>
    <w:rsid w:val="00690CBC"/>
    <w:rsid w:val="006918ED"/>
    <w:rsid w:val="006920CB"/>
    <w:rsid w:val="00694660"/>
    <w:rsid w:val="00694B60"/>
    <w:rsid w:val="00694BB2"/>
    <w:rsid w:val="00694C3F"/>
    <w:rsid w:val="00694D38"/>
    <w:rsid w:val="00694DDB"/>
    <w:rsid w:val="00696082"/>
    <w:rsid w:val="006962F6"/>
    <w:rsid w:val="00696C56"/>
    <w:rsid w:val="00696E1F"/>
    <w:rsid w:val="006971B8"/>
    <w:rsid w:val="0069736A"/>
    <w:rsid w:val="006974F1"/>
    <w:rsid w:val="00697726"/>
    <w:rsid w:val="00697D88"/>
    <w:rsid w:val="006A02E8"/>
    <w:rsid w:val="006A072B"/>
    <w:rsid w:val="006A16B4"/>
    <w:rsid w:val="006A1CEC"/>
    <w:rsid w:val="006A24B9"/>
    <w:rsid w:val="006A3EBC"/>
    <w:rsid w:val="006A3ECA"/>
    <w:rsid w:val="006A4B3E"/>
    <w:rsid w:val="006A4D69"/>
    <w:rsid w:val="006A5C26"/>
    <w:rsid w:val="006A63FB"/>
    <w:rsid w:val="006A6BA3"/>
    <w:rsid w:val="006B01CA"/>
    <w:rsid w:val="006B05F5"/>
    <w:rsid w:val="006B0852"/>
    <w:rsid w:val="006B1B14"/>
    <w:rsid w:val="006B1C3E"/>
    <w:rsid w:val="006B2091"/>
    <w:rsid w:val="006B29C4"/>
    <w:rsid w:val="006B2BF4"/>
    <w:rsid w:val="006B31B2"/>
    <w:rsid w:val="006B35D6"/>
    <w:rsid w:val="006B3814"/>
    <w:rsid w:val="006B390D"/>
    <w:rsid w:val="006B3FD8"/>
    <w:rsid w:val="006B43A9"/>
    <w:rsid w:val="006B4788"/>
    <w:rsid w:val="006B4A99"/>
    <w:rsid w:val="006B4C60"/>
    <w:rsid w:val="006B5710"/>
    <w:rsid w:val="006B6673"/>
    <w:rsid w:val="006B6684"/>
    <w:rsid w:val="006B6C3D"/>
    <w:rsid w:val="006B6F1D"/>
    <w:rsid w:val="006B798F"/>
    <w:rsid w:val="006B7AC6"/>
    <w:rsid w:val="006C00A9"/>
    <w:rsid w:val="006C0692"/>
    <w:rsid w:val="006C0AB0"/>
    <w:rsid w:val="006C0D08"/>
    <w:rsid w:val="006C2401"/>
    <w:rsid w:val="006C278F"/>
    <w:rsid w:val="006C2929"/>
    <w:rsid w:val="006C2CCF"/>
    <w:rsid w:val="006C2EF8"/>
    <w:rsid w:val="006C3835"/>
    <w:rsid w:val="006C38C9"/>
    <w:rsid w:val="006C3B4A"/>
    <w:rsid w:val="006C3E37"/>
    <w:rsid w:val="006C42ED"/>
    <w:rsid w:val="006C4874"/>
    <w:rsid w:val="006C4A95"/>
    <w:rsid w:val="006C5748"/>
    <w:rsid w:val="006C5874"/>
    <w:rsid w:val="006C6461"/>
    <w:rsid w:val="006C6578"/>
    <w:rsid w:val="006C6DB3"/>
    <w:rsid w:val="006C78AF"/>
    <w:rsid w:val="006D10DB"/>
    <w:rsid w:val="006D23D8"/>
    <w:rsid w:val="006D24A9"/>
    <w:rsid w:val="006D2A1F"/>
    <w:rsid w:val="006D38D5"/>
    <w:rsid w:val="006D41C8"/>
    <w:rsid w:val="006D4414"/>
    <w:rsid w:val="006D4C1E"/>
    <w:rsid w:val="006D4F25"/>
    <w:rsid w:val="006D5599"/>
    <w:rsid w:val="006D57A2"/>
    <w:rsid w:val="006D5A37"/>
    <w:rsid w:val="006D7365"/>
    <w:rsid w:val="006D7E60"/>
    <w:rsid w:val="006E040F"/>
    <w:rsid w:val="006E04F0"/>
    <w:rsid w:val="006E0C4C"/>
    <w:rsid w:val="006E0E48"/>
    <w:rsid w:val="006E1043"/>
    <w:rsid w:val="006E116E"/>
    <w:rsid w:val="006E2154"/>
    <w:rsid w:val="006E2597"/>
    <w:rsid w:val="006E2758"/>
    <w:rsid w:val="006E3A4E"/>
    <w:rsid w:val="006E3A69"/>
    <w:rsid w:val="006E447D"/>
    <w:rsid w:val="006E4520"/>
    <w:rsid w:val="006E4DD0"/>
    <w:rsid w:val="006E54E2"/>
    <w:rsid w:val="006E64F8"/>
    <w:rsid w:val="006E6607"/>
    <w:rsid w:val="006E6677"/>
    <w:rsid w:val="006E67E2"/>
    <w:rsid w:val="006E7225"/>
    <w:rsid w:val="006E7361"/>
    <w:rsid w:val="006E75A6"/>
    <w:rsid w:val="006E76C0"/>
    <w:rsid w:val="006E7977"/>
    <w:rsid w:val="006E7A79"/>
    <w:rsid w:val="006F023B"/>
    <w:rsid w:val="006F0507"/>
    <w:rsid w:val="006F0B4F"/>
    <w:rsid w:val="006F1055"/>
    <w:rsid w:val="006F1517"/>
    <w:rsid w:val="006F16B1"/>
    <w:rsid w:val="006F1DB6"/>
    <w:rsid w:val="006F22D8"/>
    <w:rsid w:val="006F2BB7"/>
    <w:rsid w:val="006F2C23"/>
    <w:rsid w:val="006F2E13"/>
    <w:rsid w:val="006F3426"/>
    <w:rsid w:val="006F3602"/>
    <w:rsid w:val="006F3654"/>
    <w:rsid w:val="006F38E6"/>
    <w:rsid w:val="006F39E6"/>
    <w:rsid w:val="006F3CC0"/>
    <w:rsid w:val="006F44C9"/>
    <w:rsid w:val="006F4BCB"/>
    <w:rsid w:val="006F4E86"/>
    <w:rsid w:val="006F54F5"/>
    <w:rsid w:val="006F5650"/>
    <w:rsid w:val="006F59B0"/>
    <w:rsid w:val="006F5BBE"/>
    <w:rsid w:val="006F6CC4"/>
    <w:rsid w:val="006F793D"/>
    <w:rsid w:val="006F7B5A"/>
    <w:rsid w:val="00700BFF"/>
    <w:rsid w:val="00700CB3"/>
    <w:rsid w:val="00701630"/>
    <w:rsid w:val="0070216F"/>
    <w:rsid w:val="00703F4E"/>
    <w:rsid w:val="00704256"/>
    <w:rsid w:val="0070462B"/>
    <w:rsid w:val="00704AE5"/>
    <w:rsid w:val="00705254"/>
    <w:rsid w:val="0070638E"/>
    <w:rsid w:val="00706E3A"/>
    <w:rsid w:val="00707646"/>
    <w:rsid w:val="007076DF"/>
    <w:rsid w:val="007078D0"/>
    <w:rsid w:val="00707980"/>
    <w:rsid w:val="00710142"/>
    <w:rsid w:val="007103F0"/>
    <w:rsid w:val="00710476"/>
    <w:rsid w:val="00710D08"/>
    <w:rsid w:val="00710E95"/>
    <w:rsid w:val="00711874"/>
    <w:rsid w:val="00711904"/>
    <w:rsid w:val="007119CB"/>
    <w:rsid w:val="00711A6B"/>
    <w:rsid w:val="00711B8A"/>
    <w:rsid w:val="0071286F"/>
    <w:rsid w:val="00712D10"/>
    <w:rsid w:val="00712EBA"/>
    <w:rsid w:val="00713406"/>
    <w:rsid w:val="0071347F"/>
    <w:rsid w:val="00713778"/>
    <w:rsid w:val="007138E7"/>
    <w:rsid w:val="00713A31"/>
    <w:rsid w:val="00713A47"/>
    <w:rsid w:val="00714149"/>
    <w:rsid w:val="007143C8"/>
    <w:rsid w:val="00714438"/>
    <w:rsid w:val="0071452F"/>
    <w:rsid w:val="00715FB5"/>
    <w:rsid w:val="00716C6C"/>
    <w:rsid w:val="00717319"/>
    <w:rsid w:val="0071786E"/>
    <w:rsid w:val="00720500"/>
    <w:rsid w:val="0072054F"/>
    <w:rsid w:val="00720C29"/>
    <w:rsid w:val="00721839"/>
    <w:rsid w:val="00721BD5"/>
    <w:rsid w:val="00721C5B"/>
    <w:rsid w:val="00721D8D"/>
    <w:rsid w:val="00722302"/>
    <w:rsid w:val="00722B4E"/>
    <w:rsid w:val="00723841"/>
    <w:rsid w:val="007238E0"/>
    <w:rsid w:val="00723B64"/>
    <w:rsid w:val="0072454B"/>
    <w:rsid w:val="00724652"/>
    <w:rsid w:val="007254E0"/>
    <w:rsid w:val="007256C6"/>
    <w:rsid w:val="0072664D"/>
    <w:rsid w:val="00726738"/>
    <w:rsid w:val="00726E3D"/>
    <w:rsid w:val="00726F06"/>
    <w:rsid w:val="00730C98"/>
    <w:rsid w:val="00731143"/>
    <w:rsid w:val="0073221D"/>
    <w:rsid w:val="007322B1"/>
    <w:rsid w:val="0073230F"/>
    <w:rsid w:val="007328BB"/>
    <w:rsid w:val="00732E1E"/>
    <w:rsid w:val="00732F7D"/>
    <w:rsid w:val="007330B7"/>
    <w:rsid w:val="0073335A"/>
    <w:rsid w:val="0073429F"/>
    <w:rsid w:val="007342D1"/>
    <w:rsid w:val="00735E31"/>
    <w:rsid w:val="007361AE"/>
    <w:rsid w:val="00736ADF"/>
    <w:rsid w:val="0073722A"/>
    <w:rsid w:val="00737514"/>
    <w:rsid w:val="007376BA"/>
    <w:rsid w:val="00737BD2"/>
    <w:rsid w:val="00737F6C"/>
    <w:rsid w:val="00740590"/>
    <w:rsid w:val="00741304"/>
    <w:rsid w:val="00741553"/>
    <w:rsid w:val="0074177C"/>
    <w:rsid w:val="00741DAA"/>
    <w:rsid w:val="007433F2"/>
    <w:rsid w:val="00743AA9"/>
    <w:rsid w:val="00743B02"/>
    <w:rsid w:val="00744086"/>
    <w:rsid w:val="007456FE"/>
    <w:rsid w:val="0074587B"/>
    <w:rsid w:val="00745D0E"/>
    <w:rsid w:val="00745DED"/>
    <w:rsid w:val="007461EB"/>
    <w:rsid w:val="00746256"/>
    <w:rsid w:val="0074693E"/>
    <w:rsid w:val="007470ED"/>
    <w:rsid w:val="0074790D"/>
    <w:rsid w:val="00750AE8"/>
    <w:rsid w:val="00750B66"/>
    <w:rsid w:val="00750FFA"/>
    <w:rsid w:val="00751122"/>
    <w:rsid w:val="00751928"/>
    <w:rsid w:val="00751A7C"/>
    <w:rsid w:val="007531F4"/>
    <w:rsid w:val="0075374E"/>
    <w:rsid w:val="00753F6F"/>
    <w:rsid w:val="00754BFB"/>
    <w:rsid w:val="00754DCE"/>
    <w:rsid w:val="0075523C"/>
    <w:rsid w:val="007556F9"/>
    <w:rsid w:val="00755E6A"/>
    <w:rsid w:val="00755FFE"/>
    <w:rsid w:val="007565B2"/>
    <w:rsid w:val="00756C92"/>
    <w:rsid w:val="007575F8"/>
    <w:rsid w:val="00757AF9"/>
    <w:rsid w:val="0076006A"/>
    <w:rsid w:val="00760529"/>
    <w:rsid w:val="00760609"/>
    <w:rsid w:val="007617DB"/>
    <w:rsid w:val="00761C75"/>
    <w:rsid w:val="0076240E"/>
    <w:rsid w:val="0076262E"/>
    <w:rsid w:val="00762C8A"/>
    <w:rsid w:val="00763234"/>
    <w:rsid w:val="007637BE"/>
    <w:rsid w:val="00763A55"/>
    <w:rsid w:val="00763F4B"/>
    <w:rsid w:val="00764449"/>
    <w:rsid w:val="00764DF8"/>
    <w:rsid w:val="00764EE3"/>
    <w:rsid w:val="00765879"/>
    <w:rsid w:val="00765882"/>
    <w:rsid w:val="00765CBA"/>
    <w:rsid w:val="00766906"/>
    <w:rsid w:val="007673BE"/>
    <w:rsid w:val="007709A2"/>
    <w:rsid w:val="00770ACC"/>
    <w:rsid w:val="0077213F"/>
    <w:rsid w:val="007721CD"/>
    <w:rsid w:val="007725C9"/>
    <w:rsid w:val="00772AC5"/>
    <w:rsid w:val="00772B23"/>
    <w:rsid w:val="00773AE8"/>
    <w:rsid w:val="00773B5E"/>
    <w:rsid w:val="00773E33"/>
    <w:rsid w:val="00775FE5"/>
    <w:rsid w:val="00776E81"/>
    <w:rsid w:val="00777201"/>
    <w:rsid w:val="00777CEA"/>
    <w:rsid w:val="00780570"/>
    <w:rsid w:val="00780B00"/>
    <w:rsid w:val="00780D02"/>
    <w:rsid w:val="00780FA2"/>
    <w:rsid w:val="00781105"/>
    <w:rsid w:val="00781282"/>
    <w:rsid w:val="007812FF"/>
    <w:rsid w:val="00781A14"/>
    <w:rsid w:val="00781C2C"/>
    <w:rsid w:val="00781C81"/>
    <w:rsid w:val="007828CB"/>
    <w:rsid w:val="007830FD"/>
    <w:rsid w:val="00783808"/>
    <w:rsid w:val="00783B84"/>
    <w:rsid w:val="00784734"/>
    <w:rsid w:val="00784B38"/>
    <w:rsid w:val="00784DFF"/>
    <w:rsid w:val="00784E6B"/>
    <w:rsid w:val="007853FF"/>
    <w:rsid w:val="00785823"/>
    <w:rsid w:val="00785ED2"/>
    <w:rsid w:val="00786596"/>
    <w:rsid w:val="00787561"/>
    <w:rsid w:val="00787696"/>
    <w:rsid w:val="007877D9"/>
    <w:rsid w:val="00787970"/>
    <w:rsid w:val="007879DD"/>
    <w:rsid w:val="00787F7A"/>
    <w:rsid w:val="00790461"/>
    <w:rsid w:val="007906A2"/>
    <w:rsid w:val="00790819"/>
    <w:rsid w:val="00790D88"/>
    <w:rsid w:val="00790DAE"/>
    <w:rsid w:val="0079103A"/>
    <w:rsid w:val="00791F23"/>
    <w:rsid w:val="007922CE"/>
    <w:rsid w:val="007928C6"/>
    <w:rsid w:val="00792D25"/>
    <w:rsid w:val="0079334B"/>
    <w:rsid w:val="00794429"/>
    <w:rsid w:val="007950D8"/>
    <w:rsid w:val="00795178"/>
    <w:rsid w:val="00795506"/>
    <w:rsid w:val="007959F4"/>
    <w:rsid w:val="00795BEA"/>
    <w:rsid w:val="00795FF7"/>
    <w:rsid w:val="007960A4"/>
    <w:rsid w:val="0079616E"/>
    <w:rsid w:val="00796833"/>
    <w:rsid w:val="00797316"/>
    <w:rsid w:val="0079748C"/>
    <w:rsid w:val="00797D6A"/>
    <w:rsid w:val="00797ED9"/>
    <w:rsid w:val="007A0210"/>
    <w:rsid w:val="007A061C"/>
    <w:rsid w:val="007A12B0"/>
    <w:rsid w:val="007A12E3"/>
    <w:rsid w:val="007A13E8"/>
    <w:rsid w:val="007A1573"/>
    <w:rsid w:val="007A20C7"/>
    <w:rsid w:val="007A2300"/>
    <w:rsid w:val="007A28C4"/>
    <w:rsid w:val="007A2A87"/>
    <w:rsid w:val="007A2B23"/>
    <w:rsid w:val="007A3181"/>
    <w:rsid w:val="007A3637"/>
    <w:rsid w:val="007A36AD"/>
    <w:rsid w:val="007A3C3E"/>
    <w:rsid w:val="007A48F6"/>
    <w:rsid w:val="007A4BDC"/>
    <w:rsid w:val="007A51C3"/>
    <w:rsid w:val="007A5F17"/>
    <w:rsid w:val="007A616A"/>
    <w:rsid w:val="007A6A10"/>
    <w:rsid w:val="007A6F07"/>
    <w:rsid w:val="007A6FE2"/>
    <w:rsid w:val="007A7108"/>
    <w:rsid w:val="007A7237"/>
    <w:rsid w:val="007A75C8"/>
    <w:rsid w:val="007B0195"/>
    <w:rsid w:val="007B02B4"/>
    <w:rsid w:val="007B03D4"/>
    <w:rsid w:val="007B0E7B"/>
    <w:rsid w:val="007B1812"/>
    <w:rsid w:val="007B215A"/>
    <w:rsid w:val="007B247B"/>
    <w:rsid w:val="007B2999"/>
    <w:rsid w:val="007B329D"/>
    <w:rsid w:val="007B32DF"/>
    <w:rsid w:val="007B3E7D"/>
    <w:rsid w:val="007B43CA"/>
    <w:rsid w:val="007B4948"/>
    <w:rsid w:val="007B5405"/>
    <w:rsid w:val="007B6028"/>
    <w:rsid w:val="007B6987"/>
    <w:rsid w:val="007B6E60"/>
    <w:rsid w:val="007B7276"/>
    <w:rsid w:val="007B7894"/>
    <w:rsid w:val="007B7E22"/>
    <w:rsid w:val="007C0024"/>
    <w:rsid w:val="007C00BC"/>
    <w:rsid w:val="007C02ED"/>
    <w:rsid w:val="007C073A"/>
    <w:rsid w:val="007C0D9C"/>
    <w:rsid w:val="007C0EFA"/>
    <w:rsid w:val="007C10CA"/>
    <w:rsid w:val="007C1701"/>
    <w:rsid w:val="007C2285"/>
    <w:rsid w:val="007C2F6F"/>
    <w:rsid w:val="007C3874"/>
    <w:rsid w:val="007C3F46"/>
    <w:rsid w:val="007C3FDD"/>
    <w:rsid w:val="007C4844"/>
    <w:rsid w:val="007C4F34"/>
    <w:rsid w:val="007C5054"/>
    <w:rsid w:val="007C58B7"/>
    <w:rsid w:val="007C654A"/>
    <w:rsid w:val="007C7135"/>
    <w:rsid w:val="007C7349"/>
    <w:rsid w:val="007C7C7D"/>
    <w:rsid w:val="007D0833"/>
    <w:rsid w:val="007D0F32"/>
    <w:rsid w:val="007D187D"/>
    <w:rsid w:val="007D1B15"/>
    <w:rsid w:val="007D255A"/>
    <w:rsid w:val="007D2596"/>
    <w:rsid w:val="007D26FA"/>
    <w:rsid w:val="007D2A22"/>
    <w:rsid w:val="007D2D31"/>
    <w:rsid w:val="007D2DF2"/>
    <w:rsid w:val="007D3318"/>
    <w:rsid w:val="007D4062"/>
    <w:rsid w:val="007D45DB"/>
    <w:rsid w:val="007D45F0"/>
    <w:rsid w:val="007D4E0D"/>
    <w:rsid w:val="007D60AF"/>
    <w:rsid w:val="007D68EB"/>
    <w:rsid w:val="007D6BB6"/>
    <w:rsid w:val="007D74CC"/>
    <w:rsid w:val="007D761B"/>
    <w:rsid w:val="007E1D46"/>
    <w:rsid w:val="007E22D1"/>
    <w:rsid w:val="007E25CB"/>
    <w:rsid w:val="007E2610"/>
    <w:rsid w:val="007E3009"/>
    <w:rsid w:val="007E470E"/>
    <w:rsid w:val="007E4B1D"/>
    <w:rsid w:val="007E521E"/>
    <w:rsid w:val="007E6124"/>
    <w:rsid w:val="007E670D"/>
    <w:rsid w:val="007E7E53"/>
    <w:rsid w:val="007F0292"/>
    <w:rsid w:val="007F04E4"/>
    <w:rsid w:val="007F11F9"/>
    <w:rsid w:val="007F3E63"/>
    <w:rsid w:val="007F4CEB"/>
    <w:rsid w:val="007F4CEC"/>
    <w:rsid w:val="007F52EB"/>
    <w:rsid w:val="007F5B0D"/>
    <w:rsid w:val="007F5F4C"/>
    <w:rsid w:val="007F6A69"/>
    <w:rsid w:val="007F7156"/>
    <w:rsid w:val="007F7632"/>
    <w:rsid w:val="007F7FC3"/>
    <w:rsid w:val="008003CA"/>
    <w:rsid w:val="00800AAF"/>
    <w:rsid w:val="00800D01"/>
    <w:rsid w:val="00801214"/>
    <w:rsid w:val="0080182E"/>
    <w:rsid w:val="00801E4B"/>
    <w:rsid w:val="008027FF"/>
    <w:rsid w:val="00802BB8"/>
    <w:rsid w:val="00803BE8"/>
    <w:rsid w:val="00803D24"/>
    <w:rsid w:val="00804065"/>
    <w:rsid w:val="00804BE9"/>
    <w:rsid w:val="008054E6"/>
    <w:rsid w:val="00805995"/>
    <w:rsid w:val="0080668D"/>
    <w:rsid w:val="00806AD4"/>
    <w:rsid w:val="00807A33"/>
    <w:rsid w:val="00807E83"/>
    <w:rsid w:val="008102F0"/>
    <w:rsid w:val="0081073E"/>
    <w:rsid w:val="00810C8A"/>
    <w:rsid w:val="00812466"/>
    <w:rsid w:val="0081272B"/>
    <w:rsid w:val="008127A3"/>
    <w:rsid w:val="008129DA"/>
    <w:rsid w:val="00812C57"/>
    <w:rsid w:val="0081351D"/>
    <w:rsid w:val="00813BAD"/>
    <w:rsid w:val="00814215"/>
    <w:rsid w:val="00814257"/>
    <w:rsid w:val="0081425E"/>
    <w:rsid w:val="00814746"/>
    <w:rsid w:val="00814F87"/>
    <w:rsid w:val="00815050"/>
    <w:rsid w:val="008150E3"/>
    <w:rsid w:val="00815313"/>
    <w:rsid w:val="00815559"/>
    <w:rsid w:val="008156D8"/>
    <w:rsid w:val="00816704"/>
    <w:rsid w:val="0081687A"/>
    <w:rsid w:val="00816C5F"/>
    <w:rsid w:val="008207A3"/>
    <w:rsid w:val="00821C57"/>
    <w:rsid w:val="00822702"/>
    <w:rsid w:val="0082315F"/>
    <w:rsid w:val="00823E2C"/>
    <w:rsid w:val="0082418F"/>
    <w:rsid w:val="00825FE1"/>
    <w:rsid w:val="0082695B"/>
    <w:rsid w:val="00826BF7"/>
    <w:rsid w:val="00826CD5"/>
    <w:rsid w:val="00826E74"/>
    <w:rsid w:val="00826F11"/>
    <w:rsid w:val="008276B5"/>
    <w:rsid w:val="00827CE9"/>
    <w:rsid w:val="00830C53"/>
    <w:rsid w:val="0083105B"/>
    <w:rsid w:val="00831434"/>
    <w:rsid w:val="00832443"/>
    <w:rsid w:val="00832884"/>
    <w:rsid w:val="0083288A"/>
    <w:rsid w:val="00832BFA"/>
    <w:rsid w:val="00832D2B"/>
    <w:rsid w:val="00833628"/>
    <w:rsid w:val="00833E31"/>
    <w:rsid w:val="0083409D"/>
    <w:rsid w:val="008341CA"/>
    <w:rsid w:val="008345D0"/>
    <w:rsid w:val="00834628"/>
    <w:rsid w:val="00834775"/>
    <w:rsid w:val="00834B46"/>
    <w:rsid w:val="00834C37"/>
    <w:rsid w:val="00834E1B"/>
    <w:rsid w:val="008358C7"/>
    <w:rsid w:val="0083645D"/>
    <w:rsid w:val="008374D5"/>
    <w:rsid w:val="008376CB"/>
    <w:rsid w:val="00840087"/>
    <w:rsid w:val="00840806"/>
    <w:rsid w:val="00840865"/>
    <w:rsid w:val="0084136F"/>
    <w:rsid w:val="00841A38"/>
    <w:rsid w:val="00841B48"/>
    <w:rsid w:val="00841B74"/>
    <w:rsid w:val="00841CE3"/>
    <w:rsid w:val="00842259"/>
    <w:rsid w:val="00842379"/>
    <w:rsid w:val="008424DC"/>
    <w:rsid w:val="0084333C"/>
    <w:rsid w:val="008439B5"/>
    <w:rsid w:val="00843C54"/>
    <w:rsid w:val="00843F04"/>
    <w:rsid w:val="0084414C"/>
    <w:rsid w:val="00844346"/>
    <w:rsid w:val="008443EF"/>
    <w:rsid w:val="00844865"/>
    <w:rsid w:val="008454FB"/>
    <w:rsid w:val="00845A00"/>
    <w:rsid w:val="00846467"/>
    <w:rsid w:val="00846E46"/>
    <w:rsid w:val="00846F78"/>
    <w:rsid w:val="0084748F"/>
    <w:rsid w:val="00847789"/>
    <w:rsid w:val="00850138"/>
    <w:rsid w:val="00850B5F"/>
    <w:rsid w:val="00850D29"/>
    <w:rsid w:val="00850FDC"/>
    <w:rsid w:val="0085183E"/>
    <w:rsid w:val="00852960"/>
    <w:rsid w:val="00852C35"/>
    <w:rsid w:val="008530B6"/>
    <w:rsid w:val="008538FA"/>
    <w:rsid w:val="00853B61"/>
    <w:rsid w:val="00854237"/>
    <w:rsid w:val="008546AB"/>
    <w:rsid w:val="008546CE"/>
    <w:rsid w:val="0085478F"/>
    <w:rsid w:val="00854A50"/>
    <w:rsid w:val="00854DE1"/>
    <w:rsid w:val="008554AF"/>
    <w:rsid w:val="00855BA5"/>
    <w:rsid w:val="00856BAF"/>
    <w:rsid w:val="008572F4"/>
    <w:rsid w:val="0085798A"/>
    <w:rsid w:val="008579AB"/>
    <w:rsid w:val="00857E02"/>
    <w:rsid w:val="008604CE"/>
    <w:rsid w:val="008605F8"/>
    <w:rsid w:val="008609F8"/>
    <w:rsid w:val="00860A4B"/>
    <w:rsid w:val="00860C31"/>
    <w:rsid w:val="00860C59"/>
    <w:rsid w:val="00861819"/>
    <w:rsid w:val="00861826"/>
    <w:rsid w:val="008620DE"/>
    <w:rsid w:val="00863514"/>
    <w:rsid w:val="0086464B"/>
    <w:rsid w:val="0086587E"/>
    <w:rsid w:val="00865955"/>
    <w:rsid w:val="00866144"/>
    <w:rsid w:val="00866F62"/>
    <w:rsid w:val="0086732B"/>
    <w:rsid w:val="008676FD"/>
    <w:rsid w:val="00867879"/>
    <w:rsid w:val="00867DCC"/>
    <w:rsid w:val="0087007C"/>
    <w:rsid w:val="008703C3"/>
    <w:rsid w:val="008705BE"/>
    <w:rsid w:val="00870757"/>
    <w:rsid w:val="00871150"/>
    <w:rsid w:val="008715BD"/>
    <w:rsid w:val="00871862"/>
    <w:rsid w:val="00871EE3"/>
    <w:rsid w:val="0087201F"/>
    <w:rsid w:val="00872A50"/>
    <w:rsid w:val="00872D8E"/>
    <w:rsid w:val="0087390E"/>
    <w:rsid w:val="00873EA0"/>
    <w:rsid w:val="0087452D"/>
    <w:rsid w:val="00874950"/>
    <w:rsid w:val="00875079"/>
    <w:rsid w:val="00875556"/>
    <w:rsid w:val="008767C5"/>
    <w:rsid w:val="008768E8"/>
    <w:rsid w:val="0088030B"/>
    <w:rsid w:val="00880CF7"/>
    <w:rsid w:val="00880D07"/>
    <w:rsid w:val="00880E29"/>
    <w:rsid w:val="00881BB2"/>
    <w:rsid w:val="00882406"/>
    <w:rsid w:val="00882C87"/>
    <w:rsid w:val="008832D3"/>
    <w:rsid w:val="0088349E"/>
    <w:rsid w:val="0088409D"/>
    <w:rsid w:val="00884115"/>
    <w:rsid w:val="0088529E"/>
    <w:rsid w:val="0088630C"/>
    <w:rsid w:val="008867B3"/>
    <w:rsid w:val="0088691F"/>
    <w:rsid w:val="00886B94"/>
    <w:rsid w:val="00886E12"/>
    <w:rsid w:val="008874F0"/>
    <w:rsid w:val="00887FA5"/>
    <w:rsid w:val="00890005"/>
    <w:rsid w:val="0089014C"/>
    <w:rsid w:val="00890BEC"/>
    <w:rsid w:val="00890DE7"/>
    <w:rsid w:val="0089149E"/>
    <w:rsid w:val="0089167A"/>
    <w:rsid w:val="00891B8C"/>
    <w:rsid w:val="0089210D"/>
    <w:rsid w:val="008926DE"/>
    <w:rsid w:val="00893A1D"/>
    <w:rsid w:val="00893D37"/>
    <w:rsid w:val="008940DA"/>
    <w:rsid w:val="0089442B"/>
    <w:rsid w:val="0089500C"/>
    <w:rsid w:val="00895532"/>
    <w:rsid w:val="00895A74"/>
    <w:rsid w:val="008962C0"/>
    <w:rsid w:val="00896D32"/>
    <w:rsid w:val="008970C4"/>
    <w:rsid w:val="0089729C"/>
    <w:rsid w:val="00897B8A"/>
    <w:rsid w:val="00897C56"/>
    <w:rsid w:val="008A006A"/>
    <w:rsid w:val="008A05CE"/>
    <w:rsid w:val="008A07EF"/>
    <w:rsid w:val="008A0972"/>
    <w:rsid w:val="008A09BD"/>
    <w:rsid w:val="008A167E"/>
    <w:rsid w:val="008A1EA1"/>
    <w:rsid w:val="008A27FB"/>
    <w:rsid w:val="008A3C0F"/>
    <w:rsid w:val="008A3C88"/>
    <w:rsid w:val="008A40EB"/>
    <w:rsid w:val="008A4BF0"/>
    <w:rsid w:val="008A503D"/>
    <w:rsid w:val="008A5051"/>
    <w:rsid w:val="008A58A0"/>
    <w:rsid w:val="008A59E4"/>
    <w:rsid w:val="008A5B2B"/>
    <w:rsid w:val="008A5D59"/>
    <w:rsid w:val="008A5E41"/>
    <w:rsid w:val="008A5E8C"/>
    <w:rsid w:val="008A6208"/>
    <w:rsid w:val="008A624C"/>
    <w:rsid w:val="008A6B4C"/>
    <w:rsid w:val="008A6ED9"/>
    <w:rsid w:val="008A7115"/>
    <w:rsid w:val="008A71D1"/>
    <w:rsid w:val="008A7811"/>
    <w:rsid w:val="008A7BDD"/>
    <w:rsid w:val="008A7D4E"/>
    <w:rsid w:val="008A7EFA"/>
    <w:rsid w:val="008A7EFD"/>
    <w:rsid w:val="008B0581"/>
    <w:rsid w:val="008B096B"/>
    <w:rsid w:val="008B0C55"/>
    <w:rsid w:val="008B0E51"/>
    <w:rsid w:val="008B0F48"/>
    <w:rsid w:val="008B1344"/>
    <w:rsid w:val="008B1376"/>
    <w:rsid w:val="008B16B2"/>
    <w:rsid w:val="008B1A10"/>
    <w:rsid w:val="008B245A"/>
    <w:rsid w:val="008B35A3"/>
    <w:rsid w:val="008B3635"/>
    <w:rsid w:val="008B3B82"/>
    <w:rsid w:val="008B3B87"/>
    <w:rsid w:val="008B3B99"/>
    <w:rsid w:val="008B428D"/>
    <w:rsid w:val="008B6336"/>
    <w:rsid w:val="008B6BF3"/>
    <w:rsid w:val="008B6C1B"/>
    <w:rsid w:val="008C0143"/>
    <w:rsid w:val="008C0677"/>
    <w:rsid w:val="008C071D"/>
    <w:rsid w:val="008C07A1"/>
    <w:rsid w:val="008C10C6"/>
    <w:rsid w:val="008C16F7"/>
    <w:rsid w:val="008C2047"/>
    <w:rsid w:val="008C2ABA"/>
    <w:rsid w:val="008C2CB7"/>
    <w:rsid w:val="008C2E07"/>
    <w:rsid w:val="008C35BE"/>
    <w:rsid w:val="008C3990"/>
    <w:rsid w:val="008C42DA"/>
    <w:rsid w:val="008C4B92"/>
    <w:rsid w:val="008C4FCF"/>
    <w:rsid w:val="008C67F0"/>
    <w:rsid w:val="008C6AA0"/>
    <w:rsid w:val="008C6C02"/>
    <w:rsid w:val="008C6C9D"/>
    <w:rsid w:val="008C6DB4"/>
    <w:rsid w:val="008C6F48"/>
    <w:rsid w:val="008C785E"/>
    <w:rsid w:val="008C7AA7"/>
    <w:rsid w:val="008D01C6"/>
    <w:rsid w:val="008D08D8"/>
    <w:rsid w:val="008D162A"/>
    <w:rsid w:val="008D23EA"/>
    <w:rsid w:val="008D30EF"/>
    <w:rsid w:val="008D320C"/>
    <w:rsid w:val="008D3415"/>
    <w:rsid w:val="008D475D"/>
    <w:rsid w:val="008D4776"/>
    <w:rsid w:val="008D4B44"/>
    <w:rsid w:val="008D4F05"/>
    <w:rsid w:val="008D56C1"/>
    <w:rsid w:val="008D5921"/>
    <w:rsid w:val="008D6075"/>
    <w:rsid w:val="008D659A"/>
    <w:rsid w:val="008D65D3"/>
    <w:rsid w:val="008D66F9"/>
    <w:rsid w:val="008D69C2"/>
    <w:rsid w:val="008D6BB2"/>
    <w:rsid w:val="008D6F3D"/>
    <w:rsid w:val="008D75B2"/>
    <w:rsid w:val="008D7ABF"/>
    <w:rsid w:val="008E00D6"/>
    <w:rsid w:val="008E012C"/>
    <w:rsid w:val="008E045D"/>
    <w:rsid w:val="008E151F"/>
    <w:rsid w:val="008E15DB"/>
    <w:rsid w:val="008E1650"/>
    <w:rsid w:val="008E19BD"/>
    <w:rsid w:val="008E270C"/>
    <w:rsid w:val="008E2BE3"/>
    <w:rsid w:val="008E37F7"/>
    <w:rsid w:val="008E3C11"/>
    <w:rsid w:val="008E3D78"/>
    <w:rsid w:val="008E4083"/>
    <w:rsid w:val="008E40C3"/>
    <w:rsid w:val="008E4373"/>
    <w:rsid w:val="008E4641"/>
    <w:rsid w:val="008E5692"/>
    <w:rsid w:val="008E5E7A"/>
    <w:rsid w:val="008E682D"/>
    <w:rsid w:val="008E6BDC"/>
    <w:rsid w:val="008E71A7"/>
    <w:rsid w:val="008E7B76"/>
    <w:rsid w:val="008E7CA5"/>
    <w:rsid w:val="008F0594"/>
    <w:rsid w:val="008F0EB2"/>
    <w:rsid w:val="008F1043"/>
    <w:rsid w:val="008F1772"/>
    <w:rsid w:val="008F1D89"/>
    <w:rsid w:val="008F21DE"/>
    <w:rsid w:val="008F2546"/>
    <w:rsid w:val="008F31BF"/>
    <w:rsid w:val="008F322E"/>
    <w:rsid w:val="008F3890"/>
    <w:rsid w:val="008F39FF"/>
    <w:rsid w:val="008F3CDC"/>
    <w:rsid w:val="008F474B"/>
    <w:rsid w:val="008F4AE5"/>
    <w:rsid w:val="008F4B8C"/>
    <w:rsid w:val="008F5346"/>
    <w:rsid w:val="008F54A4"/>
    <w:rsid w:val="008F58B9"/>
    <w:rsid w:val="008F5FF7"/>
    <w:rsid w:val="008F60C5"/>
    <w:rsid w:val="008F67CE"/>
    <w:rsid w:val="008F6C68"/>
    <w:rsid w:val="008F710D"/>
    <w:rsid w:val="008F7260"/>
    <w:rsid w:val="008F7969"/>
    <w:rsid w:val="008F7BC2"/>
    <w:rsid w:val="00900775"/>
    <w:rsid w:val="00900A1E"/>
    <w:rsid w:val="00901558"/>
    <w:rsid w:val="009018EB"/>
    <w:rsid w:val="00901E7F"/>
    <w:rsid w:val="00901EA4"/>
    <w:rsid w:val="00901EC7"/>
    <w:rsid w:val="00902308"/>
    <w:rsid w:val="009025A1"/>
    <w:rsid w:val="009028B0"/>
    <w:rsid w:val="00902ECF"/>
    <w:rsid w:val="00902FE2"/>
    <w:rsid w:val="009032D4"/>
    <w:rsid w:val="00903588"/>
    <w:rsid w:val="009035C8"/>
    <w:rsid w:val="00903612"/>
    <w:rsid w:val="00903BAB"/>
    <w:rsid w:val="00904578"/>
    <w:rsid w:val="00905B85"/>
    <w:rsid w:val="00905F6B"/>
    <w:rsid w:val="009065BB"/>
    <w:rsid w:val="009069DC"/>
    <w:rsid w:val="00906F2B"/>
    <w:rsid w:val="009073F4"/>
    <w:rsid w:val="00907422"/>
    <w:rsid w:val="0090754F"/>
    <w:rsid w:val="00907F46"/>
    <w:rsid w:val="00907F97"/>
    <w:rsid w:val="009100D8"/>
    <w:rsid w:val="00910789"/>
    <w:rsid w:val="00910B12"/>
    <w:rsid w:val="0091114D"/>
    <w:rsid w:val="0091158F"/>
    <w:rsid w:val="00911679"/>
    <w:rsid w:val="00911757"/>
    <w:rsid w:val="00911AD9"/>
    <w:rsid w:val="00912338"/>
    <w:rsid w:val="009124B8"/>
    <w:rsid w:val="009133CF"/>
    <w:rsid w:val="009134A6"/>
    <w:rsid w:val="009139FF"/>
    <w:rsid w:val="0091414C"/>
    <w:rsid w:val="00914C89"/>
    <w:rsid w:val="00915CE5"/>
    <w:rsid w:val="009163DD"/>
    <w:rsid w:val="00916418"/>
    <w:rsid w:val="00916BFC"/>
    <w:rsid w:val="00916C28"/>
    <w:rsid w:val="00917259"/>
    <w:rsid w:val="00917666"/>
    <w:rsid w:val="00917C99"/>
    <w:rsid w:val="00917D87"/>
    <w:rsid w:val="009202D9"/>
    <w:rsid w:val="00920480"/>
    <w:rsid w:val="00920884"/>
    <w:rsid w:val="009208F2"/>
    <w:rsid w:val="00920A06"/>
    <w:rsid w:val="00920B4F"/>
    <w:rsid w:val="0092182A"/>
    <w:rsid w:val="009235D4"/>
    <w:rsid w:val="0092378D"/>
    <w:rsid w:val="00923C46"/>
    <w:rsid w:val="00924315"/>
    <w:rsid w:val="0092454E"/>
    <w:rsid w:val="0092484E"/>
    <w:rsid w:val="009249C4"/>
    <w:rsid w:val="00924E33"/>
    <w:rsid w:val="00924E9A"/>
    <w:rsid w:val="009260FD"/>
    <w:rsid w:val="00926186"/>
    <w:rsid w:val="009262E9"/>
    <w:rsid w:val="009269A7"/>
    <w:rsid w:val="00926EF7"/>
    <w:rsid w:val="00926F79"/>
    <w:rsid w:val="00927B3A"/>
    <w:rsid w:val="00927D51"/>
    <w:rsid w:val="00930650"/>
    <w:rsid w:val="0093131C"/>
    <w:rsid w:val="00931936"/>
    <w:rsid w:val="0093201F"/>
    <w:rsid w:val="009321E3"/>
    <w:rsid w:val="0093254B"/>
    <w:rsid w:val="0093276F"/>
    <w:rsid w:val="00932D7E"/>
    <w:rsid w:val="00933563"/>
    <w:rsid w:val="00933D71"/>
    <w:rsid w:val="00933E22"/>
    <w:rsid w:val="00933E2E"/>
    <w:rsid w:val="0093469C"/>
    <w:rsid w:val="00934E97"/>
    <w:rsid w:val="00935B25"/>
    <w:rsid w:val="00935D54"/>
    <w:rsid w:val="009366AB"/>
    <w:rsid w:val="009367DA"/>
    <w:rsid w:val="00936A34"/>
    <w:rsid w:val="00936A72"/>
    <w:rsid w:val="00937004"/>
    <w:rsid w:val="00937B6A"/>
    <w:rsid w:val="00937BC1"/>
    <w:rsid w:val="009400E6"/>
    <w:rsid w:val="0094044C"/>
    <w:rsid w:val="00941801"/>
    <w:rsid w:val="00941B6D"/>
    <w:rsid w:val="00941F53"/>
    <w:rsid w:val="009427F9"/>
    <w:rsid w:val="00942843"/>
    <w:rsid w:val="00942A5E"/>
    <w:rsid w:val="00942FD1"/>
    <w:rsid w:val="009432AC"/>
    <w:rsid w:val="009432B5"/>
    <w:rsid w:val="0094339C"/>
    <w:rsid w:val="009442C7"/>
    <w:rsid w:val="009447F8"/>
    <w:rsid w:val="00944A6B"/>
    <w:rsid w:val="00944C2F"/>
    <w:rsid w:val="00944DB3"/>
    <w:rsid w:val="00945071"/>
    <w:rsid w:val="0094623B"/>
    <w:rsid w:val="0094691A"/>
    <w:rsid w:val="00946F32"/>
    <w:rsid w:val="00947396"/>
    <w:rsid w:val="00947548"/>
    <w:rsid w:val="0094791E"/>
    <w:rsid w:val="009515D6"/>
    <w:rsid w:val="00951CF4"/>
    <w:rsid w:val="009522D6"/>
    <w:rsid w:val="00952E8B"/>
    <w:rsid w:val="00952FDF"/>
    <w:rsid w:val="00953153"/>
    <w:rsid w:val="009536D6"/>
    <w:rsid w:val="00953D78"/>
    <w:rsid w:val="009556AB"/>
    <w:rsid w:val="00955AC6"/>
    <w:rsid w:val="00955DDA"/>
    <w:rsid w:val="00955EE2"/>
    <w:rsid w:val="0095628C"/>
    <w:rsid w:val="00956CA7"/>
    <w:rsid w:val="00957005"/>
    <w:rsid w:val="0095752E"/>
    <w:rsid w:val="009575A2"/>
    <w:rsid w:val="009579A4"/>
    <w:rsid w:val="009600B0"/>
    <w:rsid w:val="00960576"/>
    <w:rsid w:val="00960706"/>
    <w:rsid w:val="00960794"/>
    <w:rsid w:val="00961367"/>
    <w:rsid w:val="00961533"/>
    <w:rsid w:val="009621DE"/>
    <w:rsid w:val="0096290A"/>
    <w:rsid w:val="0096295F"/>
    <w:rsid w:val="00962B7E"/>
    <w:rsid w:val="00962F03"/>
    <w:rsid w:val="0096340A"/>
    <w:rsid w:val="00963AB3"/>
    <w:rsid w:val="00963E21"/>
    <w:rsid w:val="00964433"/>
    <w:rsid w:val="0096464F"/>
    <w:rsid w:val="00964D76"/>
    <w:rsid w:val="00964EF2"/>
    <w:rsid w:val="009659DA"/>
    <w:rsid w:val="00965DAA"/>
    <w:rsid w:val="00965DEF"/>
    <w:rsid w:val="0096735B"/>
    <w:rsid w:val="00967B54"/>
    <w:rsid w:val="009701C4"/>
    <w:rsid w:val="00970729"/>
    <w:rsid w:val="0097075B"/>
    <w:rsid w:val="009707AF"/>
    <w:rsid w:val="00970D85"/>
    <w:rsid w:val="00970E70"/>
    <w:rsid w:val="0097108C"/>
    <w:rsid w:val="00971520"/>
    <w:rsid w:val="00971661"/>
    <w:rsid w:val="00971757"/>
    <w:rsid w:val="00971BC3"/>
    <w:rsid w:val="00971E09"/>
    <w:rsid w:val="00972587"/>
    <w:rsid w:val="00972C32"/>
    <w:rsid w:val="00972DD2"/>
    <w:rsid w:val="00972EF5"/>
    <w:rsid w:val="0097326F"/>
    <w:rsid w:val="00973631"/>
    <w:rsid w:val="00973888"/>
    <w:rsid w:val="009742B9"/>
    <w:rsid w:val="009742CA"/>
    <w:rsid w:val="00974859"/>
    <w:rsid w:val="009757AA"/>
    <w:rsid w:val="00975B61"/>
    <w:rsid w:val="00975F68"/>
    <w:rsid w:val="00975F99"/>
    <w:rsid w:val="009761F3"/>
    <w:rsid w:val="00977449"/>
    <w:rsid w:val="009777B4"/>
    <w:rsid w:val="00977EF0"/>
    <w:rsid w:val="0098037D"/>
    <w:rsid w:val="00981617"/>
    <w:rsid w:val="00981BC8"/>
    <w:rsid w:val="0098238C"/>
    <w:rsid w:val="00982811"/>
    <w:rsid w:val="00982832"/>
    <w:rsid w:val="00982BE7"/>
    <w:rsid w:val="009831E3"/>
    <w:rsid w:val="00983F37"/>
    <w:rsid w:val="009847AB"/>
    <w:rsid w:val="00984E6B"/>
    <w:rsid w:val="00984F33"/>
    <w:rsid w:val="00985FC3"/>
    <w:rsid w:val="0098625B"/>
    <w:rsid w:val="00986633"/>
    <w:rsid w:val="00986C1F"/>
    <w:rsid w:val="009879F8"/>
    <w:rsid w:val="00987A64"/>
    <w:rsid w:val="00987CB6"/>
    <w:rsid w:val="00990092"/>
    <w:rsid w:val="009903A1"/>
    <w:rsid w:val="0099044C"/>
    <w:rsid w:val="00990710"/>
    <w:rsid w:val="0099074D"/>
    <w:rsid w:val="00990DD3"/>
    <w:rsid w:val="00991480"/>
    <w:rsid w:val="009919AB"/>
    <w:rsid w:val="00991AAB"/>
    <w:rsid w:val="00991C77"/>
    <w:rsid w:val="00992316"/>
    <w:rsid w:val="00992694"/>
    <w:rsid w:val="00992B7A"/>
    <w:rsid w:val="00992C42"/>
    <w:rsid w:val="009939C1"/>
    <w:rsid w:val="009943F1"/>
    <w:rsid w:val="009945CE"/>
    <w:rsid w:val="00995F3E"/>
    <w:rsid w:val="009964F0"/>
    <w:rsid w:val="00996548"/>
    <w:rsid w:val="009965D1"/>
    <w:rsid w:val="00996FD0"/>
    <w:rsid w:val="00997076"/>
    <w:rsid w:val="009A068A"/>
    <w:rsid w:val="009A10E6"/>
    <w:rsid w:val="009A1BCC"/>
    <w:rsid w:val="009A1FC7"/>
    <w:rsid w:val="009A2C2B"/>
    <w:rsid w:val="009A2C66"/>
    <w:rsid w:val="009A31A2"/>
    <w:rsid w:val="009A32F8"/>
    <w:rsid w:val="009A365D"/>
    <w:rsid w:val="009A3A84"/>
    <w:rsid w:val="009A3C5D"/>
    <w:rsid w:val="009A3FE1"/>
    <w:rsid w:val="009A4E5C"/>
    <w:rsid w:val="009A6443"/>
    <w:rsid w:val="009A67D0"/>
    <w:rsid w:val="009A68D0"/>
    <w:rsid w:val="009A6AFF"/>
    <w:rsid w:val="009A6FB1"/>
    <w:rsid w:val="009A73A2"/>
    <w:rsid w:val="009A7592"/>
    <w:rsid w:val="009A781B"/>
    <w:rsid w:val="009A7860"/>
    <w:rsid w:val="009A794C"/>
    <w:rsid w:val="009A7C6E"/>
    <w:rsid w:val="009B01D6"/>
    <w:rsid w:val="009B0A93"/>
    <w:rsid w:val="009B123C"/>
    <w:rsid w:val="009B1486"/>
    <w:rsid w:val="009B18B3"/>
    <w:rsid w:val="009B2AE8"/>
    <w:rsid w:val="009B3E22"/>
    <w:rsid w:val="009B3F1E"/>
    <w:rsid w:val="009B3F68"/>
    <w:rsid w:val="009B41A0"/>
    <w:rsid w:val="009B4348"/>
    <w:rsid w:val="009B482C"/>
    <w:rsid w:val="009B48A8"/>
    <w:rsid w:val="009B5403"/>
    <w:rsid w:val="009B5AD4"/>
    <w:rsid w:val="009B6A5D"/>
    <w:rsid w:val="009B6B1F"/>
    <w:rsid w:val="009B6E52"/>
    <w:rsid w:val="009B770C"/>
    <w:rsid w:val="009B7950"/>
    <w:rsid w:val="009B7C12"/>
    <w:rsid w:val="009B7FCE"/>
    <w:rsid w:val="009C0219"/>
    <w:rsid w:val="009C0345"/>
    <w:rsid w:val="009C04C8"/>
    <w:rsid w:val="009C16B5"/>
    <w:rsid w:val="009C2E18"/>
    <w:rsid w:val="009C3054"/>
    <w:rsid w:val="009C3D7D"/>
    <w:rsid w:val="009C3E24"/>
    <w:rsid w:val="009C4CD5"/>
    <w:rsid w:val="009C4F90"/>
    <w:rsid w:val="009C533A"/>
    <w:rsid w:val="009C53C8"/>
    <w:rsid w:val="009C579F"/>
    <w:rsid w:val="009C5C4F"/>
    <w:rsid w:val="009C6117"/>
    <w:rsid w:val="009C64C4"/>
    <w:rsid w:val="009C6C10"/>
    <w:rsid w:val="009D101F"/>
    <w:rsid w:val="009D1178"/>
    <w:rsid w:val="009D1AD7"/>
    <w:rsid w:val="009D21DF"/>
    <w:rsid w:val="009D26FF"/>
    <w:rsid w:val="009D2CCF"/>
    <w:rsid w:val="009D33C4"/>
    <w:rsid w:val="009D4939"/>
    <w:rsid w:val="009D4AEA"/>
    <w:rsid w:val="009D5165"/>
    <w:rsid w:val="009D5E9A"/>
    <w:rsid w:val="009D61D9"/>
    <w:rsid w:val="009D68B6"/>
    <w:rsid w:val="009D6993"/>
    <w:rsid w:val="009D6C5E"/>
    <w:rsid w:val="009D752B"/>
    <w:rsid w:val="009D76BB"/>
    <w:rsid w:val="009D78BE"/>
    <w:rsid w:val="009D7937"/>
    <w:rsid w:val="009D7C86"/>
    <w:rsid w:val="009E187C"/>
    <w:rsid w:val="009E2088"/>
    <w:rsid w:val="009E26A3"/>
    <w:rsid w:val="009E2715"/>
    <w:rsid w:val="009E29A3"/>
    <w:rsid w:val="009E2A69"/>
    <w:rsid w:val="009E314D"/>
    <w:rsid w:val="009E3FC3"/>
    <w:rsid w:val="009E4114"/>
    <w:rsid w:val="009E4327"/>
    <w:rsid w:val="009E4B7E"/>
    <w:rsid w:val="009E4DCF"/>
    <w:rsid w:val="009E61F9"/>
    <w:rsid w:val="009E698A"/>
    <w:rsid w:val="009E7068"/>
    <w:rsid w:val="009F024E"/>
    <w:rsid w:val="009F0864"/>
    <w:rsid w:val="009F0BE5"/>
    <w:rsid w:val="009F0C36"/>
    <w:rsid w:val="009F0C49"/>
    <w:rsid w:val="009F0D76"/>
    <w:rsid w:val="009F1149"/>
    <w:rsid w:val="009F130D"/>
    <w:rsid w:val="009F1466"/>
    <w:rsid w:val="009F1A86"/>
    <w:rsid w:val="009F2368"/>
    <w:rsid w:val="009F2B8D"/>
    <w:rsid w:val="009F2F4A"/>
    <w:rsid w:val="009F2F79"/>
    <w:rsid w:val="009F32DD"/>
    <w:rsid w:val="009F3DDE"/>
    <w:rsid w:val="009F3F2F"/>
    <w:rsid w:val="009F477B"/>
    <w:rsid w:val="009F49FA"/>
    <w:rsid w:val="009F4CAB"/>
    <w:rsid w:val="009F4D6E"/>
    <w:rsid w:val="009F4E60"/>
    <w:rsid w:val="009F57E5"/>
    <w:rsid w:val="009F5EDC"/>
    <w:rsid w:val="009F5F0B"/>
    <w:rsid w:val="009F5F46"/>
    <w:rsid w:val="009F621B"/>
    <w:rsid w:val="009F62C2"/>
    <w:rsid w:val="009F74CB"/>
    <w:rsid w:val="00A002AD"/>
    <w:rsid w:val="00A0044E"/>
    <w:rsid w:val="00A0068E"/>
    <w:rsid w:val="00A00A88"/>
    <w:rsid w:val="00A00CF7"/>
    <w:rsid w:val="00A00F81"/>
    <w:rsid w:val="00A01C92"/>
    <w:rsid w:val="00A026B3"/>
    <w:rsid w:val="00A028FB"/>
    <w:rsid w:val="00A02AB3"/>
    <w:rsid w:val="00A0376F"/>
    <w:rsid w:val="00A037F6"/>
    <w:rsid w:val="00A03D89"/>
    <w:rsid w:val="00A043AD"/>
    <w:rsid w:val="00A04585"/>
    <w:rsid w:val="00A04AF2"/>
    <w:rsid w:val="00A0603B"/>
    <w:rsid w:val="00A067A0"/>
    <w:rsid w:val="00A06E91"/>
    <w:rsid w:val="00A0774D"/>
    <w:rsid w:val="00A1049F"/>
    <w:rsid w:val="00A10A75"/>
    <w:rsid w:val="00A10DF3"/>
    <w:rsid w:val="00A10E97"/>
    <w:rsid w:val="00A1101D"/>
    <w:rsid w:val="00A1138E"/>
    <w:rsid w:val="00A11544"/>
    <w:rsid w:val="00A1199F"/>
    <w:rsid w:val="00A1263D"/>
    <w:rsid w:val="00A13C17"/>
    <w:rsid w:val="00A142AF"/>
    <w:rsid w:val="00A145B1"/>
    <w:rsid w:val="00A14810"/>
    <w:rsid w:val="00A159BF"/>
    <w:rsid w:val="00A15EBE"/>
    <w:rsid w:val="00A16714"/>
    <w:rsid w:val="00A1680F"/>
    <w:rsid w:val="00A16B25"/>
    <w:rsid w:val="00A16B81"/>
    <w:rsid w:val="00A170D2"/>
    <w:rsid w:val="00A1782A"/>
    <w:rsid w:val="00A17BDB"/>
    <w:rsid w:val="00A207A9"/>
    <w:rsid w:val="00A207F8"/>
    <w:rsid w:val="00A20A3C"/>
    <w:rsid w:val="00A20DAA"/>
    <w:rsid w:val="00A21322"/>
    <w:rsid w:val="00A21BE8"/>
    <w:rsid w:val="00A22A8F"/>
    <w:rsid w:val="00A22B05"/>
    <w:rsid w:val="00A22C07"/>
    <w:rsid w:val="00A22E97"/>
    <w:rsid w:val="00A22FA7"/>
    <w:rsid w:val="00A2352E"/>
    <w:rsid w:val="00A2376C"/>
    <w:rsid w:val="00A237FE"/>
    <w:rsid w:val="00A23814"/>
    <w:rsid w:val="00A23CA1"/>
    <w:rsid w:val="00A2436B"/>
    <w:rsid w:val="00A248DE"/>
    <w:rsid w:val="00A24E17"/>
    <w:rsid w:val="00A24E1C"/>
    <w:rsid w:val="00A25EBF"/>
    <w:rsid w:val="00A26ACD"/>
    <w:rsid w:val="00A26C96"/>
    <w:rsid w:val="00A30B2D"/>
    <w:rsid w:val="00A30BCE"/>
    <w:rsid w:val="00A30CF1"/>
    <w:rsid w:val="00A3107E"/>
    <w:rsid w:val="00A31415"/>
    <w:rsid w:val="00A31DA9"/>
    <w:rsid w:val="00A32023"/>
    <w:rsid w:val="00A327F9"/>
    <w:rsid w:val="00A32B7B"/>
    <w:rsid w:val="00A334A4"/>
    <w:rsid w:val="00A338BA"/>
    <w:rsid w:val="00A33C17"/>
    <w:rsid w:val="00A33EE6"/>
    <w:rsid w:val="00A33FAC"/>
    <w:rsid w:val="00A341DE"/>
    <w:rsid w:val="00A34502"/>
    <w:rsid w:val="00A346EA"/>
    <w:rsid w:val="00A34DBA"/>
    <w:rsid w:val="00A357D7"/>
    <w:rsid w:val="00A35AF9"/>
    <w:rsid w:val="00A35E99"/>
    <w:rsid w:val="00A3613F"/>
    <w:rsid w:val="00A361AA"/>
    <w:rsid w:val="00A363AA"/>
    <w:rsid w:val="00A36C0B"/>
    <w:rsid w:val="00A3717F"/>
    <w:rsid w:val="00A371A5"/>
    <w:rsid w:val="00A4012B"/>
    <w:rsid w:val="00A41297"/>
    <w:rsid w:val="00A417B8"/>
    <w:rsid w:val="00A41C85"/>
    <w:rsid w:val="00A42213"/>
    <w:rsid w:val="00A42227"/>
    <w:rsid w:val="00A42AE0"/>
    <w:rsid w:val="00A42D43"/>
    <w:rsid w:val="00A42DC3"/>
    <w:rsid w:val="00A42FC7"/>
    <w:rsid w:val="00A43490"/>
    <w:rsid w:val="00A439C1"/>
    <w:rsid w:val="00A44697"/>
    <w:rsid w:val="00A44815"/>
    <w:rsid w:val="00A45370"/>
    <w:rsid w:val="00A457B8"/>
    <w:rsid w:val="00A4595B"/>
    <w:rsid w:val="00A46005"/>
    <w:rsid w:val="00A46546"/>
    <w:rsid w:val="00A4670C"/>
    <w:rsid w:val="00A4699F"/>
    <w:rsid w:val="00A46E67"/>
    <w:rsid w:val="00A4700C"/>
    <w:rsid w:val="00A47181"/>
    <w:rsid w:val="00A47D21"/>
    <w:rsid w:val="00A505AA"/>
    <w:rsid w:val="00A5086F"/>
    <w:rsid w:val="00A512FA"/>
    <w:rsid w:val="00A51A91"/>
    <w:rsid w:val="00A51B87"/>
    <w:rsid w:val="00A52140"/>
    <w:rsid w:val="00A526BC"/>
    <w:rsid w:val="00A526F8"/>
    <w:rsid w:val="00A533EB"/>
    <w:rsid w:val="00A53D37"/>
    <w:rsid w:val="00A54235"/>
    <w:rsid w:val="00A54E5B"/>
    <w:rsid w:val="00A55063"/>
    <w:rsid w:val="00A55507"/>
    <w:rsid w:val="00A55550"/>
    <w:rsid w:val="00A55CB8"/>
    <w:rsid w:val="00A55F50"/>
    <w:rsid w:val="00A5700D"/>
    <w:rsid w:val="00A570D3"/>
    <w:rsid w:val="00A57546"/>
    <w:rsid w:val="00A576AC"/>
    <w:rsid w:val="00A57BF1"/>
    <w:rsid w:val="00A57DBE"/>
    <w:rsid w:val="00A6022F"/>
    <w:rsid w:val="00A6031F"/>
    <w:rsid w:val="00A607CB"/>
    <w:rsid w:val="00A610F1"/>
    <w:rsid w:val="00A613ED"/>
    <w:rsid w:val="00A61FF5"/>
    <w:rsid w:val="00A620E5"/>
    <w:rsid w:val="00A62A98"/>
    <w:rsid w:val="00A63563"/>
    <w:rsid w:val="00A63C47"/>
    <w:rsid w:val="00A6426A"/>
    <w:rsid w:val="00A64359"/>
    <w:rsid w:val="00A647F6"/>
    <w:rsid w:val="00A65573"/>
    <w:rsid w:val="00A6627E"/>
    <w:rsid w:val="00A6657E"/>
    <w:rsid w:val="00A67BD3"/>
    <w:rsid w:val="00A70045"/>
    <w:rsid w:val="00A7018F"/>
    <w:rsid w:val="00A71AAF"/>
    <w:rsid w:val="00A71C75"/>
    <w:rsid w:val="00A71F4B"/>
    <w:rsid w:val="00A71FF1"/>
    <w:rsid w:val="00A7222B"/>
    <w:rsid w:val="00A72491"/>
    <w:rsid w:val="00A72FC2"/>
    <w:rsid w:val="00A73A92"/>
    <w:rsid w:val="00A73D61"/>
    <w:rsid w:val="00A7439C"/>
    <w:rsid w:val="00A743A9"/>
    <w:rsid w:val="00A7491F"/>
    <w:rsid w:val="00A75D56"/>
    <w:rsid w:val="00A75D66"/>
    <w:rsid w:val="00A7614B"/>
    <w:rsid w:val="00A76213"/>
    <w:rsid w:val="00A76276"/>
    <w:rsid w:val="00A7662E"/>
    <w:rsid w:val="00A767BA"/>
    <w:rsid w:val="00A769F8"/>
    <w:rsid w:val="00A76A88"/>
    <w:rsid w:val="00A76C68"/>
    <w:rsid w:val="00A76EFC"/>
    <w:rsid w:val="00A77630"/>
    <w:rsid w:val="00A77917"/>
    <w:rsid w:val="00A77DB3"/>
    <w:rsid w:val="00A77ED8"/>
    <w:rsid w:val="00A80662"/>
    <w:rsid w:val="00A80C62"/>
    <w:rsid w:val="00A81567"/>
    <w:rsid w:val="00A815AE"/>
    <w:rsid w:val="00A820D3"/>
    <w:rsid w:val="00A82626"/>
    <w:rsid w:val="00A8265F"/>
    <w:rsid w:val="00A82AD1"/>
    <w:rsid w:val="00A82F39"/>
    <w:rsid w:val="00A83405"/>
    <w:rsid w:val="00A8358F"/>
    <w:rsid w:val="00A83ACE"/>
    <w:rsid w:val="00A83E39"/>
    <w:rsid w:val="00A84153"/>
    <w:rsid w:val="00A84608"/>
    <w:rsid w:val="00A84660"/>
    <w:rsid w:val="00A8472A"/>
    <w:rsid w:val="00A854C8"/>
    <w:rsid w:val="00A86342"/>
    <w:rsid w:val="00A875F7"/>
    <w:rsid w:val="00A87B92"/>
    <w:rsid w:val="00A87E27"/>
    <w:rsid w:val="00A90222"/>
    <w:rsid w:val="00A90747"/>
    <w:rsid w:val="00A917AB"/>
    <w:rsid w:val="00A91D94"/>
    <w:rsid w:val="00A91FCE"/>
    <w:rsid w:val="00A92393"/>
    <w:rsid w:val="00A92748"/>
    <w:rsid w:val="00A92E72"/>
    <w:rsid w:val="00A93936"/>
    <w:rsid w:val="00A93C35"/>
    <w:rsid w:val="00A9665A"/>
    <w:rsid w:val="00A96DC5"/>
    <w:rsid w:val="00A979B1"/>
    <w:rsid w:val="00AA067F"/>
    <w:rsid w:val="00AA164B"/>
    <w:rsid w:val="00AA1922"/>
    <w:rsid w:val="00AA208E"/>
    <w:rsid w:val="00AA25C0"/>
    <w:rsid w:val="00AA38D8"/>
    <w:rsid w:val="00AA3B25"/>
    <w:rsid w:val="00AA3D21"/>
    <w:rsid w:val="00AA410F"/>
    <w:rsid w:val="00AA5CAB"/>
    <w:rsid w:val="00AA5FA7"/>
    <w:rsid w:val="00AB05A3"/>
    <w:rsid w:val="00AB08B6"/>
    <w:rsid w:val="00AB13D9"/>
    <w:rsid w:val="00AB1960"/>
    <w:rsid w:val="00AB1AB1"/>
    <w:rsid w:val="00AB23F5"/>
    <w:rsid w:val="00AB2846"/>
    <w:rsid w:val="00AB2AFA"/>
    <w:rsid w:val="00AB2BF7"/>
    <w:rsid w:val="00AB30D8"/>
    <w:rsid w:val="00AB3724"/>
    <w:rsid w:val="00AB442D"/>
    <w:rsid w:val="00AB50A1"/>
    <w:rsid w:val="00AB53F9"/>
    <w:rsid w:val="00AB5784"/>
    <w:rsid w:val="00AB5BF6"/>
    <w:rsid w:val="00AB5C07"/>
    <w:rsid w:val="00AB5E06"/>
    <w:rsid w:val="00AB616A"/>
    <w:rsid w:val="00AB63BF"/>
    <w:rsid w:val="00AB6B77"/>
    <w:rsid w:val="00AB72CA"/>
    <w:rsid w:val="00AB7E58"/>
    <w:rsid w:val="00AB7FBD"/>
    <w:rsid w:val="00AC0D20"/>
    <w:rsid w:val="00AC1530"/>
    <w:rsid w:val="00AC1601"/>
    <w:rsid w:val="00AC1884"/>
    <w:rsid w:val="00AC194A"/>
    <w:rsid w:val="00AC1ABF"/>
    <w:rsid w:val="00AC20F7"/>
    <w:rsid w:val="00AC3912"/>
    <w:rsid w:val="00AC3B0F"/>
    <w:rsid w:val="00AC3DA8"/>
    <w:rsid w:val="00AC4787"/>
    <w:rsid w:val="00AC48ED"/>
    <w:rsid w:val="00AC4E47"/>
    <w:rsid w:val="00AC52EA"/>
    <w:rsid w:val="00AC5984"/>
    <w:rsid w:val="00AC5ACC"/>
    <w:rsid w:val="00AC5C44"/>
    <w:rsid w:val="00AC5EF4"/>
    <w:rsid w:val="00AC6305"/>
    <w:rsid w:val="00AC63A2"/>
    <w:rsid w:val="00AC65BC"/>
    <w:rsid w:val="00AC73C0"/>
    <w:rsid w:val="00AC7535"/>
    <w:rsid w:val="00AD04B7"/>
    <w:rsid w:val="00AD0C81"/>
    <w:rsid w:val="00AD134E"/>
    <w:rsid w:val="00AD1BA3"/>
    <w:rsid w:val="00AD2D28"/>
    <w:rsid w:val="00AD34CB"/>
    <w:rsid w:val="00AD3644"/>
    <w:rsid w:val="00AD38B9"/>
    <w:rsid w:val="00AD42AE"/>
    <w:rsid w:val="00AD4501"/>
    <w:rsid w:val="00AD4F0C"/>
    <w:rsid w:val="00AD514B"/>
    <w:rsid w:val="00AD57FC"/>
    <w:rsid w:val="00AD68DD"/>
    <w:rsid w:val="00AD6BE4"/>
    <w:rsid w:val="00AD6F74"/>
    <w:rsid w:val="00AD733B"/>
    <w:rsid w:val="00AD7931"/>
    <w:rsid w:val="00AD7A95"/>
    <w:rsid w:val="00AD7CA3"/>
    <w:rsid w:val="00AE0246"/>
    <w:rsid w:val="00AE0D26"/>
    <w:rsid w:val="00AE1788"/>
    <w:rsid w:val="00AE2293"/>
    <w:rsid w:val="00AE22D7"/>
    <w:rsid w:val="00AE2383"/>
    <w:rsid w:val="00AE25D1"/>
    <w:rsid w:val="00AE399D"/>
    <w:rsid w:val="00AE45AA"/>
    <w:rsid w:val="00AE46C5"/>
    <w:rsid w:val="00AE4DAA"/>
    <w:rsid w:val="00AE4FD4"/>
    <w:rsid w:val="00AE513B"/>
    <w:rsid w:val="00AE5942"/>
    <w:rsid w:val="00AE59A6"/>
    <w:rsid w:val="00AE5BDD"/>
    <w:rsid w:val="00AE66D7"/>
    <w:rsid w:val="00AE6BAC"/>
    <w:rsid w:val="00AE6E46"/>
    <w:rsid w:val="00AE6F29"/>
    <w:rsid w:val="00AE6FA4"/>
    <w:rsid w:val="00AE70B1"/>
    <w:rsid w:val="00AE7685"/>
    <w:rsid w:val="00AF04B7"/>
    <w:rsid w:val="00AF078F"/>
    <w:rsid w:val="00AF0A3E"/>
    <w:rsid w:val="00AF0FA0"/>
    <w:rsid w:val="00AF14A8"/>
    <w:rsid w:val="00AF19C3"/>
    <w:rsid w:val="00AF1A47"/>
    <w:rsid w:val="00AF1CAA"/>
    <w:rsid w:val="00AF21C9"/>
    <w:rsid w:val="00AF22AA"/>
    <w:rsid w:val="00AF34FD"/>
    <w:rsid w:val="00AF39D2"/>
    <w:rsid w:val="00AF549F"/>
    <w:rsid w:val="00AF5A4E"/>
    <w:rsid w:val="00AF5C00"/>
    <w:rsid w:val="00AF610C"/>
    <w:rsid w:val="00AF73E7"/>
    <w:rsid w:val="00AF74BE"/>
    <w:rsid w:val="00AF7F07"/>
    <w:rsid w:val="00B0014E"/>
    <w:rsid w:val="00B0089A"/>
    <w:rsid w:val="00B00CE0"/>
    <w:rsid w:val="00B00DA1"/>
    <w:rsid w:val="00B01212"/>
    <w:rsid w:val="00B01895"/>
    <w:rsid w:val="00B01FB5"/>
    <w:rsid w:val="00B020AA"/>
    <w:rsid w:val="00B02CA1"/>
    <w:rsid w:val="00B033C4"/>
    <w:rsid w:val="00B03A2C"/>
    <w:rsid w:val="00B03B72"/>
    <w:rsid w:val="00B03DF6"/>
    <w:rsid w:val="00B03E26"/>
    <w:rsid w:val="00B040D3"/>
    <w:rsid w:val="00B04B29"/>
    <w:rsid w:val="00B04EC6"/>
    <w:rsid w:val="00B05F88"/>
    <w:rsid w:val="00B060EE"/>
    <w:rsid w:val="00B062FB"/>
    <w:rsid w:val="00B06425"/>
    <w:rsid w:val="00B06B21"/>
    <w:rsid w:val="00B06FB5"/>
    <w:rsid w:val="00B077FD"/>
    <w:rsid w:val="00B07850"/>
    <w:rsid w:val="00B07B8B"/>
    <w:rsid w:val="00B07D88"/>
    <w:rsid w:val="00B10323"/>
    <w:rsid w:val="00B10760"/>
    <w:rsid w:val="00B10B68"/>
    <w:rsid w:val="00B10F85"/>
    <w:rsid w:val="00B1116A"/>
    <w:rsid w:val="00B11EF8"/>
    <w:rsid w:val="00B127C0"/>
    <w:rsid w:val="00B12A41"/>
    <w:rsid w:val="00B136E7"/>
    <w:rsid w:val="00B13F3F"/>
    <w:rsid w:val="00B14089"/>
    <w:rsid w:val="00B140F8"/>
    <w:rsid w:val="00B14163"/>
    <w:rsid w:val="00B142E5"/>
    <w:rsid w:val="00B15463"/>
    <w:rsid w:val="00B154B2"/>
    <w:rsid w:val="00B1616B"/>
    <w:rsid w:val="00B16A8B"/>
    <w:rsid w:val="00B1797A"/>
    <w:rsid w:val="00B17B08"/>
    <w:rsid w:val="00B17C66"/>
    <w:rsid w:val="00B2012E"/>
    <w:rsid w:val="00B20723"/>
    <w:rsid w:val="00B20B02"/>
    <w:rsid w:val="00B20C51"/>
    <w:rsid w:val="00B21220"/>
    <w:rsid w:val="00B220CF"/>
    <w:rsid w:val="00B220D2"/>
    <w:rsid w:val="00B2213B"/>
    <w:rsid w:val="00B2256E"/>
    <w:rsid w:val="00B228F2"/>
    <w:rsid w:val="00B22DEB"/>
    <w:rsid w:val="00B2363B"/>
    <w:rsid w:val="00B23C7B"/>
    <w:rsid w:val="00B245A3"/>
    <w:rsid w:val="00B25602"/>
    <w:rsid w:val="00B261A5"/>
    <w:rsid w:val="00B2630B"/>
    <w:rsid w:val="00B263E1"/>
    <w:rsid w:val="00B26532"/>
    <w:rsid w:val="00B278DB"/>
    <w:rsid w:val="00B27B7B"/>
    <w:rsid w:val="00B301B2"/>
    <w:rsid w:val="00B30273"/>
    <w:rsid w:val="00B30719"/>
    <w:rsid w:val="00B307E5"/>
    <w:rsid w:val="00B3080F"/>
    <w:rsid w:val="00B31E1D"/>
    <w:rsid w:val="00B3219E"/>
    <w:rsid w:val="00B3252B"/>
    <w:rsid w:val="00B3362F"/>
    <w:rsid w:val="00B3386C"/>
    <w:rsid w:val="00B3400C"/>
    <w:rsid w:val="00B345B5"/>
    <w:rsid w:val="00B3497D"/>
    <w:rsid w:val="00B351C4"/>
    <w:rsid w:val="00B35214"/>
    <w:rsid w:val="00B35373"/>
    <w:rsid w:val="00B3567E"/>
    <w:rsid w:val="00B35754"/>
    <w:rsid w:val="00B35772"/>
    <w:rsid w:val="00B36AE3"/>
    <w:rsid w:val="00B36B31"/>
    <w:rsid w:val="00B36C62"/>
    <w:rsid w:val="00B36DD8"/>
    <w:rsid w:val="00B36EA6"/>
    <w:rsid w:val="00B37047"/>
    <w:rsid w:val="00B3717B"/>
    <w:rsid w:val="00B3734B"/>
    <w:rsid w:val="00B376DB"/>
    <w:rsid w:val="00B379CF"/>
    <w:rsid w:val="00B37DB8"/>
    <w:rsid w:val="00B40035"/>
    <w:rsid w:val="00B408BF"/>
    <w:rsid w:val="00B408DB"/>
    <w:rsid w:val="00B417D8"/>
    <w:rsid w:val="00B41DFC"/>
    <w:rsid w:val="00B41F45"/>
    <w:rsid w:val="00B42156"/>
    <w:rsid w:val="00B4273A"/>
    <w:rsid w:val="00B4300D"/>
    <w:rsid w:val="00B4415B"/>
    <w:rsid w:val="00B45904"/>
    <w:rsid w:val="00B45FB0"/>
    <w:rsid w:val="00B46055"/>
    <w:rsid w:val="00B46926"/>
    <w:rsid w:val="00B4747E"/>
    <w:rsid w:val="00B47485"/>
    <w:rsid w:val="00B47E2D"/>
    <w:rsid w:val="00B50047"/>
    <w:rsid w:val="00B5020C"/>
    <w:rsid w:val="00B50FA7"/>
    <w:rsid w:val="00B5144F"/>
    <w:rsid w:val="00B51A75"/>
    <w:rsid w:val="00B51E4D"/>
    <w:rsid w:val="00B523C8"/>
    <w:rsid w:val="00B52C77"/>
    <w:rsid w:val="00B52E7A"/>
    <w:rsid w:val="00B53170"/>
    <w:rsid w:val="00B53B42"/>
    <w:rsid w:val="00B54040"/>
    <w:rsid w:val="00B5565C"/>
    <w:rsid w:val="00B55C88"/>
    <w:rsid w:val="00B55E84"/>
    <w:rsid w:val="00B55FAA"/>
    <w:rsid w:val="00B56200"/>
    <w:rsid w:val="00B56741"/>
    <w:rsid w:val="00B567F5"/>
    <w:rsid w:val="00B56CC1"/>
    <w:rsid w:val="00B572EA"/>
    <w:rsid w:val="00B57568"/>
    <w:rsid w:val="00B57FD1"/>
    <w:rsid w:val="00B6029F"/>
    <w:rsid w:val="00B607FD"/>
    <w:rsid w:val="00B6165A"/>
    <w:rsid w:val="00B61B3D"/>
    <w:rsid w:val="00B62018"/>
    <w:rsid w:val="00B62175"/>
    <w:rsid w:val="00B623FD"/>
    <w:rsid w:val="00B62628"/>
    <w:rsid w:val="00B628CC"/>
    <w:rsid w:val="00B638E6"/>
    <w:rsid w:val="00B63998"/>
    <w:rsid w:val="00B63B4A"/>
    <w:rsid w:val="00B63E45"/>
    <w:rsid w:val="00B642DB"/>
    <w:rsid w:val="00B64D1A"/>
    <w:rsid w:val="00B6545A"/>
    <w:rsid w:val="00B65FB8"/>
    <w:rsid w:val="00B661DF"/>
    <w:rsid w:val="00B662D8"/>
    <w:rsid w:val="00B668E8"/>
    <w:rsid w:val="00B67324"/>
    <w:rsid w:val="00B67957"/>
    <w:rsid w:val="00B70712"/>
    <w:rsid w:val="00B70FB7"/>
    <w:rsid w:val="00B7114D"/>
    <w:rsid w:val="00B72174"/>
    <w:rsid w:val="00B725AB"/>
    <w:rsid w:val="00B7279E"/>
    <w:rsid w:val="00B7308F"/>
    <w:rsid w:val="00B73167"/>
    <w:rsid w:val="00B73561"/>
    <w:rsid w:val="00B73FD0"/>
    <w:rsid w:val="00B74086"/>
    <w:rsid w:val="00B75BA1"/>
    <w:rsid w:val="00B75FA3"/>
    <w:rsid w:val="00B760BD"/>
    <w:rsid w:val="00B771A0"/>
    <w:rsid w:val="00B7778A"/>
    <w:rsid w:val="00B7791A"/>
    <w:rsid w:val="00B77949"/>
    <w:rsid w:val="00B77A13"/>
    <w:rsid w:val="00B8012B"/>
    <w:rsid w:val="00B8026C"/>
    <w:rsid w:val="00B806E3"/>
    <w:rsid w:val="00B8088B"/>
    <w:rsid w:val="00B812C7"/>
    <w:rsid w:val="00B82495"/>
    <w:rsid w:val="00B82B7C"/>
    <w:rsid w:val="00B82E80"/>
    <w:rsid w:val="00B82EE3"/>
    <w:rsid w:val="00B83155"/>
    <w:rsid w:val="00B83392"/>
    <w:rsid w:val="00B83D22"/>
    <w:rsid w:val="00B83DB2"/>
    <w:rsid w:val="00B84250"/>
    <w:rsid w:val="00B84739"/>
    <w:rsid w:val="00B84B54"/>
    <w:rsid w:val="00B84D50"/>
    <w:rsid w:val="00B8547B"/>
    <w:rsid w:val="00B8588C"/>
    <w:rsid w:val="00B8693E"/>
    <w:rsid w:val="00B9048F"/>
    <w:rsid w:val="00B905DC"/>
    <w:rsid w:val="00B9078E"/>
    <w:rsid w:val="00B9083C"/>
    <w:rsid w:val="00B908B5"/>
    <w:rsid w:val="00B90D1E"/>
    <w:rsid w:val="00B919BF"/>
    <w:rsid w:val="00B91D7E"/>
    <w:rsid w:val="00B91F78"/>
    <w:rsid w:val="00B91F87"/>
    <w:rsid w:val="00B9237B"/>
    <w:rsid w:val="00B924CF"/>
    <w:rsid w:val="00B92C20"/>
    <w:rsid w:val="00B92D57"/>
    <w:rsid w:val="00B9301D"/>
    <w:rsid w:val="00B931A1"/>
    <w:rsid w:val="00B9381E"/>
    <w:rsid w:val="00B93A05"/>
    <w:rsid w:val="00B93A64"/>
    <w:rsid w:val="00B93A69"/>
    <w:rsid w:val="00B94328"/>
    <w:rsid w:val="00B94B54"/>
    <w:rsid w:val="00B9504E"/>
    <w:rsid w:val="00B950CA"/>
    <w:rsid w:val="00B9592C"/>
    <w:rsid w:val="00B95D74"/>
    <w:rsid w:val="00B95EDA"/>
    <w:rsid w:val="00B96156"/>
    <w:rsid w:val="00B96429"/>
    <w:rsid w:val="00B964DE"/>
    <w:rsid w:val="00B96E05"/>
    <w:rsid w:val="00B96F01"/>
    <w:rsid w:val="00B97108"/>
    <w:rsid w:val="00B974D5"/>
    <w:rsid w:val="00BA0507"/>
    <w:rsid w:val="00BA0646"/>
    <w:rsid w:val="00BA1589"/>
    <w:rsid w:val="00BA164D"/>
    <w:rsid w:val="00BA2046"/>
    <w:rsid w:val="00BA23DC"/>
    <w:rsid w:val="00BA2828"/>
    <w:rsid w:val="00BA2D20"/>
    <w:rsid w:val="00BA3C99"/>
    <w:rsid w:val="00BA41BF"/>
    <w:rsid w:val="00BA41D4"/>
    <w:rsid w:val="00BA4883"/>
    <w:rsid w:val="00BA4ABC"/>
    <w:rsid w:val="00BA6098"/>
    <w:rsid w:val="00BA6AF2"/>
    <w:rsid w:val="00BA6BBB"/>
    <w:rsid w:val="00BA73DD"/>
    <w:rsid w:val="00BA7860"/>
    <w:rsid w:val="00BA7D76"/>
    <w:rsid w:val="00BB0439"/>
    <w:rsid w:val="00BB0CE7"/>
    <w:rsid w:val="00BB1198"/>
    <w:rsid w:val="00BB2FE0"/>
    <w:rsid w:val="00BB317E"/>
    <w:rsid w:val="00BB35E3"/>
    <w:rsid w:val="00BB3AD9"/>
    <w:rsid w:val="00BB3B12"/>
    <w:rsid w:val="00BB3EC4"/>
    <w:rsid w:val="00BB3F32"/>
    <w:rsid w:val="00BB48A2"/>
    <w:rsid w:val="00BB496D"/>
    <w:rsid w:val="00BB5159"/>
    <w:rsid w:val="00BB5197"/>
    <w:rsid w:val="00BB56BD"/>
    <w:rsid w:val="00BB703C"/>
    <w:rsid w:val="00BB729E"/>
    <w:rsid w:val="00BB72BB"/>
    <w:rsid w:val="00BB7AB7"/>
    <w:rsid w:val="00BB7CD3"/>
    <w:rsid w:val="00BC0305"/>
    <w:rsid w:val="00BC07F1"/>
    <w:rsid w:val="00BC0BD4"/>
    <w:rsid w:val="00BC0E51"/>
    <w:rsid w:val="00BC1458"/>
    <w:rsid w:val="00BC15ED"/>
    <w:rsid w:val="00BC2094"/>
    <w:rsid w:val="00BC2317"/>
    <w:rsid w:val="00BC3480"/>
    <w:rsid w:val="00BC37A6"/>
    <w:rsid w:val="00BC3EB8"/>
    <w:rsid w:val="00BC44E8"/>
    <w:rsid w:val="00BC49C3"/>
    <w:rsid w:val="00BC54A2"/>
    <w:rsid w:val="00BC5848"/>
    <w:rsid w:val="00BC5CC8"/>
    <w:rsid w:val="00BC6293"/>
    <w:rsid w:val="00BC6EBE"/>
    <w:rsid w:val="00BC6F16"/>
    <w:rsid w:val="00BC717D"/>
    <w:rsid w:val="00BC71F1"/>
    <w:rsid w:val="00BC75F0"/>
    <w:rsid w:val="00BC7D15"/>
    <w:rsid w:val="00BC7FCE"/>
    <w:rsid w:val="00BD0357"/>
    <w:rsid w:val="00BD0BE3"/>
    <w:rsid w:val="00BD0D0B"/>
    <w:rsid w:val="00BD0F7B"/>
    <w:rsid w:val="00BD141D"/>
    <w:rsid w:val="00BD1C22"/>
    <w:rsid w:val="00BD1CF1"/>
    <w:rsid w:val="00BD2054"/>
    <w:rsid w:val="00BD2447"/>
    <w:rsid w:val="00BD2B9E"/>
    <w:rsid w:val="00BD32A6"/>
    <w:rsid w:val="00BD3FEF"/>
    <w:rsid w:val="00BD42F8"/>
    <w:rsid w:val="00BD4347"/>
    <w:rsid w:val="00BD4A74"/>
    <w:rsid w:val="00BD5B9D"/>
    <w:rsid w:val="00BD6095"/>
    <w:rsid w:val="00BD6884"/>
    <w:rsid w:val="00BD7849"/>
    <w:rsid w:val="00BD7FF6"/>
    <w:rsid w:val="00BE03B1"/>
    <w:rsid w:val="00BE0590"/>
    <w:rsid w:val="00BE16C9"/>
    <w:rsid w:val="00BE1978"/>
    <w:rsid w:val="00BE1D67"/>
    <w:rsid w:val="00BE1FB6"/>
    <w:rsid w:val="00BE2EA2"/>
    <w:rsid w:val="00BE31EA"/>
    <w:rsid w:val="00BE3590"/>
    <w:rsid w:val="00BE3A89"/>
    <w:rsid w:val="00BE3E26"/>
    <w:rsid w:val="00BE4C7F"/>
    <w:rsid w:val="00BE530A"/>
    <w:rsid w:val="00BE5CCA"/>
    <w:rsid w:val="00BE5ED6"/>
    <w:rsid w:val="00BE6A89"/>
    <w:rsid w:val="00BE6FF0"/>
    <w:rsid w:val="00BE73A1"/>
    <w:rsid w:val="00BE7410"/>
    <w:rsid w:val="00BE7921"/>
    <w:rsid w:val="00BF050B"/>
    <w:rsid w:val="00BF06AC"/>
    <w:rsid w:val="00BF0A18"/>
    <w:rsid w:val="00BF1066"/>
    <w:rsid w:val="00BF256F"/>
    <w:rsid w:val="00BF28A2"/>
    <w:rsid w:val="00BF29D6"/>
    <w:rsid w:val="00BF2B2C"/>
    <w:rsid w:val="00BF2BFE"/>
    <w:rsid w:val="00BF2D57"/>
    <w:rsid w:val="00BF2E20"/>
    <w:rsid w:val="00BF383F"/>
    <w:rsid w:val="00BF4176"/>
    <w:rsid w:val="00BF4857"/>
    <w:rsid w:val="00BF51B0"/>
    <w:rsid w:val="00BF54E0"/>
    <w:rsid w:val="00BF6158"/>
    <w:rsid w:val="00BF62F8"/>
    <w:rsid w:val="00BF66AC"/>
    <w:rsid w:val="00BF7497"/>
    <w:rsid w:val="00BF7D69"/>
    <w:rsid w:val="00C000CB"/>
    <w:rsid w:val="00C00336"/>
    <w:rsid w:val="00C00BA9"/>
    <w:rsid w:val="00C00FC8"/>
    <w:rsid w:val="00C00FEE"/>
    <w:rsid w:val="00C0118E"/>
    <w:rsid w:val="00C011B0"/>
    <w:rsid w:val="00C011CA"/>
    <w:rsid w:val="00C02A78"/>
    <w:rsid w:val="00C02E32"/>
    <w:rsid w:val="00C03271"/>
    <w:rsid w:val="00C0355F"/>
    <w:rsid w:val="00C03AF6"/>
    <w:rsid w:val="00C03BC8"/>
    <w:rsid w:val="00C03C72"/>
    <w:rsid w:val="00C03F9F"/>
    <w:rsid w:val="00C0519B"/>
    <w:rsid w:val="00C06B0E"/>
    <w:rsid w:val="00C0722B"/>
    <w:rsid w:val="00C07EB9"/>
    <w:rsid w:val="00C100EC"/>
    <w:rsid w:val="00C105A9"/>
    <w:rsid w:val="00C105F7"/>
    <w:rsid w:val="00C1072B"/>
    <w:rsid w:val="00C108F8"/>
    <w:rsid w:val="00C10D0B"/>
    <w:rsid w:val="00C111E7"/>
    <w:rsid w:val="00C11537"/>
    <w:rsid w:val="00C11D22"/>
    <w:rsid w:val="00C12503"/>
    <w:rsid w:val="00C13371"/>
    <w:rsid w:val="00C13504"/>
    <w:rsid w:val="00C141F2"/>
    <w:rsid w:val="00C142DE"/>
    <w:rsid w:val="00C148D6"/>
    <w:rsid w:val="00C149E2"/>
    <w:rsid w:val="00C14B48"/>
    <w:rsid w:val="00C14C9B"/>
    <w:rsid w:val="00C14CCA"/>
    <w:rsid w:val="00C15ECA"/>
    <w:rsid w:val="00C15FC6"/>
    <w:rsid w:val="00C16B75"/>
    <w:rsid w:val="00C17095"/>
    <w:rsid w:val="00C17360"/>
    <w:rsid w:val="00C1747B"/>
    <w:rsid w:val="00C174EE"/>
    <w:rsid w:val="00C1756C"/>
    <w:rsid w:val="00C1762F"/>
    <w:rsid w:val="00C20597"/>
    <w:rsid w:val="00C20740"/>
    <w:rsid w:val="00C2093B"/>
    <w:rsid w:val="00C20E39"/>
    <w:rsid w:val="00C2175C"/>
    <w:rsid w:val="00C217AB"/>
    <w:rsid w:val="00C22161"/>
    <w:rsid w:val="00C22482"/>
    <w:rsid w:val="00C2292A"/>
    <w:rsid w:val="00C22F74"/>
    <w:rsid w:val="00C23D18"/>
    <w:rsid w:val="00C244B7"/>
    <w:rsid w:val="00C24772"/>
    <w:rsid w:val="00C24C9E"/>
    <w:rsid w:val="00C24D82"/>
    <w:rsid w:val="00C25080"/>
    <w:rsid w:val="00C2579E"/>
    <w:rsid w:val="00C2598A"/>
    <w:rsid w:val="00C25B4C"/>
    <w:rsid w:val="00C264BC"/>
    <w:rsid w:val="00C264D3"/>
    <w:rsid w:val="00C267BD"/>
    <w:rsid w:val="00C26BB9"/>
    <w:rsid w:val="00C26C93"/>
    <w:rsid w:val="00C26D80"/>
    <w:rsid w:val="00C274C0"/>
    <w:rsid w:val="00C2755E"/>
    <w:rsid w:val="00C278DE"/>
    <w:rsid w:val="00C27C24"/>
    <w:rsid w:val="00C27C68"/>
    <w:rsid w:val="00C27CD0"/>
    <w:rsid w:val="00C30AF6"/>
    <w:rsid w:val="00C31538"/>
    <w:rsid w:val="00C316DA"/>
    <w:rsid w:val="00C318AD"/>
    <w:rsid w:val="00C328DA"/>
    <w:rsid w:val="00C32954"/>
    <w:rsid w:val="00C32E8F"/>
    <w:rsid w:val="00C33003"/>
    <w:rsid w:val="00C3306F"/>
    <w:rsid w:val="00C334C9"/>
    <w:rsid w:val="00C344CD"/>
    <w:rsid w:val="00C34A81"/>
    <w:rsid w:val="00C3504D"/>
    <w:rsid w:val="00C35100"/>
    <w:rsid w:val="00C354DD"/>
    <w:rsid w:val="00C35BEB"/>
    <w:rsid w:val="00C35C88"/>
    <w:rsid w:val="00C35F70"/>
    <w:rsid w:val="00C36059"/>
    <w:rsid w:val="00C36717"/>
    <w:rsid w:val="00C37325"/>
    <w:rsid w:val="00C3751A"/>
    <w:rsid w:val="00C37F99"/>
    <w:rsid w:val="00C40441"/>
    <w:rsid w:val="00C40597"/>
    <w:rsid w:val="00C4088D"/>
    <w:rsid w:val="00C418D2"/>
    <w:rsid w:val="00C41BBD"/>
    <w:rsid w:val="00C42701"/>
    <w:rsid w:val="00C43314"/>
    <w:rsid w:val="00C4530A"/>
    <w:rsid w:val="00C45993"/>
    <w:rsid w:val="00C45BFB"/>
    <w:rsid w:val="00C45EE2"/>
    <w:rsid w:val="00C4616E"/>
    <w:rsid w:val="00C4646B"/>
    <w:rsid w:val="00C46551"/>
    <w:rsid w:val="00C472BF"/>
    <w:rsid w:val="00C477A2"/>
    <w:rsid w:val="00C47DF8"/>
    <w:rsid w:val="00C50072"/>
    <w:rsid w:val="00C50357"/>
    <w:rsid w:val="00C50758"/>
    <w:rsid w:val="00C50952"/>
    <w:rsid w:val="00C509E1"/>
    <w:rsid w:val="00C50DD7"/>
    <w:rsid w:val="00C51ACE"/>
    <w:rsid w:val="00C5235B"/>
    <w:rsid w:val="00C52C46"/>
    <w:rsid w:val="00C53123"/>
    <w:rsid w:val="00C5425B"/>
    <w:rsid w:val="00C54333"/>
    <w:rsid w:val="00C545FD"/>
    <w:rsid w:val="00C5470F"/>
    <w:rsid w:val="00C549E9"/>
    <w:rsid w:val="00C560ED"/>
    <w:rsid w:val="00C565D0"/>
    <w:rsid w:val="00C56C8B"/>
    <w:rsid w:val="00C579EF"/>
    <w:rsid w:val="00C57A28"/>
    <w:rsid w:val="00C60131"/>
    <w:rsid w:val="00C60620"/>
    <w:rsid w:val="00C612E3"/>
    <w:rsid w:val="00C61965"/>
    <w:rsid w:val="00C61C2F"/>
    <w:rsid w:val="00C62D75"/>
    <w:rsid w:val="00C62F1C"/>
    <w:rsid w:val="00C63143"/>
    <w:rsid w:val="00C63312"/>
    <w:rsid w:val="00C637D8"/>
    <w:rsid w:val="00C649AC"/>
    <w:rsid w:val="00C64AA3"/>
    <w:rsid w:val="00C64DA2"/>
    <w:rsid w:val="00C64E29"/>
    <w:rsid w:val="00C662F4"/>
    <w:rsid w:val="00C6690B"/>
    <w:rsid w:val="00C66F45"/>
    <w:rsid w:val="00C67632"/>
    <w:rsid w:val="00C6786D"/>
    <w:rsid w:val="00C67947"/>
    <w:rsid w:val="00C67DED"/>
    <w:rsid w:val="00C7084A"/>
    <w:rsid w:val="00C70EC8"/>
    <w:rsid w:val="00C710DB"/>
    <w:rsid w:val="00C71F2B"/>
    <w:rsid w:val="00C725F5"/>
    <w:rsid w:val="00C72E94"/>
    <w:rsid w:val="00C72FB3"/>
    <w:rsid w:val="00C73C35"/>
    <w:rsid w:val="00C74A45"/>
    <w:rsid w:val="00C7541C"/>
    <w:rsid w:val="00C75775"/>
    <w:rsid w:val="00C75945"/>
    <w:rsid w:val="00C75AA2"/>
    <w:rsid w:val="00C75B9F"/>
    <w:rsid w:val="00C7608F"/>
    <w:rsid w:val="00C769E4"/>
    <w:rsid w:val="00C77206"/>
    <w:rsid w:val="00C773BE"/>
    <w:rsid w:val="00C77688"/>
    <w:rsid w:val="00C77809"/>
    <w:rsid w:val="00C801BB"/>
    <w:rsid w:val="00C80560"/>
    <w:rsid w:val="00C80A85"/>
    <w:rsid w:val="00C80D85"/>
    <w:rsid w:val="00C81290"/>
    <w:rsid w:val="00C815B2"/>
    <w:rsid w:val="00C81B8A"/>
    <w:rsid w:val="00C81CCF"/>
    <w:rsid w:val="00C8257F"/>
    <w:rsid w:val="00C83547"/>
    <w:rsid w:val="00C83554"/>
    <w:rsid w:val="00C85A2E"/>
    <w:rsid w:val="00C862A7"/>
    <w:rsid w:val="00C86471"/>
    <w:rsid w:val="00C878C4"/>
    <w:rsid w:val="00C87AC0"/>
    <w:rsid w:val="00C87F5E"/>
    <w:rsid w:val="00C90847"/>
    <w:rsid w:val="00C90EF1"/>
    <w:rsid w:val="00C91296"/>
    <w:rsid w:val="00C912DB"/>
    <w:rsid w:val="00C913BD"/>
    <w:rsid w:val="00C9156D"/>
    <w:rsid w:val="00C9209E"/>
    <w:rsid w:val="00C9212A"/>
    <w:rsid w:val="00C92169"/>
    <w:rsid w:val="00C9367A"/>
    <w:rsid w:val="00C93D08"/>
    <w:rsid w:val="00C93EBA"/>
    <w:rsid w:val="00C93F4C"/>
    <w:rsid w:val="00C94072"/>
    <w:rsid w:val="00C94073"/>
    <w:rsid w:val="00C9473D"/>
    <w:rsid w:val="00C94ADF"/>
    <w:rsid w:val="00C95510"/>
    <w:rsid w:val="00C95E6D"/>
    <w:rsid w:val="00C9638A"/>
    <w:rsid w:val="00C966F2"/>
    <w:rsid w:val="00C96B9E"/>
    <w:rsid w:val="00C96CCC"/>
    <w:rsid w:val="00C96EA1"/>
    <w:rsid w:val="00C96FCD"/>
    <w:rsid w:val="00C96FDB"/>
    <w:rsid w:val="00C974F6"/>
    <w:rsid w:val="00C977A6"/>
    <w:rsid w:val="00C97A17"/>
    <w:rsid w:val="00C97A78"/>
    <w:rsid w:val="00C97B5D"/>
    <w:rsid w:val="00CA182D"/>
    <w:rsid w:val="00CA1924"/>
    <w:rsid w:val="00CA1F44"/>
    <w:rsid w:val="00CA21FF"/>
    <w:rsid w:val="00CA29CC"/>
    <w:rsid w:val="00CA357C"/>
    <w:rsid w:val="00CA3F9E"/>
    <w:rsid w:val="00CA3FB3"/>
    <w:rsid w:val="00CA4939"/>
    <w:rsid w:val="00CA508D"/>
    <w:rsid w:val="00CA556E"/>
    <w:rsid w:val="00CA5594"/>
    <w:rsid w:val="00CA56A1"/>
    <w:rsid w:val="00CA5DAA"/>
    <w:rsid w:val="00CA7666"/>
    <w:rsid w:val="00CA773C"/>
    <w:rsid w:val="00CA7D8E"/>
    <w:rsid w:val="00CB0063"/>
    <w:rsid w:val="00CB045E"/>
    <w:rsid w:val="00CB05CC"/>
    <w:rsid w:val="00CB0AFE"/>
    <w:rsid w:val="00CB0B41"/>
    <w:rsid w:val="00CB1635"/>
    <w:rsid w:val="00CB249C"/>
    <w:rsid w:val="00CB2745"/>
    <w:rsid w:val="00CB28F1"/>
    <w:rsid w:val="00CB2C34"/>
    <w:rsid w:val="00CB2DF0"/>
    <w:rsid w:val="00CB3147"/>
    <w:rsid w:val="00CB3E2F"/>
    <w:rsid w:val="00CB43D4"/>
    <w:rsid w:val="00CB45FF"/>
    <w:rsid w:val="00CB46F8"/>
    <w:rsid w:val="00CB4739"/>
    <w:rsid w:val="00CB4F95"/>
    <w:rsid w:val="00CB52C3"/>
    <w:rsid w:val="00CB5310"/>
    <w:rsid w:val="00CB53CB"/>
    <w:rsid w:val="00CB64E2"/>
    <w:rsid w:val="00CB6A50"/>
    <w:rsid w:val="00CB7151"/>
    <w:rsid w:val="00CB7852"/>
    <w:rsid w:val="00CC0304"/>
    <w:rsid w:val="00CC059B"/>
    <w:rsid w:val="00CC0919"/>
    <w:rsid w:val="00CC12D9"/>
    <w:rsid w:val="00CC204A"/>
    <w:rsid w:val="00CC23B3"/>
    <w:rsid w:val="00CC2920"/>
    <w:rsid w:val="00CC2DCC"/>
    <w:rsid w:val="00CC3570"/>
    <w:rsid w:val="00CC35CF"/>
    <w:rsid w:val="00CC3806"/>
    <w:rsid w:val="00CC383A"/>
    <w:rsid w:val="00CC3995"/>
    <w:rsid w:val="00CC39F8"/>
    <w:rsid w:val="00CC41D8"/>
    <w:rsid w:val="00CC42B1"/>
    <w:rsid w:val="00CC4849"/>
    <w:rsid w:val="00CC48F9"/>
    <w:rsid w:val="00CC5348"/>
    <w:rsid w:val="00CC5C73"/>
    <w:rsid w:val="00CC6857"/>
    <w:rsid w:val="00CC6CA3"/>
    <w:rsid w:val="00CC768C"/>
    <w:rsid w:val="00CC7AB6"/>
    <w:rsid w:val="00CD0A0C"/>
    <w:rsid w:val="00CD1032"/>
    <w:rsid w:val="00CD10DF"/>
    <w:rsid w:val="00CD13B8"/>
    <w:rsid w:val="00CD161C"/>
    <w:rsid w:val="00CD1751"/>
    <w:rsid w:val="00CD1FAE"/>
    <w:rsid w:val="00CD26F9"/>
    <w:rsid w:val="00CD2FCD"/>
    <w:rsid w:val="00CD4D79"/>
    <w:rsid w:val="00CD4ED3"/>
    <w:rsid w:val="00CD56E1"/>
    <w:rsid w:val="00CD7029"/>
    <w:rsid w:val="00CD7869"/>
    <w:rsid w:val="00CE0845"/>
    <w:rsid w:val="00CE0E9F"/>
    <w:rsid w:val="00CE0F56"/>
    <w:rsid w:val="00CE1237"/>
    <w:rsid w:val="00CE171B"/>
    <w:rsid w:val="00CE1B46"/>
    <w:rsid w:val="00CE200E"/>
    <w:rsid w:val="00CE27CB"/>
    <w:rsid w:val="00CE2A06"/>
    <w:rsid w:val="00CE3BB4"/>
    <w:rsid w:val="00CE3F84"/>
    <w:rsid w:val="00CE4951"/>
    <w:rsid w:val="00CE5061"/>
    <w:rsid w:val="00CE5CFD"/>
    <w:rsid w:val="00CE64B7"/>
    <w:rsid w:val="00CE6F0C"/>
    <w:rsid w:val="00CE714B"/>
    <w:rsid w:val="00CE7B80"/>
    <w:rsid w:val="00CE7DC5"/>
    <w:rsid w:val="00CF010A"/>
    <w:rsid w:val="00CF074F"/>
    <w:rsid w:val="00CF25D4"/>
    <w:rsid w:val="00CF2856"/>
    <w:rsid w:val="00CF2A42"/>
    <w:rsid w:val="00CF32EA"/>
    <w:rsid w:val="00CF35C1"/>
    <w:rsid w:val="00CF3DBC"/>
    <w:rsid w:val="00CF4368"/>
    <w:rsid w:val="00CF447A"/>
    <w:rsid w:val="00CF469C"/>
    <w:rsid w:val="00CF4A3A"/>
    <w:rsid w:val="00CF4B7D"/>
    <w:rsid w:val="00CF4E3B"/>
    <w:rsid w:val="00CF590A"/>
    <w:rsid w:val="00CF62CA"/>
    <w:rsid w:val="00CF7C56"/>
    <w:rsid w:val="00CF7D30"/>
    <w:rsid w:val="00CF7D76"/>
    <w:rsid w:val="00CF7FCA"/>
    <w:rsid w:val="00D00433"/>
    <w:rsid w:val="00D005C2"/>
    <w:rsid w:val="00D005C5"/>
    <w:rsid w:val="00D00632"/>
    <w:rsid w:val="00D011B9"/>
    <w:rsid w:val="00D01276"/>
    <w:rsid w:val="00D0164E"/>
    <w:rsid w:val="00D01A55"/>
    <w:rsid w:val="00D01BDE"/>
    <w:rsid w:val="00D020A6"/>
    <w:rsid w:val="00D02748"/>
    <w:rsid w:val="00D02847"/>
    <w:rsid w:val="00D02E92"/>
    <w:rsid w:val="00D02F33"/>
    <w:rsid w:val="00D0379E"/>
    <w:rsid w:val="00D0384A"/>
    <w:rsid w:val="00D03D81"/>
    <w:rsid w:val="00D0419F"/>
    <w:rsid w:val="00D0427E"/>
    <w:rsid w:val="00D0457C"/>
    <w:rsid w:val="00D049F1"/>
    <w:rsid w:val="00D04F02"/>
    <w:rsid w:val="00D0502B"/>
    <w:rsid w:val="00D0508C"/>
    <w:rsid w:val="00D053CE"/>
    <w:rsid w:val="00D0542C"/>
    <w:rsid w:val="00D05BB8"/>
    <w:rsid w:val="00D06101"/>
    <w:rsid w:val="00D0643B"/>
    <w:rsid w:val="00D06BA5"/>
    <w:rsid w:val="00D07195"/>
    <w:rsid w:val="00D07388"/>
    <w:rsid w:val="00D076CA"/>
    <w:rsid w:val="00D0791C"/>
    <w:rsid w:val="00D07BDB"/>
    <w:rsid w:val="00D10CF4"/>
    <w:rsid w:val="00D1114F"/>
    <w:rsid w:val="00D11928"/>
    <w:rsid w:val="00D13192"/>
    <w:rsid w:val="00D1379C"/>
    <w:rsid w:val="00D138FD"/>
    <w:rsid w:val="00D13A78"/>
    <w:rsid w:val="00D14BED"/>
    <w:rsid w:val="00D14CEC"/>
    <w:rsid w:val="00D14E9A"/>
    <w:rsid w:val="00D1517F"/>
    <w:rsid w:val="00D154CD"/>
    <w:rsid w:val="00D16074"/>
    <w:rsid w:val="00D166C1"/>
    <w:rsid w:val="00D16FFE"/>
    <w:rsid w:val="00D17AAC"/>
    <w:rsid w:val="00D17DC2"/>
    <w:rsid w:val="00D200CF"/>
    <w:rsid w:val="00D20742"/>
    <w:rsid w:val="00D207C9"/>
    <w:rsid w:val="00D20879"/>
    <w:rsid w:val="00D20AD2"/>
    <w:rsid w:val="00D20D3C"/>
    <w:rsid w:val="00D218F3"/>
    <w:rsid w:val="00D21D99"/>
    <w:rsid w:val="00D22073"/>
    <w:rsid w:val="00D2265C"/>
    <w:rsid w:val="00D22711"/>
    <w:rsid w:val="00D22B32"/>
    <w:rsid w:val="00D22E4B"/>
    <w:rsid w:val="00D23145"/>
    <w:rsid w:val="00D23194"/>
    <w:rsid w:val="00D2602C"/>
    <w:rsid w:val="00D26162"/>
    <w:rsid w:val="00D26FD9"/>
    <w:rsid w:val="00D2736D"/>
    <w:rsid w:val="00D2775E"/>
    <w:rsid w:val="00D279DA"/>
    <w:rsid w:val="00D27AF0"/>
    <w:rsid w:val="00D27F26"/>
    <w:rsid w:val="00D27F85"/>
    <w:rsid w:val="00D304BE"/>
    <w:rsid w:val="00D3090A"/>
    <w:rsid w:val="00D30D66"/>
    <w:rsid w:val="00D3101B"/>
    <w:rsid w:val="00D31166"/>
    <w:rsid w:val="00D31569"/>
    <w:rsid w:val="00D31C94"/>
    <w:rsid w:val="00D31D42"/>
    <w:rsid w:val="00D31FBE"/>
    <w:rsid w:val="00D32783"/>
    <w:rsid w:val="00D32E5C"/>
    <w:rsid w:val="00D33550"/>
    <w:rsid w:val="00D336A2"/>
    <w:rsid w:val="00D33A7E"/>
    <w:rsid w:val="00D33CDF"/>
    <w:rsid w:val="00D3427F"/>
    <w:rsid w:val="00D34AC9"/>
    <w:rsid w:val="00D35AC6"/>
    <w:rsid w:val="00D35EE0"/>
    <w:rsid w:val="00D35F17"/>
    <w:rsid w:val="00D36B68"/>
    <w:rsid w:val="00D37816"/>
    <w:rsid w:val="00D378F7"/>
    <w:rsid w:val="00D37B4E"/>
    <w:rsid w:val="00D4048F"/>
    <w:rsid w:val="00D40B24"/>
    <w:rsid w:val="00D41599"/>
    <w:rsid w:val="00D41F2A"/>
    <w:rsid w:val="00D4234E"/>
    <w:rsid w:val="00D425DF"/>
    <w:rsid w:val="00D4290D"/>
    <w:rsid w:val="00D42AF1"/>
    <w:rsid w:val="00D43364"/>
    <w:rsid w:val="00D433C7"/>
    <w:rsid w:val="00D4358F"/>
    <w:rsid w:val="00D438C0"/>
    <w:rsid w:val="00D43AB1"/>
    <w:rsid w:val="00D44336"/>
    <w:rsid w:val="00D443E9"/>
    <w:rsid w:val="00D44E74"/>
    <w:rsid w:val="00D44F62"/>
    <w:rsid w:val="00D4590C"/>
    <w:rsid w:val="00D45CF6"/>
    <w:rsid w:val="00D460B6"/>
    <w:rsid w:val="00D468AD"/>
    <w:rsid w:val="00D46BEE"/>
    <w:rsid w:val="00D4751D"/>
    <w:rsid w:val="00D4767C"/>
    <w:rsid w:val="00D47BA1"/>
    <w:rsid w:val="00D50104"/>
    <w:rsid w:val="00D50159"/>
    <w:rsid w:val="00D50462"/>
    <w:rsid w:val="00D5079F"/>
    <w:rsid w:val="00D50A03"/>
    <w:rsid w:val="00D50FDD"/>
    <w:rsid w:val="00D512FA"/>
    <w:rsid w:val="00D513FD"/>
    <w:rsid w:val="00D51588"/>
    <w:rsid w:val="00D518DA"/>
    <w:rsid w:val="00D519E2"/>
    <w:rsid w:val="00D523C1"/>
    <w:rsid w:val="00D5353C"/>
    <w:rsid w:val="00D54220"/>
    <w:rsid w:val="00D543AD"/>
    <w:rsid w:val="00D543ED"/>
    <w:rsid w:val="00D54620"/>
    <w:rsid w:val="00D54899"/>
    <w:rsid w:val="00D56303"/>
    <w:rsid w:val="00D56A04"/>
    <w:rsid w:val="00D56A95"/>
    <w:rsid w:val="00D56AEC"/>
    <w:rsid w:val="00D576B4"/>
    <w:rsid w:val="00D57E97"/>
    <w:rsid w:val="00D57F06"/>
    <w:rsid w:val="00D6035D"/>
    <w:rsid w:val="00D605AA"/>
    <w:rsid w:val="00D606FC"/>
    <w:rsid w:val="00D609E1"/>
    <w:rsid w:val="00D60C4D"/>
    <w:rsid w:val="00D61310"/>
    <w:rsid w:val="00D61421"/>
    <w:rsid w:val="00D61888"/>
    <w:rsid w:val="00D61B16"/>
    <w:rsid w:val="00D61B34"/>
    <w:rsid w:val="00D62782"/>
    <w:rsid w:val="00D62C86"/>
    <w:rsid w:val="00D63865"/>
    <w:rsid w:val="00D63DBC"/>
    <w:rsid w:val="00D6463C"/>
    <w:rsid w:val="00D65131"/>
    <w:rsid w:val="00D655C2"/>
    <w:rsid w:val="00D65DE7"/>
    <w:rsid w:val="00D6613A"/>
    <w:rsid w:val="00D66173"/>
    <w:rsid w:val="00D667BF"/>
    <w:rsid w:val="00D66849"/>
    <w:rsid w:val="00D66B8C"/>
    <w:rsid w:val="00D66FC5"/>
    <w:rsid w:val="00D67119"/>
    <w:rsid w:val="00D67151"/>
    <w:rsid w:val="00D67B50"/>
    <w:rsid w:val="00D67EE9"/>
    <w:rsid w:val="00D7027C"/>
    <w:rsid w:val="00D70542"/>
    <w:rsid w:val="00D71B9D"/>
    <w:rsid w:val="00D71E1F"/>
    <w:rsid w:val="00D723A2"/>
    <w:rsid w:val="00D725CC"/>
    <w:rsid w:val="00D728BF"/>
    <w:rsid w:val="00D728C6"/>
    <w:rsid w:val="00D73197"/>
    <w:rsid w:val="00D74CDD"/>
    <w:rsid w:val="00D75462"/>
    <w:rsid w:val="00D7585A"/>
    <w:rsid w:val="00D75C59"/>
    <w:rsid w:val="00D760E2"/>
    <w:rsid w:val="00D76561"/>
    <w:rsid w:val="00D76893"/>
    <w:rsid w:val="00D76B83"/>
    <w:rsid w:val="00D77726"/>
    <w:rsid w:val="00D77AE0"/>
    <w:rsid w:val="00D77B36"/>
    <w:rsid w:val="00D77FD6"/>
    <w:rsid w:val="00D801A9"/>
    <w:rsid w:val="00D80353"/>
    <w:rsid w:val="00D80EB9"/>
    <w:rsid w:val="00D80FC9"/>
    <w:rsid w:val="00D81844"/>
    <w:rsid w:val="00D826EF"/>
    <w:rsid w:val="00D82B4A"/>
    <w:rsid w:val="00D837CB"/>
    <w:rsid w:val="00D83F1B"/>
    <w:rsid w:val="00D84107"/>
    <w:rsid w:val="00D847F6"/>
    <w:rsid w:val="00D84866"/>
    <w:rsid w:val="00D85CE7"/>
    <w:rsid w:val="00D87687"/>
    <w:rsid w:val="00D90219"/>
    <w:rsid w:val="00D90E71"/>
    <w:rsid w:val="00D91142"/>
    <w:rsid w:val="00D91355"/>
    <w:rsid w:val="00D91BCC"/>
    <w:rsid w:val="00D91CCB"/>
    <w:rsid w:val="00D920CD"/>
    <w:rsid w:val="00D9219C"/>
    <w:rsid w:val="00D92615"/>
    <w:rsid w:val="00D92641"/>
    <w:rsid w:val="00D92793"/>
    <w:rsid w:val="00D92A8A"/>
    <w:rsid w:val="00D9346B"/>
    <w:rsid w:val="00D9351F"/>
    <w:rsid w:val="00D93784"/>
    <w:rsid w:val="00D93C17"/>
    <w:rsid w:val="00D94275"/>
    <w:rsid w:val="00D9474C"/>
    <w:rsid w:val="00D94AE7"/>
    <w:rsid w:val="00D94B06"/>
    <w:rsid w:val="00D94F7C"/>
    <w:rsid w:val="00D95175"/>
    <w:rsid w:val="00D9519F"/>
    <w:rsid w:val="00D95299"/>
    <w:rsid w:val="00D9621D"/>
    <w:rsid w:val="00D96268"/>
    <w:rsid w:val="00D96750"/>
    <w:rsid w:val="00D96872"/>
    <w:rsid w:val="00D96A2E"/>
    <w:rsid w:val="00D97D91"/>
    <w:rsid w:val="00DA01AA"/>
    <w:rsid w:val="00DA0875"/>
    <w:rsid w:val="00DA0D56"/>
    <w:rsid w:val="00DA0E94"/>
    <w:rsid w:val="00DA1428"/>
    <w:rsid w:val="00DA151C"/>
    <w:rsid w:val="00DA1744"/>
    <w:rsid w:val="00DA1B5F"/>
    <w:rsid w:val="00DA24D7"/>
    <w:rsid w:val="00DA29D0"/>
    <w:rsid w:val="00DA2AF3"/>
    <w:rsid w:val="00DA2B8A"/>
    <w:rsid w:val="00DA2E90"/>
    <w:rsid w:val="00DA32C5"/>
    <w:rsid w:val="00DA367F"/>
    <w:rsid w:val="00DA3766"/>
    <w:rsid w:val="00DA3C41"/>
    <w:rsid w:val="00DA3CEE"/>
    <w:rsid w:val="00DA5249"/>
    <w:rsid w:val="00DA59B2"/>
    <w:rsid w:val="00DA5B70"/>
    <w:rsid w:val="00DA6D6B"/>
    <w:rsid w:val="00DA6FEE"/>
    <w:rsid w:val="00DA7AE3"/>
    <w:rsid w:val="00DA7B0D"/>
    <w:rsid w:val="00DA7CC3"/>
    <w:rsid w:val="00DA7E92"/>
    <w:rsid w:val="00DB00CA"/>
    <w:rsid w:val="00DB00D3"/>
    <w:rsid w:val="00DB0DAB"/>
    <w:rsid w:val="00DB13C0"/>
    <w:rsid w:val="00DB1CDD"/>
    <w:rsid w:val="00DB28F4"/>
    <w:rsid w:val="00DB2B49"/>
    <w:rsid w:val="00DB340D"/>
    <w:rsid w:val="00DB4C02"/>
    <w:rsid w:val="00DB5AD9"/>
    <w:rsid w:val="00DB621F"/>
    <w:rsid w:val="00DB6746"/>
    <w:rsid w:val="00DB6C0B"/>
    <w:rsid w:val="00DB6C87"/>
    <w:rsid w:val="00DB71F1"/>
    <w:rsid w:val="00DB7598"/>
    <w:rsid w:val="00DB7AF0"/>
    <w:rsid w:val="00DC0409"/>
    <w:rsid w:val="00DC06D9"/>
    <w:rsid w:val="00DC0925"/>
    <w:rsid w:val="00DC0F08"/>
    <w:rsid w:val="00DC23B4"/>
    <w:rsid w:val="00DC2C3A"/>
    <w:rsid w:val="00DC2D79"/>
    <w:rsid w:val="00DC31FA"/>
    <w:rsid w:val="00DC3613"/>
    <w:rsid w:val="00DC3D6B"/>
    <w:rsid w:val="00DC4A62"/>
    <w:rsid w:val="00DC4F10"/>
    <w:rsid w:val="00DC518B"/>
    <w:rsid w:val="00DC62A9"/>
    <w:rsid w:val="00DC6519"/>
    <w:rsid w:val="00DC6743"/>
    <w:rsid w:val="00DC6D21"/>
    <w:rsid w:val="00DC74C7"/>
    <w:rsid w:val="00DD039B"/>
    <w:rsid w:val="00DD04D2"/>
    <w:rsid w:val="00DD073D"/>
    <w:rsid w:val="00DD10FE"/>
    <w:rsid w:val="00DD1727"/>
    <w:rsid w:val="00DD17DF"/>
    <w:rsid w:val="00DD17F1"/>
    <w:rsid w:val="00DD2DC2"/>
    <w:rsid w:val="00DD3700"/>
    <w:rsid w:val="00DD37B9"/>
    <w:rsid w:val="00DD39B4"/>
    <w:rsid w:val="00DD3D5B"/>
    <w:rsid w:val="00DD3EF3"/>
    <w:rsid w:val="00DD3F3A"/>
    <w:rsid w:val="00DD5778"/>
    <w:rsid w:val="00DD668C"/>
    <w:rsid w:val="00DD6700"/>
    <w:rsid w:val="00DD6F85"/>
    <w:rsid w:val="00DD756C"/>
    <w:rsid w:val="00DD7A71"/>
    <w:rsid w:val="00DE04A3"/>
    <w:rsid w:val="00DE09C2"/>
    <w:rsid w:val="00DE0A8E"/>
    <w:rsid w:val="00DE10B0"/>
    <w:rsid w:val="00DE1671"/>
    <w:rsid w:val="00DE233A"/>
    <w:rsid w:val="00DE2516"/>
    <w:rsid w:val="00DE2778"/>
    <w:rsid w:val="00DE2FC2"/>
    <w:rsid w:val="00DE3326"/>
    <w:rsid w:val="00DE360E"/>
    <w:rsid w:val="00DE4349"/>
    <w:rsid w:val="00DE4491"/>
    <w:rsid w:val="00DE4B20"/>
    <w:rsid w:val="00DE5406"/>
    <w:rsid w:val="00DE60A2"/>
    <w:rsid w:val="00DE65C4"/>
    <w:rsid w:val="00DF0797"/>
    <w:rsid w:val="00DF10B6"/>
    <w:rsid w:val="00DF12D3"/>
    <w:rsid w:val="00DF16C6"/>
    <w:rsid w:val="00DF1C70"/>
    <w:rsid w:val="00DF238A"/>
    <w:rsid w:val="00DF23A5"/>
    <w:rsid w:val="00DF3F8F"/>
    <w:rsid w:val="00DF5817"/>
    <w:rsid w:val="00DF5BB6"/>
    <w:rsid w:val="00DF5DA2"/>
    <w:rsid w:val="00DF61E0"/>
    <w:rsid w:val="00DF65ED"/>
    <w:rsid w:val="00DF6C00"/>
    <w:rsid w:val="00DF6D05"/>
    <w:rsid w:val="00DF7D59"/>
    <w:rsid w:val="00DF7E6D"/>
    <w:rsid w:val="00E000BB"/>
    <w:rsid w:val="00E00139"/>
    <w:rsid w:val="00E00E42"/>
    <w:rsid w:val="00E0173A"/>
    <w:rsid w:val="00E01759"/>
    <w:rsid w:val="00E017DB"/>
    <w:rsid w:val="00E02044"/>
    <w:rsid w:val="00E020C8"/>
    <w:rsid w:val="00E02523"/>
    <w:rsid w:val="00E03973"/>
    <w:rsid w:val="00E039A7"/>
    <w:rsid w:val="00E03B03"/>
    <w:rsid w:val="00E04431"/>
    <w:rsid w:val="00E047F6"/>
    <w:rsid w:val="00E049E7"/>
    <w:rsid w:val="00E04A7B"/>
    <w:rsid w:val="00E04F1A"/>
    <w:rsid w:val="00E0506D"/>
    <w:rsid w:val="00E053C5"/>
    <w:rsid w:val="00E05D4B"/>
    <w:rsid w:val="00E05EFB"/>
    <w:rsid w:val="00E06319"/>
    <w:rsid w:val="00E065F5"/>
    <w:rsid w:val="00E06958"/>
    <w:rsid w:val="00E06D92"/>
    <w:rsid w:val="00E10D60"/>
    <w:rsid w:val="00E119D9"/>
    <w:rsid w:val="00E11CA5"/>
    <w:rsid w:val="00E120D0"/>
    <w:rsid w:val="00E12C8E"/>
    <w:rsid w:val="00E12CE4"/>
    <w:rsid w:val="00E1448E"/>
    <w:rsid w:val="00E14690"/>
    <w:rsid w:val="00E14CCC"/>
    <w:rsid w:val="00E14EC1"/>
    <w:rsid w:val="00E14FF7"/>
    <w:rsid w:val="00E155AC"/>
    <w:rsid w:val="00E15F93"/>
    <w:rsid w:val="00E160FF"/>
    <w:rsid w:val="00E167E1"/>
    <w:rsid w:val="00E168F2"/>
    <w:rsid w:val="00E16A9A"/>
    <w:rsid w:val="00E17658"/>
    <w:rsid w:val="00E1782A"/>
    <w:rsid w:val="00E17BE6"/>
    <w:rsid w:val="00E20A12"/>
    <w:rsid w:val="00E210DF"/>
    <w:rsid w:val="00E227C6"/>
    <w:rsid w:val="00E23041"/>
    <w:rsid w:val="00E232F9"/>
    <w:rsid w:val="00E235B8"/>
    <w:rsid w:val="00E23D13"/>
    <w:rsid w:val="00E247AD"/>
    <w:rsid w:val="00E24DFB"/>
    <w:rsid w:val="00E24E9A"/>
    <w:rsid w:val="00E24F63"/>
    <w:rsid w:val="00E25A8C"/>
    <w:rsid w:val="00E25BFB"/>
    <w:rsid w:val="00E25D78"/>
    <w:rsid w:val="00E26FA1"/>
    <w:rsid w:val="00E273FC"/>
    <w:rsid w:val="00E317D3"/>
    <w:rsid w:val="00E31937"/>
    <w:rsid w:val="00E32C4F"/>
    <w:rsid w:val="00E32F64"/>
    <w:rsid w:val="00E32F8F"/>
    <w:rsid w:val="00E330F6"/>
    <w:rsid w:val="00E336E5"/>
    <w:rsid w:val="00E33C41"/>
    <w:rsid w:val="00E33CDC"/>
    <w:rsid w:val="00E33D7F"/>
    <w:rsid w:val="00E33F7C"/>
    <w:rsid w:val="00E3439F"/>
    <w:rsid w:val="00E34448"/>
    <w:rsid w:val="00E34CC3"/>
    <w:rsid w:val="00E35093"/>
    <w:rsid w:val="00E352BD"/>
    <w:rsid w:val="00E3533B"/>
    <w:rsid w:val="00E35917"/>
    <w:rsid w:val="00E35A20"/>
    <w:rsid w:val="00E35F0E"/>
    <w:rsid w:val="00E35F6D"/>
    <w:rsid w:val="00E362BF"/>
    <w:rsid w:val="00E369E0"/>
    <w:rsid w:val="00E36C2F"/>
    <w:rsid w:val="00E3703B"/>
    <w:rsid w:val="00E3724E"/>
    <w:rsid w:val="00E3738B"/>
    <w:rsid w:val="00E37BF4"/>
    <w:rsid w:val="00E37FCF"/>
    <w:rsid w:val="00E37FD6"/>
    <w:rsid w:val="00E4015B"/>
    <w:rsid w:val="00E403F9"/>
    <w:rsid w:val="00E41299"/>
    <w:rsid w:val="00E412DD"/>
    <w:rsid w:val="00E41472"/>
    <w:rsid w:val="00E41549"/>
    <w:rsid w:val="00E41DB0"/>
    <w:rsid w:val="00E4331D"/>
    <w:rsid w:val="00E437BB"/>
    <w:rsid w:val="00E45766"/>
    <w:rsid w:val="00E4672E"/>
    <w:rsid w:val="00E46C87"/>
    <w:rsid w:val="00E46D9B"/>
    <w:rsid w:val="00E501EB"/>
    <w:rsid w:val="00E51DB0"/>
    <w:rsid w:val="00E51E71"/>
    <w:rsid w:val="00E51F7E"/>
    <w:rsid w:val="00E5295C"/>
    <w:rsid w:val="00E529F8"/>
    <w:rsid w:val="00E52EE1"/>
    <w:rsid w:val="00E53217"/>
    <w:rsid w:val="00E53DEF"/>
    <w:rsid w:val="00E548F0"/>
    <w:rsid w:val="00E55AA6"/>
    <w:rsid w:val="00E566FE"/>
    <w:rsid w:val="00E56724"/>
    <w:rsid w:val="00E569F2"/>
    <w:rsid w:val="00E56DCC"/>
    <w:rsid w:val="00E57EB9"/>
    <w:rsid w:val="00E60729"/>
    <w:rsid w:val="00E60C04"/>
    <w:rsid w:val="00E60EEB"/>
    <w:rsid w:val="00E61E50"/>
    <w:rsid w:val="00E62321"/>
    <w:rsid w:val="00E62945"/>
    <w:rsid w:val="00E62AC3"/>
    <w:rsid w:val="00E62E88"/>
    <w:rsid w:val="00E63F0A"/>
    <w:rsid w:val="00E6417A"/>
    <w:rsid w:val="00E65096"/>
    <w:rsid w:val="00E650EF"/>
    <w:rsid w:val="00E65245"/>
    <w:rsid w:val="00E65637"/>
    <w:rsid w:val="00E6635F"/>
    <w:rsid w:val="00E66924"/>
    <w:rsid w:val="00E67168"/>
    <w:rsid w:val="00E676C6"/>
    <w:rsid w:val="00E679CE"/>
    <w:rsid w:val="00E67CCB"/>
    <w:rsid w:val="00E70A09"/>
    <w:rsid w:val="00E70CA9"/>
    <w:rsid w:val="00E71530"/>
    <w:rsid w:val="00E71759"/>
    <w:rsid w:val="00E71A9E"/>
    <w:rsid w:val="00E723E2"/>
    <w:rsid w:val="00E72A08"/>
    <w:rsid w:val="00E72CD0"/>
    <w:rsid w:val="00E7304D"/>
    <w:rsid w:val="00E73513"/>
    <w:rsid w:val="00E746F6"/>
    <w:rsid w:val="00E7526E"/>
    <w:rsid w:val="00E753C0"/>
    <w:rsid w:val="00E75920"/>
    <w:rsid w:val="00E75A21"/>
    <w:rsid w:val="00E769D2"/>
    <w:rsid w:val="00E76E70"/>
    <w:rsid w:val="00E770AE"/>
    <w:rsid w:val="00E77131"/>
    <w:rsid w:val="00E77296"/>
    <w:rsid w:val="00E7730A"/>
    <w:rsid w:val="00E779EF"/>
    <w:rsid w:val="00E80012"/>
    <w:rsid w:val="00E802FC"/>
    <w:rsid w:val="00E80837"/>
    <w:rsid w:val="00E80DB0"/>
    <w:rsid w:val="00E80E6C"/>
    <w:rsid w:val="00E82577"/>
    <w:rsid w:val="00E82FB0"/>
    <w:rsid w:val="00E83556"/>
    <w:rsid w:val="00E83C69"/>
    <w:rsid w:val="00E83D52"/>
    <w:rsid w:val="00E84DE3"/>
    <w:rsid w:val="00E859B5"/>
    <w:rsid w:val="00E860E0"/>
    <w:rsid w:val="00E86E51"/>
    <w:rsid w:val="00E86FA4"/>
    <w:rsid w:val="00E9002E"/>
    <w:rsid w:val="00E90DA4"/>
    <w:rsid w:val="00E90DF0"/>
    <w:rsid w:val="00E90E71"/>
    <w:rsid w:val="00E90EF9"/>
    <w:rsid w:val="00E91070"/>
    <w:rsid w:val="00E915C8"/>
    <w:rsid w:val="00E92110"/>
    <w:rsid w:val="00E921C9"/>
    <w:rsid w:val="00E925F9"/>
    <w:rsid w:val="00E929C2"/>
    <w:rsid w:val="00E92D10"/>
    <w:rsid w:val="00E9364A"/>
    <w:rsid w:val="00E936C6"/>
    <w:rsid w:val="00E93EDA"/>
    <w:rsid w:val="00E941E1"/>
    <w:rsid w:val="00E95AE2"/>
    <w:rsid w:val="00E95B37"/>
    <w:rsid w:val="00E96863"/>
    <w:rsid w:val="00E973AB"/>
    <w:rsid w:val="00E97409"/>
    <w:rsid w:val="00E97730"/>
    <w:rsid w:val="00E977BB"/>
    <w:rsid w:val="00E977BD"/>
    <w:rsid w:val="00E9782E"/>
    <w:rsid w:val="00E97941"/>
    <w:rsid w:val="00E97A76"/>
    <w:rsid w:val="00EA047C"/>
    <w:rsid w:val="00EA0CB0"/>
    <w:rsid w:val="00EA1339"/>
    <w:rsid w:val="00EA1631"/>
    <w:rsid w:val="00EA17B2"/>
    <w:rsid w:val="00EA1944"/>
    <w:rsid w:val="00EA1DB4"/>
    <w:rsid w:val="00EA27F6"/>
    <w:rsid w:val="00EA2E2D"/>
    <w:rsid w:val="00EA31A8"/>
    <w:rsid w:val="00EA321F"/>
    <w:rsid w:val="00EA3493"/>
    <w:rsid w:val="00EA349F"/>
    <w:rsid w:val="00EA3B02"/>
    <w:rsid w:val="00EA3CD3"/>
    <w:rsid w:val="00EA4604"/>
    <w:rsid w:val="00EA46D3"/>
    <w:rsid w:val="00EA51B8"/>
    <w:rsid w:val="00EA5486"/>
    <w:rsid w:val="00EA56DB"/>
    <w:rsid w:val="00EA5DA7"/>
    <w:rsid w:val="00EA67B0"/>
    <w:rsid w:val="00EA6895"/>
    <w:rsid w:val="00EA6A1E"/>
    <w:rsid w:val="00EA776E"/>
    <w:rsid w:val="00EB0518"/>
    <w:rsid w:val="00EB07A3"/>
    <w:rsid w:val="00EB1250"/>
    <w:rsid w:val="00EB1736"/>
    <w:rsid w:val="00EB1E82"/>
    <w:rsid w:val="00EB221C"/>
    <w:rsid w:val="00EB2247"/>
    <w:rsid w:val="00EB2872"/>
    <w:rsid w:val="00EB2923"/>
    <w:rsid w:val="00EB2CFC"/>
    <w:rsid w:val="00EB2D83"/>
    <w:rsid w:val="00EB361F"/>
    <w:rsid w:val="00EB3646"/>
    <w:rsid w:val="00EB369F"/>
    <w:rsid w:val="00EB491A"/>
    <w:rsid w:val="00EB5768"/>
    <w:rsid w:val="00EB5A85"/>
    <w:rsid w:val="00EB5C99"/>
    <w:rsid w:val="00EB5E27"/>
    <w:rsid w:val="00EB65B4"/>
    <w:rsid w:val="00EB6991"/>
    <w:rsid w:val="00EB6D2A"/>
    <w:rsid w:val="00EB7330"/>
    <w:rsid w:val="00EB74E6"/>
    <w:rsid w:val="00EB783B"/>
    <w:rsid w:val="00EB7A5A"/>
    <w:rsid w:val="00EC23E0"/>
    <w:rsid w:val="00EC26DA"/>
    <w:rsid w:val="00EC2B53"/>
    <w:rsid w:val="00EC3122"/>
    <w:rsid w:val="00EC3153"/>
    <w:rsid w:val="00EC4062"/>
    <w:rsid w:val="00EC41CE"/>
    <w:rsid w:val="00EC4C59"/>
    <w:rsid w:val="00EC4E9F"/>
    <w:rsid w:val="00EC5885"/>
    <w:rsid w:val="00EC7482"/>
    <w:rsid w:val="00EC7716"/>
    <w:rsid w:val="00ED0299"/>
    <w:rsid w:val="00ED0B87"/>
    <w:rsid w:val="00ED0C6B"/>
    <w:rsid w:val="00ED0C76"/>
    <w:rsid w:val="00ED0DF2"/>
    <w:rsid w:val="00ED11DC"/>
    <w:rsid w:val="00ED11FD"/>
    <w:rsid w:val="00ED17B4"/>
    <w:rsid w:val="00ED19A5"/>
    <w:rsid w:val="00ED2239"/>
    <w:rsid w:val="00ED23EF"/>
    <w:rsid w:val="00ED24BD"/>
    <w:rsid w:val="00ED2EEA"/>
    <w:rsid w:val="00ED347A"/>
    <w:rsid w:val="00ED381F"/>
    <w:rsid w:val="00ED3A40"/>
    <w:rsid w:val="00ED3C09"/>
    <w:rsid w:val="00ED3E34"/>
    <w:rsid w:val="00ED407F"/>
    <w:rsid w:val="00ED4144"/>
    <w:rsid w:val="00ED474B"/>
    <w:rsid w:val="00ED4E1E"/>
    <w:rsid w:val="00ED53A5"/>
    <w:rsid w:val="00ED5DBB"/>
    <w:rsid w:val="00ED5E55"/>
    <w:rsid w:val="00ED6118"/>
    <w:rsid w:val="00ED6C81"/>
    <w:rsid w:val="00ED7964"/>
    <w:rsid w:val="00EE0376"/>
    <w:rsid w:val="00EE0A9A"/>
    <w:rsid w:val="00EE0ACB"/>
    <w:rsid w:val="00EE0DB4"/>
    <w:rsid w:val="00EE19B0"/>
    <w:rsid w:val="00EE1E94"/>
    <w:rsid w:val="00EE2BFF"/>
    <w:rsid w:val="00EE2D6F"/>
    <w:rsid w:val="00EE3027"/>
    <w:rsid w:val="00EE3338"/>
    <w:rsid w:val="00EE4790"/>
    <w:rsid w:val="00EE4B7B"/>
    <w:rsid w:val="00EE5F72"/>
    <w:rsid w:val="00EE6206"/>
    <w:rsid w:val="00EE72D9"/>
    <w:rsid w:val="00EE72EC"/>
    <w:rsid w:val="00EE746E"/>
    <w:rsid w:val="00EF089F"/>
    <w:rsid w:val="00EF0D5E"/>
    <w:rsid w:val="00EF1134"/>
    <w:rsid w:val="00EF20B8"/>
    <w:rsid w:val="00EF284D"/>
    <w:rsid w:val="00EF2874"/>
    <w:rsid w:val="00EF290D"/>
    <w:rsid w:val="00EF2C55"/>
    <w:rsid w:val="00EF39FF"/>
    <w:rsid w:val="00EF41BB"/>
    <w:rsid w:val="00EF4863"/>
    <w:rsid w:val="00EF48E4"/>
    <w:rsid w:val="00EF5A28"/>
    <w:rsid w:val="00EF624F"/>
    <w:rsid w:val="00EF6582"/>
    <w:rsid w:val="00EF67D4"/>
    <w:rsid w:val="00EF6B45"/>
    <w:rsid w:val="00EF74F9"/>
    <w:rsid w:val="00F00502"/>
    <w:rsid w:val="00F00736"/>
    <w:rsid w:val="00F00A18"/>
    <w:rsid w:val="00F01776"/>
    <w:rsid w:val="00F020DF"/>
    <w:rsid w:val="00F0255D"/>
    <w:rsid w:val="00F029F2"/>
    <w:rsid w:val="00F02FB6"/>
    <w:rsid w:val="00F0366C"/>
    <w:rsid w:val="00F04153"/>
    <w:rsid w:val="00F04365"/>
    <w:rsid w:val="00F0437D"/>
    <w:rsid w:val="00F0556B"/>
    <w:rsid w:val="00F061B5"/>
    <w:rsid w:val="00F06BD2"/>
    <w:rsid w:val="00F10201"/>
    <w:rsid w:val="00F112B0"/>
    <w:rsid w:val="00F11420"/>
    <w:rsid w:val="00F11943"/>
    <w:rsid w:val="00F11A3F"/>
    <w:rsid w:val="00F12029"/>
    <w:rsid w:val="00F12A5F"/>
    <w:rsid w:val="00F12A9D"/>
    <w:rsid w:val="00F12B43"/>
    <w:rsid w:val="00F131CF"/>
    <w:rsid w:val="00F13AB4"/>
    <w:rsid w:val="00F14928"/>
    <w:rsid w:val="00F155DC"/>
    <w:rsid w:val="00F162E9"/>
    <w:rsid w:val="00F168BB"/>
    <w:rsid w:val="00F1718F"/>
    <w:rsid w:val="00F1776A"/>
    <w:rsid w:val="00F17CE8"/>
    <w:rsid w:val="00F20895"/>
    <w:rsid w:val="00F22745"/>
    <w:rsid w:val="00F22F34"/>
    <w:rsid w:val="00F2317A"/>
    <w:rsid w:val="00F234FE"/>
    <w:rsid w:val="00F242A8"/>
    <w:rsid w:val="00F24961"/>
    <w:rsid w:val="00F249F2"/>
    <w:rsid w:val="00F24A4A"/>
    <w:rsid w:val="00F24C30"/>
    <w:rsid w:val="00F24CC3"/>
    <w:rsid w:val="00F24E62"/>
    <w:rsid w:val="00F255BE"/>
    <w:rsid w:val="00F2568B"/>
    <w:rsid w:val="00F25754"/>
    <w:rsid w:val="00F25996"/>
    <w:rsid w:val="00F25CA0"/>
    <w:rsid w:val="00F25FE5"/>
    <w:rsid w:val="00F260F7"/>
    <w:rsid w:val="00F261D9"/>
    <w:rsid w:val="00F26510"/>
    <w:rsid w:val="00F26AC5"/>
    <w:rsid w:val="00F27EA7"/>
    <w:rsid w:val="00F308C7"/>
    <w:rsid w:val="00F30B5F"/>
    <w:rsid w:val="00F31FF5"/>
    <w:rsid w:val="00F32303"/>
    <w:rsid w:val="00F3230B"/>
    <w:rsid w:val="00F32512"/>
    <w:rsid w:val="00F32BB4"/>
    <w:rsid w:val="00F32C55"/>
    <w:rsid w:val="00F32F36"/>
    <w:rsid w:val="00F335B4"/>
    <w:rsid w:val="00F339B7"/>
    <w:rsid w:val="00F33DAA"/>
    <w:rsid w:val="00F3428A"/>
    <w:rsid w:val="00F3444D"/>
    <w:rsid w:val="00F34472"/>
    <w:rsid w:val="00F348A8"/>
    <w:rsid w:val="00F354B1"/>
    <w:rsid w:val="00F3760B"/>
    <w:rsid w:val="00F377A3"/>
    <w:rsid w:val="00F40322"/>
    <w:rsid w:val="00F4104D"/>
    <w:rsid w:val="00F417FF"/>
    <w:rsid w:val="00F419A4"/>
    <w:rsid w:val="00F428E5"/>
    <w:rsid w:val="00F42963"/>
    <w:rsid w:val="00F42A90"/>
    <w:rsid w:val="00F4370F"/>
    <w:rsid w:val="00F43D90"/>
    <w:rsid w:val="00F44938"/>
    <w:rsid w:val="00F44B66"/>
    <w:rsid w:val="00F453EA"/>
    <w:rsid w:val="00F454C6"/>
    <w:rsid w:val="00F45DF1"/>
    <w:rsid w:val="00F473C1"/>
    <w:rsid w:val="00F473E7"/>
    <w:rsid w:val="00F473E8"/>
    <w:rsid w:val="00F4746D"/>
    <w:rsid w:val="00F4761E"/>
    <w:rsid w:val="00F47759"/>
    <w:rsid w:val="00F477B2"/>
    <w:rsid w:val="00F478B6"/>
    <w:rsid w:val="00F478EA"/>
    <w:rsid w:val="00F47935"/>
    <w:rsid w:val="00F50113"/>
    <w:rsid w:val="00F50882"/>
    <w:rsid w:val="00F50A1A"/>
    <w:rsid w:val="00F50B69"/>
    <w:rsid w:val="00F50EC2"/>
    <w:rsid w:val="00F522CA"/>
    <w:rsid w:val="00F52BF6"/>
    <w:rsid w:val="00F531DD"/>
    <w:rsid w:val="00F5468C"/>
    <w:rsid w:val="00F54A4C"/>
    <w:rsid w:val="00F54C42"/>
    <w:rsid w:val="00F558EA"/>
    <w:rsid w:val="00F56FD2"/>
    <w:rsid w:val="00F60D1E"/>
    <w:rsid w:val="00F60D9F"/>
    <w:rsid w:val="00F60E86"/>
    <w:rsid w:val="00F617B5"/>
    <w:rsid w:val="00F620EB"/>
    <w:rsid w:val="00F6210E"/>
    <w:rsid w:val="00F621D5"/>
    <w:rsid w:val="00F622A3"/>
    <w:rsid w:val="00F631B6"/>
    <w:rsid w:val="00F6338F"/>
    <w:rsid w:val="00F637D0"/>
    <w:rsid w:val="00F63865"/>
    <w:rsid w:val="00F63AAD"/>
    <w:rsid w:val="00F63B0F"/>
    <w:rsid w:val="00F64A46"/>
    <w:rsid w:val="00F64ABF"/>
    <w:rsid w:val="00F65513"/>
    <w:rsid w:val="00F65A24"/>
    <w:rsid w:val="00F65BDD"/>
    <w:rsid w:val="00F6662D"/>
    <w:rsid w:val="00F6739B"/>
    <w:rsid w:val="00F67937"/>
    <w:rsid w:val="00F67956"/>
    <w:rsid w:val="00F67A7F"/>
    <w:rsid w:val="00F67A9E"/>
    <w:rsid w:val="00F67F85"/>
    <w:rsid w:val="00F701DC"/>
    <w:rsid w:val="00F71587"/>
    <w:rsid w:val="00F716A1"/>
    <w:rsid w:val="00F71AB8"/>
    <w:rsid w:val="00F71BF2"/>
    <w:rsid w:val="00F71C43"/>
    <w:rsid w:val="00F72340"/>
    <w:rsid w:val="00F7261B"/>
    <w:rsid w:val="00F73138"/>
    <w:rsid w:val="00F731AD"/>
    <w:rsid w:val="00F7381F"/>
    <w:rsid w:val="00F74168"/>
    <w:rsid w:val="00F74373"/>
    <w:rsid w:val="00F749BF"/>
    <w:rsid w:val="00F74D98"/>
    <w:rsid w:val="00F75F03"/>
    <w:rsid w:val="00F76968"/>
    <w:rsid w:val="00F769A8"/>
    <w:rsid w:val="00F76A18"/>
    <w:rsid w:val="00F771A8"/>
    <w:rsid w:val="00F773FF"/>
    <w:rsid w:val="00F7750E"/>
    <w:rsid w:val="00F77A03"/>
    <w:rsid w:val="00F77A99"/>
    <w:rsid w:val="00F77F7E"/>
    <w:rsid w:val="00F808CF"/>
    <w:rsid w:val="00F808DB"/>
    <w:rsid w:val="00F80C05"/>
    <w:rsid w:val="00F81482"/>
    <w:rsid w:val="00F81C0B"/>
    <w:rsid w:val="00F81CE7"/>
    <w:rsid w:val="00F82418"/>
    <w:rsid w:val="00F824A1"/>
    <w:rsid w:val="00F8254D"/>
    <w:rsid w:val="00F82E2E"/>
    <w:rsid w:val="00F82EEB"/>
    <w:rsid w:val="00F8308E"/>
    <w:rsid w:val="00F84354"/>
    <w:rsid w:val="00F86085"/>
    <w:rsid w:val="00F862AF"/>
    <w:rsid w:val="00F8674B"/>
    <w:rsid w:val="00F869C8"/>
    <w:rsid w:val="00F86C52"/>
    <w:rsid w:val="00F86D5F"/>
    <w:rsid w:val="00F86FE3"/>
    <w:rsid w:val="00F8702D"/>
    <w:rsid w:val="00F870A9"/>
    <w:rsid w:val="00F873EE"/>
    <w:rsid w:val="00F87571"/>
    <w:rsid w:val="00F875E0"/>
    <w:rsid w:val="00F87A76"/>
    <w:rsid w:val="00F90952"/>
    <w:rsid w:val="00F90E46"/>
    <w:rsid w:val="00F9124A"/>
    <w:rsid w:val="00F918C1"/>
    <w:rsid w:val="00F91C3E"/>
    <w:rsid w:val="00F9222B"/>
    <w:rsid w:val="00F9280E"/>
    <w:rsid w:val="00F928EE"/>
    <w:rsid w:val="00F941B0"/>
    <w:rsid w:val="00F94525"/>
    <w:rsid w:val="00F9490F"/>
    <w:rsid w:val="00F95709"/>
    <w:rsid w:val="00F957A6"/>
    <w:rsid w:val="00F95A43"/>
    <w:rsid w:val="00F96132"/>
    <w:rsid w:val="00F9638F"/>
    <w:rsid w:val="00F96527"/>
    <w:rsid w:val="00F969BB"/>
    <w:rsid w:val="00F976EC"/>
    <w:rsid w:val="00F97A06"/>
    <w:rsid w:val="00FA0D64"/>
    <w:rsid w:val="00FA0E51"/>
    <w:rsid w:val="00FA0FF6"/>
    <w:rsid w:val="00FA12A3"/>
    <w:rsid w:val="00FA1846"/>
    <w:rsid w:val="00FA227C"/>
    <w:rsid w:val="00FA27AC"/>
    <w:rsid w:val="00FA374B"/>
    <w:rsid w:val="00FA3D23"/>
    <w:rsid w:val="00FA4B29"/>
    <w:rsid w:val="00FA4FB4"/>
    <w:rsid w:val="00FA5C4D"/>
    <w:rsid w:val="00FA5C72"/>
    <w:rsid w:val="00FA64A3"/>
    <w:rsid w:val="00FA675B"/>
    <w:rsid w:val="00FA679F"/>
    <w:rsid w:val="00FA6927"/>
    <w:rsid w:val="00FA70DC"/>
    <w:rsid w:val="00FA7DE2"/>
    <w:rsid w:val="00FA7FAC"/>
    <w:rsid w:val="00FB0012"/>
    <w:rsid w:val="00FB1104"/>
    <w:rsid w:val="00FB11DE"/>
    <w:rsid w:val="00FB14A1"/>
    <w:rsid w:val="00FB26A4"/>
    <w:rsid w:val="00FB2FF0"/>
    <w:rsid w:val="00FB35AD"/>
    <w:rsid w:val="00FB3CC4"/>
    <w:rsid w:val="00FB46D3"/>
    <w:rsid w:val="00FB59D8"/>
    <w:rsid w:val="00FB5A64"/>
    <w:rsid w:val="00FB5D67"/>
    <w:rsid w:val="00FB645B"/>
    <w:rsid w:val="00FB6496"/>
    <w:rsid w:val="00FB71A3"/>
    <w:rsid w:val="00FB756E"/>
    <w:rsid w:val="00FB7B55"/>
    <w:rsid w:val="00FB7CB2"/>
    <w:rsid w:val="00FC09CC"/>
    <w:rsid w:val="00FC0BF4"/>
    <w:rsid w:val="00FC1354"/>
    <w:rsid w:val="00FC1EEA"/>
    <w:rsid w:val="00FC1FEA"/>
    <w:rsid w:val="00FC2458"/>
    <w:rsid w:val="00FC27D1"/>
    <w:rsid w:val="00FC284B"/>
    <w:rsid w:val="00FC3331"/>
    <w:rsid w:val="00FC35AD"/>
    <w:rsid w:val="00FC3A5E"/>
    <w:rsid w:val="00FC3B57"/>
    <w:rsid w:val="00FC4574"/>
    <w:rsid w:val="00FC4B19"/>
    <w:rsid w:val="00FC4BA8"/>
    <w:rsid w:val="00FC553F"/>
    <w:rsid w:val="00FC5B6F"/>
    <w:rsid w:val="00FC5C62"/>
    <w:rsid w:val="00FC7763"/>
    <w:rsid w:val="00FC78B6"/>
    <w:rsid w:val="00FC7BA8"/>
    <w:rsid w:val="00FC7F0F"/>
    <w:rsid w:val="00FC7F47"/>
    <w:rsid w:val="00FD028D"/>
    <w:rsid w:val="00FD07AD"/>
    <w:rsid w:val="00FD07FF"/>
    <w:rsid w:val="00FD14BC"/>
    <w:rsid w:val="00FD17C6"/>
    <w:rsid w:val="00FD1AE6"/>
    <w:rsid w:val="00FD269E"/>
    <w:rsid w:val="00FD29E3"/>
    <w:rsid w:val="00FD2B51"/>
    <w:rsid w:val="00FD33ED"/>
    <w:rsid w:val="00FD34D0"/>
    <w:rsid w:val="00FD374E"/>
    <w:rsid w:val="00FD4D83"/>
    <w:rsid w:val="00FD52C9"/>
    <w:rsid w:val="00FD5419"/>
    <w:rsid w:val="00FD545A"/>
    <w:rsid w:val="00FD5931"/>
    <w:rsid w:val="00FD6717"/>
    <w:rsid w:val="00FD6B82"/>
    <w:rsid w:val="00FD6CC1"/>
    <w:rsid w:val="00FD703A"/>
    <w:rsid w:val="00FD77E6"/>
    <w:rsid w:val="00FE16CC"/>
    <w:rsid w:val="00FE174E"/>
    <w:rsid w:val="00FE1D51"/>
    <w:rsid w:val="00FE3B94"/>
    <w:rsid w:val="00FE4379"/>
    <w:rsid w:val="00FE4555"/>
    <w:rsid w:val="00FE4EAE"/>
    <w:rsid w:val="00FE50FF"/>
    <w:rsid w:val="00FE5455"/>
    <w:rsid w:val="00FE55D7"/>
    <w:rsid w:val="00FE59F1"/>
    <w:rsid w:val="00FE6E3C"/>
    <w:rsid w:val="00FE70FA"/>
    <w:rsid w:val="00FE7572"/>
    <w:rsid w:val="00FF0AB0"/>
    <w:rsid w:val="00FF0DC8"/>
    <w:rsid w:val="00FF1678"/>
    <w:rsid w:val="00FF2CC3"/>
    <w:rsid w:val="00FF3015"/>
    <w:rsid w:val="00FF37F5"/>
    <w:rsid w:val="00FF3A98"/>
    <w:rsid w:val="00FF4012"/>
    <w:rsid w:val="00FF40AC"/>
    <w:rsid w:val="00FF46DD"/>
    <w:rsid w:val="00FF49CC"/>
    <w:rsid w:val="00FF4EBE"/>
    <w:rsid w:val="00FF5855"/>
    <w:rsid w:val="00FF6C04"/>
    <w:rsid w:val="00FF7405"/>
    <w:rsid w:val="018215B3"/>
    <w:rsid w:val="019BAE4A"/>
    <w:rsid w:val="01C50054"/>
    <w:rsid w:val="030F7F30"/>
    <w:rsid w:val="03D53716"/>
    <w:rsid w:val="0437834C"/>
    <w:rsid w:val="05B792B0"/>
    <w:rsid w:val="06B14842"/>
    <w:rsid w:val="0A486099"/>
    <w:rsid w:val="0AA7F3C0"/>
    <w:rsid w:val="0E07FC7B"/>
    <w:rsid w:val="0EE112FA"/>
    <w:rsid w:val="0F07138D"/>
    <w:rsid w:val="0F301500"/>
    <w:rsid w:val="0F69C565"/>
    <w:rsid w:val="0F8F4896"/>
    <w:rsid w:val="101C0729"/>
    <w:rsid w:val="10B2B285"/>
    <w:rsid w:val="110E4C9A"/>
    <w:rsid w:val="12F0A781"/>
    <w:rsid w:val="14C8D3BE"/>
    <w:rsid w:val="14D7AB2D"/>
    <w:rsid w:val="15F30D9F"/>
    <w:rsid w:val="189F7C88"/>
    <w:rsid w:val="1A826F9A"/>
    <w:rsid w:val="1AEAE3E9"/>
    <w:rsid w:val="1BF5E62A"/>
    <w:rsid w:val="1DCA58F9"/>
    <w:rsid w:val="1F5E62C7"/>
    <w:rsid w:val="1FB9CB6A"/>
    <w:rsid w:val="1FBD7B83"/>
    <w:rsid w:val="22519CDB"/>
    <w:rsid w:val="2450F3B1"/>
    <w:rsid w:val="246914A0"/>
    <w:rsid w:val="270A2034"/>
    <w:rsid w:val="27EC69EC"/>
    <w:rsid w:val="2808E1C0"/>
    <w:rsid w:val="28C5AD34"/>
    <w:rsid w:val="2C4672CA"/>
    <w:rsid w:val="2C575DF1"/>
    <w:rsid w:val="2D292CBC"/>
    <w:rsid w:val="2E37B497"/>
    <w:rsid w:val="2E73F656"/>
    <w:rsid w:val="2E81FF67"/>
    <w:rsid w:val="2E9B4385"/>
    <w:rsid w:val="2EE2EAD7"/>
    <w:rsid w:val="2EE548B7"/>
    <w:rsid w:val="2F34FC9A"/>
    <w:rsid w:val="2F988C7C"/>
    <w:rsid w:val="30787845"/>
    <w:rsid w:val="3252EE66"/>
    <w:rsid w:val="340DE1EC"/>
    <w:rsid w:val="34BE301F"/>
    <w:rsid w:val="36AE1CBC"/>
    <w:rsid w:val="385F20BD"/>
    <w:rsid w:val="3896D712"/>
    <w:rsid w:val="3B646A6E"/>
    <w:rsid w:val="3F33FFF8"/>
    <w:rsid w:val="410D5F38"/>
    <w:rsid w:val="441A0F2A"/>
    <w:rsid w:val="44AD36E0"/>
    <w:rsid w:val="46834F1E"/>
    <w:rsid w:val="495C3F7B"/>
    <w:rsid w:val="49C70A50"/>
    <w:rsid w:val="4B076AD7"/>
    <w:rsid w:val="4D32F10D"/>
    <w:rsid w:val="4EA5D663"/>
    <w:rsid w:val="4EC0A74A"/>
    <w:rsid w:val="4F0FB5D3"/>
    <w:rsid w:val="5214142F"/>
    <w:rsid w:val="5393F9AC"/>
    <w:rsid w:val="58D99211"/>
    <w:rsid w:val="591627DB"/>
    <w:rsid w:val="594ADAFA"/>
    <w:rsid w:val="5A78DABF"/>
    <w:rsid w:val="5C487494"/>
    <w:rsid w:val="5CD29A74"/>
    <w:rsid w:val="5E61F44B"/>
    <w:rsid w:val="5E91A8CA"/>
    <w:rsid w:val="5F67B3F6"/>
    <w:rsid w:val="600F9906"/>
    <w:rsid w:val="60F3B3BE"/>
    <w:rsid w:val="64D9890C"/>
    <w:rsid w:val="64E110F0"/>
    <w:rsid w:val="6502F021"/>
    <w:rsid w:val="66D249C9"/>
    <w:rsid w:val="684282D4"/>
    <w:rsid w:val="6903BA21"/>
    <w:rsid w:val="6970229C"/>
    <w:rsid w:val="699AAE21"/>
    <w:rsid w:val="69B7A941"/>
    <w:rsid w:val="6B53DF44"/>
    <w:rsid w:val="6BC06294"/>
    <w:rsid w:val="6E4449F8"/>
    <w:rsid w:val="6F404057"/>
    <w:rsid w:val="6FA15103"/>
    <w:rsid w:val="70A21F7D"/>
    <w:rsid w:val="71C8A4F4"/>
    <w:rsid w:val="72E2B24D"/>
    <w:rsid w:val="72FA8EE6"/>
    <w:rsid w:val="7347CC9D"/>
    <w:rsid w:val="74A81A04"/>
    <w:rsid w:val="7A7479B3"/>
    <w:rsid w:val="7A7D7EE3"/>
    <w:rsid w:val="7C4E2959"/>
    <w:rsid w:val="7CA58914"/>
    <w:rsid w:val="7CCE8B82"/>
    <w:rsid w:val="7F8532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E4101"/>
  <w15:chartTrackingRefBased/>
  <w15:docId w15:val="{9CB0848A-3C96-46F4-BED9-98E3BE101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392"/>
    <w:pPr>
      <w:spacing w:before="120" w:after="120"/>
    </w:pPr>
    <w:rPr>
      <w:rFonts w:ascii="Calibri" w:eastAsia="Times New Roman" w:hAnsi="Calibri" w:cs="Times New Roman"/>
      <w:color w:val="000000"/>
      <w:szCs w:val="21"/>
    </w:rPr>
  </w:style>
  <w:style w:type="paragraph" w:styleId="Heading1">
    <w:name w:val="heading 1"/>
    <w:basedOn w:val="Normal"/>
    <w:next w:val="Normal"/>
    <w:link w:val="Heading1Char"/>
    <w:autoRedefine/>
    <w:uiPriority w:val="9"/>
    <w:qFormat/>
    <w:rsid w:val="00023B59"/>
    <w:pPr>
      <w:keepNext/>
      <w:keepLines/>
      <w:numPr>
        <w:numId w:val="2"/>
      </w:numPr>
      <w:tabs>
        <w:tab w:val="left" w:pos="540"/>
      </w:tabs>
      <w:ind w:left="270" w:hanging="270"/>
      <w:outlineLvl w:val="0"/>
    </w:pPr>
    <w:rPr>
      <w:rFonts w:asciiTheme="minorHAnsi" w:eastAsiaTheme="majorEastAsia" w:hAnsiTheme="minorHAnsi" w:cstheme="minorHAnsi"/>
      <w:b/>
      <w:color w:val="auto"/>
      <w:sz w:val="28"/>
      <w:szCs w:val="32"/>
    </w:rPr>
  </w:style>
  <w:style w:type="paragraph" w:styleId="Heading2">
    <w:name w:val="heading 2"/>
    <w:basedOn w:val="Normal"/>
    <w:next w:val="Normal"/>
    <w:link w:val="Heading2Char"/>
    <w:uiPriority w:val="9"/>
    <w:qFormat/>
    <w:rsid w:val="007D45F0"/>
    <w:pPr>
      <w:keepNext/>
      <w:numPr>
        <w:ilvl w:val="1"/>
        <w:numId w:val="3"/>
      </w:numPr>
      <w:spacing w:before="240"/>
      <w:outlineLvl w:val="1"/>
    </w:pPr>
    <w:rPr>
      <w:rFonts w:eastAsia="SimSun"/>
      <w:b/>
      <w:color w:val="auto"/>
      <w:sz w:val="24"/>
      <w:szCs w:val="28"/>
    </w:rPr>
  </w:style>
  <w:style w:type="paragraph" w:styleId="Heading3">
    <w:name w:val="heading 3"/>
    <w:basedOn w:val="Normal"/>
    <w:next w:val="Normal"/>
    <w:link w:val="Heading3Char"/>
    <w:uiPriority w:val="9"/>
    <w:unhideWhenUsed/>
    <w:qFormat/>
    <w:rsid w:val="00B26532"/>
    <w:pPr>
      <w:ind w:left="720"/>
      <w:textAlignment w:val="baseline"/>
      <w:outlineLvl w:val="2"/>
    </w:pPr>
    <w:rPr>
      <w:rFonts w:cs="Calibri"/>
      <w:b/>
      <w:bCs/>
      <w:szCs w:val="22"/>
    </w:rPr>
  </w:style>
  <w:style w:type="paragraph" w:styleId="Heading4">
    <w:name w:val="heading 4"/>
    <w:basedOn w:val="Normal"/>
    <w:next w:val="Normal"/>
    <w:link w:val="Heading4Char"/>
    <w:uiPriority w:val="9"/>
    <w:semiHidden/>
    <w:unhideWhenUsed/>
    <w:qFormat/>
    <w:rsid w:val="00576C5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45F0"/>
    <w:rPr>
      <w:rFonts w:ascii="Calibri" w:eastAsia="SimSun" w:hAnsi="Calibri" w:cs="Times New Roman"/>
      <w:b/>
      <w:sz w:val="24"/>
      <w:szCs w:val="28"/>
    </w:rPr>
  </w:style>
  <w:style w:type="character" w:styleId="Hyperlink">
    <w:name w:val="Hyperlink"/>
    <w:rsid w:val="00310B0C"/>
    <w:rPr>
      <w:color w:val="0000FF"/>
      <w:u w:val="single"/>
    </w:rPr>
  </w:style>
  <w:style w:type="character" w:styleId="CommentReference">
    <w:name w:val="annotation reference"/>
    <w:uiPriority w:val="99"/>
    <w:semiHidden/>
    <w:unhideWhenUsed/>
    <w:rsid w:val="00310B0C"/>
    <w:rPr>
      <w:sz w:val="16"/>
      <w:szCs w:val="16"/>
    </w:rPr>
  </w:style>
  <w:style w:type="paragraph" w:styleId="CommentText">
    <w:name w:val="annotation text"/>
    <w:basedOn w:val="Normal"/>
    <w:link w:val="CommentTextChar"/>
    <w:uiPriority w:val="99"/>
    <w:unhideWhenUsed/>
    <w:rsid w:val="00310B0C"/>
    <w:rPr>
      <w:sz w:val="20"/>
    </w:rPr>
  </w:style>
  <w:style w:type="character" w:customStyle="1" w:styleId="CommentTextChar">
    <w:name w:val="Comment Text Char"/>
    <w:basedOn w:val="DefaultParagraphFont"/>
    <w:link w:val="CommentText"/>
    <w:uiPriority w:val="99"/>
    <w:rsid w:val="00310B0C"/>
    <w:rPr>
      <w:rFonts w:ascii="Calibri" w:eastAsia="Times New Roman" w:hAnsi="Calibri" w:cs="Times New Roman"/>
      <w:color w:val="000000"/>
      <w:sz w:val="20"/>
      <w:szCs w:val="21"/>
    </w:rPr>
  </w:style>
  <w:style w:type="paragraph" w:styleId="ListParagraph">
    <w:name w:val="List Paragraph"/>
    <w:aliases w:val="NGO list paragraph"/>
    <w:basedOn w:val="Normal"/>
    <w:uiPriority w:val="34"/>
    <w:qFormat/>
    <w:rsid w:val="00310B0C"/>
    <w:pPr>
      <w:ind w:left="720"/>
      <w:contextualSpacing/>
    </w:pPr>
  </w:style>
  <w:style w:type="character" w:customStyle="1" w:styleId="Heading1Char">
    <w:name w:val="Heading 1 Char"/>
    <w:basedOn w:val="DefaultParagraphFont"/>
    <w:link w:val="Heading1"/>
    <w:uiPriority w:val="9"/>
    <w:rsid w:val="00023B59"/>
    <w:rPr>
      <w:rFonts w:eastAsiaTheme="majorEastAsia" w:cstheme="minorHAnsi"/>
      <w:b/>
      <w:sz w:val="28"/>
      <w:szCs w:val="32"/>
    </w:rPr>
  </w:style>
  <w:style w:type="character" w:styleId="PlaceholderText">
    <w:name w:val="Placeholder Text"/>
    <w:basedOn w:val="DefaultParagraphFont"/>
    <w:uiPriority w:val="99"/>
    <w:semiHidden/>
    <w:rsid w:val="00EF6582"/>
    <w:rPr>
      <w:color w:val="808080"/>
    </w:rPr>
  </w:style>
  <w:style w:type="character" w:customStyle="1" w:styleId="Heading3Char">
    <w:name w:val="Heading 3 Char"/>
    <w:basedOn w:val="DefaultParagraphFont"/>
    <w:link w:val="Heading3"/>
    <w:uiPriority w:val="9"/>
    <w:rsid w:val="00B26532"/>
    <w:rPr>
      <w:rFonts w:ascii="Calibri" w:eastAsia="Times New Roman" w:hAnsi="Calibri" w:cs="Calibri"/>
      <w:b/>
      <w:bCs/>
      <w:color w:val="000000"/>
    </w:rPr>
  </w:style>
  <w:style w:type="paragraph" w:styleId="BodyTextIndent">
    <w:name w:val="Body Text Indent"/>
    <w:basedOn w:val="Normal"/>
    <w:link w:val="BodyTextIndentChar"/>
    <w:rsid w:val="00A90747"/>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rPr>
  </w:style>
  <w:style w:type="character" w:customStyle="1" w:styleId="BodyTextIndentChar">
    <w:name w:val="Body Text Indent Char"/>
    <w:basedOn w:val="DefaultParagraphFont"/>
    <w:link w:val="BodyTextIndent"/>
    <w:rsid w:val="00A90747"/>
    <w:rPr>
      <w:rFonts w:ascii="Calibri" w:eastAsia="Times New Roman" w:hAnsi="Calibri" w:cs="Times New Roman"/>
      <w:snapToGrid w:val="0"/>
      <w:color w:val="000000"/>
      <w:szCs w:val="21"/>
    </w:rPr>
  </w:style>
  <w:style w:type="paragraph" w:styleId="BodyText">
    <w:name w:val="Body Text"/>
    <w:basedOn w:val="Normal"/>
    <w:link w:val="BodyTextChar"/>
    <w:rsid w:val="00A90747"/>
    <w:pPr>
      <w:widowControl w:val="0"/>
      <w:tabs>
        <w:tab w:val="left" w:pos="0"/>
        <w:tab w:val="left" w:pos="720"/>
      </w:tabs>
      <w:jc w:val="both"/>
    </w:pPr>
    <w:rPr>
      <w:snapToGrid w:val="0"/>
    </w:rPr>
  </w:style>
  <w:style w:type="character" w:customStyle="1" w:styleId="BodyTextChar">
    <w:name w:val="Body Text Char"/>
    <w:basedOn w:val="DefaultParagraphFont"/>
    <w:link w:val="BodyText"/>
    <w:rsid w:val="00A90747"/>
    <w:rPr>
      <w:rFonts w:ascii="Calibri" w:eastAsia="Times New Roman" w:hAnsi="Calibri" w:cs="Times New Roman"/>
      <w:snapToGrid w:val="0"/>
      <w:color w:val="000000"/>
      <w:szCs w:val="21"/>
    </w:rPr>
  </w:style>
  <w:style w:type="numbering" w:customStyle="1" w:styleId="Style3">
    <w:name w:val="Style3"/>
    <w:uiPriority w:val="99"/>
    <w:rsid w:val="00C344CD"/>
    <w:pPr>
      <w:numPr>
        <w:numId w:val="4"/>
      </w:numPr>
    </w:pPr>
  </w:style>
  <w:style w:type="paragraph" w:styleId="BalloonText">
    <w:name w:val="Balloon Text"/>
    <w:basedOn w:val="Normal"/>
    <w:link w:val="BalloonTextChar"/>
    <w:uiPriority w:val="99"/>
    <w:semiHidden/>
    <w:unhideWhenUsed/>
    <w:rsid w:val="00124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89E"/>
    <w:rPr>
      <w:rFonts w:ascii="Segoe UI" w:eastAsia="Times New Roman" w:hAnsi="Segoe UI" w:cs="Segoe UI"/>
      <w:color w:val="000000"/>
      <w:sz w:val="18"/>
      <w:szCs w:val="18"/>
    </w:rPr>
  </w:style>
  <w:style w:type="character" w:customStyle="1" w:styleId="Heading4Char">
    <w:name w:val="Heading 4 Char"/>
    <w:basedOn w:val="DefaultParagraphFont"/>
    <w:link w:val="Heading4"/>
    <w:uiPriority w:val="9"/>
    <w:semiHidden/>
    <w:rsid w:val="00576C54"/>
    <w:rPr>
      <w:rFonts w:asciiTheme="majorHAnsi" w:eastAsiaTheme="majorEastAsia" w:hAnsiTheme="majorHAnsi" w:cstheme="majorBidi"/>
      <w:i/>
      <w:iCs/>
      <w:color w:val="2F5496" w:themeColor="accent1" w:themeShade="BF"/>
      <w:szCs w:val="21"/>
    </w:rPr>
  </w:style>
  <w:style w:type="table" w:styleId="TableGrid">
    <w:name w:val="Table Grid"/>
    <w:basedOn w:val="TableNormal"/>
    <w:rsid w:val="00956CA7"/>
    <w:pPr>
      <w:spacing w:before="120"/>
      <w:ind w:left="1440"/>
    </w:pPr>
    <w:rPr>
      <w:color w:val="404040" w:themeColor="text1" w:themeTint="BF"/>
      <w:sz w:val="18"/>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37004"/>
    <w:rPr>
      <w:color w:val="605E5C"/>
      <w:shd w:val="clear" w:color="auto" w:fill="E1DFDD"/>
    </w:rPr>
  </w:style>
  <w:style w:type="paragraph" w:styleId="NoSpacing">
    <w:name w:val="No Spacing"/>
    <w:link w:val="NoSpacingChar"/>
    <w:uiPriority w:val="1"/>
    <w:qFormat/>
    <w:rsid w:val="0094623B"/>
    <w:rPr>
      <w:rFonts w:ascii="Calibri" w:eastAsia="Times New Roman" w:hAnsi="Calibri" w:cs="Times New Roman"/>
      <w:sz w:val="21"/>
      <w:szCs w:val="21"/>
    </w:rPr>
  </w:style>
  <w:style w:type="character" w:customStyle="1" w:styleId="NoSpacingChar">
    <w:name w:val="No Spacing Char"/>
    <w:basedOn w:val="DefaultParagraphFont"/>
    <w:link w:val="NoSpacing"/>
    <w:uiPriority w:val="1"/>
    <w:rsid w:val="0094623B"/>
    <w:rPr>
      <w:rFonts w:ascii="Calibri" w:eastAsia="Times New Roman" w:hAnsi="Calibri" w:cs="Times New Roman"/>
      <w:sz w:val="21"/>
      <w:szCs w:val="21"/>
    </w:rPr>
  </w:style>
  <w:style w:type="paragraph" w:styleId="Header">
    <w:name w:val="header"/>
    <w:basedOn w:val="Normal"/>
    <w:link w:val="HeaderChar"/>
    <w:uiPriority w:val="99"/>
    <w:unhideWhenUsed/>
    <w:rsid w:val="0094623B"/>
    <w:pPr>
      <w:tabs>
        <w:tab w:val="center" w:pos="4680"/>
        <w:tab w:val="right" w:pos="9360"/>
      </w:tabs>
    </w:pPr>
  </w:style>
  <w:style w:type="character" w:customStyle="1" w:styleId="HeaderChar">
    <w:name w:val="Header Char"/>
    <w:basedOn w:val="DefaultParagraphFont"/>
    <w:link w:val="Header"/>
    <w:uiPriority w:val="99"/>
    <w:rsid w:val="0094623B"/>
    <w:rPr>
      <w:rFonts w:ascii="Calibri" w:eastAsia="Times New Roman" w:hAnsi="Calibri" w:cs="Times New Roman"/>
      <w:color w:val="000000"/>
      <w:szCs w:val="21"/>
    </w:rPr>
  </w:style>
  <w:style w:type="paragraph" w:styleId="Footer">
    <w:name w:val="footer"/>
    <w:basedOn w:val="Normal"/>
    <w:link w:val="FooterChar"/>
    <w:uiPriority w:val="99"/>
    <w:unhideWhenUsed/>
    <w:rsid w:val="0094623B"/>
    <w:pPr>
      <w:tabs>
        <w:tab w:val="center" w:pos="4680"/>
        <w:tab w:val="right" w:pos="9360"/>
      </w:tabs>
    </w:pPr>
  </w:style>
  <w:style w:type="character" w:customStyle="1" w:styleId="FooterChar">
    <w:name w:val="Footer Char"/>
    <w:basedOn w:val="DefaultParagraphFont"/>
    <w:link w:val="Footer"/>
    <w:uiPriority w:val="99"/>
    <w:rsid w:val="0094623B"/>
    <w:rPr>
      <w:rFonts w:ascii="Calibri" w:eastAsia="Times New Roman" w:hAnsi="Calibri" w:cs="Times New Roman"/>
      <w:color w:val="000000"/>
      <w:szCs w:val="21"/>
    </w:rPr>
  </w:style>
  <w:style w:type="paragraph" w:styleId="TOCHeading">
    <w:name w:val="TOC Heading"/>
    <w:basedOn w:val="Heading1"/>
    <w:next w:val="Normal"/>
    <w:autoRedefine/>
    <w:uiPriority w:val="39"/>
    <w:unhideWhenUsed/>
    <w:qFormat/>
    <w:rsid w:val="0094623B"/>
    <w:pPr>
      <w:spacing w:before="240" w:after="0" w:line="259" w:lineRule="auto"/>
      <w:outlineLvl w:val="9"/>
    </w:pPr>
    <w:rPr>
      <w:rFonts w:asciiTheme="majorHAnsi" w:hAnsiTheme="majorHAnsi" w:cstheme="majorBidi"/>
      <w:b w:val="0"/>
      <w:color w:val="2F5496" w:themeColor="accent1" w:themeShade="BF"/>
      <w:sz w:val="32"/>
    </w:rPr>
  </w:style>
  <w:style w:type="paragraph" w:styleId="TOC1">
    <w:name w:val="toc 1"/>
    <w:basedOn w:val="Normal"/>
    <w:next w:val="Normal"/>
    <w:uiPriority w:val="39"/>
    <w:unhideWhenUsed/>
    <w:qFormat/>
    <w:rsid w:val="00D85CE7"/>
    <w:pPr>
      <w:tabs>
        <w:tab w:val="right" w:pos="9720"/>
      </w:tabs>
      <w:spacing w:before="240"/>
    </w:pPr>
    <w:rPr>
      <w:rFonts w:asciiTheme="majorHAnsi" w:hAnsiTheme="majorHAnsi" w:cstheme="majorHAnsi"/>
      <w:b/>
      <w:bCs/>
      <w:sz w:val="24"/>
      <w:szCs w:val="24"/>
    </w:rPr>
  </w:style>
  <w:style w:type="paragraph" w:styleId="TOC2">
    <w:name w:val="toc 2"/>
    <w:basedOn w:val="Normal"/>
    <w:next w:val="Normal"/>
    <w:autoRedefine/>
    <w:uiPriority w:val="39"/>
    <w:unhideWhenUsed/>
    <w:rsid w:val="00773B5E"/>
    <w:pPr>
      <w:tabs>
        <w:tab w:val="left" w:pos="1260"/>
        <w:tab w:val="right" w:leader="dot" w:pos="9810"/>
      </w:tabs>
      <w:ind w:left="720"/>
    </w:pPr>
    <w:rPr>
      <w:rFonts w:asciiTheme="minorHAnsi" w:hAnsiTheme="minorHAnsi" w:cstheme="minorHAnsi"/>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94623B"/>
    <w:pPr>
      <w:ind w:left="220"/>
    </w:pPr>
    <w:rPr>
      <w:rFonts w:asciiTheme="minorHAnsi" w:hAnsiTheme="minorHAnsi" w:cstheme="minorHAnsi"/>
      <w:sz w:val="20"/>
      <w:szCs w:val="20"/>
    </w:rPr>
  </w:style>
  <w:style w:type="paragraph" w:styleId="TOC4">
    <w:name w:val="toc 4"/>
    <w:basedOn w:val="Normal"/>
    <w:next w:val="Normal"/>
    <w:autoRedefine/>
    <w:uiPriority w:val="39"/>
    <w:unhideWhenUsed/>
    <w:rsid w:val="0094623B"/>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94623B"/>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94623B"/>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94623B"/>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94623B"/>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94623B"/>
    <w:pPr>
      <w:ind w:left="1540"/>
    </w:pPr>
    <w:rPr>
      <w:rFonts w:asciiTheme="minorHAnsi" w:hAnsiTheme="minorHAnsi" w:cstheme="minorHAnsi"/>
      <w:sz w:val="20"/>
      <w:szCs w:val="20"/>
    </w:rPr>
  </w:style>
  <w:style w:type="paragraph" w:styleId="Title">
    <w:name w:val="Title"/>
    <w:basedOn w:val="Normal"/>
    <w:next w:val="Normal"/>
    <w:link w:val="TitleChar"/>
    <w:uiPriority w:val="10"/>
    <w:qFormat/>
    <w:rsid w:val="0094623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94623B"/>
    <w:rPr>
      <w:rFonts w:asciiTheme="majorHAnsi" w:eastAsiaTheme="majorEastAsia" w:hAnsiTheme="majorHAnsi" w:cstheme="majorBidi"/>
      <w:spacing w:val="-10"/>
      <w:kern w:val="28"/>
      <w:sz w:val="56"/>
      <w:szCs w:val="56"/>
    </w:rPr>
  </w:style>
  <w:style w:type="paragraph" w:styleId="Revision">
    <w:name w:val="Revision"/>
    <w:hidden/>
    <w:uiPriority w:val="99"/>
    <w:semiHidden/>
    <w:rsid w:val="00EE72EC"/>
    <w:rPr>
      <w:rFonts w:ascii="Calibri" w:eastAsia="Times New Roman" w:hAnsi="Calibri" w:cs="Times New Roman"/>
      <w:color w:val="000000"/>
      <w:szCs w:val="21"/>
    </w:rPr>
  </w:style>
  <w:style w:type="character" w:styleId="FollowedHyperlink">
    <w:name w:val="FollowedHyperlink"/>
    <w:basedOn w:val="DefaultParagraphFont"/>
    <w:uiPriority w:val="99"/>
    <w:semiHidden/>
    <w:unhideWhenUsed/>
    <w:rsid w:val="0096340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3614C"/>
    <w:rPr>
      <w:b/>
      <w:bCs/>
      <w:szCs w:val="20"/>
    </w:rPr>
  </w:style>
  <w:style w:type="character" w:customStyle="1" w:styleId="CommentSubjectChar">
    <w:name w:val="Comment Subject Char"/>
    <w:basedOn w:val="CommentTextChar"/>
    <w:link w:val="CommentSubject"/>
    <w:uiPriority w:val="99"/>
    <w:semiHidden/>
    <w:rsid w:val="0013614C"/>
    <w:rPr>
      <w:rFonts w:ascii="Calibri" w:eastAsia="Times New Roman" w:hAnsi="Calibri" w:cs="Times New Roman"/>
      <w:b/>
      <w:bCs/>
      <w:color w:val="000000"/>
      <w:sz w:val="20"/>
      <w:szCs w:val="20"/>
    </w:rPr>
  </w:style>
  <w:style w:type="character" w:styleId="Strong">
    <w:name w:val="Strong"/>
    <w:basedOn w:val="DefaultParagraphFont"/>
    <w:uiPriority w:val="22"/>
    <w:qFormat/>
    <w:rsid w:val="00304294"/>
    <w:rPr>
      <w:b/>
      <w:bCs/>
    </w:rPr>
  </w:style>
  <w:style w:type="character" w:styleId="Emphasis">
    <w:name w:val="Emphasis"/>
    <w:basedOn w:val="DefaultParagraphFont"/>
    <w:uiPriority w:val="20"/>
    <w:qFormat/>
    <w:rsid w:val="00843F04"/>
    <w:rPr>
      <w:i/>
      <w:iCs/>
    </w:rPr>
  </w:style>
  <w:style w:type="paragraph" w:styleId="Caption">
    <w:name w:val="caption"/>
    <w:basedOn w:val="Normal"/>
    <w:next w:val="Normal"/>
    <w:uiPriority w:val="35"/>
    <w:unhideWhenUsed/>
    <w:qFormat/>
    <w:rsid w:val="00567C2C"/>
    <w:pPr>
      <w:spacing w:before="0" w:after="200"/>
    </w:pPr>
    <w:rPr>
      <w:i/>
      <w:iCs/>
      <w:color w:val="44546A" w:themeColor="text2"/>
      <w:sz w:val="18"/>
      <w:szCs w:val="18"/>
    </w:rPr>
  </w:style>
  <w:style w:type="character" w:styleId="LineNumber">
    <w:name w:val="line number"/>
    <w:basedOn w:val="DefaultParagraphFont"/>
    <w:uiPriority w:val="99"/>
    <w:semiHidden/>
    <w:unhideWhenUsed/>
    <w:rsid w:val="002A176B"/>
  </w:style>
  <w:style w:type="paragraph" w:customStyle="1" w:styleId="paragraph">
    <w:name w:val="paragraph"/>
    <w:basedOn w:val="Normal"/>
    <w:rsid w:val="000C1457"/>
    <w:pPr>
      <w:spacing w:before="100" w:beforeAutospacing="1" w:after="100" w:afterAutospacing="1"/>
    </w:pPr>
    <w:rPr>
      <w:rFonts w:ascii="Times New Roman" w:hAnsi="Times New Roman"/>
      <w:color w:val="auto"/>
      <w:sz w:val="24"/>
      <w:szCs w:val="24"/>
    </w:rPr>
  </w:style>
  <w:style w:type="character" w:customStyle="1" w:styleId="normaltextrun">
    <w:name w:val="normaltextrun"/>
    <w:basedOn w:val="DefaultParagraphFont"/>
    <w:rsid w:val="000C1457"/>
  </w:style>
  <w:style w:type="character" w:customStyle="1" w:styleId="eop">
    <w:name w:val="eop"/>
    <w:basedOn w:val="DefaultParagraphFont"/>
    <w:rsid w:val="000C1457"/>
  </w:style>
  <w:style w:type="paragraph" w:customStyle="1" w:styleId="msonormal0">
    <w:name w:val="msonormal"/>
    <w:basedOn w:val="Normal"/>
    <w:rsid w:val="00992316"/>
    <w:pPr>
      <w:spacing w:before="100" w:beforeAutospacing="1" w:after="100" w:afterAutospacing="1"/>
    </w:pPr>
    <w:rPr>
      <w:rFonts w:ascii="Times New Roman" w:hAnsi="Times New Roman"/>
      <w:color w:val="auto"/>
      <w:sz w:val="24"/>
      <w:szCs w:val="24"/>
    </w:rPr>
  </w:style>
  <w:style w:type="character" w:customStyle="1" w:styleId="textrun">
    <w:name w:val="textrun"/>
    <w:basedOn w:val="DefaultParagraphFont"/>
    <w:rsid w:val="00992316"/>
  </w:style>
  <w:style w:type="paragraph" w:customStyle="1" w:styleId="outlineelement">
    <w:name w:val="outlineelement"/>
    <w:basedOn w:val="Normal"/>
    <w:rsid w:val="00992316"/>
    <w:pPr>
      <w:spacing w:before="100" w:beforeAutospacing="1" w:after="100" w:afterAutospacing="1"/>
    </w:pPr>
    <w:rPr>
      <w:rFonts w:ascii="Times New Roman" w:hAnsi="Times New Roman"/>
      <w:color w:val="auto"/>
      <w:sz w:val="24"/>
      <w:szCs w:val="24"/>
    </w:rPr>
  </w:style>
  <w:style w:type="character" w:styleId="Mention">
    <w:name w:val="Mention"/>
    <w:basedOn w:val="DefaultParagraphFont"/>
    <w:uiPriority w:val="99"/>
    <w:unhideWhenUsed/>
    <w:rsid w:val="009028B0"/>
    <w:rPr>
      <w:color w:val="2B579A"/>
      <w:shd w:val="clear" w:color="auto" w:fill="E1DFDD"/>
    </w:rPr>
  </w:style>
  <w:style w:type="paragraph" w:styleId="NormalWeb">
    <w:name w:val="Normal (Web)"/>
    <w:basedOn w:val="Normal"/>
    <w:uiPriority w:val="99"/>
    <w:unhideWhenUsed/>
    <w:rsid w:val="002D0773"/>
    <w:pPr>
      <w:spacing w:before="100" w:beforeAutospacing="1" w:after="100" w:afterAutospacing="1" w:line="264" w:lineRule="auto"/>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89468">
      <w:bodyDiv w:val="1"/>
      <w:marLeft w:val="0"/>
      <w:marRight w:val="0"/>
      <w:marTop w:val="0"/>
      <w:marBottom w:val="0"/>
      <w:divBdr>
        <w:top w:val="none" w:sz="0" w:space="0" w:color="auto"/>
        <w:left w:val="none" w:sz="0" w:space="0" w:color="auto"/>
        <w:bottom w:val="none" w:sz="0" w:space="0" w:color="auto"/>
        <w:right w:val="none" w:sz="0" w:space="0" w:color="auto"/>
      </w:divBdr>
      <w:divsChild>
        <w:div w:id="26377075">
          <w:marLeft w:val="0"/>
          <w:marRight w:val="0"/>
          <w:marTop w:val="0"/>
          <w:marBottom w:val="0"/>
          <w:divBdr>
            <w:top w:val="none" w:sz="0" w:space="0" w:color="auto"/>
            <w:left w:val="none" w:sz="0" w:space="0" w:color="auto"/>
            <w:bottom w:val="none" w:sz="0" w:space="0" w:color="auto"/>
            <w:right w:val="none" w:sz="0" w:space="0" w:color="auto"/>
          </w:divBdr>
        </w:div>
        <w:div w:id="141504822">
          <w:marLeft w:val="0"/>
          <w:marRight w:val="0"/>
          <w:marTop w:val="0"/>
          <w:marBottom w:val="0"/>
          <w:divBdr>
            <w:top w:val="none" w:sz="0" w:space="0" w:color="auto"/>
            <w:left w:val="none" w:sz="0" w:space="0" w:color="auto"/>
            <w:bottom w:val="none" w:sz="0" w:space="0" w:color="auto"/>
            <w:right w:val="none" w:sz="0" w:space="0" w:color="auto"/>
          </w:divBdr>
        </w:div>
        <w:div w:id="201209130">
          <w:marLeft w:val="0"/>
          <w:marRight w:val="0"/>
          <w:marTop w:val="0"/>
          <w:marBottom w:val="0"/>
          <w:divBdr>
            <w:top w:val="none" w:sz="0" w:space="0" w:color="auto"/>
            <w:left w:val="none" w:sz="0" w:space="0" w:color="auto"/>
            <w:bottom w:val="none" w:sz="0" w:space="0" w:color="auto"/>
            <w:right w:val="none" w:sz="0" w:space="0" w:color="auto"/>
          </w:divBdr>
        </w:div>
        <w:div w:id="245772824">
          <w:marLeft w:val="0"/>
          <w:marRight w:val="0"/>
          <w:marTop w:val="0"/>
          <w:marBottom w:val="0"/>
          <w:divBdr>
            <w:top w:val="none" w:sz="0" w:space="0" w:color="auto"/>
            <w:left w:val="none" w:sz="0" w:space="0" w:color="auto"/>
            <w:bottom w:val="none" w:sz="0" w:space="0" w:color="auto"/>
            <w:right w:val="none" w:sz="0" w:space="0" w:color="auto"/>
          </w:divBdr>
        </w:div>
        <w:div w:id="303968311">
          <w:marLeft w:val="0"/>
          <w:marRight w:val="0"/>
          <w:marTop w:val="0"/>
          <w:marBottom w:val="0"/>
          <w:divBdr>
            <w:top w:val="none" w:sz="0" w:space="0" w:color="auto"/>
            <w:left w:val="none" w:sz="0" w:space="0" w:color="auto"/>
            <w:bottom w:val="none" w:sz="0" w:space="0" w:color="auto"/>
            <w:right w:val="none" w:sz="0" w:space="0" w:color="auto"/>
          </w:divBdr>
        </w:div>
        <w:div w:id="495851908">
          <w:marLeft w:val="0"/>
          <w:marRight w:val="0"/>
          <w:marTop w:val="0"/>
          <w:marBottom w:val="0"/>
          <w:divBdr>
            <w:top w:val="none" w:sz="0" w:space="0" w:color="auto"/>
            <w:left w:val="none" w:sz="0" w:space="0" w:color="auto"/>
            <w:bottom w:val="none" w:sz="0" w:space="0" w:color="auto"/>
            <w:right w:val="none" w:sz="0" w:space="0" w:color="auto"/>
          </w:divBdr>
        </w:div>
        <w:div w:id="531262498">
          <w:marLeft w:val="0"/>
          <w:marRight w:val="0"/>
          <w:marTop w:val="0"/>
          <w:marBottom w:val="0"/>
          <w:divBdr>
            <w:top w:val="none" w:sz="0" w:space="0" w:color="auto"/>
            <w:left w:val="none" w:sz="0" w:space="0" w:color="auto"/>
            <w:bottom w:val="none" w:sz="0" w:space="0" w:color="auto"/>
            <w:right w:val="none" w:sz="0" w:space="0" w:color="auto"/>
          </w:divBdr>
        </w:div>
        <w:div w:id="1165240823">
          <w:marLeft w:val="0"/>
          <w:marRight w:val="0"/>
          <w:marTop w:val="0"/>
          <w:marBottom w:val="0"/>
          <w:divBdr>
            <w:top w:val="none" w:sz="0" w:space="0" w:color="auto"/>
            <w:left w:val="none" w:sz="0" w:space="0" w:color="auto"/>
            <w:bottom w:val="none" w:sz="0" w:space="0" w:color="auto"/>
            <w:right w:val="none" w:sz="0" w:space="0" w:color="auto"/>
          </w:divBdr>
        </w:div>
        <w:div w:id="1719817384">
          <w:marLeft w:val="0"/>
          <w:marRight w:val="0"/>
          <w:marTop w:val="0"/>
          <w:marBottom w:val="0"/>
          <w:divBdr>
            <w:top w:val="none" w:sz="0" w:space="0" w:color="auto"/>
            <w:left w:val="none" w:sz="0" w:space="0" w:color="auto"/>
            <w:bottom w:val="none" w:sz="0" w:space="0" w:color="auto"/>
            <w:right w:val="none" w:sz="0" w:space="0" w:color="auto"/>
          </w:divBdr>
        </w:div>
        <w:div w:id="1781414264">
          <w:marLeft w:val="0"/>
          <w:marRight w:val="0"/>
          <w:marTop w:val="0"/>
          <w:marBottom w:val="0"/>
          <w:divBdr>
            <w:top w:val="none" w:sz="0" w:space="0" w:color="auto"/>
            <w:left w:val="none" w:sz="0" w:space="0" w:color="auto"/>
            <w:bottom w:val="none" w:sz="0" w:space="0" w:color="auto"/>
            <w:right w:val="none" w:sz="0" w:space="0" w:color="auto"/>
          </w:divBdr>
        </w:div>
        <w:div w:id="2108303894">
          <w:marLeft w:val="0"/>
          <w:marRight w:val="0"/>
          <w:marTop w:val="0"/>
          <w:marBottom w:val="0"/>
          <w:divBdr>
            <w:top w:val="none" w:sz="0" w:space="0" w:color="auto"/>
            <w:left w:val="none" w:sz="0" w:space="0" w:color="auto"/>
            <w:bottom w:val="none" w:sz="0" w:space="0" w:color="auto"/>
            <w:right w:val="none" w:sz="0" w:space="0" w:color="auto"/>
          </w:divBdr>
        </w:div>
      </w:divsChild>
    </w:div>
    <w:div w:id="212474214">
      <w:bodyDiv w:val="1"/>
      <w:marLeft w:val="0"/>
      <w:marRight w:val="0"/>
      <w:marTop w:val="0"/>
      <w:marBottom w:val="0"/>
      <w:divBdr>
        <w:top w:val="none" w:sz="0" w:space="0" w:color="auto"/>
        <w:left w:val="none" w:sz="0" w:space="0" w:color="auto"/>
        <w:bottom w:val="none" w:sz="0" w:space="0" w:color="auto"/>
        <w:right w:val="none" w:sz="0" w:space="0" w:color="auto"/>
      </w:divBdr>
    </w:div>
    <w:div w:id="224730603">
      <w:bodyDiv w:val="1"/>
      <w:marLeft w:val="0"/>
      <w:marRight w:val="0"/>
      <w:marTop w:val="0"/>
      <w:marBottom w:val="0"/>
      <w:divBdr>
        <w:top w:val="none" w:sz="0" w:space="0" w:color="auto"/>
        <w:left w:val="none" w:sz="0" w:space="0" w:color="auto"/>
        <w:bottom w:val="none" w:sz="0" w:space="0" w:color="auto"/>
        <w:right w:val="none" w:sz="0" w:space="0" w:color="auto"/>
      </w:divBdr>
      <w:divsChild>
        <w:div w:id="113522989">
          <w:marLeft w:val="0"/>
          <w:marRight w:val="0"/>
          <w:marTop w:val="0"/>
          <w:marBottom w:val="0"/>
          <w:divBdr>
            <w:top w:val="none" w:sz="0" w:space="0" w:color="auto"/>
            <w:left w:val="none" w:sz="0" w:space="0" w:color="auto"/>
            <w:bottom w:val="none" w:sz="0" w:space="0" w:color="auto"/>
            <w:right w:val="none" w:sz="0" w:space="0" w:color="auto"/>
          </w:divBdr>
        </w:div>
        <w:div w:id="145627875">
          <w:marLeft w:val="0"/>
          <w:marRight w:val="0"/>
          <w:marTop w:val="0"/>
          <w:marBottom w:val="0"/>
          <w:divBdr>
            <w:top w:val="none" w:sz="0" w:space="0" w:color="auto"/>
            <w:left w:val="none" w:sz="0" w:space="0" w:color="auto"/>
            <w:bottom w:val="none" w:sz="0" w:space="0" w:color="auto"/>
            <w:right w:val="none" w:sz="0" w:space="0" w:color="auto"/>
          </w:divBdr>
        </w:div>
        <w:div w:id="260379143">
          <w:marLeft w:val="0"/>
          <w:marRight w:val="0"/>
          <w:marTop w:val="0"/>
          <w:marBottom w:val="0"/>
          <w:divBdr>
            <w:top w:val="none" w:sz="0" w:space="0" w:color="auto"/>
            <w:left w:val="none" w:sz="0" w:space="0" w:color="auto"/>
            <w:bottom w:val="none" w:sz="0" w:space="0" w:color="auto"/>
            <w:right w:val="none" w:sz="0" w:space="0" w:color="auto"/>
          </w:divBdr>
        </w:div>
        <w:div w:id="409428847">
          <w:marLeft w:val="0"/>
          <w:marRight w:val="0"/>
          <w:marTop w:val="0"/>
          <w:marBottom w:val="0"/>
          <w:divBdr>
            <w:top w:val="none" w:sz="0" w:space="0" w:color="auto"/>
            <w:left w:val="none" w:sz="0" w:space="0" w:color="auto"/>
            <w:bottom w:val="none" w:sz="0" w:space="0" w:color="auto"/>
            <w:right w:val="none" w:sz="0" w:space="0" w:color="auto"/>
          </w:divBdr>
        </w:div>
        <w:div w:id="409738764">
          <w:marLeft w:val="0"/>
          <w:marRight w:val="0"/>
          <w:marTop w:val="0"/>
          <w:marBottom w:val="0"/>
          <w:divBdr>
            <w:top w:val="none" w:sz="0" w:space="0" w:color="auto"/>
            <w:left w:val="none" w:sz="0" w:space="0" w:color="auto"/>
            <w:bottom w:val="none" w:sz="0" w:space="0" w:color="auto"/>
            <w:right w:val="none" w:sz="0" w:space="0" w:color="auto"/>
          </w:divBdr>
        </w:div>
        <w:div w:id="478154381">
          <w:marLeft w:val="0"/>
          <w:marRight w:val="0"/>
          <w:marTop w:val="0"/>
          <w:marBottom w:val="0"/>
          <w:divBdr>
            <w:top w:val="none" w:sz="0" w:space="0" w:color="auto"/>
            <w:left w:val="none" w:sz="0" w:space="0" w:color="auto"/>
            <w:bottom w:val="none" w:sz="0" w:space="0" w:color="auto"/>
            <w:right w:val="none" w:sz="0" w:space="0" w:color="auto"/>
          </w:divBdr>
        </w:div>
        <w:div w:id="495343400">
          <w:marLeft w:val="0"/>
          <w:marRight w:val="0"/>
          <w:marTop w:val="0"/>
          <w:marBottom w:val="0"/>
          <w:divBdr>
            <w:top w:val="none" w:sz="0" w:space="0" w:color="auto"/>
            <w:left w:val="none" w:sz="0" w:space="0" w:color="auto"/>
            <w:bottom w:val="none" w:sz="0" w:space="0" w:color="auto"/>
            <w:right w:val="none" w:sz="0" w:space="0" w:color="auto"/>
          </w:divBdr>
        </w:div>
        <w:div w:id="505369914">
          <w:marLeft w:val="0"/>
          <w:marRight w:val="0"/>
          <w:marTop w:val="0"/>
          <w:marBottom w:val="0"/>
          <w:divBdr>
            <w:top w:val="none" w:sz="0" w:space="0" w:color="auto"/>
            <w:left w:val="none" w:sz="0" w:space="0" w:color="auto"/>
            <w:bottom w:val="none" w:sz="0" w:space="0" w:color="auto"/>
            <w:right w:val="none" w:sz="0" w:space="0" w:color="auto"/>
          </w:divBdr>
        </w:div>
        <w:div w:id="555899041">
          <w:marLeft w:val="0"/>
          <w:marRight w:val="0"/>
          <w:marTop w:val="0"/>
          <w:marBottom w:val="0"/>
          <w:divBdr>
            <w:top w:val="none" w:sz="0" w:space="0" w:color="auto"/>
            <w:left w:val="none" w:sz="0" w:space="0" w:color="auto"/>
            <w:bottom w:val="none" w:sz="0" w:space="0" w:color="auto"/>
            <w:right w:val="none" w:sz="0" w:space="0" w:color="auto"/>
          </w:divBdr>
        </w:div>
        <w:div w:id="727849481">
          <w:marLeft w:val="0"/>
          <w:marRight w:val="0"/>
          <w:marTop w:val="0"/>
          <w:marBottom w:val="0"/>
          <w:divBdr>
            <w:top w:val="none" w:sz="0" w:space="0" w:color="auto"/>
            <w:left w:val="none" w:sz="0" w:space="0" w:color="auto"/>
            <w:bottom w:val="none" w:sz="0" w:space="0" w:color="auto"/>
            <w:right w:val="none" w:sz="0" w:space="0" w:color="auto"/>
          </w:divBdr>
        </w:div>
        <w:div w:id="733087232">
          <w:marLeft w:val="0"/>
          <w:marRight w:val="0"/>
          <w:marTop w:val="0"/>
          <w:marBottom w:val="0"/>
          <w:divBdr>
            <w:top w:val="none" w:sz="0" w:space="0" w:color="auto"/>
            <w:left w:val="none" w:sz="0" w:space="0" w:color="auto"/>
            <w:bottom w:val="none" w:sz="0" w:space="0" w:color="auto"/>
            <w:right w:val="none" w:sz="0" w:space="0" w:color="auto"/>
          </w:divBdr>
        </w:div>
        <w:div w:id="929198781">
          <w:marLeft w:val="0"/>
          <w:marRight w:val="0"/>
          <w:marTop w:val="0"/>
          <w:marBottom w:val="0"/>
          <w:divBdr>
            <w:top w:val="none" w:sz="0" w:space="0" w:color="auto"/>
            <w:left w:val="none" w:sz="0" w:space="0" w:color="auto"/>
            <w:bottom w:val="none" w:sz="0" w:space="0" w:color="auto"/>
            <w:right w:val="none" w:sz="0" w:space="0" w:color="auto"/>
          </w:divBdr>
        </w:div>
        <w:div w:id="999845968">
          <w:marLeft w:val="0"/>
          <w:marRight w:val="0"/>
          <w:marTop w:val="0"/>
          <w:marBottom w:val="0"/>
          <w:divBdr>
            <w:top w:val="none" w:sz="0" w:space="0" w:color="auto"/>
            <w:left w:val="none" w:sz="0" w:space="0" w:color="auto"/>
            <w:bottom w:val="none" w:sz="0" w:space="0" w:color="auto"/>
            <w:right w:val="none" w:sz="0" w:space="0" w:color="auto"/>
          </w:divBdr>
        </w:div>
        <w:div w:id="1037313726">
          <w:marLeft w:val="0"/>
          <w:marRight w:val="0"/>
          <w:marTop w:val="0"/>
          <w:marBottom w:val="0"/>
          <w:divBdr>
            <w:top w:val="none" w:sz="0" w:space="0" w:color="auto"/>
            <w:left w:val="none" w:sz="0" w:space="0" w:color="auto"/>
            <w:bottom w:val="none" w:sz="0" w:space="0" w:color="auto"/>
            <w:right w:val="none" w:sz="0" w:space="0" w:color="auto"/>
          </w:divBdr>
        </w:div>
        <w:div w:id="1041321833">
          <w:marLeft w:val="0"/>
          <w:marRight w:val="0"/>
          <w:marTop w:val="0"/>
          <w:marBottom w:val="0"/>
          <w:divBdr>
            <w:top w:val="none" w:sz="0" w:space="0" w:color="auto"/>
            <w:left w:val="none" w:sz="0" w:space="0" w:color="auto"/>
            <w:bottom w:val="none" w:sz="0" w:space="0" w:color="auto"/>
            <w:right w:val="none" w:sz="0" w:space="0" w:color="auto"/>
          </w:divBdr>
        </w:div>
        <w:div w:id="1160122153">
          <w:marLeft w:val="0"/>
          <w:marRight w:val="0"/>
          <w:marTop w:val="0"/>
          <w:marBottom w:val="0"/>
          <w:divBdr>
            <w:top w:val="none" w:sz="0" w:space="0" w:color="auto"/>
            <w:left w:val="none" w:sz="0" w:space="0" w:color="auto"/>
            <w:bottom w:val="none" w:sz="0" w:space="0" w:color="auto"/>
            <w:right w:val="none" w:sz="0" w:space="0" w:color="auto"/>
          </w:divBdr>
        </w:div>
        <w:div w:id="1211501551">
          <w:marLeft w:val="0"/>
          <w:marRight w:val="0"/>
          <w:marTop w:val="0"/>
          <w:marBottom w:val="0"/>
          <w:divBdr>
            <w:top w:val="none" w:sz="0" w:space="0" w:color="auto"/>
            <w:left w:val="none" w:sz="0" w:space="0" w:color="auto"/>
            <w:bottom w:val="none" w:sz="0" w:space="0" w:color="auto"/>
            <w:right w:val="none" w:sz="0" w:space="0" w:color="auto"/>
          </w:divBdr>
        </w:div>
        <w:div w:id="1278369688">
          <w:marLeft w:val="0"/>
          <w:marRight w:val="0"/>
          <w:marTop w:val="0"/>
          <w:marBottom w:val="0"/>
          <w:divBdr>
            <w:top w:val="none" w:sz="0" w:space="0" w:color="auto"/>
            <w:left w:val="none" w:sz="0" w:space="0" w:color="auto"/>
            <w:bottom w:val="none" w:sz="0" w:space="0" w:color="auto"/>
            <w:right w:val="none" w:sz="0" w:space="0" w:color="auto"/>
          </w:divBdr>
        </w:div>
        <w:div w:id="1300719199">
          <w:marLeft w:val="0"/>
          <w:marRight w:val="0"/>
          <w:marTop w:val="0"/>
          <w:marBottom w:val="0"/>
          <w:divBdr>
            <w:top w:val="none" w:sz="0" w:space="0" w:color="auto"/>
            <w:left w:val="none" w:sz="0" w:space="0" w:color="auto"/>
            <w:bottom w:val="none" w:sz="0" w:space="0" w:color="auto"/>
            <w:right w:val="none" w:sz="0" w:space="0" w:color="auto"/>
          </w:divBdr>
        </w:div>
        <w:div w:id="1326323940">
          <w:marLeft w:val="0"/>
          <w:marRight w:val="0"/>
          <w:marTop w:val="0"/>
          <w:marBottom w:val="0"/>
          <w:divBdr>
            <w:top w:val="none" w:sz="0" w:space="0" w:color="auto"/>
            <w:left w:val="none" w:sz="0" w:space="0" w:color="auto"/>
            <w:bottom w:val="none" w:sz="0" w:space="0" w:color="auto"/>
            <w:right w:val="none" w:sz="0" w:space="0" w:color="auto"/>
          </w:divBdr>
        </w:div>
        <w:div w:id="1405301088">
          <w:marLeft w:val="0"/>
          <w:marRight w:val="0"/>
          <w:marTop w:val="0"/>
          <w:marBottom w:val="0"/>
          <w:divBdr>
            <w:top w:val="none" w:sz="0" w:space="0" w:color="auto"/>
            <w:left w:val="none" w:sz="0" w:space="0" w:color="auto"/>
            <w:bottom w:val="none" w:sz="0" w:space="0" w:color="auto"/>
            <w:right w:val="none" w:sz="0" w:space="0" w:color="auto"/>
          </w:divBdr>
        </w:div>
        <w:div w:id="1462650173">
          <w:marLeft w:val="0"/>
          <w:marRight w:val="0"/>
          <w:marTop w:val="0"/>
          <w:marBottom w:val="0"/>
          <w:divBdr>
            <w:top w:val="none" w:sz="0" w:space="0" w:color="auto"/>
            <w:left w:val="none" w:sz="0" w:space="0" w:color="auto"/>
            <w:bottom w:val="none" w:sz="0" w:space="0" w:color="auto"/>
            <w:right w:val="none" w:sz="0" w:space="0" w:color="auto"/>
          </w:divBdr>
        </w:div>
        <w:div w:id="1566722214">
          <w:marLeft w:val="0"/>
          <w:marRight w:val="0"/>
          <w:marTop w:val="0"/>
          <w:marBottom w:val="0"/>
          <w:divBdr>
            <w:top w:val="none" w:sz="0" w:space="0" w:color="auto"/>
            <w:left w:val="none" w:sz="0" w:space="0" w:color="auto"/>
            <w:bottom w:val="none" w:sz="0" w:space="0" w:color="auto"/>
            <w:right w:val="none" w:sz="0" w:space="0" w:color="auto"/>
          </w:divBdr>
        </w:div>
        <w:div w:id="1602494355">
          <w:marLeft w:val="0"/>
          <w:marRight w:val="0"/>
          <w:marTop w:val="0"/>
          <w:marBottom w:val="0"/>
          <w:divBdr>
            <w:top w:val="none" w:sz="0" w:space="0" w:color="auto"/>
            <w:left w:val="none" w:sz="0" w:space="0" w:color="auto"/>
            <w:bottom w:val="none" w:sz="0" w:space="0" w:color="auto"/>
            <w:right w:val="none" w:sz="0" w:space="0" w:color="auto"/>
          </w:divBdr>
        </w:div>
        <w:div w:id="1614363889">
          <w:marLeft w:val="0"/>
          <w:marRight w:val="0"/>
          <w:marTop w:val="0"/>
          <w:marBottom w:val="0"/>
          <w:divBdr>
            <w:top w:val="none" w:sz="0" w:space="0" w:color="auto"/>
            <w:left w:val="none" w:sz="0" w:space="0" w:color="auto"/>
            <w:bottom w:val="none" w:sz="0" w:space="0" w:color="auto"/>
            <w:right w:val="none" w:sz="0" w:space="0" w:color="auto"/>
          </w:divBdr>
        </w:div>
        <w:div w:id="1628780564">
          <w:marLeft w:val="0"/>
          <w:marRight w:val="0"/>
          <w:marTop w:val="0"/>
          <w:marBottom w:val="0"/>
          <w:divBdr>
            <w:top w:val="none" w:sz="0" w:space="0" w:color="auto"/>
            <w:left w:val="none" w:sz="0" w:space="0" w:color="auto"/>
            <w:bottom w:val="none" w:sz="0" w:space="0" w:color="auto"/>
            <w:right w:val="none" w:sz="0" w:space="0" w:color="auto"/>
          </w:divBdr>
        </w:div>
        <w:div w:id="2045248688">
          <w:marLeft w:val="0"/>
          <w:marRight w:val="0"/>
          <w:marTop w:val="0"/>
          <w:marBottom w:val="0"/>
          <w:divBdr>
            <w:top w:val="none" w:sz="0" w:space="0" w:color="auto"/>
            <w:left w:val="none" w:sz="0" w:space="0" w:color="auto"/>
            <w:bottom w:val="none" w:sz="0" w:space="0" w:color="auto"/>
            <w:right w:val="none" w:sz="0" w:space="0" w:color="auto"/>
          </w:divBdr>
        </w:div>
        <w:div w:id="2070029997">
          <w:marLeft w:val="0"/>
          <w:marRight w:val="0"/>
          <w:marTop w:val="0"/>
          <w:marBottom w:val="0"/>
          <w:divBdr>
            <w:top w:val="none" w:sz="0" w:space="0" w:color="auto"/>
            <w:left w:val="none" w:sz="0" w:space="0" w:color="auto"/>
            <w:bottom w:val="none" w:sz="0" w:space="0" w:color="auto"/>
            <w:right w:val="none" w:sz="0" w:space="0" w:color="auto"/>
          </w:divBdr>
        </w:div>
      </w:divsChild>
    </w:div>
    <w:div w:id="248539673">
      <w:bodyDiv w:val="1"/>
      <w:marLeft w:val="0"/>
      <w:marRight w:val="0"/>
      <w:marTop w:val="0"/>
      <w:marBottom w:val="0"/>
      <w:divBdr>
        <w:top w:val="none" w:sz="0" w:space="0" w:color="auto"/>
        <w:left w:val="none" w:sz="0" w:space="0" w:color="auto"/>
        <w:bottom w:val="none" w:sz="0" w:space="0" w:color="auto"/>
        <w:right w:val="none" w:sz="0" w:space="0" w:color="auto"/>
      </w:divBdr>
      <w:divsChild>
        <w:div w:id="216089926">
          <w:marLeft w:val="0"/>
          <w:marRight w:val="0"/>
          <w:marTop w:val="0"/>
          <w:marBottom w:val="0"/>
          <w:divBdr>
            <w:top w:val="none" w:sz="0" w:space="0" w:color="auto"/>
            <w:left w:val="none" w:sz="0" w:space="0" w:color="auto"/>
            <w:bottom w:val="none" w:sz="0" w:space="0" w:color="auto"/>
            <w:right w:val="none" w:sz="0" w:space="0" w:color="auto"/>
          </w:divBdr>
        </w:div>
        <w:div w:id="224682824">
          <w:marLeft w:val="0"/>
          <w:marRight w:val="0"/>
          <w:marTop w:val="0"/>
          <w:marBottom w:val="0"/>
          <w:divBdr>
            <w:top w:val="none" w:sz="0" w:space="0" w:color="auto"/>
            <w:left w:val="none" w:sz="0" w:space="0" w:color="auto"/>
            <w:bottom w:val="none" w:sz="0" w:space="0" w:color="auto"/>
            <w:right w:val="none" w:sz="0" w:space="0" w:color="auto"/>
          </w:divBdr>
        </w:div>
        <w:div w:id="475297388">
          <w:marLeft w:val="0"/>
          <w:marRight w:val="0"/>
          <w:marTop w:val="0"/>
          <w:marBottom w:val="0"/>
          <w:divBdr>
            <w:top w:val="none" w:sz="0" w:space="0" w:color="auto"/>
            <w:left w:val="none" w:sz="0" w:space="0" w:color="auto"/>
            <w:bottom w:val="none" w:sz="0" w:space="0" w:color="auto"/>
            <w:right w:val="none" w:sz="0" w:space="0" w:color="auto"/>
          </w:divBdr>
        </w:div>
        <w:div w:id="656155627">
          <w:marLeft w:val="0"/>
          <w:marRight w:val="0"/>
          <w:marTop w:val="0"/>
          <w:marBottom w:val="0"/>
          <w:divBdr>
            <w:top w:val="none" w:sz="0" w:space="0" w:color="auto"/>
            <w:left w:val="none" w:sz="0" w:space="0" w:color="auto"/>
            <w:bottom w:val="none" w:sz="0" w:space="0" w:color="auto"/>
            <w:right w:val="none" w:sz="0" w:space="0" w:color="auto"/>
          </w:divBdr>
        </w:div>
        <w:div w:id="765461726">
          <w:marLeft w:val="0"/>
          <w:marRight w:val="0"/>
          <w:marTop w:val="0"/>
          <w:marBottom w:val="0"/>
          <w:divBdr>
            <w:top w:val="none" w:sz="0" w:space="0" w:color="auto"/>
            <w:left w:val="none" w:sz="0" w:space="0" w:color="auto"/>
            <w:bottom w:val="none" w:sz="0" w:space="0" w:color="auto"/>
            <w:right w:val="none" w:sz="0" w:space="0" w:color="auto"/>
          </w:divBdr>
        </w:div>
        <w:div w:id="964432215">
          <w:marLeft w:val="0"/>
          <w:marRight w:val="0"/>
          <w:marTop w:val="0"/>
          <w:marBottom w:val="0"/>
          <w:divBdr>
            <w:top w:val="none" w:sz="0" w:space="0" w:color="auto"/>
            <w:left w:val="none" w:sz="0" w:space="0" w:color="auto"/>
            <w:bottom w:val="none" w:sz="0" w:space="0" w:color="auto"/>
            <w:right w:val="none" w:sz="0" w:space="0" w:color="auto"/>
          </w:divBdr>
        </w:div>
        <w:div w:id="1014266715">
          <w:marLeft w:val="0"/>
          <w:marRight w:val="0"/>
          <w:marTop w:val="0"/>
          <w:marBottom w:val="0"/>
          <w:divBdr>
            <w:top w:val="none" w:sz="0" w:space="0" w:color="auto"/>
            <w:left w:val="none" w:sz="0" w:space="0" w:color="auto"/>
            <w:bottom w:val="none" w:sz="0" w:space="0" w:color="auto"/>
            <w:right w:val="none" w:sz="0" w:space="0" w:color="auto"/>
          </w:divBdr>
        </w:div>
        <w:div w:id="1111587069">
          <w:marLeft w:val="0"/>
          <w:marRight w:val="0"/>
          <w:marTop w:val="0"/>
          <w:marBottom w:val="0"/>
          <w:divBdr>
            <w:top w:val="none" w:sz="0" w:space="0" w:color="auto"/>
            <w:left w:val="none" w:sz="0" w:space="0" w:color="auto"/>
            <w:bottom w:val="none" w:sz="0" w:space="0" w:color="auto"/>
            <w:right w:val="none" w:sz="0" w:space="0" w:color="auto"/>
          </w:divBdr>
        </w:div>
        <w:div w:id="1529249462">
          <w:marLeft w:val="0"/>
          <w:marRight w:val="0"/>
          <w:marTop w:val="0"/>
          <w:marBottom w:val="0"/>
          <w:divBdr>
            <w:top w:val="none" w:sz="0" w:space="0" w:color="auto"/>
            <w:left w:val="none" w:sz="0" w:space="0" w:color="auto"/>
            <w:bottom w:val="none" w:sz="0" w:space="0" w:color="auto"/>
            <w:right w:val="none" w:sz="0" w:space="0" w:color="auto"/>
          </w:divBdr>
        </w:div>
        <w:div w:id="1907376342">
          <w:marLeft w:val="0"/>
          <w:marRight w:val="0"/>
          <w:marTop w:val="0"/>
          <w:marBottom w:val="0"/>
          <w:divBdr>
            <w:top w:val="none" w:sz="0" w:space="0" w:color="auto"/>
            <w:left w:val="none" w:sz="0" w:space="0" w:color="auto"/>
            <w:bottom w:val="none" w:sz="0" w:space="0" w:color="auto"/>
            <w:right w:val="none" w:sz="0" w:space="0" w:color="auto"/>
          </w:divBdr>
        </w:div>
        <w:div w:id="2000041283">
          <w:marLeft w:val="0"/>
          <w:marRight w:val="0"/>
          <w:marTop w:val="0"/>
          <w:marBottom w:val="0"/>
          <w:divBdr>
            <w:top w:val="none" w:sz="0" w:space="0" w:color="auto"/>
            <w:left w:val="none" w:sz="0" w:space="0" w:color="auto"/>
            <w:bottom w:val="none" w:sz="0" w:space="0" w:color="auto"/>
            <w:right w:val="none" w:sz="0" w:space="0" w:color="auto"/>
          </w:divBdr>
        </w:div>
      </w:divsChild>
    </w:div>
    <w:div w:id="346446682">
      <w:bodyDiv w:val="1"/>
      <w:marLeft w:val="0"/>
      <w:marRight w:val="0"/>
      <w:marTop w:val="0"/>
      <w:marBottom w:val="0"/>
      <w:divBdr>
        <w:top w:val="none" w:sz="0" w:space="0" w:color="auto"/>
        <w:left w:val="none" w:sz="0" w:space="0" w:color="auto"/>
        <w:bottom w:val="none" w:sz="0" w:space="0" w:color="auto"/>
        <w:right w:val="none" w:sz="0" w:space="0" w:color="auto"/>
      </w:divBdr>
    </w:div>
    <w:div w:id="357589043">
      <w:bodyDiv w:val="1"/>
      <w:marLeft w:val="0"/>
      <w:marRight w:val="0"/>
      <w:marTop w:val="0"/>
      <w:marBottom w:val="0"/>
      <w:divBdr>
        <w:top w:val="none" w:sz="0" w:space="0" w:color="auto"/>
        <w:left w:val="none" w:sz="0" w:space="0" w:color="auto"/>
        <w:bottom w:val="none" w:sz="0" w:space="0" w:color="auto"/>
        <w:right w:val="none" w:sz="0" w:space="0" w:color="auto"/>
      </w:divBdr>
    </w:div>
    <w:div w:id="508834313">
      <w:bodyDiv w:val="1"/>
      <w:marLeft w:val="0"/>
      <w:marRight w:val="0"/>
      <w:marTop w:val="0"/>
      <w:marBottom w:val="0"/>
      <w:divBdr>
        <w:top w:val="none" w:sz="0" w:space="0" w:color="auto"/>
        <w:left w:val="none" w:sz="0" w:space="0" w:color="auto"/>
        <w:bottom w:val="none" w:sz="0" w:space="0" w:color="auto"/>
        <w:right w:val="none" w:sz="0" w:space="0" w:color="auto"/>
      </w:divBdr>
    </w:div>
    <w:div w:id="547766299">
      <w:bodyDiv w:val="1"/>
      <w:marLeft w:val="0"/>
      <w:marRight w:val="0"/>
      <w:marTop w:val="0"/>
      <w:marBottom w:val="0"/>
      <w:divBdr>
        <w:top w:val="none" w:sz="0" w:space="0" w:color="auto"/>
        <w:left w:val="none" w:sz="0" w:space="0" w:color="auto"/>
        <w:bottom w:val="none" w:sz="0" w:space="0" w:color="auto"/>
        <w:right w:val="none" w:sz="0" w:space="0" w:color="auto"/>
      </w:divBdr>
      <w:divsChild>
        <w:div w:id="526140464">
          <w:marLeft w:val="0"/>
          <w:marRight w:val="0"/>
          <w:marTop w:val="0"/>
          <w:marBottom w:val="0"/>
          <w:divBdr>
            <w:top w:val="none" w:sz="0" w:space="0" w:color="auto"/>
            <w:left w:val="none" w:sz="0" w:space="0" w:color="auto"/>
            <w:bottom w:val="none" w:sz="0" w:space="0" w:color="auto"/>
            <w:right w:val="none" w:sz="0" w:space="0" w:color="auto"/>
          </w:divBdr>
        </w:div>
        <w:div w:id="586236286">
          <w:marLeft w:val="0"/>
          <w:marRight w:val="0"/>
          <w:marTop w:val="0"/>
          <w:marBottom w:val="0"/>
          <w:divBdr>
            <w:top w:val="none" w:sz="0" w:space="0" w:color="auto"/>
            <w:left w:val="none" w:sz="0" w:space="0" w:color="auto"/>
            <w:bottom w:val="none" w:sz="0" w:space="0" w:color="auto"/>
            <w:right w:val="none" w:sz="0" w:space="0" w:color="auto"/>
          </w:divBdr>
        </w:div>
        <w:div w:id="918487573">
          <w:marLeft w:val="0"/>
          <w:marRight w:val="0"/>
          <w:marTop w:val="0"/>
          <w:marBottom w:val="0"/>
          <w:divBdr>
            <w:top w:val="none" w:sz="0" w:space="0" w:color="auto"/>
            <w:left w:val="none" w:sz="0" w:space="0" w:color="auto"/>
            <w:bottom w:val="none" w:sz="0" w:space="0" w:color="auto"/>
            <w:right w:val="none" w:sz="0" w:space="0" w:color="auto"/>
          </w:divBdr>
        </w:div>
        <w:div w:id="1187137178">
          <w:marLeft w:val="0"/>
          <w:marRight w:val="0"/>
          <w:marTop w:val="0"/>
          <w:marBottom w:val="0"/>
          <w:divBdr>
            <w:top w:val="none" w:sz="0" w:space="0" w:color="auto"/>
            <w:left w:val="none" w:sz="0" w:space="0" w:color="auto"/>
            <w:bottom w:val="none" w:sz="0" w:space="0" w:color="auto"/>
            <w:right w:val="none" w:sz="0" w:space="0" w:color="auto"/>
          </w:divBdr>
        </w:div>
        <w:div w:id="1635721878">
          <w:marLeft w:val="0"/>
          <w:marRight w:val="0"/>
          <w:marTop w:val="0"/>
          <w:marBottom w:val="0"/>
          <w:divBdr>
            <w:top w:val="none" w:sz="0" w:space="0" w:color="auto"/>
            <w:left w:val="none" w:sz="0" w:space="0" w:color="auto"/>
            <w:bottom w:val="none" w:sz="0" w:space="0" w:color="auto"/>
            <w:right w:val="none" w:sz="0" w:space="0" w:color="auto"/>
          </w:divBdr>
        </w:div>
        <w:div w:id="2063943164">
          <w:marLeft w:val="0"/>
          <w:marRight w:val="0"/>
          <w:marTop w:val="0"/>
          <w:marBottom w:val="0"/>
          <w:divBdr>
            <w:top w:val="none" w:sz="0" w:space="0" w:color="auto"/>
            <w:left w:val="none" w:sz="0" w:space="0" w:color="auto"/>
            <w:bottom w:val="none" w:sz="0" w:space="0" w:color="auto"/>
            <w:right w:val="none" w:sz="0" w:space="0" w:color="auto"/>
          </w:divBdr>
        </w:div>
      </w:divsChild>
    </w:div>
    <w:div w:id="567570692">
      <w:bodyDiv w:val="1"/>
      <w:marLeft w:val="0"/>
      <w:marRight w:val="0"/>
      <w:marTop w:val="0"/>
      <w:marBottom w:val="0"/>
      <w:divBdr>
        <w:top w:val="none" w:sz="0" w:space="0" w:color="auto"/>
        <w:left w:val="none" w:sz="0" w:space="0" w:color="auto"/>
        <w:bottom w:val="none" w:sz="0" w:space="0" w:color="auto"/>
        <w:right w:val="none" w:sz="0" w:space="0" w:color="auto"/>
      </w:divBdr>
    </w:div>
    <w:div w:id="569510892">
      <w:bodyDiv w:val="1"/>
      <w:marLeft w:val="0"/>
      <w:marRight w:val="0"/>
      <w:marTop w:val="0"/>
      <w:marBottom w:val="0"/>
      <w:divBdr>
        <w:top w:val="none" w:sz="0" w:space="0" w:color="auto"/>
        <w:left w:val="none" w:sz="0" w:space="0" w:color="auto"/>
        <w:bottom w:val="none" w:sz="0" w:space="0" w:color="auto"/>
        <w:right w:val="none" w:sz="0" w:space="0" w:color="auto"/>
      </w:divBdr>
      <w:divsChild>
        <w:div w:id="367532306">
          <w:marLeft w:val="0"/>
          <w:marRight w:val="0"/>
          <w:marTop w:val="0"/>
          <w:marBottom w:val="0"/>
          <w:divBdr>
            <w:top w:val="none" w:sz="0" w:space="0" w:color="auto"/>
            <w:left w:val="none" w:sz="0" w:space="0" w:color="auto"/>
            <w:bottom w:val="none" w:sz="0" w:space="0" w:color="auto"/>
            <w:right w:val="none" w:sz="0" w:space="0" w:color="auto"/>
          </w:divBdr>
        </w:div>
        <w:div w:id="515657068">
          <w:marLeft w:val="0"/>
          <w:marRight w:val="0"/>
          <w:marTop w:val="0"/>
          <w:marBottom w:val="0"/>
          <w:divBdr>
            <w:top w:val="none" w:sz="0" w:space="0" w:color="auto"/>
            <w:left w:val="none" w:sz="0" w:space="0" w:color="auto"/>
            <w:bottom w:val="none" w:sz="0" w:space="0" w:color="auto"/>
            <w:right w:val="none" w:sz="0" w:space="0" w:color="auto"/>
          </w:divBdr>
        </w:div>
        <w:div w:id="1403214255">
          <w:marLeft w:val="0"/>
          <w:marRight w:val="0"/>
          <w:marTop w:val="0"/>
          <w:marBottom w:val="0"/>
          <w:divBdr>
            <w:top w:val="none" w:sz="0" w:space="0" w:color="auto"/>
            <w:left w:val="none" w:sz="0" w:space="0" w:color="auto"/>
            <w:bottom w:val="none" w:sz="0" w:space="0" w:color="auto"/>
            <w:right w:val="none" w:sz="0" w:space="0" w:color="auto"/>
          </w:divBdr>
        </w:div>
        <w:div w:id="1443722485">
          <w:marLeft w:val="0"/>
          <w:marRight w:val="0"/>
          <w:marTop w:val="0"/>
          <w:marBottom w:val="0"/>
          <w:divBdr>
            <w:top w:val="none" w:sz="0" w:space="0" w:color="auto"/>
            <w:left w:val="none" w:sz="0" w:space="0" w:color="auto"/>
            <w:bottom w:val="none" w:sz="0" w:space="0" w:color="auto"/>
            <w:right w:val="none" w:sz="0" w:space="0" w:color="auto"/>
          </w:divBdr>
        </w:div>
        <w:div w:id="1907915755">
          <w:marLeft w:val="0"/>
          <w:marRight w:val="0"/>
          <w:marTop w:val="0"/>
          <w:marBottom w:val="0"/>
          <w:divBdr>
            <w:top w:val="none" w:sz="0" w:space="0" w:color="auto"/>
            <w:left w:val="none" w:sz="0" w:space="0" w:color="auto"/>
            <w:bottom w:val="none" w:sz="0" w:space="0" w:color="auto"/>
            <w:right w:val="none" w:sz="0" w:space="0" w:color="auto"/>
          </w:divBdr>
        </w:div>
        <w:div w:id="1969311145">
          <w:marLeft w:val="0"/>
          <w:marRight w:val="0"/>
          <w:marTop w:val="0"/>
          <w:marBottom w:val="0"/>
          <w:divBdr>
            <w:top w:val="none" w:sz="0" w:space="0" w:color="auto"/>
            <w:left w:val="none" w:sz="0" w:space="0" w:color="auto"/>
            <w:bottom w:val="none" w:sz="0" w:space="0" w:color="auto"/>
            <w:right w:val="none" w:sz="0" w:space="0" w:color="auto"/>
          </w:divBdr>
        </w:div>
      </w:divsChild>
    </w:div>
    <w:div w:id="571738815">
      <w:bodyDiv w:val="1"/>
      <w:marLeft w:val="0"/>
      <w:marRight w:val="0"/>
      <w:marTop w:val="0"/>
      <w:marBottom w:val="0"/>
      <w:divBdr>
        <w:top w:val="none" w:sz="0" w:space="0" w:color="auto"/>
        <w:left w:val="none" w:sz="0" w:space="0" w:color="auto"/>
        <w:bottom w:val="none" w:sz="0" w:space="0" w:color="auto"/>
        <w:right w:val="none" w:sz="0" w:space="0" w:color="auto"/>
      </w:divBdr>
    </w:div>
    <w:div w:id="657657893">
      <w:bodyDiv w:val="1"/>
      <w:marLeft w:val="0"/>
      <w:marRight w:val="0"/>
      <w:marTop w:val="0"/>
      <w:marBottom w:val="0"/>
      <w:divBdr>
        <w:top w:val="none" w:sz="0" w:space="0" w:color="auto"/>
        <w:left w:val="none" w:sz="0" w:space="0" w:color="auto"/>
        <w:bottom w:val="none" w:sz="0" w:space="0" w:color="auto"/>
        <w:right w:val="none" w:sz="0" w:space="0" w:color="auto"/>
      </w:divBdr>
    </w:div>
    <w:div w:id="834689691">
      <w:bodyDiv w:val="1"/>
      <w:marLeft w:val="0"/>
      <w:marRight w:val="0"/>
      <w:marTop w:val="0"/>
      <w:marBottom w:val="0"/>
      <w:divBdr>
        <w:top w:val="none" w:sz="0" w:space="0" w:color="auto"/>
        <w:left w:val="none" w:sz="0" w:space="0" w:color="auto"/>
        <w:bottom w:val="none" w:sz="0" w:space="0" w:color="auto"/>
        <w:right w:val="none" w:sz="0" w:space="0" w:color="auto"/>
      </w:divBdr>
    </w:div>
    <w:div w:id="918830099">
      <w:bodyDiv w:val="1"/>
      <w:marLeft w:val="0"/>
      <w:marRight w:val="0"/>
      <w:marTop w:val="0"/>
      <w:marBottom w:val="0"/>
      <w:divBdr>
        <w:top w:val="none" w:sz="0" w:space="0" w:color="auto"/>
        <w:left w:val="none" w:sz="0" w:space="0" w:color="auto"/>
        <w:bottom w:val="none" w:sz="0" w:space="0" w:color="auto"/>
        <w:right w:val="none" w:sz="0" w:space="0" w:color="auto"/>
      </w:divBdr>
      <w:divsChild>
        <w:div w:id="158884201">
          <w:marLeft w:val="0"/>
          <w:marRight w:val="0"/>
          <w:marTop w:val="0"/>
          <w:marBottom w:val="0"/>
          <w:divBdr>
            <w:top w:val="none" w:sz="0" w:space="0" w:color="auto"/>
            <w:left w:val="none" w:sz="0" w:space="0" w:color="auto"/>
            <w:bottom w:val="none" w:sz="0" w:space="0" w:color="auto"/>
            <w:right w:val="none" w:sz="0" w:space="0" w:color="auto"/>
          </w:divBdr>
        </w:div>
        <w:div w:id="196477897">
          <w:marLeft w:val="0"/>
          <w:marRight w:val="0"/>
          <w:marTop w:val="0"/>
          <w:marBottom w:val="0"/>
          <w:divBdr>
            <w:top w:val="none" w:sz="0" w:space="0" w:color="auto"/>
            <w:left w:val="none" w:sz="0" w:space="0" w:color="auto"/>
            <w:bottom w:val="none" w:sz="0" w:space="0" w:color="auto"/>
            <w:right w:val="none" w:sz="0" w:space="0" w:color="auto"/>
          </w:divBdr>
        </w:div>
        <w:div w:id="224221969">
          <w:marLeft w:val="0"/>
          <w:marRight w:val="0"/>
          <w:marTop w:val="0"/>
          <w:marBottom w:val="0"/>
          <w:divBdr>
            <w:top w:val="none" w:sz="0" w:space="0" w:color="auto"/>
            <w:left w:val="none" w:sz="0" w:space="0" w:color="auto"/>
            <w:bottom w:val="none" w:sz="0" w:space="0" w:color="auto"/>
            <w:right w:val="none" w:sz="0" w:space="0" w:color="auto"/>
          </w:divBdr>
        </w:div>
        <w:div w:id="326398571">
          <w:marLeft w:val="0"/>
          <w:marRight w:val="0"/>
          <w:marTop w:val="0"/>
          <w:marBottom w:val="0"/>
          <w:divBdr>
            <w:top w:val="none" w:sz="0" w:space="0" w:color="auto"/>
            <w:left w:val="none" w:sz="0" w:space="0" w:color="auto"/>
            <w:bottom w:val="none" w:sz="0" w:space="0" w:color="auto"/>
            <w:right w:val="none" w:sz="0" w:space="0" w:color="auto"/>
          </w:divBdr>
        </w:div>
        <w:div w:id="848372485">
          <w:marLeft w:val="0"/>
          <w:marRight w:val="0"/>
          <w:marTop w:val="0"/>
          <w:marBottom w:val="0"/>
          <w:divBdr>
            <w:top w:val="none" w:sz="0" w:space="0" w:color="auto"/>
            <w:left w:val="none" w:sz="0" w:space="0" w:color="auto"/>
            <w:bottom w:val="none" w:sz="0" w:space="0" w:color="auto"/>
            <w:right w:val="none" w:sz="0" w:space="0" w:color="auto"/>
          </w:divBdr>
        </w:div>
        <w:div w:id="986788706">
          <w:marLeft w:val="0"/>
          <w:marRight w:val="0"/>
          <w:marTop w:val="0"/>
          <w:marBottom w:val="0"/>
          <w:divBdr>
            <w:top w:val="none" w:sz="0" w:space="0" w:color="auto"/>
            <w:left w:val="none" w:sz="0" w:space="0" w:color="auto"/>
            <w:bottom w:val="none" w:sz="0" w:space="0" w:color="auto"/>
            <w:right w:val="none" w:sz="0" w:space="0" w:color="auto"/>
          </w:divBdr>
        </w:div>
        <w:div w:id="1253978032">
          <w:marLeft w:val="0"/>
          <w:marRight w:val="0"/>
          <w:marTop w:val="0"/>
          <w:marBottom w:val="0"/>
          <w:divBdr>
            <w:top w:val="none" w:sz="0" w:space="0" w:color="auto"/>
            <w:left w:val="none" w:sz="0" w:space="0" w:color="auto"/>
            <w:bottom w:val="none" w:sz="0" w:space="0" w:color="auto"/>
            <w:right w:val="none" w:sz="0" w:space="0" w:color="auto"/>
          </w:divBdr>
        </w:div>
        <w:div w:id="1374233479">
          <w:marLeft w:val="0"/>
          <w:marRight w:val="0"/>
          <w:marTop w:val="0"/>
          <w:marBottom w:val="0"/>
          <w:divBdr>
            <w:top w:val="none" w:sz="0" w:space="0" w:color="auto"/>
            <w:left w:val="none" w:sz="0" w:space="0" w:color="auto"/>
            <w:bottom w:val="none" w:sz="0" w:space="0" w:color="auto"/>
            <w:right w:val="none" w:sz="0" w:space="0" w:color="auto"/>
          </w:divBdr>
        </w:div>
        <w:div w:id="1482966775">
          <w:marLeft w:val="0"/>
          <w:marRight w:val="0"/>
          <w:marTop w:val="0"/>
          <w:marBottom w:val="0"/>
          <w:divBdr>
            <w:top w:val="none" w:sz="0" w:space="0" w:color="auto"/>
            <w:left w:val="none" w:sz="0" w:space="0" w:color="auto"/>
            <w:bottom w:val="none" w:sz="0" w:space="0" w:color="auto"/>
            <w:right w:val="none" w:sz="0" w:space="0" w:color="auto"/>
          </w:divBdr>
        </w:div>
        <w:div w:id="1929315130">
          <w:marLeft w:val="0"/>
          <w:marRight w:val="0"/>
          <w:marTop w:val="0"/>
          <w:marBottom w:val="0"/>
          <w:divBdr>
            <w:top w:val="none" w:sz="0" w:space="0" w:color="auto"/>
            <w:left w:val="none" w:sz="0" w:space="0" w:color="auto"/>
            <w:bottom w:val="none" w:sz="0" w:space="0" w:color="auto"/>
            <w:right w:val="none" w:sz="0" w:space="0" w:color="auto"/>
          </w:divBdr>
        </w:div>
        <w:div w:id="2075544953">
          <w:marLeft w:val="0"/>
          <w:marRight w:val="0"/>
          <w:marTop w:val="0"/>
          <w:marBottom w:val="0"/>
          <w:divBdr>
            <w:top w:val="none" w:sz="0" w:space="0" w:color="auto"/>
            <w:left w:val="none" w:sz="0" w:space="0" w:color="auto"/>
            <w:bottom w:val="none" w:sz="0" w:space="0" w:color="auto"/>
            <w:right w:val="none" w:sz="0" w:space="0" w:color="auto"/>
          </w:divBdr>
        </w:div>
      </w:divsChild>
    </w:div>
    <w:div w:id="952596380">
      <w:bodyDiv w:val="1"/>
      <w:marLeft w:val="0"/>
      <w:marRight w:val="0"/>
      <w:marTop w:val="0"/>
      <w:marBottom w:val="0"/>
      <w:divBdr>
        <w:top w:val="none" w:sz="0" w:space="0" w:color="auto"/>
        <w:left w:val="none" w:sz="0" w:space="0" w:color="auto"/>
        <w:bottom w:val="none" w:sz="0" w:space="0" w:color="auto"/>
        <w:right w:val="none" w:sz="0" w:space="0" w:color="auto"/>
      </w:divBdr>
      <w:divsChild>
        <w:div w:id="373114212">
          <w:marLeft w:val="0"/>
          <w:marRight w:val="0"/>
          <w:marTop w:val="0"/>
          <w:marBottom w:val="0"/>
          <w:divBdr>
            <w:top w:val="none" w:sz="0" w:space="0" w:color="auto"/>
            <w:left w:val="none" w:sz="0" w:space="0" w:color="auto"/>
            <w:bottom w:val="none" w:sz="0" w:space="0" w:color="auto"/>
            <w:right w:val="none" w:sz="0" w:space="0" w:color="auto"/>
          </w:divBdr>
          <w:divsChild>
            <w:div w:id="579557042">
              <w:marLeft w:val="0"/>
              <w:marRight w:val="0"/>
              <w:marTop w:val="0"/>
              <w:marBottom w:val="0"/>
              <w:divBdr>
                <w:top w:val="none" w:sz="0" w:space="0" w:color="auto"/>
                <w:left w:val="none" w:sz="0" w:space="0" w:color="auto"/>
                <w:bottom w:val="none" w:sz="0" w:space="0" w:color="auto"/>
                <w:right w:val="none" w:sz="0" w:space="0" w:color="auto"/>
              </w:divBdr>
            </w:div>
            <w:div w:id="800997372">
              <w:marLeft w:val="0"/>
              <w:marRight w:val="0"/>
              <w:marTop w:val="0"/>
              <w:marBottom w:val="0"/>
              <w:divBdr>
                <w:top w:val="none" w:sz="0" w:space="0" w:color="auto"/>
                <w:left w:val="none" w:sz="0" w:space="0" w:color="auto"/>
                <w:bottom w:val="none" w:sz="0" w:space="0" w:color="auto"/>
                <w:right w:val="none" w:sz="0" w:space="0" w:color="auto"/>
              </w:divBdr>
            </w:div>
            <w:div w:id="1127120105">
              <w:marLeft w:val="0"/>
              <w:marRight w:val="0"/>
              <w:marTop w:val="0"/>
              <w:marBottom w:val="0"/>
              <w:divBdr>
                <w:top w:val="none" w:sz="0" w:space="0" w:color="auto"/>
                <w:left w:val="none" w:sz="0" w:space="0" w:color="auto"/>
                <w:bottom w:val="none" w:sz="0" w:space="0" w:color="auto"/>
                <w:right w:val="none" w:sz="0" w:space="0" w:color="auto"/>
              </w:divBdr>
            </w:div>
          </w:divsChild>
        </w:div>
        <w:div w:id="593318404">
          <w:marLeft w:val="0"/>
          <w:marRight w:val="0"/>
          <w:marTop w:val="0"/>
          <w:marBottom w:val="0"/>
          <w:divBdr>
            <w:top w:val="none" w:sz="0" w:space="0" w:color="auto"/>
            <w:left w:val="none" w:sz="0" w:space="0" w:color="auto"/>
            <w:bottom w:val="none" w:sz="0" w:space="0" w:color="auto"/>
            <w:right w:val="none" w:sz="0" w:space="0" w:color="auto"/>
          </w:divBdr>
          <w:divsChild>
            <w:div w:id="1243566617">
              <w:marLeft w:val="-75"/>
              <w:marRight w:val="0"/>
              <w:marTop w:val="30"/>
              <w:marBottom w:val="30"/>
              <w:divBdr>
                <w:top w:val="none" w:sz="0" w:space="0" w:color="auto"/>
                <w:left w:val="none" w:sz="0" w:space="0" w:color="auto"/>
                <w:bottom w:val="none" w:sz="0" w:space="0" w:color="auto"/>
                <w:right w:val="none" w:sz="0" w:space="0" w:color="auto"/>
              </w:divBdr>
              <w:divsChild>
                <w:div w:id="63840635">
                  <w:marLeft w:val="0"/>
                  <w:marRight w:val="0"/>
                  <w:marTop w:val="0"/>
                  <w:marBottom w:val="0"/>
                  <w:divBdr>
                    <w:top w:val="none" w:sz="0" w:space="0" w:color="auto"/>
                    <w:left w:val="none" w:sz="0" w:space="0" w:color="auto"/>
                    <w:bottom w:val="none" w:sz="0" w:space="0" w:color="auto"/>
                    <w:right w:val="none" w:sz="0" w:space="0" w:color="auto"/>
                  </w:divBdr>
                  <w:divsChild>
                    <w:div w:id="566846171">
                      <w:marLeft w:val="0"/>
                      <w:marRight w:val="0"/>
                      <w:marTop w:val="0"/>
                      <w:marBottom w:val="0"/>
                      <w:divBdr>
                        <w:top w:val="none" w:sz="0" w:space="0" w:color="auto"/>
                        <w:left w:val="none" w:sz="0" w:space="0" w:color="auto"/>
                        <w:bottom w:val="none" w:sz="0" w:space="0" w:color="auto"/>
                        <w:right w:val="none" w:sz="0" w:space="0" w:color="auto"/>
                      </w:divBdr>
                    </w:div>
                  </w:divsChild>
                </w:div>
                <w:div w:id="362244644">
                  <w:marLeft w:val="0"/>
                  <w:marRight w:val="0"/>
                  <w:marTop w:val="0"/>
                  <w:marBottom w:val="0"/>
                  <w:divBdr>
                    <w:top w:val="none" w:sz="0" w:space="0" w:color="auto"/>
                    <w:left w:val="none" w:sz="0" w:space="0" w:color="auto"/>
                    <w:bottom w:val="none" w:sz="0" w:space="0" w:color="auto"/>
                    <w:right w:val="none" w:sz="0" w:space="0" w:color="auto"/>
                  </w:divBdr>
                  <w:divsChild>
                    <w:div w:id="2101871680">
                      <w:marLeft w:val="0"/>
                      <w:marRight w:val="0"/>
                      <w:marTop w:val="0"/>
                      <w:marBottom w:val="0"/>
                      <w:divBdr>
                        <w:top w:val="none" w:sz="0" w:space="0" w:color="auto"/>
                        <w:left w:val="none" w:sz="0" w:space="0" w:color="auto"/>
                        <w:bottom w:val="none" w:sz="0" w:space="0" w:color="auto"/>
                        <w:right w:val="none" w:sz="0" w:space="0" w:color="auto"/>
                      </w:divBdr>
                    </w:div>
                  </w:divsChild>
                </w:div>
                <w:div w:id="439178432">
                  <w:marLeft w:val="0"/>
                  <w:marRight w:val="0"/>
                  <w:marTop w:val="0"/>
                  <w:marBottom w:val="0"/>
                  <w:divBdr>
                    <w:top w:val="none" w:sz="0" w:space="0" w:color="auto"/>
                    <w:left w:val="none" w:sz="0" w:space="0" w:color="auto"/>
                    <w:bottom w:val="none" w:sz="0" w:space="0" w:color="auto"/>
                    <w:right w:val="none" w:sz="0" w:space="0" w:color="auto"/>
                  </w:divBdr>
                  <w:divsChild>
                    <w:div w:id="761534853">
                      <w:marLeft w:val="0"/>
                      <w:marRight w:val="0"/>
                      <w:marTop w:val="0"/>
                      <w:marBottom w:val="0"/>
                      <w:divBdr>
                        <w:top w:val="none" w:sz="0" w:space="0" w:color="auto"/>
                        <w:left w:val="none" w:sz="0" w:space="0" w:color="auto"/>
                        <w:bottom w:val="none" w:sz="0" w:space="0" w:color="auto"/>
                        <w:right w:val="none" w:sz="0" w:space="0" w:color="auto"/>
                      </w:divBdr>
                    </w:div>
                  </w:divsChild>
                </w:div>
                <w:div w:id="602299656">
                  <w:marLeft w:val="0"/>
                  <w:marRight w:val="0"/>
                  <w:marTop w:val="0"/>
                  <w:marBottom w:val="0"/>
                  <w:divBdr>
                    <w:top w:val="none" w:sz="0" w:space="0" w:color="auto"/>
                    <w:left w:val="none" w:sz="0" w:space="0" w:color="auto"/>
                    <w:bottom w:val="none" w:sz="0" w:space="0" w:color="auto"/>
                    <w:right w:val="none" w:sz="0" w:space="0" w:color="auto"/>
                  </w:divBdr>
                  <w:divsChild>
                    <w:div w:id="257641979">
                      <w:marLeft w:val="0"/>
                      <w:marRight w:val="0"/>
                      <w:marTop w:val="0"/>
                      <w:marBottom w:val="0"/>
                      <w:divBdr>
                        <w:top w:val="none" w:sz="0" w:space="0" w:color="auto"/>
                        <w:left w:val="none" w:sz="0" w:space="0" w:color="auto"/>
                        <w:bottom w:val="none" w:sz="0" w:space="0" w:color="auto"/>
                        <w:right w:val="none" w:sz="0" w:space="0" w:color="auto"/>
                      </w:divBdr>
                    </w:div>
                  </w:divsChild>
                </w:div>
                <w:div w:id="709187557">
                  <w:marLeft w:val="0"/>
                  <w:marRight w:val="0"/>
                  <w:marTop w:val="0"/>
                  <w:marBottom w:val="0"/>
                  <w:divBdr>
                    <w:top w:val="none" w:sz="0" w:space="0" w:color="auto"/>
                    <w:left w:val="none" w:sz="0" w:space="0" w:color="auto"/>
                    <w:bottom w:val="none" w:sz="0" w:space="0" w:color="auto"/>
                    <w:right w:val="none" w:sz="0" w:space="0" w:color="auto"/>
                  </w:divBdr>
                  <w:divsChild>
                    <w:div w:id="2039696494">
                      <w:marLeft w:val="0"/>
                      <w:marRight w:val="0"/>
                      <w:marTop w:val="0"/>
                      <w:marBottom w:val="0"/>
                      <w:divBdr>
                        <w:top w:val="none" w:sz="0" w:space="0" w:color="auto"/>
                        <w:left w:val="none" w:sz="0" w:space="0" w:color="auto"/>
                        <w:bottom w:val="none" w:sz="0" w:space="0" w:color="auto"/>
                        <w:right w:val="none" w:sz="0" w:space="0" w:color="auto"/>
                      </w:divBdr>
                    </w:div>
                  </w:divsChild>
                </w:div>
                <w:div w:id="1946157430">
                  <w:marLeft w:val="0"/>
                  <w:marRight w:val="0"/>
                  <w:marTop w:val="0"/>
                  <w:marBottom w:val="0"/>
                  <w:divBdr>
                    <w:top w:val="none" w:sz="0" w:space="0" w:color="auto"/>
                    <w:left w:val="none" w:sz="0" w:space="0" w:color="auto"/>
                    <w:bottom w:val="none" w:sz="0" w:space="0" w:color="auto"/>
                    <w:right w:val="none" w:sz="0" w:space="0" w:color="auto"/>
                  </w:divBdr>
                  <w:divsChild>
                    <w:div w:id="20229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156794">
          <w:marLeft w:val="0"/>
          <w:marRight w:val="0"/>
          <w:marTop w:val="0"/>
          <w:marBottom w:val="0"/>
          <w:divBdr>
            <w:top w:val="none" w:sz="0" w:space="0" w:color="auto"/>
            <w:left w:val="none" w:sz="0" w:space="0" w:color="auto"/>
            <w:bottom w:val="none" w:sz="0" w:space="0" w:color="auto"/>
            <w:right w:val="none" w:sz="0" w:space="0" w:color="auto"/>
          </w:divBdr>
        </w:div>
        <w:div w:id="1210344336">
          <w:marLeft w:val="0"/>
          <w:marRight w:val="0"/>
          <w:marTop w:val="0"/>
          <w:marBottom w:val="0"/>
          <w:divBdr>
            <w:top w:val="none" w:sz="0" w:space="0" w:color="auto"/>
            <w:left w:val="none" w:sz="0" w:space="0" w:color="auto"/>
            <w:bottom w:val="none" w:sz="0" w:space="0" w:color="auto"/>
            <w:right w:val="none" w:sz="0" w:space="0" w:color="auto"/>
          </w:divBdr>
          <w:divsChild>
            <w:div w:id="1048576385">
              <w:marLeft w:val="0"/>
              <w:marRight w:val="0"/>
              <w:marTop w:val="0"/>
              <w:marBottom w:val="0"/>
              <w:divBdr>
                <w:top w:val="none" w:sz="0" w:space="0" w:color="auto"/>
                <w:left w:val="none" w:sz="0" w:space="0" w:color="auto"/>
                <w:bottom w:val="none" w:sz="0" w:space="0" w:color="auto"/>
                <w:right w:val="none" w:sz="0" w:space="0" w:color="auto"/>
              </w:divBdr>
            </w:div>
            <w:div w:id="1340231861">
              <w:marLeft w:val="0"/>
              <w:marRight w:val="0"/>
              <w:marTop w:val="0"/>
              <w:marBottom w:val="0"/>
              <w:divBdr>
                <w:top w:val="none" w:sz="0" w:space="0" w:color="auto"/>
                <w:left w:val="none" w:sz="0" w:space="0" w:color="auto"/>
                <w:bottom w:val="none" w:sz="0" w:space="0" w:color="auto"/>
                <w:right w:val="none" w:sz="0" w:space="0" w:color="auto"/>
              </w:divBdr>
            </w:div>
          </w:divsChild>
        </w:div>
        <w:div w:id="1344668049">
          <w:marLeft w:val="0"/>
          <w:marRight w:val="0"/>
          <w:marTop w:val="0"/>
          <w:marBottom w:val="0"/>
          <w:divBdr>
            <w:top w:val="none" w:sz="0" w:space="0" w:color="auto"/>
            <w:left w:val="none" w:sz="0" w:space="0" w:color="auto"/>
            <w:bottom w:val="none" w:sz="0" w:space="0" w:color="auto"/>
            <w:right w:val="none" w:sz="0" w:space="0" w:color="auto"/>
          </w:divBdr>
          <w:divsChild>
            <w:div w:id="97801590">
              <w:marLeft w:val="0"/>
              <w:marRight w:val="0"/>
              <w:marTop w:val="0"/>
              <w:marBottom w:val="0"/>
              <w:divBdr>
                <w:top w:val="none" w:sz="0" w:space="0" w:color="auto"/>
                <w:left w:val="none" w:sz="0" w:space="0" w:color="auto"/>
                <w:bottom w:val="none" w:sz="0" w:space="0" w:color="auto"/>
                <w:right w:val="none" w:sz="0" w:space="0" w:color="auto"/>
              </w:divBdr>
            </w:div>
            <w:div w:id="360783687">
              <w:marLeft w:val="0"/>
              <w:marRight w:val="0"/>
              <w:marTop w:val="0"/>
              <w:marBottom w:val="0"/>
              <w:divBdr>
                <w:top w:val="none" w:sz="0" w:space="0" w:color="auto"/>
                <w:left w:val="none" w:sz="0" w:space="0" w:color="auto"/>
                <w:bottom w:val="none" w:sz="0" w:space="0" w:color="auto"/>
                <w:right w:val="none" w:sz="0" w:space="0" w:color="auto"/>
              </w:divBdr>
            </w:div>
            <w:div w:id="1034111868">
              <w:marLeft w:val="0"/>
              <w:marRight w:val="0"/>
              <w:marTop w:val="0"/>
              <w:marBottom w:val="0"/>
              <w:divBdr>
                <w:top w:val="none" w:sz="0" w:space="0" w:color="auto"/>
                <w:left w:val="none" w:sz="0" w:space="0" w:color="auto"/>
                <w:bottom w:val="none" w:sz="0" w:space="0" w:color="auto"/>
                <w:right w:val="none" w:sz="0" w:space="0" w:color="auto"/>
              </w:divBdr>
            </w:div>
            <w:div w:id="1309895846">
              <w:marLeft w:val="0"/>
              <w:marRight w:val="0"/>
              <w:marTop w:val="0"/>
              <w:marBottom w:val="0"/>
              <w:divBdr>
                <w:top w:val="none" w:sz="0" w:space="0" w:color="auto"/>
                <w:left w:val="none" w:sz="0" w:space="0" w:color="auto"/>
                <w:bottom w:val="none" w:sz="0" w:space="0" w:color="auto"/>
                <w:right w:val="none" w:sz="0" w:space="0" w:color="auto"/>
              </w:divBdr>
            </w:div>
            <w:div w:id="2061857067">
              <w:marLeft w:val="0"/>
              <w:marRight w:val="0"/>
              <w:marTop w:val="0"/>
              <w:marBottom w:val="0"/>
              <w:divBdr>
                <w:top w:val="none" w:sz="0" w:space="0" w:color="auto"/>
                <w:left w:val="none" w:sz="0" w:space="0" w:color="auto"/>
                <w:bottom w:val="none" w:sz="0" w:space="0" w:color="auto"/>
                <w:right w:val="none" w:sz="0" w:space="0" w:color="auto"/>
              </w:divBdr>
            </w:div>
          </w:divsChild>
        </w:div>
        <w:div w:id="2146265515">
          <w:marLeft w:val="0"/>
          <w:marRight w:val="0"/>
          <w:marTop w:val="0"/>
          <w:marBottom w:val="0"/>
          <w:divBdr>
            <w:top w:val="none" w:sz="0" w:space="0" w:color="auto"/>
            <w:left w:val="none" w:sz="0" w:space="0" w:color="auto"/>
            <w:bottom w:val="none" w:sz="0" w:space="0" w:color="auto"/>
            <w:right w:val="none" w:sz="0" w:space="0" w:color="auto"/>
          </w:divBdr>
        </w:div>
      </w:divsChild>
    </w:div>
    <w:div w:id="957561938">
      <w:bodyDiv w:val="1"/>
      <w:marLeft w:val="0"/>
      <w:marRight w:val="0"/>
      <w:marTop w:val="0"/>
      <w:marBottom w:val="0"/>
      <w:divBdr>
        <w:top w:val="none" w:sz="0" w:space="0" w:color="auto"/>
        <w:left w:val="none" w:sz="0" w:space="0" w:color="auto"/>
        <w:bottom w:val="none" w:sz="0" w:space="0" w:color="auto"/>
        <w:right w:val="none" w:sz="0" w:space="0" w:color="auto"/>
      </w:divBdr>
    </w:div>
    <w:div w:id="1054961035">
      <w:bodyDiv w:val="1"/>
      <w:marLeft w:val="0"/>
      <w:marRight w:val="0"/>
      <w:marTop w:val="0"/>
      <w:marBottom w:val="0"/>
      <w:divBdr>
        <w:top w:val="none" w:sz="0" w:space="0" w:color="auto"/>
        <w:left w:val="none" w:sz="0" w:space="0" w:color="auto"/>
        <w:bottom w:val="none" w:sz="0" w:space="0" w:color="auto"/>
        <w:right w:val="none" w:sz="0" w:space="0" w:color="auto"/>
      </w:divBdr>
    </w:div>
    <w:div w:id="1064911408">
      <w:bodyDiv w:val="1"/>
      <w:marLeft w:val="0"/>
      <w:marRight w:val="0"/>
      <w:marTop w:val="0"/>
      <w:marBottom w:val="0"/>
      <w:divBdr>
        <w:top w:val="none" w:sz="0" w:space="0" w:color="auto"/>
        <w:left w:val="none" w:sz="0" w:space="0" w:color="auto"/>
        <w:bottom w:val="none" w:sz="0" w:space="0" w:color="auto"/>
        <w:right w:val="none" w:sz="0" w:space="0" w:color="auto"/>
      </w:divBdr>
    </w:div>
    <w:div w:id="1074469867">
      <w:bodyDiv w:val="1"/>
      <w:marLeft w:val="0"/>
      <w:marRight w:val="0"/>
      <w:marTop w:val="0"/>
      <w:marBottom w:val="0"/>
      <w:divBdr>
        <w:top w:val="none" w:sz="0" w:space="0" w:color="auto"/>
        <w:left w:val="none" w:sz="0" w:space="0" w:color="auto"/>
        <w:bottom w:val="none" w:sz="0" w:space="0" w:color="auto"/>
        <w:right w:val="none" w:sz="0" w:space="0" w:color="auto"/>
      </w:divBdr>
    </w:div>
    <w:div w:id="1137451374">
      <w:bodyDiv w:val="1"/>
      <w:marLeft w:val="0"/>
      <w:marRight w:val="0"/>
      <w:marTop w:val="0"/>
      <w:marBottom w:val="0"/>
      <w:divBdr>
        <w:top w:val="none" w:sz="0" w:space="0" w:color="auto"/>
        <w:left w:val="none" w:sz="0" w:space="0" w:color="auto"/>
        <w:bottom w:val="none" w:sz="0" w:space="0" w:color="auto"/>
        <w:right w:val="none" w:sz="0" w:space="0" w:color="auto"/>
      </w:divBdr>
    </w:div>
    <w:div w:id="1177502031">
      <w:bodyDiv w:val="1"/>
      <w:marLeft w:val="0"/>
      <w:marRight w:val="0"/>
      <w:marTop w:val="0"/>
      <w:marBottom w:val="0"/>
      <w:divBdr>
        <w:top w:val="none" w:sz="0" w:space="0" w:color="auto"/>
        <w:left w:val="none" w:sz="0" w:space="0" w:color="auto"/>
        <w:bottom w:val="none" w:sz="0" w:space="0" w:color="auto"/>
        <w:right w:val="none" w:sz="0" w:space="0" w:color="auto"/>
      </w:divBdr>
    </w:div>
    <w:div w:id="1242133580">
      <w:bodyDiv w:val="1"/>
      <w:marLeft w:val="0"/>
      <w:marRight w:val="0"/>
      <w:marTop w:val="0"/>
      <w:marBottom w:val="0"/>
      <w:divBdr>
        <w:top w:val="none" w:sz="0" w:space="0" w:color="auto"/>
        <w:left w:val="none" w:sz="0" w:space="0" w:color="auto"/>
        <w:bottom w:val="none" w:sz="0" w:space="0" w:color="auto"/>
        <w:right w:val="none" w:sz="0" w:space="0" w:color="auto"/>
      </w:divBdr>
    </w:div>
    <w:div w:id="1245069154">
      <w:bodyDiv w:val="1"/>
      <w:marLeft w:val="0"/>
      <w:marRight w:val="0"/>
      <w:marTop w:val="0"/>
      <w:marBottom w:val="0"/>
      <w:divBdr>
        <w:top w:val="none" w:sz="0" w:space="0" w:color="auto"/>
        <w:left w:val="none" w:sz="0" w:space="0" w:color="auto"/>
        <w:bottom w:val="none" w:sz="0" w:space="0" w:color="auto"/>
        <w:right w:val="none" w:sz="0" w:space="0" w:color="auto"/>
      </w:divBdr>
      <w:divsChild>
        <w:div w:id="9532345">
          <w:marLeft w:val="0"/>
          <w:marRight w:val="0"/>
          <w:marTop w:val="0"/>
          <w:marBottom w:val="0"/>
          <w:divBdr>
            <w:top w:val="none" w:sz="0" w:space="0" w:color="auto"/>
            <w:left w:val="none" w:sz="0" w:space="0" w:color="auto"/>
            <w:bottom w:val="none" w:sz="0" w:space="0" w:color="auto"/>
            <w:right w:val="none" w:sz="0" w:space="0" w:color="auto"/>
          </w:divBdr>
        </w:div>
        <w:div w:id="36854046">
          <w:marLeft w:val="0"/>
          <w:marRight w:val="0"/>
          <w:marTop w:val="0"/>
          <w:marBottom w:val="0"/>
          <w:divBdr>
            <w:top w:val="none" w:sz="0" w:space="0" w:color="auto"/>
            <w:left w:val="none" w:sz="0" w:space="0" w:color="auto"/>
            <w:bottom w:val="none" w:sz="0" w:space="0" w:color="auto"/>
            <w:right w:val="none" w:sz="0" w:space="0" w:color="auto"/>
          </w:divBdr>
        </w:div>
        <w:div w:id="61221342">
          <w:marLeft w:val="0"/>
          <w:marRight w:val="0"/>
          <w:marTop w:val="0"/>
          <w:marBottom w:val="0"/>
          <w:divBdr>
            <w:top w:val="none" w:sz="0" w:space="0" w:color="auto"/>
            <w:left w:val="none" w:sz="0" w:space="0" w:color="auto"/>
            <w:bottom w:val="none" w:sz="0" w:space="0" w:color="auto"/>
            <w:right w:val="none" w:sz="0" w:space="0" w:color="auto"/>
          </w:divBdr>
        </w:div>
        <w:div w:id="66151127">
          <w:marLeft w:val="0"/>
          <w:marRight w:val="0"/>
          <w:marTop w:val="0"/>
          <w:marBottom w:val="0"/>
          <w:divBdr>
            <w:top w:val="none" w:sz="0" w:space="0" w:color="auto"/>
            <w:left w:val="none" w:sz="0" w:space="0" w:color="auto"/>
            <w:bottom w:val="none" w:sz="0" w:space="0" w:color="auto"/>
            <w:right w:val="none" w:sz="0" w:space="0" w:color="auto"/>
          </w:divBdr>
        </w:div>
        <w:div w:id="70928689">
          <w:marLeft w:val="0"/>
          <w:marRight w:val="0"/>
          <w:marTop w:val="0"/>
          <w:marBottom w:val="0"/>
          <w:divBdr>
            <w:top w:val="none" w:sz="0" w:space="0" w:color="auto"/>
            <w:left w:val="none" w:sz="0" w:space="0" w:color="auto"/>
            <w:bottom w:val="none" w:sz="0" w:space="0" w:color="auto"/>
            <w:right w:val="none" w:sz="0" w:space="0" w:color="auto"/>
          </w:divBdr>
        </w:div>
        <w:div w:id="94063565">
          <w:marLeft w:val="0"/>
          <w:marRight w:val="0"/>
          <w:marTop w:val="0"/>
          <w:marBottom w:val="0"/>
          <w:divBdr>
            <w:top w:val="none" w:sz="0" w:space="0" w:color="auto"/>
            <w:left w:val="none" w:sz="0" w:space="0" w:color="auto"/>
            <w:bottom w:val="none" w:sz="0" w:space="0" w:color="auto"/>
            <w:right w:val="none" w:sz="0" w:space="0" w:color="auto"/>
          </w:divBdr>
        </w:div>
        <w:div w:id="102463706">
          <w:marLeft w:val="0"/>
          <w:marRight w:val="0"/>
          <w:marTop w:val="0"/>
          <w:marBottom w:val="0"/>
          <w:divBdr>
            <w:top w:val="none" w:sz="0" w:space="0" w:color="auto"/>
            <w:left w:val="none" w:sz="0" w:space="0" w:color="auto"/>
            <w:bottom w:val="none" w:sz="0" w:space="0" w:color="auto"/>
            <w:right w:val="none" w:sz="0" w:space="0" w:color="auto"/>
          </w:divBdr>
        </w:div>
        <w:div w:id="112673313">
          <w:marLeft w:val="0"/>
          <w:marRight w:val="0"/>
          <w:marTop w:val="0"/>
          <w:marBottom w:val="0"/>
          <w:divBdr>
            <w:top w:val="none" w:sz="0" w:space="0" w:color="auto"/>
            <w:left w:val="none" w:sz="0" w:space="0" w:color="auto"/>
            <w:bottom w:val="none" w:sz="0" w:space="0" w:color="auto"/>
            <w:right w:val="none" w:sz="0" w:space="0" w:color="auto"/>
          </w:divBdr>
        </w:div>
        <w:div w:id="125508422">
          <w:marLeft w:val="0"/>
          <w:marRight w:val="0"/>
          <w:marTop w:val="0"/>
          <w:marBottom w:val="0"/>
          <w:divBdr>
            <w:top w:val="none" w:sz="0" w:space="0" w:color="auto"/>
            <w:left w:val="none" w:sz="0" w:space="0" w:color="auto"/>
            <w:bottom w:val="none" w:sz="0" w:space="0" w:color="auto"/>
            <w:right w:val="none" w:sz="0" w:space="0" w:color="auto"/>
          </w:divBdr>
        </w:div>
        <w:div w:id="131993638">
          <w:marLeft w:val="0"/>
          <w:marRight w:val="0"/>
          <w:marTop w:val="0"/>
          <w:marBottom w:val="0"/>
          <w:divBdr>
            <w:top w:val="none" w:sz="0" w:space="0" w:color="auto"/>
            <w:left w:val="none" w:sz="0" w:space="0" w:color="auto"/>
            <w:bottom w:val="none" w:sz="0" w:space="0" w:color="auto"/>
            <w:right w:val="none" w:sz="0" w:space="0" w:color="auto"/>
          </w:divBdr>
        </w:div>
        <w:div w:id="144056413">
          <w:marLeft w:val="0"/>
          <w:marRight w:val="0"/>
          <w:marTop w:val="0"/>
          <w:marBottom w:val="0"/>
          <w:divBdr>
            <w:top w:val="none" w:sz="0" w:space="0" w:color="auto"/>
            <w:left w:val="none" w:sz="0" w:space="0" w:color="auto"/>
            <w:bottom w:val="none" w:sz="0" w:space="0" w:color="auto"/>
            <w:right w:val="none" w:sz="0" w:space="0" w:color="auto"/>
          </w:divBdr>
        </w:div>
        <w:div w:id="224226788">
          <w:marLeft w:val="0"/>
          <w:marRight w:val="0"/>
          <w:marTop w:val="0"/>
          <w:marBottom w:val="0"/>
          <w:divBdr>
            <w:top w:val="none" w:sz="0" w:space="0" w:color="auto"/>
            <w:left w:val="none" w:sz="0" w:space="0" w:color="auto"/>
            <w:bottom w:val="none" w:sz="0" w:space="0" w:color="auto"/>
            <w:right w:val="none" w:sz="0" w:space="0" w:color="auto"/>
          </w:divBdr>
        </w:div>
        <w:div w:id="224265448">
          <w:marLeft w:val="0"/>
          <w:marRight w:val="0"/>
          <w:marTop w:val="0"/>
          <w:marBottom w:val="0"/>
          <w:divBdr>
            <w:top w:val="none" w:sz="0" w:space="0" w:color="auto"/>
            <w:left w:val="none" w:sz="0" w:space="0" w:color="auto"/>
            <w:bottom w:val="none" w:sz="0" w:space="0" w:color="auto"/>
            <w:right w:val="none" w:sz="0" w:space="0" w:color="auto"/>
          </w:divBdr>
        </w:div>
        <w:div w:id="259140896">
          <w:marLeft w:val="0"/>
          <w:marRight w:val="0"/>
          <w:marTop w:val="0"/>
          <w:marBottom w:val="0"/>
          <w:divBdr>
            <w:top w:val="none" w:sz="0" w:space="0" w:color="auto"/>
            <w:left w:val="none" w:sz="0" w:space="0" w:color="auto"/>
            <w:bottom w:val="none" w:sz="0" w:space="0" w:color="auto"/>
            <w:right w:val="none" w:sz="0" w:space="0" w:color="auto"/>
          </w:divBdr>
        </w:div>
        <w:div w:id="269049002">
          <w:marLeft w:val="0"/>
          <w:marRight w:val="0"/>
          <w:marTop w:val="0"/>
          <w:marBottom w:val="0"/>
          <w:divBdr>
            <w:top w:val="none" w:sz="0" w:space="0" w:color="auto"/>
            <w:left w:val="none" w:sz="0" w:space="0" w:color="auto"/>
            <w:bottom w:val="none" w:sz="0" w:space="0" w:color="auto"/>
            <w:right w:val="none" w:sz="0" w:space="0" w:color="auto"/>
          </w:divBdr>
        </w:div>
        <w:div w:id="286863971">
          <w:marLeft w:val="0"/>
          <w:marRight w:val="0"/>
          <w:marTop w:val="0"/>
          <w:marBottom w:val="0"/>
          <w:divBdr>
            <w:top w:val="none" w:sz="0" w:space="0" w:color="auto"/>
            <w:left w:val="none" w:sz="0" w:space="0" w:color="auto"/>
            <w:bottom w:val="none" w:sz="0" w:space="0" w:color="auto"/>
            <w:right w:val="none" w:sz="0" w:space="0" w:color="auto"/>
          </w:divBdr>
        </w:div>
        <w:div w:id="301662855">
          <w:marLeft w:val="0"/>
          <w:marRight w:val="0"/>
          <w:marTop w:val="0"/>
          <w:marBottom w:val="0"/>
          <w:divBdr>
            <w:top w:val="none" w:sz="0" w:space="0" w:color="auto"/>
            <w:left w:val="none" w:sz="0" w:space="0" w:color="auto"/>
            <w:bottom w:val="none" w:sz="0" w:space="0" w:color="auto"/>
            <w:right w:val="none" w:sz="0" w:space="0" w:color="auto"/>
          </w:divBdr>
        </w:div>
        <w:div w:id="316233087">
          <w:marLeft w:val="0"/>
          <w:marRight w:val="0"/>
          <w:marTop w:val="0"/>
          <w:marBottom w:val="0"/>
          <w:divBdr>
            <w:top w:val="none" w:sz="0" w:space="0" w:color="auto"/>
            <w:left w:val="none" w:sz="0" w:space="0" w:color="auto"/>
            <w:bottom w:val="none" w:sz="0" w:space="0" w:color="auto"/>
            <w:right w:val="none" w:sz="0" w:space="0" w:color="auto"/>
          </w:divBdr>
        </w:div>
        <w:div w:id="331296554">
          <w:marLeft w:val="0"/>
          <w:marRight w:val="0"/>
          <w:marTop w:val="0"/>
          <w:marBottom w:val="0"/>
          <w:divBdr>
            <w:top w:val="none" w:sz="0" w:space="0" w:color="auto"/>
            <w:left w:val="none" w:sz="0" w:space="0" w:color="auto"/>
            <w:bottom w:val="none" w:sz="0" w:space="0" w:color="auto"/>
            <w:right w:val="none" w:sz="0" w:space="0" w:color="auto"/>
          </w:divBdr>
        </w:div>
        <w:div w:id="412746763">
          <w:marLeft w:val="0"/>
          <w:marRight w:val="0"/>
          <w:marTop w:val="0"/>
          <w:marBottom w:val="0"/>
          <w:divBdr>
            <w:top w:val="none" w:sz="0" w:space="0" w:color="auto"/>
            <w:left w:val="none" w:sz="0" w:space="0" w:color="auto"/>
            <w:bottom w:val="none" w:sz="0" w:space="0" w:color="auto"/>
            <w:right w:val="none" w:sz="0" w:space="0" w:color="auto"/>
          </w:divBdr>
        </w:div>
        <w:div w:id="451704626">
          <w:marLeft w:val="0"/>
          <w:marRight w:val="0"/>
          <w:marTop w:val="0"/>
          <w:marBottom w:val="0"/>
          <w:divBdr>
            <w:top w:val="none" w:sz="0" w:space="0" w:color="auto"/>
            <w:left w:val="none" w:sz="0" w:space="0" w:color="auto"/>
            <w:bottom w:val="none" w:sz="0" w:space="0" w:color="auto"/>
            <w:right w:val="none" w:sz="0" w:space="0" w:color="auto"/>
          </w:divBdr>
        </w:div>
        <w:div w:id="469442371">
          <w:marLeft w:val="0"/>
          <w:marRight w:val="0"/>
          <w:marTop w:val="0"/>
          <w:marBottom w:val="0"/>
          <w:divBdr>
            <w:top w:val="none" w:sz="0" w:space="0" w:color="auto"/>
            <w:left w:val="none" w:sz="0" w:space="0" w:color="auto"/>
            <w:bottom w:val="none" w:sz="0" w:space="0" w:color="auto"/>
            <w:right w:val="none" w:sz="0" w:space="0" w:color="auto"/>
          </w:divBdr>
        </w:div>
        <w:div w:id="470830758">
          <w:marLeft w:val="0"/>
          <w:marRight w:val="0"/>
          <w:marTop w:val="0"/>
          <w:marBottom w:val="0"/>
          <w:divBdr>
            <w:top w:val="none" w:sz="0" w:space="0" w:color="auto"/>
            <w:left w:val="none" w:sz="0" w:space="0" w:color="auto"/>
            <w:bottom w:val="none" w:sz="0" w:space="0" w:color="auto"/>
            <w:right w:val="none" w:sz="0" w:space="0" w:color="auto"/>
          </w:divBdr>
        </w:div>
        <w:div w:id="476000680">
          <w:marLeft w:val="0"/>
          <w:marRight w:val="0"/>
          <w:marTop w:val="0"/>
          <w:marBottom w:val="0"/>
          <w:divBdr>
            <w:top w:val="none" w:sz="0" w:space="0" w:color="auto"/>
            <w:left w:val="none" w:sz="0" w:space="0" w:color="auto"/>
            <w:bottom w:val="none" w:sz="0" w:space="0" w:color="auto"/>
            <w:right w:val="none" w:sz="0" w:space="0" w:color="auto"/>
          </w:divBdr>
        </w:div>
        <w:div w:id="513030758">
          <w:marLeft w:val="0"/>
          <w:marRight w:val="0"/>
          <w:marTop w:val="0"/>
          <w:marBottom w:val="0"/>
          <w:divBdr>
            <w:top w:val="none" w:sz="0" w:space="0" w:color="auto"/>
            <w:left w:val="none" w:sz="0" w:space="0" w:color="auto"/>
            <w:bottom w:val="none" w:sz="0" w:space="0" w:color="auto"/>
            <w:right w:val="none" w:sz="0" w:space="0" w:color="auto"/>
          </w:divBdr>
        </w:div>
        <w:div w:id="515734517">
          <w:marLeft w:val="0"/>
          <w:marRight w:val="0"/>
          <w:marTop w:val="0"/>
          <w:marBottom w:val="0"/>
          <w:divBdr>
            <w:top w:val="none" w:sz="0" w:space="0" w:color="auto"/>
            <w:left w:val="none" w:sz="0" w:space="0" w:color="auto"/>
            <w:bottom w:val="none" w:sz="0" w:space="0" w:color="auto"/>
            <w:right w:val="none" w:sz="0" w:space="0" w:color="auto"/>
          </w:divBdr>
        </w:div>
        <w:div w:id="541140103">
          <w:marLeft w:val="0"/>
          <w:marRight w:val="0"/>
          <w:marTop w:val="0"/>
          <w:marBottom w:val="0"/>
          <w:divBdr>
            <w:top w:val="none" w:sz="0" w:space="0" w:color="auto"/>
            <w:left w:val="none" w:sz="0" w:space="0" w:color="auto"/>
            <w:bottom w:val="none" w:sz="0" w:space="0" w:color="auto"/>
            <w:right w:val="none" w:sz="0" w:space="0" w:color="auto"/>
          </w:divBdr>
        </w:div>
        <w:div w:id="545069769">
          <w:marLeft w:val="0"/>
          <w:marRight w:val="0"/>
          <w:marTop w:val="0"/>
          <w:marBottom w:val="0"/>
          <w:divBdr>
            <w:top w:val="none" w:sz="0" w:space="0" w:color="auto"/>
            <w:left w:val="none" w:sz="0" w:space="0" w:color="auto"/>
            <w:bottom w:val="none" w:sz="0" w:space="0" w:color="auto"/>
            <w:right w:val="none" w:sz="0" w:space="0" w:color="auto"/>
          </w:divBdr>
        </w:div>
        <w:div w:id="568461915">
          <w:marLeft w:val="0"/>
          <w:marRight w:val="0"/>
          <w:marTop w:val="0"/>
          <w:marBottom w:val="0"/>
          <w:divBdr>
            <w:top w:val="none" w:sz="0" w:space="0" w:color="auto"/>
            <w:left w:val="none" w:sz="0" w:space="0" w:color="auto"/>
            <w:bottom w:val="none" w:sz="0" w:space="0" w:color="auto"/>
            <w:right w:val="none" w:sz="0" w:space="0" w:color="auto"/>
          </w:divBdr>
        </w:div>
        <w:div w:id="603272220">
          <w:marLeft w:val="0"/>
          <w:marRight w:val="0"/>
          <w:marTop w:val="0"/>
          <w:marBottom w:val="0"/>
          <w:divBdr>
            <w:top w:val="none" w:sz="0" w:space="0" w:color="auto"/>
            <w:left w:val="none" w:sz="0" w:space="0" w:color="auto"/>
            <w:bottom w:val="none" w:sz="0" w:space="0" w:color="auto"/>
            <w:right w:val="none" w:sz="0" w:space="0" w:color="auto"/>
          </w:divBdr>
        </w:div>
        <w:div w:id="654266540">
          <w:marLeft w:val="0"/>
          <w:marRight w:val="0"/>
          <w:marTop w:val="0"/>
          <w:marBottom w:val="0"/>
          <w:divBdr>
            <w:top w:val="none" w:sz="0" w:space="0" w:color="auto"/>
            <w:left w:val="none" w:sz="0" w:space="0" w:color="auto"/>
            <w:bottom w:val="none" w:sz="0" w:space="0" w:color="auto"/>
            <w:right w:val="none" w:sz="0" w:space="0" w:color="auto"/>
          </w:divBdr>
        </w:div>
        <w:div w:id="681206691">
          <w:marLeft w:val="0"/>
          <w:marRight w:val="0"/>
          <w:marTop w:val="0"/>
          <w:marBottom w:val="0"/>
          <w:divBdr>
            <w:top w:val="none" w:sz="0" w:space="0" w:color="auto"/>
            <w:left w:val="none" w:sz="0" w:space="0" w:color="auto"/>
            <w:bottom w:val="none" w:sz="0" w:space="0" w:color="auto"/>
            <w:right w:val="none" w:sz="0" w:space="0" w:color="auto"/>
          </w:divBdr>
        </w:div>
        <w:div w:id="728726227">
          <w:marLeft w:val="0"/>
          <w:marRight w:val="0"/>
          <w:marTop w:val="0"/>
          <w:marBottom w:val="0"/>
          <w:divBdr>
            <w:top w:val="none" w:sz="0" w:space="0" w:color="auto"/>
            <w:left w:val="none" w:sz="0" w:space="0" w:color="auto"/>
            <w:bottom w:val="none" w:sz="0" w:space="0" w:color="auto"/>
            <w:right w:val="none" w:sz="0" w:space="0" w:color="auto"/>
          </w:divBdr>
        </w:div>
        <w:div w:id="751391032">
          <w:marLeft w:val="0"/>
          <w:marRight w:val="0"/>
          <w:marTop w:val="0"/>
          <w:marBottom w:val="0"/>
          <w:divBdr>
            <w:top w:val="none" w:sz="0" w:space="0" w:color="auto"/>
            <w:left w:val="none" w:sz="0" w:space="0" w:color="auto"/>
            <w:bottom w:val="none" w:sz="0" w:space="0" w:color="auto"/>
            <w:right w:val="none" w:sz="0" w:space="0" w:color="auto"/>
          </w:divBdr>
        </w:div>
        <w:div w:id="758335369">
          <w:marLeft w:val="0"/>
          <w:marRight w:val="0"/>
          <w:marTop w:val="0"/>
          <w:marBottom w:val="0"/>
          <w:divBdr>
            <w:top w:val="none" w:sz="0" w:space="0" w:color="auto"/>
            <w:left w:val="none" w:sz="0" w:space="0" w:color="auto"/>
            <w:bottom w:val="none" w:sz="0" w:space="0" w:color="auto"/>
            <w:right w:val="none" w:sz="0" w:space="0" w:color="auto"/>
          </w:divBdr>
        </w:div>
        <w:div w:id="777287637">
          <w:marLeft w:val="0"/>
          <w:marRight w:val="0"/>
          <w:marTop w:val="0"/>
          <w:marBottom w:val="0"/>
          <w:divBdr>
            <w:top w:val="none" w:sz="0" w:space="0" w:color="auto"/>
            <w:left w:val="none" w:sz="0" w:space="0" w:color="auto"/>
            <w:bottom w:val="none" w:sz="0" w:space="0" w:color="auto"/>
            <w:right w:val="none" w:sz="0" w:space="0" w:color="auto"/>
          </w:divBdr>
        </w:div>
        <w:div w:id="804467362">
          <w:marLeft w:val="0"/>
          <w:marRight w:val="0"/>
          <w:marTop w:val="0"/>
          <w:marBottom w:val="0"/>
          <w:divBdr>
            <w:top w:val="none" w:sz="0" w:space="0" w:color="auto"/>
            <w:left w:val="none" w:sz="0" w:space="0" w:color="auto"/>
            <w:bottom w:val="none" w:sz="0" w:space="0" w:color="auto"/>
            <w:right w:val="none" w:sz="0" w:space="0" w:color="auto"/>
          </w:divBdr>
        </w:div>
        <w:div w:id="911890204">
          <w:marLeft w:val="0"/>
          <w:marRight w:val="0"/>
          <w:marTop w:val="0"/>
          <w:marBottom w:val="0"/>
          <w:divBdr>
            <w:top w:val="none" w:sz="0" w:space="0" w:color="auto"/>
            <w:left w:val="none" w:sz="0" w:space="0" w:color="auto"/>
            <w:bottom w:val="none" w:sz="0" w:space="0" w:color="auto"/>
            <w:right w:val="none" w:sz="0" w:space="0" w:color="auto"/>
          </w:divBdr>
        </w:div>
        <w:div w:id="930771175">
          <w:marLeft w:val="0"/>
          <w:marRight w:val="0"/>
          <w:marTop w:val="0"/>
          <w:marBottom w:val="0"/>
          <w:divBdr>
            <w:top w:val="none" w:sz="0" w:space="0" w:color="auto"/>
            <w:left w:val="none" w:sz="0" w:space="0" w:color="auto"/>
            <w:bottom w:val="none" w:sz="0" w:space="0" w:color="auto"/>
            <w:right w:val="none" w:sz="0" w:space="0" w:color="auto"/>
          </w:divBdr>
        </w:div>
        <w:div w:id="995916500">
          <w:marLeft w:val="0"/>
          <w:marRight w:val="0"/>
          <w:marTop w:val="0"/>
          <w:marBottom w:val="0"/>
          <w:divBdr>
            <w:top w:val="none" w:sz="0" w:space="0" w:color="auto"/>
            <w:left w:val="none" w:sz="0" w:space="0" w:color="auto"/>
            <w:bottom w:val="none" w:sz="0" w:space="0" w:color="auto"/>
            <w:right w:val="none" w:sz="0" w:space="0" w:color="auto"/>
          </w:divBdr>
        </w:div>
        <w:div w:id="1002706133">
          <w:marLeft w:val="0"/>
          <w:marRight w:val="0"/>
          <w:marTop w:val="0"/>
          <w:marBottom w:val="0"/>
          <w:divBdr>
            <w:top w:val="none" w:sz="0" w:space="0" w:color="auto"/>
            <w:left w:val="none" w:sz="0" w:space="0" w:color="auto"/>
            <w:bottom w:val="none" w:sz="0" w:space="0" w:color="auto"/>
            <w:right w:val="none" w:sz="0" w:space="0" w:color="auto"/>
          </w:divBdr>
        </w:div>
        <w:div w:id="1020163184">
          <w:marLeft w:val="0"/>
          <w:marRight w:val="0"/>
          <w:marTop w:val="0"/>
          <w:marBottom w:val="0"/>
          <w:divBdr>
            <w:top w:val="none" w:sz="0" w:space="0" w:color="auto"/>
            <w:left w:val="none" w:sz="0" w:space="0" w:color="auto"/>
            <w:bottom w:val="none" w:sz="0" w:space="0" w:color="auto"/>
            <w:right w:val="none" w:sz="0" w:space="0" w:color="auto"/>
          </w:divBdr>
        </w:div>
        <w:div w:id="1042367440">
          <w:marLeft w:val="0"/>
          <w:marRight w:val="0"/>
          <w:marTop w:val="0"/>
          <w:marBottom w:val="0"/>
          <w:divBdr>
            <w:top w:val="none" w:sz="0" w:space="0" w:color="auto"/>
            <w:left w:val="none" w:sz="0" w:space="0" w:color="auto"/>
            <w:bottom w:val="none" w:sz="0" w:space="0" w:color="auto"/>
            <w:right w:val="none" w:sz="0" w:space="0" w:color="auto"/>
          </w:divBdr>
        </w:div>
        <w:div w:id="1086267249">
          <w:marLeft w:val="0"/>
          <w:marRight w:val="0"/>
          <w:marTop w:val="0"/>
          <w:marBottom w:val="0"/>
          <w:divBdr>
            <w:top w:val="none" w:sz="0" w:space="0" w:color="auto"/>
            <w:left w:val="none" w:sz="0" w:space="0" w:color="auto"/>
            <w:bottom w:val="none" w:sz="0" w:space="0" w:color="auto"/>
            <w:right w:val="none" w:sz="0" w:space="0" w:color="auto"/>
          </w:divBdr>
        </w:div>
        <w:div w:id="1086460337">
          <w:marLeft w:val="0"/>
          <w:marRight w:val="0"/>
          <w:marTop w:val="0"/>
          <w:marBottom w:val="0"/>
          <w:divBdr>
            <w:top w:val="none" w:sz="0" w:space="0" w:color="auto"/>
            <w:left w:val="none" w:sz="0" w:space="0" w:color="auto"/>
            <w:bottom w:val="none" w:sz="0" w:space="0" w:color="auto"/>
            <w:right w:val="none" w:sz="0" w:space="0" w:color="auto"/>
          </w:divBdr>
        </w:div>
        <w:div w:id="1130637498">
          <w:marLeft w:val="0"/>
          <w:marRight w:val="0"/>
          <w:marTop w:val="0"/>
          <w:marBottom w:val="0"/>
          <w:divBdr>
            <w:top w:val="none" w:sz="0" w:space="0" w:color="auto"/>
            <w:left w:val="none" w:sz="0" w:space="0" w:color="auto"/>
            <w:bottom w:val="none" w:sz="0" w:space="0" w:color="auto"/>
            <w:right w:val="none" w:sz="0" w:space="0" w:color="auto"/>
          </w:divBdr>
        </w:div>
        <w:div w:id="1132673318">
          <w:marLeft w:val="0"/>
          <w:marRight w:val="0"/>
          <w:marTop w:val="0"/>
          <w:marBottom w:val="0"/>
          <w:divBdr>
            <w:top w:val="none" w:sz="0" w:space="0" w:color="auto"/>
            <w:left w:val="none" w:sz="0" w:space="0" w:color="auto"/>
            <w:bottom w:val="none" w:sz="0" w:space="0" w:color="auto"/>
            <w:right w:val="none" w:sz="0" w:space="0" w:color="auto"/>
          </w:divBdr>
        </w:div>
        <w:div w:id="1145853709">
          <w:marLeft w:val="0"/>
          <w:marRight w:val="0"/>
          <w:marTop w:val="0"/>
          <w:marBottom w:val="0"/>
          <w:divBdr>
            <w:top w:val="none" w:sz="0" w:space="0" w:color="auto"/>
            <w:left w:val="none" w:sz="0" w:space="0" w:color="auto"/>
            <w:bottom w:val="none" w:sz="0" w:space="0" w:color="auto"/>
            <w:right w:val="none" w:sz="0" w:space="0" w:color="auto"/>
          </w:divBdr>
        </w:div>
        <w:div w:id="1164514798">
          <w:marLeft w:val="0"/>
          <w:marRight w:val="0"/>
          <w:marTop w:val="0"/>
          <w:marBottom w:val="0"/>
          <w:divBdr>
            <w:top w:val="none" w:sz="0" w:space="0" w:color="auto"/>
            <w:left w:val="none" w:sz="0" w:space="0" w:color="auto"/>
            <w:bottom w:val="none" w:sz="0" w:space="0" w:color="auto"/>
            <w:right w:val="none" w:sz="0" w:space="0" w:color="auto"/>
          </w:divBdr>
        </w:div>
        <w:div w:id="1213496278">
          <w:marLeft w:val="0"/>
          <w:marRight w:val="0"/>
          <w:marTop w:val="0"/>
          <w:marBottom w:val="0"/>
          <w:divBdr>
            <w:top w:val="none" w:sz="0" w:space="0" w:color="auto"/>
            <w:left w:val="none" w:sz="0" w:space="0" w:color="auto"/>
            <w:bottom w:val="none" w:sz="0" w:space="0" w:color="auto"/>
            <w:right w:val="none" w:sz="0" w:space="0" w:color="auto"/>
          </w:divBdr>
        </w:div>
        <w:div w:id="1278877370">
          <w:marLeft w:val="0"/>
          <w:marRight w:val="0"/>
          <w:marTop w:val="0"/>
          <w:marBottom w:val="0"/>
          <w:divBdr>
            <w:top w:val="none" w:sz="0" w:space="0" w:color="auto"/>
            <w:left w:val="none" w:sz="0" w:space="0" w:color="auto"/>
            <w:bottom w:val="none" w:sz="0" w:space="0" w:color="auto"/>
            <w:right w:val="none" w:sz="0" w:space="0" w:color="auto"/>
          </w:divBdr>
        </w:div>
        <w:div w:id="1280987873">
          <w:marLeft w:val="0"/>
          <w:marRight w:val="0"/>
          <w:marTop w:val="0"/>
          <w:marBottom w:val="0"/>
          <w:divBdr>
            <w:top w:val="none" w:sz="0" w:space="0" w:color="auto"/>
            <w:left w:val="none" w:sz="0" w:space="0" w:color="auto"/>
            <w:bottom w:val="none" w:sz="0" w:space="0" w:color="auto"/>
            <w:right w:val="none" w:sz="0" w:space="0" w:color="auto"/>
          </w:divBdr>
        </w:div>
        <w:div w:id="1281643425">
          <w:marLeft w:val="0"/>
          <w:marRight w:val="0"/>
          <w:marTop w:val="0"/>
          <w:marBottom w:val="0"/>
          <w:divBdr>
            <w:top w:val="none" w:sz="0" w:space="0" w:color="auto"/>
            <w:left w:val="none" w:sz="0" w:space="0" w:color="auto"/>
            <w:bottom w:val="none" w:sz="0" w:space="0" w:color="auto"/>
            <w:right w:val="none" w:sz="0" w:space="0" w:color="auto"/>
          </w:divBdr>
        </w:div>
        <w:div w:id="1282954179">
          <w:marLeft w:val="0"/>
          <w:marRight w:val="0"/>
          <w:marTop w:val="0"/>
          <w:marBottom w:val="0"/>
          <w:divBdr>
            <w:top w:val="none" w:sz="0" w:space="0" w:color="auto"/>
            <w:left w:val="none" w:sz="0" w:space="0" w:color="auto"/>
            <w:bottom w:val="none" w:sz="0" w:space="0" w:color="auto"/>
            <w:right w:val="none" w:sz="0" w:space="0" w:color="auto"/>
          </w:divBdr>
        </w:div>
        <w:div w:id="1300265979">
          <w:marLeft w:val="0"/>
          <w:marRight w:val="0"/>
          <w:marTop w:val="0"/>
          <w:marBottom w:val="0"/>
          <w:divBdr>
            <w:top w:val="none" w:sz="0" w:space="0" w:color="auto"/>
            <w:left w:val="none" w:sz="0" w:space="0" w:color="auto"/>
            <w:bottom w:val="none" w:sz="0" w:space="0" w:color="auto"/>
            <w:right w:val="none" w:sz="0" w:space="0" w:color="auto"/>
          </w:divBdr>
        </w:div>
        <w:div w:id="1304433609">
          <w:marLeft w:val="0"/>
          <w:marRight w:val="0"/>
          <w:marTop w:val="0"/>
          <w:marBottom w:val="0"/>
          <w:divBdr>
            <w:top w:val="none" w:sz="0" w:space="0" w:color="auto"/>
            <w:left w:val="none" w:sz="0" w:space="0" w:color="auto"/>
            <w:bottom w:val="none" w:sz="0" w:space="0" w:color="auto"/>
            <w:right w:val="none" w:sz="0" w:space="0" w:color="auto"/>
          </w:divBdr>
        </w:div>
        <w:div w:id="1309044549">
          <w:marLeft w:val="0"/>
          <w:marRight w:val="0"/>
          <w:marTop w:val="0"/>
          <w:marBottom w:val="0"/>
          <w:divBdr>
            <w:top w:val="none" w:sz="0" w:space="0" w:color="auto"/>
            <w:left w:val="none" w:sz="0" w:space="0" w:color="auto"/>
            <w:bottom w:val="none" w:sz="0" w:space="0" w:color="auto"/>
            <w:right w:val="none" w:sz="0" w:space="0" w:color="auto"/>
          </w:divBdr>
        </w:div>
        <w:div w:id="1340162076">
          <w:marLeft w:val="0"/>
          <w:marRight w:val="0"/>
          <w:marTop w:val="0"/>
          <w:marBottom w:val="0"/>
          <w:divBdr>
            <w:top w:val="none" w:sz="0" w:space="0" w:color="auto"/>
            <w:left w:val="none" w:sz="0" w:space="0" w:color="auto"/>
            <w:bottom w:val="none" w:sz="0" w:space="0" w:color="auto"/>
            <w:right w:val="none" w:sz="0" w:space="0" w:color="auto"/>
          </w:divBdr>
        </w:div>
        <w:div w:id="1385445246">
          <w:marLeft w:val="0"/>
          <w:marRight w:val="0"/>
          <w:marTop w:val="0"/>
          <w:marBottom w:val="0"/>
          <w:divBdr>
            <w:top w:val="none" w:sz="0" w:space="0" w:color="auto"/>
            <w:left w:val="none" w:sz="0" w:space="0" w:color="auto"/>
            <w:bottom w:val="none" w:sz="0" w:space="0" w:color="auto"/>
            <w:right w:val="none" w:sz="0" w:space="0" w:color="auto"/>
          </w:divBdr>
        </w:div>
        <w:div w:id="1429230193">
          <w:marLeft w:val="0"/>
          <w:marRight w:val="0"/>
          <w:marTop w:val="0"/>
          <w:marBottom w:val="0"/>
          <w:divBdr>
            <w:top w:val="none" w:sz="0" w:space="0" w:color="auto"/>
            <w:left w:val="none" w:sz="0" w:space="0" w:color="auto"/>
            <w:bottom w:val="none" w:sz="0" w:space="0" w:color="auto"/>
            <w:right w:val="none" w:sz="0" w:space="0" w:color="auto"/>
          </w:divBdr>
        </w:div>
        <w:div w:id="1433237748">
          <w:marLeft w:val="0"/>
          <w:marRight w:val="0"/>
          <w:marTop w:val="0"/>
          <w:marBottom w:val="0"/>
          <w:divBdr>
            <w:top w:val="none" w:sz="0" w:space="0" w:color="auto"/>
            <w:left w:val="none" w:sz="0" w:space="0" w:color="auto"/>
            <w:bottom w:val="none" w:sz="0" w:space="0" w:color="auto"/>
            <w:right w:val="none" w:sz="0" w:space="0" w:color="auto"/>
          </w:divBdr>
        </w:div>
        <w:div w:id="1433893017">
          <w:marLeft w:val="0"/>
          <w:marRight w:val="0"/>
          <w:marTop w:val="0"/>
          <w:marBottom w:val="0"/>
          <w:divBdr>
            <w:top w:val="none" w:sz="0" w:space="0" w:color="auto"/>
            <w:left w:val="none" w:sz="0" w:space="0" w:color="auto"/>
            <w:bottom w:val="none" w:sz="0" w:space="0" w:color="auto"/>
            <w:right w:val="none" w:sz="0" w:space="0" w:color="auto"/>
          </w:divBdr>
        </w:div>
        <w:div w:id="1434397862">
          <w:marLeft w:val="0"/>
          <w:marRight w:val="0"/>
          <w:marTop w:val="0"/>
          <w:marBottom w:val="0"/>
          <w:divBdr>
            <w:top w:val="none" w:sz="0" w:space="0" w:color="auto"/>
            <w:left w:val="none" w:sz="0" w:space="0" w:color="auto"/>
            <w:bottom w:val="none" w:sz="0" w:space="0" w:color="auto"/>
            <w:right w:val="none" w:sz="0" w:space="0" w:color="auto"/>
          </w:divBdr>
        </w:div>
        <w:div w:id="1435249267">
          <w:marLeft w:val="0"/>
          <w:marRight w:val="0"/>
          <w:marTop w:val="0"/>
          <w:marBottom w:val="0"/>
          <w:divBdr>
            <w:top w:val="none" w:sz="0" w:space="0" w:color="auto"/>
            <w:left w:val="none" w:sz="0" w:space="0" w:color="auto"/>
            <w:bottom w:val="none" w:sz="0" w:space="0" w:color="auto"/>
            <w:right w:val="none" w:sz="0" w:space="0" w:color="auto"/>
          </w:divBdr>
        </w:div>
        <w:div w:id="1436173757">
          <w:marLeft w:val="0"/>
          <w:marRight w:val="0"/>
          <w:marTop w:val="0"/>
          <w:marBottom w:val="0"/>
          <w:divBdr>
            <w:top w:val="none" w:sz="0" w:space="0" w:color="auto"/>
            <w:left w:val="none" w:sz="0" w:space="0" w:color="auto"/>
            <w:bottom w:val="none" w:sz="0" w:space="0" w:color="auto"/>
            <w:right w:val="none" w:sz="0" w:space="0" w:color="auto"/>
          </w:divBdr>
        </w:div>
        <w:div w:id="1462920143">
          <w:marLeft w:val="0"/>
          <w:marRight w:val="0"/>
          <w:marTop w:val="0"/>
          <w:marBottom w:val="0"/>
          <w:divBdr>
            <w:top w:val="none" w:sz="0" w:space="0" w:color="auto"/>
            <w:left w:val="none" w:sz="0" w:space="0" w:color="auto"/>
            <w:bottom w:val="none" w:sz="0" w:space="0" w:color="auto"/>
            <w:right w:val="none" w:sz="0" w:space="0" w:color="auto"/>
          </w:divBdr>
        </w:div>
        <w:div w:id="1492403715">
          <w:marLeft w:val="0"/>
          <w:marRight w:val="0"/>
          <w:marTop w:val="0"/>
          <w:marBottom w:val="0"/>
          <w:divBdr>
            <w:top w:val="none" w:sz="0" w:space="0" w:color="auto"/>
            <w:left w:val="none" w:sz="0" w:space="0" w:color="auto"/>
            <w:bottom w:val="none" w:sz="0" w:space="0" w:color="auto"/>
            <w:right w:val="none" w:sz="0" w:space="0" w:color="auto"/>
          </w:divBdr>
        </w:div>
        <w:div w:id="1508667790">
          <w:marLeft w:val="0"/>
          <w:marRight w:val="0"/>
          <w:marTop w:val="0"/>
          <w:marBottom w:val="0"/>
          <w:divBdr>
            <w:top w:val="none" w:sz="0" w:space="0" w:color="auto"/>
            <w:left w:val="none" w:sz="0" w:space="0" w:color="auto"/>
            <w:bottom w:val="none" w:sz="0" w:space="0" w:color="auto"/>
            <w:right w:val="none" w:sz="0" w:space="0" w:color="auto"/>
          </w:divBdr>
        </w:div>
        <w:div w:id="1517306996">
          <w:marLeft w:val="0"/>
          <w:marRight w:val="0"/>
          <w:marTop w:val="0"/>
          <w:marBottom w:val="0"/>
          <w:divBdr>
            <w:top w:val="none" w:sz="0" w:space="0" w:color="auto"/>
            <w:left w:val="none" w:sz="0" w:space="0" w:color="auto"/>
            <w:bottom w:val="none" w:sz="0" w:space="0" w:color="auto"/>
            <w:right w:val="none" w:sz="0" w:space="0" w:color="auto"/>
          </w:divBdr>
        </w:div>
        <w:div w:id="1521629342">
          <w:marLeft w:val="0"/>
          <w:marRight w:val="0"/>
          <w:marTop w:val="0"/>
          <w:marBottom w:val="0"/>
          <w:divBdr>
            <w:top w:val="none" w:sz="0" w:space="0" w:color="auto"/>
            <w:left w:val="none" w:sz="0" w:space="0" w:color="auto"/>
            <w:bottom w:val="none" w:sz="0" w:space="0" w:color="auto"/>
            <w:right w:val="none" w:sz="0" w:space="0" w:color="auto"/>
          </w:divBdr>
        </w:div>
        <w:div w:id="1529179520">
          <w:marLeft w:val="0"/>
          <w:marRight w:val="0"/>
          <w:marTop w:val="0"/>
          <w:marBottom w:val="0"/>
          <w:divBdr>
            <w:top w:val="none" w:sz="0" w:space="0" w:color="auto"/>
            <w:left w:val="none" w:sz="0" w:space="0" w:color="auto"/>
            <w:bottom w:val="none" w:sz="0" w:space="0" w:color="auto"/>
            <w:right w:val="none" w:sz="0" w:space="0" w:color="auto"/>
          </w:divBdr>
        </w:div>
        <w:div w:id="1551187329">
          <w:marLeft w:val="0"/>
          <w:marRight w:val="0"/>
          <w:marTop w:val="0"/>
          <w:marBottom w:val="0"/>
          <w:divBdr>
            <w:top w:val="none" w:sz="0" w:space="0" w:color="auto"/>
            <w:left w:val="none" w:sz="0" w:space="0" w:color="auto"/>
            <w:bottom w:val="none" w:sz="0" w:space="0" w:color="auto"/>
            <w:right w:val="none" w:sz="0" w:space="0" w:color="auto"/>
          </w:divBdr>
        </w:div>
        <w:div w:id="1579049386">
          <w:marLeft w:val="0"/>
          <w:marRight w:val="0"/>
          <w:marTop w:val="0"/>
          <w:marBottom w:val="0"/>
          <w:divBdr>
            <w:top w:val="none" w:sz="0" w:space="0" w:color="auto"/>
            <w:left w:val="none" w:sz="0" w:space="0" w:color="auto"/>
            <w:bottom w:val="none" w:sz="0" w:space="0" w:color="auto"/>
            <w:right w:val="none" w:sz="0" w:space="0" w:color="auto"/>
          </w:divBdr>
        </w:div>
        <w:div w:id="1597978855">
          <w:marLeft w:val="0"/>
          <w:marRight w:val="0"/>
          <w:marTop w:val="0"/>
          <w:marBottom w:val="0"/>
          <w:divBdr>
            <w:top w:val="none" w:sz="0" w:space="0" w:color="auto"/>
            <w:left w:val="none" w:sz="0" w:space="0" w:color="auto"/>
            <w:bottom w:val="none" w:sz="0" w:space="0" w:color="auto"/>
            <w:right w:val="none" w:sz="0" w:space="0" w:color="auto"/>
          </w:divBdr>
        </w:div>
        <w:div w:id="1621719489">
          <w:marLeft w:val="0"/>
          <w:marRight w:val="0"/>
          <w:marTop w:val="0"/>
          <w:marBottom w:val="0"/>
          <w:divBdr>
            <w:top w:val="none" w:sz="0" w:space="0" w:color="auto"/>
            <w:left w:val="none" w:sz="0" w:space="0" w:color="auto"/>
            <w:bottom w:val="none" w:sz="0" w:space="0" w:color="auto"/>
            <w:right w:val="none" w:sz="0" w:space="0" w:color="auto"/>
          </w:divBdr>
        </w:div>
        <w:div w:id="1624072368">
          <w:marLeft w:val="0"/>
          <w:marRight w:val="0"/>
          <w:marTop w:val="0"/>
          <w:marBottom w:val="0"/>
          <w:divBdr>
            <w:top w:val="none" w:sz="0" w:space="0" w:color="auto"/>
            <w:left w:val="none" w:sz="0" w:space="0" w:color="auto"/>
            <w:bottom w:val="none" w:sz="0" w:space="0" w:color="auto"/>
            <w:right w:val="none" w:sz="0" w:space="0" w:color="auto"/>
          </w:divBdr>
        </w:div>
        <w:div w:id="1675692105">
          <w:marLeft w:val="0"/>
          <w:marRight w:val="0"/>
          <w:marTop w:val="0"/>
          <w:marBottom w:val="0"/>
          <w:divBdr>
            <w:top w:val="none" w:sz="0" w:space="0" w:color="auto"/>
            <w:left w:val="none" w:sz="0" w:space="0" w:color="auto"/>
            <w:bottom w:val="none" w:sz="0" w:space="0" w:color="auto"/>
            <w:right w:val="none" w:sz="0" w:space="0" w:color="auto"/>
          </w:divBdr>
        </w:div>
        <w:div w:id="1737506797">
          <w:marLeft w:val="0"/>
          <w:marRight w:val="0"/>
          <w:marTop w:val="0"/>
          <w:marBottom w:val="0"/>
          <w:divBdr>
            <w:top w:val="none" w:sz="0" w:space="0" w:color="auto"/>
            <w:left w:val="none" w:sz="0" w:space="0" w:color="auto"/>
            <w:bottom w:val="none" w:sz="0" w:space="0" w:color="auto"/>
            <w:right w:val="none" w:sz="0" w:space="0" w:color="auto"/>
          </w:divBdr>
        </w:div>
        <w:div w:id="1751541097">
          <w:marLeft w:val="0"/>
          <w:marRight w:val="0"/>
          <w:marTop w:val="0"/>
          <w:marBottom w:val="0"/>
          <w:divBdr>
            <w:top w:val="none" w:sz="0" w:space="0" w:color="auto"/>
            <w:left w:val="none" w:sz="0" w:space="0" w:color="auto"/>
            <w:bottom w:val="none" w:sz="0" w:space="0" w:color="auto"/>
            <w:right w:val="none" w:sz="0" w:space="0" w:color="auto"/>
          </w:divBdr>
        </w:div>
        <w:div w:id="1774012396">
          <w:marLeft w:val="0"/>
          <w:marRight w:val="0"/>
          <w:marTop w:val="0"/>
          <w:marBottom w:val="0"/>
          <w:divBdr>
            <w:top w:val="none" w:sz="0" w:space="0" w:color="auto"/>
            <w:left w:val="none" w:sz="0" w:space="0" w:color="auto"/>
            <w:bottom w:val="none" w:sz="0" w:space="0" w:color="auto"/>
            <w:right w:val="none" w:sz="0" w:space="0" w:color="auto"/>
          </w:divBdr>
        </w:div>
        <w:div w:id="1787963990">
          <w:marLeft w:val="0"/>
          <w:marRight w:val="0"/>
          <w:marTop w:val="0"/>
          <w:marBottom w:val="0"/>
          <w:divBdr>
            <w:top w:val="none" w:sz="0" w:space="0" w:color="auto"/>
            <w:left w:val="none" w:sz="0" w:space="0" w:color="auto"/>
            <w:bottom w:val="none" w:sz="0" w:space="0" w:color="auto"/>
            <w:right w:val="none" w:sz="0" w:space="0" w:color="auto"/>
          </w:divBdr>
        </w:div>
        <w:div w:id="1797673197">
          <w:marLeft w:val="0"/>
          <w:marRight w:val="0"/>
          <w:marTop w:val="0"/>
          <w:marBottom w:val="0"/>
          <w:divBdr>
            <w:top w:val="none" w:sz="0" w:space="0" w:color="auto"/>
            <w:left w:val="none" w:sz="0" w:space="0" w:color="auto"/>
            <w:bottom w:val="none" w:sz="0" w:space="0" w:color="auto"/>
            <w:right w:val="none" w:sz="0" w:space="0" w:color="auto"/>
          </w:divBdr>
        </w:div>
        <w:div w:id="1805156329">
          <w:marLeft w:val="0"/>
          <w:marRight w:val="0"/>
          <w:marTop w:val="0"/>
          <w:marBottom w:val="0"/>
          <w:divBdr>
            <w:top w:val="none" w:sz="0" w:space="0" w:color="auto"/>
            <w:left w:val="none" w:sz="0" w:space="0" w:color="auto"/>
            <w:bottom w:val="none" w:sz="0" w:space="0" w:color="auto"/>
            <w:right w:val="none" w:sz="0" w:space="0" w:color="auto"/>
          </w:divBdr>
        </w:div>
        <w:div w:id="1811749259">
          <w:marLeft w:val="0"/>
          <w:marRight w:val="0"/>
          <w:marTop w:val="0"/>
          <w:marBottom w:val="0"/>
          <w:divBdr>
            <w:top w:val="none" w:sz="0" w:space="0" w:color="auto"/>
            <w:left w:val="none" w:sz="0" w:space="0" w:color="auto"/>
            <w:bottom w:val="none" w:sz="0" w:space="0" w:color="auto"/>
            <w:right w:val="none" w:sz="0" w:space="0" w:color="auto"/>
          </w:divBdr>
        </w:div>
        <w:div w:id="1821996246">
          <w:marLeft w:val="0"/>
          <w:marRight w:val="0"/>
          <w:marTop w:val="0"/>
          <w:marBottom w:val="0"/>
          <w:divBdr>
            <w:top w:val="none" w:sz="0" w:space="0" w:color="auto"/>
            <w:left w:val="none" w:sz="0" w:space="0" w:color="auto"/>
            <w:bottom w:val="none" w:sz="0" w:space="0" w:color="auto"/>
            <w:right w:val="none" w:sz="0" w:space="0" w:color="auto"/>
          </w:divBdr>
        </w:div>
        <w:div w:id="1868374839">
          <w:marLeft w:val="0"/>
          <w:marRight w:val="0"/>
          <w:marTop w:val="0"/>
          <w:marBottom w:val="0"/>
          <w:divBdr>
            <w:top w:val="none" w:sz="0" w:space="0" w:color="auto"/>
            <w:left w:val="none" w:sz="0" w:space="0" w:color="auto"/>
            <w:bottom w:val="none" w:sz="0" w:space="0" w:color="auto"/>
            <w:right w:val="none" w:sz="0" w:space="0" w:color="auto"/>
          </w:divBdr>
        </w:div>
        <w:div w:id="1868715815">
          <w:marLeft w:val="0"/>
          <w:marRight w:val="0"/>
          <w:marTop w:val="0"/>
          <w:marBottom w:val="0"/>
          <w:divBdr>
            <w:top w:val="none" w:sz="0" w:space="0" w:color="auto"/>
            <w:left w:val="none" w:sz="0" w:space="0" w:color="auto"/>
            <w:bottom w:val="none" w:sz="0" w:space="0" w:color="auto"/>
            <w:right w:val="none" w:sz="0" w:space="0" w:color="auto"/>
          </w:divBdr>
        </w:div>
        <w:div w:id="1878081574">
          <w:marLeft w:val="0"/>
          <w:marRight w:val="0"/>
          <w:marTop w:val="0"/>
          <w:marBottom w:val="0"/>
          <w:divBdr>
            <w:top w:val="none" w:sz="0" w:space="0" w:color="auto"/>
            <w:left w:val="none" w:sz="0" w:space="0" w:color="auto"/>
            <w:bottom w:val="none" w:sz="0" w:space="0" w:color="auto"/>
            <w:right w:val="none" w:sz="0" w:space="0" w:color="auto"/>
          </w:divBdr>
        </w:div>
        <w:div w:id="1884557065">
          <w:marLeft w:val="0"/>
          <w:marRight w:val="0"/>
          <w:marTop w:val="0"/>
          <w:marBottom w:val="0"/>
          <w:divBdr>
            <w:top w:val="none" w:sz="0" w:space="0" w:color="auto"/>
            <w:left w:val="none" w:sz="0" w:space="0" w:color="auto"/>
            <w:bottom w:val="none" w:sz="0" w:space="0" w:color="auto"/>
            <w:right w:val="none" w:sz="0" w:space="0" w:color="auto"/>
          </w:divBdr>
        </w:div>
        <w:div w:id="1887524750">
          <w:marLeft w:val="0"/>
          <w:marRight w:val="0"/>
          <w:marTop w:val="0"/>
          <w:marBottom w:val="0"/>
          <w:divBdr>
            <w:top w:val="none" w:sz="0" w:space="0" w:color="auto"/>
            <w:left w:val="none" w:sz="0" w:space="0" w:color="auto"/>
            <w:bottom w:val="none" w:sz="0" w:space="0" w:color="auto"/>
            <w:right w:val="none" w:sz="0" w:space="0" w:color="auto"/>
          </w:divBdr>
        </w:div>
        <w:div w:id="1935480059">
          <w:marLeft w:val="0"/>
          <w:marRight w:val="0"/>
          <w:marTop w:val="0"/>
          <w:marBottom w:val="0"/>
          <w:divBdr>
            <w:top w:val="none" w:sz="0" w:space="0" w:color="auto"/>
            <w:left w:val="none" w:sz="0" w:space="0" w:color="auto"/>
            <w:bottom w:val="none" w:sz="0" w:space="0" w:color="auto"/>
            <w:right w:val="none" w:sz="0" w:space="0" w:color="auto"/>
          </w:divBdr>
        </w:div>
        <w:div w:id="1951207685">
          <w:marLeft w:val="0"/>
          <w:marRight w:val="0"/>
          <w:marTop w:val="0"/>
          <w:marBottom w:val="0"/>
          <w:divBdr>
            <w:top w:val="none" w:sz="0" w:space="0" w:color="auto"/>
            <w:left w:val="none" w:sz="0" w:space="0" w:color="auto"/>
            <w:bottom w:val="none" w:sz="0" w:space="0" w:color="auto"/>
            <w:right w:val="none" w:sz="0" w:space="0" w:color="auto"/>
          </w:divBdr>
        </w:div>
        <w:div w:id="1961178999">
          <w:marLeft w:val="0"/>
          <w:marRight w:val="0"/>
          <w:marTop w:val="0"/>
          <w:marBottom w:val="0"/>
          <w:divBdr>
            <w:top w:val="none" w:sz="0" w:space="0" w:color="auto"/>
            <w:left w:val="none" w:sz="0" w:space="0" w:color="auto"/>
            <w:bottom w:val="none" w:sz="0" w:space="0" w:color="auto"/>
            <w:right w:val="none" w:sz="0" w:space="0" w:color="auto"/>
          </w:divBdr>
        </w:div>
        <w:div w:id="1982923546">
          <w:marLeft w:val="0"/>
          <w:marRight w:val="0"/>
          <w:marTop w:val="0"/>
          <w:marBottom w:val="0"/>
          <w:divBdr>
            <w:top w:val="none" w:sz="0" w:space="0" w:color="auto"/>
            <w:left w:val="none" w:sz="0" w:space="0" w:color="auto"/>
            <w:bottom w:val="none" w:sz="0" w:space="0" w:color="auto"/>
            <w:right w:val="none" w:sz="0" w:space="0" w:color="auto"/>
          </w:divBdr>
        </w:div>
        <w:div w:id="2007397934">
          <w:marLeft w:val="0"/>
          <w:marRight w:val="0"/>
          <w:marTop w:val="0"/>
          <w:marBottom w:val="0"/>
          <w:divBdr>
            <w:top w:val="none" w:sz="0" w:space="0" w:color="auto"/>
            <w:left w:val="none" w:sz="0" w:space="0" w:color="auto"/>
            <w:bottom w:val="none" w:sz="0" w:space="0" w:color="auto"/>
            <w:right w:val="none" w:sz="0" w:space="0" w:color="auto"/>
          </w:divBdr>
        </w:div>
        <w:div w:id="2076512409">
          <w:marLeft w:val="0"/>
          <w:marRight w:val="0"/>
          <w:marTop w:val="0"/>
          <w:marBottom w:val="0"/>
          <w:divBdr>
            <w:top w:val="none" w:sz="0" w:space="0" w:color="auto"/>
            <w:left w:val="none" w:sz="0" w:space="0" w:color="auto"/>
            <w:bottom w:val="none" w:sz="0" w:space="0" w:color="auto"/>
            <w:right w:val="none" w:sz="0" w:space="0" w:color="auto"/>
          </w:divBdr>
        </w:div>
        <w:div w:id="2089111587">
          <w:marLeft w:val="0"/>
          <w:marRight w:val="0"/>
          <w:marTop w:val="0"/>
          <w:marBottom w:val="0"/>
          <w:divBdr>
            <w:top w:val="none" w:sz="0" w:space="0" w:color="auto"/>
            <w:left w:val="none" w:sz="0" w:space="0" w:color="auto"/>
            <w:bottom w:val="none" w:sz="0" w:space="0" w:color="auto"/>
            <w:right w:val="none" w:sz="0" w:space="0" w:color="auto"/>
          </w:divBdr>
        </w:div>
        <w:div w:id="2139061306">
          <w:marLeft w:val="0"/>
          <w:marRight w:val="0"/>
          <w:marTop w:val="0"/>
          <w:marBottom w:val="0"/>
          <w:divBdr>
            <w:top w:val="none" w:sz="0" w:space="0" w:color="auto"/>
            <w:left w:val="none" w:sz="0" w:space="0" w:color="auto"/>
            <w:bottom w:val="none" w:sz="0" w:space="0" w:color="auto"/>
            <w:right w:val="none" w:sz="0" w:space="0" w:color="auto"/>
          </w:divBdr>
        </w:div>
      </w:divsChild>
    </w:div>
    <w:div w:id="1334994291">
      <w:bodyDiv w:val="1"/>
      <w:marLeft w:val="0"/>
      <w:marRight w:val="0"/>
      <w:marTop w:val="0"/>
      <w:marBottom w:val="0"/>
      <w:divBdr>
        <w:top w:val="none" w:sz="0" w:space="0" w:color="auto"/>
        <w:left w:val="none" w:sz="0" w:space="0" w:color="auto"/>
        <w:bottom w:val="none" w:sz="0" w:space="0" w:color="auto"/>
        <w:right w:val="none" w:sz="0" w:space="0" w:color="auto"/>
      </w:divBdr>
    </w:div>
    <w:div w:id="1453590744">
      <w:bodyDiv w:val="1"/>
      <w:marLeft w:val="0"/>
      <w:marRight w:val="0"/>
      <w:marTop w:val="0"/>
      <w:marBottom w:val="0"/>
      <w:divBdr>
        <w:top w:val="none" w:sz="0" w:space="0" w:color="auto"/>
        <w:left w:val="none" w:sz="0" w:space="0" w:color="auto"/>
        <w:bottom w:val="none" w:sz="0" w:space="0" w:color="auto"/>
        <w:right w:val="none" w:sz="0" w:space="0" w:color="auto"/>
      </w:divBdr>
      <w:divsChild>
        <w:div w:id="454374635">
          <w:marLeft w:val="0"/>
          <w:marRight w:val="0"/>
          <w:marTop w:val="0"/>
          <w:marBottom w:val="0"/>
          <w:divBdr>
            <w:top w:val="none" w:sz="0" w:space="0" w:color="auto"/>
            <w:left w:val="none" w:sz="0" w:space="0" w:color="auto"/>
            <w:bottom w:val="none" w:sz="0" w:space="0" w:color="auto"/>
            <w:right w:val="none" w:sz="0" w:space="0" w:color="auto"/>
          </w:divBdr>
        </w:div>
        <w:div w:id="986784709">
          <w:marLeft w:val="0"/>
          <w:marRight w:val="0"/>
          <w:marTop w:val="0"/>
          <w:marBottom w:val="0"/>
          <w:divBdr>
            <w:top w:val="none" w:sz="0" w:space="0" w:color="auto"/>
            <w:left w:val="none" w:sz="0" w:space="0" w:color="auto"/>
            <w:bottom w:val="none" w:sz="0" w:space="0" w:color="auto"/>
            <w:right w:val="none" w:sz="0" w:space="0" w:color="auto"/>
          </w:divBdr>
        </w:div>
        <w:div w:id="1963149256">
          <w:marLeft w:val="0"/>
          <w:marRight w:val="0"/>
          <w:marTop w:val="0"/>
          <w:marBottom w:val="0"/>
          <w:divBdr>
            <w:top w:val="none" w:sz="0" w:space="0" w:color="auto"/>
            <w:left w:val="none" w:sz="0" w:space="0" w:color="auto"/>
            <w:bottom w:val="none" w:sz="0" w:space="0" w:color="auto"/>
            <w:right w:val="none" w:sz="0" w:space="0" w:color="auto"/>
          </w:divBdr>
        </w:div>
        <w:div w:id="1994328621">
          <w:marLeft w:val="0"/>
          <w:marRight w:val="0"/>
          <w:marTop w:val="0"/>
          <w:marBottom w:val="0"/>
          <w:divBdr>
            <w:top w:val="none" w:sz="0" w:space="0" w:color="auto"/>
            <w:left w:val="none" w:sz="0" w:space="0" w:color="auto"/>
            <w:bottom w:val="none" w:sz="0" w:space="0" w:color="auto"/>
            <w:right w:val="none" w:sz="0" w:space="0" w:color="auto"/>
          </w:divBdr>
        </w:div>
        <w:div w:id="2039504751">
          <w:marLeft w:val="0"/>
          <w:marRight w:val="0"/>
          <w:marTop w:val="0"/>
          <w:marBottom w:val="0"/>
          <w:divBdr>
            <w:top w:val="none" w:sz="0" w:space="0" w:color="auto"/>
            <w:left w:val="none" w:sz="0" w:space="0" w:color="auto"/>
            <w:bottom w:val="none" w:sz="0" w:space="0" w:color="auto"/>
            <w:right w:val="none" w:sz="0" w:space="0" w:color="auto"/>
          </w:divBdr>
        </w:div>
      </w:divsChild>
    </w:div>
    <w:div w:id="1541357346">
      <w:bodyDiv w:val="1"/>
      <w:marLeft w:val="0"/>
      <w:marRight w:val="0"/>
      <w:marTop w:val="0"/>
      <w:marBottom w:val="0"/>
      <w:divBdr>
        <w:top w:val="none" w:sz="0" w:space="0" w:color="auto"/>
        <w:left w:val="none" w:sz="0" w:space="0" w:color="auto"/>
        <w:bottom w:val="none" w:sz="0" w:space="0" w:color="auto"/>
        <w:right w:val="none" w:sz="0" w:space="0" w:color="auto"/>
      </w:divBdr>
    </w:div>
    <w:div w:id="1548763917">
      <w:bodyDiv w:val="1"/>
      <w:marLeft w:val="0"/>
      <w:marRight w:val="0"/>
      <w:marTop w:val="0"/>
      <w:marBottom w:val="0"/>
      <w:divBdr>
        <w:top w:val="none" w:sz="0" w:space="0" w:color="auto"/>
        <w:left w:val="none" w:sz="0" w:space="0" w:color="auto"/>
        <w:bottom w:val="none" w:sz="0" w:space="0" w:color="auto"/>
        <w:right w:val="none" w:sz="0" w:space="0" w:color="auto"/>
      </w:divBdr>
    </w:div>
    <w:div w:id="1577470294">
      <w:bodyDiv w:val="1"/>
      <w:marLeft w:val="0"/>
      <w:marRight w:val="0"/>
      <w:marTop w:val="0"/>
      <w:marBottom w:val="0"/>
      <w:divBdr>
        <w:top w:val="none" w:sz="0" w:space="0" w:color="auto"/>
        <w:left w:val="none" w:sz="0" w:space="0" w:color="auto"/>
        <w:bottom w:val="none" w:sz="0" w:space="0" w:color="auto"/>
        <w:right w:val="none" w:sz="0" w:space="0" w:color="auto"/>
      </w:divBdr>
    </w:div>
    <w:div w:id="1582593230">
      <w:bodyDiv w:val="1"/>
      <w:marLeft w:val="0"/>
      <w:marRight w:val="0"/>
      <w:marTop w:val="0"/>
      <w:marBottom w:val="0"/>
      <w:divBdr>
        <w:top w:val="none" w:sz="0" w:space="0" w:color="auto"/>
        <w:left w:val="none" w:sz="0" w:space="0" w:color="auto"/>
        <w:bottom w:val="none" w:sz="0" w:space="0" w:color="auto"/>
        <w:right w:val="none" w:sz="0" w:space="0" w:color="auto"/>
      </w:divBdr>
      <w:divsChild>
        <w:div w:id="31809636">
          <w:marLeft w:val="0"/>
          <w:marRight w:val="0"/>
          <w:marTop w:val="0"/>
          <w:marBottom w:val="0"/>
          <w:divBdr>
            <w:top w:val="none" w:sz="0" w:space="0" w:color="auto"/>
            <w:left w:val="none" w:sz="0" w:space="0" w:color="auto"/>
            <w:bottom w:val="none" w:sz="0" w:space="0" w:color="auto"/>
            <w:right w:val="none" w:sz="0" w:space="0" w:color="auto"/>
          </w:divBdr>
        </w:div>
        <w:div w:id="157964331">
          <w:marLeft w:val="0"/>
          <w:marRight w:val="0"/>
          <w:marTop w:val="0"/>
          <w:marBottom w:val="0"/>
          <w:divBdr>
            <w:top w:val="none" w:sz="0" w:space="0" w:color="auto"/>
            <w:left w:val="none" w:sz="0" w:space="0" w:color="auto"/>
            <w:bottom w:val="none" w:sz="0" w:space="0" w:color="auto"/>
            <w:right w:val="none" w:sz="0" w:space="0" w:color="auto"/>
          </w:divBdr>
        </w:div>
        <w:div w:id="524515105">
          <w:marLeft w:val="0"/>
          <w:marRight w:val="0"/>
          <w:marTop w:val="0"/>
          <w:marBottom w:val="0"/>
          <w:divBdr>
            <w:top w:val="none" w:sz="0" w:space="0" w:color="auto"/>
            <w:left w:val="none" w:sz="0" w:space="0" w:color="auto"/>
            <w:bottom w:val="none" w:sz="0" w:space="0" w:color="auto"/>
            <w:right w:val="none" w:sz="0" w:space="0" w:color="auto"/>
          </w:divBdr>
        </w:div>
        <w:div w:id="643319484">
          <w:marLeft w:val="0"/>
          <w:marRight w:val="0"/>
          <w:marTop w:val="0"/>
          <w:marBottom w:val="0"/>
          <w:divBdr>
            <w:top w:val="none" w:sz="0" w:space="0" w:color="auto"/>
            <w:left w:val="none" w:sz="0" w:space="0" w:color="auto"/>
            <w:bottom w:val="none" w:sz="0" w:space="0" w:color="auto"/>
            <w:right w:val="none" w:sz="0" w:space="0" w:color="auto"/>
          </w:divBdr>
        </w:div>
        <w:div w:id="744062528">
          <w:marLeft w:val="0"/>
          <w:marRight w:val="0"/>
          <w:marTop w:val="0"/>
          <w:marBottom w:val="0"/>
          <w:divBdr>
            <w:top w:val="none" w:sz="0" w:space="0" w:color="auto"/>
            <w:left w:val="none" w:sz="0" w:space="0" w:color="auto"/>
            <w:bottom w:val="none" w:sz="0" w:space="0" w:color="auto"/>
            <w:right w:val="none" w:sz="0" w:space="0" w:color="auto"/>
          </w:divBdr>
        </w:div>
        <w:div w:id="883443247">
          <w:marLeft w:val="0"/>
          <w:marRight w:val="0"/>
          <w:marTop w:val="0"/>
          <w:marBottom w:val="0"/>
          <w:divBdr>
            <w:top w:val="none" w:sz="0" w:space="0" w:color="auto"/>
            <w:left w:val="none" w:sz="0" w:space="0" w:color="auto"/>
            <w:bottom w:val="none" w:sz="0" w:space="0" w:color="auto"/>
            <w:right w:val="none" w:sz="0" w:space="0" w:color="auto"/>
          </w:divBdr>
        </w:div>
        <w:div w:id="1082415192">
          <w:marLeft w:val="0"/>
          <w:marRight w:val="0"/>
          <w:marTop w:val="0"/>
          <w:marBottom w:val="0"/>
          <w:divBdr>
            <w:top w:val="none" w:sz="0" w:space="0" w:color="auto"/>
            <w:left w:val="none" w:sz="0" w:space="0" w:color="auto"/>
            <w:bottom w:val="none" w:sz="0" w:space="0" w:color="auto"/>
            <w:right w:val="none" w:sz="0" w:space="0" w:color="auto"/>
          </w:divBdr>
        </w:div>
        <w:div w:id="1233737454">
          <w:marLeft w:val="0"/>
          <w:marRight w:val="0"/>
          <w:marTop w:val="0"/>
          <w:marBottom w:val="0"/>
          <w:divBdr>
            <w:top w:val="none" w:sz="0" w:space="0" w:color="auto"/>
            <w:left w:val="none" w:sz="0" w:space="0" w:color="auto"/>
            <w:bottom w:val="none" w:sz="0" w:space="0" w:color="auto"/>
            <w:right w:val="none" w:sz="0" w:space="0" w:color="auto"/>
          </w:divBdr>
        </w:div>
        <w:div w:id="1453942908">
          <w:marLeft w:val="0"/>
          <w:marRight w:val="0"/>
          <w:marTop w:val="0"/>
          <w:marBottom w:val="0"/>
          <w:divBdr>
            <w:top w:val="none" w:sz="0" w:space="0" w:color="auto"/>
            <w:left w:val="none" w:sz="0" w:space="0" w:color="auto"/>
            <w:bottom w:val="none" w:sz="0" w:space="0" w:color="auto"/>
            <w:right w:val="none" w:sz="0" w:space="0" w:color="auto"/>
          </w:divBdr>
        </w:div>
        <w:div w:id="1530141925">
          <w:marLeft w:val="0"/>
          <w:marRight w:val="0"/>
          <w:marTop w:val="0"/>
          <w:marBottom w:val="0"/>
          <w:divBdr>
            <w:top w:val="none" w:sz="0" w:space="0" w:color="auto"/>
            <w:left w:val="none" w:sz="0" w:space="0" w:color="auto"/>
            <w:bottom w:val="none" w:sz="0" w:space="0" w:color="auto"/>
            <w:right w:val="none" w:sz="0" w:space="0" w:color="auto"/>
          </w:divBdr>
        </w:div>
        <w:div w:id="1707489590">
          <w:marLeft w:val="0"/>
          <w:marRight w:val="0"/>
          <w:marTop w:val="0"/>
          <w:marBottom w:val="0"/>
          <w:divBdr>
            <w:top w:val="none" w:sz="0" w:space="0" w:color="auto"/>
            <w:left w:val="none" w:sz="0" w:space="0" w:color="auto"/>
            <w:bottom w:val="none" w:sz="0" w:space="0" w:color="auto"/>
            <w:right w:val="none" w:sz="0" w:space="0" w:color="auto"/>
          </w:divBdr>
        </w:div>
        <w:div w:id="1824926576">
          <w:marLeft w:val="0"/>
          <w:marRight w:val="0"/>
          <w:marTop w:val="0"/>
          <w:marBottom w:val="0"/>
          <w:divBdr>
            <w:top w:val="none" w:sz="0" w:space="0" w:color="auto"/>
            <w:left w:val="none" w:sz="0" w:space="0" w:color="auto"/>
            <w:bottom w:val="none" w:sz="0" w:space="0" w:color="auto"/>
            <w:right w:val="none" w:sz="0" w:space="0" w:color="auto"/>
          </w:divBdr>
        </w:div>
      </w:divsChild>
    </w:div>
    <w:div w:id="1600721835">
      <w:bodyDiv w:val="1"/>
      <w:marLeft w:val="0"/>
      <w:marRight w:val="0"/>
      <w:marTop w:val="0"/>
      <w:marBottom w:val="0"/>
      <w:divBdr>
        <w:top w:val="none" w:sz="0" w:space="0" w:color="auto"/>
        <w:left w:val="none" w:sz="0" w:space="0" w:color="auto"/>
        <w:bottom w:val="none" w:sz="0" w:space="0" w:color="auto"/>
        <w:right w:val="none" w:sz="0" w:space="0" w:color="auto"/>
      </w:divBdr>
      <w:divsChild>
        <w:div w:id="2898585">
          <w:marLeft w:val="0"/>
          <w:marRight w:val="0"/>
          <w:marTop w:val="0"/>
          <w:marBottom w:val="0"/>
          <w:divBdr>
            <w:top w:val="none" w:sz="0" w:space="0" w:color="auto"/>
            <w:left w:val="none" w:sz="0" w:space="0" w:color="auto"/>
            <w:bottom w:val="none" w:sz="0" w:space="0" w:color="auto"/>
            <w:right w:val="none" w:sz="0" w:space="0" w:color="auto"/>
          </w:divBdr>
        </w:div>
        <w:div w:id="289364539">
          <w:marLeft w:val="0"/>
          <w:marRight w:val="0"/>
          <w:marTop w:val="0"/>
          <w:marBottom w:val="0"/>
          <w:divBdr>
            <w:top w:val="none" w:sz="0" w:space="0" w:color="auto"/>
            <w:left w:val="none" w:sz="0" w:space="0" w:color="auto"/>
            <w:bottom w:val="none" w:sz="0" w:space="0" w:color="auto"/>
            <w:right w:val="none" w:sz="0" w:space="0" w:color="auto"/>
          </w:divBdr>
          <w:divsChild>
            <w:div w:id="761681343">
              <w:marLeft w:val="-75"/>
              <w:marRight w:val="0"/>
              <w:marTop w:val="30"/>
              <w:marBottom w:val="30"/>
              <w:divBdr>
                <w:top w:val="none" w:sz="0" w:space="0" w:color="auto"/>
                <w:left w:val="none" w:sz="0" w:space="0" w:color="auto"/>
                <w:bottom w:val="none" w:sz="0" w:space="0" w:color="auto"/>
                <w:right w:val="none" w:sz="0" w:space="0" w:color="auto"/>
              </w:divBdr>
              <w:divsChild>
                <w:div w:id="20475470">
                  <w:marLeft w:val="0"/>
                  <w:marRight w:val="0"/>
                  <w:marTop w:val="0"/>
                  <w:marBottom w:val="0"/>
                  <w:divBdr>
                    <w:top w:val="none" w:sz="0" w:space="0" w:color="auto"/>
                    <w:left w:val="none" w:sz="0" w:space="0" w:color="auto"/>
                    <w:bottom w:val="none" w:sz="0" w:space="0" w:color="auto"/>
                    <w:right w:val="none" w:sz="0" w:space="0" w:color="auto"/>
                  </w:divBdr>
                  <w:divsChild>
                    <w:div w:id="403602981">
                      <w:marLeft w:val="0"/>
                      <w:marRight w:val="0"/>
                      <w:marTop w:val="0"/>
                      <w:marBottom w:val="0"/>
                      <w:divBdr>
                        <w:top w:val="none" w:sz="0" w:space="0" w:color="auto"/>
                        <w:left w:val="none" w:sz="0" w:space="0" w:color="auto"/>
                        <w:bottom w:val="none" w:sz="0" w:space="0" w:color="auto"/>
                        <w:right w:val="none" w:sz="0" w:space="0" w:color="auto"/>
                      </w:divBdr>
                    </w:div>
                  </w:divsChild>
                </w:div>
                <w:div w:id="88427675">
                  <w:marLeft w:val="0"/>
                  <w:marRight w:val="0"/>
                  <w:marTop w:val="0"/>
                  <w:marBottom w:val="0"/>
                  <w:divBdr>
                    <w:top w:val="none" w:sz="0" w:space="0" w:color="auto"/>
                    <w:left w:val="none" w:sz="0" w:space="0" w:color="auto"/>
                    <w:bottom w:val="none" w:sz="0" w:space="0" w:color="auto"/>
                    <w:right w:val="none" w:sz="0" w:space="0" w:color="auto"/>
                  </w:divBdr>
                  <w:divsChild>
                    <w:div w:id="1787580462">
                      <w:marLeft w:val="0"/>
                      <w:marRight w:val="0"/>
                      <w:marTop w:val="0"/>
                      <w:marBottom w:val="0"/>
                      <w:divBdr>
                        <w:top w:val="none" w:sz="0" w:space="0" w:color="auto"/>
                        <w:left w:val="none" w:sz="0" w:space="0" w:color="auto"/>
                        <w:bottom w:val="none" w:sz="0" w:space="0" w:color="auto"/>
                        <w:right w:val="none" w:sz="0" w:space="0" w:color="auto"/>
                      </w:divBdr>
                    </w:div>
                  </w:divsChild>
                </w:div>
                <w:div w:id="98531838">
                  <w:marLeft w:val="0"/>
                  <w:marRight w:val="0"/>
                  <w:marTop w:val="0"/>
                  <w:marBottom w:val="0"/>
                  <w:divBdr>
                    <w:top w:val="none" w:sz="0" w:space="0" w:color="auto"/>
                    <w:left w:val="none" w:sz="0" w:space="0" w:color="auto"/>
                    <w:bottom w:val="none" w:sz="0" w:space="0" w:color="auto"/>
                    <w:right w:val="none" w:sz="0" w:space="0" w:color="auto"/>
                  </w:divBdr>
                  <w:divsChild>
                    <w:div w:id="345063699">
                      <w:marLeft w:val="0"/>
                      <w:marRight w:val="0"/>
                      <w:marTop w:val="0"/>
                      <w:marBottom w:val="0"/>
                      <w:divBdr>
                        <w:top w:val="none" w:sz="0" w:space="0" w:color="auto"/>
                        <w:left w:val="none" w:sz="0" w:space="0" w:color="auto"/>
                        <w:bottom w:val="none" w:sz="0" w:space="0" w:color="auto"/>
                        <w:right w:val="none" w:sz="0" w:space="0" w:color="auto"/>
                      </w:divBdr>
                    </w:div>
                  </w:divsChild>
                </w:div>
                <w:div w:id="115761724">
                  <w:marLeft w:val="0"/>
                  <w:marRight w:val="0"/>
                  <w:marTop w:val="0"/>
                  <w:marBottom w:val="0"/>
                  <w:divBdr>
                    <w:top w:val="none" w:sz="0" w:space="0" w:color="auto"/>
                    <w:left w:val="none" w:sz="0" w:space="0" w:color="auto"/>
                    <w:bottom w:val="none" w:sz="0" w:space="0" w:color="auto"/>
                    <w:right w:val="none" w:sz="0" w:space="0" w:color="auto"/>
                  </w:divBdr>
                  <w:divsChild>
                    <w:div w:id="521166795">
                      <w:marLeft w:val="0"/>
                      <w:marRight w:val="0"/>
                      <w:marTop w:val="0"/>
                      <w:marBottom w:val="0"/>
                      <w:divBdr>
                        <w:top w:val="none" w:sz="0" w:space="0" w:color="auto"/>
                        <w:left w:val="none" w:sz="0" w:space="0" w:color="auto"/>
                        <w:bottom w:val="none" w:sz="0" w:space="0" w:color="auto"/>
                        <w:right w:val="none" w:sz="0" w:space="0" w:color="auto"/>
                      </w:divBdr>
                    </w:div>
                  </w:divsChild>
                </w:div>
                <w:div w:id="160505774">
                  <w:marLeft w:val="0"/>
                  <w:marRight w:val="0"/>
                  <w:marTop w:val="0"/>
                  <w:marBottom w:val="0"/>
                  <w:divBdr>
                    <w:top w:val="none" w:sz="0" w:space="0" w:color="auto"/>
                    <w:left w:val="none" w:sz="0" w:space="0" w:color="auto"/>
                    <w:bottom w:val="none" w:sz="0" w:space="0" w:color="auto"/>
                    <w:right w:val="none" w:sz="0" w:space="0" w:color="auto"/>
                  </w:divBdr>
                  <w:divsChild>
                    <w:div w:id="50035691">
                      <w:marLeft w:val="0"/>
                      <w:marRight w:val="0"/>
                      <w:marTop w:val="0"/>
                      <w:marBottom w:val="0"/>
                      <w:divBdr>
                        <w:top w:val="none" w:sz="0" w:space="0" w:color="auto"/>
                        <w:left w:val="none" w:sz="0" w:space="0" w:color="auto"/>
                        <w:bottom w:val="none" w:sz="0" w:space="0" w:color="auto"/>
                        <w:right w:val="none" w:sz="0" w:space="0" w:color="auto"/>
                      </w:divBdr>
                    </w:div>
                  </w:divsChild>
                </w:div>
                <w:div w:id="193735433">
                  <w:marLeft w:val="0"/>
                  <w:marRight w:val="0"/>
                  <w:marTop w:val="0"/>
                  <w:marBottom w:val="0"/>
                  <w:divBdr>
                    <w:top w:val="none" w:sz="0" w:space="0" w:color="auto"/>
                    <w:left w:val="none" w:sz="0" w:space="0" w:color="auto"/>
                    <w:bottom w:val="none" w:sz="0" w:space="0" w:color="auto"/>
                    <w:right w:val="none" w:sz="0" w:space="0" w:color="auto"/>
                  </w:divBdr>
                  <w:divsChild>
                    <w:div w:id="1410469359">
                      <w:marLeft w:val="0"/>
                      <w:marRight w:val="0"/>
                      <w:marTop w:val="0"/>
                      <w:marBottom w:val="0"/>
                      <w:divBdr>
                        <w:top w:val="none" w:sz="0" w:space="0" w:color="auto"/>
                        <w:left w:val="none" w:sz="0" w:space="0" w:color="auto"/>
                        <w:bottom w:val="none" w:sz="0" w:space="0" w:color="auto"/>
                        <w:right w:val="none" w:sz="0" w:space="0" w:color="auto"/>
                      </w:divBdr>
                    </w:div>
                  </w:divsChild>
                </w:div>
                <w:div w:id="197742394">
                  <w:marLeft w:val="0"/>
                  <w:marRight w:val="0"/>
                  <w:marTop w:val="0"/>
                  <w:marBottom w:val="0"/>
                  <w:divBdr>
                    <w:top w:val="none" w:sz="0" w:space="0" w:color="auto"/>
                    <w:left w:val="none" w:sz="0" w:space="0" w:color="auto"/>
                    <w:bottom w:val="none" w:sz="0" w:space="0" w:color="auto"/>
                    <w:right w:val="none" w:sz="0" w:space="0" w:color="auto"/>
                  </w:divBdr>
                  <w:divsChild>
                    <w:div w:id="1841771153">
                      <w:marLeft w:val="0"/>
                      <w:marRight w:val="0"/>
                      <w:marTop w:val="0"/>
                      <w:marBottom w:val="0"/>
                      <w:divBdr>
                        <w:top w:val="none" w:sz="0" w:space="0" w:color="auto"/>
                        <w:left w:val="none" w:sz="0" w:space="0" w:color="auto"/>
                        <w:bottom w:val="none" w:sz="0" w:space="0" w:color="auto"/>
                        <w:right w:val="none" w:sz="0" w:space="0" w:color="auto"/>
                      </w:divBdr>
                    </w:div>
                  </w:divsChild>
                </w:div>
                <w:div w:id="211314281">
                  <w:marLeft w:val="0"/>
                  <w:marRight w:val="0"/>
                  <w:marTop w:val="0"/>
                  <w:marBottom w:val="0"/>
                  <w:divBdr>
                    <w:top w:val="none" w:sz="0" w:space="0" w:color="auto"/>
                    <w:left w:val="none" w:sz="0" w:space="0" w:color="auto"/>
                    <w:bottom w:val="none" w:sz="0" w:space="0" w:color="auto"/>
                    <w:right w:val="none" w:sz="0" w:space="0" w:color="auto"/>
                  </w:divBdr>
                  <w:divsChild>
                    <w:div w:id="426196473">
                      <w:marLeft w:val="0"/>
                      <w:marRight w:val="0"/>
                      <w:marTop w:val="0"/>
                      <w:marBottom w:val="0"/>
                      <w:divBdr>
                        <w:top w:val="none" w:sz="0" w:space="0" w:color="auto"/>
                        <w:left w:val="none" w:sz="0" w:space="0" w:color="auto"/>
                        <w:bottom w:val="none" w:sz="0" w:space="0" w:color="auto"/>
                        <w:right w:val="none" w:sz="0" w:space="0" w:color="auto"/>
                      </w:divBdr>
                    </w:div>
                  </w:divsChild>
                </w:div>
                <w:div w:id="275674860">
                  <w:marLeft w:val="0"/>
                  <w:marRight w:val="0"/>
                  <w:marTop w:val="0"/>
                  <w:marBottom w:val="0"/>
                  <w:divBdr>
                    <w:top w:val="none" w:sz="0" w:space="0" w:color="auto"/>
                    <w:left w:val="none" w:sz="0" w:space="0" w:color="auto"/>
                    <w:bottom w:val="none" w:sz="0" w:space="0" w:color="auto"/>
                    <w:right w:val="none" w:sz="0" w:space="0" w:color="auto"/>
                  </w:divBdr>
                  <w:divsChild>
                    <w:div w:id="1046176455">
                      <w:marLeft w:val="0"/>
                      <w:marRight w:val="0"/>
                      <w:marTop w:val="0"/>
                      <w:marBottom w:val="0"/>
                      <w:divBdr>
                        <w:top w:val="none" w:sz="0" w:space="0" w:color="auto"/>
                        <w:left w:val="none" w:sz="0" w:space="0" w:color="auto"/>
                        <w:bottom w:val="none" w:sz="0" w:space="0" w:color="auto"/>
                        <w:right w:val="none" w:sz="0" w:space="0" w:color="auto"/>
                      </w:divBdr>
                    </w:div>
                  </w:divsChild>
                </w:div>
                <w:div w:id="290475640">
                  <w:marLeft w:val="0"/>
                  <w:marRight w:val="0"/>
                  <w:marTop w:val="0"/>
                  <w:marBottom w:val="0"/>
                  <w:divBdr>
                    <w:top w:val="none" w:sz="0" w:space="0" w:color="auto"/>
                    <w:left w:val="none" w:sz="0" w:space="0" w:color="auto"/>
                    <w:bottom w:val="none" w:sz="0" w:space="0" w:color="auto"/>
                    <w:right w:val="none" w:sz="0" w:space="0" w:color="auto"/>
                  </w:divBdr>
                  <w:divsChild>
                    <w:div w:id="989096044">
                      <w:marLeft w:val="0"/>
                      <w:marRight w:val="0"/>
                      <w:marTop w:val="0"/>
                      <w:marBottom w:val="0"/>
                      <w:divBdr>
                        <w:top w:val="none" w:sz="0" w:space="0" w:color="auto"/>
                        <w:left w:val="none" w:sz="0" w:space="0" w:color="auto"/>
                        <w:bottom w:val="none" w:sz="0" w:space="0" w:color="auto"/>
                        <w:right w:val="none" w:sz="0" w:space="0" w:color="auto"/>
                      </w:divBdr>
                    </w:div>
                  </w:divsChild>
                </w:div>
                <w:div w:id="319698261">
                  <w:marLeft w:val="0"/>
                  <w:marRight w:val="0"/>
                  <w:marTop w:val="0"/>
                  <w:marBottom w:val="0"/>
                  <w:divBdr>
                    <w:top w:val="none" w:sz="0" w:space="0" w:color="auto"/>
                    <w:left w:val="none" w:sz="0" w:space="0" w:color="auto"/>
                    <w:bottom w:val="none" w:sz="0" w:space="0" w:color="auto"/>
                    <w:right w:val="none" w:sz="0" w:space="0" w:color="auto"/>
                  </w:divBdr>
                  <w:divsChild>
                    <w:div w:id="1478498096">
                      <w:marLeft w:val="0"/>
                      <w:marRight w:val="0"/>
                      <w:marTop w:val="0"/>
                      <w:marBottom w:val="0"/>
                      <w:divBdr>
                        <w:top w:val="none" w:sz="0" w:space="0" w:color="auto"/>
                        <w:left w:val="none" w:sz="0" w:space="0" w:color="auto"/>
                        <w:bottom w:val="none" w:sz="0" w:space="0" w:color="auto"/>
                        <w:right w:val="none" w:sz="0" w:space="0" w:color="auto"/>
                      </w:divBdr>
                    </w:div>
                  </w:divsChild>
                </w:div>
                <w:div w:id="320231445">
                  <w:marLeft w:val="0"/>
                  <w:marRight w:val="0"/>
                  <w:marTop w:val="0"/>
                  <w:marBottom w:val="0"/>
                  <w:divBdr>
                    <w:top w:val="none" w:sz="0" w:space="0" w:color="auto"/>
                    <w:left w:val="none" w:sz="0" w:space="0" w:color="auto"/>
                    <w:bottom w:val="none" w:sz="0" w:space="0" w:color="auto"/>
                    <w:right w:val="none" w:sz="0" w:space="0" w:color="auto"/>
                  </w:divBdr>
                  <w:divsChild>
                    <w:div w:id="1119101891">
                      <w:marLeft w:val="0"/>
                      <w:marRight w:val="0"/>
                      <w:marTop w:val="0"/>
                      <w:marBottom w:val="0"/>
                      <w:divBdr>
                        <w:top w:val="none" w:sz="0" w:space="0" w:color="auto"/>
                        <w:left w:val="none" w:sz="0" w:space="0" w:color="auto"/>
                        <w:bottom w:val="none" w:sz="0" w:space="0" w:color="auto"/>
                        <w:right w:val="none" w:sz="0" w:space="0" w:color="auto"/>
                      </w:divBdr>
                    </w:div>
                  </w:divsChild>
                </w:div>
                <w:div w:id="372727385">
                  <w:marLeft w:val="0"/>
                  <w:marRight w:val="0"/>
                  <w:marTop w:val="0"/>
                  <w:marBottom w:val="0"/>
                  <w:divBdr>
                    <w:top w:val="none" w:sz="0" w:space="0" w:color="auto"/>
                    <w:left w:val="none" w:sz="0" w:space="0" w:color="auto"/>
                    <w:bottom w:val="none" w:sz="0" w:space="0" w:color="auto"/>
                    <w:right w:val="none" w:sz="0" w:space="0" w:color="auto"/>
                  </w:divBdr>
                  <w:divsChild>
                    <w:div w:id="695041867">
                      <w:marLeft w:val="0"/>
                      <w:marRight w:val="0"/>
                      <w:marTop w:val="0"/>
                      <w:marBottom w:val="0"/>
                      <w:divBdr>
                        <w:top w:val="none" w:sz="0" w:space="0" w:color="auto"/>
                        <w:left w:val="none" w:sz="0" w:space="0" w:color="auto"/>
                        <w:bottom w:val="none" w:sz="0" w:space="0" w:color="auto"/>
                        <w:right w:val="none" w:sz="0" w:space="0" w:color="auto"/>
                      </w:divBdr>
                    </w:div>
                  </w:divsChild>
                </w:div>
                <w:div w:id="415593480">
                  <w:marLeft w:val="0"/>
                  <w:marRight w:val="0"/>
                  <w:marTop w:val="0"/>
                  <w:marBottom w:val="0"/>
                  <w:divBdr>
                    <w:top w:val="none" w:sz="0" w:space="0" w:color="auto"/>
                    <w:left w:val="none" w:sz="0" w:space="0" w:color="auto"/>
                    <w:bottom w:val="none" w:sz="0" w:space="0" w:color="auto"/>
                    <w:right w:val="none" w:sz="0" w:space="0" w:color="auto"/>
                  </w:divBdr>
                  <w:divsChild>
                    <w:div w:id="1906986564">
                      <w:marLeft w:val="0"/>
                      <w:marRight w:val="0"/>
                      <w:marTop w:val="0"/>
                      <w:marBottom w:val="0"/>
                      <w:divBdr>
                        <w:top w:val="none" w:sz="0" w:space="0" w:color="auto"/>
                        <w:left w:val="none" w:sz="0" w:space="0" w:color="auto"/>
                        <w:bottom w:val="none" w:sz="0" w:space="0" w:color="auto"/>
                        <w:right w:val="none" w:sz="0" w:space="0" w:color="auto"/>
                      </w:divBdr>
                    </w:div>
                  </w:divsChild>
                </w:div>
                <w:div w:id="442070080">
                  <w:marLeft w:val="0"/>
                  <w:marRight w:val="0"/>
                  <w:marTop w:val="0"/>
                  <w:marBottom w:val="0"/>
                  <w:divBdr>
                    <w:top w:val="none" w:sz="0" w:space="0" w:color="auto"/>
                    <w:left w:val="none" w:sz="0" w:space="0" w:color="auto"/>
                    <w:bottom w:val="none" w:sz="0" w:space="0" w:color="auto"/>
                    <w:right w:val="none" w:sz="0" w:space="0" w:color="auto"/>
                  </w:divBdr>
                  <w:divsChild>
                    <w:div w:id="2017027396">
                      <w:marLeft w:val="0"/>
                      <w:marRight w:val="0"/>
                      <w:marTop w:val="0"/>
                      <w:marBottom w:val="0"/>
                      <w:divBdr>
                        <w:top w:val="none" w:sz="0" w:space="0" w:color="auto"/>
                        <w:left w:val="none" w:sz="0" w:space="0" w:color="auto"/>
                        <w:bottom w:val="none" w:sz="0" w:space="0" w:color="auto"/>
                        <w:right w:val="none" w:sz="0" w:space="0" w:color="auto"/>
                      </w:divBdr>
                    </w:div>
                  </w:divsChild>
                </w:div>
                <w:div w:id="459811912">
                  <w:marLeft w:val="0"/>
                  <w:marRight w:val="0"/>
                  <w:marTop w:val="0"/>
                  <w:marBottom w:val="0"/>
                  <w:divBdr>
                    <w:top w:val="none" w:sz="0" w:space="0" w:color="auto"/>
                    <w:left w:val="none" w:sz="0" w:space="0" w:color="auto"/>
                    <w:bottom w:val="none" w:sz="0" w:space="0" w:color="auto"/>
                    <w:right w:val="none" w:sz="0" w:space="0" w:color="auto"/>
                  </w:divBdr>
                  <w:divsChild>
                    <w:div w:id="1943218473">
                      <w:marLeft w:val="0"/>
                      <w:marRight w:val="0"/>
                      <w:marTop w:val="0"/>
                      <w:marBottom w:val="0"/>
                      <w:divBdr>
                        <w:top w:val="none" w:sz="0" w:space="0" w:color="auto"/>
                        <w:left w:val="none" w:sz="0" w:space="0" w:color="auto"/>
                        <w:bottom w:val="none" w:sz="0" w:space="0" w:color="auto"/>
                        <w:right w:val="none" w:sz="0" w:space="0" w:color="auto"/>
                      </w:divBdr>
                    </w:div>
                  </w:divsChild>
                </w:div>
                <w:div w:id="474370057">
                  <w:marLeft w:val="0"/>
                  <w:marRight w:val="0"/>
                  <w:marTop w:val="0"/>
                  <w:marBottom w:val="0"/>
                  <w:divBdr>
                    <w:top w:val="none" w:sz="0" w:space="0" w:color="auto"/>
                    <w:left w:val="none" w:sz="0" w:space="0" w:color="auto"/>
                    <w:bottom w:val="none" w:sz="0" w:space="0" w:color="auto"/>
                    <w:right w:val="none" w:sz="0" w:space="0" w:color="auto"/>
                  </w:divBdr>
                  <w:divsChild>
                    <w:div w:id="2087726514">
                      <w:marLeft w:val="0"/>
                      <w:marRight w:val="0"/>
                      <w:marTop w:val="0"/>
                      <w:marBottom w:val="0"/>
                      <w:divBdr>
                        <w:top w:val="none" w:sz="0" w:space="0" w:color="auto"/>
                        <w:left w:val="none" w:sz="0" w:space="0" w:color="auto"/>
                        <w:bottom w:val="none" w:sz="0" w:space="0" w:color="auto"/>
                        <w:right w:val="none" w:sz="0" w:space="0" w:color="auto"/>
                      </w:divBdr>
                    </w:div>
                  </w:divsChild>
                </w:div>
                <w:div w:id="522598588">
                  <w:marLeft w:val="0"/>
                  <w:marRight w:val="0"/>
                  <w:marTop w:val="0"/>
                  <w:marBottom w:val="0"/>
                  <w:divBdr>
                    <w:top w:val="none" w:sz="0" w:space="0" w:color="auto"/>
                    <w:left w:val="none" w:sz="0" w:space="0" w:color="auto"/>
                    <w:bottom w:val="none" w:sz="0" w:space="0" w:color="auto"/>
                    <w:right w:val="none" w:sz="0" w:space="0" w:color="auto"/>
                  </w:divBdr>
                  <w:divsChild>
                    <w:div w:id="2092117026">
                      <w:marLeft w:val="0"/>
                      <w:marRight w:val="0"/>
                      <w:marTop w:val="0"/>
                      <w:marBottom w:val="0"/>
                      <w:divBdr>
                        <w:top w:val="none" w:sz="0" w:space="0" w:color="auto"/>
                        <w:left w:val="none" w:sz="0" w:space="0" w:color="auto"/>
                        <w:bottom w:val="none" w:sz="0" w:space="0" w:color="auto"/>
                        <w:right w:val="none" w:sz="0" w:space="0" w:color="auto"/>
                      </w:divBdr>
                    </w:div>
                  </w:divsChild>
                </w:div>
                <w:div w:id="593444107">
                  <w:marLeft w:val="0"/>
                  <w:marRight w:val="0"/>
                  <w:marTop w:val="0"/>
                  <w:marBottom w:val="0"/>
                  <w:divBdr>
                    <w:top w:val="none" w:sz="0" w:space="0" w:color="auto"/>
                    <w:left w:val="none" w:sz="0" w:space="0" w:color="auto"/>
                    <w:bottom w:val="none" w:sz="0" w:space="0" w:color="auto"/>
                    <w:right w:val="none" w:sz="0" w:space="0" w:color="auto"/>
                  </w:divBdr>
                  <w:divsChild>
                    <w:div w:id="1371227438">
                      <w:marLeft w:val="0"/>
                      <w:marRight w:val="0"/>
                      <w:marTop w:val="0"/>
                      <w:marBottom w:val="0"/>
                      <w:divBdr>
                        <w:top w:val="none" w:sz="0" w:space="0" w:color="auto"/>
                        <w:left w:val="none" w:sz="0" w:space="0" w:color="auto"/>
                        <w:bottom w:val="none" w:sz="0" w:space="0" w:color="auto"/>
                        <w:right w:val="none" w:sz="0" w:space="0" w:color="auto"/>
                      </w:divBdr>
                    </w:div>
                  </w:divsChild>
                </w:div>
                <w:div w:id="601035681">
                  <w:marLeft w:val="0"/>
                  <w:marRight w:val="0"/>
                  <w:marTop w:val="0"/>
                  <w:marBottom w:val="0"/>
                  <w:divBdr>
                    <w:top w:val="none" w:sz="0" w:space="0" w:color="auto"/>
                    <w:left w:val="none" w:sz="0" w:space="0" w:color="auto"/>
                    <w:bottom w:val="none" w:sz="0" w:space="0" w:color="auto"/>
                    <w:right w:val="none" w:sz="0" w:space="0" w:color="auto"/>
                  </w:divBdr>
                  <w:divsChild>
                    <w:div w:id="694311793">
                      <w:marLeft w:val="0"/>
                      <w:marRight w:val="0"/>
                      <w:marTop w:val="0"/>
                      <w:marBottom w:val="0"/>
                      <w:divBdr>
                        <w:top w:val="none" w:sz="0" w:space="0" w:color="auto"/>
                        <w:left w:val="none" w:sz="0" w:space="0" w:color="auto"/>
                        <w:bottom w:val="none" w:sz="0" w:space="0" w:color="auto"/>
                        <w:right w:val="none" w:sz="0" w:space="0" w:color="auto"/>
                      </w:divBdr>
                    </w:div>
                  </w:divsChild>
                </w:div>
                <w:div w:id="610210641">
                  <w:marLeft w:val="0"/>
                  <w:marRight w:val="0"/>
                  <w:marTop w:val="0"/>
                  <w:marBottom w:val="0"/>
                  <w:divBdr>
                    <w:top w:val="none" w:sz="0" w:space="0" w:color="auto"/>
                    <w:left w:val="none" w:sz="0" w:space="0" w:color="auto"/>
                    <w:bottom w:val="none" w:sz="0" w:space="0" w:color="auto"/>
                    <w:right w:val="none" w:sz="0" w:space="0" w:color="auto"/>
                  </w:divBdr>
                  <w:divsChild>
                    <w:div w:id="653677351">
                      <w:marLeft w:val="0"/>
                      <w:marRight w:val="0"/>
                      <w:marTop w:val="0"/>
                      <w:marBottom w:val="0"/>
                      <w:divBdr>
                        <w:top w:val="none" w:sz="0" w:space="0" w:color="auto"/>
                        <w:left w:val="none" w:sz="0" w:space="0" w:color="auto"/>
                        <w:bottom w:val="none" w:sz="0" w:space="0" w:color="auto"/>
                        <w:right w:val="none" w:sz="0" w:space="0" w:color="auto"/>
                      </w:divBdr>
                    </w:div>
                  </w:divsChild>
                </w:div>
                <w:div w:id="665669944">
                  <w:marLeft w:val="0"/>
                  <w:marRight w:val="0"/>
                  <w:marTop w:val="0"/>
                  <w:marBottom w:val="0"/>
                  <w:divBdr>
                    <w:top w:val="none" w:sz="0" w:space="0" w:color="auto"/>
                    <w:left w:val="none" w:sz="0" w:space="0" w:color="auto"/>
                    <w:bottom w:val="none" w:sz="0" w:space="0" w:color="auto"/>
                    <w:right w:val="none" w:sz="0" w:space="0" w:color="auto"/>
                  </w:divBdr>
                  <w:divsChild>
                    <w:div w:id="286740687">
                      <w:marLeft w:val="0"/>
                      <w:marRight w:val="0"/>
                      <w:marTop w:val="0"/>
                      <w:marBottom w:val="0"/>
                      <w:divBdr>
                        <w:top w:val="none" w:sz="0" w:space="0" w:color="auto"/>
                        <w:left w:val="none" w:sz="0" w:space="0" w:color="auto"/>
                        <w:bottom w:val="none" w:sz="0" w:space="0" w:color="auto"/>
                        <w:right w:val="none" w:sz="0" w:space="0" w:color="auto"/>
                      </w:divBdr>
                    </w:div>
                  </w:divsChild>
                </w:div>
                <w:div w:id="692999003">
                  <w:marLeft w:val="0"/>
                  <w:marRight w:val="0"/>
                  <w:marTop w:val="0"/>
                  <w:marBottom w:val="0"/>
                  <w:divBdr>
                    <w:top w:val="none" w:sz="0" w:space="0" w:color="auto"/>
                    <w:left w:val="none" w:sz="0" w:space="0" w:color="auto"/>
                    <w:bottom w:val="none" w:sz="0" w:space="0" w:color="auto"/>
                    <w:right w:val="none" w:sz="0" w:space="0" w:color="auto"/>
                  </w:divBdr>
                  <w:divsChild>
                    <w:div w:id="2007400304">
                      <w:marLeft w:val="0"/>
                      <w:marRight w:val="0"/>
                      <w:marTop w:val="0"/>
                      <w:marBottom w:val="0"/>
                      <w:divBdr>
                        <w:top w:val="none" w:sz="0" w:space="0" w:color="auto"/>
                        <w:left w:val="none" w:sz="0" w:space="0" w:color="auto"/>
                        <w:bottom w:val="none" w:sz="0" w:space="0" w:color="auto"/>
                        <w:right w:val="none" w:sz="0" w:space="0" w:color="auto"/>
                      </w:divBdr>
                    </w:div>
                  </w:divsChild>
                </w:div>
                <w:div w:id="704712800">
                  <w:marLeft w:val="0"/>
                  <w:marRight w:val="0"/>
                  <w:marTop w:val="0"/>
                  <w:marBottom w:val="0"/>
                  <w:divBdr>
                    <w:top w:val="none" w:sz="0" w:space="0" w:color="auto"/>
                    <w:left w:val="none" w:sz="0" w:space="0" w:color="auto"/>
                    <w:bottom w:val="none" w:sz="0" w:space="0" w:color="auto"/>
                    <w:right w:val="none" w:sz="0" w:space="0" w:color="auto"/>
                  </w:divBdr>
                  <w:divsChild>
                    <w:div w:id="584151836">
                      <w:marLeft w:val="0"/>
                      <w:marRight w:val="0"/>
                      <w:marTop w:val="0"/>
                      <w:marBottom w:val="0"/>
                      <w:divBdr>
                        <w:top w:val="none" w:sz="0" w:space="0" w:color="auto"/>
                        <w:left w:val="none" w:sz="0" w:space="0" w:color="auto"/>
                        <w:bottom w:val="none" w:sz="0" w:space="0" w:color="auto"/>
                        <w:right w:val="none" w:sz="0" w:space="0" w:color="auto"/>
                      </w:divBdr>
                    </w:div>
                  </w:divsChild>
                </w:div>
                <w:div w:id="722484108">
                  <w:marLeft w:val="0"/>
                  <w:marRight w:val="0"/>
                  <w:marTop w:val="0"/>
                  <w:marBottom w:val="0"/>
                  <w:divBdr>
                    <w:top w:val="none" w:sz="0" w:space="0" w:color="auto"/>
                    <w:left w:val="none" w:sz="0" w:space="0" w:color="auto"/>
                    <w:bottom w:val="none" w:sz="0" w:space="0" w:color="auto"/>
                    <w:right w:val="none" w:sz="0" w:space="0" w:color="auto"/>
                  </w:divBdr>
                  <w:divsChild>
                    <w:div w:id="957107910">
                      <w:marLeft w:val="0"/>
                      <w:marRight w:val="0"/>
                      <w:marTop w:val="0"/>
                      <w:marBottom w:val="0"/>
                      <w:divBdr>
                        <w:top w:val="none" w:sz="0" w:space="0" w:color="auto"/>
                        <w:left w:val="none" w:sz="0" w:space="0" w:color="auto"/>
                        <w:bottom w:val="none" w:sz="0" w:space="0" w:color="auto"/>
                        <w:right w:val="none" w:sz="0" w:space="0" w:color="auto"/>
                      </w:divBdr>
                    </w:div>
                  </w:divsChild>
                </w:div>
                <w:div w:id="726146642">
                  <w:marLeft w:val="0"/>
                  <w:marRight w:val="0"/>
                  <w:marTop w:val="0"/>
                  <w:marBottom w:val="0"/>
                  <w:divBdr>
                    <w:top w:val="none" w:sz="0" w:space="0" w:color="auto"/>
                    <w:left w:val="none" w:sz="0" w:space="0" w:color="auto"/>
                    <w:bottom w:val="none" w:sz="0" w:space="0" w:color="auto"/>
                    <w:right w:val="none" w:sz="0" w:space="0" w:color="auto"/>
                  </w:divBdr>
                  <w:divsChild>
                    <w:div w:id="616107237">
                      <w:marLeft w:val="0"/>
                      <w:marRight w:val="0"/>
                      <w:marTop w:val="0"/>
                      <w:marBottom w:val="0"/>
                      <w:divBdr>
                        <w:top w:val="none" w:sz="0" w:space="0" w:color="auto"/>
                        <w:left w:val="none" w:sz="0" w:space="0" w:color="auto"/>
                        <w:bottom w:val="none" w:sz="0" w:space="0" w:color="auto"/>
                        <w:right w:val="none" w:sz="0" w:space="0" w:color="auto"/>
                      </w:divBdr>
                    </w:div>
                  </w:divsChild>
                </w:div>
                <w:div w:id="726563510">
                  <w:marLeft w:val="0"/>
                  <w:marRight w:val="0"/>
                  <w:marTop w:val="0"/>
                  <w:marBottom w:val="0"/>
                  <w:divBdr>
                    <w:top w:val="none" w:sz="0" w:space="0" w:color="auto"/>
                    <w:left w:val="none" w:sz="0" w:space="0" w:color="auto"/>
                    <w:bottom w:val="none" w:sz="0" w:space="0" w:color="auto"/>
                    <w:right w:val="none" w:sz="0" w:space="0" w:color="auto"/>
                  </w:divBdr>
                  <w:divsChild>
                    <w:div w:id="1597127235">
                      <w:marLeft w:val="0"/>
                      <w:marRight w:val="0"/>
                      <w:marTop w:val="0"/>
                      <w:marBottom w:val="0"/>
                      <w:divBdr>
                        <w:top w:val="none" w:sz="0" w:space="0" w:color="auto"/>
                        <w:left w:val="none" w:sz="0" w:space="0" w:color="auto"/>
                        <w:bottom w:val="none" w:sz="0" w:space="0" w:color="auto"/>
                        <w:right w:val="none" w:sz="0" w:space="0" w:color="auto"/>
                      </w:divBdr>
                    </w:div>
                  </w:divsChild>
                </w:div>
                <w:div w:id="745804345">
                  <w:marLeft w:val="0"/>
                  <w:marRight w:val="0"/>
                  <w:marTop w:val="0"/>
                  <w:marBottom w:val="0"/>
                  <w:divBdr>
                    <w:top w:val="none" w:sz="0" w:space="0" w:color="auto"/>
                    <w:left w:val="none" w:sz="0" w:space="0" w:color="auto"/>
                    <w:bottom w:val="none" w:sz="0" w:space="0" w:color="auto"/>
                    <w:right w:val="none" w:sz="0" w:space="0" w:color="auto"/>
                  </w:divBdr>
                  <w:divsChild>
                    <w:div w:id="1619066994">
                      <w:marLeft w:val="0"/>
                      <w:marRight w:val="0"/>
                      <w:marTop w:val="0"/>
                      <w:marBottom w:val="0"/>
                      <w:divBdr>
                        <w:top w:val="none" w:sz="0" w:space="0" w:color="auto"/>
                        <w:left w:val="none" w:sz="0" w:space="0" w:color="auto"/>
                        <w:bottom w:val="none" w:sz="0" w:space="0" w:color="auto"/>
                        <w:right w:val="none" w:sz="0" w:space="0" w:color="auto"/>
                      </w:divBdr>
                    </w:div>
                  </w:divsChild>
                </w:div>
                <w:div w:id="757825496">
                  <w:marLeft w:val="0"/>
                  <w:marRight w:val="0"/>
                  <w:marTop w:val="0"/>
                  <w:marBottom w:val="0"/>
                  <w:divBdr>
                    <w:top w:val="none" w:sz="0" w:space="0" w:color="auto"/>
                    <w:left w:val="none" w:sz="0" w:space="0" w:color="auto"/>
                    <w:bottom w:val="none" w:sz="0" w:space="0" w:color="auto"/>
                    <w:right w:val="none" w:sz="0" w:space="0" w:color="auto"/>
                  </w:divBdr>
                  <w:divsChild>
                    <w:div w:id="1507942818">
                      <w:marLeft w:val="0"/>
                      <w:marRight w:val="0"/>
                      <w:marTop w:val="0"/>
                      <w:marBottom w:val="0"/>
                      <w:divBdr>
                        <w:top w:val="none" w:sz="0" w:space="0" w:color="auto"/>
                        <w:left w:val="none" w:sz="0" w:space="0" w:color="auto"/>
                        <w:bottom w:val="none" w:sz="0" w:space="0" w:color="auto"/>
                        <w:right w:val="none" w:sz="0" w:space="0" w:color="auto"/>
                      </w:divBdr>
                    </w:div>
                  </w:divsChild>
                </w:div>
                <w:div w:id="798839850">
                  <w:marLeft w:val="0"/>
                  <w:marRight w:val="0"/>
                  <w:marTop w:val="0"/>
                  <w:marBottom w:val="0"/>
                  <w:divBdr>
                    <w:top w:val="none" w:sz="0" w:space="0" w:color="auto"/>
                    <w:left w:val="none" w:sz="0" w:space="0" w:color="auto"/>
                    <w:bottom w:val="none" w:sz="0" w:space="0" w:color="auto"/>
                    <w:right w:val="none" w:sz="0" w:space="0" w:color="auto"/>
                  </w:divBdr>
                  <w:divsChild>
                    <w:div w:id="1809318690">
                      <w:marLeft w:val="0"/>
                      <w:marRight w:val="0"/>
                      <w:marTop w:val="0"/>
                      <w:marBottom w:val="0"/>
                      <w:divBdr>
                        <w:top w:val="none" w:sz="0" w:space="0" w:color="auto"/>
                        <w:left w:val="none" w:sz="0" w:space="0" w:color="auto"/>
                        <w:bottom w:val="none" w:sz="0" w:space="0" w:color="auto"/>
                        <w:right w:val="none" w:sz="0" w:space="0" w:color="auto"/>
                      </w:divBdr>
                    </w:div>
                  </w:divsChild>
                </w:div>
                <w:div w:id="887763838">
                  <w:marLeft w:val="0"/>
                  <w:marRight w:val="0"/>
                  <w:marTop w:val="0"/>
                  <w:marBottom w:val="0"/>
                  <w:divBdr>
                    <w:top w:val="none" w:sz="0" w:space="0" w:color="auto"/>
                    <w:left w:val="none" w:sz="0" w:space="0" w:color="auto"/>
                    <w:bottom w:val="none" w:sz="0" w:space="0" w:color="auto"/>
                    <w:right w:val="none" w:sz="0" w:space="0" w:color="auto"/>
                  </w:divBdr>
                  <w:divsChild>
                    <w:div w:id="1645039643">
                      <w:marLeft w:val="0"/>
                      <w:marRight w:val="0"/>
                      <w:marTop w:val="0"/>
                      <w:marBottom w:val="0"/>
                      <w:divBdr>
                        <w:top w:val="none" w:sz="0" w:space="0" w:color="auto"/>
                        <w:left w:val="none" w:sz="0" w:space="0" w:color="auto"/>
                        <w:bottom w:val="none" w:sz="0" w:space="0" w:color="auto"/>
                        <w:right w:val="none" w:sz="0" w:space="0" w:color="auto"/>
                      </w:divBdr>
                    </w:div>
                  </w:divsChild>
                </w:div>
                <w:div w:id="951976042">
                  <w:marLeft w:val="0"/>
                  <w:marRight w:val="0"/>
                  <w:marTop w:val="0"/>
                  <w:marBottom w:val="0"/>
                  <w:divBdr>
                    <w:top w:val="none" w:sz="0" w:space="0" w:color="auto"/>
                    <w:left w:val="none" w:sz="0" w:space="0" w:color="auto"/>
                    <w:bottom w:val="none" w:sz="0" w:space="0" w:color="auto"/>
                    <w:right w:val="none" w:sz="0" w:space="0" w:color="auto"/>
                  </w:divBdr>
                  <w:divsChild>
                    <w:div w:id="443697655">
                      <w:marLeft w:val="0"/>
                      <w:marRight w:val="0"/>
                      <w:marTop w:val="0"/>
                      <w:marBottom w:val="0"/>
                      <w:divBdr>
                        <w:top w:val="none" w:sz="0" w:space="0" w:color="auto"/>
                        <w:left w:val="none" w:sz="0" w:space="0" w:color="auto"/>
                        <w:bottom w:val="none" w:sz="0" w:space="0" w:color="auto"/>
                        <w:right w:val="none" w:sz="0" w:space="0" w:color="auto"/>
                      </w:divBdr>
                    </w:div>
                  </w:divsChild>
                </w:div>
                <w:div w:id="980421940">
                  <w:marLeft w:val="0"/>
                  <w:marRight w:val="0"/>
                  <w:marTop w:val="0"/>
                  <w:marBottom w:val="0"/>
                  <w:divBdr>
                    <w:top w:val="none" w:sz="0" w:space="0" w:color="auto"/>
                    <w:left w:val="none" w:sz="0" w:space="0" w:color="auto"/>
                    <w:bottom w:val="none" w:sz="0" w:space="0" w:color="auto"/>
                    <w:right w:val="none" w:sz="0" w:space="0" w:color="auto"/>
                  </w:divBdr>
                  <w:divsChild>
                    <w:div w:id="1512063305">
                      <w:marLeft w:val="0"/>
                      <w:marRight w:val="0"/>
                      <w:marTop w:val="0"/>
                      <w:marBottom w:val="0"/>
                      <w:divBdr>
                        <w:top w:val="none" w:sz="0" w:space="0" w:color="auto"/>
                        <w:left w:val="none" w:sz="0" w:space="0" w:color="auto"/>
                        <w:bottom w:val="none" w:sz="0" w:space="0" w:color="auto"/>
                        <w:right w:val="none" w:sz="0" w:space="0" w:color="auto"/>
                      </w:divBdr>
                    </w:div>
                  </w:divsChild>
                </w:div>
                <w:div w:id="1093358428">
                  <w:marLeft w:val="0"/>
                  <w:marRight w:val="0"/>
                  <w:marTop w:val="0"/>
                  <w:marBottom w:val="0"/>
                  <w:divBdr>
                    <w:top w:val="none" w:sz="0" w:space="0" w:color="auto"/>
                    <w:left w:val="none" w:sz="0" w:space="0" w:color="auto"/>
                    <w:bottom w:val="none" w:sz="0" w:space="0" w:color="auto"/>
                    <w:right w:val="none" w:sz="0" w:space="0" w:color="auto"/>
                  </w:divBdr>
                  <w:divsChild>
                    <w:div w:id="61100746">
                      <w:marLeft w:val="0"/>
                      <w:marRight w:val="0"/>
                      <w:marTop w:val="0"/>
                      <w:marBottom w:val="0"/>
                      <w:divBdr>
                        <w:top w:val="none" w:sz="0" w:space="0" w:color="auto"/>
                        <w:left w:val="none" w:sz="0" w:space="0" w:color="auto"/>
                        <w:bottom w:val="none" w:sz="0" w:space="0" w:color="auto"/>
                        <w:right w:val="none" w:sz="0" w:space="0" w:color="auto"/>
                      </w:divBdr>
                    </w:div>
                  </w:divsChild>
                </w:div>
                <w:div w:id="1164319339">
                  <w:marLeft w:val="0"/>
                  <w:marRight w:val="0"/>
                  <w:marTop w:val="0"/>
                  <w:marBottom w:val="0"/>
                  <w:divBdr>
                    <w:top w:val="none" w:sz="0" w:space="0" w:color="auto"/>
                    <w:left w:val="none" w:sz="0" w:space="0" w:color="auto"/>
                    <w:bottom w:val="none" w:sz="0" w:space="0" w:color="auto"/>
                    <w:right w:val="none" w:sz="0" w:space="0" w:color="auto"/>
                  </w:divBdr>
                  <w:divsChild>
                    <w:div w:id="1597514619">
                      <w:marLeft w:val="0"/>
                      <w:marRight w:val="0"/>
                      <w:marTop w:val="0"/>
                      <w:marBottom w:val="0"/>
                      <w:divBdr>
                        <w:top w:val="none" w:sz="0" w:space="0" w:color="auto"/>
                        <w:left w:val="none" w:sz="0" w:space="0" w:color="auto"/>
                        <w:bottom w:val="none" w:sz="0" w:space="0" w:color="auto"/>
                        <w:right w:val="none" w:sz="0" w:space="0" w:color="auto"/>
                      </w:divBdr>
                    </w:div>
                  </w:divsChild>
                </w:div>
                <w:div w:id="1169247853">
                  <w:marLeft w:val="0"/>
                  <w:marRight w:val="0"/>
                  <w:marTop w:val="0"/>
                  <w:marBottom w:val="0"/>
                  <w:divBdr>
                    <w:top w:val="none" w:sz="0" w:space="0" w:color="auto"/>
                    <w:left w:val="none" w:sz="0" w:space="0" w:color="auto"/>
                    <w:bottom w:val="none" w:sz="0" w:space="0" w:color="auto"/>
                    <w:right w:val="none" w:sz="0" w:space="0" w:color="auto"/>
                  </w:divBdr>
                  <w:divsChild>
                    <w:div w:id="94909062">
                      <w:marLeft w:val="0"/>
                      <w:marRight w:val="0"/>
                      <w:marTop w:val="0"/>
                      <w:marBottom w:val="0"/>
                      <w:divBdr>
                        <w:top w:val="none" w:sz="0" w:space="0" w:color="auto"/>
                        <w:left w:val="none" w:sz="0" w:space="0" w:color="auto"/>
                        <w:bottom w:val="none" w:sz="0" w:space="0" w:color="auto"/>
                        <w:right w:val="none" w:sz="0" w:space="0" w:color="auto"/>
                      </w:divBdr>
                    </w:div>
                  </w:divsChild>
                </w:div>
                <w:div w:id="1332678637">
                  <w:marLeft w:val="0"/>
                  <w:marRight w:val="0"/>
                  <w:marTop w:val="0"/>
                  <w:marBottom w:val="0"/>
                  <w:divBdr>
                    <w:top w:val="none" w:sz="0" w:space="0" w:color="auto"/>
                    <w:left w:val="none" w:sz="0" w:space="0" w:color="auto"/>
                    <w:bottom w:val="none" w:sz="0" w:space="0" w:color="auto"/>
                    <w:right w:val="none" w:sz="0" w:space="0" w:color="auto"/>
                  </w:divBdr>
                  <w:divsChild>
                    <w:div w:id="156776147">
                      <w:marLeft w:val="0"/>
                      <w:marRight w:val="0"/>
                      <w:marTop w:val="0"/>
                      <w:marBottom w:val="0"/>
                      <w:divBdr>
                        <w:top w:val="none" w:sz="0" w:space="0" w:color="auto"/>
                        <w:left w:val="none" w:sz="0" w:space="0" w:color="auto"/>
                        <w:bottom w:val="none" w:sz="0" w:space="0" w:color="auto"/>
                        <w:right w:val="none" w:sz="0" w:space="0" w:color="auto"/>
                      </w:divBdr>
                    </w:div>
                  </w:divsChild>
                </w:div>
                <w:div w:id="1395935941">
                  <w:marLeft w:val="0"/>
                  <w:marRight w:val="0"/>
                  <w:marTop w:val="0"/>
                  <w:marBottom w:val="0"/>
                  <w:divBdr>
                    <w:top w:val="none" w:sz="0" w:space="0" w:color="auto"/>
                    <w:left w:val="none" w:sz="0" w:space="0" w:color="auto"/>
                    <w:bottom w:val="none" w:sz="0" w:space="0" w:color="auto"/>
                    <w:right w:val="none" w:sz="0" w:space="0" w:color="auto"/>
                  </w:divBdr>
                  <w:divsChild>
                    <w:div w:id="648099186">
                      <w:marLeft w:val="0"/>
                      <w:marRight w:val="0"/>
                      <w:marTop w:val="0"/>
                      <w:marBottom w:val="0"/>
                      <w:divBdr>
                        <w:top w:val="none" w:sz="0" w:space="0" w:color="auto"/>
                        <w:left w:val="none" w:sz="0" w:space="0" w:color="auto"/>
                        <w:bottom w:val="none" w:sz="0" w:space="0" w:color="auto"/>
                        <w:right w:val="none" w:sz="0" w:space="0" w:color="auto"/>
                      </w:divBdr>
                    </w:div>
                    <w:div w:id="1841506806">
                      <w:marLeft w:val="0"/>
                      <w:marRight w:val="0"/>
                      <w:marTop w:val="0"/>
                      <w:marBottom w:val="0"/>
                      <w:divBdr>
                        <w:top w:val="none" w:sz="0" w:space="0" w:color="auto"/>
                        <w:left w:val="none" w:sz="0" w:space="0" w:color="auto"/>
                        <w:bottom w:val="none" w:sz="0" w:space="0" w:color="auto"/>
                        <w:right w:val="none" w:sz="0" w:space="0" w:color="auto"/>
                      </w:divBdr>
                    </w:div>
                  </w:divsChild>
                </w:div>
                <w:div w:id="1403289441">
                  <w:marLeft w:val="0"/>
                  <w:marRight w:val="0"/>
                  <w:marTop w:val="0"/>
                  <w:marBottom w:val="0"/>
                  <w:divBdr>
                    <w:top w:val="none" w:sz="0" w:space="0" w:color="auto"/>
                    <w:left w:val="none" w:sz="0" w:space="0" w:color="auto"/>
                    <w:bottom w:val="none" w:sz="0" w:space="0" w:color="auto"/>
                    <w:right w:val="none" w:sz="0" w:space="0" w:color="auto"/>
                  </w:divBdr>
                  <w:divsChild>
                    <w:div w:id="1628243150">
                      <w:marLeft w:val="0"/>
                      <w:marRight w:val="0"/>
                      <w:marTop w:val="0"/>
                      <w:marBottom w:val="0"/>
                      <w:divBdr>
                        <w:top w:val="none" w:sz="0" w:space="0" w:color="auto"/>
                        <w:left w:val="none" w:sz="0" w:space="0" w:color="auto"/>
                        <w:bottom w:val="none" w:sz="0" w:space="0" w:color="auto"/>
                        <w:right w:val="none" w:sz="0" w:space="0" w:color="auto"/>
                      </w:divBdr>
                    </w:div>
                  </w:divsChild>
                </w:div>
                <w:div w:id="1403915227">
                  <w:marLeft w:val="0"/>
                  <w:marRight w:val="0"/>
                  <w:marTop w:val="0"/>
                  <w:marBottom w:val="0"/>
                  <w:divBdr>
                    <w:top w:val="none" w:sz="0" w:space="0" w:color="auto"/>
                    <w:left w:val="none" w:sz="0" w:space="0" w:color="auto"/>
                    <w:bottom w:val="none" w:sz="0" w:space="0" w:color="auto"/>
                    <w:right w:val="none" w:sz="0" w:space="0" w:color="auto"/>
                  </w:divBdr>
                  <w:divsChild>
                    <w:div w:id="1889140958">
                      <w:marLeft w:val="0"/>
                      <w:marRight w:val="0"/>
                      <w:marTop w:val="0"/>
                      <w:marBottom w:val="0"/>
                      <w:divBdr>
                        <w:top w:val="none" w:sz="0" w:space="0" w:color="auto"/>
                        <w:left w:val="none" w:sz="0" w:space="0" w:color="auto"/>
                        <w:bottom w:val="none" w:sz="0" w:space="0" w:color="auto"/>
                        <w:right w:val="none" w:sz="0" w:space="0" w:color="auto"/>
                      </w:divBdr>
                    </w:div>
                  </w:divsChild>
                </w:div>
                <w:div w:id="1543245713">
                  <w:marLeft w:val="0"/>
                  <w:marRight w:val="0"/>
                  <w:marTop w:val="0"/>
                  <w:marBottom w:val="0"/>
                  <w:divBdr>
                    <w:top w:val="none" w:sz="0" w:space="0" w:color="auto"/>
                    <w:left w:val="none" w:sz="0" w:space="0" w:color="auto"/>
                    <w:bottom w:val="none" w:sz="0" w:space="0" w:color="auto"/>
                    <w:right w:val="none" w:sz="0" w:space="0" w:color="auto"/>
                  </w:divBdr>
                  <w:divsChild>
                    <w:div w:id="1106191889">
                      <w:marLeft w:val="0"/>
                      <w:marRight w:val="0"/>
                      <w:marTop w:val="0"/>
                      <w:marBottom w:val="0"/>
                      <w:divBdr>
                        <w:top w:val="none" w:sz="0" w:space="0" w:color="auto"/>
                        <w:left w:val="none" w:sz="0" w:space="0" w:color="auto"/>
                        <w:bottom w:val="none" w:sz="0" w:space="0" w:color="auto"/>
                        <w:right w:val="none" w:sz="0" w:space="0" w:color="auto"/>
                      </w:divBdr>
                    </w:div>
                  </w:divsChild>
                </w:div>
                <w:div w:id="1572349697">
                  <w:marLeft w:val="0"/>
                  <w:marRight w:val="0"/>
                  <w:marTop w:val="0"/>
                  <w:marBottom w:val="0"/>
                  <w:divBdr>
                    <w:top w:val="none" w:sz="0" w:space="0" w:color="auto"/>
                    <w:left w:val="none" w:sz="0" w:space="0" w:color="auto"/>
                    <w:bottom w:val="none" w:sz="0" w:space="0" w:color="auto"/>
                    <w:right w:val="none" w:sz="0" w:space="0" w:color="auto"/>
                  </w:divBdr>
                  <w:divsChild>
                    <w:div w:id="1234508581">
                      <w:marLeft w:val="0"/>
                      <w:marRight w:val="0"/>
                      <w:marTop w:val="0"/>
                      <w:marBottom w:val="0"/>
                      <w:divBdr>
                        <w:top w:val="none" w:sz="0" w:space="0" w:color="auto"/>
                        <w:left w:val="none" w:sz="0" w:space="0" w:color="auto"/>
                        <w:bottom w:val="none" w:sz="0" w:space="0" w:color="auto"/>
                        <w:right w:val="none" w:sz="0" w:space="0" w:color="auto"/>
                      </w:divBdr>
                    </w:div>
                  </w:divsChild>
                </w:div>
                <w:div w:id="1671131521">
                  <w:marLeft w:val="0"/>
                  <w:marRight w:val="0"/>
                  <w:marTop w:val="0"/>
                  <w:marBottom w:val="0"/>
                  <w:divBdr>
                    <w:top w:val="none" w:sz="0" w:space="0" w:color="auto"/>
                    <w:left w:val="none" w:sz="0" w:space="0" w:color="auto"/>
                    <w:bottom w:val="none" w:sz="0" w:space="0" w:color="auto"/>
                    <w:right w:val="none" w:sz="0" w:space="0" w:color="auto"/>
                  </w:divBdr>
                  <w:divsChild>
                    <w:div w:id="64190445">
                      <w:marLeft w:val="0"/>
                      <w:marRight w:val="0"/>
                      <w:marTop w:val="0"/>
                      <w:marBottom w:val="0"/>
                      <w:divBdr>
                        <w:top w:val="none" w:sz="0" w:space="0" w:color="auto"/>
                        <w:left w:val="none" w:sz="0" w:space="0" w:color="auto"/>
                        <w:bottom w:val="none" w:sz="0" w:space="0" w:color="auto"/>
                        <w:right w:val="none" w:sz="0" w:space="0" w:color="auto"/>
                      </w:divBdr>
                    </w:div>
                  </w:divsChild>
                </w:div>
                <w:div w:id="1964923272">
                  <w:marLeft w:val="0"/>
                  <w:marRight w:val="0"/>
                  <w:marTop w:val="0"/>
                  <w:marBottom w:val="0"/>
                  <w:divBdr>
                    <w:top w:val="none" w:sz="0" w:space="0" w:color="auto"/>
                    <w:left w:val="none" w:sz="0" w:space="0" w:color="auto"/>
                    <w:bottom w:val="none" w:sz="0" w:space="0" w:color="auto"/>
                    <w:right w:val="none" w:sz="0" w:space="0" w:color="auto"/>
                  </w:divBdr>
                  <w:divsChild>
                    <w:div w:id="1719622799">
                      <w:marLeft w:val="0"/>
                      <w:marRight w:val="0"/>
                      <w:marTop w:val="0"/>
                      <w:marBottom w:val="0"/>
                      <w:divBdr>
                        <w:top w:val="none" w:sz="0" w:space="0" w:color="auto"/>
                        <w:left w:val="none" w:sz="0" w:space="0" w:color="auto"/>
                        <w:bottom w:val="none" w:sz="0" w:space="0" w:color="auto"/>
                        <w:right w:val="none" w:sz="0" w:space="0" w:color="auto"/>
                      </w:divBdr>
                    </w:div>
                  </w:divsChild>
                </w:div>
                <w:div w:id="1988432505">
                  <w:marLeft w:val="0"/>
                  <w:marRight w:val="0"/>
                  <w:marTop w:val="0"/>
                  <w:marBottom w:val="0"/>
                  <w:divBdr>
                    <w:top w:val="none" w:sz="0" w:space="0" w:color="auto"/>
                    <w:left w:val="none" w:sz="0" w:space="0" w:color="auto"/>
                    <w:bottom w:val="none" w:sz="0" w:space="0" w:color="auto"/>
                    <w:right w:val="none" w:sz="0" w:space="0" w:color="auto"/>
                  </w:divBdr>
                  <w:divsChild>
                    <w:div w:id="1404335269">
                      <w:marLeft w:val="0"/>
                      <w:marRight w:val="0"/>
                      <w:marTop w:val="0"/>
                      <w:marBottom w:val="0"/>
                      <w:divBdr>
                        <w:top w:val="none" w:sz="0" w:space="0" w:color="auto"/>
                        <w:left w:val="none" w:sz="0" w:space="0" w:color="auto"/>
                        <w:bottom w:val="none" w:sz="0" w:space="0" w:color="auto"/>
                        <w:right w:val="none" w:sz="0" w:space="0" w:color="auto"/>
                      </w:divBdr>
                    </w:div>
                  </w:divsChild>
                </w:div>
                <w:div w:id="2029983314">
                  <w:marLeft w:val="0"/>
                  <w:marRight w:val="0"/>
                  <w:marTop w:val="0"/>
                  <w:marBottom w:val="0"/>
                  <w:divBdr>
                    <w:top w:val="none" w:sz="0" w:space="0" w:color="auto"/>
                    <w:left w:val="none" w:sz="0" w:space="0" w:color="auto"/>
                    <w:bottom w:val="none" w:sz="0" w:space="0" w:color="auto"/>
                    <w:right w:val="none" w:sz="0" w:space="0" w:color="auto"/>
                  </w:divBdr>
                  <w:divsChild>
                    <w:div w:id="27219980">
                      <w:marLeft w:val="0"/>
                      <w:marRight w:val="0"/>
                      <w:marTop w:val="0"/>
                      <w:marBottom w:val="0"/>
                      <w:divBdr>
                        <w:top w:val="none" w:sz="0" w:space="0" w:color="auto"/>
                        <w:left w:val="none" w:sz="0" w:space="0" w:color="auto"/>
                        <w:bottom w:val="none" w:sz="0" w:space="0" w:color="auto"/>
                        <w:right w:val="none" w:sz="0" w:space="0" w:color="auto"/>
                      </w:divBdr>
                    </w:div>
                    <w:div w:id="1719746594">
                      <w:marLeft w:val="0"/>
                      <w:marRight w:val="0"/>
                      <w:marTop w:val="0"/>
                      <w:marBottom w:val="0"/>
                      <w:divBdr>
                        <w:top w:val="none" w:sz="0" w:space="0" w:color="auto"/>
                        <w:left w:val="none" w:sz="0" w:space="0" w:color="auto"/>
                        <w:bottom w:val="none" w:sz="0" w:space="0" w:color="auto"/>
                        <w:right w:val="none" w:sz="0" w:space="0" w:color="auto"/>
                      </w:divBdr>
                    </w:div>
                  </w:divsChild>
                </w:div>
                <w:div w:id="2074424473">
                  <w:marLeft w:val="0"/>
                  <w:marRight w:val="0"/>
                  <w:marTop w:val="0"/>
                  <w:marBottom w:val="0"/>
                  <w:divBdr>
                    <w:top w:val="none" w:sz="0" w:space="0" w:color="auto"/>
                    <w:left w:val="none" w:sz="0" w:space="0" w:color="auto"/>
                    <w:bottom w:val="none" w:sz="0" w:space="0" w:color="auto"/>
                    <w:right w:val="none" w:sz="0" w:space="0" w:color="auto"/>
                  </w:divBdr>
                  <w:divsChild>
                    <w:div w:id="1859538105">
                      <w:marLeft w:val="0"/>
                      <w:marRight w:val="0"/>
                      <w:marTop w:val="0"/>
                      <w:marBottom w:val="0"/>
                      <w:divBdr>
                        <w:top w:val="none" w:sz="0" w:space="0" w:color="auto"/>
                        <w:left w:val="none" w:sz="0" w:space="0" w:color="auto"/>
                        <w:bottom w:val="none" w:sz="0" w:space="0" w:color="auto"/>
                        <w:right w:val="none" w:sz="0" w:space="0" w:color="auto"/>
                      </w:divBdr>
                    </w:div>
                  </w:divsChild>
                </w:div>
                <w:div w:id="2138454080">
                  <w:marLeft w:val="0"/>
                  <w:marRight w:val="0"/>
                  <w:marTop w:val="0"/>
                  <w:marBottom w:val="0"/>
                  <w:divBdr>
                    <w:top w:val="none" w:sz="0" w:space="0" w:color="auto"/>
                    <w:left w:val="none" w:sz="0" w:space="0" w:color="auto"/>
                    <w:bottom w:val="none" w:sz="0" w:space="0" w:color="auto"/>
                    <w:right w:val="none" w:sz="0" w:space="0" w:color="auto"/>
                  </w:divBdr>
                  <w:divsChild>
                    <w:div w:id="22664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726272">
          <w:marLeft w:val="0"/>
          <w:marRight w:val="0"/>
          <w:marTop w:val="0"/>
          <w:marBottom w:val="0"/>
          <w:divBdr>
            <w:top w:val="none" w:sz="0" w:space="0" w:color="auto"/>
            <w:left w:val="none" w:sz="0" w:space="0" w:color="auto"/>
            <w:bottom w:val="none" w:sz="0" w:space="0" w:color="auto"/>
            <w:right w:val="none" w:sz="0" w:space="0" w:color="auto"/>
          </w:divBdr>
        </w:div>
        <w:div w:id="460615586">
          <w:marLeft w:val="0"/>
          <w:marRight w:val="0"/>
          <w:marTop w:val="0"/>
          <w:marBottom w:val="0"/>
          <w:divBdr>
            <w:top w:val="none" w:sz="0" w:space="0" w:color="auto"/>
            <w:left w:val="none" w:sz="0" w:space="0" w:color="auto"/>
            <w:bottom w:val="none" w:sz="0" w:space="0" w:color="auto"/>
            <w:right w:val="none" w:sz="0" w:space="0" w:color="auto"/>
          </w:divBdr>
        </w:div>
        <w:div w:id="487668329">
          <w:marLeft w:val="0"/>
          <w:marRight w:val="0"/>
          <w:marTop w:val="0"/>
          <w:marBottom w:val="0"/>
          <w:divBdr>
            <w:top w:val="none" w:sz="0" w:space="0" w:color="auto"/>
            <w:left w:val="none" w:sz="0" w:space="0" w:color="auto"/>
            <w:bottom w:val="none" w:sz="0" w:space="0" w:color="auto"/>
            <w:right w:val="none" w:sz="0" w:space="0" w:color="auto"/>
          </w:divBdr>
        </w:div>
        <w:div w:id="1283612950">
          <w:marLeft w:val="0"/>
          <w:marRight w:val="0"/>
          <w:marTop w:val="0"/>
          <w:marBottom w:val="0"/>
          <w:divBdr>
            <w:top w:val="none" w:sz="0" w:space="0" w:color="auto"/>
            <w:left w:val="none" w:sz="0" w:space="0" w:color="auto"/>
            <w:bottom w:val="none" w:sz="0" w:space="0" w:color="auto"/>
            <w:right w:val="none" w:sz="0" w:space="0" w:color="auto"/>
          </w:divBdr>
        </w:div>
        <w:div w:id="1641567284">
          <w:marLeft w:val="0"/>
          <w:marRight w:val="0"/>
          <w:marTop w:val="0"/>
          <w:marBottom w:val="0"/>
          <w:divBdr>
            <w:top w:val="none" w:sz="0" w:space="0" w:color="auto"/>
            <w:left w:val="none" w:sz="0" w:space="0" w:color="auto"/>
            <w:bottom w:val="none" w:sz="0" w:space="0" w:color="auto"/>
            <w:right w:val="none" w:sz="0" w:space="0" w:color="auto"/>
          </w:divBdr>
        </w:div>
      </w:divsChild>
    </w:div>
    <w:div w:id="1609508485">
      <w:bodyDiv w:val="1"/>
      <w:marLeft w:val="0"/>
      <w:marRight w:val="0"/>
      <w:marTop w:val="0"/>
      <w:marBottom w:val="0"/>
      <w:divBdr>
        <w:top w:val="none" w:sz="0" w:space="0" w:color="auto"/>
        <w:left w:val="none" w:sz="0" w:space="0" w:color="auto"/>
        <w:bottom w:val="none" w:sz="0" w:space="0" w:color="auto"/>
        <w:right w:val="none" w:sz="0" w:space="0" w:color="auto"/>
      </w:divBdr>
    </w:div>
    <w:div w:id="1684546823">
      <w:bodyDiv w:val="1"/>
      <w:marLeft w:val="0"/>
      <w:marRight w:val="0"/>
      <w:marTop w:val="0"/>
      <w:marBottom w:val="0"/>
      <w:divBdr>
        <w:top w:val="none" w:sz="0" w:space="0" w:color="auto"/>
        <w:left w:val="none" w:sz="0" w:space="0" w:color="auto"/>
        <w:bottom w:val="none" w:sz="0" w:space="0" w:color="auto"/>
        <w:right w:val="none" w:sz="0" w:space="0" w:color="auto"/>
      </w:divBdr>
    </w:div>
    <w:div w:id="1713505223">
      <w:bodyDiv w:val="1"/>
      <w:marLeft w:val="0"/>
      <w:marRight w:val="0"/>
      <w:marTop w:val="0"/>
      <w:marBottom w:val="0"/>
      <w:divBdr>
        <w:top w:val="none" w:sz="0" w:space="0" w:color="auto"/>
        <w:left w:val="none" w:sz="0" w:space="0" w:color="auto"/>
        <w:bottom w:val="none" w:sz="0" w:space="0" w:color="auto"/>
        <w:right w:val="none" w:sz="0" w:space="0" w:color="auto"/>
      </w:divBdr>
      <w:divsChild>
        <w:div w:id="358631974">
          <w:marLeft w:val="0"/>
          <w:marRight w:val="0"/>
          <w:marTop w:val="0"/>
          <w:marBottom w:val="0"/>
          <w:divBdr>
            <w:top w:val="none" w:sz="0" w:space="0" w:color="auto"/>
            <w:left w:val="none" w:sz="0" w:space="0" w:color="auto"/>
            <w:bottom w:val="none" w:sz="0" w:space="0" w:color="auto"/>
            <w:right w:val="none" w:sz="0" w:space="0" w:color="auto"/>
          </w:divBdr>
        </w:div>
        <w:div w:id="491457362">
          <w:marLeft w:val="0"/>
          <w:marRight w:val="0"/>
          <w:marTop w:val="0"/>
          <w:marBottom w:val="0"/>
          <w:divBdr>
            <w:top w:val="none" w:sz="0" w:space="0" w:color="auto"/>
            <w:left w:val="none" w:sz="0" w:space="0" w:color="auto"/>
            <w:bottom w:val="none" w:sz="0" w:space="0" w:color="auto"/>
            <w:right w:val="none" w:sz="0" w:space="0" w:color="auto"/>
          </w:divBdr>
        </w:div>
        <w:div w:id="795418165">
          <w:marLeft w:val="0"/>
          <w:marRight w:val="0"/>
          <w:marTop w:val="0"/>
          <w:marBottom w:val="0"/>
          <w:divBdr>
            <w:top w:val="none" w:sz="0" w:space="0" w:color="auto"/>
            <w:left w:val="none" w:sz="0" w:space="0" w:color="auto"/>
            <w:bottom w:val="none" w:sz="0" w:space="0" w:color="auto"/>
            <w:right w:val="none" w:sz="0" w:space="0" w:color="auto"/>
          </w:divBdr>
        </w:div>
        <w:div w:id="919632747">
          <w:marLeft w:val="0"/>
          <w:marRight w:val="0"/>
          <w:marTop w:val="0"/>
          <w:marBottom w:val="0"/>
          <w:divBdr>
            <w:top w:val="none" w:sz="0" w:space="0" w:color="auto"/>
            <w:left w:val="none" w:sz="0" w:space="0" w:color="auto"/>
            <w:bottom w:val="none" w:sz="0" w:space="0" w:color="auto"/>
            <w:right w:val="none" w:sz="0" w:space="0" w:color="auto"/>
          </w:divBdr>
        </w:div>
        <w:div w:id="1083800844">
          <w:marLeft w:val="0"/>
          <w:marRight w:val="0"/>
          <w:marTop w:val="0"/>
          <w:marBottom w:val="0"/>
          <w:divBdr>
            <w:top w:val="none" w:sz="0" w:space="0" w:color="auto"/>
            <w:left w:val="none" w:sz="0" w:space="0" w:color="auto"/>
            <w:bottom w:val="none" w:sz="0" w:space="0" w:color="auto"/>
            <w:right w:val="none" w:sz="0" w:space="0" w:color="auto"/>
          </w:divBdr>
        </w:div>
        <w:div w:id="1185287542">
          <w:marLeft w:val="0"/>
          <w:marRight w:val="0"/>
          <w:marTop w:val="0"/>
          <w:marBottom w:val="0"/>
          <w:divBdr>
            <w:top w:val="none" w:sz="0" w:space="0" w:color="auto"/>
            <w:left w:val="none" w:sz="0" w:space="0" w:color="auto"/>
            <w:bottom w:val="none" w:sz="0" w:space="0" w:color="auto"/>
            <w:right w:val="none" w:sz="0" w:space="0" w:color="auto"/>
          </w:divBdr>
        </w:div>
        <w:div w:id="1229537503">
          <w:marLeft w:val="0"/>
          <w:marRight w:val="0"/>
          <w:marTop w:val="0"/>
          <w:marBottom w:val="0"/>
          <w:divBdr>
            <w:top w:val="none" w:sz="0" w:space="0" w:color="auto"/>
            <w:left w:val="none" w:sz="0" w:space="0" w:color="auto"/>
            <w:bottom w:val="none" w:sz="0" w:space="0" w:color="auto"/>
            <w:right w:val="none" w:sz="0" w:space="0" w:color="auto"/>
          </w:divBdr>
        </w:div>
        <w:div w:id="1490828515">
          <w:marLeft w:val="0"/>
          <w:marRight w:val="0"/>
          <w:marTop w:val="0"/>
          <w:marBottom w:val="0"/>
          <w:divBdr>
            <w:top w:val="none" w:sz="0" w:space="0" w:color="auto"/>
            <w:left w:val="none" w:sz="0" w:space="0" w:color="auto"/>
            <w:bottom w:val="none" w:sz="0" w:space="0" w:color="auto"/>
            <w:right w:val="none" w:sz="0" w:space="0" w:color="auto"/>
          </w:divBdr>
        </w:div>
        <w:div w:id="1532258078">
          <w:marLeft w:val="0"/>
          <w:marRight w:val="0"/>
          <w:marTop w:val="0"/>
          <w:marBottom w:val="0"/>
          <w:divBdr>
            <w:top w:val="none" w:sz="0" w:space="0" w:color="auto"/>
            <w:left w:val="none" w:sz="0" w:space="0" w:color="auto"/>
            <w:bottom w:val="none" w:sz="0" w:space="0" w:color="auto"/>
            <w:right w:val="none" w:sz="0" w:space="0" w:color="auto"/>
          </w:divBdr>
        </w:div>
        <w:div w:id="1718359281">
          <w:marLeft w:val="0"/>
          <w:marRight w:val="0"/>
          <w:marTop w:val="0"/>
          <w:marBottom w:val="0"/>
          <w:divBdr>
            <w:top w:val="none" w:sz="0" w:space="0" w:color="auto"/>
            <w:left w:val="none" w:sz="0" w:space="0" w:color="auto"/>
            <w:bottom w:val="none" w:sz="0" w:space="0" w:color="auto"/>
            <w:right w:val="none" w:sz="0" w:space="0" w:color="auto"/>
          </w:divBdr>
        </w:div>
        <w:div w:id="1812018828">
          <w:marLeft w:val="0"/>
          <w:marRight w:val="0"/>
          <w:marTop w:val="0"/>
          <w:marBottom w:val="0"/>
          <w:divBdr>
            <w:top w:val="none" w:sz="0" w:space="0" w:color="auto"/>
            <w:left w:val="none" w:sz="0" w:space="0" w:color="auto"/>
            <w:bottom w:val="none" w:sz="0" w:space="0" w:color="auto"/>
            <w:right w:val="none" w:sz="0" w:space="0" w:color="auto"/>
          </w:divBdr>
        </w:div>
        <w:div w:id="2059667332">
          <w:marLeft w:val="0"/>
          <w:marRight w:val="0"/>
          <w:marTop w:val="0"/>
          <w:marBottom w:val="0"/>
          <w:divBdr>
            <w:top w:val="none" w:sz="0" w:space="0" w:color="auto"/>
            <w:left w:val="none" w:sz="0" w:space="0" w:color="auto"/>
            <w:bottom w:val="none" w:sz="0" w:space="0" w:color="auto"/>
            <w:right w:val="none" w:sz="0" w:space="0" w:color="auto"/>
          </w:divBdr>
        </w:div>
      </w:divsChild>
    </w:div>
    <w:div w:id="1786192370">
      <w:bodyDiv w:val="1"/>
      <w:marLeft w:val="0"/>
      <w:marRight w:val="0"/>
      <w:marTop w:val="0"/>
      <w:marBottom w:val="0"/>
      <w:divBdr>
        <w:top w:val="none" w:sz="0" w:space="0" w:color="auto"/>
        <w:left w:val="none" w:sz="0" w:space="0" w:color="auto"/>
        <w:bottom w:val="none" w:sz="0" w:space="0" w:color="auto"/>
        <w:right w:val="none" w:sz="0" w:space="0" w:color="auto"/>
      </w:divBdr>
      <w:divsChild>
        <w:div w:id="44109638">
          <w:marLeft w:val="0"/>
          <w:marRight w:val="0"/>
          <w:marTop w:val="0"/>
          <w:marBottom w:val="0"/>
          <w:divBdr>
            <w:top w:val="none" w:sz="0" w:space="0" w:color="auto"/>
            <w:left w:val="none" w:sz="0" w:space="0" w:color="auto"/>
            <w:bottom w:val="none" w:sz="0" w:space="0" w:color="auto"/>
            <w:right w:val="none" w:sz="0" w:space="0" w:color="auto"/>
          </w:divBdr>
        </w:div>
        <w:div w:id="60829158">
          <w:marLeft w:val="0"/>
          <w:marRight w:val="0"/>
          <w:marTop w:val="0"/>
          <w:marBottom w:val="0"/>
          <w:divBdr>
            <w:top w:val="none" w:sz="0" w:space="0" w:color="auto"/>
            <w:left w:val="none" w:sz="0" w:space="0" w:color="auto"/>
            <w:bottom w:val="none" w:sz="0" w:space="0" w:color="auto"/>
            <w:right w:val="none" w:sz="0" w:space="0" w:color="auto"/>
          </w:divBdr>
        </w:div>
        <w:div w:id="86462309">
          <w:marLeft w:val="0"/>
          <w:marRight w:val="0"/>
          <w:marTop w:val="0"/>
          <w:marBottom w:val="0"/>
          <w:divBdr>
            <w:top w:val="none" w:sz="0" w:space="0" w:color="auto"/>
            <w:left w:val="none" w:sz="0" w:space="0" w:color="auto"/>
            <w:bottom w:val="none" w:sz="0" w:space="0" w:color="auto"/>
            <w:right w:val="none" w:sz="0" w:space="0" w:color="auto"/>
          </w:divBdr>
        </w:div>
        <w:div w:id="367876451">
          <w:marLeft w:val="0"/>
          <w:marRight w:val="0"/>
          <w:marTop w:val="0"/>
          <w:marBottom w:val="0"/>
          <w:divBdr>
            <w:top w:val="none" w:sz="0" w:space="0" w:color="auto"/>
            <w:left w:val="none" w:sz="0" w:space="0" w:color="auto"/>
            <w:bottom w:val="none" w:sz="0" w:space="0" w:color="auto"/>
            <w:right w:val="none" w:sz="0" w:space="0" w:color="auto"/>
          </w:divBdr>
        </w:div>
        <w:div w:id="376930271">
          <w:marLeft w:val="0"/>
          <w:marRight w:val="0"/>
          <w:marTop w:val="0"/>
          <w:marBottom w:val="0"/>
          <w:divBdr>
            <w:top w:val="none" w:sz="0" w:space="0" w:color="auto"/>
            <w:left w:val="none" w:sz="0" w:space="0" w:color="auto"/>
            <w:bottom w:val="none" w:sz="0" w:space="0" w:color="auto"/>
            <w:right w:val="none" w:sz="0" w:space="0" w:color="auto"/>
          </w:divBdr>
        </w:div>
        <w:div w:id="394744757">
          <w:marLeft w:val="0"/>
          <w:marRight w:val="0"/>
          <w:marTop w:val="0"/>
          <w:marBottom w:val="0"/>
          <w:divBdr>
            <w:top w:val="none" w:sz="0" w:space="0" w:color="auto"/>
            <w:left w:val="none" w:sz="0" w:space="0" w:color="auto"/>
            <w:bottom w:val="none" w:sz="0" w:space="0" w:color="auto"/>
            <w:right w:val="none" w:sz="0" w:space="0" w:color="auto"/>
          </w:divBdr>
        </w:div>
        <w:div w:id="424114656">
          <w:marLeft w:val="0"/>
          <w:marRight w:val="0"/>
          <w:marTop w:val="0"/>
          <w:marBottom w:val="0"/>
          <w:divBdr>
            <w:top w:val="none" w:sz="0" w:space="0" w:color="auto"/>
            <w:left w:val="none" w:sz="0" w:space="0" w:color="auto"/>
            <w:bottom w:val="none" w:sz="0" w:space="0" w:color="auto"/>
            <w:right w:val="none" w:sz="0" w:space="0" w:color="auto"/>
          </w:divBdr>
        </w:div>
        <w:div w:id="485824610">
          <w:marLeft w:val="0"/>
          <w:marRight w:val="0"/>
          <w:marTop w:val="0"/>
          <w:marBottom w:val="0"/>
          <w:divBdr>
            <w:top w:val="none" w:sz="0" w:space="0" w:color="auto"/>
            <w:left w:val="none" w:sz="0" w:space="0" w:color="auto"/>
            <w:bottom w:val="none" w:sz="0" w:space="0" w:color="auto"/>
            <w:right w:val="none" w:sz="0" w:space="0" w:color="auto"/>
          </w:divBdr>
        </w:div>
        <w:div w:id="642273719">
          <w:marLeft w:val="0"/>
          <w:marRight w:val="0"/>
          <w:marTop w:val="0"/>
          <w:marBottom w:val="0"/>
          <w:divBdr>
            <w:top w:val="none" w:sz="0" w:space="0" w:color="auto"/>
            <w:left w:val="none" w:sz="0" w:space="0" w:color="auto"/>
            <w:bottom w:val="none" w:sz="0" w:space="0" w:color="auto"/>
            <w:right w:val="none" w:sz="0" w:space="0" w:color="auto"/>
          </w:divBdr>
        </w:div>
        <w:div w:id="667371827">
          <w:marLeft w:val="0"/>
          <w:marRight w:val="0"/>
          <w:marTop w:val="0"/>
          <w:marBottom w:val="0"/>
          <w:divBdr>
            <w:top w:val="none" w:sz="0" w:space="0" w:color="auto"/>
            <w:left w:val="none" w:sz="0" w:space="0" w:color="auto"/>
            <w:bottom w:val="none" w:sz="0" w:space="0" w:color="auto"/>
            <w:right w:val="none" w:sz="0" w:space="0" w:color="auto"/>
          </w:divBdr>
        </w:div>
        <w:div w:id="710611653">
          <w:marLeft w:val="0"/>
          <w:marRight w:val="0"/>
          <w:marTop w:val="0"/>
          <w:marBottom w:val="0"/>
          <w:divBdr>
            <w:top w:val="none" w:sz="0" w:space="0" w:color="auto"/>
            <w:left w:val="none" w:sz="0" w:space="0" w:color="auto"/>
            <w:bottom w:val="none" w:sz="0" w:space="0" w:color="auto"/>
            <w:right w:val="none" w:sz="0" w:space="0" w:color="auto"/>
          </w:divBdr>
        </w:div>
        <w:div w:id="743265260">
          <w:marLeft w:val="0"/>
          <w:marRight w:val="0"/>
          <w:marTop w:val="0"/>
          <w:marBottom w:val="0"/>
          <w:divBdr>
            <w:top w:val="none" w:sz="0" w:space="0" w:color="auto"/>
            <w:left w:val="none" w:sz="0" w:space="0" w:color="auto"/>
            <w:bottom w:val="none" w:sz="0" w:space="0" w:color="auto"/>
            <w:right w:val="none" w:sz="0" w:space="0" w:color="auto"/>
          </w:divBdr>
        </w:div>
        <w:div w:id="759446959">
          <w:marLeft w:val="0"/>
          <w:marRight w:val="0"/>
          <w:marTop w:val="0"/>
          <w:marBottom w:val="0"/>
          <w:divBdr>
            <w:top w:val="none" w:sz="0" w:space="0" w:color="auto"/>
            <w:left w:val="none" w:sz="0" w:space="0" w:color="auto"/>
            <w:bottom w:val="none" w:sz="0" w:space="0" w:color="auto"/>
            <w:right w:val="none" w:sz="0" w:space="0" w:color="auto"/>
          </w:divBdr>
        </w:div>
        <w:div w:id="1032606275">
          <w:marLeft w:val="0"/>
          <w:marRight w:val="0"/>
          <w:marTop w:val="0"/>
          <w:marBottom w:val="0"/>
          <w:divBdr>
            <w:top w:val="none" w:sz="0" w:space="0" w:color="auto"/>
            <w:left w:val="none" w:sz="0" w:space="0" w:color="auto"/>
            <w:bottom w:val="none" w:sz="0" w:space="0" w:color="auto"/>
            <w:right w:val="none" w:sz="0" w:space="0" w:color="auto"/>
          </w:divBdr>
        </w:div>
        <w:div w:id="1033962558">
          <w:marLeft w:val="0"/>
          <w:marRight w:val="0"/>
          <w:marTop w:val="0"/>
          <w:marBottom w:val="0"/>
          <w:divBdr>
            <w:top w:val="none" w:sz="0" w:space="0" w:color="auto"/>
            <w:left w:val="none" w:sz="0" w:space="0" w:color="auto"/>
            <w:bottom w:val="none" w:sz="0" w:space="0" w:color="auto"/>
            <w:right w:val="none" w:sz="0" w:space="0" w:color="auto"/>
          </w:divBdr>
        </w:div>
        <w:div w:id="1078938505">
          <w:marLeft w:val="0"/>
          <w:marRight w:val="0"/>
          <w:marTop w:val="0"/>
          <w:marBottom w:val="0"/>
          <w:divBdr>
            <w:top w:val="none" w:sz="0" w:space="0" w:color="auto"/>
            <w:left w:val="none" w:sz="0" w:space="0" w:color="auto"/>
            <w:bottom w:val="none" w:sz="0" w:space="0" w:color="auto"/>
            <w:right w:val="none" w:sz="0" w:space="0" w:color="auto"/>
          </w:divBdr>
        </w:div>
        <w:div w:id="1094327370">
          <w:marLeft w:val="0"/>
          <w:marRight w:val="0"/>
          <w:marTop w:val="0"/>
          <w:marBottom w:val="0"/>
          <w:divBdr>
            <w:top w:val="none" w:sz="0" w:space="0" w:color="auto"/>
            <w:left w:val="none" w:sz="0" w:space="0" w:color="auto"/>
            <w:bottom w:val="none" w:sz="0" w:space="0" w:color="auto"/>
            <w:right w:val="none" w:sz="0" w:space="0" w:color="auto"/>
          </w:divBdr>
        </w:div>
        <w:div w:id="1098209247">
          <w:marLeft w:val="0"/>
          <w:marRight w:val="0"/>
          <w:marTop w:val="0"/>
          <w:marBottom w:val="0"/>
          <w:divBdr>
            <w:top w:val="none" w:sz="0" w:space="0" w:color="auto"/>
            <w:left w:val="none" w:sz="0" w:space="0" w:color="auto"/>
            <w:bottom w:val="none" w:sz="0" w:space="0" w:color="auto"/>
            <w:right w:val="none" w:sz="0" w:space="0" w:color="auto"/>
          </w:divBdr>
        </w:div>
        <w:div w:id="1392119855">
          <w:marLeft w:val="0"/>
          <w:marRight w:val="0"/>
          <w:marTop w:val="0"/>
          <w:marBottom w:val="0"/>
          <w:divBdr>
            <w:top w:val="none" w:sz="0" w:space="0" w:color="auto"/>
            <w:left w:val="none" w:sz="0" w:space="0" w:color="auto"/>
            <w:bottom w:val="none" w:sz="0" w:space="0" w:color="auto"/>
            <w:right w:val="none" w:sz="0" w:space="0" w:color="auto"/>
          </w:divBdr>
        </w:div>
        <w:div w:id="1456751481">
          <w:marLeft w:val="0"/>
          <w:marRight w:val="0"/>
          <w:marTop w:val="0"/>
          <w:marBottom w:val="0"/>
          <w:divBdr>
            <w:top w:val="none" w:sz="0" w:space="0" w:color="auto"/>
            <w:left w:val="none" w:sz="0" w:space="0" w:color="auto"/>
            <w:bottom w:val="none" w:sz="0" w:space="0" w:color="auto"/>
            <w:right w:val="none" w:sz="0" w:space="0" w:color="auto"/>
          </w:divBdr>
        </w:div>
        <w:div w:id="1484588897">
          <w:marLeft w:val="0"/>
          <w:marRight w:val="0"/>
          <w:marTop w:val="0"/>
          <w:marBottom w:val="0"/>
          <w:divBdr>
            <w:top w:val="none" w:sz="0" w:space="0" w:color="auto"/>
            <w:left w:val="none" w:sz="0" w:space="0" w:color="auto"/>
            <w:bottom w:val="none" w:sz="0" w:space="0" w:color="auto"/>
            <w:right w:val="none" w:sz="0" w:space="0" w:color="auto"/>
          </w:divBdr>
        </w:div>
        <w:div w:id="1495562641">
          <w:marLeft w:val="0"/>
          <w:marRight w:val="0"/>
          <w:marTop w:val="0"/>
          <w:marBottom w:val="0"/>
          <w:divBdr>
            <w:top w:val="none" w:sz="0" w:space="0" w:color="auto"/>
            <w:left w:val="none" w:sz="0" w:space="0" w:color="auto"/>
            <w:bottom w:val="none" w:sz="0" w:space="0" w:color="auto"/>
            <w:right w:val="none" w:sz="0" w:space="0" w:color="auto"/>
          </w:divBdr>
        </w:div>
        <w:div w:id="1536311776">
          <w:marLeft w:val="0"/>
          <w:marRight w:val="0"/>
          <w:marTop w:val="0"/>
          <w:marBottom w:val="0"/>
          <w:divBdr>
            <w:top w:val="none" w:sz="0" w:space="0" w:color="auto"/>
            <w:left w:val="none" w:sz="0" w:space="0" w:color="auto"/>
            <w:bottom w:val="none" w:sz="0" w:space="0" w:color="auto"/>
            <w:right w:val="none" w:sz="0" w:space="0" w:color="auto"/>
          </w:divBdr>
        </w:div>
        <w:div w:id="1568998392">
          <w:marLeft w:val="0"/>
          <w:marRight w:val="0"/>
          <w:marTop w:val="0"/>
          <w:marBottom w:val="0"/>
          <w:divBdr>
            <w:top w:val="none" w:sz="0" w:space="0" w:color="auto"/>
            <w:left w:val="none" w:sz="0" w:space="0" w:color="auto"/>
            <w:bottom w:val="none" w:sz="0" w:space="0" w:color="auto"/>
            <w:right w:val="none" w:sz="0" w:space="0" w:color="auto"/>
          </w:divBdr>
        </w:div>
        <w:div w:id="1578902716">
          <w:marLeft w:val="0"/>
          <w:marRight w:val="0"/>
          <w:marTop w:val="0"/>
          <w:marBottom w:val="0"/>
          <w:divBdr>
            <w:top w:val="none" w:sz="0" w:space="0" w:color="auto"/>
            <w:left w:val="none" w:sz="0" w:space="0" w:color="auto"/>
            <w:bottom w:val="none" w:sz="0" w:space="0" w:color="auto"/>
            <w:right w:val="none" w:sz="0" w:space="0" w:color="auto"/>
          </w:divBdr>
        </w:div>
        <w:div w:id="1596131571">
          <w:marLeft w:val="0"/>
          <w:marRight w:val="0"/>
          <w:marTop w:val="0"/>
          <w:marBottom w:val="0"/>
          <w:divBdr>
            <w:top w:val="none" w:sz="0" w:space="0" w:color="auto"/>
            <w:left w:val="none" w:sz="0" w:space="0" w:color="auto"/>
            <w:bottom w:val="none" w:sz="0" w:space="0" w:color="auto"/>
            <w:right w:val="none" w:sz="0" w:space="0" w:color="auto"/>
          </w:divBdr>
        </w:div>
        <w:div w:id="1777673673">
          <w:marLeft w:val="0"/>
          <w:marRight w:val="0"/>
          <w:marTop w:val="0"/>
          <w:marBottom w:val="0"/>
          <w:divBdr>
            <w:top w:val="none" w:sz="0" w:space="0" w:color="auto"/>
            <w:left w:val="none" w:sz="0" w:space="0" w:color="auto"/>
            <w:bottom w:val="none" w:sz="0" w:space="0" w:color="auto"/>
            <w:right w:val="none" w:sz="0" w:space="0" w:color="auto"/>
          </w:divBdr>
        </w:div>
        <w:div w:id="2037384145">
          <w:marLeft w:val="0"/>
          <w:marRight w:val="0"/>
          <w:marTop w:val="0"/>
          <w:marBottom w:val="0"/>
          <w:divBdr>
            <w:top w:val="none" w:sz="0" w:space="0" w:color="auto"/>
            <w:left w:val="none" w:sz="0" w:space="0" w:color="auto"/>
            <w:bottom w:val="none" w:sz="0" w:space="0" w:color="auto"/>
            <w:right w:val="none" w:sz="0" w:space="0" w:color="auto"/>
          </w:divBdr>
        </w:div>
      </w:divsChild>
    </w:div>
    <w:div w:id="1827354751">
      <w:bodyDiv w:val="1"/>
      <w:marLeft w:val="0"/>
      <w:marRight w:val="0"/>
      <w:marTop w:val="0"/>
      <w:marBottom w:val="0"/>
      <w:divBdr>
        <w:top w:val="none" w:sz="0" w:space="0" w:color="auto"/>
        <w:left w:val="none" w:sz="0" w:space="0" w:color="auto"/>
        <w:bottom w:val="none" w:sz="0" w:space="0" w:color="auto"/>
        <w:right w:val="none" w:sz="0" w:space="0" w:color="auto"/>
      </w:divBdr>
    </w:div>
    <w:div w:id="1878811215">
      <w:bodyDiv w:val="1"/>
      <w:marLeft w:val="0"/>
      <w:marRight w:val="0"/>
      <w:marTop w:val="0"/>
      <w:marBottom w:val="0"/>
      <w:divBdr>
        <w:top w:val="none" w:sz="0" w:space="0" w:color="auto"/>
        <w:left w:val="none" w:sz="0" w:space="0" w:color="auto"/>
        <w:bottom w:val="none" w:sz="0" w:space="0" w:color="auto"/>
        <w:right w:val="none" w:sz="0" w:space="0" w:color="auto"/>
      </w:divBdr>
      <w:divsChild>
        <w:div w:id="38549994">
          <w:marLeft w:val="0"/>
          <w:marRight w:val="0"/>
          <w:marTop w:val="0"/>
          <w:marBottom w:val="0"/>
          <w:divBdr>
            <w:top w:val="none" w:sz="0" w:space="0" w:color="auto"/>
            <w:left w:val="none" w:sz="0" w:space="0" w:color="auto"/>
            <w:bottom w:val="none" w:sz="0" w:space="0" w:color="auto"/>
            <w:right w:val="none" w:sz="0" w:space="0" w:color="auto"/>
          </w:divBdr>
        </w:div>
        <w:div w:id="523442396">
          <w:marLeft w:val="0"/>
          <w:marRight w:val="0"/>
          <w:marTop w:val="0"/>
          <w:marBottom w:val="0"/>
          <w:divBdr>
            <w:top w:val="none" w:sz="0" w:space="0" w:color="auto"/>
            <w:left w:val="none" w:sz="0" w:space="0" w:color="auto"/>
            <w:bottom w:val="none" w:sz="0" w:space="0" w:color="auto"/>
            <w:right w:val="none" w:sz="0" w:space="0" w:color="auto"/>
          </w:divBdr>
        </w:div>
        <w:div w:id="773324853">
          <w:marLeft w:val="0"/>
          <w:marRight w:val="0"/>
          <w:marTop w:val="0"/>
          <w:marBottom w:val="0"/>
          <w:divBdr>
            <w:top w:val="none" w:sz="0" w:space="0" w:color="auto"/>
            <w:left w:val="none" w:sz="0" w:space="0" w:color="auto"/>
            <w:bottom w:val="none" w:sz="0" w:space="0" w:color="auto"/>
            <w:right w:val="none" w:sz="0" w:space="0" w:color="auto"/>
          </w:divBdr>
        </w:div>
        <w:div w:id="1543326332">
          <w:marLeft w:val="0"/>
          <w:marRight w:val="0"/>
          <w:marTop w:val="0"/>
          <w:marBottom w:val="0"/>
          <w:divBdr>
            <w:top w:val="none" w:sz="0" w:space="0" w:color="auto"/>
            <w:left w:val="none" w:sz="0" w:space="0" w:color="auto"/>
            <w:bottom w:val="none" w:sz="0" w:space="0" w:color="auto"/>
            <w:right w:val="none" w:sz="0" w:space="0" w:color="auto"/>
          </w:divBdr>
        </w:div>
      </w:divsChild>
    </w:div>
    <w:div w:id="1964654263">
      <w:bodyDiv w:val="1"/>
      <w:marLeft w:val="0"/>
      <w:marRight w:val="0"/>
      <w:marTop w:val="0"/>
      <w:marBottom w:val="0"/>
      <w:divBdr>
        <w:top w:val="none" w:sz="0" w:space="0" w:color="auto"/>
        <w:left w:val="none" w:sz="0" w:space="0" w:color="auto"/>
        <w:bottom w:val="none" w:sz="0" w:space="0" w:color="auto"/>
        <w:right w:val="none" w:sz="0" w:space="0" w:color="auto"/>
      </w:divBdr>
    </w:div>
    <w:div w:id="2002849092">
      <w:bodyDiv w:val="1"/>
      <w:marLeft w:val="0"/>
      <w:marRight w:val="0"/>
      <w:marTop w:val="0"/>
      <w:marBottom w:val="0"/>
      <w:divBdr>
        <w:top w:val="none" w:sz="0" w:space="0" w:color="auto"/>
        <w:left w:val="none" w:sz="0" w:space="0" w:color="auto"/>
        <w:bottom w:val="none" w:sz="0" w:space="0" w:color="auto"/>
        <w:right w:val="none" w:sz="0" w:space="0" w:color="auto"/>
      </w:divBdr>
      <w:divsChild>
        <w:div w:id="162014238">
          <w:marLeft w:val="0"/>
          <w:marRight w:val="0"/>
          <w:marTop w:val="0"/>
          <w:marBottom w:val="0"/>
          <w:divBdr>
            <w:top w:val="none" w:sz="0" w:space="0" w:color="auto"/>
            <w:left w:val="none" w:sz="0" w:space="0" w:color="auto"/>
            <w:bottom w:val="none" w:sz="0" w:space="0" w:color="auto"/>
            <w:right w:val="none" w:sz="0" w:space="0" w:color="auto"/>
          </w:divBdr>
        </w:div>
        <w:div w:id="262807748">
          <w:marLeft w:val="0"/>
          <w:marRight w:val="0"/>
          <w:marTop w:val="0"/>
          <w:marBottom w:val="0"/>
          <w:divBdr>
            <w:top w:val="none" w:sz="0" w:space="0" w:color="auto"/>
            <w:left w:val="none" w:sz="0" w:space="0" w:color="auto"/>
            <w:bottom w:val="none" w:sz="0" w:space="0" w:color="auto"/>
            <w:right w:val="none" w:sz="0" w:space="0" w:color="auto"/>
          </w:divBdr>
        </w:div>
        <w:div w:id="822739146">
          <w:marLeft w:val="0"/>
          <w:marRight w:val="0"/>
          <w:marTop w:val="0"/>
          <w:marBottom w:val="0"/>
          <w:divBdr>
            <w:top w:val="none" w:sz="0" w:space="0" w:color="auto"/>
            <w:left w:val="none" w:sz="0" w:space="0" w:color="auto"/>
            <w:bottom w:val="none" w:sz="0" w:space="0" w:color="auto"/>
            <w:right w:val="none" w:sz="0" w:space="0" w:color="auto"/>
          </w:divBdr>
        </w:div>
        <w:div w:id="1438331350">
          <w:marLeft w:val="0"/>
          <w:marRight w:val="0"/>
          <w:marTop w:val="0"/>
          <w:marBottom w:val="0"/>
          <w:divBdr>
            <w:top w:val="none" w:sz="0" w:space="0" w:color="auto"/>
            <w:left w:val="none" w:sz="0" w:space="0" w:color="auto"/>
            <w:bottom w:val="none" w:sz="0" w:space="0" w:color="auto"/>
            <w:right w:val="none" w:sz="0" w:space="0" w:color="auto"/>
          </w:divBdr>
        </w:div>
        <w:div w:id="1590381230">
          <w:marLeft w:val="0"/>
          <w:marRight w:val="0"/>
          <w:marTop w:val="0"/>
          <w:marBottom w:val="0"/>
          <w:divBdr>
            <w:top w:val="none" w:sz="0" w:space="0" w:color="auto"/>
            <w:left w:val="none" w:sz="0" w:space="0" w:color="auto"/>
            <w:bottom w:val="none" w:sz="0" w:space="0" w:color="auto"/>
            <w:right w:val="none" w:sz="0" w:space="0" w:color="auto"/>
          </w:divBdr>
        </w:div>
      </w:divsChild>
    </w:div>
    <w:div w:id="2011642564">
      <w:bodyDiv w:val="1"/>
      <w:marLeft w:val="0"/>
      <w:marRight w:val="0"/>
      <w:marTop w:val="0"/>
      <w:marBottom w:val="0"/>
      <w:divBdr>
        <w:top w:val="none" w:sz="0" w:space="0" w:color="auto"/>
        <w:left w:val="none" w:sz="0" w:space="0" w:color="auto"/>
        <w:bottom w:val="none" w:sz="0" w:space="0" w:color="auto"/>
        <w:right w:val="none" w:sz="0" w:space="0" w:color="auto"/>
      </w:divBdr>
      <w:divsChild>
        <w:div w:id="426921729">
          <w:marLeft w:val="0"/>
          <w:marRight w:val="0"/>
          <w:marTop w:val="0"/>
          <w:marBottom w:val="0"/>
          <w:divBdr>
            <w:top w:val="none" w:sz="0" w:space="0" w:color="auto"/>
            <w:left w:val="none" w:sz="0" w:space="0" w:color="auto"/>
            <w:bottom w:val="none" w:sz="0" w:space="0" w:color="auto"/>
            <w:right w:val="none" w:sz="0" w:space="0" w:color="auto"/>
          </w:divBdr>
        </w:div>
        <w:div w:id="557715119">
          <w:marLeft w:val="0"/>
          <w:marRight w:val="0"/>
          <w:marTop w:val="0"/>
          <w:marBottom w:val="0"/>
          <w:divBdr>
            <w:top w:val="none" w:sz="0" w:space="0" w:color="auto"/>
            <w:left w:val="none" w:sz="0" w:space="0" w:color="auto"/>
            <w:bottom w:val="none" w:sz="0" w:space="0" w:color="auto"/>
            <w:right w:val="none" w:sz="0" w:space="0" w:color="auto"/>
          </w:divBdr>
          <w:divsChild>
            <w:div w:id="16546367">
              <w:marLeft w:val="0"/>
              <w:marRight w:val="0"/>
              <w:marTop w:val="0"/>
              <w:marBottom w:val="0"/>
              <w:divBdr>
                <w:top w:val="none" w:sz="0" w:space="0" w:color="auto"/>
                <w:left w:val="none" w:sz="0" w:space="0" w:color="auto"/>
                <w:bottom w:val="none" w:sz="0" w:space="0" w:color="auto"/>
                <w:right w:val="none" w:sz="0" w:space="0" w:color="auto"/>
              </w:divBdr>
            </w:div>
            <w:div w:id="670985437">
              <w:marLeft w:val="0"/>
              <w:marRight w:val="0"/>
              <w:marTop w:val="0"/>
              <w:marBottom w:val="0"/>
              <w:divBdr>
                <w:top w:val="none" w:sz="0" w:space="0" w:color="auto"/>
                <w:left w:val="none" w:sz="0" w:space="0" w:color="auto"/>
                <w:bottom w:val="none" w:sz="0" w:space="0" w:color="auto"/>
                <w:right w:val="none" w:sz="0" w:space="0" w:color="auto"/>
              </w:divBdr>
            </w:div>
            <w:div w:id="1483962471">
              <w:marLeft w:val="0"/>
              <w:marRight w:val="0"/>
              <w:marTop w:val="0"/>
              <w:marBottom w:val="0"/>
              <w:divBdr>
                <w:top w:val="none" w:sz="0" w:space="0" w:color="auto"/>
                <w:left w:val="none" w:sz="0" w:space="0" w:color="auto"/>
                <w:bottom w:val="none" w:sz="0" w:space="0" w:color="auto"/>
                <w:right w:val="none" w:sz="0" w:space="0" w:color="auto"/>
              </w:divBdr>
            </w:div>
            <w:div w:id="1716392295">
              <w:marLeft w:val="0"/>
              <w:marRight w:val="0"/>
              <w:marTop w:val="0"/>
              <w:marBottom w:val="0"/>
              <w:divBdr>
                <w:top w:val="none" w:sz="0" w:space="0" w:color="auto"/>
                <w:left w:val="none" w:sz="0" w:space="0" w:color="auto"/>
                <w:bottom w:val="none" w:sz="0" w:space="0" w:color="auto"/>
                <w:right w:val="none" w:sz="0" w:space="0" w:color="auto"/>
              </w:divBdr>
            </w:div>
            <w:div w:id="2136409506">
              <w:marLeft w:val="0"/>
              <w:marRight w:val="0"/>
              <w:marTop w:val="0"/>
              <w:marBottom w:val="0"/>
              <w:divBdr>
                <w:top w:val="none" w:sz="0" w:space="0" w:color="auto"/>
                <w:left w:val="none" w:sz="0" w:space="0" w:color="auto"/>
                <w:bottom w:val="none" w:sz="0" w:space="0" w:color="auto"/>
                <w:right w:val="none" w:sz="0" w:space="0" w:color="auto"/>
              </w:divBdr>
            </w:div>
          </w:divsChild>
        </w:div>
        <w:div w:id="869950987">
          <w:marLeft w:val="0"/>
          <w:marRight w:val="0"/>
          <w:marTop w:val="0"/>
          <w:marBottom w:val="0"/>
          <w:divBdr>
            <w:top w:val="none" w:sz="0" w:space="0" w:color="auto"/>
            <w:left w:val="none" w:sz="0" w:space="0" w:color="auto"/>
            <w:bottom w:val="none" w:sz="0" w:space="0" w:color="auto"/>
            <w:right w:val="none" w:sz="0" w:space="0" w:color="auto"/>
          </w:divBdr>
        </w:div>
        <w:div w:id="1445080732">
          <w:marLeft w:val="0"/>
          <w:marRight w:val="0"/>
          <w:marTop w:val="0"/>
          <w:marBottom w:val="0"/>
          <w:divBdr>
            <w:top w:val="none" w:sz="0" w:space="0" w:color="auto"/>
            <w:left w:val="none" w:sz="0" w:space="0" w:color="auto"/>
            <w:bottom w:val="none" w:sz="0" w:space="0" w:color="auto"/>
            <w:right w:val="none" w:sz="0" w:space="0" w:color="auto"/>
          </w:divBdr>
        </w:div>
        <w:div w:id="1457945698">
          <w:marLeft w:val="0"/>
          <w:marRight w:val="0"/>
          <w:marTop w:val="0"/>
          <w:marBottom w:val="0"/>
          <w:divBdr>
            <w:top w:val="none" w:sz="0" w:space="0" w:color="auto"/>
            <w:left w:val="none" w:sz="0" w:space="0" w:color="auto"/>
            <w:bottom w:val="none" w:sz="0" w:space="0" w:color="auto"/>
            <w:right w:val="none" w:sz="0" w:space="0" w:color="auto"/>
          </w:divBdr>
        </w:div>
        <w:div w:id="1786852522">
          <w:marLeft w:val="0"/>
          <w:marRight w:val="0"/>
          <w:marTop w:val="0"/>
          <w:marBottom w:val="0"/>
          <w:divBdr>
            <w:top w:val="none" w:sz="0" w:space="0" w:color="auto"/>
            <w:left w:val="none" w:sz="0" w:space="0" w:color="auto"/>
            <w:bottom w:val="none" w:sz="0" w:space="0" w:color="auto"/>
            <w:right w:val="none" w:sz="0" w:space="0" w:color="auto"/>
          </w:divBdr>
        </w:div>
        <w:div w:id="2101413732">
          <w:marLeft w:val="0"/>
          <w:marRight w:val="0"/>
          <w:marTop w:val="0"/>
          <w:marBottom w:val="0"/>
          <w:divBdr>
            <w:top w:val="none" w:sz="0" w:space="0" w:color="auto"/>
            <w:left w:val="none" w:sz="0" w:space="0" w:color="auto"/>
            <w:bottom w:val="none" w:sz="0" w:space="0" w:color="auto"/>
            <w:right w:val="none" w:sz="0" w:space="0" w:color="auto"/>
          </w:divBdr>
        </w:div>
      </w:divsChild>
    </w:div>
    <w:div w:id="2143648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cas-proxyweb.mcas.ms/certificate-checker?login=false&amp;originalUrl=https%3A%2F%2Fwww.nj.gov.mcas.ms%2Feducation%2Fcertification%2FCEAS_Preparation_Program_Providers.shtml%3FMcasTsid%3D20892&amp;McasCSRF=64a85783aa3c96066fa0e09d913e5f185b0db763d7fa4727d5f6b43f6ada24bf" TargetMode="External"/><Relationship Id="rId21" Type="http://schemas.openxmlformats.org/officeDocument/2006/relationships/hyperlink" Target="https://mcas-proxyweb.mcas.ms/certificate-checker?login=false&amp;originalUrl=https%3A%2F%2Fwww.nj.gov.mcas.ms%2Feducation%2Fstandards%2Fclimate%2Flearning%2Fgradeband%2Findex.shtml%3FMcasTsid%3D20892&amp;McasCSRF=64a85783aa3c96066fa0e09d913e5f185b0db763d7fa4727d5f6b43f6ada24bf" TargetMode="External"/><Relationship Id="rId42" Type="http://schemas.openxmlformats.org/officeDocument/2006/relationships/hyperlink" Target="https://mcas-proxyweb.mcas.ms/certificate-checker?login=false&amp;originalUrl=https%3A%2F%2Fwww.nj.gov.mcas.ms%2Feducation%2Fstandards%2Fclimate%2Finstructional%2Findex.shtml%3FMcasTsid%3D20892&amp;McasCSRF=64a85783aa3c96066fa0e09d913e5f185b0db763d7fa4727d5f6b43f6ada24bf" TargetMode="External"/><Relationship Id="rId47" Type="http://schemas.openxmlformats.org/officeDocument/2006/relationships/hyperlink" Target="https://www.nj.gov/education/grants/discretionary/apps/" TargetMode="External"/><Relationship Id="rId63" Type="http://schemas.openxmlformats.org/officeDocument/2006/relationships/hyperlink" Target="https://www.nj.gov/education/grants/discretionary/management/"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www.nj.gov/njded/grants/discretionary/" TargetMode="External"/><Relationship Id="rId11" Type="http://schemas.openxmlformats.org/officeDocument/2006/relationships/image" Target="media/image1.jpeg"/><Relationship Id="rId24" Type="http://schemas.openxmlformats.org/officeDocument/2006/relationships/hyperlink" Target="https://mcas-proxyweb.mcas.ms/certificate-checker?login=false&amp;originalUrl=https%3A%2F%2Fwww.nj.gov.mcas.ms%2Feducation%2Fgrants%2Fopportunities%2F2023%2F23-WB01-G02.shtml%3FMcasTsid%3D20892&amp;McasCSRF=64a85783aa3c96066fa0e09d913e5f185b0db763d7fa4727d5f6b43f6ada24bf" TargetMode="External"/><Relationship Id="rId32" Type="http://schemas.openxmlformats.org/officeDocument/2006/relationships/hyperlink" Target="mailto:eweghelp@doe.nj.gov" TargetMode="External"/><Relationship Id="rId37" Type="http://schemas.openxmlformats.org/officeDocument/2006/relationships/hyperlink" Target="https://homeroom5.doe.state.nj.us/events/" TargetMode="External"/><Relationship Id="rId40" Type="http://schemas.openxmlformats.org/officeDocument/2006/relationships/hyperlink" Target="mailto:climateeducation@doe.nj.gov" TargetMode="External"/><Relationship Id="rId45" Type="http://schemas.openxmlformats.org/officeDocument/2006/relationships/hyperlink" Target="https://www.nj.gov/education/standards/ela/Index.shtml" TargetMode="External"/><Relationship Id="rId53" Type="http://schemas.openxmlformats.org/officeDocument/2006/relationships/hyperlink" Target="https://www.ecfr.gov/current/title-2/subtitle-A/chapter-II/part-200/subpart-E/subject-group-ECFRd93f2a98b1f6455/section-200.414" TargetMode="External"/><Relationship Id="rId58" Type="http://schemas.openxmlformats.org/officeDocument/2006/relationships/hyperlink" Target="https://www.nj.gov/education/grants/discretionary/management/docs/attacha_b.pdf" TargetMode="External"/><Relationship Id="rId66" Type="http://schemas.openxmlformats.org/officeDocument/2006/relationships/hyperlink" Target="https://www.nj.gov/education/finance/fp/af/coa/" TargetMode="External"/><Relationship Id="rId5" Type="http://schemas.openxmlformats.org/officeDocument/2006/relationships/numbering" Target="numbering.xml"/><Relationship Id="rId61" Type="http://schemas.openxmlformats.org/officeDocument/2006/relationships/hyperlink" Target="https://njdoe.mtwgms.org/NJDOEGmsWeb/HelpFiles/New_Reimbursement_Request_Instructions.pdf" TargetMode="External"/><Relationship Id="rId19" Type="http://schemas.openxmlformats.org/officeDocument/2006/relationships/header" Target="header2.xml"/><Relationship Id="rId14" Type="http://schemas.openxmlformats.org/officeDocument/2006/relationships/hyperlink" Target="http://homeroom.state.nj.us/" TargetMode="External"/><Relationship Id="rId22" Type="http://schemas.openxmlformats.org/officeDocument/2006/relationships/hyperlink" Target="https://www.nj.gov/education/standards/ela/Index.shtml" TargetMode="External"/><Relationship Id="rId27" Type="http://schemas.openxmlformats.org/officeDocument/2006/relationships/hyperlink" Target="https://mcas-proxyweb.mcas.ms/certificate-checker?login=false&amp;originalUrl=https%3A%2F%2Fwww.nj.gov.mcas.ms%2Feducation%2Fcertification%2FCEprogramproviders.shtml%3FMcasTsid%3D20892&amp;McasCSRF=64a85783aa3c96066fa0e09d913e5f185b0db763d7fa4727d5f6b43f6ada24bf" TargetMode="External"/><Relationship Id="rId30" Type="http://schemas.openxmlformats.org/officeDocument/2006/relationships/hyperlink" Target="mailto:climateeducation@doe.nj.gov" TargetMode="External"/><Relationship Id="rId35" Type="http://schemas.openxmlformats.org/officeDocument/2006/relationships/hyperlink" Target="https://www.nj.gov/education/grants/discretionary/apps/docs/PreAwardManual.pdf" TargetMode="External"/><Relationship Id="rId43" Type="http://schemas.openxmlformats.org/officeDocument/2006/relationships/hyperlink" Target="https://mcas-proxyweb.mcas.ms/certificate-checker?login=false&amp;originalUrl=https%3A%2F%2Fwww.nj.gov.mcas.ms%2Feducation%2Fstandards%2Fdei%2Fmaterials%2Findex.shtml%3FMcasTsid%3D20892&amp;McasCSRF=64a85783aa3c96066fa0e09d913e5f185b0db763d7fa4727d5f6b43f6ada24bf" TargetMode="External"/><Relationship Id="rId48" Type="http://schemas.openxmlformats.org/officeDocument/2006/relationships/hyperlink" Target="https://www.nj.gov/education/grants/discretionary/apps/docs/common_costs.pdf" TargetMode="External"/><Relationship Id="rId56" Type="http://schemas.openxmlformats.org/officeDocument/2006/relationships/hyperlink" Target="http://www.nj.gov/education/finance/fp/af/coa/coa1718.pdf" TargetMode="External"/><Relationship Id="rId64" Type="http://schemas.openxmlformats.org/officeDocument/2006/relationships/hyperlink" Target="https://www.nj.gov/education/grants/discretionary/apps/" TargetMode="External"/><Relationship Id="rId69"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nj.gov/infobank/circular/cir23-02-OMB.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1.xml"/><Relationship Id="rId25" Type="http://schemas.openxmlformats.org/officeDocument/2006/relationships/hyperlink" Target="https://mcas-proxyweb.mcas.ms/certificate-checker?login=false&amp;originalUrl=https%3A%2F%2Fwww.nj.gov.mcas.ms%2Feducation%2Fgrants%2Fopportunities%2F2023%2F23-WB02-G02.shtml%3FMcasTsid%3D20892&amp;McasCSRF=64a85783aa3c96066fa0e09d913e5f185b0db763d7fa4727d5f6b43f6ada24bf" TargetMode="External"/><Relationship Id="rId33" Type="http://schemas.openxmlformats.org/officeDocument/2006/relationships/hyperlink" Target="https://www.nj.gov/education/grants/discretionary/apps/" TargetMode="External"/><Relationship Id="rId38" Type="http://schemas.openxmlformats.org/officeDocument/2006/relationships/hyperlink" Target="https://homeroom5.doe.state.nj.us/events/" TargetMode="External"/><Relationship Id="rId46" Type="http://schemas.openxmlformats.org/officeDocument/2006/relationships/hyperlink" Target="https://www.nj.gov/education/standards/math/Index.shtml" TargetMode="External"/><Relationship Id="rId59" Type="http://schemas.openxmlformats.org/officeDocument/2006/relationships/hyperlink" Target="https://www.nj.gov/education/finance/fp/af/coa/" TargetMode="External"/><Relationship Id="rId67" Type="http://schemas.openxmlformats.org/officeDocument/2006/relationships/hyperlink" Target="https://mcas-proxyweb.mcas.ms/certificate-checker?login=false&amp;originalUrl=http%3A%2F%2Fwww.sam.gov.mcas.ms%3FMcasTsid%3D20892&amp;McasCSRF=64a85783aa3c96066fa0e09d913e5f185b0db763d7fa4727d5f6b43f6ada24bf" TargetMode="External"/><Relationship Id="rId20" Type="http://schemas.openxmlformats.org/officeDocument/2006/relationships/footer" Target="footer4.xml"/><Relationship Id="rId41" Type="http://schemas.openxmlformats.org/officeDocument/2006/relationships/hyperlink" Target="mailto:climateeducation@doe.nj.gov" TargetMode="External"/><Relationship Id="rId54" Type="http://schemas.openxmlformats.org/officeDocument/2006/relationships/hyperlink" Target="https://www.nj.gov/education/grants/discretionary/apps/" TargetMode="External"/><Relationship Id="rId62" Type="http://schemas.openxmlformats.org/officeDocument/2006/relationships/header" Target="header3.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nj.gov/education/grants/discretionary" TargetMode="External"/><Relationship Id="rId23" Type="http://schemas.openxmlformats.org/officeDocument/2006/relationships/hyperlink" Target="https://www.nj.gov/education/standards/math/Index.shtml" TargetMode="External"/><Relationship Id="rId28" Type="http://schemas.openxmlformats.org/officeDocument/2006/relationships/hyperlink" Target="http://www.sam.gov/" TargetMode="External"/><Relationship Id="rId36" Type="http://schemas.openxmlformats.org/officeDocument/2006/relationships/hyperlink" Target="https://www.nj.gov/education/grants/discretionary/apps/" TargetMode="External"/><Relationship Id="rId49" Type="http://schemas.openxmlformats.org/officeDocument/2006/relationships/hyperlink" Target="https://mcas-proxyweb.mcas.ms/certificate-checker?login=false&amp;originalUrl=http%3A%2F%2Fwww.sam.gov.mcas.ms%3FMcasTsid%3D20892&amp;McasCSRF=64a85783aa3c96066fa0e09d913e5f185b0db763d7fa4727d5f6b43f6ada24bf" TargetMode="External"/><Relationship Id="rId57" Type="http://schemas.openxmlformats.org/officeDocument/2006/relationships/hyperlink" Target="https://www.nj.gov/infobank/circular/cir0705b.pdf" TargetMode="External"/><Relationship Id="rId10" Type="http://schemas.openxmlformats.org/officeDocument/2006/relationships/endnotes" Target="endnotes.xml"/><Relationship Id="rId31" Type="http://schemas.openxmlformats.org/officeDocument/2006/relationships/hyperlink" Target="mailto:eweghelp@doe.nj.gov" TargetMode="External"/><Relationship Id="rId44" Type="http://schemas.openxmlformats.org/officeDocument/2006/relationships/hyperlink" Target="https://mcas-proxyweb.mcas.ms/certificate-checker?login=false&amp;originalUrl=https%3A%2F%2Fwww.nj.gov.mcas.ms%2Feducation%2Fstandards%2Fclimate%2Flearning%2Fgradeband%2Findex.shtml%3FMcasTsid%3D20892&amp;McasCSRF=64a85783aa3c96066fa0e09d913e5f185b0db763d7fa4727d5f6b43f6ada24bf" TargetMode="External"/><Relationship Id="rId52" Type="http://schemas.openxmlformats.org/officeDocument/2006/relationships/hyperlink" Target="https://www.nj.gov/infobank/circular/cir24-11-OMB.pdf" TargetMode="External"/><Relationship Id="rId60" Type="http://schemas.openxmlformats.org/officeDocument/2006/relationships/hyperlink" Target="https://www.nj.gov/education/grants/discretionary/management/docs/INSTRUCTIONS%20FOR%20SUBMITTING%20PERS-REPORTS.pdf" TargetMode="External"/><Relationship Id="rId65" Type="http://schemas.openxmlformats.org/officeDocument/2006/relationships/hyperlink" Target="https://www.nj.gov/education/grants/discretionary/apps/docs/common_costs.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nj.gov/education/grants/discretionary/apps/" TargetMode="External"/><Relationship Id="rId18" Type="http://schemas.openxmlformats.org/officeDocument/2006/relationships/footer" Target="footer3.xml"/><Relationship Id="rId39" Type="http://schemas.openxmlformats.org/officeDocument/2006/relationships/hyperlink" Target="mailto:eweghelp@doe.nj.gov" TargetMode="External"/><Relationship Id="rId34" Type="http://schemas.openxmlformats.org/officeDocument/2006/relationships/hyperlink" Target="https://www.nj.gov/education/grants/discretionary/apps/" TargetMode="External"/><Relationship Id="rId50" Type="http://schemas.openxmlformats.org/officeDocument/2006/relationships/hyperlink" Target="https://www.ecfr.gov/current/title-2/subtitle-A/chapter-II/part-200/subpart-E/subject-group-ECFRd41a10959e1acab/section-200.417" TargetMode="External"/><Relationship Id="rId55" Type="http://schemas.openxmlformats.org/officeDocument/2006/relationships/hyperlink" Target="https://www.nj.gov/education/grants/discretionary/apps/docs/common_costs.pdf"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3825F13-5B13-4DF2-9B80-36CC77409A76}"/>
      </w:docPartPr>
      <w:docPartBody>
        <w:p w:rsidR="007F0453" w:rsidRDefault="00753F6F">
          <w:r w:rsidRPr="0032777A">
            <w:rPr>
              <w:rStyle w:val="PlaceholderText"/>
            </w:rPr>
            <w:t>Click or tap to enter a date.</w:t>
          </w:r>
        </w:p>
      </w:docPartBody>
    </w:docPart>
    <w:docPart>
      <w:docPartPr>
        <w:name w:val="6EBBF362BEA7445191D2C4179E0A0E59"/>
        <w:category>
          <w:name w:val="General"/>
          <w:gallery w:val="placeholder"/>
        </w:category>
        <w:types>
          <w:type w:val="bbPlcHdr"/>
        </w:types>
        <w:behaviors>
          <w:behavior w:val="content"/>
        </w:behaviors>
        <w:guid w:val="{3B435E5D-03EA-4F57-929F-729B37B8B7AA}"/>
      </w:docPartPr>
      <w:docPartBody>
        <w:p w:rsidR="00F41833" w:rsidRDefault="00753F6F">
          <w:pPr>
            <w:pStyle w:val="6EBBF362BEA7445191D2C4179E0A0E59"/>
          </w:pPr>
          <w:r w:rsidRPr="0032777A">
            <w:rPr>
              <w:rStyle w:val="PlaceholderText"/>
            </w:rPr>
            <w:t>Click or tap here to enter text.</w:t>
          </w:r>
        </w:p>
      </w:docPartBody>
    </w:docPart>
    <w:docPart>
      <w:docPartPr>
        <w:name w:val="8A3892DF33A84D109CF60FD6654255CB"/>
        <w:category>
          <w:name w:val="General"/>
          <w:gallery w:val="placeholder"/>
        </w:category>
        <w:types>
          <w:type w:val="bbPlcHdr"/>
        </w:types>
        <w:behaviors>
          <w:behavior w:val="content"/>
        </w:behaviors>
        <w:guid w:val="{8102D2A6-A373-4907-B6BF-BA55D5720841}"/>
      </w:docPartPr>
      <w:docPartBody>
        <w:p w:rsidR="00F41833" w:rsidRDefault="00AF1A47" w:rsidP="00AF1A47">
          <w:pPr>
            <w:pStyle w:val="8A3892DF33A84D109CF60FD6654255CB"/>
          </w:pPr>
          <w:r w:rsidRPr="0032777A">
            <w:rPr>
              <w:rStyle w:val="PlaceholderText"/>
            </w:rPr>
            <w:t>Choose an item.</w:t>
          </w:r>
        </w:p>
      </w:docPartBody>
    </w:docPart>
    <w:docPart>
      <w:docPartPr>
        <w:name w:val="4B032E65F34646EE8D25E292BE2108E7"/>
        <w:category>
          <w:name w:val="General"/>
          <w:gallery w:val="placeholder"/>
        </w:category>
        <w:types>
          <w:type w:val="bbPlcHdr"/>
        </w:types>
        <w:behaviors>
          <w:behavior w:val="content"/>
        </w:behaviors>
        <w:guid w:val="{9A188E2A-93B0-4922-BA17-93974D05FE87}"/>
      </w:docPartPr>
      <w:docPartBody>
        <w:p w:rsidR="00D5265D" w:rsidRDefault="00F26A7E">
          <w:pPr>
            <w:pStyle w:val="4B032E65F34646EE8D25E292BE2108E7"/>
          </w:pPr>
          <w:r w:rsidRPr="00590B2D">
            <w:rPr>
              <w:rStyle w:val="PlaceholderText"/>
              <w:rFonts w:eastAsia="SimSun"/>
              <w:color w:val="auto"/>
              <w:sz w:val="12"/>
            </w:rPr>
            <w:t>Click or tap to enter a date.</w:t>
          </w:r>
        </w:p>
      </w:docPartBody>
    </w:docPart>
    <w:docPart>
      <w:docPartPr>
        <w:name w:val="E79C15302EFF4F7796B4F414FE24D2A1"/>
        <w:category>
          <w:name w:val="General"/>
          <w:gallery w:val="placeholder"/>
        </w:category>
        <w:types>
          <w:type w:val="bbPlcHdr"/>
        </w:types>
        <w:behaviors>
          <w:behavior w:val="content"/>
        </w:behaviors>
        <w:guid w:val="{FCF81617-9749-4657-9DE6-6F5FF7BE4199}"/>
      </w:docPartPr>
      <w:docPartBody>
        <w:p w:rsidR="00D5265D" w:rsidRDefault="00746967">
          <w:pPr>
            <w:pStyle w:val="E79C15302EFF4F7796B4F414FE24D2A1"/>
          </w:pPr>
          <w:r w:rsidRPr="003B2582">
            <w:rPr>
              <w:rFonts w:eastAsia="SimSun"/>
            </w:rPr>
            <w:t>Click or tap to enter a date.</w:t>
          </w:r>
        </w:p>
      </w:docPartBody>
    </w:docPart>
    <w:docPart>
      <w:docPartPr>
        <w:name w:val="E857C45AD38843C58F6C8982D5A20E09"/>
        <w:category>
          <w:name w:val="General"/>
          <w:gallery w:val="placeholder"/>
        </w:category>
        <w:types>
          <w:type w:val="bbPlcHdr"/>
        </w:types>
        <w:behaviors>
          <w:behavior w:val="content"/>
        </w:behaviors>
        <w:guid w:val="{5E32A6CC-B336-41AE-B58A-E4C0AD82D114}"/>
      </w:docPartPr>
      <w:docPartBody>
        <w:p w:rsidR="00D5265D" w:rsidRDefault="00746967">
          <w:pPr>
            <w:pStyle w:val="E857C45AD38843C58F6C8982D5A20E09"/>
          </w:pPr>
          <w:r w:rsidRPr="00046DB9">
            <w:rPr>
              <w:rFonts w:eastAsia="SimSun"/>
            </w:rPr>
            <w:t>Click or tap to enter a date.</w:t>
          </w:r>
        </w:p>
      </w:docPartBody>
    </w:docPart>
    <w:docPart>
      <w:docPartPr>
        <w:name w:val="563D318CA347476D82D4A660656B54ED"/>
        <w:category>
          <w:name w:val="General"/>
          <w:gallery w:val="placeholder"/>
        </w:category>
        <w:types>
          <w:type w:val="bbPlcHdr"/>
        </w:types>
        <w:behaviors>
          <w:behavior w:val="content"/>
        </w:behaviors>
        <w:guid w:val="{1CD2A158-CC26-4C73-860D-48A10026E24C}"/>
      </w:docPartPr>
      <w:docPartBody>
        <w:p w:rsidR="00D5265D" w:rsidRDefault="00F26A7E">
          <w:pPr>
            <w:pStyle w:val="563D318CA347476D82D4A660656B54ED"/>
          </w:pPr>
          <w:r w:rsidRPr="00046DB9">
            <w:rPr>
              <w:rFonts w:eastAsia="SimSun"/>
            </w:rPr>
            <w:t>Click or tap to enter a date.</w:t>
          </w:r>
        </w:p>
      </w:docPartBody>
    </w:docPart>
    <w:docPart>
      <w:docPartPr>
        <w:name w:val="5D79C9CEE6C94713940B3C151801AAD7"/>
        <w:category>
          <w:name w:val="General"/>
          <w:gallery w:val="placeholder"/>
        </w:category>
        <w:types>
          <w:type w:val="bbPlcHdr"/>
        </w:types>
        <w:behaviors>
          <w:behavior w:val="content"/>
        </w:behaviors>
        <w:guid w:val="{8F39712C-2BE4-4992-956A-191235E7A550}"/>
      </w:docPartPr>
      <w:docPartBody>
        <w:p w:rsidR="00D5265D" w:rsidRDefault="00F26A7E">
          <w:pPr>
            <w:pStyle w:val="5D79C9CEE6C94713940B3C151801AAD7"/>
          </w:pPr>
          <w:r w:rsidRPr="0032777A">
            <w:rPr>
              <w:rStyle w:val="PlaceholderText"/>
            </w:rPr>
            <w:t>Click or tap to enter a date.</w:t>
          </w:r>
        </w:p>
      </w:docPartBody>
    </w:docPart>
    <w:docPart>
      <w:docPartPr>
        <w:name w:val="DEF1D92E76314ED8BD16C5297BC2BD01"/>
        <w:category>
          <w:name w:val="General"/>
          <w:gallery w:val="placeholder"/>
        </w:category>
        <w:types>
          <w:type w:val="bbPlcHdr"/>
        </w:types>
        <w:behaviors>
          <w:behavior w:val="content"/>
        </w:behaviors>
        <w:guid w:val="{037C3E46-9D8D-4D94-AF4E-34D4730655E2}"/>
      </w:docPartPr>
      <w:docPartBody>
        <w:p w:rsidR="00D5265D" w:rsidRDefault="00F26A7E">
          <w:pPr>
            <w:pStyle w:val="DEF1D92E76314ED8BD16C5297BC2BD01"/>
          </w:pPr>
          <w:r w:rsidRPr="00046DB9">
            <w:rPr>
              <w:rFonts w:eastAsia="SimSun"/>
            </w:rPr>
            <w:t xml:space="preserve">Click or tap to enter a </w:t>
          </w:r>
          <w:r w:rsidRPr="00046DB9">
            <w:rPr>
              <w:rFonts w:eastAsia="SimSun"/>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349E6"/>
    <w:multiLevelType w:val="multilevel"/>
    <w:tmpl w:val="6FDCD1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0750EF1"/>
    <w:multiLevelType w:val="hybridMultilevel"/>
    <w:tmpl w:val="C5EED1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85199"/>
    <w:multiLevelType w:val="hybridMultilevel"/>
    <w:tmpl w:val="5A469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7B37954"/>
    <w:multiLevelType w:val="multilevel"/>
    <w:tmpl w:val="B91AA6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55230963">
    <w:abstractNumId w:val="0"/>
  </w:num>
  <w:num w:numId="2" w16cid:durableId="410321403">
    <w:abstractNumId w:val="3"/>
  </w:num>
  <w:num w:numId="3" w16cid:durableId="1440831511">
    <w:abstractNumId w:val="1"/>
  </w:num>
  <w:num w:numId="4" w16cid:durableId="207403578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F6F"/>
    <w:rsid w:val="00003707"/>
    <w:rsid w:val="00024825"/>
    <w:rsid w:val="00076355"/>
    <w:rsid w:val="00076E54"/>
    <w:rsid w:val="00082FC3"/>
    <w:rsid w:val="000853AA"/>
    <w:rsid w:val="000E0EE7"/>
    <w:rsid w:val="000F65C0"/>
    <w:rsid w:val="00105C6C"/>
    <w:rsid w:val="001243B6"/>
    <w:rsid w:val="00162CEF"/>
    <w:rsid w:val="001A06EE"/>
    <w:rsid w:val="00243ED1"/>
    <w:rsid w:val="002534EA"/>
    <w:rsid w:val="0025451C"/>
    <w:rsid w:val="002B605A"/>
    <w:rsid w:val="002B7B62"/>
    <w:rsid w:val="002B7E8F"/>
    <w:rsid w:val="002D70F5"/>
    <w:rsid w:val="00327AC9"/>
    <w:rsid w:val="00342A59"/>
    <w:rsid w:val="003963B5"/>
    <w:rsid w:val="003E3114"/>
    <w:rsid w:val="00434E62"/>
    <w:rsid w:val="00471D46"/>
    <w:rsid w:val="004B774E"/>
    <w:rsid w:val="004E4A0A"/>
    <w:rsid w:val="005362B4"/>
    <w:rsid w:val="00550BE0"/>
    <w:rsid w:val="00550C1E"/>
    <w:rsid w:val="005D4FB9"/>
    <w:rsid w:val="00636B8B"/>
    <w:rsid w:val="0064195F"/>
    <w:rsid w:val="00643E29"/>
    <w:rsid w:val="006B5CB0"/>
    <w:rsid w:val="006F6AEA"/>
    <w:rsid w:val="00746967"/>
    <w:rsid w:val="00753F6F"/>
    <w:rsid w:val="00764EBF"/>
    <w:rsid w:val="00784D60"/>
    <w:rsid w:val="007D0F8C"/>
    <w:rsid w:val="007E0E8A"/>
    <w:rsid w:val="007F0453"/>
    <w:rsid w:val="00806BF8"/>
    <w:rsid w:val="0081688B"/>
    <w:rsid w:val="00855DCC"/>
    <w:rsid w:val="00875722"/>
    <w:rsid w:val="0089149E"/>
    <w:rsid w:val="008B07FE"/>
    <w:rsid w:val="00900D20"/>
    <w:rsid w:val="00905A73"/>
    <w:rsid w:val="00950905"/>
    <w:rsid w:val="009672EE"/>
    <w:rsid w:val="00975FC4"/>
    <w:rsid w:val="0098423C"/>
    <w:rsid w:val="009B5B6D"/>
    <w:rsid w:val="009C57D5"/>
    <w:rsid w:val="009F7568"/>
    <w:rsid w:val="00AB5EC3"/>
    <w:rsid w:val="00AD1E42"/>
    <w:rsid w:val="00AD6014"/>
    <w:rsid w:val="00AE1D54"/>
    <w:rsid w:val="00AF1A47"/>
    <w:rsid w:val="00B22810"/>
    <w:rsid w:val="00B43242"/>
    <w:rsid w:val="00B87E17"/>
    <w:rsid w:val="00BA26DF"/>
    <w:rsid w:val="00BA3236"/>
    <w:rsid w:val="00C10D11"/>
    <w:rsid w:val="00C21A35"/>
    <w:rsid w:val="00C36634"/>
    <w:rsid w:val="00C40435"/>
    <w:rsid w:val="00CA4382"/>
    <w:rsid w:val="00CC055A"/>
    <w:rsid w:val="00CC5B30"/>
    <w:rsid w:val="00CD4C32"/>
    <w:rsid w:val="00CF067D"/>
    <w:rsid w:val="00D12A25"/>
    <w:rsid w:val="00D4674A"/>
    <w:rsid w:val="00D5265D"/>
    <w:rsid w:val="00D54070"/>
    <w:rsid w:val="00D70650"/>
    <w:rsid w:val="00DB0509"/>
    <w:rsid w:val="00E00108"/>
    <w:rsid w:val="00E178B8"/>
    <w:rsid w:val="00E34385"/>
    <w:rsid w:val="00E55646"/>
    <w:rsid w:val="00E6203A"/>
    <w:rsid w:val="00E73D7F"/>
    <w:rsid w:val="00F015E6"/>
    <w:rsid w:val="00F058A0"/>
    <w:rsid w:val="00F2666C"/>
    <w:rsid w:val="00F41833"/>
    <w:rsid w:val="00F42963"/>
    <w:rsid w:val="00F92C99"/>
    <w:rsid w:val="00FB56A2"/>
    <w:rsid w:val="00FC44CF"/>
    <w:rsid w:val="00FD52F6"/>
    <w:rsid w:val="00FD5698"/>
    <w:rsid w:val="00FE4B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9003375"/>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styleId="BodyTextIndent">
    <w:name w:val="Body Text Indent"/>
    <w:basedOn w:val="Normal"/>
    <w:link w:val="BodyTextIndentChar"/>
    <w:rsid w:val="00753F6F"/>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spacing w:before="120" w:after="120" w:line="240" w:lineRule="auto"/>
      <w:ind w:left="720"/>
      <w:jc w:val="both"/>
    </w:pPr>
    <w:rPr>
      <w:rFonts w:ascii="Calibri" w:eastAsia="Times New Roman" w:hAnsi="Calibri" w:cs="Times New Roman"/>
      <w:snapToGrid w:val="0"/>
      <w:color w:val="000000"/>
      <w:szCs w:val="21"/>
    </w:rPr>
  </w:style>
  <w:style w:type="character" w:customStyle="1" w:styleId="BodyTextIndentChar">
    <w:name w:val="Body Text Indent Char"/>
    <w:basedOn w:val="DefaultParagraphFont"/>
    <w:link w:val="BodyTextIndent"/>
    <w:rsid w:val="00753F6F"/>
    <w:rPr>
      <w:rFonts w:ascii="Calibri" w:eastAsia="Times New Roman" w:hAnsi="Calibri" w:cs="Times New Roman"/>
      <w:snapToGrid w:val="0"/>
      <w:color w:val="000000"/>
      <w:szCs w:val="21"/>
    </w:rPr>
  </w:style>
  <w:style w:type="paragraph" w:styleId="ListParagraph">
    <w:name w:val="List Paragraph"/>
    <w:aliases w:val="NGO list paragraph"/>
    <w:basedOn w:val="Normal"/>
    <w:uiPriority w:val="34"/>
    <w:qFormat/>
    <w:rsid w:val="0064195F"/>
    <w:pPr>
      <w:spacing w:before="120" w:after="120" w:line="240" w:lineRule="auto"/>
      <w:ind w:left="720"/>
      <w:contextualSpacing/>
    </w:pPr>
    <w:rPr>
      <w:rFonts w:ascii="Calibri" w:eastAsia="Times New Roman" w:hAnsi="Calibri" w:cs="Times New Roman"/>
      <w:color w:val="000000"/>
      <w:szCs w:val="21"/>
    </w:rPr>
  </w:style>
  <w:style w:type="paragraph" w:customStyle="1" w:styleId="6EBBF362BEA7445191D2C4179E0A0E59">
    <w:name w:val="6EBBF362BEA7445191D2C4179E0A0E59"/>
    <w:rPr>
      <w:kern w:val="2"/>
      <w14:ligatures w14:val="standardContextual"/>
    </w:rPr>
  </w:style>
  <w:style w:type="paragraph" w:customStyle="1" w:styleId="8A3892DF33A84D109CF60FD6654255CB">
    <w:name w:val="8A3892DF33A84D109CF60FD6654255CB"/>
    <w:rsid w:val="00AF1A47"/>
    <w:rPr>
      <w:kern w:val="2"/>
      <w14:ligatures w14:val="standardContextual"/>
    </w:rPr>
  </w:style>
  <w:style w:type="paragraph" w:customStyle="1" w:styleId="4B032E65F34646EE8D25E292BE2108E7">
    <w:name w:val="4B032E65F34646EE8D25E292BE2108E7"/>
    <w:rPr>
      <w:kern w:val="2"/>
      <w14:ligatures w14:val="standardContextual"/>
    </w:rPr>
  </w:style>
  <w:style w:type="paragraph" w:customStyle="1" w:styleId="E79C15302EFF4F7796B4F414FE24D2A1">
    <w:name w:val="E79C15302EFF4F7796B4F414FE24D2A1"/>
    <w:rPr>
      <w:kern w:val="2"/>
      <w14:ligatures w14:val="standardContextual"/>
    </w:rPr>
  </w:style>
  <w:style w:type="paragraph" w:customStyle="1" w:styleId="E857C45AD38843C58F6C8982D5A20E09">
    <w:name w:val="E857C45AD38843C58F6C8982D5A20E09"/>
    <w:rPr>
      <w:kern w:val="2"/>
      <w14:ligatures w14:val="standardContextual"/>
    </w:rPr>
  </w:style>
  <w:style w:type="paragraph" w:customStyle="1" w:styleId="563D318CA347476D82D4A660656B54ED">
    <w:name w:val="563D318CA347476D82D4A660656B54ED"/>
    <w:rPr>
      <w:kern w:val="2"/>
      <w14:ligatures w14:val="standardContextual"/>
    </w:rPr>
  </w:style>
  <w:style w:type="paragraph" w:customStyle="1" w:styleId="5D79C9CEE6C94713940B3C151801AAD7">
    <w:name w:val="5D79C9CEE6C94713940B3C151801AAD7"/>
    <w:rPr>
      <w:kern w:val="2"/>
      <w14:ligatures w14:val="standardContextual"/>
    </w:rPr>
  </w:style>
  <w:style w:type="paragraph" w:customStyle="1" w:styleId="DEF1D92E76314ED8BD16C5297BC2BD01">
    <w:name w:val="DEF1D92E76314ED8BD16C5297BC2BD0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f40e57c-f313-408f-8e04-d87bcdf3eda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3F39C0D5BF509408E2363D13EBEDC89" ma:contentTypeVersion="12" ma:contentTypeDescription="Create a new document." ma:contentTypeScope="" ma:versionID="940f61dfdde995079fcacfc6b8541eaa">
  <xsd:schema xmlns:xsd="http://www.w3.org/2001/XMLSchema" xmlns:xs="http://www.w3.org/2001/XMLSchema" xmlns:p="http://schemas.microsoft.com/office/2006/metadata/properties" xmlns:ns2="1f40e57c-f313-408f-8e04-d87bcdf3eda1" xmlns:ns3="ff09ccd3-c4c4-4c97-9879-3eab03215f61" targetNamespace="http://schemas.microsoft.com/office/2006/metadata/properties" ma:root="true" ma:fieldsID="3dd01c15b4a23c1bbda4b7ffef8fab97" ns2:_="" ns3:_="">
    <xsd:import namespace="1f40e57c-f313-408f-8e04-d87bcdf3eda1"/>
    <xsd:import namespace="ff09ccd3-c4c4-4c97-9879-3eab03215f6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40e57c-f313-408f-8e04-d87bcdf3ed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8829e9b-2c9c-4724-8f43-688495af2fc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09ccd3-c4c4-4c97-9879-3eab03215f6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959AA0-22C0-4777-88F9-0660936EC32C}">
  <ds:schemaRefs>
    <ds:schemaRef ds:uri="http://schemas.microsoft.com/sharepoint/v3/contenttype/forms"/>
  </ds:schemaRefs>
</ds:datastoreItem>
</file>

<file path=customXml/itemProps2.xml><?xml version="1.0" encoding="utf-8"?>
<ds:datastoreItem xmlns:ds="http://schemas.openxmlformats.org/officeDocument/2006/customXml" ds:itemID="{07B018DA-D95E-47AC-8B13-4B24B244C8BE}">
  <ds:schemaRefs>
    <ds:schemaRef ds:uri="http://schemas.openxmlformats.org/officeDocument/2006/bibliography"/>
  </ds:schemaRefs>
</ds:datastoreItem>
</file>

<file path=customXml/itemProps3.xml><?xml version="1.0" encoding="utf-8"?>
<ds:datastoreItem xmlns:ds="http://schemas.openxmlformats.org/officeDocument/2006/customXml" ds:itemID="{DAA91502-F56B-47C7-94EE-FB5945CA1EE2}">
  <ds:schemaRefs>
    <ds:schemaRef ds:uri="http://schemas.microsoft.com/office/2006/metadata/properties"/>
    <ds:schemaRef ds:uri="http://schemas.microsoft.com/office/infopath/2007/PartnerControls"/>
    <ds:schemaRef ds:uri="1f40e57c-f313-408f-8e04-d87bcdf3eda1"/>
  </ds:schemaRefs>
</ds:datastoreItem>
</file>

<file path=customXml/itemProps4.xml><?xml version="1.0" encoding="utf-8"?>
<ds:datastoreItem xmlns:ds="http://schemas.openxmlformats.org/officeDocument/2006/customXml" ds:itemID="{A9303247-3774-4F18-B51E-B379561B17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40e57c-f313-408f-8e04-d87bcdf3eda1"/>
    <ds:schemaRef ds:uri="ff09ccd3-c4c4-4c97-9879-3eab03215f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4264</Words>
  <Characters>81308</Characters>
  <Application>Microsoft Office Word</Application>
  <DocSecurity>4</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82</CharactersWithSpaces>
  <SharedDoc>false</SharedDoc>
  <HLinks>
    <vt:vector size="570" baseType="variant">
      <vt:variant>
        <vt:i4>1114157</vt:i4>
      </vt:variant>
      <vt:variant>
        <vt:i4>418</vt:i4>
      </vt:variant>
      <vt:variant>
        <vt:i4>0</vt:i4>
      </vt:variant>
      <vt:variant>
        <vt:i4>5</vt:i4>
      </vt:variant>
      <vt:variant>
        <vt:lpwstr/>
      </vt:variant>
      <vt:variant>
        <vt:lpwstr>_Appendix_4:_Documentation</vt:lpwstr>
      </vt:variant>
      <vt:variant>
        <vt:i4>1114154</vt:i4>
      </vt:variant>
      <vt:variant>
        <vt:i4>415</vt:i4>
      </vt:variant>
      <vt:variant>
        <vt:i4>0</vt:i4>
      </vt:variant>
      <vt:variant>
        <vt:i4>5</vt:i4>
      </vt:variant>
      <vt:variant>
        <vt:lpwstr/>
      </vt:variant>
      <vt:variant>
        <vt:lpwstr>_Appendix_3:_Documentation</vt:lpwstr>
      </vt:variant>
      <vt:variant>
        <vt:i4>7536719</vt:i4>
      </vt:variant>
      <vt:variant>
        <vt:i4>412</vt:i4>
      </vt:variant>
      <vt:variant>
        <vt:i4>0</vt:i4>
      </vt:variant>
      <vt:variant>
        <vt:i4>5</vt:i4>
      </vt:variant>
      <vt:variant>
        <vt:lpwstr/>
      </vt:variant>
      <vt:variant>
        <vt:lpwstr>_Appendix_2:_Program</vt:lpwstr>
      </vt:variant>
      <vt:variant>
        <vt:i4>1114152</vt:i4>
      </vt:variant>
      <vt:variant>
        <vt:i4>409</vt:i4>
      </vt:variant>
      <vt:variant>
        <vt:i4>0</vt:i4>
      </vt:variant>
      <vt:variant>
        <vt:i4>5</vt:i4>
      </vt:variant>
      <vt:variant>
        <vt:lpwstr/>
      </vt:variant>
      <vt:variant>
        <vt:lpwstr>_Appendix_1:_Documentation</vt:lpwstr>
      </vt:variant>
      <vt:variant>
        <vt:i4>6553703</vt:i4>
      </vt:variant>
      <vt:variant>
        <vt:i4>406</vt:i4>
      </vt:variant>
      <vt:variant>
        <vt:i4>0</vt:i4>
      </vt:variant>
      <vt:variant>
        <vt:i4>5</vt:i4>
      </vt:variant>
      <vt:variant>
        <vt:lpwstr>https://mcas-proxyweb.mcas.ms/certificate-checker?login=false&amp;originalUrl=http%3A%2F%2Fwww.sam.gov.mcas.ms%3FMcasTsid%3D20892&amp;McasCSRF=64a85783aa3c96066fa0e09d913e5f185b0db763d7fa4727d5f6b43f6ada24bf</vt:lpwstr>
      </vt:variant>
      <vt:variant>
        <vt:lpwstr/>
      </vt:variant>
      <vt:variant>
        <vt:i4>6291576</vt:i4>
      </vt:variant>
      <vt:variant>
        <vt:i4>403</vt:i4>
      </vt:variant>
      <vt:variant>
        <vt:i4>0</vt:i4>
      </vt:variant>
      <vt:variant>
        <vt:i4>5</vt:i4>
      </vt:variant>
      <vt:variant>
        <vt:lpwstr/>
      </vt:variant>
      <vt:variant>
        <vt:lpwstr>_Reporting_Periods</vt:lpwstr>
      </vt:variant>
      <vt:variant>
        <vt:i4>7012454</vt:i4>
      </vt:variant>
      <vt:variant>
        <vt:i4>400</vt:i4>
      </vt:variant>
      <vt:variant>
        <vt:i4>0</vt:i4>
      </vt:variant>
      <vt:variant>
        <vt:i4>5</vt:i4>
      </vt:variant>
      <vt:variant>
        <vt:lpwstr>https://www.nj.gov/education/finance/fp/af/coa/</vt:lpwstr>
      </vt:variant>
      <vt:variant>
        <vt:lpwstr/>
      </vt:variant>
      <vt:variant>
        <vt:i4>2031671</vt:i4>
      </vt:variant>
      <vt:variant>
        <vt:i4>397</vt:i4>
      </vt:variant>
      <vt:variant>
        <vt:i4>0</vt:i4>
      </vt:variant>
      <vt:variant>
        <vt:i4>5</vt:i4>
      </vt:variant>
      <vt:variant>
        <vt:lpwstr>https://www.nj.gov/education/grants/discretionary/apps/docs/common_costs.pdf</vt:lpwstr>
      </vt:variant>
      <vt:variant>
        <vt:lpwstr/>
      </vt:variant>
      <vt:variant>
        <vt:i4>3014763</vt:i4>
      </vt:variant>
      <vt:variant>
        <vt:i4>394</vt:i4>
      </vt:variant>
      <vt:variant>
        <vt:i4>0</vt:i4>
      </vt:variant>
      <vt:variant>
        <vt:i4>5</vt:i4>
      </vt:variant>
      <vt:variant>
        <vt:lpwstr>https://www.nj.gov/education/grants/discretionary/apps/</vt:lpwstr>
      </vt:variant>
      <vt:variant>
        <vt:lpwstr/>
      </vt:variant>
      <vt:variant>
        <vt:i4>5832733</vt:i4>
      </vt:variant>
      <vt:variant>
        <vt:i4>391</vt:i4>
      </vt:variant>
      <vt:variant>
        <vt:i4>0</vt:i4>
      </vt:variant>
      <vt:variant>
        <vt:i4>5</vt:i4>
      </vt:variant>
      <vt:variant>
        <vt:lpwstr>https://www.nj.gov/education/grants/discretionary/management/</vt:lpwstr>
      </vt:variant>
      <vt:variant>
        <vt:lpwstr/>
      </vt:variant>
      <vt:variant>
        <vt:i4>6291576</vt:i4>
      </vt:variant>
      <vt:variant>
        <vt:i4>388</vt:i4>
      </vt:variant>
      <vt:variant>
        <vt:i4>0</vt:i4>
      </vt:variant>
      <vt:variant>
        <vt:i4>5</vt:i4>
      </vt:variant>
      <vt:variant>
        <vt:lpwstr/>
      </vt:variant>
      <vt:variant>
        <vt:lpwstr>_Reporting_Periods</vt:lpwstr>
      </vt:variant>
      <vt:variant>
        <vt:i4>655461</vt:i4>
      </vt:variant>
      <vt:variant>
        <vt:i4>385</vt:i4>
      </vt:variant>
      <vt:variant>
        <vt:i4>0</vt:i4>
      </vt:variant>
      <vt:variant>
        <vt:i4>5</vt:i4>
      </vt:variant>
      <vt:variant>
        <vt:lpwstr>https://njdoe.mtwgms.org/NJDOEGmsWeb/HelpFiles/New_Reimbursement_Request_Instructions.pdf</vt:lpwstr>
      </vt:variant>
      <vt:variant>
        <vt:lpwstr/>
      </vt:variant>
      <vt:variant>
        <vt:i4>2293812</vt:i4>
      </vt:variant>
      <vt:variant>
        <vt:i4>382</vt:i4>
      </vt:variant>
      <vt:variant>
        <vt:i4>0</vt:i4>
      </vt:variant>
      <vt:variant>
        <vt:i4>5</vt:i4>
      </vt:variant>
      <vt:variant>
        <vt:lpwstr>https://www.nj.gov/education/grants/discretionary/management/docs/INSTRUCTIONS FOR SUBMITTING PERS-REPORTS.pdf</vt:lpwstr>
      </vt:variant>
      <vt:variant>
        <vt:lpwstr/>
      </vt:variant>
      <vt:variant>
        <vt:i4>6291576</vt:i4>
      </vt:variant>
      <vt:variant>
        <vt:i4>379</vt:i4>
      </vt:variant>
      <vt:variant>
        <vt:i4>0</vt:i4>
      </vt:variant>
      <vt:variant>
        <vt:i4>5</vt:i4>
      </vt:variant>
      <vt:variant>
        <vt:lpwstr/>
      </vt:variant>
      <vt:variant>
        <vt:lpwstr>_Reporting_Periods</vt:lpwstr>
      </vt:variant>
      <vt:variant>
        <vt:i4>6291576</vt:i4>
      </vt:variant>
      <vt:variant>
        <vt:i4>376</vt:i4>
      </vt:variant>
      <vt:variant>
        <vt:i4>0</vt:i4>
      </vt:variant>
      <vt:variant>
        <vt:i4>5</vt:i4>
      </vt:variant>
      <vt:variant>
        <vt:lpwstr/>
      </vt:variant>
      <vt:variant>
        <vt:lpwstr>_Reporting_Periods</vt:lpwstr>
      </vt:variant>
      <vt:variant>
        <vt:i4>7012454</vt:i4>
      </vt:variant>
      <vt:variant>
        <vt:i4>373</vt:i4>
      </vt:variant>
      <vt:variant>
        <vt:i4>0</vt:i4>
      </vt:variant>
      <vt:variant>
        <vt:i4>5</vt:i4>
      </vt:variant>
      <vt:variant>
        <vt:lpwstr>https://www.nj.gov/education/finance/fp/af/coa/</vt:lpwstr>
      </vt:variant>
      <vt:variant>
        <vt:lpwstr/>
      </vt:variant>
      <vt:variant>
        <vt:i4>1638443</vt:i4>
      </vt:variant>
      <vt:variant>
        <vt:i4>370</vt:i4>
      </vt:variant>
      <vt:variant>
        <vt:i4>0</vt:i4>
      </vt:variant>
      <vt:variant>
        <vt:i4>5</vt:i4>
      </vt:variant>
      <vt:variant>
        <vt:lpwstr>https://www.nj.gov/education/grants/discretionary/management/docs/attacha_b.pdf</vt:lpwstr>
      </vt:variant>
      <vt:variant>
        <vt:lpwstr/>
      </vt:variant>
      <vt:variant>
        <vt:i4>5373978</vt:i4>
      </vt:variant>
      <vt:variant>
        <vt:i4>367</vt:i4>
      </vt:variant>
      <vt:variant>
        <vt:i4>0</vt:i4>
      </vt:variant>
      <vt:variant>
        <vt:i4>5</vt:i4>
      </vt:variant>
      <vt:variant>
        <vt:lpwstr>https://www.nj.gov/infobank/circular/cir0705b.pdf</vt:lpwstr>
      </vt:variant>
      <vt:variant>
        <vt:lpwstr/>
      </vt:variant>
      <vt:variant>
        <vt:i4>458766</vt:i4>
      </vt:variant>
      <vt:variant>
        <vt:i4>364</vt:i4>
      </vt:variant>
      <vt:variant>
        <vt:i4>0</vt:i4>
      </vt:variant>
      <vt:variant>
        <vt:i4>5</vt:i4>
      </vt:variant>
      <vt:variant>
        <vt:lpwstr>http://www.nj.gov/education/finance/fp/af/coa/coa1718.pdf</vt:lpwstr>
      </vt:variant>
      <vt:variant>
        <vt:lpwstr/>
      </vt:variant>
      <vt:variant>
        <vt:i4>2031671</vt:i4>
      </vt:variant>
      <vt:variant>
        <vt:i4>361</vt:i4>
      </vt:variant>
      <vt:variant>
        <vt:i4>0</vt:i4>
      </vt:variant>
      <vt:variant>
        <vt:i4>5</vt:i4>
      </vt:variant>
      <vt:variant>
        <vt:lpwstr>https://www.nj.gov/education/grants/discretionary/apps/docs/common_costs.pdf</vt:lpwstr>
      </vt:variant>
      <vt:variant>
        <vt:lpwstr/>
      </vt:variant>
      <vt:variant>
        <vt:i4>3014763</vt:i4>
      </vt:variant>
      <vt:variant>
        <vt:i4>358</vt:i4>
      </vt:variant>
      <vt:variant>
        <vt:i4>0</vt:i4>
      </vt:variant>
      <vt:variant>
        <vt:i4>5</vt:i4>
      </vt:variant>
      <vt:variant>
        <vt:lpwstr>https://www.nj.gov/education/grants/discretionary/apps/</vt:lpwstr>
      </vt:variant>
      <vt:variant>
        <vt:lpwstr/>
      </vt:variant>
      <vt:variant>
        <vt:i4>2359341</vt:i4>
      </vt:variant>
      <vt:variant>
        <vt:i4>355</vt:i4>
      </vt:variant>
      <vt:variant>
        <vt:i4>0</vt:i4>
      </vt:variant>
      <vt:variant>
        <vt:i4>5</vt:i4>
      </vt:variant>
      <vt:variant>
        <vt:lpwstr/>
      </vt:variant>
      <vt:variant>
        <vt:lpwstr>_Ineligible_Costs</vt:lpwstr>
      </vt:variant>
      <vt:variant>
        <vt:i4>5046339</vt:i4>
      </vt:variant>
      <vt:variant>
        <vt:i4>352</vt:i4>
      </vt:variant>
      <vt:variant>
        <vt:i4>0</vt:i4>
      </vt:variant>
      <vt:variant>
        <vt:i4>5</vt:i4>
      </vt:variant>
      <vt:variant>
        <vt:lpwstr/>
      </vt:variant>
      <vt:variant>
        <vt:lpwstr>_Eligible_Costs</vt:lpwstr>
      </vt:variant>
      <vt:variant>
        <vt:i4>7864362</vt:i4>
      </vt:variant>
      <vt:variant>
        <vt:i4>349</vt:i4>
      </vt:variant>
      <vt:variant>
        <vt:i4>0</vt:i4>
      </vt:variant>
      <vt:variant>
        <vt:i4>5</vt:i4>
      </vt:variant>
      <vt:variant>
        <vt:lpwstr>https://www.ecfr.gov/current/title-2/subtitle-A/chapter-II/part-200/subpart-E/subject-group-ECFRd93f2a98b1f6455/section-200.414</vt:lpwstr>
      </vt:variant>
      <vt:variant>
        <vt:lpwstr/>
      </vt:variant>
      <vt:variant>
        <vt:i4>1245266</vt:i4>
      </vt:variant>
      <vt:variant>
        <vt:i4>346</vt:i4>
      </vt:variant>
      <vt:variant>
        <vt:i4>0</vt:i4>
      </vt:variant>
      <vt:variant>
        <vt:i4>5</vt:i4>
      </vt:variant>
      <vt:variant>
        <vt:lpwstr>https://www.nj.gov/infobank/circular/cir23-08-OMB.pdf</vt:lpwstr>
      </vt:variant>
      <vt:variant>
        <vt:lpwstr/>
      </vt:variant>
      <vt:variant>
        <vt:i4>1245272</vt:i4>
      </vt:variant>
      <vt:variant>
        <vt:i4>343</vt:i4>
      </vt:variant>
      <vt:variant>
        <vt:i4>0</vt:i4>
      </vt:variant>
      <vt:variant>
        <vt:i4>5</vt:i4>
      </vt:variant>
      <vt:variant>
        <vt:lpwstr>https://www.nj.gov/infobank/circular/cir23-02-OMB.pdf</vt:lpwstr>
      </vt:variant>
      <vt:variant>
        <vt:lpwstr/>
      </vt:variant>
      <vt:variant>
        <vt:i4>7929895</vt:i4>
      </vt:variant>
      <vt:variant>
        <vt:i4>340</vt:i4>
      </vt:variant>
      <vt:variant>
        <vt:i4>0</vt:i4>
      </vt:variant>
      <vt:variant>
        <vt:i4>5</vt:i4>
      </vt:variant>
      <vt:variant>
        <vt:lpwstr>https://www.ecfr.gov/current/title-2/subtitle-A/chapter-II/part-200/subpart-E/subject-group-ECFRd41a10959e1acab/section-200.417</vt:lpwstr>
      </vt:variant>
      <vt:variant>
        <vt:lpwstr/>
      </vt:variant>
      <vt:variant>
        <vt:i4>4391038</vt:i4>
      </vt:variant>
      <vt:variant>
        <vt:i4>327</vt:i4>
      </vt:variant>
      <vt:variant>
        <vt:i4>0</vt:i4>
      </vt:variant>
      <vt:variant>
        <vt:i4>5</vt:i4>
      </vt:variant>
      <vt:variant>
        <vt:lpwstr/>
      </vt:variant>
      <vt:variant>
        <vt:lpwstr>_Project_Design_Considerations</vt:lpwstr>
      </vt:variant>
      <vt:variant>
        <vt:i4>1114157</vt:i4>
      </vt:variant>
      <vt:variant>
        <vt:i4>324</vt:i4>
      </vt:variant>
      <vt:variant>
        <vt:i4>0</vt:i4>
      </vt:variant>
      <vt:variant>
        <vt:i4>5</vt:i4>
      </vt:variant>
      <vt:variant>
        <vt:lpwstr/>
      </vt:variant>
      <vt:variant>
        <vt:lpwstr>_Appendix_4:_Documentation</vt:lpwstr>
      </vt:variant>
      <vt:variant>
        <vt:i4>1114154</vt:i4>
      </vt:variant>
      <vt:variant>
        <vt:i4>321</vt:i4>
      </vt:variant>
      <vt:variant>
        <vt:i4>0</vt:i4>
      </vt:variant>
      <vt:variant>
        <vt:i4>5</vt:i4>
      </vt:variant>
      <vt:variant>
        <vt:lpwstr/>
      </vt:variant>
      <vt:variant>
        <vt:lpwstr>_Appendix_3:_Documentation</vt:lpwstr>
      </vt:variant>
      <vt:variant>
        <vt:i4>7536719</vt:i4>
      </vt:variant>
      <vt:variant>
        <vt:i4>318</vt:i4>
      </vt:variant>
      <vt:variant>
        <vt:i4>0</vt:i4>
      </vt:variant>
      <vt:variant>
        <vt:i4>5</vt:i4>
      </vt:variant>
      <vt:variant>
        <vt:lpwstr/>
      </vt:variant>
      <vt:variant>
        <vt:lpwstr>_Appendix_2:_Program</vt:lpwstr>
      </vt:variant>
      <vt:variant>
        <vt:i4>1114152</vt:i4>
      </vt:variant>
      <vt:variant>
        <vt:i4>315</vt:i4>
      </vt:variant>
      <vt:variant>
        <vt:i4>0</vt:i4>
      </vt:variant>
      <vt:variant>
        <vt:i4>5</vt:i4>
      </vt:variant>
      <vt:variant>
        <vt:lpwstr/>
      </vt:variant>
      <vt:variant>
        <vt:lpwstr>_Appendix_1:_Documentation</vt:lpwstr>
      </vt:variant>
      <vt:variant>
        <vt:i4>6553703</vt:i4>
      </vt:variant>
      <vt:variant>
        <vt:i4>312</vt:i4>
      </vt:variant>
      <vt:variant>
        <vt:i4>0</vt:i4>
      </vt:variant>
      <vt:variant>
        <vt:i4>5</vt:i4>
      </vt:variant>
      <vt:variant>
        <vt:lpwstr>https://mcas-proxyweb.mcas.ms/certificate-checker?login=false&amp;originalUrl=http%3A%2F%2Fwww.sam.gov.mcas.ms%3FMcasTsid%3D20892&amp;McasCSRF=64a85783aa3c96066fa0e09d913e5f185b0db763d7fa4727d5f6b43f6ada24bf</vt:lpwstr>
      </vt:variant>
      <vt:variant>
        <vt:lpwstr/>
      </vt:variant>
      <vt:variant>
        <vt:i4>7536717</vt:i4>
      </vt:variant>
      <vt:variant>
        <vt:i4>309</vt:i4>
      </vt:variant>
      <vt:variant>
        <vt:i4>0</vt:i4>
      </vt:variant>
      <vt:variant>
        <vt:i4>5</vt:i4>
      </vt:variant>
      <vt:variant>
        <vt:lpwstr/>
      </vt:variant>
      <vt:variant>
        <vt:lpwstr>_Appendices</vt:lpwstr>
      </vt:variant>
      <vt:variant>
        <vt:i4>2031671</vt:i4>
      </vt:variant>
      <vt:variant>
        <vt:i4>306</vt:i4>
      </vt:variant>
      <vt:variant>
        <vt:i4>0</vt:i4>
      </vt:variant>
      <vt:variant>
        <vt:i4>5</vt:i4>
      </vt:variant>
      <vt:variant>
        <vt:lpwstr>https://www.nj.gov/education/grants/discretionary/apps/docs/common_costs.pdf</vt:lpwstr>
      </vt:variant>
      <vt:variant>
        <vt:lpwstr/>
      </vt:variant>
      <vt:variant>
        <vt:i4>3014763</vt:i4>
      </vt:variant>
      <vt:variant>
        <vt:i4>303</vt:i4>
      </vt:variant>
      <vt:variant>
        <vt:i4>0</vt:i4>
      </vt:variant>
      <vt:variant>
        <vt:i4>5</vt:i4>
      </vt:variant>
      <vt:variant>
        <vt:lpwstr>https://www.nj.gov/education/grants/discretionary/apps/</vt:lpwstr>
      </vt:variant>
      <vt:variant>
        <vt:lpwstr/>
      </vt:variant>
      <vt:variant>
        <vt:i4>1114154</vt:i4>
      </vt:variant>
      <vt:variant>
        <vt:i4>300</vt:i4>
      </vt:variant>
      <vt:variant>
        <vt:i4>0</vt:i4>
      </vt:variant>
      <vt:variant>
        <vt:i4>5</vt:i4>
      </vt:variant>
      <vt:variant>
        <vt:lpwstr/>
      </vt:variant>
      <vt:variant>
        <vt:lpwstr>_Appendix_3:_Documentation</vt:lpwstr>
      </vt:variant>
      <vt:variant>
        <vt:i4>1114152</vt:i4>
      </vt:variant>
      <vt:variant>
        <vt:i4>297</vt:i4>
      </vt:variant>
      <vt:variant>
        <vt:i4>0</vt:i4>
      </vt:variant>
      <vt:variant>
        <vt:i4>5</vt:i4>
      </vt:variant>
      <vt:variant>
        <vt:lpwstr/>
      </vt:variant>
      <vt:variant>
        <vt:lpwstr>_Appendix_1:_Documentation</vt:lpwstr>
      </vt:variant>
      <vt:variant>
        <vt:i4>8192068</vt:i4>
      </vt:variant>
      <vt:variant>
        <vt:i4>294</vt:i4>
      </vt:variant>
      <vt:variant>
        <vt:i4>0</vt:i4>
      </vt:variant>
      <vt:variant>
        <vt:i4>5</vt:i4>
      </vt:variant>
      <vt:variant>
        <vt:lpwstr/>
      </vt:variant>
      <vt:variant>
        <vt:lpwstr>_Appendix_6:_Project</vt:lpwstr>
      </vt:variant>
      <vt:variant>
        <vt:i4>1048620</vt:i4>
      </vt:variant>
      <vt:variant>
        <vt:i4>291</vt:i4>
      </vt:variant>
      <vt:variant>
        <vt:i4>0</vt:i4>
      </vt:variant>
      <vt:variant>
        <vt:i4>5</vt:i4>
      </vt:variant>
      <vt:variant>
        <vt:lpwstr/>
      </vt:variant>
      <vt:variant>
        <vt:lpwstr>_Grant_Agreement_and</vt:lpwstr>
      </vt:variant>
      <vt:variant>
        <vt:i4>5242980</vt:i4>
      </vt:variant>
      <vt:variant>
        <vt:i4>288</vt:i4>
      </vt:variant>
      <vt:variant>
        <vt:i4>0</vt:i4>
      </vt:variant>
      <vt:variant>
        <vt:i4>5</vt:i4>
      </vt:variant>
      <vt:variant>
        <vt:lpwstr/>
      </vt:variant>
      <vt:variant>
        <vt:lpwstr>_Purpose_of_the</vt:lpwstr>
      </vt:variant>
      <vt:variant>
        <vt:i4>2359352</vt:i4>
      </vt:variant>
      <vt:variant>
        <vt:i4>285</vt:i4>
      </vt:variant>
      <vt:variant>
        <vt:i4>0</vt:i4>
      </vt:variant>
      <vt:variant>
        <vt:i4>5</vt:i4>
      </vt:variant>
      <vt:variant>
        <vt:lpwstr>https://www.nj.gov/education/standards/math/Index.shtml</vt:lpwstr>
      </vt:variant>
      <vt:variant>
        <vt:lpwstr/>
      </vt:variant>
      <vt:variant>
        <vt:i4>2621472</vt:i4>
      </vt:variant>
      <vt:variant>
        <vt:i4>282</vt:i4>
      </vt:variant>
      <vt:variant>
        <vt:i4>0</vt:i4>
      </vt:variant>
      <vt:variant>
        <vt:i4>5</vt:i4>
      </vt:variant>
      <vt:variant>
        <vt:lpwstr>https://www.nj.gov/education/standards/ela/Index.shtml</vt:lpwstr>
      </vt:variant>
      <vt:variant>
        <vt:lpwstr/>
      </vt:variant>
      <vt:variant>
        <vt:i4>7733350</vt:i4>
      </vt:variant>
      <vt:variant>
        <vt:i4>279</vt:i4>
      </vt:variant>
      <vt:variant>
        <vt:i4>0</vt:i4>
      </vt:variant>
      <vt:variant>
        <vt:i4>5</vt:i4>
      </vt:variant>
      <vt:variant>
        <vt:lpwstr>https://mcas-proxyweb.mcas.ms/certificate-checker?login=false&amp;originalUrl=https%3A%2F%2Fwww.nj.gov.mcas.ms%2Feducation%2Fstandards%2Fclimate%2Flearning%2Fgradeband%2Findex.shtml%3FMcasTsid%3D20892&amp;McasCSRF=64a85783aa3c96066fa0e09d913e5f185b0db763d7fa4727d5f6b43f6ada24bf</vt:lpwstr>
      </vt:variant>
      <vt:variant>
        <vt:lpwstr/>
      </vt:variant>
      <vt:variant>
        <vt:i4>6750257</vt:i4>
      </vt:variant>
      <vt:variant>
        <vt:i4>276</vt:i4>
      </vt:variant>
      <vt:variant>
        <vt:i4>0</vt:i4>
      </vt:variant>
      <vt:variant>
        <vt:i4>5</vt:i4>
      </vt:variant>
      <vt:variant>
        <vt:lpwstr>https://mcas-proxyweb.mcas.ms/certificate-checker?login=false&amp;originalUrl=https%3A%2F%2Fwww.nj.gov.mcas.ms%2Feducation%2Fstandards%2Fdei%2Fmaterials%2Findex.shtml%3FMcasTsid%3D20892&amp;McasCSRF=64a85783aa3c96066fa0e09d913e5f185b0db763d7fa4727d5f6b43f6ada24bf</vt:lpwstr>
      </vt:variant>
      <vt:variant>
        <vt:lpwstr/>
      </vt:variant>
      <vt:variant>
        <vt:i4>2424883</vt:i4>
      </vt:variant>
      <vt:variant>
        <vt:i4>273</vt:i4>
      </vt:variant>
      <vt:variant>
        <vt:i4>0</vt:i4>
      </vt:variant>
      <vt:variant>
        <vt:i4>5</vt:i4>
      </vt:variant>
      <vt:variant>
        <vt:lpwstr>https://mcas-proxyweb.mcas.ms/certificate-checker?login=false&amp;originalUrl=https%3A%2F%2Fwww.nj.gov.mcas.ms%2Feducation%2Fstandards%2Fstamp%2Fta%2Fvideo%2F%3FMcasTsid%3D20892&amp;McasCSRF=64a85783aa3c96066fa0e09d913e5f185b0db763d7fa4727d5f6b43f6ada24bf</vt:lpwstr>
      </vt:variant>
      <vt:variant>
        <vt:lpwstr/>
      </vt:variant>
      <vt:variant>
        <vt:i4>8323175</vt:i4>
      </vt:variant>
      <vt:variant>
        <vt:i4>270</vt:i4>
      </vt:variant>
      <vt:variant>
        <vt:i4>0</vt:i4>
      </vt:variant>
      <vt:variant>
        <vt:i4>5</vt:i4>
      </vt:variant>
      <vt:variant>
        <vt:lpwstr>https://mcas-proxyweb.mcas.ms/certificate-checker?login=false&amp;originalUrl=https%3A%2F%2Fwww.nj.gov.mcas.ms%2Feducation%2Fstandards%2Fclimate%2Finstructional%2Findex.shtml%3FMcasTsid%3D20892&amp;McasCSRF=64a85783aa3c96066fa0e09d913e5f185b0db763d7fa4727d5f6b43f6ada24bf</vt:lpwstr>
      </vt:variant>
      <vt:variant>
        <vt:lpwstr/>
      </vt:variant>
      <vt:variant>
        <vt:i4>1114157</vt:i4>
      </vt:variant>
      <vt:variant>
        <vt:i4>267</vt:i4>
      </vt:variant>
      <vt:variant>
        <vt:i4>0</vt:i4>
      </vt:variant>
      <vt:variant>
        <vt:i4>5</vt:i4>
      </vt:variant>
      <vt:variant>
        <vt:lpwstr/>
      </vt:variant>
      <vt:variant>
        <vt:lpwstr>_Appendix_4:_Documentation</vt:lpwstr>
      </vt:variant>
      <vt:variant>
        <vt:i4>1114154</vt:i4>
      </vt:variant>
      <vt:variant>
        <vt:i4>264</vt:i4>
      </vt:variant>
      <vt:variant>
        <vt:i4>0</vt:i4>
      </vt:variant>
      <vt:variant>
        <vt:i4>5</vt:i4>
      </vt:variant>
      <vt:variant>
        <vt:lpwstr/>
      </vt:variant>
      <vt:variant>
        <vt:lpwstr>_Appendix_3:_Documentation</vt:lpwstr>
      </vt:variant>
      <vt:variant>
        <vt:i4>5242980</vt:i4>
      </vt:variant>
      <vt:variant>
        <vt:i4>261</vt:i4>
      </vt:variant>
      <vt:variant>
        <vt:i4>0</vt:i4>
      </vt:variant>
      <vt:variant>
        <vt:i4>5</vt:i4>
      </vt:variant>
      <vt:variant>
        <vt:lpwstr/>
      </vt:variant>
      <vt:variant>
        <vt:lpwstr>_Purpose_of_the</vt:lpwstr>
      </vt:variant>
      <vt:variant>
        <vt:i4>2359341</vt:i4>
      </vt:variant>
      <vt:variant>
        <vt:i4>258</vt:i4>
      </vt:variant>
      <vt:variant>
        <vt:i4>0</vt:i4>
      </vt:variant>
      <vt:variant>
        <vt:i4>5</vt:i4>
      </vt:variant>
      <vt:variant>
        <vt:lpwstr/>
      </vt:variant>
      <vt:variant>
        <vt:lpwstr>_Ineligible_Costs</vt:lpwstr>
      </vt:variant>
      <vt:variant>
        <vt:i4>5046339</vt:i4>
      </vt:variant>
      <vt:variant>
        <vt:i4>255</vt:i4>
      </vt:variant>
      <vt:variant>
        <vt:i4>0</vt:i4>
      </vt:variant>
      <vt:variant>
        <vt:i4>5</vt:i4>
      </vt:variant>
      <vt:variant>
        <vt:lpwstr/>
      </vt:variant>
      <vt:variant>
        <vt:lpwstr>_Eligible_Costs</vt:lpwstr>
      </vt:variant>
      <vt:variant>
        <vt:i4>6029423</vt:i4>
      </vt:variant>
      <vt:variant>
        <vt:i4>252</vt:i4>
      </vt:variant>
      <vt:variant>
        <vt:i4>0</vt:i4>
      </vt:variant>
      <vt:variant>
        <vt:i4>5</vt:i4>
      </vt:variant>
      <vt:variant>
        <vt:lpwstr/>
      </vt:variant>
      <vt:variant>
        <vt:lpwstr>_Allowable_Uses_and</vt:lpwstr>
      </vt:variant>
      <vt:variant>
        <vt:i4>1048620</vt:i4>
      </vt:variant>
      <vt:variant>
        <vt:i4>249</vt:i4>
      </vt:variant>
      <vt:variant>
        <vt:i4>0</vt:i4>
      </vt:variant>
      <vt:variant>
        <vt:i4>5</vt:i4>
      </vt:variant>
      <vt:variant>
        <vt:lpwstr/>
      </vt:variant>
      <vt:variant>
        <vt:lpwstr>_Grant_Agreement_and</vt:lpwstr>
      </vt:variant>
      <vt:variant>
        <vt:i4>4391038</vt:i4>
      </vt:variant>
      <vt:variant>
        <vt:i4>246</vt:i4>
      </vt:variant>
      <vt:variant>
        <vt:i4>0</vt:i4>
      </vt:variant>
      <vt:variant>
        <vt:i4>5</vt:i4>
      </vt:variant>
      <vt:variant>
        <vt:lpwstr/>
      </vt:variant>
      <vt:variant>
        <vt:lpwstr>_Project_Design_Considerations</vt:lpwstr>
      </vt:variant>
      <vt:variant>
        <vt:i4>196700</vt:i4>
      </vt:variant>
      <vt:variant>
        <vt:i4>243</vt:i4>
      </vt:variant>
      <vt:variant>
        <vt:i4>0</vt:i4>
      </vt:variant>
      <vt:variant>
        <vt:i4>5</vt:i4>
      </vt:variant>
      <vt:variant>
        <vt:lpwstr>https://homeroom5.doe.state.nj.us/events/</vt:lpwstr>
      </vt:variant>
      <vt:variant>
        <vt:lpwstr/>
      </vt:variant>
      <vt:variant>
        <vt:i4>917564</vt:i4>
      </vt:variant>
      <vt:variant>
        <vt:i4>240</vt:i4>
      </vt:variant>
      <vt:variant>
        <vt:i4>0</vt:i4>
      </vt:variant>
      <vt:variant>
        <vt:i4>5</vt:i4>
      </vt:variant>
      <vt:variant>
        <vt:lpwstr>https://events.teams.microsoft.com/event/a4eaef4d-e1c6-43c4-83c4-2248ce789868@4b4f7312-dd09-4959-b666-d5ba6dc8f4b4</vt:lpwstr>
      </vt:variant>
      <vt:variant>
        <vt:lpwstr/>
      </vt:variant>
      <vt:variant>
        <vt:i4>3014763</vt:i4>
      </vt:variant>
      <vt:variant>
        <vt:i4>236</vt:i4>
      </vt:variant>
      <vt:variant>
        <vt:i4>0</vt:i4>
      </vt:variant>
      <vt:variant>
        <vt:i4>5</vt:i4>
      </vt:variant>
      <vt:variant>
        <vt:lpwstr>https://www.nj.gov/education/grants/discretionary/apps/</vt:lpwstr>
      </vt:variant>
      <vt:variant>
        <vt:lpwstr/>
      </vt:variant>
      <vt:variant>
        <vt:i4>8257632</vt:i4>
      </vt:variant>
      <vt:variant>
        <vt:i4>234</vt:i4>
      </vt:variant>
      <vt:variant>
        <vt:i4>0</vt:i4>
      </vt:variant>
      <vt:variant>
        <vt:i4>5</vt:i4>
      </vt:variant>
      <vt:variant>
        <vt:lpwstr>https://www.nj.gov/education/grants/discretionary/apps/docs/PreAwardManual.pdf</vt:lpwstr>
      </vt:variant>
      <vt:variant>
        <vt:lpwstr/>
      </vt:variant>
      <vt:variant>
        <vt:i4>7602250</vt:i4>
      </vt:variant>
      <vt:variant>
        <vt:i4>231</vt:i4>
      </vt:variant>
      <vt:variant>
        <vt:i4>0</vt:i4>
      </vt:variant>
      <vt:variant>
        <vt:i4>5</vt:i4>
      </vt:variant>
      <vt:variant>
        <vt:lpwstr/>
      </vt:variant>
      <vt:variant>
        <vt:lpwstr>_Completing_the_Application</vt:lpwstr>
      </vt:variant>
      <vt:variant>
        <vt:i4>6881344</vt:i4>
      </vt:variant>
      <vt:variant>
        <vt:i4>228</vt:i4>
      </vt:variant>
      <vt:variant>
        <vt:i4>0</vt:i4>
      </vt:variant>
      <vt:variant>
        <vt:i4>5</vt:i4>
      </vt:variant>
      <vt:variant>
        <vt:lpwstr/>
      </vt:variant>
      <vt:variant>
        <vt:lpwstr>_Grant_Program_Information</vt:lpwstr>
      </vt:variant>
      <vt:variant>
        <vt:i4>1048620</vt:i4>
      </vt:variant>
      <vt:variant>
        <vt:i4>225</vt:i4>
      </vt:variant>
      <vt:variant>
        <vt:i4>0</vt:i4>
      </vt:variant>
      <vt:variant>
        <vt:i4>5</vt:i4>
      </vt:variant>
      <vt:variant>
        <vt:lpwstr/>
      </vt:variant>
      <vt:variant>
        <vt:lpwstr>_Grant_Agreement_and</vt:lpwstr>
      </vt:variant>
      <vt:variant>
        <vt:i4>6881344</vt:i4>
      </vt:variant>
      <vt:variant>
        <vt:i4>222</vt:i4>
      </vt:variant>
      <vt:variant>
        <vt:i4>0</vt:i4>
      </vt:variant>
      <vt:variant>
        <vt:i4>5</vt:i4>
      </vt:variant>
      <vt:variant>
        <vt:lpwstr/>
      </vt:variant>
      <vt:variant>
        <vt:lpwstr>_Grant_Program_Information</vt:lpwstr>
      </vt:variant>
      <vt:variant>
        <vt:i4>4391038</vt:i4>
      </vt:variant>
      <vt:variant>
        <vt:i4>219</vt:i4>
      </vt:variant>
      <vt:variant>
        <vt:i4>0</vt:i4>
      </vt:variant>
      <vt:variant>
        <vt:i4>5</vt:i4>
      </vt:variant>
      <vt:variant>
        <vt:lpwstr/>
      </vt:variant>
      <vt:variant>
        <vt:lpwstr>_Project_Design_Considerations</vt:lpwstr>
      </vt:variant>
      <vt:variant>
        <vt:i4>3014763</vt:i4>
      </vt:variant>
      <vt:variant>
        <vt:i4>216</vt:i4>
      </vt:variant>
      <vt:variant>
        <vt:i4>0</vt:i4>
      </vt:variant>
      <vt:variant>
        <vt:i4>5</vt:i4>
      </vt:variant>
      <vt:variant>
        <vt:lpwstr>https://www.nj.gov/education/grants/discretionary/apps/</vt:lpwstr>
      </vt:variant>
      <vt:variant>
        <vt:lpwstr/>
      </vt:variant>
      <vt:variant>
        <vt:i4>5242980</vt:i4>
      </vt:variant>
      <vt:variant>
        <vt:i4>213</vt:i4>
      </vt:variant>
      <vt:variant>
        <vt:i4>0</vt:i4>
      </vt:variant>
      <vt:variant>
        <vt:i4>5</vt:i4>
      </vt:variant>
      <vt:variant>
        <vt:lpwstr/>
      </vt:variant>
      <vt:variant>
        <vt:lpwstr>_Purpose_of_the</vt:lpwstr>
      </vt:variant>
      <vt:variant>
        <vt:i4>4391038</vt:i4>
      </vt:variant>
      <vt:variant>
        <vt:i4>210</vt:i4>
      </vt:variant>
      <vt:variant>
        <vt:i4>0</vt:i4>
      </vt:variant>
      <vt:variant>
        <vt:i4>5</vt:i4>
      </vt:variant>
      <vt:variant>
        <vt:lpwstr/>
      </vt:variant>
      <vt:variant>
        <vt:lpwstr>_Project_Design_Considerations</vt:lpwstr>
      </vt:variant>
      <vt:variant>
        <vt:i4>5242980</vt:i4>
      </vt:variant>
      <vt:variant>
        <vt:i4>207</vt:i4>
      </vt:variant>
      <vt:variant>
        <vt:i4>0</vt:i4>
      </vt:variant>
      <vt:variant>
        <vt:i4>5</vt:i4>
      </vt:variant>
      <vt:variant>
        <vt:lpwstr/>
      </vt:variant>
      <vt:variant>
        <vt:lpwstr>_Purpose_of_the</vt:lpwstr>
      </vt:variant>
      <vt:variant>
        <vt:i4>4391038</vt:i4>
      </vt:variant>
      <vt:variant>
        <vt:i4>204</vt:i4>
      </vt:variant>
      <vt:variant>
        <vt:i4>0</vt:i4>
      </vt:variant>
      <vt:variant>
        <vt:i4>5</vt:i4>
      </vt:variant>
      <vt:variant>
        <vt:lpwstr/>
      </vt:variant>
      <vt:variant>
        <vt:lpwstr>_Project_Design_Considerations</vt:lpwstr>
      </vt:variant>
      <vt:variant>
        <vt:i4>4063266</vt:i4>
      </vt:variant>
      <vt:variant>
        <vt:i4>201</vt:i4>
      </vt:variant>
      <vt:variant>
        <vt:i4>0</vt:i4>
      </vt:variant>
      <vt:variant>
        <vt:i4>5</vt:i4>
      </vt:variant>
      <vt:variant>
        <vt:lpwstr/>
      </vt:variant>
      <vt:variant>
        <vt:lpwstr>_Application_Component_Required_1</vt:lpwstr>
      </vt:variant>
      <vt:variant>
        <vt:i4>7143512</vt:i4>
      </vt:variant>
      <vt:variant>
        <vt:i4>198</vt:i4>
      </vt:variant>
      <vt:variant>
        <vt:i4>0</vt:i4>
      </vt:variant>
      <vt:variant>
        <vt:i4>5</vt:i4>
      </vt:variant>
      <vt:variant>
        <vt:lpwstr/>
      </vt:variant>
      <vt:variant>
        <vt:lpwstr>_Appendix_5:_Application</vt:lpwstr>
      </vt:variant>
      <vt:variant>
        <vt:i4>4063266</vt:i4>
      </vt:variant>
      <vt:variant>
        <vt:i4>195</vt:i4>
      </vt:variant>
      <vt:variant>
        <vt:i4>0</vt:i4>
      </vt:variant>
      <vt:variant>
        <vt:i4>5</vt:i4>
      </vt:variant>
      <vt:variant>
        <vt:lpwstr/>
      </vt:variant>
      <vt:variant>
        <vt:lpwstr>_Application_Component_Required_1</vt:lpwstr>
      </vt:variant>
      <vt:variant>
        <vt:i4>2818048</vt:i4>
      </vt:variant>
      <vt:variant>
        <vt:i4>192</vt:i4>
      </vt:variant>
      <vt:variant>
        <vt:i4>0</vt:i4>
      </vt:variant>
      <vt:variant>
        <vt:i4>5</vt:i4>
      </vt:variant>
      <vt:variant>
        <vt:lpwstr/>
      </vt:variant>
      <vt:variant>
        <vt:lpwstr>_General_Instructions_for</vt:lpwstr>
      </vt:variant>
      <vt:variant>
        <vt:i4>3014763</vt:i4>
      </vt:variant>
      <vt:variant>
        <vt:i4>189</vt:i4>
      </vt:variant>
      <vt:variant>
        <vt:i4>0</vt:i4>
      </vt:variant>
      <vt:variant>
        <vt:i4>5</vt:i4>
      </vt:variant>
      <vt:variant>
        <vt:lpwstr>https://www.nj.gov/education/grants/discretionary/apps/</vt:lpwstr>
      </vt:variant>
      <vt:variant>
        <vt:lpwstr/>
      </vt:variant>
      <vt:variant>
        <vt:i4>1835105</vt:i4>
      </vt:variant>
      <vt:variant>
        <vt:i4>186</vt:i4>
      </vt:variant>
      <vt:variant>
        <vt:i4>0</vt:i4>
      </vt:variant>
      <vt:variant>
        <vt:i4>5</vt:i4>
      </vt:variant>
      <vt:variant>
        <vt:lpwstr>mailto:eweghelp@doe.nj.gov</vt:lpwstr>
      </vt:variant>
      <vt:variant>
        <vt:lpwstr/>
      </vt:variant>
      <vt:variant>
        <vt:i4>1835105</vt:i4>
      </vt:variant>
      <vt:variant>
        <vt:i4>183</vt:i4>
      </vt:variant>
      <vt:variant>
        <vt:i4>0</vt:i4>
      </vt:variant>
      <vt:variant>
        <vt:i4>5</vt:i4>
      </vt:variant>
      <vt:variant>
        <vt:lpwstr>mailto:eweghelp@doe.nj.gov</vt:lpwstr>
      </vt:variant>
      <vt:variant>
        <vt:lpwstr/>
      </vt:variant>
      <vt:variant>
        <vt:i4>655463</vt:i4>
      </vt:variant>
      <vt:variant>
        <vt:i4>180</vt:i4>
      </vt:variant>
      <vt:variant>
        <vt:i4>0</vt:i4>
      </vt:variant>
      <vt:variant>
        <vt:i4>5</vt:i4>
      </vt:variant>
      <vt:variant>
        <vt:lpwstr>mailto:climateeducation@doe.nj.gov</vt:lpwstr>
      </vt:variant>
      <vt:variant>
        <vt:lpwstr/>
      </vt:variant>
      <vt:variant>
        <vt:i4>131074</vt:i4>
      </vt:variant>
      <vt:variant>
        <vt:i4>177</vt:i4>
      </vt:variant>
      <vt:variant>
        <vt:i4>0</vt:i4>
      </vt:variant>
      <vt:variant>
        <vt:i4>5</vt:i4>
      </vt:variant>
      <vt:variant>
        <vt:lpwstr>http://www.nj.gov/njded/grants/discretionary/</vt:lpwstr>
      </vt:variant>
      <vt:variant>
        <vt:lpwstr/>
      </vt:variant>
      <vt:variant>
        <vt:i4>5242980</vt:i4>
      </vt:variant>
      <vt:variant>
        <vt:i4>174</vt:i4>
      </vt:variant>
      <vt:variant>
        <vt:i4>0</vt:i4>
      </vt:variant>
      <vt:variant>
        <vt:i4>5</vt:i4>
      </vt:variant>
      <vt:variant>
        <vt:lpwstr/>
      </vt:variant>
      <vt:variant>
        <vt:lpwstr>_Purpose_of_the</vt:lpwstr>
      </vt:variant>
      <vt:variant>
        <vt:i4>2359408</vt:i4>
      </vt:variant>
      <vt:variant>
        <vt:i4>171</vt:i4>
      </vt:variant>
      <vt:variant>
        <vt:i4>0</vt:i4>
      </vt:variant>
      <vt:variant>
        <vt:i4>5</vt:i4>
      </vt:variant>
      <vt:variant>
        <vt:lpwstr>http://www.sam.gov/</vt:lpwstr>
      </vt:variant>
      <vt:variant>
        <vt:lpwstr/>
      </vt:variant>
      <vt:variant>
        <vt:i4>1114157</vt:i4>
      </vt:variant>
      <vt:variant>
        <vt:i4>168</vt:i4>
      </vt:variant>
      <vt:variant>
        <vt:i4>0</vt:i4>
      </vt:variant>
      <vt:variant>
        <vt:i4>5</vt:i4>
      </vt:variant>
      <vt:variant>
        <vt:lpwstr/>
      </vt:variant>
      <vt:variant>
        <vt:lpwstr>_Appendix_4:_Documentation</vt:lpwstr>
      </vt:variant>
      <vt:variant>
        <vt:i4>1114154</vt:i4>
      </vt:variant>
      <vt:variant>
        <vt:i4>165</vt:i4>
      </vt:variant>
      <vt:variant>
        <vt:i4>0</vt:i4>
      </vt:variant>
      <vt:variant>
        <vt:i4>5</vt:i4>
      </vt:variant>
      <vt:variant>
        <vt:lpwstr/>
      </vt:variant>
      <vt:variant>
        <vt:lpwstr>_Appendix_3:_Documentation</vt:lpwstr>
      </vt:variant>
      <vt:variant>
        <vt:i4>5046339</vt:i4>
      </vt:variant>
      <vt:variant>
        <vt:i4>162</vt:i4>
      </vt:variant>
      <vt:variant>
        <vt:i4>0</vt:i4>
      </vt:variant>
      <vt:variant>
        <vt:i4>5</vt:i4>
      </vt:variant>
      <vt:variant>
        <vt:lpwstr/>
      </vt:variant>
      <vt:variant>
        <vt:lpwstr>_Eligible_Costs</vt:lpwstr>
      </vt:variant>
      <vt:variant>
        <vt:i4>1114152</vt:i4>
      </vt:variant>
      <vt:variant>
        <vt:i4>159</vt:i4>
      </vt:variant>
      <vt:variant>
        <vt:i4>0</vt:i4>
      </vt:variant>
      <vt:variant>
        <vt:i4>5</vt:i4>
      </vt:variant>
      <vt:variant>
        <vt:lpwstr/>
      </vt:variant>
      <vt:variant>
        <vt:lpwstr>_Appendix_1:_Documentation</vt:lpwstr>
      </vt:variant>
      <vt:variant>
        <vt:i4>2359402</vt:i4>
      </vt:variant>
      <vt:variant>
        <vt:i4>156</vt:i4>
      </vt:variant>
      <vt:variant>
        <vt:i4>0</vt:i4>
      </vt:variant>
      <vt:variant>
        <vt:i4>5</vt:i4>
      </vt:variant>
      <vt:variant>
        <vt:lpwstr>https://mcas-proxyweb.mcas.ms/certificate-checker?login=false&amp;originalUrl=https%3A%2F%2Fwww.nj.gov.mcas.ms%2Feducation%2Fcertification%2FCEprogramproviders.shtml%3FMcasTsid%3D20892&amp;McasCSRF=64a85783aa3c96066fa0e09d913e5f185b0db763d7fa4727d5f6b43f6ada24bf</vt:lpwstr>
      </vt:variant>
      <vt:variant>
        <vt:lpwstr/>
      </vt:variant>
      <vt:variant>
        <vt:i4>393262</vt:i4>
      </vt:variant>
      <vt:variant>
        <vt:i4>153</vt:i4>
      </vt:variant>
      <vt:variant>
        <vt:i4>0</vt:i4>
      </vt:variant>
      <vt:variant>
        <vt:i4>5</vt:i4>
      </vt:variant>
      <vt:variant>
        <vt:lpwstr>https://mcas-proxyweb.mcas.ms/certificate-checker?login=false&amp;originalUrl=https%3A%2F%2Fwww.nj.gov.mcas.ms%2Feducation%2Fcertification%2FCEAS_Preparation_Program_Providers.shtml%3FMcasTsid%3D20892&amp;McasCSRF=64a85783aa3c96066fa0e09d913e5f185b0db763d7fa4727d5f6b43f6ada24bf</vt:lpwstr>
      </vt:variant>
      <vt:variant>
        <vt:lpwstr/>
      </vt:variant>
      <vt:variant>
        <vt:i4>7078014</vt:i4>
      </vt:variant>
      <vt:variant>
        <vt:i4>147</vt:i4>
      </vt:variant>
      <vt:variant>
        <vt:i4>0</vt:i4>
      </vt:variant>
      <vt:variant>
        <vt:i4>5</vt:i4>
      </vt:variant>
      <vt:variant>
        <vt:lpwstr>https://mcas-proxyweb.mcas.ms/certificate-checker?login=false&amp;originalUrl=https%3A%2F%2Fwww.nj.gov.mcas.ms%2Feducation%2Fgrants%2Fopportunities%2F2023%2F23-WB02-G02.shtml%3FMcasTsid%3D20892&amp;McasCSRF=64a85783aa3c96066fa0e09d913e5f185b0db763d7fa4727d5f6b43f6ada24bf</vt:lpwstr>
      </vt:variant>
      <vt:variant>
        <vt:lpwstr/>
      </vt:variant>
      <vt:variant>
        <vt:i4>7274622</vt:i4>
      </vt:variant>
      <vt:variant>
        <vt:i4>144</vt:i4>
      </vt:variant>
      <vt:variant>
        <vt:i4>0</vt:i4>
      </vt:variant>
      <vt:variant>
        <vt:i4>5</vt:i4>
      </vt:variant>
      <vt:variant>
        <vt:lpwstr>https://mcas-proxyweb.mcas.ms/certificate-checker?login=false&amp;originalUrl=https%3A%2F%2Fwww.nj.gov.mcas.ms%2Feducation%2Fgrants%2Fopportunities%2F2023%2F23-WB01-G02.shtml%3FMcasTsid%3D20892&amp;McasCSRF=64a85783aa3c96066fa0e09d913e5f185b0db763d7fa4727d5f6b43f6ada24bf</vt:lpwstr>
      </vt:variant>
      <vt:variant>
        <vt:lpwstr/>
      </vt:variant>
      <vt:variant>
        <vt:i4>2359352</vt:i4>
      </vt:variant>
      <vt:variant>
        <vt:i4>141</vt:i4>
      </vt:variant>
      <vt:variant>
        <vt:i4>0</vt:i4>
      </vt:variant>
      <vt:variant>
        <vt:i4>5</vt:i4>
      </vt:variant>
      <vt:variant>
        <vt:lpwstr>https://www.nj.gov/education/standards/math/Index.shtml</vt:lpwstr>
      </vt:variant>
      <vt:variant>
        <vt:lpwstr/>
      </vt:variant>
      <vt:variant>
        <vt:i4>2621472</vt:i4>
      </vt:variant>
      <vt:variant>
        <vt:i4>138</vt:i4>
      </vt:variant>
      <vt:variant>
        <vt:i4>0</vt:i4>
      </vt:variant>
      <vt:variant>
        <vt:i4>5</vt:i4>
      </vt:variant>
      <vt:variant>
        <vt:lpwstr>https://www.nj.gov/education/standards/ela/Index.shtml</vt:lpwstr>
      </vt:variant>
      <vt:variant>
        <vt:lpwstr/>
      </vt:variant>
      <vt:variant>
        <vt:i4>7733350</vt:i4>
      </vt:variant>
      <vt:variant>
        <vt:i4>135</vt:i4>
      </vt:variant>
      <vt:variant>
        <vt:i4>0</vt:i4>
      </vt:variant>
      <vt:variant>
        <vt:i4>5</vt:i4>
      </vt:variant>
      <vt:variant>
        <vt:lpwstr>https://mcas-proxyweb.mcas.ms/certificate-checker?login=false&amp;originalUrl=https%3A%2F%2Fwww.nj.gov.mcas.ms%2Feducation%2Fstandards%2Fclimate%2Flearning%2Fgradeband%2Findex.shtml%3FMcasTsid%3D20892&amp;McasCSRF=64a85783aa3c96066fa0e09d913e5f185b0db763d7fa4727d5f6b43f6ada24bf</vt:lpwstr>
      </vt:variant>
      <vt:variant>
        <vt:lpwstr/>
      </vt:variant>
      <vt:variant>
        <vt:i4>1114138</vt:i4>
      </vt:variant>
      <vt:variant>
        <vt:i4>6</vt:i4>
      </vt:variant>
      <vt:variant>
        <vt:i4>0</vt:i4>
      </vt:variant>
      <vt:variant>
        <vt:i4>5</vt:i4>
      </vt:variant>
      <vt:variant>
        <vt:lpwstr>http://www.nj.gov/education/grants/discretionary</vt:lpwstr>
      </vt:variant>
      <vt:variant>
        <vt:lpwstr/>
      </vt:variant>
      <vt:variant>
        <vt:i4>196677</vt:i4>
      </vt:variant>
      <vt:variant>
        <vt:i4>3</vt:i4>
      </vt:variant>
      <vt:variant>
        <vt:i4>0</vt:i4>
      </vt:variant>
      <vt:variant>
        <vt:i4>5</vt:i4>
      </vt:variant>
      <vt:variant>
        <vt:lpwstr>http://homeroom.state.nj.us/</vt:lpwstr>
      </vt:variant>
      <vt:variant>
        <vt:lpwstr/>
      </vt:variant>
      <vt:variant>
        <vt:i4>3014763</vt:i4>
      </vt:variant>
      <vt:variant>
        <vt:i4>0</vt:i4>
      </vt:variant>
      <vt:variant>
        <vt:i4>0</vt:i4>
      </vt:variant>
      <vt:variant>
        <vt:i4>5</vt:i4>
      </vt:variant>
      <vt:variant>
        <vt:lpwstr>https://www.nj.gov/education/grants/discretionary/apps/</vt:lpwstr>
      </vt:variant>
      <vt:variant>
        <vt:lpwstr/>
      </vt:variant>
      <vt:variant>
        <vt:i4>131193</vt:i4>
      </vt:variant>
      <vt:variant>
        <vt:i4>0</vt:i4>
      </vt:variant>
      <vt:variant>
        <vt:i4>0</vt:i4>
      </vt:variant>
      <vt:variant>
        <vt:i4>5</vt:i4>
      </vt:variant>
      <vt:variant>
        <vt:lpwstr>mailto:jvalenti@doe.nj.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tos, Lorraine</dc:creator>
  <cp:keywords/>
  <dc:description/>
  <cp:lastModifiedBy>Sinkevicius, Aiste</cp:lastModifiedBy>
  <cp:revision>2</cp:revision>
  <cp:lastPrinted>2023-08-04T21:35:00Z</cp:lastPrinted>
  <dcterms:created xsi:type="dcterms:W3CDTF">2024-01-19T18:15:00Z</dcterms:created>
  <dcterms:modified xsi:type="dcterms:W3CDTF">2024-01-1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F39C0D5BF509408E2363D13EBEDC89</vt:lpwstr>
  </property>
  <property fmtid="{D5CDD505-2E9C-101B-9397-08002B2CF9AE}" pid="3" name="GrammarlyDocumentId">
    <vt:lpwstr>b057fc0d8a90dee19fa7354dc40f7572ff4785d77173eed9d50959f2b7ea2f38</vt:lpwstr>
  </property>
  <property fmtid="{D5CDD505-2E9C-101B-9397-08002B2CF9AE}" pid="4" name="MediaServiceImageTags">
    <vt:lpwstr/>
  </property>
</Properties>
</file>